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E61000" w14:textId="5A619284" w:rsidR="00E57229" w:rsidRPr="00AE004D" w:rsidRDefault="00B97B0A" w:rsidP="002D196A">
      <w:pPr>
        <w:spacing w:before="240" w:after="100" w:afterAutospacing="1"/>
        <w:rPr>
          <w:rFonts w:cs="Arial"/>
          <w:smallCaps/>
          <w:color w:val="7F7F7F" w:themeColor="text1" w:themeTint="80"/>
          <w:spacing w:val="20"/>
          <w:sz w:val="56"/>
          <w:szCs w:val="56"/>
          <w:lang w:val="fr-CH"/>
        </w:rPr>
      </w:pPr>
      <w:r>
        <w:rPr>
          <w:rFonts w:cs="Arial"/>
          <w:smallCaps/>
          <w:color w:val="7F7F7F" w:themeColor="text1" w:themeTint="80"/>
          <w:spacing w:val="20"/>
          <w:sz w:val="56"/>
          <w:szCs w:val="56"/>
          <w:lang w:val="fr-CH"/>
        </w:rPr>
        <w:t>Insights Engine</w:t>
      </w:r>
      <w:r w:rsidR="00E57229" w:rsidRPr="00AE004D">
        <w:rPr>
          <w:rFonts w:cs="Arial"/>
          <w:smallCaps/>
          <w:color w:val="7F7F7F" w:themeColor="text1" w:themeTint="80"/>
          <w:spacing w:val="20"/>
          <w:sz w:val="56"/>
          <w:szCs w:val="56"/>
          <w:lang w:val="fr-CH"/>
        </w:rPr>
        <w:t xml:space="preserve"> Api </w:t>
      </w:r>
      <w:r w:rsidR="00B936B0" w:rsidRPr="00AE004D">
        <w:rPr>
          <w:rFonts w:cs="Arial"/>
          <w:smallCaps/>
          <w:color w:val="7F7F7F" w:themeColor="text1" w:themeTint="80"/>
          <w:spacing w:val="20"/>
          <w:sz w:val="56"/>
          <w:szCs w:val="56"/>
          <w:lang w:val="fr-CH"/>
        </w:rPr>
        <w:t>Service</w:t>
      </w:r>
    </w:p>
    <w:p w14:paraId="3E317077" w14:textId="20C5C50B" w:rsidR="00E57229" w:rsidRPr="00AE004D" w:rsidRDefault="00E57229" w:rsidP="002D196A">
      <w:pPr>
        <w:spacing w:before="240" w:after="100" w:afterAutospacing="1"/>
        <w:rPr>
          <w:rFonts w:cs="Arial"/>
          <w:smallCaps/>
          <w:color w:val="7F7F7F" w:themeColor="text1" w:themeTint="80"/>
          <w:spacing w:val="20"/>
          <w:sz w:val="56"/>
          <w:szCs w:val="56"/>
          <w:lang w:val="fr-CH"/>
        </w:rPr>
      </w:pPr>
      <w:r w:rsidRPr="00AE004D">
        <w:rPr>
          <w:rFonts w:cs="Arial"/>
          <w:smallCaps/>
          <w:color w:val="7F7F7F" w:themeColor="text1" w:themeTint="80"/>
          <w:spacing w:val="20"/>
          <w:sz w:val="56"/>
          <w:szCs w:val="56"/>
          <w:lang w:val="fr-CH"/>
        </w:rPr>
        <w:t>Documentation</w:t>
      </w:r>
    </w:p>
    <w:p w14:paraId="726EED1C" w14:textId="77777777" w:rsidR="00A465BE" w:rsidRPr="004A7E37" w:rsidRDefault="00A465BE" w:rsidP="00A465BE">
      <w:pPr>
        <w:jc w:val="both"/>
        <w:rPr>
          <w:rFonts w:cs="Arial"/>
          <w:b/>
          <w:sz w:val="44"/>
          <w:szCs w:val="44"/>
          <w:lang w:val="fr-FR"/>
        </w:rPr>
      </w:pPr>
    </w:p>
    <w:p w14:paraId="405864D4" w14:textId="77777777" w:rsidR="00CA49D8" w:rsidRPr="004A7E37" w:rsidRDefault="00CA49D8" w:rsidP="00A465BE">
      <w:pPr>
        <w:jc w:val="both"/>
        <w:rPr>
          <w:rFonts w:cs="Arial"/>
          <w:b/>
          <w:sz w:val="44"/>
          <w:szCs w:val="44"/>
          <w:lang w:val="fr-FR"/>
        </w:rPr>
      </w:pPr>
    </w:p>
    <w:p w14:paraId="7D426B07" w14:textId="77777777" w:rsidR="00CA49D8" w:rsidRPr="004A7E37" w:rsidRDefault="00CA49D8" w:rsidP="00A465BE">
      <w:pPr>
        <w:jc w:val="both"/>
        <w:rPr>
          <w:rFonts w:cs="Arial"/>
          <w:b/>
          <w:sz w:val="44"/>
          <w:szCs w:val="44"/>
          <w:lang w:val="fr-FR"/>
        </w:rPr>
      </w:pPr>
    </w:p>
    <w:p w14:paraId="3D1F657A" w14:textId="77777777" w:rsidR="00CA49D8" w:rsidRPr="004A7E37" w:rsidRDefault="00CA49D8" w:rsidP="00A465BE">
      <w:pPr>
        <w:jc w:val="both"/>
        <w:rPr>
          <w:rFonts w:cs="Arial"/>
          <w:b/>
          <w:sz w:val="44"/>
          <w:szCs w:val="44"/>
          <w:lang w:val="fr-FR"/>
        </w:rPr>
      </w:pPr>
    </w:p>
    <w:p w14:paraId="1769C2D1" w14:textId="77777777" w:rsidR="00CA49D8" w:rsidRPr="004A7E37" w:rsidRDefault="00CA49D8" w:rsidP="00A465BE">
      <w:pPr>
        <w:jc w:val="both"/>
        <w:rPr>
          <w:rFonts w:cs="Arial"/>
          <w:b/>
          <w:sz w:val="44"/>
          <w:szCs w:val="44"/>
          <w:lang w:val="fr-FR"/>
        </w:rPr>
      </w:pPr>
    </w:p>
    <w:p w14:paraId="36B3E8BF" w14:textId="77777777" w:rsidR="00CA49D8" w:rsidRPr="004A7E37" w:rsidRDefault="00CA49D8" w:rsidP="00A465BE">
      <w:pPr>
        <w:jc w:val="both"/>
        <w:rPr>
          <w:rFonts w:cs="Arial"/>
          <w:b/>
          <w:sz w:val="44"/>
          <w:szCs w:val="44"/>
          <w:lang w:val="fr-FR"/>
        </w:rPr>
      </w:pPr>
    </w:p>
    <w:p w14:paraId="7DD0E94F" w14:textId="77777777" w:rsidR="00CA49D8" w:rsidRPr="004A7E37" w:rsidRDefault="00CA49D8" w:rsidP="00A465BE">
      <w:pPr>
        <w:jc w:val="both"/>
        <w:rPr>
          <w:rFonts w:cs="Arial"/>
          <w:b/>
          <w:sz w:val="44"/>
          <w:szCs w:val="44"/>
          <w:lang w:val="fr-FR"/>
        </w:rPr>
      </w:pPr>
    </w:p>
    <w:p w14:paraId="7EA922CD" w14:textId="77777777" w:rsidR="00CA49D8" w:rsidRPr="004A7E37" w:rsidRDefault="00CA49D8" w:rsidP="00A465BE">
      <w:pPr>
        <w:jc w:val="both"/>
        <w:rPr>
          <w:rFonts w:cs="Arial"/>
          <w:b/>
          <w:sz w:val="44"/>
          <w:szCs w:val="44"/>
          <w:lang w:val="fr-FR"/>
        </w:rPr>
      </w:pPr>
    </w:p>
    <w:p w14:paraId="23FC82AA" w14:textId="77777777" w:rsidR="00CA49D8" w:rsidRPr="004A7E37" w:rsidRDefault="00CA49D8" w:rsidP="00A465BE">
      <w:pPr>
        <w:jc w:val="both"/>
        <w:rPr>
          <w:rFonts w:cs="Arial"/>
          <w:b/>
          <w:sz w:val="44"/>
          <w:szCs w:val="44"/>
          <w:lang w:val="fr-FR"/>
        </w:rPr>
      </w:pPr>
    </w:p>
    <w:p w14:paraId="534A9C01" w14:textId="77777777" w:rsidR="00CA49D8" w:rsidRPr="004A7E37" w:rsidRDefault="00CA49D8" w:rsidP="00A465BE">
      <w:pPr>
        <w:jc w:val="both"/>
        <w:rPr>
          <w:rFonts w:cs="Arial"/>
          <w:b/>
          <w:sz w:val="44"/>
          <w:szCs w:val="44"/>
          <w:lang w:val="fr-FR"/>
        </w:rPr>
      </w:pPr>
    </w:p>
    <w:p w14:paraId="3C2671B5" w14:textId="77777777" w:rsidR="00CA49D8" w:rsidRPr="004A7E37" w:rsidRDefault="00CA49D8" w:rsidP="00A465BE">
      <w:pPr>
        <w:jc w:val="both"/>
        <w:rPr>
          <w:rFonts w:cs="Arial"/>
          <w:b/>
          <w:sz w:val="44"/>
          <w:szCs w:val="44"/>
          <w:lang w:val="fr-FR"/>
        </w:rPr>
      </w:pPr>
    </w:p>
    <w:p w14:paraId="53EFB33B" w14:textId="77777777" w:rsidR="00CA49D8" w:rsidRPr="004A7E37" w:rsidRDefault="00CA49D8" w:rsidP="00A465BE">
      <w:pPr>
        <w:jc w:val="both"/>
        <w:rPr>
          <w:rFonts w:cs="Arial"/>
          <w:b/>
          <w:sz w:val="44"/>
          <w:szCs w:val="44"/>
          <w:lang w:val="fr-FR"/>
        </w:rPr>
      </w:pPr>
    </w:p>
    <w:p w14:paraId="1964BB64" w14:textId="77777777" w:rsidR="00CA49D8" w:rsidRPr="004A7E37" w:rsidRDefault="00CA49D8" w:rsidP="00A465BE">
      <w:pPr>
        <w:jc w:val="both"/>
        <w:rPr>
          <w:rFonts w:cs="Arial"/>
          <w:b/>
          <w:sz w:val="44"/>
          <w:szCs w:val="44"/>
          <w:lang w:val="fr-FR"/>
        </w:rPr>
      </w:pPr>
    </w:p>
    <w:p w14:paraId="67426980" w14:textId="77777777" w:rsidR="00CA49D8" w:rsidRPr="004A7E37" w:rsidRDefault="00CA49D8" w:rsidP="00A465BE">
      <w:pPr>
        <w:jc w:val="both"/>
        <w:rPr>
          <w:rFonts w:cs="Arial"/>
          <w:b/>
          <w:sz w:val="44"/>
          <w:szCs w:val="44"/>
          <w:lang w:val="fr-FR"/>
        </w:rPr>
      </w:pPr>
    </w:p>
    <w:p w14:paraId="2C114C30" w14:textId="77777777" w:rsidR="00CA49D8" w:rsidRPr="004A7E37" w:rsidRDefault="00CA49D8" w:rsidP="00A465BE">
      <w:pPr>
        <w:jc w:val="both"/>
        <w:rPr>
          <w:rFonts w:cs="Arial"/>
          <w:b/>
          <w:sz w:val="44"/>
          <w:szCs w:val="44"/>
          <w:lang w:val="fr-FR"/>
        </w:rPr>
      </w:pPr>
    </w:p>
    <w:p w14:paraId="7BE63527" w14:textId="77777777" w:rsidR="00CA49D8" w:rsidRPr="004A7E37" w:rsidRDefault="00CA49D8" w:rsidP="00A465BE">
      <w:pPr>
        <w:jc w:val="both"/>
        <w:rPr>
          <w:rFonts w:cs="Arial"/>
          <w:b/>
          <w:sz w:val="44"/>
          <w:szCs w:val="44"/>
          <w:lang w:val="fr-FR"/>
        </w:rPr>
      </w:pPr>
    </w:p>
    <w:p w14:paraId="05E6D79F" w14:textId="77777777" w:rsidR="00CA49D8" w:rsidRPr="004A7E37" w:rsidRDefault="00CA49D8" w:rsidP="00A465BE">
      <w:pPr>
        <w:jc w:val="both"/>
        <w:rPr>
          <w:rFonts w:cs="Arial"/>
          <w:b/>
          <w:sz w:val="44"/>
          <w:szCs w:val="44"/>
          <w:lang w:val="fr-FR"/>
        </w:rPr>
      </w:pPr>
    </w:p>
    <w:p w14:paraId="5E418E98" w14:textId="77777777" w:rsidR="00CA49D8" w:rsidRPr="004A7E37" w:rsidRDefault="00CA49D8" w:rsidP="00A465BE">
      <w:pPr>
        <w:jc w:val="both"/>
        <w:rPr>
          <w:rFonts w:cs="Arial"/>
          <w:b/>
          <w:sz w:val="44"/>
          <w:szCs w:val="44"/>
          <w:lang w:val="fr-FR"/>
        </w:rPr>
      </w:pPr>
    </w:p>
    <w:p w14:paraId="1C6592E8" w14:textId="77777777" w:rsidR="00CA49D8" w:rsidRPr="004A7E37" w:rsidRDefault="00CA49D8" w:rsidP="00A465BE">
      <w:pPr>
        <w:jc w:val="both"/>
        <w:rPr>
          <w:rFonts w:cs="Arial"/>
          <w:b/>
          <w:sz w:val="44"/>
          <w:szCs w:val="44"/>
          <w:lang w:val="fr-FR"/>
        </w:rPr>
      </w:pPr>
    </w:p>
    <w:p w14:paraId="3DD81E6F" w14:textId="77777777" w:rsidR="00CA49D8" w:rsidRPr="004A7E37" w:rsidRDefault="00CA49D8" w:rsidP="00A465BE">
      <w:pPr>
        <w:jc w:val="both"/>
        <w:rPr>
          <w:rFonts w:cs="Arial"/>
          <w:b/>
          <w:sz w:val="44"/>
          <w:szCs w:val="44"/>
          <w:lang w:val="fr-FR"/>
        </w:rPr>
      </w:pPr>
    </w:p>
    <w:p w14:paraId="527FC884" w14:textId="77777777" w:rsidR="00CA49D8" w:rsidRPr="004A7E37" w:rsidRDefault="00CA49D8" w:rsidP="00A465BE">
      <w:pPr>
        <w:jc w:val="both"/>
        <w:rPr>
          <w:rFonts w:cs="Arial"/>
          <w:b/>
          <w:sz w:val="44"/>
          <w:szCs w:val="44"/>
          <w:lang w:val="fr-FR"/>
        </w:rPr>
      </w:pPr>
    </w:p>
    <w:p w14:paraId="1AEBE445" w14:textId="7C8AD082" w:rsidR="006A35EA" w:rsidRPr="004A7E37" w:rsidRDefault="006A35EA" w:rsidP="002D196A">
      <w:pPr>
        <w:pStyle w:val="TOCHeading"/>
        <w:jc w:val="both"/>
        <w:rPr>
          <w:rFonts w:ascii="Arial" w:hAnsi="Arial" w:cs="Arial"/>
          <w:lang w:val="fr-FR"/>
        </w:rPr>
      </w:pPr>
      <w:r w:rsidRPr="004A7E37">
        <w:rPr>
          <w:rFonts w:ascii="Arial" w:hAnsi="Arial" w:cs="Arial"/>
          <w:lang w:val="fr-FR"/>
        </w:rPr>
        <w:t>Contents</w:t>
      </w:r>
    </w:p>
    <w:p w14:paraId="63E7B15B" w14:textId="17B18C91" w:rsidR="00AA2544" w:rsidRDefault="006A35EA">
      <w:pPr>
        <w:pStyle w:val="TOC1"/>
        <w:tabs>
          <w:tab w:val="left" w:pos="480"/>
          <w:tab w:val="right" w:leader="dot" w:pos="10070"/>
        </w:tabs>
        <w:rPr>
          <w:rFonts w:asciiTheme="minorHAnsi" w:eastAsiaTheme="minorEastAsia" w:hAnsiTheme="minorHAnsi" w:cstheme="minorBidi"/>
          <w:b w:val="0"/>
          <w:bCs w:val="0"/>
          <w:caps w:val="0"/>
          <w:noProof/>
          <w:kern w:val="2"/>
          <w:sz w:val="24"/>
          <w:szCs w:val="24"/>
          <w:lang w:val="en-IN" w:eastAsia="en-GB"/>
          <w14:ligatures w14:val="standardContextual"/>
        </w:rPr>
      </w:pPr>
      <w:r w:rsidRPr="004A7E37">
        <w:rPr>
          <w:rFonts w:ascii="Arial" w:hAnsi="Arial" w:cs="Arial"/>
        </w:rPr>
        <w:fldChar w:fldCharType="begin"/>
      </w:r>
      <w:r w:rsidRPr="004A7E37">
        <w:rPr>
          <w:rFonts w:ascii="Arial" w:hAnsi="Arial" w:cs="Arial"/>
        </w:rPr>
        <w:instrText xml:space="preserve"> TOC \o "1-3" \h \z \u </w:instrText>
      </w:r>
      <w:r w:rsidRPr="004A7E37">
        <w:rPr>
          <w:rFonts w:ascii="Arial" w:hAnsi="Arial" w:cs="Arial"/>
        </w:rPr>
        <w:fldChar w:fldCharType="separate"/>
      </w:r>
      <w:hyperlink w:anchor="_Toc161311108" w:history="1">
        <w:r w:rsidR="00AA2544" w:rsidRPr="008605FF">
          <w:rPr>
            <w:rStyle w:val="Hyperlink"/>
            <w:rFonts w:cs="Arial"/>
            <w:noProof/>
          </w:rPr>
          <w:t>1</w:t>
        </w:r>
        <w:r w:rsidR="00AA2544">
          <w:rPr>
            <w:rFonts w:asciiTheme="minorHAnsi" w:eastAsiaTheme="minorEastAsia" w:hAnsiTheme="minorHAnsi" w:cstheme="minorBidi"/>
            <w:b w:val="0"/>
            <w:bCs w:val="0"/>
            <w:caps w:val="0"/>
            <w:noProof/>
            <w:kern w:val="2"/>
            <w:sz w:val="24"/>
            <w:szCs w:val="24"/>
            <w:lang w:val="en-IN" w:eastAsia="en-GB"/>
            <w14:ligatures w14:val="standardContextual"/>
          </w:rPr>
          <w:tab/>
        </w:r>
        <w:r w:rsidR="00AA2544" w:rsidRPr="008605FF">
          <w:rPr>
            <w:rStyle w:val="Hyperlink"/>
            <w:rFonts w:cs="Arial"/>
            <w:noProof/>
          </w:rPr>
          <w:t>Introduction</w:t>
        </w:r>
        <w:r w:rsidR="00AA2544">
          <w:rPr>
            <w:noProof/>
            <w:webHidden/>
          </w:rPr>
          <w:tab/>
        </w:r>
        <w:r w:rsidR="00AA2544">
          <w:rPr>
            <w:noProof/>
            <w:webHidden/>
          </w:rPr>
          <w:fldChar w:fldCharType="begin"/>
        </w:r>
        <w:r w:rsidR="00AA2544">
          <w:rPr>
            <w:noProof/>
            <w:webHidden/>
          </w:rPr>
          <w:instrText xml:space="preserve"> PAGEREF _Toc161311108 \h </w:instrText>
        </w:r>
        <w:r w:rsidR="00AA2544">
          <w:rPr>
            <w:noProof/>
            <w:webHidden/>
          </w:rPr>
        </w:r>
        <w:r w:rsidR="00AA2544">
          <w:rPr>
            <w:noProof/>
            <w:webHidden/>
          </w:rPr>
          <w:fldChar w:fldCharType="separate"/>
        </w:r>
        <w:r w:rsidR="00AA2544">
          <w:rPr>
            <w:noProof/>
            <w:webHidden/>
          </w:rPr>
          <w:t>3</w:t>
        </w:r>
        <w:r w:rsidR="00AA2544">
          <w:rPr>
            <w:noProof/>
            <w:webHidden/>
          </w:rPr>
          <w:fldChar w:fldCharType="end"/>
        </w:r>
      </w:hyperlink>
    </w:p>
    <w:p w14:paraId="4A8BE94B" w14:textId="4F918CEE" w:rsidR="00AA2544" w:rsidRDefault="00AA2544">
      <w:pPr>
        <w:pStyle w:val="TOC1"/>
        <w:tabs>
          <w:tab w:val="left" w:pos="480"/>
          <w:tab w:val="right" w:leader="dot" w:pos="10070"/>
        </w:tabs>
        <w:rPr>
          <w:rFonts w:asciiTheme="minorHAnsi" w:eastAsiaTheme="minorEastAsia" w:hAnsiTheme="minorHAnsi" w:cstheme="minorBidi"/>
          <w:b w:val="0"/>
          <w:bCs w:val="0"/>
          <w:caps w:val="0"/>
          <w:noProof/>
          <w:kern w:val="2"/>
          <w:sz w:val="24"/>
          <w:szCs w:val="24"/>
          <w:lang w:val="en-IN" w:eastAsia="en-GB"/>
          <w14:ligatures w14:val="standardContextual"/>
        </w:rPr>
      </w:pPr>
      <w:hyperlink w:anchor="_Toc161311109" w:history="1">
        <w:r w:rsidRPr="008605FF">
          <w:rPr>
            <w:rStyle w:val="Hyperlink"/>
            <w:rFonts w:cs="Arial"/>
            <w:noProof/>
          </w:rPr>
          <w:t>2</w:t>
        </w:r>
        <w:r>
          <w:rPr>
            <w:rFonts w:asciiTheme="minorHAnsi" w:eastAsiaTheme="minorEastAsia" w:hAnsiTheme="minorHAnsi" w:cstheme="minorBidi"/>
            <w:b w:val="0"/>
            <w:bCs w:val="0"/>
            <w:caps w:val="0"/>
            <w:noProof/>
            <w:kern w:val="2"/>
            <w:sz w:val="24"/>
            <w:szCs w:val="24"/>
            <w:lang w:val="en-IN" w:eastAsia="en-GB"/>
            <w14:ligatures w14:val="standardContextual"/>
          </w:rPr>
          <w:tab/>
        </w:r>
        <w:r w:rsidRPr="008605FF">
          <w:rPr>
            <w:rStyle w:val="Hyperlink"/>
            <w:rFonts w:cs="Arial"/>
            <w:noProof/>
          </w:rPr>
          <w:t>Access permission</w:t>
        </w:r>
        <w:r>
          <w:rPr>
            <w:noProof/>
            <w:webHidden/>
          </w:rPr>
          <w:tab/>
        </w:r>
        <w:r>
          <w:rPr>
            <w:noProof/>
            <w:webHidden/>
          </w:rPr>
          <w:fldChar w:fldCharType="begin"/>
        </w:r>
        <w:r>
          <w:rPr>
            <w:noProof/>
            <w:webHidden/>
          </w:rPr>
          <w:instrText xml:space="preserve"> PAGEREF _Toc161311109 \h </w:instrText>
        </w:r>
        <w:r>
          <w:rPr>
            <w:noProof/>
            <w:webHidden/>
          </w:rPr>
        </w:r>
        <w:r>
          <w:rPr>
            <w:noProof/>
            <w:webHidden/>
          </w:rPr>
          <w:fldChar w:fldCharType="separate"/>
        </w:r>
        <w:r>
          <w:rPr>
            <w:noProof/>
            <w:webHidden/>
          </w:rPr>
          <w:t>4</w:t>
        </w:r>
        <w:r>
          <w:rPr>
            <w:noProof/>
            <w:webHidden/>
          </w:rPr>
          <w:fldChar w:fldCharType="end"/>
        </w:r>
      </w:hyperlink>
    </w:p>
    <w:p w14:paraId="7481B809" w14:textId="2B5B7B64" w:rsidR="00AA2544" w:rsidRDefault="00AA2544">
      <w:pPr>
        <w:pStyle w:val="TOC2"/>
        <w:tabs>
          <w:tab w:val="right" w:leader="dot" w:pos="10070"/>
        </w:tabs>
        <w:rPr>
          <w:rFonts w:asciiTheme="minorHAnsi" w:eastAsiaTheme="minorEastAsia" w:hAnsiTheme="minorHAnsi" w:cstheme="minorBidi"/>
          <w:smallCaps w:val="0"/>
          <w:noProof/>
          <w:kern w:val="2"/>
          <w:sz w:val="24"/>
          <w:szCs w:val="24"/>
          <w:lang w:val="en-IN" w:eastAsia="en-GB"/>
          <w14:ligatures w14:val="standardContextual"/>
        </w:rPr>
      </w:pPr>
      <w:hyperlink w:anchor="_Toc161311110" w:history="1">
        <w:r w:rsidRPr="008605FF">
          <w:rPr>
            <w:rStyle w:val="Hyperlink"/>
            <w:noProof/>
          </w:rPr>
          <w:t>Perquisite</w:t>
        </w:r>
        <w:r>
          <w:rPr>
            <w:noProof/>
            <w:webHidden/>
          </w:rPr>
          <w:tab/>
        </w:r>
        <w:r>
          <w:rPr>
            <w:noProof/>
            <w:webHidden/>
          </w:rPr>
          <w:fldChar w:fldCharType="begin"/>
        </w:r>
        <w:r>
          <w:rPr>
            <w:noProof/>
            <w:webHidden/>
          </w:rPr>
          <w:instrText xml:space="preserve"> PAGEREF _Toc161311110 \h </w:instrText>
        </w:r>
        <w:r>
          <w:rPr>
            <w:noProof/>
            <w:webHidden/>
          </w:rPr>
        </w:r>
        <w:r>
          <w:rPr>
            <w:noProof/>
            <w:webHidden/>
          </w:rPr>
          <w:fldChar w:fldCharType="separate"/>
        </w:r>
        <w:r>
          <w:rPr>
            <w:noProof/>
            <w:webHidden/>
          </w:rPr>
          <w:t>4</w:t>
        </w:r>
        <w:r>
          <w:rPr>
            <w:noProof/>
            <w:webHidden/>
          </w:rPr>
          <w:fldChar w:fldCharType="end"/>
        </w:r>
      </w:hyperlink>
    </w:p>
    <w:p w14:paraId="2F7E30A6" w14:textId="486AE2F6" w:rsidR="00AA2544" w:rsidRDefault="00AA2544">
      <w:pPr>
        <w:pStyle w:val="TOC2"/>
        <w:tabs>
          <w:tab w:val="right" w:leader="dot" w:pos="10070"/>
        </w:tabs>
        <w:rPr>
          <w:rFonts w:asciiTheme="minorHAnsi" w:eastAsiaTheme="minorEastAsia" w:hAnsiTheme="minorHAnsi" w:cstheme="minorBidi"/>
          <w:smallCaps w:val="0"/>
          <w:noProof/>
          <w:kern w:val="2"/>
          <w:sz w:val="24"/>
          <w:szCs w:val="24"/>
          <w:lang w:val="en-IN" w:eastAsia="en-GB"/>
          <w14:ligatures w14:val="standardContextual"/>
        </w:rPr>
      </w:pPr>
      <w:hyperlink w:anchor="_Toc161311111" w:history="1">
        <w:r w:rsidRPr="008605FF">
          <w:rPr>
            <w:rStyle w:val="Hyperlink"/>
            <w:bCs/>
            <w:noProof/>
          </w:rPr>
          <w:t>Follow the steps as detailed here: How-to create a Cropwise Base service account for your new Protector service</w:t>
        </w:r>
        <w:r>
          <w:rPr>
            <w:noProof/>
            <w:webHidden/>
          </w:rPr>
          <w:tab/>
        </w:r>
        <w:r>
          <w:rPr>
            <w:noProof/>
            <w:webHidden/>
          </w:rPr>
          <w:fldChar w:fldCharType="begin"/>
        </w:r>
        <w:r>
          <w:rPr>
            <w:noProof/>
            <w:webHidden/>
          </w:rPr>
          <w:instrText xml:space="preserve"> PAGEREF _Toc161311111 \h </w:instrText>
        </w:r>
        <w:r>
          <w:rPr>
            <w:noProof/>
            <w:webHidden/>
          </w:rPr>
        </w:r>
        <w:r>
          <w:rPr>
            <w:noProof/>
            <w:webHidden/>
          </w:rPr>
          <w:fldChar w:fldCharType="separate"/>
        </w:r>
        <w:r>
          <w:rPr>
            <w:noProof/>
            <w:webHidden/>
          </w:rPr>
          <w:t>4</w:t>
        </w:r>
        <w:r>
          <w:rPr>
            <w:noProof/>
            <w:webHidden/>
          </w:rPr>
          <w:fldChar w:fldCharType="end"/>
        </w:r>
      </w:hyperlink>
    </w:p>
    <w:p w14:paraId="171D220E" w14:textId="2B1BFE7C" w:rsidR="00AA2544" w:rsidRDefault="00AA2544">
      <w:pPr>
        <w:pStyle w:val="TOC2"/>
        <w:tabs>
          <w:tab w:val="right" w:leader="dot" w:pos="10070"/>
        </w:tabs>
        <w:rPr>
          <w:rFonts w:asciiTheme="minorHAnsi" w:eastAsiaTheme="minorEastAsia" w:hAnsiTheme="minorHAnsi" w:cstheme="minorBidi"/>
          <w:smallCaps w:val="0"/>
          <w:noProof/>
          <w:kern w:val="2"/>
          <w:sz w:val="24"/>
          <w:szCs w:val="24"/>
          <w:lang w:val="en-IN" w:eastAsia="en-GB"/>
          <w14:ligatures w14:val="standardContextual"/>
        </w:rPr>
      </w:pPr>
      <w:hyperlink w:anchor="_Toc161311112" w:history="1">
        <w:r w:rsidRPr="008605FF">
          <w:rPr>
            <w:rStyle w:val="Hyperlink"/>
            <w:noProof/>
          </w:rPr>
          <w:t>Cropwise Base Auth Token Boilerplate</w:t>
        </w:r>
        <w:r>
          <w:rPr>
            <w:noProof/>
            <w:webHidden/>
          </w:rPr>
          <w:tab/>
        </w:r>
        <w:r>
          <w:rPr>
            <w:noProof/>
            <w:webHidden/>
          </w:rPr>
          <w:fldChar w:fldCharType="begin"/>
        </w:r>
        <w:r>
          <w:rPr>
            <w:noProof/>
            <w:webHidden/>
          </w:rPr>
          <w:instrText xml:space="preserve"> PAGEREF _Toc161311112 \h </w:instrText>
        </w:r>
        <w:r>
          <w:rPr>
            <w:noProof/>
            <w:webHidden/>
          </w:rPr>
        </w:r>
        <w:r>
          <w:rPr>
            <w:noProof/>
            <w:webHidden/>
          </w:rPr>
          <w:fldChar w:fldCharType="separate"/>
        </w:r>
        <w:r>
          <w:rPr>
            <w:noProof/>
            <w:webHidden/>
          </w:rPr>
          <w:t>4</w:t>
        </w:r>
        <w:r>
          <w:rPr>
            <w:noProof/>
            <w:webHidden/>
          </w:rPr>
          <w:fldChar w:fldCharType="end"/>
        </w:r>
      </w:hyperlink>
    </w:p>
    <w:p w14:paraId="53B02D14" w14:textId="28E21B20" w:rsidR="00AA2544" w:rsidRDefault="00AA2544">
      <w:pPr>
        <w:pStyle w:val="TOC3"/>
        <w:tabs>
          <w:tab w:val="left" w:pos="1200"/>
          <w:tab w:val="right" w:leader="dot" w:pos="10070"/>
        </w:tabs>
        <w:rPr>
          <w:rFonts w:asciiTheme="minorHAnsi" w:eastAsiaTheme="minorEastAsia" w:hAnsiTheme="minorHAnsi" w:cstheme="minorBidi"/>
          <w:i w:val="0"/>
          <w:iCs w:val="0"/>
          <w:noProof/>
          <w:kern w:val="2"/>
          <w:sz w:val="24"/>
          <w:szCs w:val="24"/>
          <w:lang w:val="en-IN" w:eastAsia="en-GB"/>
          <w14:ligatures w14:val="standardContextual"/>
        </w:rPr>
      </w:pPr>
      <w:hyperlink w:anchor="_Toc161311113" w:history="1">
        <w:r w:rsidRPr="008605FF">
          <w:rPr>
            <w:rStyle w:val="Hyperlink"/>
            <w:noProof/>
          </w:rPr>
          <w:t>2.1.1</w:t>
        </w:r>
        <w:r>
          <w:rPr>
            <w:rFonts w:asciiTheme="minorHAnsi" w:eastAsiaTheme="minorEastAsia" w:hAnsiTheme="minorHAnsi" w:cstheme="minorBidi"/>
            <w:i w:val="0"/>
            <w:iCs w:val="0"/>
            <w:noProof/>
            <w:kern w:val="2"/>
            <w:sz w:val="24"/>
            <w:szCs w:val="24"/>
            <w:lang w:val="en-IN" w:eastAsia="en-GB"/>
            <w14:ligatures w14:val="standardContextual"/>
          </w:rPr>
          <w:tab/>
        </w:r>
        <w:r w:rsidRPr="008605FF">
          <w:rPr>
            <w:rStyle w:val="Hyperlink"/>
            <w:noProof/>
          </w:rPr>
          <w:t>Python Code</w:t>
        </w:r>
        <w:r>
          <w:rPr>
            <w:noProof/>
            <w:webHidden/>
          </w:rPr>
          <w:tab/>
        </w:r>
        <w:r>
          <w:rPr>
            <w:noProof/>
            <w:webHidden/>
          </w:rPr>
          <w:fldChar w:fldCharType="begin"/>
        </w:r>
        <w:r>
          <w:rPr>
            <w:noProof/>
            <w:webHidden/>
          </w:rPr>
          <w:instrText xml:space="preserve"> PAGEREF _Toc161311113 \h </w:instrText>
        </w:r>
        <w:r>
          <w:rPr>
            <w:noProof/>
            <w:webHidden/>
          </w:rPr>
        </w:r>
        <w:r>
          <w:rPr>
            <w:noProof/>
            <w:webHidden/>
          </w:rPr>
          <w:fldChar w:fldCharType="separate"/>
        </w:r>
        <w:r>
          <w:rPr>
            <w:noProof/>
            <w:webHidden/>
          </w:rPr>
          <w:t>4</w:t>
        </w:r>
        <w:r>
          <w:rPr>
            <w:noProof/>
            <w:webHidden/>
          </w:rPr>
          <w:fldChar w:fldCharType="end"/>
        </w:r>
      </w:hyperlink>
    </w:p>
    <w:p w14:paraId="28BE48BC" w14:textId="748A78D6" w:rsidR="00AA2544" w:rsidRDefault="00AA2544">
      <w:pPr>
        <w:pStyle w:val="TOC3"/>
        <w:tabs>
          <w:tab w:val="left" w:pos="1200"/>
          <w:tab w:val="right" w:leader="dot" w:pos="10070"/>
        </w:tabs>
        <w:rPr>
          <w:rFonts w:asciiTheme="minorHAnsi" w:eastAsiaTheme="minorEastAsia" w:hAnsiTheme="minorHAnsi" w:cstheme="minorBidi"/>
          <w:i w:val="0"/>
          <w:iCs w:val="0"/>
          <w:noProof/>
          <w:kern w:val="2"/>
          <w:sz w:val="24"/>
          <w:szCs w:val="24"/>
          <w:lang w:val="en-IN" w:eastAsia="en-GB"/>
          <w14:ligatures w14:val="standardContextual"/>
        </w:rPr>
      </w:pPr>
      <w:hyperlink w:anchor="_Toc161311114" w:history="1">
        <w:r w:rsidRPr="008605FF">
          <w:rPr>
            <w:rStyle w:val="Hyperlink"/>
            <w:noProof/>
          </w:rPr>
          <w:t>2.1.2</w:t>
        </w:r>
        <w:r>
          <w:rPr>
            <w:rFonts w:asciiTheme="minorHAnsi" w:eastAsiaTheme="minorEastAsia" w:hAnsiTheme="minorHAnsi" w:cstheme="minorBidi"/>
            <w:i w:val="0"/>
            <w:iCs w:val="0"/>
            <w:noProof/>
            <w:kern w:val="2"/>
            <w:sz w:val="24"/>
            <w:szCs w:val="24"/>
            <w:lang w:val="en-IN" w:eastAsia="en-GB"/>
            <w14:ligatures w14:val="standardContextual"/>
          </w:rPr>
          <w:tab/>
        </w:r>
        <w:r w:rsidRPr="008605FF">
          <w:rPr>
            <w:rStyle w:val="Hyperlink"/>
            <w:noProof/>
          </w:rPr>
          <w:t>Curl</w:t>
        </w:r>
        <w:r>
          <w:rPr>
            <w:noProof/>
            <w:webHidden/>
          </w:rPr>
          <w:tab/>
        </w:r>
        <w:r>
          <w:rPr>
            <w:noProof/>
            <w:webHidden/>
          </w:rPr>
          <w:fldChar w:fldCharType="begin"/>
        </w:r>
        <w:r>
          <w:rPr>
            <w:noProof/>
            <w:webHidden/>
          </w:rPr>
          <w:instrText xml:space="preserve"> PAGEREF _Toc161311114 \h </w:instrText>
        </w:r>
        <w:r>
          <w:rPr>
            <w:noProof/>
            <w:webHidden/>
          </w:rPr>
        </w:r>
        <w:r>
          <w:rPr>
            <w:noProof/>
            <w:webHidden/>
          </w:rPr>
          <w:fldChar w:fldCharType="separate"/>
        </w:r>
        <w:r>
          <w:rPr>
            <w:noProof/>
            <w:webHidden/>
          </w:rPr>
          <w:t>5</w:t>
        </w:r>
        <w:r>
          <w:rPr>
            <w:noProof/>
            <w:webHidden/>
          </w:rPr>
          <w:fldChar w:fldCharType="end"/>
        </w:r>
      </w:hyperlink>
    </w:p>
    <w:p w14:paraId="26F9206D" w14:textId="2E2AA681" w:rsidR="00AA2544" w:rsidRDefault="00AA2544">
      <w:pPr>
        <w:pStyle w:val="TOC3"/>
        <w:tabs>
          <w:tab w:val="left" w:pos="1200"/>
          <w:tab w:val="right" w:leader="dot" w:pos="10070"/>
        </w:tabs>
        <w:rPr>
          <w:rFonts w:asciiTheme="minorHAnsi" w:eastAsiaTheme="minorEastAsia" w:hAnsiTheme="minorHAnsi" w:cstheme="minorBidi"/>
          <w:i w:val="0"/>
          <w:iCs w:val="0"/>
          <w:noProof/>
          <w:kern w:val="2"/>
          <w:sz w:val="24"/>
          <w:szCs w:val="24"/>
          <w:lang w:val="en-IN" w:eastAsia="en-GB"/>
          <w14:ligatures w14:val="standardContextual"/>
        </w:rPr>
      </w:pPr>
      <w:hyperlink w:anchor="_Toc161311115" w:history="1">
        <w:r w:rsidRPr="008605FF">
          <w:rPr>
            <w:rStyle w:val="Hyperlink"/>
            <w:noProof/>
          </w:rPr>
          <w:t>2.1.3</w:t>
        </w:r>
        <w:r>
          <w:rPr>
            <w:rFonts w:asciiTheme="minorHAnsi" w:eastAsiaTheme="minorEastAsia" w:hAnsiTheme="minorHAnsi" w:cstheme="minorBidi"/>
            <w:i w:val="0"/>
            <w:iCs w:val="0"/>
            <w:noProof/>
            <w:kern w:val="2"/>
            <w:sz w:val="24"/>
            <w:szCs w:val="24"/>
            <w:lang w:val="en-IN" w:eastAsia="en-GB"/>
            <w14:ligatures w14:val="standardContextual"/>
          </w:rPr>
          <w:tab/>
        </w:r>
        <w:r w:rsidRPr="008605FF">
          <w:rPr>
            <w:rStyle w:val="Hyperlink"/>
            <w:noProof/>
          </w:rPr>
          <w:t>Insights Engine RestAPI Boilerplate</w:t>
        </w:r>
        <w:r>
          <w:rPr>
            <w:noProof/>
            <w:webHidden/>
          </w:rPr>
          <w:tab/>
        </w:r>
        <w:r>
          <w:rPr>
            <w:noProof/>
            <w:webHidden/>
          </w:rPr>
          <w:fldChar w:fldCharType="begin"/>
        </w:r>
        <w:r>
          <w:rPr>
            <w:noProof/>
            <w:webHidden/>
          </w:rPr>
          <w:instrText xml:space="preserve"> PAGEREF _Toc161311115 \h </w:instrText>
        </w:r>
        <w:r>
          <w:rPr>
            <w:noProof/>
            <w:webHidden/>
          </w:rPr>
        </w:r>
        <w:r>
          <w:rPr>
            <w:noProof/>
            <w:webHidden/>
          </w:rPr>
          <w:fldChar w:fldCharType="separate"/>
        </w:r>
        <w:r>
          <w:rPr>
            <w:noProof/>
            <w:webHidden/>
          </w:rPr>
          <w:t>5</w:t>
        </w:r>
        <w:r>
          <w:rPr>
            <w:noProof/>
            <w:webHidden/>
          </w:rPr>
          <w:fldChar w:fldCharType="end"/>
        </w:r>
      </w:hyperlink>
    </w:p>
    <w:p w14:paraId="3E5DBE0E" w14:textId="5418F06B" w:rsidR="00AA2544" w:rsidRDefault="00AA2544">
      <w:pPr>
        <w:pStyle w:val="TOC3"/>
        <w:tabs>
          <w:tab w:val="left" w:pos="1200"/>
          <w:tab w:val="right" w:leader="dot" w:pos="10070"/>
        </w:tabs>
        <w:rPr>
          <w:rFonts w:asciiTheme="minorHAnsi" w:eastAsiaTheme="minorEastAsia" w:hAnsiTheme="minorHAnsi" w:cstheme="minorBidi"/>
          <w:i w:val="0"/>
          <w:iCs w:val="0"/>
          <w:noProof/>
          <w:kern w:val="2"/>
          <w:sz w:val="24"/>
          <w:szCs w:val="24"/>
          <w:lang w:val="en-IN" w:eastAsia="en-GB"/>
          <w14:ligatures w14:val="standardContextual"/>
        </w:rPr>
      </w:pPr>
      <w:hyperlink w:anchor="_Toc161311116" w:history="1">
        <w:r w:rsidRPr="008605FF">
          <w:rPr>
            <w:rStyle w:val="Hyperlink"/>
            <w:noProof/>
          </w:rPr>
          <w:t>2.1.4</w:t>
        </w:r>
        <w:r>
          <w:rPr>
            <w:rFonts w:asciiTheme="minorHAnsi" w:eastAsiaTheme="minorEastAsia" w:hAnsiTheme="minorHAnsi" w:cstheme="minorBidi"/>
            <w:i w:val="0"/>
            <w:iCs w:val="0"/>
            <w:noProof/>
            <w:kern w:val="2"/>
            <w:sz w:val="24"/>
            <w:szCs w:val="24"/>
            <w:lang w:val="en-IN" w:eastAsia="en-GB"/>
            <w14:ligatures w14:val="standardContextual"/>
          </w:rPr>
          <w:tab/>
        </w:r>
        <w:r w:rsidRPr="008605FF">
          <w:rPr>
            <w:rStyle w:val="Hyperlink"/>
            <w:noProof/>
          </w:rPr>
          <w:t>Python Code</w:t>
        </w:r>
        <w:r>
          <w:rPr>
            <w:noProof/>
            <w:webHidden/>
          </w:rPr>
          <w:tab/>
        </w:r>
        <w:r>
          <w:rPr>
            <w:noProof/>
            <w:webHidden/>
          </w:rPr>
          <w:fldChar w:fldCharType="begin"/>
        </w:r>
        <w:r>
          <w:rPr>
            <w:noProof/>
            <w:webHidden/>
          </w:rPr>
          <w:instrText xml:space="preserve"> PAGEREF _Toc161311116 \h </w:instrText>
        </w:r>
        <w:r>
          <w:rPr>
            <w:noProof/>
            <w:webHidden/>
          </w:rPr>
        </w:r>
        <w:r>
          <w:rPr>
            <w:noProof/>
            <w:webHidden/>
          </w:rPr>
          <w:fldChar w:fldCharType="separate"/>
        </w:r>
        <w:r>
          <w:rPr>
            <w:noProof/>
            <w:webHidden/>
          </w:rPr>
          <w:t>5</w:t>
        </w:r>
        <w:r>
          <w:rPr>
            <w:noProof/>
            <w:webHidden/>
          </w:rPr>
          <w:fldChar w:fldCharType="end"/>
        </w:r>
      </w:hyperlink>
    </w:p>
    <w:p w14:paraId="2D50EB5D" w14:textId="3DAC55E8" w:rsidR="00AA2544" w:rsidRDefault="00AA2544">
      <w:pPr>
        <w:pStyle w:val="TOC3"/>
        <w:tabs>
          <w:tab w:val="left" w:pos="1200"/>
          <w:tab w:val="right" w:leader="dot" w:pos="10070"/>
        </w:tabs>
        <w:rPr>
          <w:rFonts w:asciiTheme="minorHAnsi" w:eastAsiaTheme="minorEastAsia" w:hAnsiTheme="minorHAnsi" w:cstheme="minorBidi"/>
          <w:i w:val="0"/>
          <w:iCs w:val="0"/>
          <w:noProof/>
          <w:kern w:val="2"/>
          <w:sz w:val="24"/>
          <w:szCs w:val="24"/>
          <w:lang w:val="en-IN" w:eastAsia="en-GB"/>
          <w14:ligatures w14:val="standardContextual"/>
        </w:rPr>
      </w:pPr>
      <w:hyperlink w:anchor="_Toc161311117" w:history="1">
        <w:r w:rsidRPr="008605FF">
          <w:rPr>
            <w:rStyle w:val="Hyperlink"/>
            <w:noProof/>
          </w:rPr>
          <w:t>2.1.5</w:t>
        </w:r>
        <w:r>
          <w:rPr>
            <w:rFonts w:asciiTheme="minorHAnsi" w:eastAsiaTheme="minorEastAsia" w:hAnsiTheme="minorHAnsi" w:cstheme="minorBidi"/>
            <w:i w:val="0"/>
            <w:iCs w:val="0"/>
            <w:noProof/>
            <w:kern w:val="2"/>
            <w:sz w:val="24"/>
            <w:szCs w:val="24"/>
            <w:lang w:val="en-IN" w:eastAsia="en-GB"/>
            <w14:ligatures w14:val="standardContextual"/>
          </w:rPr>
          <w:tab/>
        </w:r>
        <w:r w:rsidRPr="008605FF">
          <w:rPr>
            <w:rStyle w:val="Hyperlink"/>
            <w:noProof/>
          </w:rPr>
          <w:t>Curl</w:t>
        </w:r>
        <w:r>
          <w:rPr>
            <w:noProof/>
            <w:webHidden/>
          </w:rPr>
          <w:tab/>
        </w:r>
        <w:r>
          <w:rPr>
            <w:noProof/>
            <w:webHidden/>
          </w:rPr>
          <w:fldChar w:fldCharType="begin"/>
        </w:r>
        <w:r>
          <w:rPr>
            <w:noProof/>
            <w:webHidden/>
          </w:rPr>
          <w:instrText xml:space="preserve"> PAGEREF _Toc161311117 \h </w:instrText>
        </w:r>
        <w:r>
          <w:rPr>
            <w:noProof/>
            <w:webHidden/>
          </w:rPr>
        </w:r>
        <w:r>
          <w:rPr>
            <w:noProof/>
            <w:webHidden/>
          </w:rPr>
          <w:fldChar w:fldCharType="separate"/>
        </w:r>
        <w:r>
          <w:rPr>
            <w:noProof/>
            <w:webHidden/>
          </w:rPr>
          <w:t>6</w:t>
        </w:r>
        <w:r>
          <w:rPr>
            <w:noProof/>
            <w:webHidden/>
          </w:rPr>
          <w:fldChar w:fldCharType="end"/>
        </w:r>
      </w:hyperlink>
    </w:p>
    <w:p w14:paraId="1462252E" w14:textId="349F34C9" w:rsidR="00AA2544" w:rsidRDefault="00AA2544">
      <w:pPr>
        <w:pStyle w:val="TOC1"/>
        <w:tabs>
          <w:tab w:val="left" w:pos="480"/>
          <w:tab w:val="right" w:leader="dot" w:pos="10070"/>
        </w:tabs>
        <w:rPr>
          <w:rFonts w:asciiTheme="minorHAnsi" w:eastAsiaTheme="minorEastAsia" w:hAnsiTheme="minorHAnsi" w:cstheme="minorBidi"/>
          <w:b w:val="0"/>
          <w:bCs w:val="0"/>
          <w:caps w:val="0"/>
          <w:noProof/>
          <w:kern w:val="2"/>
          <w:sz w:val="24"/>
          <w:szCs w:val="24"/>
          <w:lang w:val="en-IN" w:eastAsia="en-GB"/>
          <w14:ligatures w14:val="standardContextual"/>
        </w:rPr>
      </w:pPr>
      <w:hyperlink w:anchor="_Toc161311118" w:history="1">
        <w:r w:rsidRPr="008605FF">
          <w:rPr>
            <w:rStyle w:val="Hyperlink"/>
            <w:rFonts w:cs="Arial"/>
            <w:noProof/>
          </w:rPr>
          <w:t>3</w:t>
        </w:r>
        <w:r>
          <w:rPr>
            <w:rFonts w:asciiTheme="minorHAnsi" w:eastAsiaTheme="minorEastAsia" w:hAnsiTheme="minorHAnsi" w:cstheme="minorBidi"/>
            <w:b w:val="0"/>
            <w:bCs w:val="0"/>
            <w:caps w:val="0"/>
            <w:noProof/>
            <w:kern w:val="2"/>
            <w:sz w:val="24"/>
            <w:szCs w:val="24"/>
            <w:lang w:val="en-IN" w:eastAsia="en-GB"/>
            <w14:ligatures w14:val="standardContextual"/>
          </w:rPr>
          <w:tab/>
        </w:r>
        <w:r w:rsidRPr="008605FF">
          <w:rPr>
            <w:rStyle w:val="Hyperlink"/>
            <w:rFonts w:cs="Arial"/>
            <w:noProof/>
          </w:rPr>
          <w:t>Computational Agronomy models</w:t>
        </w:r>
        <w:r>
          <w:rPr>
            <w:noProof/>
            <w:webHidden/>
          </w:rPr>
          <w:tab/>
        </w:r>
        <w:r>
          <w:rPr>
            <w:noProof/>
            <w:webHidden/>
          </w:rPr>
          <w:fldChar w:fldCharType="begin"/>
        </w:r>
        <w:r>
          <w:rPr>
            <w:noProof/>
            <w:webHidden/>
          </w:rPr>
          <w:instrText xml:space="preserve"> PAGEREF _Toc161311118 \h </w:instrText>
        </w:r>
        <w:r>
          <w:rPr>
            <w:noProof/>
            <w:webHidden/>
          </w:rPr>
        </w:r>
        <w:r>
          <w:rPr>
            <w:noProof/>
            <w:webHidden/>
          </w:rPr>
          <w:fldChar w:fldCharType="separate"/>
        </w:r>
        <w:r>
          <w:rPr>
            <w:noProof/>
            <w:webHidden/>
          </w:rPr>
          <w:t>6</w:t>
        </w:r>
        <w:r>
          <w:rPr>
            <w:noProof/>
            <w:webHidden/>
          </w:rPr>
          <w:fldChar w:fldCharType="end"/>
        </w:r>
      </w:hyperlink>
    </w:p>
    <w:p w14:paraId="143919C0" w14:textId="6D05A073" w:rsidR="00AA2544" w:rsidRDefault="00AA2544">
      <w:pPr>
        <w:pStyle w:val="TOC2"/>
        <w:tabs>
          <w:tab w:val="left" w:pos="960"/>
          <w:tab w:val="right" w:leader="dot" w:pos="10070"/>
        </w:tabs>
        <w:rPr>
          <w:rFonts w:asciiTheme="minorHAnsi" w:eastAsiaTheme="minorEastAsia" w:hAnsiTheme="minorHAnsi" w:cstheme="minorBidi"/>
          <w:smallCaps w:val="0"/>
          <w:noProof/>
          <w:kern w:val="2"/>
          <w:sz w:val="24"/>
          <w:szCs w:val="24"/>
          <w:lang w:val="en-IN" w:eastAsia="en-GB"/>
          <w14:ligatures w14:val="standardContextual"/>
        </w:rPr>
      </w:pPr>
      <w:hyperlink w:anchor="_Toc161311119" w:history="1">
        <w:r w:rsidRPr="008605FF">
          <w:rPr>
            <w:rStyle w:val="Hyperlink"/>
            <w:noProof/>
          </w:rPr>
          <w:t>3.1</w:t>
        </w:r>
        <w:r>
          <w:rPr>
            <w:rFonts w:asciiTheme="minorHAnsi" w:eastAsiaTheme="minorEastAsia" w:hAnsiTheme="minorHAnsi" w:cstheme="minorBidi"/>
            <w:smallCaps w:val="0"/>
            <w:noProof/>
            <w:kern w:val="2"/>
            <w:sz w:val="24"/>
            <w:szCs w:val="24"/>
            <w:lang w:val="en-IN" w:eastAsia="en-GB"/>
            <w14:ligatures w14:val="standardContextual"/>
          </w:rPr>
          <w:tab/>
        </w:r>
        <w:r w:rsidRPr="008605FF">
          <w:rPr>
            <w:rStyle w:val="Hyperlink"/>
            <w:noProof/>
          </w:rPr>
          <w:t>API documentation</w:t>
        </w:r>
        <w:r>
          <w:rPr>
            <w:noProof/>
            <w:webHidden/>
          </w:rPr>
          <w:tab/>
        </w:r>
        <w:r>
          <w:rPr>
            <w:noProof/>
            <w:webHidden/>
          </w:rPr>
          <w:fldChar w:fldCharType="begin"/>
        </w:r>
        <w:r>
          <w:rPr>
            <w:noProof/>
            <w:webHidden/>
          </w:rPr>
          <w:instrText xml:space="preserve"> PAGEREF _Toc161311119 \h </w:instrText>
        </w:r>
        <w:r>
          <w:rPr>
            <w:noProof/>
            <w:webHidden/>
          </w:rPr>
        </w:r>
        <w:r>
          <w:rPr>
            <w:noProof/>
            <w:webHidden/>
          </w:rPr>
          <w:fldChar w:fldCharType="separate"/>
        </w:r>
        <w:r>
          <w:rPr>
            <w:noProof/>
            <w:webHidden/>
          </w:rPr>
          <w:t>6</w:t>
        </w:r>
        <w:r>
          <w:rPr>
            <w:noProof/>
            <w:webHidden/>
          </w:rPr>
          <w:fldChar w:fldCharType="end"/>
        </w:r>
      </w:hyperlink>
    </w:p>
    <w:p w14:paraId="6D9D8B87" w14:textId="3D91DD31" w:rsidR="00AA2544" w:rsidRDefault="00AA2544">
      <w:pPr>
        <w:pStyle w:val="TOC2"/>
        <w:tabs>
          <w:tab w:val="left" w:pos="960"/>
          <w:tab w:val="right" w:leader="dot" w:pos="10070"/>
        </w:tabs>
        <w:rPr>
          <w:rFonts w:asciiTheme="minorHAnsi" w:eastAsiaTheme="minorEastAsia" w:hAnsiTheme="minorHAnsi" w:cstheme="minorBidi"/>
          <w:smallCaps w:val="0"/>
          <w:noProof/>
          <w:kern w:val="2"/>
          <w:sz w:val="24"/>
          <w:szCs w:val="24"/>
          <w:lang w:val="en-IN" w:eastAsia="en-GB"/>
          <w14:ligatures w14:val="standardContextual"/>
        </w:rPr>
      </w:pPr>
      <w:hyperlink w:anchor="_Toc161311120" w:history="1">
        <w:r w:rsidRPr="008605FF">
          <w:rPr>
            <w:rStyle w:val="Hyperlink"/>
            <w:rFonts w:cs="Arial"/>
            <w:noProof/>
          </w:rPr>
          <w:t>3.2</w:t>
        </w:r>
        <w:r>
          <w:rPr>
            <w:rFonts w:asciiTheme="minorHAnsi" w:eastAsiaTheme="minorEastAsia" w:hAnsiTheme="minorHAnsi" w:cstheme="minorBidi"/>
            <w:smallCaps w:val="0"/>
            <w:noProof/>
            <w:kern w:val="2"/>
            <w:sz w:val="24"/>
            <w:szCs w:val="24"/>
            <w:lang w:val="en-IN" w:eastAsia="en-GB"/>
            <w14:ligatures w14:val="standardContextual"/>
          </w:rPr>
          <w:tab/>
        </w:r>
        <w:r w:rsidRPr="008605FF">
          <w:rPr>
            <w:rStyle w:val="Hyperlink"/>
            <w:rFonts w:cs="Arial"/>
            <w:noProof/>
          </w:rPr>
          <w:t>Model catalogue</w:t>
        </w:r>
        <w:r>
          <w:rPr>
            <w:noProof/>
            <w:webHidden/>
          </w:rPr>
          <w:tab/>
        </w:r>
        <w:r>
          <w:rPr>
            <w:noProof/>
            <w:webHidden/>
          </w:rPr>
          <w:fldChar w:fldCharType="begin"/>
        </w:r>
        <w:r>
          <w:rPr>
            <w:noProof/>
            <w:webHidden/>
          </w:rPr>
          <w:instrText xml:space="preserve"> PAGEREF _Toc161311120 \h </w:instrText>
        </w:r>
        <w:r>
          <w:rPr>
            <w:noProof/>
            <w:webHidden/>
          </w:rPr>
        </w:r>
        <w:r>
          <w:rPr>
            <w:noProof/>
            <w:webHidden/>
          </w:rPr>
          <w:fldChar w:fldCharType="separate"/>
        </w:r>
        <w:r>
          <w:rPr>
            <w:noProof/>
            <w:webHidden/>
          </w:rPr>
          <w:t>7</w:t>
        </w:r>
        <w:r>
          <w:rPr>
            <w:noProof/>
            <w:webHidden/>
          </w:rPr>
          <w:fldChar w:fldCharType="end"/>
        </w:r>
      </w:hyperlink>
    </w:p>
    <w:p w14:paraId="4FFE9D66" w14:textId="667582DD" w:rsidR="00AA2544" w:rsidRDefault="00AA2544">
      <w:pPr>
        <w:pStyle w:val="TOC2"/>
        <w:tabs>
          <w:tab w:val="left" w:pos="960"/>
          <w:tab w:val="right" w:leader="dot" w:pos="10070"/>
        </w:tabs>
        <w:rPr>
          <w:rFonts w:asciiTheme="minorHAnsi" w:eastAsiaTheme="minorEastAsia" w:hAnsiTheme="minorHAnsi" w:cstheme="minorBidi"/>
          <w:smallCaps w:val="0"/>
          <w:noProof/>
          <w:kern w:val="2"/>
          <w:sz w:val="24"/>
          <w:szCs w:val="24"/>
          <w:lang w:val="en-IN" w:eastAsia="en-GB"/>
          <w14:ligatures w14:val="standardContextual"/>
        </w:rPr>
      </w:pPr>
      <w:hyperlink w:anchor="_Toc161311121" w:history="1">
        <w:r w:rsidRPr="008605FF">
          <w:rPr>
            <w:rStyle w:val="Hyperlink"/>
            <w:rFonts w:cs="Arial"/>
            <w:noProof/>
          </w:rPr>
          <w:t>3.3</w:t>
        </w:r>
        <w:r>
          <w:rPr>
            <w:rFonts w:asciiTheme="minorHAnsi" w:eastAsiaTheme="minorEastAsia" w:hAnsiTheme="minorHAnsi" w:cstheme="minorBidi"/>
            <w:smallCaps w:val="0"/>
            <w:noProof/>
            <w:kern w:val="2"/>
            <w:sz w:val="24"/>
            <w:szCs w:val="24"/>
            <w:lang w:val="en-IN" w:eastAsia="en-GB"/>
            <w14:ligatures w14:val="standardContextual"/>
          </w:rPr>
          <w:tab/>
        </w:r>
        <w:r w:rsidRPr="008605FF">
          <w:rPr>
            <w:rStyle w:val="Hyperlink"/>
            <w:rFonts w:cs="Arial"/>
            <w:noProof/>
          </w:rPr>
          <w:t>Crop Management Models</w:t>
        </w:r>
        <w:r>
          <w:rPr>
            <w:noProof/>
            <w:webHidden/>
          </w:rPr>
          <w:tab/>
        </w:r>
        <w:r>
          <w:rPr>
            <w:noProof/>
            <w:webHidden/>
          </w:rPr>
          <w:fldChar w:fldCharType="begin"/>
        </w:r>
        <w:r>
          <w:rPr>
            <w:noProof/>
            <w:webHidden/>
          </w:rPr>
          <w:instrText xml:space="preserve"> PAGEREF _Toc161311121 \h </w:instrText>
        </w:r>
        <w:r>
          <w:rPr>
            <w:noProof/>
            <w:webHidden/>
          </w:rPr>
        </w:r>
        <w:r>
          <w:rPr>
            <w:noProof/>
            <w:webHidden/>
          </w:rPr>
          <w:fldChar w:fldCharType="separate"/>
        </w:r>
        <w:r>
          <w:rPr>
            <w:noProof/>
            <w:webHidden/>
          </w:rPr>
          <w:t>7</w:t>
        </w:r>
        <w:r>
          <w:rPr>
            <w:noProof/>
            <w:webHidden/>
          </w:rPr>
          <w:fldChar w:fldCharType="end"/>
        </w:r>
      </w:hyperlink>
    </w:p>
    <w:p w14:paraId="75E92659" w14:textId="38AE970F" w:rsidR="00AA2544" w:rsidRDefault="00AA2544">
      <w:pPr>
        <w:pStyle w:val="TOC3"/>
        <w:tabs>
          <w:tab w:val="left" w:pos="1200"/>
          <w:tab w:val="right" w:leader="dot" w:pos="10070"/>
        </w:tabs>
        <w:rPr>
          <w:rFonts w:asciiTheme="minorHAnsi" w:eastAsiaTheme="minorEastAsia" w:hAnsiTheme="minorHAnsi" w:cstheme="minorBidi"/>
          <w:i w:val="0"/>
          <w:iCs w:val="0"/>
          <w:noProof/>
          <w:kern w:val="2"/>
          <w:sz w:val="24"/>
          <w:szCs w:val="24"/>
          <w:lang w:val="en-IN" w:eastAsia="en-GB"/>
          <w14:ligatures w14:val="standardContextual"/>
        </w:rPr>
      </w:pPr>
      <w:hyperlink w:anchor="_Toc161311122" w:history="1">
        <w:r w:rsidRPr="008605FF">
          <w:rPr>
            <w:rStyle w:val="Hyperlink"/>
            <w:rFonts w:cs="Arial"/>
            <w:noProof/>
          </w:rPr>
          <w:t>3.3.1</w:t>
        </w:r>
        <w:r>
          <w:rPr>
            <w:rFonts w:asciiTheme="minorHAnsi" w:eastAsiaTheme="minorEastAsia" w:hAnsiTheme="minorHAnsi" w:cstheme="minorBidi"/>
            <w:i w:val="0"/>
            <w:iCs w:val="0"/>
            <w:noProof/>
            <w:kern w:val="2"/>
            <w:sz w:val="24"/>
            <w:szCs w:val="24"/>
            <w:lang w:val="en-IN" w:eastAsia="en-GB"/>
            <w14:ligatures w14:val="standardContextual"/>
          </w:rPr>
          <w:tab/>
        </w:r>
        <w:r w:rsidRPr="008605FF">
          <w:rPr>
            <w:rStyle w:val="Hyperlink"/>
            <w:rFonts w:cs="Arial"/>
            <w:noProof/>
          </w:rPr>
          <w:t>DSSAT Pheno</w:t>
        </w:r>
        <w:r>
          <w:rPr>
            <w:noProof/>
            <w:webHidden/>
          </w:rPr>
          <w:tab/>
        </w:r>
        <w:r>
          <w:rPr>
            <w:noProof/>
            <w:webHidden/>
          </w:rPr>
          <w:fldChar w:fldCharType="begin"/>
        </w:r>
        <w:r>
          <w:rPr>
            <w:noProof/>
            <w:webHidden/>
          </w:rPr>
          <w:instrText xml:space="preserve"> PAGEREF _Toc161311122 \h </w:instrText>
        </w:r>
        <w:r>
          <w:rPr>
            <w:noProof/>
            <w:webHidden/>
          </w:rPr>
        </w:r>
        <w:r>
          <w:rPr>
            <w:noProof/>
            <w:webHidden/>
          </w:rPr>
          <w:fldChar w:fldCharType="separate"/>
        </w:r>
        <w:r>
          <w:rPr>
            <w:noProof/>
            <w:webHidden/>
          </w:rPr>
          <w:t>7</w:t>
        </w:r>
        <w:r>
          <w:rPr>
            <w:noProof/>
            <w:webHidden/>
          </w:rPr>
          <w:fldChar w:fldCharType="end"/>
        </w:r>
      </w:hyperlink>
    </w:p>
    <w:p w14:paraId="0C710B70" w14:textId="207A4B74" w:rsidR="00AA2544" w:rsidRDefault="00AA2544">
      <w:pPr>
        <w:pStyle w:val="TOC3"/>
        <w:tabs>
          <w:tab w:val="left" w:pos="1200"/>
          <w:tab w:val="right" w:leader="dot" w:pos="10070"/>
        </w:tabs>
        <w:rPr>
          <w:rFonts w:asciiTheme="minorHAnsi" w:eastAsiaTheme="minorEastAsia" w:hAnsiTheme="minorHAnsi" w:cstheme="minorBidi"/>
          <w:i w:val="0"/>
          <w:iCs w:val="0"/>
          <w:noProof/>
          <w:kern w:val="2"/>
          <w:sz w:val="24"/>
          <w:szCs w:val="24"/>
          <w:lang w:val="en-IN" w:eastAsia="en-GB"/>
          <w14:ligatures w14:val="standardContextual"/>
        </w:rPr>
      </w:pPr>
      <w:hyperlink w:anchor="_Toc161311123" w:history="1">
        <w:r w:rsidRPr="008605FF">
          <w:rPr>
            <w:rStyle w:val="Hyperlink"/>
            <w:rFonts w:cs="Arial"/>
            <w:noProof/>
          </w:rPr>
          <w:t>3.3.2</w:t>
        </w:r>
        <w:r>
          <w:rPr>
            <w:rFonts w:asciiTheme="minorHAnsi" w:eastAsiaTheme="minorEastAsia" w:hAnsiTheme="minorHAnsi" w:cstheme="minorBidi"/>
            <w:i w:val="0"/>
            <w:iCs w:val="0"/>
            <w:noProof/>
            <w:kern w:val="2"/>
            <w:sz w:val="24"/>
            <w:szCs w:val="24"/>
            <w:lang w:val="en-IN" w:eastAsia="en-GB"/>
            <w14:ligatures w14:val="standardContextual"/>
          </w:rPr>
          <w:tab/>
        </w:r>
        <w:r w:rsidRPr="008605FF">
          <w:rPr>
            <w:rStyle w:val="Hyperlink"/>
            <w:rFonts w:cs="Arial"/>
            <w:noProof/>
          </w:rPr>
          <w:t>Corn grain Dry Down v1.0</w:t>
        </w:r>
        <w:r>
          <w:rPr>
            <w:noProof/>
            <w:webHidden/>
          </w:rPr>
          <w:tab/>
        </w:r>
        <w:r>
          <w:rPr>
            <w:noProof/>
            <w:webHidden/>
          </w:rPr>
          <w:fldChar w:fldCharType="begin"/>
        </w:r>
        <w:r>
          <w:rPr>
            <w:noProof/>
            <w:webHidden/>
          </w:rPr>
          <w:instrText xml:space="preserve"> PAGEREF _Toc161311123 \h </w:instrText>
        </w:r>
        <w:r>
          <w:rPr>
            <w:noProof/>
            <w:webHidden/>
          </w:rPr>
        </w:r>
        <w:r>
          <w:rPr>
            <w:noProof/>
            <w:webHidden/>
          </w:rPr>
          <w:fldChar w:fldCharType="separate"/>
        </w:r>
        <w:r>
          <w:rPr>
            <w:noProof/>
            <w:webHidden/>
          </w:rPr>
          <w:t>14</w:t>
        </w:r>
        <w:r>
          <w:rPr>
            <w:noProof/>
            <w:webHidden/>
          </w:rPr>
          <w:fldChar w:fldCharType="end"/>
        </w:r>
      </w:hyperlink>
    </w:p>
    <w:p w14:paraId="67D078C3" w14:textId="3693999E" w:rsidR="00AA2544" w:rsidRDefault="00AA2544">
      <w:pPr>
        <w:pStyle w:val="TOC3"/>
        <w:tabs>
          <w:tab w:val="left" w:pos="1200"/>
          <w:tab w:val="right" w:leader="dot" w:pos="10070"/>
        </w:tabs>
        <w:rPr>
          <w:rFonts w:asciiTheme="minorHAnsi" w:eastAsiaTheme="minorEastAsia" w:hAnsiTheme="minorHAnsi" w:cstheme="minorBidi"/>
          <w:i w:val="0"/>
          <w:iCs w:val="0"/>
          <w:noProof/>
          <w:kern w:val="2"/>
          <w:sz w:val="24"/>
          <w:szCs w:val="24"/>
          <w:lang w:val="en-IN" w:eastAsia="en-GB"/>
          <w14:ligatures w14:val="standardContextual"/>
        </w:rPr>
      </w:pPr>
      <w:hyperlink w:anchor="_Toc161311124" w:history="1">
        <w:r w:rsidRPr="008605FF">
          <w:rPr>
            <w:rStyle w:val="Hyperlink"/>
            <w:rFonts w:cs="Arial"/>
            <w:noProof/>
          </w:rPr>
          <w:t>3.3.3</w:t>
        </w:r>
        <w:r>
          <w:rPr>
            <w:rFonts w:asciiTheme="minorHAnsi" w:eastAsiaTheme="minorEastAsia" w:hAnsiTheme="minorHAnsi" w:cstheme="minorBidi"/>
            <w:i w:val="0"/>
            <w:iCs w:val="0"/>
            <w:noProof/>
            <w:kern w:val="2"/>
            <w:sz w:val="24"/>
            <w:szCs w:val="24"/>
            <w:lang w:val="en-IN" w:eastAsia="en-GB"/>
            <w14:ligatures w14:val="standardContextual"/>
          </w:rPr>
          <w:tab/>
        </w:r>
        <w:r w:rsidRPr="008605FF">
          <w:rPr>
            <w:rStyle w:val="Hyperlink"/>
            <w:rFonts w:cs="Arial"/>
            <w:noProof/>
          </w:rPr>
          <w:t>Corn Growth stage Model (GDD model)</w:t>
        </w:r>
        <w:r>
          <w:rPr>
            <w:noProof/>
            <w:webHidden/>
          </w:rPr>
          <w:tab/>
        </w:r>
        <w:r>
          <w:rPr>
            <w:noProof/>
            <w:webHidden/>
          </w:rPr>
          <w:fldChar w:fldCharType="begin"/>
        </w:r>
        <w:r>
          <w:rPr>
            <w:noProof/>
            <w:webHidden/>
          </w:rPr>
          <w:instrText xml:space="preserve"> PAGEREF _Toc161311124 \h </w:instrText>
        </w:r>
        <w:r>
          <w:rPr>
            <w:noProof/>
            <w:webHidden/>
          </w:rPr>
        </w:r>
        <w:r>
          <w:rPr>
            <w:noProof/>
            <w:webHidden/>
          </w:rPr>
          <w:fldChar w:fldCharType="separate"/>
        </w:r>
        <w:r>
          <w:rPr>
            <w:noProof/>
            <w:webHidden/>
          </w:rPr>
          <w:t>19</w:t>
        </w:r>
        <w:r>
          <w:rPr>
            <w:noProof/>
            <w:webHidden/>
          </w:rPr>
          <w:fldChar w:fldCharType="end"/>
        </w:r>
      </w:hyperlink>
    </w:p>
    <w:p w14:paraId="43B5D011" w14:textId="44267628" w:rsidR="00AA2544" w:rsidRDefault="00AA2544">
      <w:pPr>
        <w:pStyle w:val="TOC2"/>
        <w:tabs>
          <w:tab w:val="left" w:pos="960"/>
          <w:tab w:val="right" w:leader="dot" w:pos="10070"/>
        </w:tabs>
        <w:rPr>
          <w:rFonts w:asciiTheme="minorHAnsi" w:eastAsiaTheme="minorEastAsia" w:hAnsiTheme="minorHAnsi" w:cstheme="minorBidi"/>
          <w:smallCaps w:val="0"/>
          <w:noProof/>
          <w:kern w:val="2"/>
          <w:sz w:val="24"/>
          <w:szCs w:val="24"/>
          <w:lang w:val="en-IN" w:eastAsia="en-GB"/>
          <w14:ligatures w14:val="standardContextual"/>
        </w:rPr>
      </w:pPr>
      <w:hyperlink w:anchor="_Toc161311125" w:history="1">
        <w:r w:rsidRPr="008605FF">
          <w:rPr>
            <w:rStyle w:val="Hyperlink"/>
            <w:rFonts w:cs="Arial"/>
            <w:noProof/>
          </w:rPr>
          <w:t>3.4</w:t>
        </w:r>
        <w:r>
          <w:rPr>
            <w:rFonts w:asciiTheme="minorHAnsi" w:eastAsiaTheme="minorEastAsia" w:hAnsiTheme="minorHAnsi" w:cstheme="minorBidi"/>
            <w:smallCaps w:val="0"/>
            <w:noProof/>
            <w:kern w:val="2"/>
            <w:sz w:val="24"/>
            <w:szCs w:val="24"/>
            <w:lang w:val="en-IN" w:eastAsia="en-GB"/>
            <w14:ligatures w14:val="standardContextual"/>
          </w:rPr>
          <w:tab/>
        </w:r>
        <w:r w:rsidRPr="008605FF">
          <w:rPr>
            <w:rStyle w:val="Hyperlink"/>
            <w:rFonts w:cs="Arial"/>
            <w:noProof/>
          </w:rPr>
          <w:t>Pest Monitoring Models</w:t>
        </w:r>
        <w:r>
          <w:rPr>
            <w:noProof/>
            <w:webHidden/>
          </w:rPr>
          <w:tab/>
        </w:r>
        <w:r>
          <w:rPr>
            <w:noProof/>
            <w:webHidden/>
          </w:rPr>
          <w:fldChar w:fldCharType="begin"/>
        </w:r>
        <w:r>
          <w:rPr>
            <w:noProof/>
            <w:webHidden/>
          </w:rPr>
          <w:instrText xml:space="preserve"> PAGEREF _Toc161311125 \h </w:instrText>
        </w:r>
        <w:r>
          <w:rPr>
            <w:noProof/>
            <w:webHidden/>
          </w:rPr>
        </w:r>
        <w:r>
          <w:rPr>
            <w:noProof/>
            <w:webHidden/>
          </w:rPr>
          <w:fldChar w:fldCharType="separate"/>
        </w:r>
        <w:r>
          <w:rPr>
            <w:noProof/>
            <w:webHidden/>
          </w:rPr>
          <w:t>22</w:t>
        </w:r>
        <w:r>
          <w:rPr>
            <w:noProof/>
            <w:webHidden/>
          </w:rPr>
          <w:fldChar w:fldCharType="end"/>
        </w:r>
      </w:hyperlink>
    </w:p>
    <w:p w14:paraId="30FC065A" w14:textId="19BB115E" w:rsidR="00AA2544" w:rsidRDefault="00AA2544">
      <w:pPr>
        <w:pStyle w:val="TOC3"/>
        <w:tabs>
          <w:tab w:val="left" w:pos="1200"/>
          <w:tab w:val="right" w:leader="dot" w:pos="10070"/>
        </w:tabs>
        <w:rPr>
          <w:rFonts w:asciiTheme="minorHAnsi" w:eastAsiaTheme="minorEastAsia" w:hAnsiTheme="minorHAnsi" w:cstheme="minorBidi"/>
          <w:i w:val="0"/>
          <w:iCs w:val="0"/>
          <w:noProof/>
          <w:kern w:val="2"/>
          <w:sz w:val="24"/>
          <w:szCs w:val="24"/>
          <w:lang w:val="en-IN" w:eastAsia="en-GB"/>
          <w14:ligatures w14:val="standardContextual"/>
        </w:rPr>
      </w:pPr>
      <w:hyperlink w:anchor="_Toc161311126" w:history="1">
        <w:r w:rsidRPr="008605FF">
          <w:rPr>
            <w:rStyle w:val="Hyperlink"/>
            <w:rFonts w:cs="Arial"/>
            <w:noProof/>
          </w:rPr>
          <w:t>3.4.1</w:t>
        </w:r>
        <w:r>
          <w:rPr>
            <w:rFonts w:asciiTheme="minorHAnsi" w:eastAsiaTheme="minorEastAsia" w:hAnsiTheme="minorHAnsi" w:cstheme="minorBidi"/>
            <w:i w:val="0"/>
            <w:iCs w:val="0"/>
            <w:noProof/>
            <w:kern w:val="2"/>
            <w:sz w:val="24"/>
            <w:szCs w:val="24"/>
            <w:lang w:val="en-IN" w:eastAsia="en-GB"/>
            <w14:ligatures w14:val="standardContextual"/>
          </w:rPr>
          <w:tab/>
        </w:r>
        <w:r w:rsidRPr="008605FF">
          <w:rPr>
            <w:rStyle w:val="Hyperlink"/>
            <w:rFonts w:cs="Arial"/>
            <w:noProof/>
          </w:rPr>
          <w:t>BYDV</w:t>
        </w:r>
        <w:r>
          <w:rPr>
            <w:noProof/>
            <w:webHidden/>
          </w:rPr>
          <w:tab/>
        </w:r>
        <w:r>
          <w:rPr>
            <w:noProof/>
            <w:webHidden/>
          </w:rPr>
          <w:fldChar w:fldCharType="begin"/>
        </w:r>
        <w:r>
          <w:rPr>
            <w:noProof/>
            <w:webHidden/>
          </w:rPr>
          <w:instrText xml:space="preserve"> PAGEREF _Toc161311126 \h </w:instrText>
        </w:r>
        <w:r>
          <w:rPr>
            <w:noProof/>
            <w:webHidden/>
          </w:rPr>
        </w:r>
        <w:r>
          <w:rPr>
            <w:noProof/>
            <w:webHidden/>
          </w:rPr>
          <w:fldChar w:fldCharType="separate"/>
        </w:r>
        <w:r>
          <w:rPr>
            <w:noProof/>
            <w:webHidden/>
          </w:rPr>
          <w:t>22</w:t>
        </w:r>
        <w:r>
          <w:rPr>
            <w:noProof/>
            <w:webHidden/>
          </w:rPr>
          <w:fldChar w:fldCharType="end"/>
        </w:r>
      </w:hyperlink>
    </w:p>
    <w:p w14:paraId="4F8C6CEE" w14:textId="4AC4B7FE" w:rsidR="00AA2544" w:rsidRDefault="00AA2544">
      <w:pPr>
        <w:pStyle w:val="TOC3"/>
        <w:tabs>
          <w:tab w:val="left" w:pos="1200"/>
          <w:tab w:val="right" w:leader="dot" w:pos="10070"/>
        </w:tabs>
        <w:rPr>
          <w:rFonts w:asciiTheme="minorHAnsi" w:eastAsiaTheme="minorEastAsia" w:hAnsiTheme="minorHAnsi" w:cstheme="minorBidi"/>
          <w:i w:val="0"/>
          <w:iCs w:val="0"/>
          <w:noProof/>
          <w:kern w:val="2"/>
          <w:sz w:val="24"/>
          <w:szCs w:val="24"/>
          <w:lang w:val="en-IN" w:eastAsia="en-GB"/>
          <w14:ligatures w14:val="standardContextual"/>
        </w:rPr>
      </w:pPr>
      <w:hyperlink w:anchor="_Toc161311127" w:history="1">
        <w:r w:rsidRPr="008605FF">
          <w:rPr>
            <w:rStyle w:val="Hyperlink"/>
            <w:rFonts w:cs="Arial"/>
            <w:noProof/>
          </w:rPr>
          <w:t>3.4.2</w:t>
        </w:r>
        <w:r>
          <w:rPr>
            <w:rFonts w:asciiTheme="minorHAnsi" w:eastAsiaTheme="minorEastAsia" w:hAnsiTheme="minorHAnsi" w:cstheme="minorBidi"/>
            <w:i w:val="0"/>
            <w:iCs w:val="0"/>
            <w:noProof/>
            <w:kern w:val="2"/>
            <w:sz w:val="24"/>
            <w:szCs w:val="24"/>
            <w:lang w:val="en-IN" w:eastAsia="en-GB"/>
            <w14:ligatures w14:val="standardContextual"/>
          </w:rPr>
          <w:tab/>
        </w:r>
        <w:r w:rsidRPr="008605FF">
          <w:rPr>
            <w:rStyle w:val="Hyperlink"/>
            <w:rFonts w:cs="Arial"/>
            <w:noProof/>
          </w:rPr>
          <w:t>Avizio Model</w:t>
        </w:r>
        <w:r>
          <w:rPr>
            <w:noProof/>
            <w:webHidden/>
          </w:rPr>
          <w:tab/>
        </w:r>
        <w:r>
          <w:rPr>
            <w:noProof/>
            <w:webHidden/>
          </w:rPr>
          <w:fldChar w:fldCharType="begin"/>
        </w:r>
        <w:r>
          <w:rPr>
            <w:noProof/>
            <w:webHidden/>
          </w:rPr>
          <w:instrText xml:space="preserve"> PAGEREF _Toc161311127 \h </w:instrText>
        </w:r>
        <w:r>
          <w:rPr>
            <w:noProof/>
            <w:webHidden/>
          </w:rPr>
        </w:r>
        <w:r>
          <w:rPr>
            <w:noProof/>
            <w:webHidden/>
          </w:rPr>
          <w:fldChar w:fldCharType="separate"/>
        </w:r>
        <w:r>
          <w:rPr>
            <w:noProof/>
            <w:webHidden/>
          </w:rPr>
          <w:t>25</w:t>
        </w:r>
        <w:r>
          <w:rPr>
            <w:noProof/>
            <w:webHidden/>
          </w:rPr>
          <w:fldChar w:fldCharType="end"/>
        </w:r>
      </w:hyperlink>
    </w:p>
    <w:p w14:paraId="593BD62E" w14:textId="0981B208" w:rsidR="00AA2544" w:rsidRDefault="00AA2544">
      <w:pPr>
        <w:pStyle w:val="TOC3"/>
        <w:tabs>
          <w:tab w:val="left" w:pos="1200"/>
          <w:tab w:val="right" w:leader="dot" w:pos="10070"/>
        </w:tabs>
        <w:rPr>
          <w:rFonts w:asciiTheme="minorHAnsi" w:eastAsiaTheme="minorEastAsia" w:hAnsiTheme="minorHAnsi" w:cstheme="minorBidi"/>
          <w:i w:val="0"/>
          <w:iCs w:val="0"/>
          <w:noProof/>
          <w:kern w:val="2"/>
          <w:sz w:val="24"/>
          <w:szCs w:val="24"/>
          <w:lang w:val="en-IN" w:eastAsia="en-GB"/>
          <w14:ligatures w14:val="standardContextual"/>
        </w:rPr>
      </w:pPr>
      <w:hyperlink w:anchor="_Toc161311128" w:history="1">
        <w:r w:rsidRPr="008605FF">
          <w:rPr>
            <w:rStyle w:val="Hyperlink"/>
            <w:rFonts w:cs="Arial"/>
            <w:noProof/>
          </w:rPr>
          <w:t>3.4.3</w:t>
        </w:r>
        <w:r>
          <w:rPr>
            <w:rFonts w:asciiTheme="minorHAnsi" w:eastAsiaTheme="minorEastAsia" w:hAnsiTheme="minorHAnsi" w:cstheme="minorBidi"/>
            <w:i w:val="0"/>
            <w:iCs w:val="0"/>
            <w:noProof/>
            <w:kern w:val="2"/>
            <w:sz w:val="24"/>
            <w:szCs w:val="24"/>
            <w:lang w:val="en-IN" w:eastAsia="en-GB"/>
            <w14:ligatures w14:val="standardContextual"/>
          </w:rPr>
          <w:tab/>
        </w:r>
        <w:r w:rsidRPr="008605FF">
          <w:rPr>
            <w:rStyle w:val="Hyperlink"/>
            <w:rFonts w:cs="Arial"/>
            <w:noProof/>
          </w:rPr>
          <w:t>Bird cherry-oat Aphid ML weekly traps models</w:t>
        </w:r>
        <w:r>
          <w:rPr>
            <w:noProof/>
            <w:webHidden/>
          </w:rPr>
          <w:tab/>
        </w:r>
        <w:r>
          <w:rPr>
            <w:noProof/>
            <w:webHidden/>
          </w:rPr>
          <w:fldChar w:fldCharType="begin"/>
        </w:r>
        <w:r>
          <w:rPr>
            <w:noProof/>
            <w:webHidden/>
          </w:rPr>
          <w:instrText xml:space="preserve"> PAGEREF _Toc161311128 \h </w:instrText>
        </w:r>
        <w:r>
          <w:rPr>
            <w:noProof/>
            <w:webHidden/>
          </w:rPr>
        </w:r>
        <w:r>
          <w:rPr>
            <w:noProof/>
            <w:webHidden/>
          </w:rPr>
          <w:fldChar w:fldCharType="separate"/>
        </w:r>
        <w:r>
          <w:rPr>
            <w:noProof/>
            <w:webHidden/>
          </w:rPr>
          <w:t>43</w:t>
        </w:r>
        <w:r>
          <w:rPr>
            <w:noProof/>
            <w:webHidden/>
          </w:rPr>
          <w:fldChar w:fldCharType="end"/>
        </w:r>
      </w:hyperlink>
    </w:p>
    <w:p w14:paraId="679475E1" w14:textId="375050A5" w:rsidR="00AA2544" w:rsidRDefault="00AA2544">
      <w:pPr>
        <w:pStyle w:val="TOC2"/>
        <w:tabs>
          <w:tab w:val="left" w:pos="960"/>
          <w:tab w:val="right" w:leader="dot" w:pos="10070"/>
        </w:tabs>
        <w:rPr>
          <w:rFonts w:asciiTheme="minorHAnsi" w:eastAsiaTheme="minorEastAsia" w:hAnsiTheme="minorHAnsi" w:cstheme="minorBidi"/>
          <w:smallCaps w:val="0"/>
          <w:noProof/>
          <w:kern w:val="2"/>
          <w:sz w:val="24"/>
          <w:szCs w:val="24"/>
          <w:lang w:val="en-IN" w:eastAsia="en-GB"/>
          <w14:ligatures w14:val="standardContextual"/>
        </w:rPr>
      </w:pPr>
      <w:hyperlink w:anchor="_Toc161311129" w:history="1">
        <w:r w:rsidRPr="008605FF">
          <w:rPr>
            <w:rStyle w:val="Hyperlink"/>
            <w:rFonts w:cs="Arial"/>
            <w:noProof/>
          </w:rPr>
          <w:t>3.5</w:t>
        </w:r>
        <w:r>
          <w:rPr>
            <w:rFonts w:asciiTheme="minorHAnsi" w:eastAsiaTheme="minorEastAsia" w:hAnsiTheme="minorHAnsi" w:cstheme="minorBidi"/>
            <w:smallCaps w:val="0"/>
            <w:noProof/>
            <w:kern w:val="2"/>
            <w:sz w:val="24"/>
            <w:szCs w:val="24"/>
            <w:lang w:val="en-IN" w:eastAsia="en-GB"/>
            <w14:ligatures w14:val="standardContextual"/>
          </w:rPr>
          <w:tab/>
        </w:r>
        <w:r w:rsidRPr="008605FF">
          <w:rPr>
            <w:rStyle w:val="Hyperlink"/>
            <w:rFonts w:cs="Arial"/>
            <w:noProof/>
          </w:rPr>
          <w:t>Crop Management Models</w:t>
        </w:r>
        <w:r>
          <w:rPr>
            <w:noProof/>
            <w:webHidden/>
          </w:rPr>
          <w:tab/>
        </w:r>
        <w:r>
          <w:rPr>
            <w:noProof/>
            <w:webHidden/>
          </w:rPr>
          <w:fldChar w:fldCharType="begin"/>
        </w:r>
        <w:r>
          <w:rPr>
            <w:noProof/>
            <w:webHidden/>
          </w:rPr>
          <w:instrText xml:space="preserve"> PAGEREF _Toc161311129 \h </w:instrText>
        </w:r>
        <w:r>
          <w:rPr>
            <w:noProof/>
            <w:webHidden/>
          </w:rPr>
        </w:r>
        <w:r>
          <w:rPr>
            <w:noProof/>
            <w:webHidden/>
          </w:rPr>
          <w:fldChar w:fldCharType="separate"/>
        </w:r>
        <w:r>
          <w:rPr>
            <w:noProof/>
            <w:webHidden/>
          </w:rPr>
          <w:t>47</w:t>
        </w:r>
        <w:r>
          <w:rPr>
            <w:noProof/>
            <w:webHidden/>
          </w:rPr>
          <w:fldChar w:fldCharType="end"/>
        </w:r>
      </w:hyperlink>
    </w:p>
    <w:p w14:paraId="457B2A68" w14:textId="5FC4B7FE" w:rsidR="00AA2544" w:rsidRDefault="00AA2544">
      <w:pPr>
        <w:pStyle w:val="TOC3"/>
        <w:tabs>
          <w:tab w:val="left" w:pos="1200"/>
          <w:tab w:val="right" w:leader="dot" w:pos="10070"/>
        </w:tabs>
        <w:rPr>
          <w:rFonts w:asciiTheme="minorHAnsi" w:eastAsiaTheme="minorEastAsia" w:hAnsiTheme="minorHAnsi" w:cstheme="minorBidi"/>
          <w:i w:val="0"/>
          <w:iCs w:val="0"/>
          <w:noProof/>
          <w:kern w:val="2"/>
          <w:sz w:val="24"/>
          <w:szCs w:val="24"/>
          <w:lang w:val="en-IN" w:eastAsia="en-GB"/>
          <w14:ligatures w14:val="standardContextual"/>
        </w:rPr>
      </w:pPr>
      <w:hyperlink w:anchor="_Toc161311130" w:history="1">
        <w:r w:rsidRPr="008605FF">
          <w:rPr>
            <w:rStyle w:val="Hyperlink"/>
            <w:rFonts w:cs="Arial"/>
            <w:noProof/>
          </w:rPr>
          <w:t>3.5.1</w:t>
        </w:r>
        <w:r>
          <w:rPr>
            <w:rFonts w:asciiTheme="minorHAnsi" w:eastAsiaTheme="minorEastAsia" w:hAnsiTheme="minorHAnsi" w:cstheme="minorBidi"/>
            <w:i w:val="0"/>
            <w:iCs w:val="0"/>
            <w:noProof/>
            <w:kern w:val="2"/>
            <w:sz w:val="24"/>
            <w:szCs w:val="24"/>
            <w:lang w:val="en-IN" w:eastAsia="en-GB"/>
            <w14:ligatures w14:val="standardContextual"/>
          </w:rPr>
          <w:tab/>
        </w:r>
        <w:r w:rsidRPr="008605FF">
          <w:rPr>
            <w:rStyle w:val="Hyperlink"/>
            <w:rFonts w:cs="Arial"/>
            <w:noProof/>
          </w:rPr>
          <w:t>Sunflower Herbicide</w:t>
        </w:r>
        <w:r>
          <w:rPr>
            <w:noProof/>
            <w:webHidden/>
          </w:rPr>
          <w:tab/>
        </w:r>
        <w:r>
          <w:rPr>
            <w:noProof/>
            <w:webHidden/>
          </w:rPr>
          <w:fldChar w:fldCharType="begin"/>
        </w:r>
        <w:r>
          <w:rPr>
            <w:noProof/>
            <w:webHidden/>
          </w:rPr>
          <w:instrText xml:space="preserve"> PAGEREF _Toc161311130 \h </w:instrText>
        </w:r>
        <w:r>
          <w:rPr>
            <w:noProof/>
            <w:webHidden/>
          </w:rPr>
        </w:r>
        <w:r>
          <w:rPr>
            <w:noProof/>
            <w:webHidden/>
          </w:rPr>
          <w:fldChar w:fldCharType="separate"/>
        </w:r>
        <w:r>
          <w:rPr>
            <w:noProof/>
            <w:webHidden/>
          </w:rPr>
          <w:t>47</w:t>
        </w:r>
        <w:r>
          <w:rPr>
            <w:noProof/>
            <w:webHidden/>
          </w:rPr>
          <w:fldChar w:fldCharType="end"/>
        </w:r>
      </w:hyperlink>
    </w:p>
    <w:p w14:paraId="723FFA52" w14:textId="2116A050" w:rsidR="006A35EA" w:rsidRPr="004A7E37" w:rsidRDefault="006A35EA" w:rsidP="002D196A">
      <w:pPr>
        <w:jc w:val="both"/>
        <w:rPr>
          <w:rFonts w:cs="Arial"/>
        </w:rPr>
      </w:pPr>
      <w:r w:rsidRPr="004A7E37">
        <w:rPr>
          <w:rFonts w:cs="Arial"/>
        </w:rPr>
        <w:fldChar w:fldCharType="end"/>
      </w:r>
    </w:p>
    <w:p w14:paraId="25F31788" w14:textId="77777777" w:rsidR="000723F5" w:rsidRPr="004A7E37" w:rsidRDefault="000723F5" w:rsidP="002D196A">
      <w:pPr>
        <w:jc w:val="both"/>
        <w:rPr>
          <w:rFonts w:cs="Arial"/>
        </w:rPr>
      </w:pPr>
    </w:p>
    <w:p w14:paraId="79DA927F" w14:textId="77777777" w:rsidR="000723F5" w:rsidRPr="004A7E37" w:rsidRDefault="000723F5" w:rsidP="002D196A">
      <w:pPr>
        <w:jc w:val="both"/>
        <w:rPr>
          <w:rFonts w:cs="Arial"/>
        </w:rPr>
      </w:pPr>
    </w:p>
    <w:p w14:paraId="51330706" w14:textId="77777777" w:rsidR="000723F5" w:rsidRPr="004A7E37" w:rsidRDefault="000723F5" w:rsidP="002D196A">
      <w:pPr>
        <w:jc w:val="both"/>
        <w:rPr>
          <w:rFonts w:cs="Arial"/>
        </w:rPr>
      </w:pPr>
    </w:p>
    <w:p w14:paraId="26575AD9" w14:textId="77777777" w:rsidR="00CA49D8" w:rsidRPr="004A7E37" w:rsidRDefault="00CA49D8" w:rsidP="002D196A">
      <w:pPr>
        <w:jc w:val="both"/>
        <w:rPr>
          <w:rFonts w:cs="Arial"/>
        </w:rPr>
      </w:pPr>
    </w:p>
    <w:p w14:paraId="6F8A229C" w14:textId="77777777" w:rsidR="00CA49D8" w:rsidRPr="004A7E37" w:rsidRDefault="00CA49D8" w:rsidP="002D196A">
      <w:pPr>
        <w:jc w:val="both"/>
        <w:rPr>
          <w:rFonts w:cs="Arial"/>
        </w:rPr>
      </w:pPr>
    </w:p>
    <w:p w14:paraId="479361C5" w14:textId="77777777" w:rsidR="00CA49D8" w:rsidRPr="004A7E37" w:rsidRDefault="00CA49D8" w:rsidP="002D196A">
      <w:pPr>
        <w:jc w:val="both"/>
        <w:rPr>
          <w:rFonts w:cs="Arial"/>
        </w:rPr>
      </w:pPr>
    </w:p>
    <w:p w14:paraId="24FA676E" w14:textId="77777777" w:rsidR="00CA49D8" w:rsidRPr="004A7E37" w:rsidRDefault="00CA49D8" w:rsidP="002D196A">
      <w:pPr>
        <w:jc w:val="both"/>
        <w:rPr>
          <w:rFonts w:cs="Arial"/>
        </w:rPr>
      </w:pPr>
    </w:p>
    <w:p w14:paraId="09578C5D" w14:textId="77777777" w:rsidR="00CA49D8" w:rsidRPr="004A7E37" w:rsidRDefault="00CA49D8" w:rsidP="002D196A">
      <w:pPr>
        <w:jc w:val="both"/>
        <w:rPr>
          <w:rFonts w:cs="Arial"/>
        </w:rPr>
      </w:pPr>
    </w:p>
    <w:p w14:paraId="53FDBFC9" w14:textId="77777777" w:rsidR="00CA49D8" w:rsidRPr="004A7E37" w:rsidRDefault="00CA49D8" w:rsidP="002D196A">
      <w:pPr>
        <w:jc w:val="both"/>
        <w:rPr>
          <w:rFonts w:cs="Arial"/>
        </w:rPr>
      </w:pPr>
    </w:p>
    <w:p w14:paraId="277B2EB2" w14:textId="77777777" w:rsidR="00CA49D8" w:rsidRPr="004A7E37" w:rsidRDefault="00CA49D8" w:rsidP="002D196A">
      <w:pPr>
        <w:jc w:val="both"/>
        <w:rPr>
          <w:rFonts w:cs="Arial"/>
        </w:rPr>
      </w:pPr>
    </w:p>
    <w:p w14:paraId="145B6899" w14:textId="77777777" w:rsidR="00CA49D8" w:rsidRPr="004A7E37" w:rsidRDefault="00CA49D8" w:rsidP="002D196A">
      <w:pPr>
        <w:jc w:val="both"/>
        <w:rPr>
          <w:rFonts w:cs="Arial"/>
        </w:rPr>
      </w:pPr>
    </w:p>
    <w:p w14:paraId="4FD23D5D" w14:textId="77777777" w:rsidR="00CA49D8" w:rsidRPr="004A7E37" w:rsidRDefault="00CA49D8" w:rsidP="002D196A">
      <w:pPr>
        <w:jc w:val="both"/>
        <w:rPr>
          <w:rFonts w:cs="Arial"/>
        </w:rPr>
      </w:pPr>
    </w:p>
    <w:p w14:paraId="53D6758A" w14:textId="77777777" w:rsidR="00CA49D8" w:rsidRPr="004A7E37" w:rsidRDefault="00CA49D8" w:rsidP="002D196A">
      <w:pPr>
        <w:jc w:val="both"/>
        <w:rPr>
          <w:rFonts w:cs="Arial"/>
        </w:rPr>
      </w:pPr>
    </w:p>
    <w:p w14:paraId="61DF9921" w14:textId="77777777" w:rsidR="00CA49D8" w:rsidRPr="004A7E37" w:rsidRDefault="00CA49D8" w:rsidP="002D196A">
      <w:pPr>
        <w:jc w:val="both"/>
        <w:rPr>
          <w:rFonts w:cs="Arial"/>
        </w:rPr>
      </w:pPr>
    </w:p>
    <w:p w14:paraId="2ADE98F2" w14:textId="77777777" w:rsidR="00CA49D8" w:rsidRPr="004A7E37" w:rsidRDefault="00CA49D8" w:rsidP="002D196A">
      <w:pPr>
        <w:jc w:val="both"/>
        <w:rPr>
          <w:rFonts w:cs="Arial"/>
        </w:rPr>
      </w:pPr>
    </w:p>
    <w:p w14:paraId="292ACE61" w14:textId="77777777" w:rsidR="00CA49D8" w:rsidRPr="004A7E37" w:rsidRDefault="00CA49D8" w:rsidP="002D196A">
      <w:pPr>
        <w:jc w:val="both"/>
        <w:rPr>
          <w:rFonts w:cs="Arial"/>
        </w:rPr>
      </w:pPr>
    </w:p>
    <w:p w14:paraId="20A365C1" w14:textId="77777777" w:rsidR="00CA49D8" w:rsidRPr="004A7E37" w:rsidRDefault="00CA49D8" w:rsidP="002D196A">
      <w:pPr>
        <w:jc w:val="both"/>
        <w:rPr>
          <w:rFonts w:cs="Arial"/>
        </w:rPr>
      </w:pPr>
    </w:p>
    <w:p w14:paraId="4618E71C" w14:textId="77777777" w:rsidR="00CA49D8" w:rsidRPr="004A7E37" w:rsidRDefault="00CA49D8" w:rsidP="002D196A">
      <w:pPr>
        <w:jc w:val="both"/>
        <w:rPr>
          <w:rFonts w:cs="Arial"/>
        </w:rPr>
      </w:pPr>
    </w:p>
    <w:p w14:paraId="3E5B3189" w14:textId="77777777" w:rsidR="00CA49D8" w:rsidRPr="004A7E37" w:rsidRDefault="00CA49D8" w:rsidP="002D196A">
      <w:pPr>
        <w:jc w:val="both"/>
        <w:rPr>
          <w:rFonts w:cs="Arial"/>
        </w:rPr>
      </w:pPr>
    </w:p>
    <w:p w14:paraId="436DDCF7" w14:textId="77777777" w:rsidR="00CA49D8" w:rsidRPr="004A7E37" w:rsidRDefault="00CA49D8" w:rsidP="002D196A">
      <w:pPr>
        <w:jc w:val="both"/>
        <w:rPr>
          <w:rFonts w:cs="Arial"/>
        </w:rPr>
      </w:pPr>
    </w:p>
    <w:p w14:paraId="110F967E" w14:textId="77777777" w:rsidR="00CA49D8" w:rsidRPr="004A7E37" w:rsidRDefault="00CA49D8" w:rsidP="002D196A">
      <w:pPr>
        <w:jc w:val="both"/>
        <w:rPr>
          <w:rFonts w:cs="Arial"/>
        </w:rPr>
      </w:pPr>
    </w:p>
    <w:p w14:paraId="79D8AB31" w14:textId="77777777" w:rsidR="00CA49D8" w:rsidRPr="004A7E37" w:rsidRDefault="00CA49D8" w:rsidP="002D196A">
      <w:pPr>
        <w:jc w:val="both"/>
        <w:rPr>
          <w:rFonts w:cs="Arial"/>
        </w:rPr>
      </w:pPr>
    </w:p>
    <w:p w14:paraId="29E19583" w14:textId="77777777" w:rsidR="00CA49D8" w:rsidRPr="004A7E37" w:rsidRDefault="00CA49D8" w:rsidP="002D196A">
      <w:pPr>
        <w:jc w:val="both"/>
        <w:rPr>
          <w:rFonts w:cs="Arial"/>
        </w:rPr>
      </w:pPr>
    </w:p>
    <w:p w14:paraId="5ED26A93" w14:textId="77777777" w:rsidR="00CA49D8" w:rsidRPr="004A7E37" w:rsidRDefault="00CA49D8" w:rsidP="002D196A">
      <w:pPr>
        <w:jc w:val="both"/>
        <w:rPr>
          <w:rFonts w:cs="Arial"/>
        </w:rPr>
      </w:pPr>
    </w:p>
    <w:p w14:paraId="21D8B8B2" w14:textId="77777777" w:rsidR="000723F5" w:rsidRPr="004A7E37" w:rsidRDefault="000723F5" w:rsidP="002D196A">
      <w:pPr>
        <w:jc w:val="both"/>
        <w:rPr>
          <w:rFonts w:cs="Arial"/>
        </w:rPr>
      </w:pPr>
    </w:p>
    <w:p w14:paraId="00420259" w14:textId="3D7AEAD3" w:rsidR="00D34A46" w:rsidRPr="0002465B" w:rsidRDefault="009C40F4" w:rsidP="002D196A">
      <w:pPr>
        <w:pStyle w:val="Heading1"/>
        <w:jc w:val="both"/>
        <w:rPr>
          <w:rFonts w:cs="Arial"/>
          <w:lang w:val="en-US"/>
        </w:rPr>
      </w:pPr>
      <w:bookmarkStart w:id="0" w:name="_Toc161311108"/>
      <w:r w:rsidRPr="0002465B">
        <w:rPr>
          <w:rFonts w:cs="Arial"/>
          <w:lang w:val="en-US"/>
        </w:rPr>
        <w:t>Introduction</w:t>
      </w:r>
      <w:bookmarkEnd w:id="0"/>
    </w:p>
    <w:p w14:paraId="4E0B5655" w14:textId="77777777" w:rsidR="009E7887" w:rsidRPr="0002465B" w:rsidRDefault="009E7887" w:rsidP="002D196A">
      <w:pPr>
        <w:pStyle w:val="Normalind"/>
        <w:ind w:left="576"/>
        <w:rPr>
          <w:rFonts w:cs="Arial"/>
          <w:sz w:val="20"/>
          <w:szCs w:val="20"/>
        </w:rPr>
      </w:pPr>
      <w:bookmarkStart w:id="1" w:name="_Toc142106507"/>
      <w:bookmarkStart w:id="2" w:name="_Toc144799877"/>
      <w:bookmarkStart w:id="3" w:name="_Toc144800169"/>
      <w:bookmarkStart w:id="4" w:name="_Toc165720930"/>
    </w:p>
    <w:p w14:paraId="60FB00D6" w14:textId="7EEFB549" w:rsidR="003430CC" w:rsidRPr="0002465B" w:rsidRDefault="00542158" w:rsidP="00542158">
      <w:pPr>
        <w:pStyle w:val="Normalind"/>
        <w:ind w:left="576"/>
        <w:jc w:val="left"/>
        <w:rPr>
          <w:rFonts w:cs="Arial"/>
          <w:sz w:val="20"/>
          <w:szCs w:val="20"/>
        </w:rPr>
      </w:pPr>
      <w:r w:rsidRPr="00542158">
        <w:rPr>
          <w:rFonts w:cs="Arial"/>
          <w:sz w:val="20"/>
          <w:szCs w:val="20"/>
        </w:rPr>
        <w:t>The Insights Engine (IE) is a unique model serving and deployment platform that offers a selection of scientifically verified agronomic models, encapsulated as APIs, and ready for testing and integration in product features.</w:t>
      </w:r>
      <w:r w:rsidR="000F12EF" w:rsidRPr="0002465B">
        <w:rPr>
          <w:rFonts w:cs="Arial"/>
          <w:sz w:val="20"/>
          <w:szCs w:val="20"/>
        </w:rPr>
        <w:br/>
      </w:r>
    </w:p>
    <w:p w14:paraId="3FCF3A6A" w14:textId="77777777" w:rsidR="000F12EF" w:rsidRPr="0002465B" w:rsidRDefault="000F12EF" w:rsidP="002D196A">
      <w:pPr>
        <w:pStyle w:val="Normalind"/>
        <w:ind w:left="1440"/>
        <w:rPr>
          <w:rFonts w:cs="Arial"/>
          <w:sz w:val="20"/>
          <w:szCs w:val="20"/>
        </w:rPr>
      </w:pPr>
    </w:p>
    <w:p w14:paraId="1D2D6C4F" w14:textId="69CE2A53" w:rsidR="00B816F3" w:rsidRPr="0002465B" w:rsidRDefault="00775816" w:rsidP="00B816F3">
      <w:pPr>
        <w:spacing w:line="276" w:lineRule="auto"/>
        <w:ind w:firstLine="576"/>
        <w:rPr>
          <w:rFonts w:cs="Arial"/>
          <w:sz w:val="20"/>
          <w:szCs w:val="20"/>
        </w:rPr>
      </w:pPr>
      <w:r>
        <w:rPr>
          <w:rFonts w:cs="Arial"/>
          <w:sz w:val="20"/>
          <w:szCs w:val="20"/>
        </w:rPr>
        <w:t xml:space="preserve">Models are classified </w:t>
      </w:r>
      <w:r w:rsidR="00497BE7">
        <w:rPr>
          <w:rFonts w:cs="Arial"/>
          <w:sz w:val="20"/>
          <w:szCs w:val="20"/>
        </w:rPr>
        <w:t xml:space="preserve">in </w:t>
      </w:r>
      <w:r w:rsidR="00F9518B">
        <w:rPr>
          <w:rFonts w:cs="Arial"/>
          <w:sz w:val="20"/>
          <w:szCs w:val="20"/>
        </w:rPr>
        <w:t>below categories</w:t>
      </w:r>
      <w:r w:rsidR="00B816F3" w:rsidRPr="0002465B">
        <w:rPr>
          <w:rFonts w:cs="Arial"/>
          <w:sz w:val="20"/>
          <w:szCs w:val="20"/>
        </w:rPr>
        <w:t>:</w:t>
      </w:r>
    </w:p>
    <w:p w14:paraId="72A0C75F" w14:textId="77777777" w:rsidR="00B816F3" w:rsidRPr="00327F53" w:rsidRDefault="00B816F3" w:rsidP="00B816F3">
      <w:pPr>
        <w:pStyle w:val="Normalind"/>
        <w:ind w:left="576"/>
        <w:rPr>
          <w:rFonts w:cs="Arial"/>
          <w:b/>
          <w:sz w:val="20"/>
          <w:szCs w:val="20"/>
        </w:rPr>
      </w:pPr>
    </w:p>
    <w:p w14:paraId="411BB320" w14:textId="26EFAEE5" w:rsidR="00497BE7" w:rsidRDefault="007E1DF9" w:rsidP="005F1E58">
      <w:pPr>
        <w:pStyle w:val="Normalind"/>
        <w:numPr>
          <w:ilvl w:val="0"/>
          <w:numId w:val="3"/>
        </w:numPr>
        <w:jc w:val="left"/>
        <w:rPr>
          <w:rFonts w:cs="Arial"/>
          <w:sz w:val="20"/>
          <w:szCs w:val="20"/>
        </w:rPr>
      </w:pPr>
      <w:r>
        <w:rPr>
          <w:rFonts w:cs="Arial"/>
          <w:b/>
          <w:sz w:val="20"/>
          <w:szCs w:val="20"/>
        </w:rPr>
        <w:t xml:space="preserve">Crop </w:t>
      </w:r>
      <w:r w:rsidR="00497BE7">
        <w:rPr>
          <w:rFonts w:cs="Arial"/>
          <w:b/>
          <w:sz w:val="20"/>
          <w:szCs w:val="20"/>
        </w:rPr>
        <w:t>Monitoring</w:t>
      </w:r>
      <w:r>
        <w:rPr>
          <w:rFonts w:cs="Arial"/>
          <w:b/>
          <w:sz w:val="20"/>
          <w:szCs w:val="20"/>
        </w:rPr>
        <w:t xml:space="preserve"> Models</w:t>
      </w:r>
      <w:r w:rsidR="00B816F3" w:rsidRPr="00730F89">
        <w:rPr>
          <w:rFonts w:cs="Arial"/>
          <w:b/>
          <w:sz w:val="20"/>
          <w:szCs w:val="20"/>
        </w:rPr>
        <w:br/>
      </w:r>
      <w:r w:rsidR="00134FF6">
        <w:rPr>
          <w:rFonts w:cs="Arial"/>
          <w:sz w:val="20"/>
          <w:szCs w:val="20"/>
        </w:rPr>
        <w:t xml:space="preserve">Those models aim at </w:t>
      </w:r>
      <w:r w:rsidR="005601D3">
        <w:rPr>
          <w:rFonts w:cs="Arial"/>
          <w:sz w:val="20"/>
          <w:szCs w:val="20"/>
        </w:rPr>
        <w:t xml:space="preserve">characterizing field environment or </w:t>
      </w:r>
      <w:r w:rsidR="003E6EC0">
        <w:rPr>
          <w:rFonts w:cs="Arial"/>
          <w:sz w:val="20"/>
          <w:szCs w:val="20"/>
        </w:rPr>
        <w:t xml:space="preserve">simulating crop </w:t>
      </w:r>
      <w:r w:rsidR="00B901A5">
        <w:rPr>
          <w:rFonts w:cs="Arial"/>
          <w:sz w:val="20"/>
          <w:szCs w:val="20"/>
        </w:rPr>
        <w:t xml:space="preserve">physiology </w:t>
      </w:r>
      <w:r w:rsidR="00EE2341">
        <w:rPr>
          <w:rFonts w:cs="Arial"/>
          <w:sz w:val="20"/>
          <w:szCs w:val="20"/>
        </w:rPr>
        <w:t xml:space="preserve">mechanisms </w:t>
      </w:r>
      <w:r w:rsidR="002A52A7">
        <w:rPr>
          <w:rFonts w:cs="Arial"/>
          <w:sz w:val="20"/>
          <w:szCs w:val="20"/>
        </w:rPr>
        <w:t>by</w:t>
      </w:r>
      <w:r w:rsidR="00154FFC">
        <w:rPr>
          <w:rFonts w:cs="Arial"/>
          <w:sz w:val="20"/>
          <w:szCs w:val="20"/>
        </w:rPr>
        <w:t xml:space="preserve"> </w:t>
      </w:r>
      <w:proofErr w:type="gramStart"/>
      <w:r w:rsidR="00777CF5">
        <w:rPr>
          <w:rFonts w:cs="Arial"/>
          <w:sz w:val="20"/>
          <w:szCs w:val="20"/>
        </w:rPr>
        <w:t>taking into account</w:t>
      </w:r>
      <w:proofErr w:type="gramEnd"/>
      <w:r w:rsidR="00777CF5">
        <w:rPr>
          <w:rFonts w:cs="Arial"/>
          <w:sz w:val="20"/>
          <w:szCs w:val="20"/>
        </w:rPr>
        <w:t xml:space="preserve"> </w:t>
      </w:r>
      <w:r w:rsidR="008058BE">
        <w:rPr>
          <w:rFonts w:cs="Arial"/>
          <w:sz w:val="20"/>
          <w:szCs w:val="20"/>
        </w:rPr>
        <w:t>crop</w:t>
      </w:r>
      <w:r w:rsidR="00154FFC">
        <w:rPr>
          <w:rFonts w:cs="Arial"/>
          <w:sz w:val="20"/>
          <w:szCs w:val="20"/>
        </w:rPr>
        <w:t xml:space="preserve"> </w:t>
      </w:r>
      <w:r w:rsidR="00AA24F3">
        <w:rPr>
          <w:rFonts w:cs="Arial"/>
          <w:sz w:val="20"/>
          <w:szCs w:val="20"/>
        </w:rPr>
        <w:t>interactions with the environment. They</w:t>
      </w:r>
      <w:r w:rsidR="00154FFC">
        <w:rPr>
          <w:rFonts w:cs="Arial"/>
          <w:sz w:val="20"/>
          <w:szCs w:val="20"/>
        </w:rPr>
        <w:t xml:space="preserve"> return </w:t>
      </w:r>
      <w:r w:rsidR="007D1A9D">
        <w:rPr>
          <w:rFonts w:cs="Arial"/>
          <w:sz w:val="20"/>
          <w:szCs w:val="20"/>
        </w:rPr>
        <w:t xml:space="preserve">timely </w:t>
      </w:r>
      <w:r w:rsidR="00AA24F3">
        <w:rPr>
          <w:rFonts w:cs="Arial"/>
          <w:sz w:val="20"/>
          <w:szCs w:val="20"/>
        </w:rPr>
        <w:t xml:space="preserve">fundamental </w:t>
      </w:r>
      <w:r w:rsidR="00B80C90">
        <w:rPr>
          <w:rFonts w:cs="Arial"/>
          <w:sz w:val="20"/>
          <w:szCs w:val="20"/>
        </w:rPr>
        <w:t xml:space="preserve">crop status information and predictions. </w:t>
      </w:r>
      <w:proofErr w:type="gramStart"/>
      <w:r w:rsidR="003F0C4E">
        <w:rPr>
          <w:rFonts w:cs="Arial"/>
          <w:sz w:val="20"/>
          <w:szCs w:val="20"/>
        </w:rPr>
        <w:t>As a gen</w:t>
      </w:r>
      <w:r w:rsidR="00BB1384">
        <w:rPr>
          <w:rFonts w:cs="Arial"/>
          <w:sz w:val="20"/>
          <w:szCs w:val="20"/>
        </w:rPr>
        <w:t>eral rule</w:t>
      </w:r>
      <w:proofErr w:type="gramEnd"/>
      <w:r w:rsidR="00BB1384">
        <w:rPr>
          <w:rFonts w:cs="Arial"/>
          <w:sz w:val="20"/>
          <w:szCs w:val="20"/>
        </w:rPr>
        <w:t xml:space="preserve">, they answer the question “What is the status of my </w:t>
      </w:r>
      <w:r w:rsidR="00554809">
        <w:rPr>
          <w:rFonts w:cs="Arial"/>
          <w:sz w:val="20"/>
          <w:szCs w:val="20"/>
        </w:rPr>
        <w:t xml:space="preserve">field or </w:t>
      </w:r>
      <w:r w:rsidR="00BB1384">
        <w:rPr>
          <w:rFonts w:cs="Arial"/>
          <w:sz w:val="20"/>
          <w:szCs w:val="20"/>
        </w:rPr>
        <w:t>crop</w:t>
      </w:r>
      <w:r w:rsidR="00554809">
        <w:rPr>
          <w:rFonts w:cs="Arial"/>
          <w:sz w:val="20"/>
          <w:szCs w:val="20"/>
        </w:rPr>
        <w:t xml:space="preserve"> at this point in time</w:t>
      </w:r>
      <w:r w:rsidR="00BB1384">
        <w:rPr>
          <w:rFonts w:cs="Arial"/>
          <w:sz w:val="20"/>
          <w:szCs w:val="20"/>
        </w:rPr>
        <w:t>?”</w:t>
      </w:r>
    </w:p>
    <w:p w14:paraId="427883B3" w14:textId="77777777" w:rsidR="00134FF6" w:rsidRPr="00F41D99" w:rsidRDefault="00134FF6" w:rsidP="00134FF6">
      <w:pPr>
        <w:pStyle w:val="Normalind"/>
        <w:ind w:left="1296"/>
        <w:jc w:val="left"/>
        <w:rPr>
          <w:rFonts w:cs="Arial"/>
          <w:sz w:val="20"/>
          <w:szCs w:val="20"/>
          <w:lang w:val="en-AU"/>
        </w:rPr>
      </w:pPr>
    </w:p>
    <w:p w14:paraId="1D0D7BF4" w14:textId="6B4BA52C" w:rsidR="00B816F3" w:rsidRDefault="001D53E8" w:rsidP="00B95A13">
      <w:pPr>
        <w:pStyle w:val="Normalind"/>
        <w:ind w:left="1296"/>
        <w:jc w:val="left"/>
        <w:rPr>
          <w:rFonts w:cs="Arial"/>
          <w:sz w:val="20"/>
          <w:szCs w:val="20"/>
        </w:rPr>
      </w:pPr>
      <w:r>
        <w:rPr>
          <w:rFonts w:cs="Arial"/>
          <w:sz w:val="20"/>
          <w:szCs w:val="20"/>
        </w:rPr>
        <w:t xml:space="preserve">Within Crop Monitoring </w:t>
      </w:r>
      <w:r w:rsidR="009863B4">
        <w:rPr>
          <w:rFonts w:cs="Arial"/>
          <w:sz w:val="20"/>
          <w:szCs w:val="20"/>
        </w:rPr>
        <w:t xml:space="preserve">are the Crop Phenology models </w:t>
      </w:r>
      <w:r w:rsidR="000F0BDE">
        <w:rPr>
          <w:rFonts w:cs="Arial"/>
          <w:sz w:val="20"/>
          <w:szCs w:val="20"/>
        </w:rPr>
        <w:t>which</w:t>
      </w:r>
      <w:r w:rsidR="007E1DF9" w:rsidRPr="007E1DF9">
        <w:rPr>
          <w:rFonts w:cs="Arial"/>
          <w:sz w:val="20"/>
          <w:szCs w:val="20"/>
        </w:rPr>
        <w:t xml:space="preserve"> aim at forecasting crop growth stages. </w:t>
      </w:r>
      <w:r w:rsidR="00D414B3">
        <w:rPr>
          <w:rFonts w:cs="Arial"/>
          <w:sz w:val="20"/>
          <w:szCs w:val="20"/>
        </w:rPr>
        <w:t xml:space="preserve">Crop stage timing is a core </w:t>
      </w:r>
      <w:r w:rsidR="001B75C9">
        <w:rPr>
          <w:rFonts w:cs="Arial"/>
          <w:sz w:val="20"/>
          <w:szCs w:val="20"/>
        </w:rPr>
        <w:t xml:space="preserve">insight to </w:t>
      </w:r>
      <w:r w:rsidR="00A50FE1">
        <w:rPr>
          <w:rFonts w:cs="Arial"/>
          <w:sz w:val="20"/>
          <w:szCs w:val="20"/>
        </w:rPr>
        <w:t xml:space="preserve">monitor </w:t>
      </w:r>
      <w:r w:rsidR="00E81CF5">
        <w:rPr>
          <w:rFonts w:cs="Arial"/>
          <w:sz w:val="20"/>
          <w:szCs w:val="20"/>
        </w:rPr>
        <w:t xml:space="preserve">crop </w:t>
      </w:r>
      <w:r w:rsidR="008A36F8">
        <w:rPr>
          <w:rFonts w:cs="Arial"/>
          <w:sz w:val="20"/>
          <w:szCs w:val="20"/>
        </w:rPr>
        <w:t xml:space="preserve">status and </w:t>
      </w:r>
      <w:r w:rsidR="005F228A">
        <w:rPr>
          <w:rFonts w:cs="Arial"/>
          <w:sz w:val="20"/>
          <w:szCs w:val="20"/>
        </w:rPr>
        <w:t>schedule farm operations</w:t>
      </w:r>
      <w:r w:rsidR="007A4C3F">
        <w:rPr>
          <w:rFonts w:cs="Arial"/>
          <w:sz w:val="20"/>
          <w:szCs w:val="20"/>
        </w:rPr>
        <w:t xml:space="preserve"> </w:t>
      </w:r>
      <w:r w:rsidR="008F0A0B">
        <w:rPr>
          <w:rFonts w:cs="Arial"/>
          <w:sz w:val="20"/>
          <w:szCs w:val="20"/>
        </w:rPr>
        <w:t xml:space="preserve">and </w:t>
      </w:r>
      <w:r w:rsidR="004C199C">
        <w:rPr>
          <w:rFonts w:cs="Arial"/>
          <w:sz w:val="20"/>
          <w:szCs w:val="20"/>
        </w:rPr>
        <w:t xml:space="preserve">crop stage predictions are often used as a module for more advanced agronomy models. </w:t>
      </w:r>
    </w:p>
    <w:p w14:paraId="06624AE2" w14:textId="77777777" w:rsidR="002F686B" w:rsidRPr="0002465B" w:rsidRDefault="002F686B" w:rsidP="00B80C90">
      <w:pPr>
        <w:pStyle w:val="Normalind"/>
        <w:ind w:left="0"/>
        <w:jc w:val="left"/>
        <w:rPr>
          <w:rFonts w:cs="Arial"/>
          <w:sz w:val="20"/>
          <w:szCs w:val="20"/>
        </w:rPr>
      </w:pPr>
    </w:p>
    <w:p w14:paraId="56060577" w14:textId="77777777" w:rsidR="00B816F3" w:rsidRPr="0002465B" w:rsidRDefault="00B816F3" w:rsidP="00B816F3">
      <w:pPr>
        <w:pStyle w:val="Normalind"/>
        <w:ind w:left="576"/>
        <w:jc w:val="left"/>
        <w:rPr>
          <w:rFonts w:cs="Arial"/>
          <w:sz w:val="20"/>
          <w:szCs w:val="20"/>
        </w:rPr>
      </w:pPr>
    </w:p>
    <w:p w14:paraId="3703F560" w14:textId="2CBF0A7F" w:rsidR="00646B22" w:rsidRPr="00941BF6" w:rsidRDefault="002F686B" w:rsidP="005F1E58">
      <w:pPr>
        <w:pStyle w:val="Normalind"/>
        <w:numPr>
          <w:ilvl w:val="0"/>
          <w:numId w:val="3"/>
        </w:numPr>
        <w:jc w:val="left"/>
        <w:rPr>
          <w:rFonts w:cs="Arial"/>
          <w:b/>
          <w:color w:val="333333"/>
          <w:sz w:val="20"/>
          <w:szCs w:val="20"/>
          <w:lang w:eastAsia="x-none"/>
        </w:rPr>
      </w:pPr>
      <w:r>
        <w:rPr>
          <w:rFonts w:cs="Arial"/>
          <w:b/>
          <w:sz w:val="20"/>
          <w:szCs w:val="20"/>
        </w:rPr>
        <w:t>Pest Monitoring Models</w:t>
      </w:r>
      <w:r w:rsidR="0075306A" w:rsidRPr="0002465B">
        <w:rPr>
          <w:rFonts w:cs="Arial"/>
          <w:sz w:val="20"/>
          <w:szCs w:val="20"/>
        </w:rPr>
        <w:br/>
      </w:r>
      <w:bookmarkEnd w:id="1"/>
      <w:bookmarkEnd w:id="2"/>
      <w:bookmarkEnd w:id="3"/>
      <w:bookmarkEnd w:id="4"/>
      <w:r w:rsidR="00C24D06" w:rsidRPr="00AD23AB">
        <w:rPr>
          <w:rFonts w:cs="Arial"/>
          <w:color w:val="333333"/>
          <w:sz w:val="20"/>
          <w:szCs w:val="20"/>
        </w:rPr>
        <w:t xml:space="preserve">Pest monitoring models are designed to assess and track </w:t>
      </w:r>
      <w:r w:rsidR="00105E2D">
        <w:rPr>
          <w:rFonts w:cs="Arial"/>
          <w:color w:val="333333"/>
          <w:sz w:val="20"/>
          <w:szCs w:val="20"/>
        </w:rPr>
        <w:t>pest</w:t>
      </w:r>
      <w:r w:rsidR="00C24D06" w:rsidRPr="00AD23AB">
        <w:rPr>
          <w:rFonts w:cs="Arial"/>
          <w:color w:val="333333"/>
          <w:sz w:val="20"/>
          <w:szCs w:val="20"/>
        </w:rPr>
        <w:t xml:space="preserve"> </w:t>
      </w:r>
      <w:r w:rsidR="00944C88">
        <w:rPr>
          <w:rFonts w:cs="Arial"/>
          <w:color w:val="333333"/>
          <w:sz w:val="20"/>
          <w:szCs w:val="20"/>
        </w:rPr>
        <w:t xml:space="preserve">reproduction cycles and </w:t>
      </w:r>
      <w:r w:rsidR="00C24D06" w:rsidRPr="00AD23AB">
        <w:rPr>
          <w:rFonts w:cs="Arial"/>
          <w:color w:val="333333"/>
          <w:sz w:val="20"/>
          <w:szCs w:val="20"/>
        </w:rPr>
        <w:t xml:space="preserve">population dynamics </w:t>
      </w:r>
      <w:r w:rsidR="008458D3" w:rsidRPr="00AD23AB">
        <w:rPr>
          <w:rFonts w:cs="Arial"/>
          <w:color w:val="333333"/>
          <w:sz w:val="20"/>
          <w:szCs w:val="20"/>
        </w:rPr>
        <w:t>at regional</w:t>
      </w:r>
      <w:r w:rsidR="00C24D06" w:rsidRPr="00AD23AB">
        <w:rPr>
          <w:rFonts w:cs="Arial"/>
          <w:color w:val="333333"/>
          <w:sz w:val="20"/>
          <w:szCs w:val="20"/>
        </w:rPr>
        <w:t xml:space="preserve"> or </w:t>
      </w:r>
      <w:r w:rsidR="008458D3" w:rsidRPr="00AD23AB">
        <w:rPr>
          <w:rFonts w:cs="Arial"/>
          <w:color w:val="333333"/>
          <w:sz w:val="20"/>
          <w:szCs w:val="20"/>
        </w:rPr>
        <w:t>field level</w:t>
      </w:r>
      <w:r w:rsidR="00C24D06" w:rsidRPr="00AD23AB">
        <w:rPr>
          <w:rFonts w:cs="Arial"/>
          <w:color w:val="333333"/>
          <w:sz w:val="20"/>
          <w:szCs w:val="20"/>
        </w:rPr>
        <w:t xml:space="preserve">. These models aim to provide valuable information for pest management strategies, helping </w:t>
      </w:r>
      <w:r w:rsidR="00B26DDA">
        <w:rPr>
          <w:rFonts w:cs="Arial"/>
          <w:color w:val="333333"/>
          <w:sz w:val="20"/>
          <w:szCs w:val="20"/>
        </w:rPr>
        <w:t xml:space="preserve">agronomists and </w:t>
      </w:r>
      <w:r w:rsidR="00C24D06" w:rsidRPr="00AD23AB">
        <w:rPr>
          <w:rFonts w:cs="Arial"/>
          <w:color w:val="333333"/>
          <w:sz w:val="20"/>
          <w:szCs w:val="20"/>
        </w:rPr>
        <w:t xml:space="preserve">farmers </w:t>
      </w:r>
      <w:r w:rsidR="00B26DDA">
        <w:rPr>
          <w:rFonts w:cs="Arial"/>
          <w:color w:val="333333"/>
          <w:sz w:val="20"/>
          <w:szCs w:val="20"/>
        </w:rPr>
        <w:t>to</w:t>
      </w:r>
      <w:r w:rsidR="00C24D06" w:rsidRPr="00AD23AB">
        <w:rPr>
          <w:rFonts w:cs="Arial"/>
          <w:color w:val="333333"/>
          <w:sz w:val="20"/>
          <w:szCs w:val="20"/>
        </w:rPr>
        <w:t xml:space="preserve"> </w:t>
      </w:r>
      <w:r w:rsidR="00B26DDA">
        <w:rPr>
          <w:rFonts w:cs="Arial"/>
          <w:color w:val="333333"/>
          <w:sz w:val="20"/>
          <w:szCs w:val="20"/>
        </w:rPr>
        <w:t xml:space="preserve">optimize </w:t>
      </w:r>
      <w:r w:rsidR="00C24D06" w:rsidRPr="00AD23AB">
        <w:rPr>
          <w:rFonts w:cs="Arial"/>
          <w:color w:val="333333"/>
          <w:sz w:val="20"/>
          <w:szCs w:val="20"/>
        </w:rPr>
        <w:t xml:space="preserve">pest </w:t>
      </w:r>
      <w:r w:rsidR="00B26DDA">
        <w:rPr>
          <w:rFonts w:cs="Arial"/>
          <w:color w:val="333333"/>
          <w:sz w:val="20"/>
          <w:szCs w:val="20"/>
        </w:rPr>
        <w:t>mitigation strategies</w:t>
      </w:r>
      <w:r w:rsidR="00C24D06" w:rsidRPr="00AD23AB">
        <w:rPr>
          <w:rFonts w:cs="Arial"/>
          <w:color w:val="333333"/>
          <w:sz w:val="20"/>
          <w:szCs w:val="20"/>
        </w:rPr>
        <w:t xml:space="preserve">. </w:t>
      </w:r>
      <w:r w:rsidR="00D12149">
        <w:rPr>
          <w:rFonts w:cs="Arial"/>
          <w:color w:val="333333"/>
          <w:sz w:val="20"/>
          <w:szCs w:val="20"/>
        </w:rPr>
        <w:t xml:space="preserve">They </w:t>
      </w:r>
      <w:r w:rsidR="00E33995">
        <w:rPr>
          <w:rFonts w:cs="Arial"/>
          <w:color w:val="333333"/>
          <w:sz w:val="20"/>
          <w:szCs w:val="20"/>
        </w:rPr>
        <w:t xml:space="preserve">respond to “How vulnerable is my crop </w:t>
      </w:r>
      <w:r w:rsidR="00BD5BDB">
        <w:rPr>
          <w:rFonts w:cs="Arial"/>
          <w:color w:val="333333"/>
          <w:sz w:val="20"/>
          <w:szCs w:val="20"/>
        </w:rPr>
        <w:t xml:space="preserve">to pest risks?”. </w:t>
      </w:r>
    </w:p>
    <w:p w14:paraId="4FA44B61" w14:textId="77777777" w:rsidR="00941BF6" w:rsidRPr="00AD23AB" w:rsidRDefault="00941BF6" w:rsidP="00941BF6">
      <w:pPr>
        <w:pStyle w:val="Normalind"/>
        <w:ind w:left="1296"/>
        <w:jc w:val="left"/>
        <w:rPr>
          <w:rFonts w:cs="Arial"/>
          <w:b/>
          <w:color w:val="333333"/>
          <w:sz w:val="20"/>
          <w:szCs w:val="20"/>
          <w:lang w:eastAsia="x-none"/>
        </w:rPr>
      </w:pPr>
    </w:p>
    <w:p w14:paraId="4215D494" w14:textId="77777777" w:rsidR="00646B22" w:rsidRPr="00AD23AB" w:rsidRDefault="00646B22" w:rsidP="00646B22">
      <w:pPr>
        <w:pStyle w:val="Normalind"/>
        <w:ind w:left="936"/>
        <w:jc w:val="left"/>
        <w:rPr>
          <w:rFonts w:cs="Arial"/>
          <w:b/>
          <w:color w:val="333333"/>
          <w:sz w:val="20"/>
          <w:szCs w:val="20"/>
          <w:lang w:eastAsia="x-none"/>
        </w:rPr>
      </w:pPr>
    </w:p>
    <w:p w14:paraId="338E2EAD" w14:textId="0A07A2FB" w:rsidR="00646B22" w:rsidRPr="00AD23AB" w:rsidRDefault="00C0445D" w:rsidP="005F1E58">
      <w:pPr>
        <w:pStyle w:val="Normalind"/>
        <w:numPr>
          <w:ilvl w:val="0"/>
          <w:numId w:val="3"/>
        </w:numPr>
        <w:jc w:val="left"/>
        <w:rPr>
          <w:rFonts w:cs="Arial"/>
          <w:b/>
          <w:color w:val="333333"/>
          <w:sz w:val="20"/>
          <w:szCs w:val="20"/>
          <w:lang w:eastAsia="x-none"/>
        </w:rPr>
      </w:pPr>
      <w:r>
        <w:rPr>
          <w:rFonts w:cs="Arial"/>
          <w:b/>
          <w:sz w:val="20"/>
          <w:szCs w:val="20"/>
        </w:rPr>
        <w:t>Crop Management</w:t>
      </w:r>
      <w:r w:rsidR="00646B22">
        <w:rPr>
          <w:rFonts w:cs="Arial"/>
          <w:b/>
          <w:sz w:val="20"/>
          <w:szCs w:val="20"/>
        </w:rPr>
        <w:t xml:space="preserve"> Models</w:t>
      </w:r>
      <w:r w:rsidR="00646B22" w:rsidRPr="0002465B">
        <w:rPr>
          <w:rFonts w:cs="Arial"/>
          <w:sz w:val="20"/>
          <w:szCs w:val="20"/>
        </w:rPr>
        <w:br/>
      </w:r>
      <w:r w:rsidR="00A025A6" w:rsidRPr="00AD23AB">
        <w:rPr>
          <w:rFonts w:cs="Arial"/>
          <w:color w:val="333333"/>
          <w:sz w:val="20"/>
          <w:szCs w:val="20"/>
        </w:rPr>
        <w:t>Crop Management Model</w:t>
      </w:r>
      <w:r w:rsidR="002B00AF" w:rsidRPr="00AD23AB">
        <w:rPr>
          <w:rFonts w:cs="Arial"/>
          <w:color w:val="333333"/>
          <w:sz w:val="20"/>
          <w:szCs w:val="20"/>
        </w:rPr>
        <w:t>s</w:t>
      </w:r>
      <w:r w:rsidR="00A025A6" w:rsidRPr="00AD23AB">
        <w:rPr>
          <w:rFonts w:cs="Arial"/>
          <w:color w:val="333333"/>
          <w:sz w:val="20"/>
          <w:szCs w:val="20"/>
        </w:rPr>
        <w:t xml:space="preserve"> </w:t>
      </w:r>
      <w:r w:rsidR="00DE4FEA" w:rsidRPr="00DE4FEA">
        <w:rPr>
          <w:rFonts w:cs="Arial"/>
          <w:bCs/>
          <w:color w:val="333333"/>
          <w:sz w:val="20"/>
          <w:szCs w:val="20"/>
          <w:lang w:eastAsia="x-none"/>
        </w:rPr>
        <w:t>intend to optimize farm operations</w:t>
      </w:r>
      <w:r w:rsidR="00DE4FEA">
        <w:rPr>
          <w:rFonts w:cs="Arial"/>
          <w:b/>
          <w:color w:val="333333"/>
          <w:sz w:val="20"/>
          <w:szCs w:val="20"/>
          <w:lang w:eastAsia="x-none"/>
        </w:rPr>
        <w:t xml:space="preserve"> </w:t>
      </w:r>
      <w:r w:rsidR="00A630BA">
        <w:rPr>
          <w:rFonts w:cs="Arial"/>
          <w:color w:val="333333"/>
          <w:sz w:val="20"/>
          <w:szCs w:val="20"/>
        </w:rPr>
        <w:t xml:space="preserve">by providing </w:t>
      </w:r>
      <w:r w:rsidR="00233E1F">
        <w:rPr>
          <w:rFonts w:cs="Arial"/>
          <w:color w:val="333333"/>
          <w:sz w:val="20"/>
          <w:szCs w:val="20"/>
        </w:rPr>
        <w:t xml:space="preserve">advanced </w:t>
      </w:r>
      <w:r w:rsidR="00A630BA">
        <w:rPr>
          <w:rFonts w:cs="Arial"/>
          <w:color w:val="333333"/>
          <w:sz w:val="20"/>
          <w:szCs w:val="20"/>
        </w:rPr>
        <w:t xml:space="preserve">prescriptions </w:t>
      </w:r>
      <w:r w:rsidR="0097654B">
        <w:rPr>
          <w:rFonts w:cs="Arial"/>
          <w:color w:val="333333"/>
          <w:sz w:val="20"/>
          <w:szCs w:val="20"/>
        </w:rPr>
        <w:t>for</w:t>
      </w:r>
      <w:r w:rsidR="00D6621A">
        <w:rPr>
          <w:rFonts w:cs="Arial"/>
          <w:color w:val="333333"/>
          <w:sz w:val="20"/>
          <w:szCs w:val="20"/>
        </w:rPr>
        <w:t xml:space="preserve"> a wide range of </w:t>
      </w:r>
      <w:r w:rsidR="0050320E">
        <w:rPr>
          <w:rFonts w:cs="Arial"/>
          <w:color w:val="333333"/>
          <w:sz w:val="20"/>
          <w:szCs w:val="20"/>
        </w:rPr>
        <w:t xml:space="preserve">tactical </w:t>
      </w:r>
      <w:r w:rsidR="005937D8">
        <w:rPr>
          <w:rFonts w:cs="Arial"/>
          <w:color w:val="333333"/>
          <w:sz w:val="20"/>
          <w:szCs w:val="20"/>
        </w:rPr>
        <w:t>decision</w:t>
      </w:r>
      <w:r w:rsidR="0050320E">
        <w:rPr>
          <w:rFonts w:cs="Arial"/>
          <w:color w:val="333333"/>
          <w:sz w:val="20"/>
          <w:szCs w:val="20"/>
        </w:rPr>
        <w:t>s and precision agriculture</w:t>
      </w:r>
      <w:r w:rsidR="005937D8">
        <w:rPr>
          <w:rFonts w:cs="Arial"/>
          <w:color w:val="333333"/>
          <w:sz w:val="20"/>
          <w:szCs w:val="20"/>
        </w:rPr>
        <w:t xml:space="preserve"> </w:t>
      </w:r>
      <w:r w:rsidR="00590E31">
        <w:rPr>
          <w:rFonts w:cs="Arial"/>
          <w:color w:val="333333"/>
          <w:sz w:val="20"/>
          <w:szCs w:val="20"/>
        </w:rPr>
        <w:t xml:space="preserve">techniques. </w:t>
      </w:r>
      <w:r w:rsidR="00F30811">
        <w:rPr>
          <w:rFonts w:cs="Arial"/>
          <w:color w:val="333333"/>
          <w:sz w:val="20"/>
          <w:szCs w:val="20"/>
        </w:rPr>
        <w:t>Thanks to</w:t>
      </w:r>
      <w:r w:rsidR="00BD4D2C">
        <w:rPr>
          <w:rFonts w:cs="Arial"/>
          <w:color w:val="333333"/>
          <w:sz w:val="20"/>
          <w:szCs w:val="20"/>
        </w:rPr>
        <w:t xml:space="preserve"> remote sensing imagery inputs, some models </w:t>
      </w:r>
      <w:r w:rsidR="00445217">
        <w:rPr>
          <w:rFonts w:cs="Arial"/>
          <w:color w:val="333333"/>
          <w:sz w:val="20"/>
          <w:szCs w:val="20"/>
        </w:rPr>
        <w:t xml:space="preserve">support in-field variability assessment and </w:t>
      </w:r>
      <w:r w:rsidR="00C954C2">
        <w:rPr>
          <w:rFonts w:cs="Arial"/>
          <w:color w:val="333333"/>
          <w:sz w:val="20"/>
          <w:szCs w:val="20"/>
        </w:rPr>
        <w:t>management</w:t>
      </w:r>
      <w:r w:rsidR="002C7CE3">
        <w:rPr>
          <w:rFonts w:cs="Arial"/>
          <w:color w:val="333333"/>
          <w:sz w:val="20"/>
          <w:szCs w:val="20"/>
        </w:rPr>
        <w:t>.</w:t>
      </w:r>
      <w:r w:rsidR="00445217">
        <w:rPr>
          <w:rFonts w:cs="Arial"/>
          <w:color w:val="333333"/>
          <w:sz w:val="20"/>
          <w:szCs w:val="20"/>
        </w:rPr>
        <w:t xml:space="preserve"> </w:t>
      </w:r>
      <w:r w:rsidR="00FF54BF">
        <w:rPr>
          <w:rFonts w:cs="Arial"/>
          <w:color w:val="333333"/>
          <w:sz w:val="20"/>
          <w:szCs w:val="20"/>
        </w:rPr>
        <w:t xml:space="preserve">They support </w:t>
      </w:r>
      <w:r w:rsidR="00F3618A">
        <w:rPr>
          <w:rFonts w:cs="Arial"/>
          <w:color w:val="333333"/>
          <w:sz w:val="20"/>
          <w:szCs w:val="20"/>
        </w:rPr>
        <w:t xml:space="preserve">enquiries such as “What </w:t>
      </w:r>
      <w:r w:rsidR="001964D8">
        <w:rPr>
          <w:rFonts w:cs="Arial"/>
          <w:color w:val="333333"/>
          <w:sz w:val="20"/>
          <w:szCs w:val="20"/>
        </w:rPr>
        <w:t>are</w:t>
      </w:r>
      <w:r w:rsidR="00F3618A">
        <w:rPr>
          <w:rFonts w:cs="Arial"/>
          <w:color w:val="333333"/>
          <w:sz w:val="20"/>
          <w:szCs w:val="20"/>
        </w:rPr>
        <w:t xml:space="preserve"> the best </w:t>
      </w:r>
      <w:r w:rsidR="001964D8">
        <w:rPr>
          <w:rFonts w:cs="Arial"/>
          <w:color w:val="333333"/>
          <w:sz w:val="20"/>
          <w:szCs w:val="20"/>
        </w:rPr>
        <w:t>parameters</w:t>
      </w:r>
      <w:r w:rsidR="00F3618A">
        <w:rPr>
          <w:rFonts w:cs="Arial"/>
          <w:color w:val="333333"/>
          <w:sz w:val="20"/>
          <w:szCs w:val="20"/>
        </w:rPr>
        <w:t xml:space="preserve"> </w:t>
      </w:r>
      <w:r w:rsidR="001F2E40">
        <w:rPr>
          <w:rFonts w:cs="Arial"/>
          <w:color w:val="333333"/>
          <w:sz w:val="20"/>
          <w:szCs w:val="20"/>
        </w:rPr>
        <w:t>(i.e. timing, product</w:t>
      </w:r>
      <w:r w:rsidR="00AB6D7B">
        <w:rPr>
          <w:rFonts w:cs="Arial"/>
          <w:color w:val="333333"/>
          <w:sz w:val="20"/>
          <w:szCs w:val="20"/>
        </w:rPr>
        <w:t>/seed</w:t>
      </w:r>
      <w:r w:rsidR="001F2E40">
        <w:rPr>
          <w:rFonts w:cs="Arial"/>
          <w:color w:val="333333"/>
          <w:sz w:val="20"/>
          <w:szCs w:val="20"/>
        </w:rPr>
        <w:t xml:space="preserve"> selection, application</w:t>
      </w:r>
      <w:r w:rsidR="00AB6D7B">
        <w:rPr>
          <w:rFonts w:cs="Arial"/>
          <w:color w:val="333333"/>
          <w:sz w:val="20"/>
          <w:szCs w:val="20"/>
        </w:rPr>
        <w:t>/seed</w:t>
      </w:r>
      <w:r w:rsidR="001F2E40">
        <w:rPr>
          <w:rFonts w:cs="Arial"/>
          <w:color w:val="333333"/>
          <w:sz w:val="20"/>
          <w:szCs w:val="20"/>
        </w:rPr>
        <w:t xml:space="preserve"> </w:t>
      </w:r>
      <w:proofErr w:type="gramStart"/>
      <w:r w:rsidR="00515E9C">
        <w:rPr>
          <w:rFonts w:cs="Arial"/>
          <w:color w:val="333333"/>
          <w:sz w:val="20"/>
          <w:szCs w:val="20"/>
        </w:rPr>
        <w:t>parameters..</w:t>
      </w:r>
      <w:proofErr w:type="gramEnd"/>
      <w:r w:rsidR="00515E9C">
        <w:rPr>
          <w:rFonts w:cs="Arial"/>
          <w:color w:val="333333"/>
          <w:sz w:val="20"/>
          <w:szCs w:val="20"/>
        </w:rPr>
        <w:t xml:space="preserve"> </w:t>
      </w:r>
      <w:proofErr w:type="spellStart"/>
      <w:r w:rsidR="00515E9C">
        <w:rPr>
          <w:rFonts w:cs="Arial"/>
          <w:color w:val="333333"/>
          <w:sz w:val="20"/>
          <w:szCs w:val="20"/>
        </w:rPr>
        <w:t>etc</w:t>
      </w:r>
      <w:proofErr w:type="spellEnd"/>
      <w:r w:rsidR="00515E9C">
        <w:rPr>
          <w:rFonts w:cs="Arial"/>
          <w:color w:val="333333"/>
          <w:sz w:val="20"/>
          <w:szCs w:val="20"/>
        </w:rPr>
        <w:t>)</w:t>
      </w:r>
      <w:r w:rsidR="00F3618A">
        <w:rPr>
          <w:rFonts w:cs="Arial"/>
          <w:color w:val="333333"/>
          <w:sz w:val="20"/>
          <w:szCs w:val="20"/>
        </w:rPr>
        <w:t xml:space="preserve"> to </w:t>
      </w:r>
      <w:r w:rsidR="001964D8">
        <w:rPr>
          <w:rFonts w:cs="Arial"/>
          <w:color w:val="333333"/>
          <w:sz w:val="20"/>
          <w:szCs w:val="20"/>
        </w:rPr>
        <w:t>execute</w:t>
      </w:r>
      <w:r w:rsidR="00F3618A">
        <w:rPr>
          <w:rFonts w:cs="Arial"/>
          <w:color w:val="333333"/>
          <w:sz w:val="20"/>
          <w:szCs w:val="20"/>
        </w:rPr>
        <w:t xml:space="preserve"> this task?” </w:t>
      </w:r>
      <w:r w:rsidR="00515E9C">
        <w:rPr>
          <w:rFonts w:cs="Arial"/>
          <w:color w:val="333333"/>
          <w:sz w:val="20"/>
          <w:szCs w:val="20"/>
        </w:rPr>
        <w:t xml:space="preserve">or </w:t>
      </w:r>
      <w:r w:rsidR="00B66902">
        <w:rPr>
          <w:rFonts w:cs="Arial"/>
          <w:color w:val="333333"/>
          <w:sz w:val="20"/>
          <w:szCs w:val="20"/>
        </w:rPr>
        <w:t>“</w:t>
      </w:r>
      <w:r w:rsidR="00CD7C92">
        <w:rPr>
          <w:rFonts w:cs="Arial"/>
          <w:color w:val="333333"/>
          <w:sz w:val="20"/>
          <w:szCs w:val="20"/>
        </w:rPr>
        <w:t xml:space="preserve">Where in </w:t>
      </w:r>
      <w:r w:rsidR="00566D30">
        <w:rPr>
          <w:rFonts w:cs="Arial"/>
          <w:color w:val="333333"/>
          <w:sz w:val="20"/>
          <w:szCs w:val="20"/>
        </w:rPr>
        <w:t xml:space="preserve">my field should I </w:t>
      </w:r>
      <w:r w:rsidR="00653E7A">
        <w:rPr>
          <w:rFonts w:cs="Arial"/>
          <w:color w:val="333333"/>
          <w:sz w:val="20"/>
          <w:szCs w:val="20"/>
        </w:rPr>
        <w:t xml:space="preserve">do </w:t>
      </w:r>
      <w:proofErr w:type="gramStart"/>
      <w:r w:rsidR="00653E7A">
        <w:rPr>
          <w:rFonts w:cs="Arial"/>
          <w:color w:val="333333"/>
          <w:sz w:val="20"/>
          <w:szCs w:val="20"/>
        </w:rPr>
        <w:t>this ?</w:t>
      </w:r>
      <w:proofErr w:type="gramEnd"/>
      <w:r w:rsidR="00653E7A">
        <w:rPr>
          <w:rFonts w:cs="Arial"/>
          <w:color w:val="333333"/>
          <w:sz w:val="20"/>
          <w:szCs w:val="20"/>
        </w:rPr>
        <w:t>”</w:t>
      </w:r>
    </w:p>
    <w:p w14:paraId="63D2769D" w14:textId="77777777" w:rsidR="00646B22" w:rsidRDefault="00646B22" w:rsidP="00646B22">
      <w:pPr>
        <w:pStyle w:val="Normalind"/>
        <w:jc w:val="left"/>
        <w:rPr>
          <w:rFonts w:cs="Arial"/>
          <w:color w:val="333333"/>
        </w:rPr>
      </w:pPr>
    </w:p>
    <w:p w14:paraId="355B5CE4" w14:textId="2DE92237" w:rsidR="00EB052D" w:rsidRPr="0002465B" w:rsidRDefault="00EB052D" w:rsidP="00646B22">
      <w:pPr>
        <w:pStyle w:val="Normalind"/>
        <w:jc w:val="left"/>
        <w:rPr>
          <w:rFonts w:cs="Arial"/>
          <w:b/>
          <w:color w:val="333333"/>
          <w:sz w:val="28"/>
          <w:szCs w:val="20"/>
          <w:lang w:eastAsia="x-none"/>
        </w:rPr>
      </w:pPr>
      <w:r w:rsidRPr="0002465B">
        <w:rPr>
          <w:rFonts w:cs="Arial"/>
          <w:color w:val="333333"/>
        </w:rPr>
        <w:br w:type="page"/>
      </w:r>
    </w:p>
    <w:p w14:paraId="0947F61E" w14:textId="0C874E44" w:rsidR="005F224D" w:rsidRDefault="005F224D" w:rsidP="00AB7439">
      <w:pPr>
        <w:pStyle w:val="Heading1"/>
        <w:rPr>
          <w:rFonts w:cs="Arial"/>
        </w:rPr>
      </w:pPr>
      <w:bookmarkStart w:id="5" w:name="_Ref479141447"/>
      <w:bookmarkStart w:id="6" w:name="_Toc161311109"/>
      <w:r w:rsidRPr="004A7E37">
        <w:rPr>
          <w:rFonts w:cs="Arial"/>
        </w:rPr>
        <w:t>Access</w:t>
      </w:r>
      <w:bookmarkEnd w:id="5"/>
      <w:r w:rsidR="00A465BE" w:rsidRPr="004A7E37">
        <w:rPr>
          <w:rFonts w:cs="Arial"/>
        </w:rPr>
        <w:t xml:space="preserve"> permission</w:t>
      </w:r>
      <w:bookmarkEnd w:id="6"/>
    </w:p>
    <w:p w14:paraId="0A3F4F7B" w14:textId="77777777" w:rsidR="00822606" w:rsidRDefault="00822606" w:rsidP="00822606">
      <w:pPr>
        <w:rPr>
          <w:lang w:val="en-GB" w:eastAsia="x-none"/>
        </w:rPr>
      </w:pPr>
    </w:p>
    <w:p w14:paraId="21629C78" w14:textId="2D0474CD" w:rsidR="00822606" w:rsidRDefault="00822606" w:rsidP="00822606">
      <w:pPr>
        <w:pStyle w:val="NormalWeb"/>
        <w:rPr>
          <w:rFonts w:eastAsiaTheme="minorEastAsia"/>
        </w:rPr>
      </w:pPr>
      <w:r>
        <w:t xml:space="preserve">This </w:t>
      </w:r>
      <w:r w:rsidR="005209BD">
        <w:t>section</w:t>
      </w:r>
      <w:r>
        <w:t xml:space="preserve"> is created provide guideline about how to access insights engine models using </w:t>
      </w:r>
      <w:proofErr w:type="spellStart"/>
      <w:r>
        <w:t>crowise</w:t>
      </w:r>
      <w:proofErr w:type="spellEnd"/>
      <w:r>
        <w:t xml:space="preserve"> base </w:t>
      </w:r>
      <w:proofErr w:type="gramStart"/>
      <w:r>
        <w:t>authenticatio</w:t>
      </w:r>
      <w:r w:rsidR="005209BD">
        <w:t>n</w:t>
      </w:r>
      <w:proofErr w:type="gramEnd"/>
    </w:p>
    <w:p w14:paraId="5F197BF6" w14:textId="77777777" w:rsidR="00822606" w:rsidRDefault="00822606" w:rsidP="00E70EFF">
      <w:pPr>
        <w:pStyle w:val="Heading2"/>
        <w:numPr>
          <w:ilvl w:val="0"/>
          <w:numId w:val="0"/>
        </w:numPr>
      </w:pPr>
      <w:bookmarkStart w:id="7" w:name="_Toc161311110"/>
      <w:r>
        <w:t>Perquisite</w:t>
      </w:r>
      <w:bookmarkEnd w:id="7"/>
    </w:p>
    <w:p w14:paraId="6FB57A6F" w14:textId="77777777" w:rsidR="00822606" w:rsidRDefault="00822606" w:rsidP="00822606">
      <w:pPr>
        <w:pStyle w:val="NormalWeb"/>
        <w:rPr>
          <w:rFonts w:eastAsiaTheme="minorEastAsia"/>
        </w:rPr>
      </w:pPr>
      <w:r>
        <w:t xml:space="preserve">You must have </w:t>
      </w:r>
      <w:proofErr w:type="spellStart"/>
      <w:r>
        <w:t>Cropwise</w:t>
      </w:r>
      <w:proofErr w:type="spellEnd"/>
      <w:r>
        <w:t xml:space="preserve"> Base account. In case you don’t please use below steps to create one:</w:t>
      </w:r>
    </w:p>
    <w:p w14:paraId="2026EE03" w14:textId="77777777" w:rsidR="00822606" w:rsidRDefault="00822606" w:rsidP="005F1E58">
      <w:pPr>
        <w:pStyle w:val="NormalWeb"/>
      </w:pPr>
      <w:r>
        <w:t>Select the environment URL from below table in which you want to create the account:</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1373"/>
        <w:gridCol w:w="2854"/>
      </w:tblGrid>
      <w:tr w:rsidR="00822606" w14:paraId="264F3899" w14:textId="77777777" w:rsidTr="00396637">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0859BF8" w14:textId="77777777" w:rsidR="00822606" w:rsidRDefault="00822606" w:rsidP="00396637">
            <w:pPr>
              <w:pStyle w:val="NormalWeb"/>
              <w:jc w:val="center"/>
              <w:rPr>
                <w:b/>
                <w:bCs/>
              </w:rPr>
            </w:pPr>
            <w:r>
              <w:rPr>
                <w:rStyle w:val="Strong"/>
              </w:rPr>
              <w:t>Environmen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0BD3961" w14:textId="77777777" w:rsidR="00822606" w:rsidRDefault="00822606" w:rsidP="00396637">
            <w:pPr>
              <w:pStyle w:val="NormalWeb"/>
              <w:jc w:val="center"/>
              <w:rPr>
                <w:b/>
                <w:bCs/>
              </w:rPr>
            </w:pPr>
            <w:r>
              <w:rPr>
                <w:rStyle w:val="Strong"/>
              </w:rPr>
              <w:t>Endpoint</w:t>
            </w:r>
          </w:p>
        </w:tc>
      </w:tr>
      <w:tr w:rsidR="00822606" w14:paraId="2EAAB5E2"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83B10E3" w14:textId="77777777" w:rsidR="00822606" w:rsidRDefault="00822606" w:rsidP="00396637">
            <w:pPr>
              <w:pStyle w:val="NormalWeb"/>
            </w:pPr>
            <w:r>
              <w:t>DEV</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D039CFF" w14:textId="77777777" w:rsidR="00822606" w:rsidRDefault="00F1170E" w:rsidP="00396637">
            <w:pPr>
              <w:pStyle w:val="NormalWeb"/>
            </w:pPr>
            <w:hyperlink r:id="rId12" w:history="1">
              <w:r w:rsidR="00822606">
                <w:rPr>
                  <w:rStyle w:val="Hyperlink"/>
                </w:rPr>
                <w:t>https://dev.accounts.cropwise.com</w:t>
              </w:r>
            </w:hyperlink>
          </w:p>
        </w:tc>
      </w:tr>
      <w:tr w:rsidR="00822606" w14:paraId="1114A825"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610715F" w14:textId="77777777" w:rsidR="00822606" w:rsidRDefault="00822606" w:rsidP="00396637">
            <w:pPr>
              <w:pStyle w:val="NormalWeb"/>
            </w:pPr>
            <w:r>
              <w:t>STAG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FDA3449" w14:textId="77777777" w:rsidR="00822606" w:rsidRDefault="00F1170E" w:rsidP="00396637">
            <w:pPr>
              <w:pStyle w:val="NormalWeb"/>
            </w:pPr>
            <w:hyperlink r:id="rId13" w:history="1">
              <w:r w:rsidR="00822606">
                <w:rPr>
                  <w:rStyle w:val="Hyperlink"/>
                </w:rPr>
                <w:t>https://staging.accounts.cropwise.com</w:t>
              </w:r>
            </w:hyperlink>
          </w:p>
        </w:tc>
      </w:tr>
      <w:tr w:rsidR="00822606" w14:paraId="47E28291"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0833BD3" w14:textId="77777777" w:rsidR="00822606" w:rsidRDefault="00822606" w:rsidP="00396637">
            <w:pPr>
              <w:pStyle w:val="NormalWeb"/>
            </w:pPr>
            <w:r>
              <w:t>PRO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59B0A2F" w14:textId="77777777" w:rsidR="00822606" w:rsidRDefault="00F1170E" w:rsidP="00396637">
            <w:pPr>
              <w:pStyle w:val="NormalWeb"/>
            </w:pPr>
            <w:hyperlink r:id="rId14" w:history="1">
              <w:r w:rsidR="00822606">
                <w:rPr>
                  <w:rStyle w:val="Hyperlink"/>
                </w:rPr>
                <w:t>https://accounts.cropwise.com</w:t>
              </w:r>
            </w:hyperlink>
          </w:p>
        </w:tc>
      </w:tr>
    </w:tbl>
    <w:p w14:paraId="178A3C4A" w14:textId="77777777" w:rsidR="005151DD" w:rsidRDefault="005151DD" w:rsidP="00FA3923">
      <w:pPr>
        <w:pStyle w:val="Heading2"/>
        <w:numPr>
          <w:ilvl w:val="0"/>
          <w:numId w:val="0"/>
        </w:numPr>
        <w:rPr>
          <w:b w:val="0"/>
          <w:bCs/>
        </w:rPr>
      </w:pPr>
    </w:p>
    <w:p w14:paraId="54AB59AC" w14:textId="105BBFDC" w:rsidR="00480F63" w:rsidRDefault="005151DD" w:rsidP="00480F63">
      <w:pPr>
        <w:pStyle w:val="Heading2"/>
        <w:numPr>
          <w:ilvl w:val="0"/>
          <w:numId w:val="0"/>
        </w:numPr>
        <w:rPr>
          <w:b w:val="0"/>
          <w:bCs/>
        </w:rPr>
      </w:pPr>
      <w:bookmarkStart w:id="8" w:name="_Toc161311111"/>
      <w:r w:rsidRPr="005151DD">
        <w:rPr>
          <w:b w:val="0"/>
          <w:bCs/>
        </w:rPr>
        <w:t xml:space="preserve">Follow the steps as detailed here: </w:t>
      </w:r>
      <w:hyperlink r:id="rId15" w:history="1">
        <w:r w:rsidRPr="00157DAB">
          <w:rPr>
            <w:rStyle w:val="Hyperlink"/>
            <w:b w:val="0"/>
            <w:bCs/>
            <w:sz w:val="24"/>
          </w:rPr>
          <w:t xml:space="preserve">How-to create a </w:t>
        </w:r>
        <w:proofErr w:type="spellStart"/>
        <w:r w:rsidRPr="00157DAB">
          <w:rPr>
            <w:rStyle w:val="Hyperlink"/>
            <w:b w:val="0"/>
            <w:bCs/>
            <w:sz w:val="24"/>
          </w:rPr>
          <w:t>Cropwise</w:t>
        </w:r>
        <w:proofErr w:type="spellEnd"/>
        <w:r w:rsidRPr="00157DAB">
          <w:rPr>
            <w:rStyle w:val="Hyperlink"/>
            <w:b w:val="0"/>
            <w:bCs/>
            <w:sz w:val="24"/>
          </w:rPr>
          <w:t xml:space="preserve"> Base service account for your new Protector service</w:t>
        </w:r>
        <w:bookmarkEnd w:id="8"/>
      </w:hyperlink>
    </w:p>
    <w:p w14:paraId="5574E3FF" w14:textId="77777777" w:rsidR="00E50705" w:rsidRPr="00E50705" w:rsidRDefault="00E50705" w:rsidP="00E50705">
      <w:pPr>
        <w:rPr>
          <w:lang w:val="en-GB"/>
        </w:rPr>
      </w:pPr>
    </w:p>
    <w:p w14:paraId="4F7D4E8D" w14:textId="32D4CC86" w:rsidR="00822606" w:rsidRPr="0088632D" w:rsidRDefault="00822606" w:rsidP="00480F63">
      <w:pPr>
        <w:pStyle w:val="Heading2"/>
        <w:numPr>
          <w:ilvl w:val="0"/>
          <w:numId w:val="0"/>
        </w:numPr>
        <w:rPr>
          <w:iCs w:val="0"/>
          <w:sz w:val="22"/>
        </w:rPr>
      </w:pPr>
      <w:bookmarkStart w:id="9" w:name="_Toc161311112"/>
      <w:proofErr w:type="spellStart"/>
      <w:r>
        <w:t>Cropwise</w:t>
      </w:r>
      <w:proofErr w:type="spellEnd"/>
      <w:r>
        <w:t xml:space="preserve"> Base Auth </w:t>
      </w:r>
      <w:r w:rsidR="00764914">
        <w:t xml:space="preserve">Token </w:t>
      </w:r>
      <w:r>
        <w:t>Boilerp</w:t>
      </w:r>
      <w:r w:rsidRPr="0088632D">
        <w:rPr>
          <w:iCs w:val="0"/>
          <w:sz w:val="22"/>
        </w:rPr>
        <w:t>late</w:t>
      </w:r>
      <w:bookmarkEnd w:id="9"/>
    </w:p>
    <w:p w14:paraId="153B4C58" w14:textId="77777777" w:rsidR="00822606" w:rsidRDefault="00822606" w:rsidP="00822606">
      <w:pPr>
        <w:pStyle w:val="NormalWeb"/>
        <w:rPr>
          <w:rFonts w:eastAsiaTheme="minorEastAsia"/>
        </w:rPr>
      </w:pPr>
      <w:r>
        <w:t xml:space="preserve">Below we have provided a boilerplate code to get a </w:t>
      </w:r>
      <w:proofErr w:type="spellStart"/>
      <w:r>
        <w:t>Cropwise</w:t>
      </w:r>
      <w:proofErr w:type="spellEnd"/>
      <w:r>
        <w:t xml:space="preserve"> Base Access Token using your </w:t>
      </w:r>
      <w:proofErr w:type="spellStart"/>
      <w:r>
        <w:t>Cropwise</w:t>
      </w:r>
      <w:proofErr w:type="spellEnd"/>
      <w:r>
        <w:t xml:space="preserve"> Base </w:t>
      </w:r>
      <w:proofErr w:type="gramStart"/>
      <w:r>
        <w:t>credentials</w:t>
      </w:r>
      <w:proofErr w:type="gramEnd"/>
    </w:p>
    <w:p w14:paraId="1EEC8CA2" w14:textId="77777777" w:rsidR="00822606" w:rsidRDefault="00822606" w:rsidP="00822606">
      <w:pPr>
        <w:pStyle w:val="Heading3"/>
      </w:pPr>
      <w:bookmarkStart w:id="10" w:name="_Toc161311113"/>
      <w:r>
        <w:t>Python Code</w:t>
      </w:r>
      <w:bookmarkEnd w:id="10"/>
    </w:p>
    <w:p w14:paraId="73DBF352" w14:textId="77777777" w:rsidR="00822606" w:rsidRDefault="00822606" w:rsidP="00480F63">
      <w:pPr>
        <w:pStyle w:val="HTMLPreformatted"/>
        <w:ind w:left="436"/>
      </w:pPr>
      <w:r>
        <w:t xml:space="preserve">import </w:t>
      </w:r>
      <w:proofErr w:type="gramStart"/>
      <w:r>
        <w:t>requests</w:t>
      </w:r>
      <w:proofErr w:type="gramEnd"/>
    </w:p>
    <w:p w14:paraId="58129423" w14:textId="77777777" w:rsidR="00822606" w:rsidRDefault="00822606" w:rsidP="00480F63">
      <w:pPr>
        <w:pStyle w:val="HTMLPreformatted"/>
        <w:ind w:left="436"/>
      </w:pPr>
      <w:r>
        <w:t>from base64 import b64encode</w:t>
      </w:r>
    </w:p>
    <w:p w14:paraId="5BC9EC96" w14:textId="77777777" w:rsidR="00822606" w:rsidRDefault="00822606" w:rsidP="00480F63">
      <w:pPr>
        <w:pStyle w:val="HTMLPreformatted"/>
        <w:ind w:left="436"/>
      </w:pPr>
    </w:p>
    <w:p w14:paraId="6C862994" w14:textId="4A9225AE" w:rsidR="00822606" w:rsidRDefault="00822606" w:rsidP="00480F63">
      <w:pPr>
        <w:pStyle w:val="HTMLPreformatted"/>
        <w:ind w:left="436"/>
      </w:pPr>
      <w:r>
        <w:t>IE_STAGING_CLIENT_ID = '&lt;</w:t>
      </w:r>
      <w:proofErr w:type="spellStart"/>
      <w:r>
        <w:t>cli</w:t>
      </w:r>
      <w:r w:rsidR="00E66452">
        <w:t>en</w:t>
      </w:r>
      <w:r>
        <w:t>t_id</w:t>
      </w:r>
      <w:proofErr w:type="spellEnd"/>
      <w:r>
        <w:t>&gt;'</w:t>
      </w:r>
    </w:p>
    <w:p w14:paraId="71F612F7" w14:textId="77777777" w:rsidR="00822606" w:rsidRDefault="00822606" w:rsidP="00480F63">
      <w:pPr>
        <w:pStyle w:val="HTMLPreformatted"/>
        <w:ind w:left="436"/>
      </w:pPr>
      <w:r>
        <w:t>USERNAME = '&lt;username&gt;'</w:t>
      </w:r>
    </w:p>
    <w:p w14:paraId="084285D8" w14:textId="77777777" w:rsidR="00822606" w:rsidRDefault="00822606" w:rsidP="00480F63">
      <w:pPr>
        <w:pStyle w:val="HTMLPreformatted"/>
        <w:ind w:left="436"/>
      </w:pPr>
      <w:r>
        <w:t>PASSWORD = '&lt;password&gt;'</w:t>
      </w:r>
    </w:p>
    <w:p w14:paraId="7B156989" w14:textId="77777777" w:rsidR="00822606" w:rsidRDefault="00822606" w:rsidP="00480F63">
      <w:pPr>
        <w:pStyle w:val="HTMLPreformatted"/>
        <w:ind w:left="436"/>
      </w:pPr>
      <w:r>
        <w:t>URL = 'https://api.staging.base.cropwise.com/</w:t>
      </w:r>
      <w:proofErr w:type="spellStart"/>
      <w:r>
        <w:t>oauth</w:t>
      </w:r>
      <w:proofErr w:type="spellEnd"/>
      <w:r>
        <w:t>/token'</w:t>
      </w:r>
    </w:p>
    <w:p w14:paraId="7F7EA434" w14:textId="77777777" w:rsidR="00822606" w:rsidRDefault="00822606" w:rsidP="00480F63">
      <w:pPr>
        <w:pStyle w:val="HTMLPreformatted"/>
        <w:ind w:left="436"/>
      </w:pPr>
    </w:p>
    <w:p w14:paraId="386E4D43" w14:textId="77777777" w:rsidR="00822606" w:rsidRDefault="00822606" w:rsidP="00480F63">
      <w:pPr>
        <w:pStyle w:val="HTMLPreformatted"/>
        <w:ind w:left="436"/>
      </w:pPr>
    </w:p>
    <w:p w14:paraId="7A96CC3E" w14:textId="77777777" w:rsidR="00822606" w:rsidRDefault="00822606" w:rsidP="00480F63">
      <w:pPr>
        <w:pStyle w:val="HTMLPreformatted"/>
        <w:ind w:left="436"/>
      </w:pPr>
      <w:r>
        <w:t># Authorization token: we need to base 64 encode it</w:t>
      </w:r>
    </w:p>
    <w:p w14:paraId="06265C9D" w14:textId="77777777" w:rsidR="00822606" w:rsidRDefault="00822606" w:rsidP="00480F63">
      <w:pPr>
        <w:pStyle w:val="HTMLPreformatted"/>
        <w:ind w:left="436"/>
      </w:pPr>
      <w:r>
        <w:t xml:space="preserve"># and then decode it to </w:t>
      </w:r>
      <w:proofErr w:type="spellStart"/>
      <w:r>
        <w:t>acsii</w:t>
      </w:r>
      <w:proofErr w:type="spellEnd"/>
      <w:r>
        <w:t xml:space="preserve"> as python 3 stores it as a byte string</w:t>
      </w:r>
    </w:p>
    <w:p w14:paraId="08BBB0B4" w14:textId="77777777" w:rsidR="00822606" w:rsidRDefault="00822606" w:rsidP="00480F63">
      <w:pPr>
        <w:pStyle w:val="HTMLPreformatted"/>
        <w:ind w:left="436"/>
      </w:pPr>
      <w:r>
        <w:t xml:space="preserve">def </w:t>
      </w:r>
      <w:proofErr w:type="spellStart"/>
      <w:r>
        <w:t>basic_</w:t>
      </w:r>
      <w:proofErr w:type="gramStart"/>
      <w:r>
        <w:t>auth</w:t>
      </w:r>
      <w:proofErr w:type="spellEnd"/>
      <w:r>
        <w:t>(</w:t>
      </w:r>
      <w:proofErr w:type="gramEnd"/>
      <w:r>
        <w:t>username, password):</w:t>
      </w:r>
    </w:p>
    <w:p w14:paraId="2376AFAD" w14:textId="77777777" w:rsidR="00822606" w:rsidRDefault="00822606" w:rsidP="00480F63">
      <w:pPr>
        <w:pStyle w:val="HTMLPreformatted"/>
        <w:ind w:left="436"/>
      </w:pPr>
      <w:r>
        <w:t xml:space="preserve">    token = b64encode(f"{username</w:t>
      </w:r>
      <w:proofErr w:type="gramStart"/>
      <w:r>
        <w:t>}:{</w:t>
      </w:r>
      <w:proofErr w:type="gramEnd"/>
      <w:r>
        <w:t>password}".encode('utf-8')).decode("ascii")</w:t>
      </w:r>
    </w:p>
    <w:p w14:paraId="1B3E41DD" w14:textId="77777777" w:rsidR="00822606" w:rsidRDefault="00822606" w:rsidP="00480F63">
      <w:pPr>
        <w:pStyle w:val="HTMLPreformatted"/>
        <w:ind w:left="436"/>
      </w:pPr>
      <w:r>
        <w:t xml:space="preserve">    return </w:t>
      </w:r>
      <w:proofErr w:type="spellStart"/>
      <w:r>
        <w:t>f'Basic</w:t>
      </w:r>
      <w:proofErr w:type="spellEnd"/>
      <w:r>
        <w:t xml:space="preserve"> {token}'</w:t>
      </w:r>
    </w:p>
    <w:p w14:paraId="3E716FBC" w14:textId="77777777" w:rsidR="00822606" w:rsidRDefault="00822606" w:rsidP="00480F63">
      <w:pPr>
        <w:pStyle w:val="HTMLPreformatted"/>
        <w:ind w:left="436"/>
      </w:pPr>
    </w:p>
    <w:p w14:paraId="20D85ED5" w14:textId="77777777" w:rsidR="00822606" w:rsidRDefault="00822606" w:rsidP="00480F63">
      <w:pPr>
        <w:pStyle w:val="HTMLPreformatted"/>
        <w:ind w:left="436"/>
      </w:pPr>
    </w:p>
    <w:p w14:paraId="27BADB8F" w14:textId="77777777" w:rsidR="00822606" w:rsidRDefault="00822606" w:rsidP="00480F63">
      <w:pPr>
        <w:pStyle w:val="HTMLPreformatted"/>
        <w:ind w:left="436"/>
      </w:pPr>
      <w:r>
        <w:t>headers = {</w:t>
      </w:r>
    </w:p>
    <w:p w14:paraId="4685D00B" w14:textId="77777777" w:rsidR="00822606" w:rsidRDefault="00822606" w:rsidP="00480F63">
      <w:pPr>
        <w:pStyle w:val="HTMLPreformatted"/>
        <w:ind w:left="436"/>
      </w:pPr>
      <w:r>
        <w:t xml:space="preserve">    'Authorization': </w:t>
      </w:r>
      <w:proofErr w:type="spellStart"/>
      <w:r>
        <w:t>basic_</w:t>
      </w:r>
      <w:proofErr w:type="gramStart"/>
      <w:r>
        <w:t>auth</w:t>
      </w:r>
      <w:proofErr w:type="spellEnd"/>
      <w:r>
        <w:t>(</w:t>
      </w:r>
      <w:proofErr w:type="gramEnd"/>
      <w:r>
        <w:t>IE_STAGING_CLIENT_ID, ''),</w:t>
      </w:r>
    </w:p>
    <w:p w14:paraId="168B20B2" w14:textId="77777777" w:rsidR="00822606" w:rsidRDefault="00822606" w:rsidP="00480F63">
      <w:pPr>
        <w:pStyle w:val="HTMLPreformatted"/>
        <w:ind w:left="436"/>
      </w:pPr>
      <w:r>
        <w:t xml:space="preserve">    'Content-Type': 'application/x-www-form-</w:t>
      </w:r>
      <w:proofErr w:type="spellStart"/>
      <w:r>
        <w:t>urlencoded</w:t>
      </w:r>
      <w:proofErr w:type="spellEnd"/>
      <w:r>
        <w:t>'</w:t>
      </w:r>
    </w:p>
    <w:p w14:paraId="72721950" w14:textId="77777777" w:rsidR="00822606" w:rsidRDefault="00822606" w:rsidP="00480F63">
      <w:pPr>
        <w:pStyle w:val="HTMLPreformatted"/>
        <w:ind w:left="436"/>
      </w:pPr>
      <w:r>
        <w:t>}</w:t>
      </w:r>
    </w:p>
    <w:p w14:paraId="1E420B4D" w14:textId="77777777" w:rsidR="00822606" w:rsidRDefault="00822606" w:rsidP="00480F63">
      <w:pPr>
        <w:pStyle w:val="HTMLPreformatted"/>
        <w:ind w:left="436"/>
      </w:pPr>
    </w:p>
    <w:p w14:paraId="66B83866" w14:textId="77777777" w:rsidR="00822606" w:rsidRDefault="00822606" w:rsidP="00480F63">
      <w:pPr>
        <w:pStyle w:val="HTMLPreformatted"/>
        <w:ind w:left="436"/>
      </w:pPr>
      <w:r>
        <w:t>payload = {</w:t>
      </w:r>
    </w:p>
    <w:p w14:paraId="4458A06F" w14:textId="77777777" w:rsidR="00822606" w:rsidRDefault="00822606" w:rsidP="00480F63">
      <w:pPr>
        <w:pStyle w:val="HTMLPreformatted"/>
        <w:ind w:left="436"/>
      </w:pPr>
      <w:r>
        <w:t xml:space="preserve">    '</w:t>
      </w:r>
      <w:proofErr w:type="spellStart"/>
      <w:proofErr w:type="gramStart"/>
      <w:r>
        <w:t>grant</w:t>
      </w:r>
      <w:proofErr w:type="gramEnd"/>
      <w:r>
        <w:t>_type</w:t>
      </w:r>
      <w:proofErr w:type="spellEnd"/>
      <w:r>
        <w:t>': 'password',</w:t>
      </w:r>
    </w:p>
    <w:p w14:paraId="170F9413" w14:textId="77777777" w:rsidR="00822606" w:rsidRDefault="00822606" w:rsidP="00480F63">
      <w:pPr>
        <w:pStyle w:val="HTMLPreformatted"/>
        <w:ind w:left="436"/>
      </w:pPr>
      <w:r>
        <w:t xml:space="preserve">    'username': USERNAME,</w:t>
      </w:r>
    </w:p>
    <w:p w14:paraId="4BB056E5" w14:textId="77777777" w:rsidR="00822606" w:rsidRDefault="00822606" w:rsidP="00480F63">
      <w:pPr>
        <w:pStyle w:val="HTMLPreformatted"/>
        <w:ind w:left="436"/>
      </w:pPr>
      <w:r>
        <w:t xml:space="preserve">    'password': PASSWORD</w:t>
      </w:r>
    </w:p>
    <w:p w14:paraId="47027FA9" w14:textId="77777777" w:rsidR="00822606" w:rsidRDefault="00822606" w:rsidP="00480F63">
      <w:pPr>
        <w:pStyle w:val="HTMLPreformatted"/>
        <w:ind w:left="436"/>
      </w:pPr>
      <w:r>
        <w:t>}</w:t>
      </w:r>
    </w:p>
    <w:p w14:paraId="45E84286" w14:textId="77777777" w:rsidR="00822606" w:rsidRDefault="00822606" w:rsidP="00480F63">
      <w:pPr>
        <w:pStyle w:val="HTMLPreformatted"/>
        <w:ind w:left="436"/>
      </w:pPr>
    </w:p>
    <w:p w14:paraId="7A4CD722" w14:textId="77777777" w:rsidR="00822606" w:rsidRDefault="00822606" w:rsidP="00480F63">
      <w:pPr>
        <w:pStyle w:val="HTMLPreformatted"/>
        <w:ind w:left="436"/>
      </w:pPr>
      <w:r>
        <w:t xml:space="preserve">r = </w:t>
      </w:r>
      <w:proofErr w:type="spellStart"/>
      <w:proofErr w:type="gramStart"/>
      <w:r>
        <w:t>requests.post</w:t>
      </w:r>
      <w:proofErr w:type="spellEnd"/>
      <w:r>
        <w:t>(</w:t>
      </w:r>
      <w:proofErr w:type="gramEnd"/>
      <w:r>
        <w:t>URL, data=payload, headers=headers)</w:t>
      </w:r>
    </w:p>
    <w:p w14:paraId="70E625FD" w14:textId="77777777" w:rsidR="00822606" w:rsidRDefault="00822606" w:rsidP="00480F63">
      <w:pPr>
        <w:pStyle w:val="HTMLPreformatted"/>
        <w:ind w:left="436"/>
        <w:rPr>
          <w:rFonts w:eastAsiaTheme="minorEastAsia"/>
        </w:rPr>
      </w:pPr>
      <w:proofErr w:type="gramStart"/>
      <w:r>
        <w:t>print(</w:t>
      </w:r>
      <w:proofErr w:type="gramEnd"/>
      <w:r>
        <w:t xml:space="preserve">"Access Token:", </w:t>
      </w:r>
      <w:proofErr w:type="spellStart"/>
      <w:r>
        <w:t>r.json</w:t>
      </w:r>
      <w:proofErr w:type="spellEnd"/>
      <w:r>
        <w:t>()['</w:t>
      </w:r>
      <w:proofErr w:type="spellStart"/>
      <w:r>
        <w:t>access_token</w:t>
      </w:r>
      <w:proofErr w:type="spellEnd"/>
      <w:r>
        <w:t>'])</w:t>
      </w:r>
    </w:p>
    <w:p w14:paraId="484C57AA" w14:textId="77777777" w:rsidR="00822606" w:rsidRDefault="00822606" w:rsidP="00822606">
      <w:pPr>
        <w:pStyle w:val="Heading3"/>
      </w:pPr>
      <w:bookmarkStart w:id="11" w:name="_Toc161311114"/>
      <w:r>
        <w:t>Curl</w:t>
      </w:r>
      <w:bookmarkEnd w:id="11"/>
    </w:p>
    <w:p w14:paraId="540714ED" w14:textId="77777777" w:rsidR="00A318C5" w:rsidRDefault="00A318C5" w:rsidP="00A47D62">
      <w:pPr>
        <w:pStyle w:val="HTMLPreformatted"/>
        <w:ind w:left="436"/>
      </w:pPr>
    </w:p>
    <w:p w14:paraId="4D216375" w14:textId="77777777" w:rsidR="00A318C5" w:rsidRDefault="00A318C5" w:rsidP="00A318C5">
      <w:pPr>
        <w:pStyle w:val="HTMLPreformatted"/>
        <w:ind w:left="436"/>
      </w:pPr>
      <w:r>
        <w:t>curl --location 'https://api.base.cropwise.com/</w:t>
      </w:r>
      <w:proofErr w:type="spellStart"/>
      <w:r>
        <w:t>oauth</w:t>
      </w:r>
      <w:proofErr w:type="spellEnd"/>
      <w:r>
        <w:t>/token' \</w:t>
      </w:r>
    </w:p>
    <w:p w14:paraId="14F156A6" w14:textId="77777777" w:rsidR="00A318C5" w:rsidRDefault="00A318C5" w:rsidP="00A318C5">
      <w:pPr>
        <w:pStyle w:val="HTMLPreformatted"/>
        <w:ind w:left="436"/>
      </w:pPr>
      <w:r>
        <w:t>--header 'Content-Type: application/x-www-form-</w:t>
      </w:r>
      <w:proofErr w:type="spellStart"/>
      <w:r>
        <w:t>urlencoded</w:t>
      </w:r>
      <w:proofErr w:type="spellEnd"/>
      <w:r>
        <w:t>' \</w:t>
      </w:r>
    </w:p>
    <w:p w14:paraId="0995DB4D" w14:textId="77777777" w:rsidR="00A318C5" w:rsidRDefault="00A318C5" w:rsidP="00A318C5">
      <w:pPr>
        <w:pStyle w:val="HTMLPreformatted"/>
        <w:ind w:left="436"/>
      </w:pPr>
      <w:r>
        <w:t>--header 'Authorization: Basic OTY2MDAwNjgzNDgxNDU5ZGIzNGIwNGEzZjFlZjZmM2U6' \</w:t>
      </w:r>
    </w:p>
    <w:p w14:paraId="550AC6E7" w14:textId="77777777" w:rsidR="00A318C5" w:rsidRDefault="00A318C5" w:rsidP="00A318C5">
      <w:pPr>
        <w:pStyle w:val="HTMLPreformatted"/>
        <w:ind w:left="436"/>
      </w:pPr>
      <w:r>
        <w:t>--data-</w:t>
      </w:r>
      <w:proofErr w:type="spellStart"/>
      <w:r>
        <w:t>urlencode</w:t>
      </w:r>
      <w:proofErr w:type="spellEnd"/>
      <w:r>
        <w:t xml:space="preserve"> '</w:t>
      </w:r>
      <w:proofErr w:type="spellStart"/>
      <w:r>
        <w:t>grant_type</w:t>
      </w:r>
      <w:proofErr w:type="spellEnd"/>
      <w:r>
        <w:t>=password' \</w:t>
      </w:r>
    </w:p>
    <w:p w14:paraId="197D7306" w14:textId="77777777" w:rsidR="00A318C5" w:rsidRDefault="00A318C5" w:rsidP="00A318C5">
      <w:pPr>
        <w:pStyle w:val="HTMLPreformatted"/>
        <w:ind w:left="436"/>
      </w:pPr>
      <w:r>
        <w:t>--data-</w:t>
      </w:r>
      <w:proofErr w:type="spellStart"/>
      <w:r>
        <w:t>urlencode</w:t>
      </w:r>
      <w:proofErr w:type="spellEnd"/>
      <w:r>
        <w:t xml:space="preserve"> 'username=&lt;Add your username&gt;' \</w:t>
      </w:r>
    </w:p>
    <w:p w14:paraId="488749FF" w14:textId="7CB25E41" w:rsidR="00A318C5" w:rsidRPr="00A47D62" w:rsidRDefault="00A318C5" w:rsidP="00A318C5">
      <w:pPr>
        <w:pStyle w:val="HTMLPreformatted"/>
        <w:ind w:left="436"/>
      </w:pPr>
      <w:r>
        <w:t>--data-</w:t>
      </w:r>
      <w:proofErr w:type="spellStart"/>
      <w:r>
        <w:t>urlencode</w:t>
      </w:r>
      <w:proofErr w:type="spellEnd"/>
      <w:r>
        <w:t xml:space="preserve"> 'password=&lt;Add your password&gt;'</w:t>
      </w:r>
    </w:p>
    <w:p w14:paraId="0A15477B" w14:textId="1457ECD8" w:rsidR="00822606" w:rsidRDefault="00822606" w:rsidP="00454AFA">
      <w:pPr>
        <w:pStyle w:val="Heading3"/>
      </w:pPr>
      <w:bookmarkStart w:id="12" w:name="_Toc161311115"/>
      <w:r>
        <w:t xml:space="preserve">Insights Engine </w:t>
      </w:r>
      <w:proofErr w:type="spellStart"/>
      <w:r>
        <w:t>RestAPI</w:t>
      </w:r>
      <w:proofErr w:type="spellEnd"/>
      <w:r>
        <w:t xml:space="preserve"> Boilerplate</w:t>
      </w:r>
      <w:bookmarkEnd w:id="12"/>
    </w:p>
    <w:p w14:paraId="6D63EBE2" w14:textId="77777777" w:rsidR="00822606" w:rsidRDefault="00822606" w:rsidP="005F1E58">
      <w:pPr>
        <w:pStyle w:val="NormalWeb"/>
        <w:numPr>
          <w:ilvl w:val="0"/>
          <w:numId w:val="9"/>
        </w:numPr>
        <w:rPr>
          <w:rFonts w:eastAsiaTheme="minorEastAsia"/>
        </w:rPr>
      </w:pPr>
      <w:r>
        <w:t>List of Insights Engine environments</w:t>
      </w:r>
    </w:p>
    <w:tbl>
      <w:tblPr>
        <w:tblW w:w="0" w:type="auto"/>
        <w:tblInd w:w="637" w:type="dxa"/>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1373"/>
        <w:gridCol w:w="3030"/>
      </w:tblGrid>
      <w:tr w:rsidR="00822606" w14:paraId="372571D3" w14:textId="77777777" w:rsidTr="001C746A">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D5D31C4" w14:textId="77777777" w:rsidR="00822606" w:rsidRDefault="00822606" w:rsidP="00396637">
            <w:pPr>
              <w:pStyle w:val="NormalWeb"/>
              <w:jc w:val="center"/>
              <w:rPr>
                <w:b/>
                <w:bCs/>
              </w:rPr>
            </w:pPr>
            <w:r>
              <w:rPr>
                <w:rStyle w:val="Strong"/>
              </w:rPr>
              <w:t>Environmen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B4AFEFF" w14:textId="77777777" w:rsidR="00822606" w:rsidRDefault="00822606" w:rsidP="00396637">
            <w:pPr>
              <w:pStyle w:val="NormalWeb"/>
              <w:jc w:val="center"/>
              <w:rPr>
                <w:b/>
                <w:bCs/>
              </w:rPr>
            </w:pPr>
            <w:r>
              <w:rPr>
                <w:rStyle w:val="Strong"/>
              </w:rPr>
              <w:t>Endpoint</w:t>
            </w:r>
          </w:p>
        </w:tc>
      </w:tr>
      <w:tr w:rsidR="00822606" w14:paraId="47D395FE" w14:textId="77777777" w:rsidTr="001C746A">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28C88CA" w14:textId="77777777" w:rsidR="00822606" w:rsidRDefault="00822606" w:rsidP="00396637">
            <w:pPr>
              <w:pStyle w:val="NormalWeb"/>
            </w:pPr>
            <w:r>
              <w:t>DEV</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4687EC1" w14:textId="77777777" w:rsidR="00822606" w:rsidRDefault="00F1170E" w:rsidP="00396637">
            <w:pPr>
              <w:pStyle w:val="NormalWeb"/>
            </w:pPr>
            <w:hyperlink r:id="rId16" w:history="1">
              <w:r w:rsidR="00822606">
                <w:rPr>
                  <w:rStyle w:val="Hyperlink"/>
                </w:rPr>
                <w:t>https://dev.api.insights.cropwise.com</w:t>
              </w:r>
            </w:hyperlink>
          </w:p>
        </w:tc>
      </w:tr>
      <w:tr w:rsidR="00822606" w14:paraId="06B3928A" w14:textId="77777777" w:rsidTr="001C746A">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B2E0FFC" w14:textId="77777777" w:rsidR="00822606" w:rsidRDefault="00822606" w:rsidP="00396637">
            <w:pPr>
              <w:pStyle w:val="NormalWeb"/>
            </w:pPr>
            <w:r>
              <w:t>STAG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12800CD" w14:textId="77777777" w:rsidR="00822606" w:rsidRDefault="00F1170E" w:rsidP="00396637">
            <w:pPr>
              <w:pStyle w:val="NormalWeb"/>
            </w:pPr>
            <w:hyperlink r:id="rId17" w:history="1">
              <w:r w:rsidR="00822606">
                <w:rPr>
                  <w:rStyle w:val="Hyperlink"/>
                </w:rPr>
                <w:t>https://qa.api.insights.cropwise.com</w:t>
              </w:r>
            </w:hyperlink>
          </w:p>
        </w:tc>
      </w:tr>
      <w:tr w:rsidR="00822606" w14:paraId="23D287C6" w14:textId="77777777" w:rsidTr="001C746A">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2097859" w14:textId="77777777" w:rsidR="00822606" w:rsidRDefault="00822606" w:rsidP="00396637">
            <w:pPr>
              <w:pStyle w:val="NormalWeb"/>
            </w:pPr>
            <w:r>
              <w:t>PRO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05ABB5C" w14:textId="77777777" w:rsidR="00822606" w:rsidRDefault="00F1170E" w:rsidP="00396637">
            <w:pPr>
              <w:pStyle w:val="NormalWeb"/>
            </w:pPr>
            <w:hyperlink r:id="rId18" w:history="1">
              <w:r w:rsidR="00822606">
                <w:rPr>
                  <w:rStyle w:val="legacy-color-text-inverse"/>
                  <w:color w:val="0000FF"/>
                  <w:u w:val="single"/>
                </w:rPr>
                <w:t>https://api.insights.cropwise.com</w:t>
              </w:r>
            </w:hyperlink>
          </w:p>
        </w:tc>
      </w:tr>
    </w:tbl>
    <w:p w14:paraId="07CDD482" w14:textId="77777777" w:rsidR="006E0B08" w:rsidRDefault="006E0B08" w:rsidP="006E0B08">
      <w:pPr>
        <w:pStyle w:val="NormalWeb"/>
      </w:pPr>
    </w:p>
    <w:p w14:paraId="5EAF781E" w14:textId="7754B5C2" w:rsidR="00822606" w:rsidRPr="00316907" w:rsidRDefault="00822606" w:rsidP="006E0B08">
      <w:pPr>
        <w:pStyle w:val="NormalWeb"/>
        <w:rPr>
          <w:rFonts w:eastAsiaTheme="minorEastAsia"/>
          <w:b/>
          <w:bCs/>
        </w:rPr>
      </w:pPr>
      <w:r w:rsidRPr="00316907">
        <w:rPr>
          <w:b/>
          <w:bCs/>
        </w:rPr>
        <w:t xml:space="preserve">Below we have provided boilerplate code to connect with Insights Engine predictions </w:t>
      </w:r>
      <w:proofErr w:type="gramStart"/>
      <w:r w:rsidRPr="00316907">
        <w:rPr>
          <w:b/>
          <w:bCs/>
        </w:rPr>
        <w:t>endpoint</w:t>
      </w:r>
      <w:proofErr w:type="gramEnd"/>
    </w:p>
    <w:p w14:paraId="0C9FF1CA" w14:textId="77777777" w:rsidR="00822606" w:rsidRDefault="00822606" w:rsidP="00822606">
      <w:pPr>
        <w:pStyle w:val="Heading3"/>
      </w:pPr>
      <w:bookmarkStart w:id="13" w:name="_Toc161311116"/>
      <w:r>
        <w:t>Python Code</w:t>
      </w:r>
      <w:bookmarkEnd w:id="13"/>
    </w:p>
    <w:p w14:paraId="6F0B9285" w14:textId="77777777" w:rsidR="00822606" w:rsidRDefault="00822606" w:rsidP="001F2B99">
      <w:pPr>
        <w:pStyle w:val="HTMLPreformatted"/>
        <w:ind w:left="436"/>
      </w:pPr>
      <w:r>
        <w:t xml:space="preserve">import </w:t>
      </w:r>
      <w:proofErr w:type="gramStart"/>
      <w:r>
        <w:t>requests</w:t>
      </w:r>
      <w:proofErr w:type="gramEnd"/>
    </w:p>
    <w:p w14:paraId="2A00E4BD" w14:textId="77777777" w:rsidR="00822606" w:rsidRDefault="00822606" w:rsidP="001F2B99">
      <w:pPr>
        <w:pStyle w:val="HTMLPreformatted"/>
        <w:ind w:left="436"/>
      </w:pPr>
      <w:r>
        <w:t xml:space="preserve">import </w:t>
      </w:r>
      <w:proofErr w:type="spellStart"/>
      <w:proofErr w:type="gramStart"/>
      <w:r>
        <w:t>json</w:t>
      </w:r>
      <w:proofErr w:type="spellEnd"/>
      <w:proofErr w:type="gramEnd"/>
    </w:p>
    <w:p w14:paraId="7F53FA34" w14:textId="77777777" w:rsidR="00822606" w:rsidRDefault="00822606" w:rsidP="001F2B99">
      <w:pPr>
        <w:pStyle w:val="HTMLPreformatted"/>
        <w:ind w:left="436"/>
      </w:pPr>
    </w:p>
    <w:p w14:paraId="53B28B09" w14:textId="77777777" w:rsidR="00822606" w:rsidRDefault="00822606" w:rsidP="001F2B99">
      <w:pPr>
        <w:pStyle w:val="HTMLPreformatted"/>
        <w:ind w:left="436"/>
      </w:pPr>
      <w:r>
        <w:t xml:space="preserve">IE_URL = '&lt;insights engine env </w:t>
      </w:r>
      <w:proofErr w:type="spellStart"/>
      <w:r>
        <w:t>url</w:t>
      </w:r>
      <w:proofErr w:type="spellEnd"/>
      <w:r>
        <w:t>&gt;'</w:t>
      </w:r>
    </w:p>
    <w:p w14:paraId="038CB290" w14:textId="77777777" w:rsidR="00822606" w:rsidRDefault="00822606" w:rsidP="001F2B99">
      <w:pPr>
        <w:pStyle w:val="HTMLPreformatted"/>
        <w:ind w:left="436"/>
      </w:pPr>
    </w:p>
    <w:p w14:paraId="47AAED11" w14:textId="0710BDEE" w:rsidR="00822606" w:rsidRDefault="00822606" w:rsidP="001F2B99">
      <w:pPr>
        <w:pStyle w:val="HTMLPreformatted"/>
        <w:ind w:left="436"/>
      </w:pPr>
      <w:proofErr w:type="spellStart"/>
      <w:r>
        <w:t>url</w:t>
      </w:r>
      <w:proofErr w:type="spellEnd"/>
      <w:r>
        <w:t xml:space="preserve"> = f"{IE_URL}/v2.0/predictions"</w:t>
      </w:r>
    </w:p>
    <w:p w14:paraId="03558C35" w14:textId="77777777" w:rsidR="00822606" w:rsidRDefault="00822606" w:rsidP="001F2B99">
      <w:pPr>
        <w:pStyle w:val="HTMLPreformatted"/>
        <w:ind w:left="436"/>
      </w:pPr>
    </w:p>
    <w:p w14:paraId="03F0775E" w14:textId="77777777" w:rsidR="00822606" w:rsidRDefault="00822606" w:rsidP="001F2B99">
      <w:pPr>
        <w:pStyle w:val="HTMLPreformatted"/>
        <w:ind w:left="436"/>
      </w:pPr>
      <w:r>
        <w:t xml:space="preserve">payload = </w:t>
      </w:r>
      <w:proofErr w:type="spellStart"/>
      <w:proofErr w:type="gramStart"/>
      <w:r>
        <w:t>json.dumps</w:t>
      </w:r>
      <w:proofErr w:type="spellEnd"/>
      <w:proofErr w:type="gramEnd"/>
      <w:r>
        <w:t>({</w:t>
      </w:r>
    </w:p>
    <w:p w14:paraId="3B2007C6" w14:textId="77777777" w:rsidR="00822606" w:rsidRDefault="00822606" w:rsidP="001F2B99">
      <w:pPr>
        <w:pStyle w:val="HTMLPreformatted"/>
        <w:ind w:left="436"/>
      </w:pPr>
      <w:r>
        <w:t xml:space="preserve">  "</w:t>
      </w:r>
      <w:proofErr w:type="spellStart"/>
      <w:proofErr w:type="gramStart"/>
      <w:r>
        <w:t>request</w:t>
      </w:r>
      <w:proofErr w:type="gramEnd"/>
      <w:r>
        <w:t>_version</w:t>
      </w:r>
      <w:proofErr w:type="spellEnd"/>
      <w:r>
        <w:t>": "v1.0",</w:t>
      </w:r>
    </w:p>
    <w:p w14:paraId="56D6FA5D" w14:textId="77777777" w:rsidR="00822606" w:rsidRDefault="00822606" w:rsidP="001F2B99">
      <w:pPr>
        <w:pStyle w:val="HTMLPreformatted"/>
        <w:ind w:left="436"/>
      </w:pPr>
      <w:r>
        <w:t xml:space="preserve">  "fields": [</w:t>
      </w:r>
    </w:p>
    <w:p w14:paraId="104FADE9" w14:textId="77777777" w:rsidR="00822606" w:rsidRDefault="00822606" w:rsidP="001F2B99">
      <w:pPr>
        <w:pStyle w:val="HTMLPreformatted"/>
        <w:ind w:left="436"/>
      </w:pPr>
      <w:r>
        <w:t xml:space="preserve">    {</w:t>
      </w:r>
    </w:p>
    <w:p w14:paraId="5BCF7B3D" w14:textId="77777777" w:rsidR="00822606" w:rsidRDefault="00822606" w:rsidP="001F2B99">
      <w:pPr>
        <w:pStyle w:val="HTMLPreformatted"/>
        <w:ind w:left="436"/>
      </w:pPr>
      <w:r>
        <w:t xml:space="preserve">      "id": "</w:t>
      </w:r>
      <w:proofErr w:type="spellStart"/>
      <w:proofErr w:type="gramStart"/>
      <w:r>
        <w:t>cwp:base</w:t>
      </w:r>
      <w:proofErr w:type="spellEnd"/>
      <w:r>
        <w:t>::</w:t>
      </w:r>
      <w:proofErr w:type="spellStart"/>
      <w:proofErr w:type="gramEnd"/>
      <w:r>
        <w:t>field:id</w:t>
      </w:r>
      <w:proofErr w:type="spellEnd"/>
      <w:r>
        <w:t>:&lt;</w:t>
      </w:r>
      <w:proofErr w:type="spellStart"/>
      <w:r>
        <w:t>field_id</w:t>
      </w:r>
      <w:proofErr w:type="spellEnd"/>
      <w:r>
        <w:t>&gt;",</w:t>
      </w:r>
    </w:p>
    <w:p w14:paraId="41B7CAD2" w14:textId="77777777" w:rsidR="00822606" w:rsidRDefault="00822606" w:rsidP="001F2B99">
      <w:pPr>
        <w:pStyle w:val="HTMLPreformatted"/>
        <w:ind w:left="436"/>
      </w:pPr>
      <w:r>
        <w:t xml:space="preserve">      "models": [</w:t>
      </w:r>
    </w:p>
    <w:p w14:paraId="42ECB733" w14:textId="77777777" w:rsidR="00822606" w:rsidRDefault="00822606" w:rsidP="001F2B99">
      <w:pPr>
        <w:pStyle w:val="HTMLPreformatted"/>
        <w:ind w:left="436"/>
      </w:pPr>
      <w:r>
        <w:t xml:space="preserve">        {</w:t>
      </w:r>
    </w:p>
    <w:p w14:paraId="0E3D025C" w14:textId="77777777" w:rsidR="00822606" w:rsidRDefault="00822606" w:rsidP="001F2B99">
      <w:pPr>
        <w:pStyle w:val="HTMLPreformatted"/>
        <w:ind w:left="436"/>
      </w:pPr>
      <w:r>
        <w:t xml:space="preserve">          "name": "&lt;model name&gt;",</w:t>
      </w:r>
    </w:p>
    <w:p w14:paraId="55904D4D" w14:textId="77777777" w:rsidR="00822606" w:rsidRDefault="00822606" w:rsidP="001F2B99">
      <w:pPr>
        <w:pStyle w:val="HTMLPreformatted"/>
        <w:ind w:left="436"/>
      </w:pPr>
      <w:r>
        <w:t xml:space="preserve">          "version": "v1.0"</w:t>
      </w:r>
    </w:p>
    <w:p w14:paraId="1BF26090" w14:textId="77777777" w:rsidR="00822606" w:rsidRDefault="00822606" w:rsidP="001F2B99">
      <w:pPr>
        <w:pStyle w:val="HTMLPreformatted"/>
        <w:ind w:left="436"/>
      </w:pPr>
      <w:r>
        <w:t xml:space="preserve">        }</w:t>
      </w:r>
    </w:p>
    <w:p w14:paraId="3C6F22C5" w14:textId="77777777" w:rsidR="00822606" w:rsidRDefault="00822606" w:rsidP="001F2B99">
      <w:pPr>
        <w:pStyle w:val="HTMLPreformatted"/>
        <w:ind w:left="436"/>
      </w:pPr>
      <w:r>
        <w:t xml:space="preserve">      ]</w:t>
      </w:r>
    </w:p>
    <w:p w14:paraId="0E95AAB9" w14:textId="77777777" w:rsidR="00822606" w:rsidRDefault="00822606" w:rsidP="001F2B99">
      <w:pPr>
        <w:pStyle w:val="HTMLPreformatted"/>
        <w:ind w:left="436"/>
      </w:pPr>
      <w:r>
        <w:t xml:space="preserve">    }</w:t>
      </w:r>
    </w:p>
    <w:p w14:paraId="1EC335CE" w14:textId="77777777" w:rsidR="00822606" w:rsidRDefault="00822606" w:rsidP="001F2B99">
      <w:pPr>
        <w:pStyle w:val="HTMLPreformatted"/>
        <w:ind w:left="436"/>
      </w:pPr>
      <w:r>
        <w:t xml:space="preserve">  ]</w:t>
      </w:r>
    </w:p>
    <w:p w14:paraId="41F3D4F6" w14:textId="77777777" w:rsidR="00822606" w:rsidRDefault="00822606" w:rsidP="001F2B99">
      <w:pPr>
        <w:pStyle w:val="HTMLPreformatted"/>
        <w:ind w:left="436"/>
      </w:pPr>
      <w:r>
        <w:t>})</w:t>
      </w:r>
    </w:p>
    <w:p w14:paraId="423DB2E4" w14:textId="77777777" w:rsidR="00822606" w:rsidRDefault="00822606" w:rsidP="001F2B99">
      <w:pPr>
        <w:pStyle w:val="HTMLPreformatted"/>
        <w:ind w:left="436"/>
      </w:pPr>
      <w:r>
        <w:t>headers = {</w:t>
      </w:r>
    </w:p>
    <w:p w14:paraId="5404A048" w14:textId="77777777" w:rsidR="00822606" w:rsidRDefault="00822606" w:rsidP="001F2B99">
      <w:pPr>
        <w:pStyle w:val="HTMLPreformatted"/>
        <w:ind w:left="436"/>
      </w:pPr>
      <w:r>
        <w:t xml:space="preserve">  'accept': 'application/</w:t>
      </w:r>
      <w:proofErr w:type="spellStart"/>
      <w:r>
        <w:t>json</w:t>
      </w:r>
      <w:proofErr w:type="spellEnd"/>
      <w:r>
        <w:t>',</w:t>
      </w:r>
    </w:p>
    <w:p w14:paraId="5085C09F" w14:textId="77777777" w:rsidR="00822606" w:rsidRDefault="00822606" w:rsidP="001F2B99">
      <w:pPr>
        <w:pStyle w:val="HTMLPreformatted"/>
        <w:ind w:left="436"/>
      </w:pPr>
      <w:r>
        <w:t xml:space="preserve">  'Content-Type': 'application/</w:t>
      </w:r>
      <w:proofErr w:type="spellStart"/>
      <w:r>
        <w:t>json</w:t>
      </w:r>
      <w:proofErr w:type="spellEnd"/>
      <w:r>
        <w:t>',</w:t>
      </w:r>
    </w:p>
    <w:p w14:paraId="363B8521" w14:textId="77777777" w:rsidR="00822606" w:rsidRDefault="00822606" w:rsidP="001F2B99">
      <w:pPr>
        <w:pStyle w:val="HTMLPreformatted"/>
        <w:ind w:left="436"/>
      </w:pPr>
      <w:r>
        <w:t xml:space="preserve">  'Authorization': 'Bearer &lt;</w:t>
      </w:r>
      <w:proofErr w:type="spellStart"/>
      <w:r>
        <w:t>Cropwise</w:t>
      </w:r>
      <w:proofErr w:type="spellEnd"/>
      <w:r>
        <w:t xml:space="preserve"> Base Token&gt;'</w:t>
      </w:r>
    </w:p>
    <w:p w14:paraId="246F1603" w14:textId="77777777" w:rsidR="00822606" w:rsidRDefault="00822606" w:rsidP="001F2B99">
      <w:pPr>
        <w:pStyle w:val="HTMLPreformatted"/>
        <w:ind w:left="436"/>
      </w:pPr>
      <w:r>
        <w:t>}</w:t>
      </w:r>
    </w:p>
    <w:p w14:paraId="54AC2E75" w14:textId="77777777" w:rsidR="00822606" w:rsidRDefault="00822606" w:rsidP="001F2B99">
      <w:pPr>
        <w:pStyle w:val="HTMLPreformatted"/>
        <w:ind w:left="436"/>
      </w:pPr>
    </w:p>
    <w:p w14:paraId="6C7F0F46" w14:textId="77777777" w:rsidR="00822606" w:rsidRDefault="00822606" w:rsidP="001F2B99">
      <w:pPr>
        <w:pStyle w:val="HTMLPreformatted"/>
        <w:ind w:left="436"/>
      </w:pPr>
      <w:r>
        <w:t xml:space="preserve">response = </w:t>
      </w:r>
      <w:proofErr w:type="spellStart"/>
      <w:proofErr w:type="gramStart"/>
      <w:r>
        <w:t>requests.request</w:t>
      </w:r>
      <w:proofErr w:type="spellEnd"/>
      <w:proofErr w:type="gramEnd"/>
      <w:r>
        <w:t xml:space="preserve">("POST", </w:t>
      </w:r>
      <w:proofErr w:type="spellStart"/>
      <w:r>
        <w:t>url</w:t>
      </w:r>
      <w:proofErr w:type="spellEnd"/>
      <w:r>
        <w:t>, headers=headers, data=payload)</w:t>
      </w:r>
    </w:p>
    <w:p w14:paraId="6179E94A" w14:textId="77777777" w:rsidR="00822606" w:rsidRDefault="00822606" w:rsidP="001F2B99">
      <w:pPr>
        <w:pStyle w:val="HTMLPreformatted"/>
        <w:ind w:left="436"/>
      </w:pPr>
    </w:p>
    <w:p w14:paraId="1CF79546" w14:textId="77777777" w:rsidR="00822606" w:rsidRDefault="00822606" w:rsidP="001F2B99">
      <w:pPr>
        <w:pStyle w:val="HTMLPreformatted"/>
        <w:ind w:left="436"/>
      </w:pPr>
      <w:r>
        <w:t>print(</w:t>
      </w:r>
      <w:proofErr w:type="spellStart"/>
      <w:r>
        <w:t>response.text</w:t>
      </w:r>
      <w:proofErr w:type="spellEnd"/>
      <w:r>
        <w:t>)</w:t>
      </w:r>
    </w:p>
    <w:p w14:paraId="48D930E6" w14:textId="77777777" w:rsidR="004C42AC" w:rsidRDefault="004C42AC" w:rsidP="001F2B99">
      <w:pPr>
        <w:pStyle w:val="HTMLPreformatted"/>
        <w:ind w:left="436"/>
        <w:rPr>
          <w:rFonts w:eastAsiaTheme="minorEastAsia"/>
        </w:rPr>
      </w:pPr>
    </w:p>
    <w:p w14:paraId="61266CA7" w14:textId="77777777" w:rsidR="00822606" w:rsidRDefault="00822606" w:rsidP="00822606">
      <w:pPr>
        <w:pStyle w:val="Heading3"/>
      </w:pPr>
      <w:bookmarkStart w:id="14" w:name="_Toc161311117"/>
      <w:r>
        <w:t>Curl</w:t>
      </w:r>
      <w:bookmarkEnd w:id="14"/>
    </w:p>
    <w:p w14:paraId="1A2334C9" w14:textId="4000F845" w:rsidR="00822606" w:rsidRDefault="00822606" w:rsidP="004E63F8">
      <w:pPr>
        <w:pStyle w:val="HTMLPreformatted"/>
        <w:ind w:left="436"/>
      </w:pPr>
      <w:r>
        <w:t>curl --location '&lt;</w:t>
      </w:r>
      <w:proofErr w:type="spellStart"/>
      <w:r>
        <w:t>url</w:t>
      </w:r>
      <w:proofErr w:type="spellEnd"/>
      <w:r>
        <w:t>&gt;/v2.0/predictions' \</w:t>
      </w:r>
    </w:p>
    <w:p w14:paraId="53ACCEFF" w14:textId="77777777" w:rsidR="00822606" w:rsidRDefault="00822606" w:rsidP="004E63F8">
      <w:pPr>
        <w:pStyle w:val="HTMLPreformatted"/>
        <w:ind w:left="436"/>
      </w:pPr>
      <w:r>
        <w:t>--header '</w:t>
      </w:r>
      <w:proofErr w:type="gramStart"/>
      <w:r>
        <w:t>accept:</w:t>
      </w:r>
      <w:proofErr w:type="gramEnd"/>
      <w:r>
        <w:t xml:space="preserve"> application/</w:t>
      </w:r>
      <w:proofErr w:type="spellStart"/>
      <w:r>
        <w:t>json</w:t>
      </w:r>
      <w:proofErr w:type="spellEnd"/>
      <w:r>
        <w:t>' \</w:t>
      </w:r>
    </w:p>
    <w:p w14:paraId="278DED85" w14:textId="77777777" w:rsidR="00822606" w:rsidRDefault="00822606" w:rsidP="004E63F8">
      <w:pPr>
        <w:pStyle w:val="HTMLPreformatted"/>
        <w:ind w:left="436"/>
      </w:pPr>
      <w:r>
        <w:t>--header 'Content-Type: application/</w:t>
      </w:r>
      <w:proofErr w:type="spellStart"/>
      <w:r>
        <w:t>json</w:t>
      </w:r>
      <w:proofErr w:type="spellEnd"/>
      <w:r>
        <w:t>' \</w:t>
      </w:r>
    </w:p>
    <w:p w14:paraId="0ADDDBD7" w14:textId="77777777" w:rsidR="00822606" w:rsidRDefault="00822606" w:rsidP="004E63F8">
      <w:pPr>
        <w:pStyle w:val="HTMLPreformatted"/>
        <w:ind w:left="436"/>
      </w:pPr>
      <w:r>
        <w:t>--header 'Authorization: Bearer &lt;</w:t>
      </w:r>
      <w:proofErr w:type="spellStart"/>
      <w:r>
        <w:t>Cropwise</w:t>
      </w:r>
      <w:proofErr w:type="spellEnd"/>
      <w:r>
        <w:t xml:space="preserve"> Base Token&gt;' \</w:t>
      </w:r>
    </w:p>
    <w:p w14:paraId="7C477662" w14:textId="77777777" w:rsidR="00822606" w:rsidRDefault="00822606" w:rsidP="004E63F8">
      <w:pPr>
        <w:pStyle w:val="HTMLPreformatted"/>
        <w:ind w:left="436"/>
      </w:pPr>
      <w:r>
        <w:t>--data '{</w:t>
      </w:r>
    </w:p>
    <w:p w14:paraId="5C957F0B" w14:textId="77777777" w:rsidR="00822606" w:rsidRDefault="00822606" w:rsidP="004E63F8">
      <w:pPr>
        <w:pStyle w:val="HTMLPreformatted"/>
        <w:ind w:left="436"/>
      </w:pPr>
      <w:r>
        <w:t xml:space="preserve">    "</w:t>
      </w:r>
      <w:proofErr w:type="spellStart"/>
      <w:proofErr w:type="gramStart"/>
      <w:r>
        <w:t>request</w:t>
      </w:r>
      <w:proofErr w:type="gramEnd"/>
      <w:r>
        <w:t>_version</w:t>
      </w:r>
      <w:proofErr w:type="spellEnd"/>
      <w:r>
        <w:t>": "v1.0",</w:t>
      </w:r>
    </w:p>
    <w:p w14:paraId="6E37A2FC" w14:textId="77777777" w:rsidR="00822606" w:rsidRDefault="00822606" w:rsidP="004E63F8">
      <w:pPr>
        <w:pStyle w:val="HTMLPreformatted"/>
        <w:ind w:left="436"/>
      </w:pPr>
      <w:r>
        <w:t xml:space="preserve">    "fields": [</w:t>
      </w:r>
    </w:p>
    <w:p w14:paraId="67747D27" w14:textId="77777777" w:rsidR="00822606" w:rsidRDefault="00822606" w:rsidP="004E63F8">
      <w:pPr>
        <w:pStyle w:val="HTMLPreformatted"/>
        <w:ind w:left="436"/>
      </w:pPr>
      <w:r>
        <w:t xml:space="preserve">        {</w:t>
      </w:r>
    </w:p>
    <w:p w14:paraId="7AF238AD" w14:textId="77777777" w:rsidR="00822606" w:rsidRDefault="00822606" w:rsidP="004E63F8">
      <w:pPr>
        <w:pStyle w:val="HTMLPreformatted"/>
        <w:ind w:left="436"/>
      </w:pPr>
      <w:r>
        <w:t xml:space="preserve">            "id": "</w:t>
      </w:r>
      <w:proofErr w:type="spellStart"/>
      <w:proofErr w:type="gramStart"/>
      <w:r>
        <w:t>cwp:base</w:t>
      </w:r>
      <w:proofErr w:type="spellEnd"/>
      <w:r>
        <w:t>::</w:t>
      </w:r>
      <w:proofErr w:type="spellStart"/>
      <w:proofErr w:type="gramEnd"/>
      <w:r>
        <w:t>field:id</w:t>
      </w:r>
      <w:proofErr w:type="spellEnd"/>
      <w:r>
        <w:t>:&lt;</w:t>
      </w:r>
      <w:proofErr w:type="spellStart"/>
      <w:r>
        <w:t>field_id</w:t>
      </w:r>
      <w:proofErr w:type="spellEnd"/>
      <w:r>
        <w:t>&gt;",</w:t>
      </w:r>
    </w:p>
    <w:p w14:paraId="39753A30" w14:textId="77777777" w:rsidR="00822606" w:rsidRDefault="00822606" w:rsidP="004E63F8">
      <w:pPr>
        <w:pStyle w:val="HTMLPreformatted"/>
        <w:ind w:left="436"/>
      </w:pPr>
      <w:r>
        <w:t xml:space="preserve">            "models": [</w:t>
      </w:r>
    </w:p>
    <w:p w14:paraId="61460825" w14:textId="77777777" w:rsidR="00822606" w:rsidRDefault="00822606" w:rsidP="004E63F8">
      <w:pPr>
        <w:pStyle w:val="HTMLPreformatted"/>
        <w:ind w:left="436"/>
      </w:pPr>
      <w:r>
        <w:t xml:space="preserve">                {</w:t>
      </w:r>
    </w:p>
    <w:p w14:paraId="56B362EF" w14:textId="77777777" w:rsidR="00822606" w:rsidRDefault="00822606" w:rsidP="004E63F8">
      <w:pPr>
        <w:pStyle w:val="HTMLPreformatted"/>
        <w:ind w:left="436"/>
      </w:pPr>
      <w:r>
        <w:t xml:space="preserve">                    "name": "&lt;model name&gt;",</w:t>
      </w:r>
    </w:p>
    <w:p w14:paraId="3AE74F74" w14:textId="77777777" w:rsidR="00822606" w:rsidRDefault="00822606" w:rsidP="004E63F8">
      <w:pPr>
        <w:pStyle w:val="HTMLPreformatted"/>
        <w:ind w:left="436"/>
      </w:pPr>
      <w:r>
        <w:t xml:space="preserve">                    "version": "v1.0"</w:t>
      </w:r>
    </w:p>
    <w:p w14:paraId="56DFECCE" w14:textId="77777777" w:rsidR="00822606" w:rsidRDefault="00822606" w:rsidP="004E63F8">
      <w:pPr>
        <w:pStyle w:val="HTMLPreformatted"/>
        <w:ind w:left="436"/>
      </w:pPr>
      <w:r>
        <w:t xml:space="preserve">                }</w:t>
      </w:r>
    </w:p>
    <w:p w14:paraId="678C889B" w14:textId="77777777" w:rsidR="00822606" w:rsidRDefault="00822606" w:rsidP="004E63F8">
      <w:pPr>
        <w:pStyle w:val="HTMLPreformatted"/>
        <w:ind w:left="436"/>
      </w:pPr>
      <w:r>
        <w:t xml:space="preserve">            ]</w:t>
      </w:r>
    </w:p>
    <w:p w14:paraId="1561801F" w14:textId="77777777" w:rsidR="00822606" w:rsidRDefault="00822606" w:rsidP="004E63F8">
      <w:pPr>
        <w:pStyle w:val="HTMLPreformatted"/>
        <w:ind w:left="436"/>
      </w:pPr>
      <w:r>
        <w:t xml:space="preserve">        }</w:t>
      </w:r>
    </w:p>
    <w:p w14:paraId="587CE89F" w14:textId="77777777" w:rsidR="00822606" w:rsidRDefault="00822606" w:rsidP="004E63F8">
      <w:pPr>
        <w:pStyle w:val="HTMLPreformatted"/>
        <w:ind w:left="436"/>
      </w:pPr>
      <w:r>
        <w:t xml:space="preserve">    ]</w:t>
      </w:r>
    </w:p>
    <w:p w14:paraId="4AF500EA" w14:textId="77777777" w:rsidR="00822606" w:rsidRDefault="00822606" w:rsidP="004E63F8">
      <w:pPr>
        <w:pStyle w:val="HTMLPreformatted"/>
        <w:ind w:left="436"/>
        <w:rPr>
          <w:rFonts w:eastAsiaTheme="minorEastAsia"/>
        </w:rPr>
      </w:pPr>
      <w:r>
        <w:t>}'</w:t>
      </w:r>
    </w:p>
    <w:p w14:paraId="23985614" w14:textId="7668715F" w:rsidR="0089220A" w:rsidRPr="004A7E37" w:rsidRDefault="0089220A" w:rsidP="0089220A">
      <w:pPr>
        <w:rPr>
          <w:rFonts w:cs="Arial"/>
          <w:lang w:eastAsia="x-none"/>
        </w:rPr>
      </w:pPr>
    </w:p>
    <w:p w14:paraId="6A55D845" w14:textId="44494CB6" w:rsidR="00730F89" w:rsidRDefault="00730F89" w:rsidP="00A26017">
      <w:pPr>
        <w:pStyle w:val="Heading1"/>
        <w:rPr>
          <w:rFonts w:cs="Arial"/>
        </w:rPr>
      </w:pPr>
      <w:bookmarkStart w:id="15" w:name="_Toc161311118"/>
      <w:r>
        <w:rPr>
          <w:rFonts w:cs="Arial"/>
        </w:rPr>
        <w:t xml:space="preserve">Computational Agronomy </w:t>
      </w:r>
      <w:r w:rsidR="00F66D13">
        <w:rPr>
          <w:rFonts w:cs="Arial"/>
        </w:rPr>
        <w:t>models</w:t>
      </w:r>
      <w:bookmarkEnd w:id="15"/>
    </w:p>
    <w:p w14:paraId="15C41C68" w14:textId="26648F95" w:rsidR="00890DD3" w:rsidRPr="00F66D13" w:rsidRDefault="00F66D13" w:rsidP="00890DD3">
      <w:pPr>
        <w:pStyle w:val="Heading2"/>
        <w:tabs>
          <w:tab w:val="clear" w:pos="8798"/>
          <w:tab w:val="num" w:pos="567"/>
        </w:tabs>
        <w:ind w:left="8789" w:hanging="8789"/>
      </w:pPr>
      <w:bookmarkStart w:id="16" w:name="_Toc161311119"/>
      <w:r>
        <w:t>API d</w:t>
      </w:r>
      <w:r w:rsidR="00A26017" w:rsidRPr="004A7E37">
        <w:t>ocument</w:t>
      </w:r>
      <w:r>
        <w:t>ation</w:t>
      </w:r>
      <w:bookmarkEnd w:id="16"/>
    </w:p>
    <w:p w14:paraId="708F5A38" w14:textId="43DA6CF0" w:rsidR="00D8665B" w:rsidRPr="00D22852" w:rsidRDefault="00A16029" w:rsidP="00A16029">
      <w:pPr>
        <w:ind w:left="720"/>
        <w:rPr>
          <w:rFonts w:cs="Arial"/>
          <w:sz w:val="20"/>
          <w:szCs w:val="20"/>
          <w:lang w:eastAsia="x-none"/>
        </w:rPr>
      </w:pPr>
      <w:r w:rsidRPr="004A7E37">
        <w:rPr>
          <w:rFonts w:cs="Arial"/>
          <w:sz w:val="20"/>
          <w:szCs w:val="20"/>
        </w:rPr>
        <w:t xml:space="preserve">Swagger </w:t>
      </w:r>
      <w:proofErr w:type="gramStart"/>
      <w:r w:rsidRPr="004A7E37">
        <w:rPr>
          <w:rFonts w:cs="Arial"/>
          <w:sz w:val="20"/>
          <w:szCs w:val="20"/>
        </w:rPr>
        <w:t>link</w:t>
      </w:r>
      <w:r w:rsidRPr="004A7E37">
        <w:rPr>
          <w:rFonts w:cs="Arial"/>
          <w:lang w:eastAsia="x-none"/>
        </w:rPr>
        <w:t xml:space="preserve"> :</w:t>
      </w:r>
      <w:proofErr w:type="gramEnd"/>
      <w:r w:rsidRPr="004A7E37">
        <w:rPr>
          <w:rFonts w:cs="Arial"/>
          <w:lang w:eastAsia="x-none"/>
        </w:rPr>
        <w:t xml:space="preserve"> </w:t>
      </w:r>
      <w:hyperlink r:id="rId19" w:anchor="tag/Computational-Agronomy" w:history="1">
        <w:r w:rsidR="00D8665B" w:rsidRPr="00D22852">
          <w:rPr>
            <w:rStyle w:val="Hyperlink"/>
            <w:rFonts w:cs="Arial"/>
            <w:sz w:val="20"/>
            <w:szCs w:val="20"/>
            <w:lang w:eastAsia="x-none"/>
          </w:rPr>
          <w:t>https://docs.api.insights.cropwise.com/#tag/Computational-Agronomy</w:t>
        </w:r>
      </w:hyperlink>
    </w:p>
    <w:p w14:paraId="197BF9A2" w14:textId="49D649AD" w:rsidR="001C5564" w:rsidRDefault="00F66D13" w:rsidP="00E8636D">
      <w:pPr>
        <w:ind w:left="720"/>
        <w:rPr>
          <w:rFonts w:cs="Arial"/>
          <w:b/>
          <w:bCs/>
          <w:sz w:val="20"/>
          <w:szCs w:val="20"/>
        </w:rPr>
      </w:pPr>
      <w:r>
        <w:rPr>
          <w:rFonts w:cs="Arial"/>
          <w:sz w:val="20"/>
          <w:szCs w:val="20"/>
        </w:rPr>
        <w:t xml:space="preserve">Credential required: </w:t>
      </w:r>
      <w:r w:rsidR="00D22852" w:rsidRPr="00D22852">
        <w:rPr>
          <w:rFonts w:cs="Arial"/>
          <w:sz w:val="20"/>
          <w:szCs w:val="20"/>
        </w:rPr>
        <w:t xml:space="preserve">username: </w:t>
      </w:r>
      <w:r w:rsidR="00D22852" w:rsidRPr="00A23A90">
        <w:rPr>
          <w:rFonts w:cs="Arial"/>
          <w:b/>
          <w:bCs/>
          <w:sz w:val="20"/>
          <w:szCs w:val="20"/>
        </w:rPr>
        <w:t>insights-engine</w:t>
      </w:r>
      <w:r w:rsidR="00E8636D">
        <w:rPr>
          <w:rFonts w:cs="Arial"/>
          <w:sz w:val="20"/>
          <w:szCs w:val="20"/>
        </w:rPr>
        <w:t xml:space="preserve"> / </w:t>
      </w:r>
      <w:r w:rsidR="00D22852" w:rsidRPr="00D22852">
        <w:rPr>
          <w:rFonts w:cs="Arial"/>
          <w:sz w:val="20"/>
          <w:szCs w:val="20"/>
        </w:rPr>
        <w:t xml:space="preserve">password: </w:t>
      </w:r>
      <w:hyperlink r:id="rId20" w:history="1">
        <w:r w:rsidR="00E45259" w:rsidRPr="008D15F0">
          <w:rPr>
            <w:rStyle w:val="Hyperlink"/>
            <w:rFonts w:cs="Arial"/>
            <w:b/>
            <w:bCs/>
            <w:sz w:val="20"/>
            <w:szCs w:val="20"/>
          </w:rPr>
          <w:t>e.7@NU)gW-xt{W</w:t>
        </w:r>
      </w:hyperlink>
    </w:p>
    <w:p w14:paraId="6C19BDAB" w14:textId="7090A921" w:rsidR="00E45259" w:rsidRDefault="00E45259">
      <w:pPr>
        <w:rPr>
          <w:rFonts w:cs="Arial"/>
          <w:b/>
          <w:bCs/>
          <w:sz w:val="20"/>
          <w:szCs w:val="20"/>
        </w:rPr>
      </w:pPr>
      <w:r>
        <w:rPr>
          <w:rFonts w:cs="Arial"/>
          <w:b/>
          <w:bCs/>
          <w:sz w:val="20"/>
          <w:szCs w:val="20"/>
        </w:rPr>
        <w:br w:type="page"/>
      </w:r>
    </w:p>
    <w:p w14:paraId="78B54C66" w14:textId="77777777" w:rsidR="00E45259" w:rsidRPr="00F51203" w:rsidRDefault="00E45259" w:rsidP="00E8636D">
      <w:pPr>
        <w:ind w:left="720"/>
        <w:rPr>
          <w:rFonts w:cs="Arial"/>
          <w:sz w:val="20"/>
          <w:szCs w:val="20"/>
        </w:rPr>
      </w:pPr>
    </w:p>
    <w:p w14:paraId="7BDFDE00" w14:textId="77777777" w:rsidR="00A16029" w:rsidRPr="004A7E37" w:rsidRDefault="00A16029" w:rsidP="00E8636D">
      <w:pPr>
        <w:rPr>
          <w:rFonts w:cs="Arial"/>
          <w:lang w:eastAsia="x-none"/>
        </w:rPr>
      </w:pPr>
    </w:p>
    <w:p w14:paraId="542840E2" w14:textId="3D34042B" w:rsidR="00891E9B" w:rsidRDefault="00891E9B" w:rsidP="00891E9B">
      <w:pPr>
        <w:pStyle w:val="Heading2"/>
        <w:ind w:left="578" w:hanging="578"/>
        <w:rPr>
          <w:rFonts w:cs="Arial"/>
          <w:lang w:val="en-US"/>
        </w:rPr>
      </w:pPr>
      <w:bookmarkStart w:id="17" w:name="_Toc161311120"/>
      <w:r>
        <w:rPr>
          <w:rFonts w:cs="Arial"/>
          <w:lang w:val="en-US"/>
        </w:rPr>
        <w:t xml:space="preserve">Model </w:t>
      </w:r>
      <w:proofErr w:type="gramStart"/>
      <w:r>
        <w:rPr>
          <w:rFonts w:cs="Arial"/>
          <w:lang w:val="en-US"/>
        </w:rPr>
        <w:t>catalogue</w:t>
      </w:r>
      <w:bookmarkEnd w:id="17"/>
      <w:proofErr w:type="gramEnd"/>
    </w:p>
    <w:tbl>
      <w:tblPr>
        <w:tblW w:w="97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850"/>
        <w:gridCol w:w="851"/>
        <w:gridCol w:w="992"/>
        <w:gridCol w:w="2484"/>
        <w:gridCol w:w="1292"/>
        <w:gridCol w:w="1292"/>
      </w:tblGrid>
      <w:tr w:rsidR="00504506" w:rsidRPr="00504506" w14:paraId="37744211" w14:textId="77777777" w:rsidTr="00A13AF3">
        <w:trPr>
          <w:trHeight w:val="844"/>
        </w:trPr>
        <w:tc>
          <w:tcPr>
            <w:tcW w:w="1980" w:type="dxa"/>
            <w:shd w:val="clear" w:color="000000" w:fill="F2F2F2"/>
            <w:hideMark/>
          </w:tcPr>
          <w:p w14:paraId="22E173E2" w14:textId="77777777" w:rsidR="00504506" w:rsidRPr="00504506" w:rsidRDefault="00504506" w:rsidP="00504506">
            <w:pPr>
              <w:rPr>
                <w:rFonts w:ascii="Calibri" w:hAnsi="Calibri" w:cs="Calibri"/>
                <w:b/>
                <w:bCs/>
                <w:color w:val="000000"/>
                <w:sz w:val="20"/>
                <w:szCs w:val="20"/>
              </w:rPr>
            </w:pPr>
            <w:r w:rsidRPr="00504506">
              <w:rPr>
                <w:rFonts w:ascii="Calibri" w:hAnsi="Calibri" w:cs="Calibri"/>
                <w:b/>
                <w:bCs/>
                <w:color w:val="000000"/>
                <w:sz w:val="20"/>
                <w:szCs w:val="20"/>
              </w:rPr>
              <w:t>Model/API Name</w:t>
            </w:r>
          </w:p>
        </w:tc>
        <w:tc>
          <w:tcPr>
            <w:tcW w:w="850" w:type="dxa"/>
            <w:shd w:val="clear" w:color="000000" w:fill="F2F2F2"/>
            <w:hideMark/>
          </w:tcPr>
          <w:p w14:paraId="0A18ADED" w14:textId="77777777" w:rsidR="00504506" w:rsidRPr="00504506" w:rsidRDefault="00504506" w:rsidP="00504506">
            <w:pPr>
              <w:rPr>
                <w:rFonts w:ascii="Calibri" w:hAnsi="Calibri" w:cs="Calibri"/>
                <w:b/>
                <w:bCs/>
                <w:color w:val="000000"/>
                <w:sz w:val="20"/>
                <w:szCs w:val="20"/>
              </w:rPr>
            </w:pPr>
            <w:r w:rsidRPr="00504506">
              <w:rPr>
                <w:rFonts w:ascii="Calibri" w:hAnsi="Calibri" w:cs="Calibri"/>
                <w:b/>
                <w:bCs/>
                <w:color w:val="000000"/>
                <w:sz w:val="20"/>
                <w:szCs w:val="20"/>
              </w:rPr>
              <w:t>Version</w:t>
            </w:r>
          </w:p>
        </w:tc>
        <w:tc>
          <w:tcPr>
            <w:tcW w:w="851" w:type="dxa"/>
            <w:shd w:val="clear" w:color="000000" w:fill="F2F2F2"/>
            <w:hideMark/>
          </w:tcPr>
          <w:p w14:paraId="6FD523FA" w14:textId="77777777" w:rsidR="00504506" w:rsidRPr="00504506" w:rsidRDefault="00504506" w:rsidP="00504506">
            <w:pPr>
              <w:rPr>
                <w:rFonts w:ascii="Calibri" w:hAnsi="Calibri" w:cs="Calibri"/>
                <w:b/>
                <w:bCs/>
                <w:color w:val="000000"/>
                <w:sz w:val="20"/>
                <w:szCs w:val="20"/>
              </w:rPr>
            </w:pPr>
            <w:r w:rsidRPr="00504506">
              <w:rPr>
                <w:rFonts w:ascii="Calibri" w:hAnsi="Calibri" w:cs="Calibri"/>
                <w:b/>
                <w:bCs/>
                <w:color w:val="000000"/>
                <w:sz w:val="20"/>
                <w:szCs w:val="20"/>
              </w:rPr>
              <w:t>Status</w:t>
            </w:r>
          </w:p>
        </w:tc>
        <w:tc>
          <w:tcPr>
            <w:tcW w:w="992" w:type="dxa"/>
            <w:shd w:val="clear" w:color="000000" w:fill="F2F2F2"/>
            <w:hideMark/>
          </w:tcPr>
          <w:p w14:paraId="5ED22794" w14:textId="77777777" w:rsidR="00504506" w:rsidRPr="00504506" w:rsidRDefault="00504506" w:rsidP="00504506">
            <w:pPr>
              <w:rPr>
                <w:rFonts w:ascii="Calibri" w:hAnsi="Calibri" w:cs="Calibri"/>
                <w:b/>
                <w:bCs/>
                <w:color w:val="000000"/>
                <w:sz w:val="20"/>
                <w:szCs w:val="20"/>
              </w:rPr>
            </w:pPr>
            <w:r w:rsidRPr="00504506">
              <w:rPr>
                <w:rFonts w:ascii="Calibri" w:hAnsi="Calibri" w:cs="Calibri"/>
                <w:b/>
                <w:bCs/>
                <w:color w:val="000000"/>
                <w:sz w:val="20"/>
                <w:szCs w:val="20"/>
              </w:rPr>
              <w:t>PROD release date</w:t>
            </w:r>
          </w:p>
        </w:tc>
        <w:tc>
          <w:tcPr>
            <w:tcW w:w="2484" w:type="dxa"/>
            <w:shd w:val="clear" w:color="000000" w:fill="F2F2F2"/>
            <w:hideMark/>
          </w:tcPr>
          <w:p w14:paraId="3F45390D" w14:textId="77777777" w:rsidR="00504506" w:rsidRPr="00504506" w:rsidRDefault="00504506" w:rsidP="00504506">
            <w:pPr>
              <w:rPr>
                <w:rFonts w:ascii="Calibri" w:hAnsi="Calibri" w:cs="Calibri"/>
                <w:b/>
                <w:bCs/>
                <w:color w:val="000000"/>
                <w:sz w:val="20"/>
                <w:szCs w:val="20"/>
              </w:rPr>
            </w:pPr>
            <w:r w:rsidRPr="00504506">
              <w:rPr>
                <w:rFonts w:ascii="Calibri" w:hAnsi="Calibri" w:cs="Calibri"/>
                <w:b/>
                <w:bCs/>
                <w:color w:val="000000"/>
                <w:sz w:val="20"/>
                <w:szCs w:val="20"/>
              </w:rPr>
              <w:t>Description</w:t>
            </w:r>
          </w:p>
        </w:tc>
        <w:tc>
          <w:tcPr>
            <w:tcW w:w="1292" w:type="dxa"/>
            <w:shd w:val="clear" w:color="000000" w:fill="F2F2F2"/>
            <w:hideMark/>
          </w:tcPr>
          <w:p w14:paraId="5DAA6ADB" w14:textId="77777777" w:rsidR="00504506" w:rsidRPr="00504506" w:rsidRDefault="00504506" w:rsidP="00504506">
            <w:pPr>
              <w:rPr>
                <w:rFonts w:ascii="Calibri" w:hAnsi="Calibri" w:cs="Calibri"/>
                <w:b/>
                <w:bCs/>
                <w:color w:val="000000"/>
                <w:sz w:val="20"/>
                <w:szCs w:val="20"/>
              </w:rPr>
            </w:pPr>
            <w:r w:rsidRPr="00504506">
              <w:rPr>
                <w:rFonts w:ascii="Calibri" w:hAnsi="Calibri" w:cs="Calibri"/>
                <w:b/>
                <w:bCs/>
                <w:color w:val="000000"/>
                <w:sz w:val="20"/>
                <w:szCs w:val="20"/>
              </w:rPr>
              <w:t>Category</w:t>
            </w:r>
          </w:p>
        </w:tc>
        <w:tc>
          <w:tcPr>
            <w:tcW w:w="1292" w:type="dxa"/>
            <w:shd w:val="clear" w:color="000000" w:fill="F2F2F2"/>
            <w:hideMark/>
          </w:tcPr>
          <w:p w14:paraId="6DD24A2B" w14:textId="77777777" w:rsidR="00504506" w:rsidRPr="00504506" w:rsidRDefault="00504506" w:rsidP="00504506">
            <w:pPr>
              <w:rPr>
                <w:rFonts w:ascii="Calibri" w:hAnsi="Calibri" w:cs="Calibri"/>
                <w:b/>
                <w:bCs/>
                <w:color w:val="000000"/>
                <w:sz w:val="20"/>
                <w:szCs w:val="20"/>
              </w:rPr>
            </w:pPr>
            <w:r w:rsidRPr="00504506">
              <w:rPr>
                <w:rFonts w:ascii="Calibri" w:hAnsi="Calibri" w:cs="Calibri"/>
                <w:b/>
                <w:bCs/>
                <w:color w:val="000000"/>
                <w:sz w:val="20"/>
                <w:szCs w:val="20"/>
              </w:rPr>
              <w:t>Type</w:t>
            </w:r>
          </w:p>
        </w:tc>
      </w:tr>
      <w:tr w:rsidR="00504506" w:rsidRPr="00504506" w14:paraId="17E145FB" w14:textId="77777777" w:rsidTr="00A13AF3">
        <w:trPr>
          <w:trHeight w:val="837"/>
        </w:trPr>
        <w:tc>
          <w:tcPr>
            <w:tcW w:w="1980" w:type="dxa"/>
            <w:shd w:val="clear" w:color="auto" w:fill="auto"/>
            <w:hideMark/>
          </w:tcPr>
          <w:p w14:paraId="02175621" w14:textId="49500B17" w:rsidR="00504506" w:rsidRPr="00504506" w:rsidRDefault="00504506" w:rsidP="00504506">
            <w:pPr>
              <w:rPr>
                <w:rFonts w:ascii="Calibri" w:hAnsi="Calibri" w:cs="Calibri"/>
                <w:b/>
                <w:bCs/>
                <w:color w:val="000000"/>
                <w:sz w:val="20"/>
                <w:szCs w:val="20"/>
              </w:rPr>
            </w:pPr>
            <w:r w:rsidRPr="00504506">
              <w:rPr>
                <w:rFonts w:ascii="Calibri" w:hAnsi="Calibri" w:cs="Calibri"/>
                <w:b/>
                <w:bCs/>
                <w:color w:val="000000"/>
                <w:sz w:val="20"/>
                <w:szCs w:val="20"/>
              </w:rPr>
              <w:t>Crop Pheno</w:t>
            </w:r>
            <w:r w:rsidR="005D1CD4">
              <w:rPr>
                <w:rFonts w:ascii="Calibri" w:hAnsi="Calibri" w:cs="Calibri"/>
                <w:b/>
                <w:bCs/>
                <w:color w:val="000000"/>
                <w:sz w:val="20"/>
                <w:szCs w:val="20"/>
              </w:rPr>
              <w:t>logy</w:t>
            </w:r>
          </w:p>
        </w:tc>
        <w:tc>
          <w:tcPr>
            <w:tcW w:w="850" w:type="dxa"/>
            <w:shd w:val="clear" w:color="auto" w:fill="auto"/>
            <w:hideMark/>
          </w:tcPr>
          <w:p w14:paraId="16BF4A74" w14:textId="77777777" w:rsidR="00504506" w:rsidRPr="00504506" w:rsidRDefault="00504506" w:rsidP="00504506">
            <w:pPr>
              <w:rPr>
                <w:rFonts w:ascii="Calibri" w:hAnsi="Calibri" w:cs="Calibri"/>
                <w:color w:val="000000"/>
                <w:sz w:val="20"/>
                <w:szCs w:val="20"/>
              </w:rPr>
            </w:pPr>
            <w:r w:rsidRPr="00504506">
              <w:rPr>
                <w:rFonts w:ascii="Calibri" w:hAnsi="Calibri" w:cs="Calibri"/>
                <w:color w:val="000000"/>
                <w:sz w:val="20"/>
                <w:szCs w:val="20"/>
              </w:rPr>
              <w:t>2.0</w:t>
            </w:r>
          </w:p>
        </w:tc>
        <w:tc>
          <w:tcPr>
            <w:tcW w:w="851" w:type="dxa"/>
            <w:shd w:val="clear" w:color="auto" w:fill="auto"/>
            <w:hideMark/>
          </w:tcPr>
          <w:p w14:paraId="4397F7EB" w14:textId="77777777" w:rsidR="00504506" w:rsidRPr="00504506" w:rsidRDefault="00504506" w:rsidP="00504506">
            <w:pPr>
              <w:rPr>
                <w:rFonts w:ascii="Calibri" w:hAnsi="Calibri" w:cs="Calibri"/>
                <w:color w:val="000000"/>
                <w:sz w:val="20"/>
                <w:szCs w:val="20"/>
              </w:rPr>
            </w:pPr>
            <w:r w:rsidRPr="00504506">
              <w:rPr>
                <w:rFonts w:ascii="Calibri" w:hAnsi="Calibri" w:cs="Calibri"/>
                <w:color w:val="000000"/>
                <w:sz w:val="20"/>
                <w:szCs w:val="20"/>
              </w:rPr>
              <w:t>PROD</w:t>
            </w:r>
          </w:p>
        </w:tc>
        <w:tc>
          <w:tcPr>
            <w:tcW w:w="992" w:type="dxa"/>
            <w:shd w:val="clear" w:color="auto" w:fill="auto"/>
            <w:hideMark/>
          </w:tcPr>
          <w:p w14:paraId="380EB98E" w14:textId="77777777" w:rsidR="00504506" w:rsidRPr="00504506" w:rsidRDefault="00504506" w:rsidP="00504506">
            <w:pPr>
              <w:rPr>
                <w:rFonts w:ascii="Calibri" w:hAnsi="Calibri" w:cs="Calibri"/>
                <w:color w:val="000000"/>
                <w:sz w:val="20"/>
                <w:szCs w:val="20"/>
              </w:rPr>
            </w:pPr>
            <w:r w:rsidRPr="00504506">
              <w:rPr>
                <w:rFonts w:ascii="Calibri" w:hAnsi="Calibri" w:cs="Calibri"/>
                <w:color w:val="000000"/>
                <w:sz w:val="20"/>
                <w:szCs w:val="20"/>
              </w:rPr>
              <w:t>Aug-23</w:t>
            </w:r>
          </w:p>
        </w:tc>
        <w:tc>
          <w:tcPr>
            <w:tcW w:w="2484" w:type="dxa"/>
            <w:shd w:val="clear" w:color="auto" w:fill="auto"/>
            <w:hideMark/>
          </w:tcPr>
          <w:p w14:paraId="27F1457E" w14:textId="77777777" w:rsidR="00504506" w:rsidRPr="00504506" w:rsidRDefault="00504506" w:rsidP="00504506">
            <w:pPr>
              <w:rPr>
                <w:rFonts w:ascii="Calibri" w:hAnsi="Calibri" w:cs="Calibri"/>
                <w:color w:val="000000"/>
                <w:sz w:val="20"/>
                <w:szCs w:val="20"/>
              </w:rPr>
            </w:pPr>
            <w:r w:rsidRPr="00504506">
              <w:rPr>
                <w:rFonts w:ascii="Calibri" w:hAnsi="Calibri" w:cs="Calibri"/>
                <w:color w:val="000000"/>
                <w:sz w:val="20"/>
                <w:szCs w:val="20"/>
              </w:rPr>
              <w:t>Get current year crop stage timings and forecast</w:t>
            </w:r>
          </w:p>
        </w:tc>
        <w:tc>
          <w:tcPr>
            <w:tcW w:w="1292" w:type="dxa"/>
            <w:shd w:val="clear" w:color="auto" w:fill="auto"/>
            <w:hideMark/>
          </w:tcPr>
          <w:p w14:paraId="6E03C27F" w14:textId="77777777" w:rsidR="00504506" w:rsidRPr="00504506" w:rsidRDefault="00504506" w:rsidP="00504506">
            <w:pPr>
              <w:rPr>
                <w:rFonts w:ascii="Calibri" w:hAnsi="Calibri" w:cs="Calibri"/>
                <w:color w:val="000000"/>
                <w:sz w:val="20"/>
                <w:szCs w:val="20"/>
              </w:rPr>
            </w:pPr>
            <w:r w:rsidRPr="00504506">
              <w:rPr>
                <w:rFonts w:ascii="Calibri" w:hAnsi="Calibri" w:cs="Calibri"/>
                <w:color w:val="000000"/>
                <w:sz w:val="20"/>
                <w:szCs w:val="20"/>
              </w:rPr>
              <w:t>Crop monitoring</w:t>
            </w:r>
          </w:p>
        </w:tc>
        <w:tc>
          <w:tcPr>
            <w:tcW w:w="1292" w:type="dxa"/>
            <w:shd w:val="clear" w:color="auto" w:fill="auto"/>
            <w:hideMark/>
          </w:tcPr>
          <w:p w14:paraId="2149662B" w14:textId="77777777" w:rsidR="00504506" w:rsidRPr="00504506" w:rsidRDefault="00504506" w:rsidP="00504506">
            <w:pPr>
              <w:rPr>
                <w:rFonts w:ascii="Calibri" w:hAnsi="Calibri" w:cs="Calibri"/>
                <w:color w:val="000000"/>
                <w:sz w:val="20"/>
                <w:szCs w:val="20"/>
              </w:rPr>
            </w:pPr>
            <w:r w:rsidRPr="00504506">
              <w:rPr>
                <w:rFonts w:ascii="Calibri" w:hAnsi="Calibri" w:cs="Calibri"/>
                <w:color w:val="000000"/>
                <w:sz w:val="20"/>
                <w:szCs w:val="20"/>
              </w:rPr>
              <w:t>Mechanistic</w:t>
            </w:r>
          </w:p>
        </w:tc>
      </w:tr>
      <w:tr w:rsidR="00504506" w:rsidRPr="00504506" w14:paraId="627DAE1E" w14:textId="77777777" w:rsidTr="00A13AF3">
        <w:trPr>
          <w:trHeight w:val="364"/>
        </w:trPr>
        <w:tc>
          <w:tcPr>
            <w:tcW w:w="1980" w:type="dxa"/>
            <w:shd w:val="clear" w:color="auto" w:fill="auto"/>
            <w:hideMark/>
          </w:tcPr>
          <w:p w14:paraId="3846772A" w14:textId="1EC656F6" w:rsidR="00504506" w:rsidRPr="00504506" w:rsidRDefault="00504506" w:rsidP="00504506">
            <w:pPr>
              <w:rPr>
                <w:rFonts w:ascii="Calibri" w:hAnsi="Calibri" w:cs="Calibri"/>
                <w:b/>
                <w:bCs/>
                <w:color w:val="000000"/>
                <w:sz w:val="20"/>
                <w:szCs w:val="20"/>
              </w:rPr>
            </w:pPr>
            <w:r w:rsidRPr="00504506">
              <w:rPr>
                <w:rFonts w:ascii="Calibri" w:hAnsi="Calibri" w:cs="Calibri"/>
                <w:b/>
                <w:bCs/>
                <w:color w:val="000000"/>
                <w:sz w:val="20"/>
                <w:szCs w:val="20"/>
              </w:rPr>
              <w:t xml:space="preserve">Relative Yield </w:t>
            </w:r>
          </w:p>
        </w:tc>
        <w:tc>
          <w:tcPr>
            <w:tcW w:w="850" w:type="dxa"/>
            <w:shd w:val="clear" w:color="auto" w:fill="auto"/>
            <w:noWrap/>
            <w:hideMark/>
          </w:tcPr>
          <w:p w14:paraId="4638B62F" w14:textId="77777777" w:rsidR="00504506" w:rsidRPr="00504506" w:rsidRDefault="00504506" w:rsidP="00504506">
            <w:pPr>
              <w:rPr>
                <w:rFonts w:ascii="Calibri" w:hAnsi="Calibri" w:cs="Calibri"/>
                <w:color w:val="000000"/>
                <w:sz w:val="20"/>
                <w:szCs w:val="20"/>
              </w:rPr>
            </w:pPr>
            <w:r w:rsidRPr="00504506">
              <w:rPr>
                <w:rFonts w:ascii="Calibri" w:hAnsi="Calibri" w:cs="Calibri"/>
                <w:color w:val="000000"/>
                <w:sz w:val="20"/>
                <w:szCs w:val="20"/>
              </w:rPr>
              <w:t>1.0</w:t>
            </w:r>
          </w:p>
        </w:tc>
        <w:tc>
          <w:tcPr>
            <w:tcW w:w="851" w:type="dxa"/>
            <w:shd w:val="clear" w:color="auto" w:fill="auto"/>
            <w:hideMark/>
          </w:tcPr>
          <w:p w14:paraId="08B2161A" w14:textId="77777777" w:rsidR="00504506" w:rsidRPr="00504506" w:rsidRDefault="00504506" w:rsidP="00504506">
            <w:pPr>
              <w:rPr>
                <w:rFonts w:ascii="Calibri" w:hAnsi="Calibri" w:cs="Calibri"/>
                <w:color w:val="000000"/>
                <w:sz w:val="20"/>
                <w:szCs w:val="20"/>
              </w:rPr>
            </w:pPr>
            <w:r w:rsidRPr="00504506">
              <w:rPr>
                <w:rFonts w:ascii="Calibri" w:hAnsi="Calibri" w:cs="Calibri"/>
                <w:color w:val="000000"/>
                <w:sz w:val="20"/>
                <w:szCs w:val="20"/>
              </w:rPr>
              <w:t>PROD</w:t>
            </w:r>
          </w:p>
        </w:tc>
        <w:tc>
          <w:tcPr>
            <w:tcW w:w="992" w:type="dxa"/>
            <w:shd w:val="clear" w:color="auto" w:fill="auto"/>
            <w:hideMark/>
          </w:tcPr>
          <w:p w14:paraId="33069294" w14:textId="77777777" w:rsidR="00504506" w:rsidRPr="00504506" w:rsidRDefault="00504506" w:rsidP="00504506">
            <w:pPr>
              <w:rPr>
                <w:rFonts w:ascii="Calibri" w:hAnsi="Calibri" w:cs="Calibri"/>
                <w:color w:val="000000"/>
                <w:sz w:val="20"/>
                <w:szCs w:val="20"/>
              </w:rPr>
            </w:pPr>
            <w:r w:rsidRPr="00504506">
              <w:rPr>
                <w:rFonts w:ascii="Calibri" w:hAnsi="Calibri" w:cs="Calibri"/>
                <w:color w:val="000000"/>
                <w:sz w:val="20"/>
                <w:szCs w:val="20"/>
              </w:rPr>
              <w:t>Feb-24</w:t>
            </w:r>
          </w:p>
        </w:tc>
        <w:tc>
          <w:tcPr>
            <w:tcW w:w="2484" w:type="dxa"/>
            <w:shd w:val="clear" w:color="auto" w:fill="auto"/>
            <w:hideMark/>
          </w:tcPr>
          <w:p w14:paraId="1E31F4E9" w14:textId="77777777" w:rsidR="00504506" w:rsidRPr="00504506" w:rsidRDefault="00504506" w:rsidP="00504506">
            <w:pPr>
              <w:rPr>
                <w:rFonts w:ascii="Calibri" w:hAnsi="Calibri" w:cs="Calibri"/>
                <w:color w:val="000000"/>
                <w:sz w:val="20"/>
                <w:szCs w:val="20"/>
              </w:rPr>
            </w:pPr>
            <w:r w:rsidRPr="00504506">
              <w:rPr>
                <w:rFonts w:ascii="Calibri" w:hAnsi="Calibri" w:cs="Calibri"/>
                <w:color w:val="000000"/>
                <w:sz w:val="20"/>
                <w:szCs w:val="20"/>
              </w:rPr>
              <w:t>Relative yield forecast for multiple crops</w:t>
            </w:r>
          </w:p>
        </w:tc>
        <w:tc>
          <w:tcPr>
            <w:tcW w:w="1292" w:type="dxa"/>
            <w:shd w:val="clear" w:color="auto" w:fill="auto"/>
            <w:hideMark/>
          </w:tcPr>
          <w:p w14:paraId="7D8D4A82" w14:textId="77777777" w:rsidR="00504506" w:rsidRPr="00504506" w:rsidRDefault="00504506" w:rsidP="00504506">
            <w:pPr>
              <w:rPr>
                <w:rFonts w:ascii="Calibri" w:hAnsi="Calibri" w:cs="Calibri"/>
                <w:color w:val="000000"/>
                <w:sz w:val="20"/>
                <w:szCs w:val="20"/>
              </w:rPr>
            </w:pPr>
            <w:r w:rsidRPr="00504506">
              <w:rPr>
                <w:rFonts w:ascii="Calibri" w:hAnsi="Calibri" w:cs="Calibri"/>
                <w:color w:val="000000"/>
                <w:sz w:val="20"/>
                <w:szCs w:val="20"/>
              </w:rPr>
              <w:t>Crop monitoring</w:t>
            </w:r>
          </w:p>
        </w:tc>
        <w:tc>
          <w:tcPr>
            <w:tcW w:w="1292" w:type="dxa"/>
            <w:shd w:val="clear" w:color="auto" w:fill="auto"/>
            <w:hideMark/>
          </w:tcPr>
          <w:p w14:paraId="30706273" w14:textId="77777777" w:rsidR="00504506" w:rsidRPr="00504506" w:rsidRDefault="00504506" w:rsidP="00504506">
            <w:pPr>
              <w:rPr>
                <w:rFonts w:ascii="Calibri" w:hAnsi="Calibri" w:cs="Calibri"/>
                <w:color w:val="000000"/>
                <w:sz w:val="20"/>
                <w:szCs w:val="20"/>
              </w:rPr>
            </w:pPr>
            <w:r w:rsidRPr="00504506">
              <w:rPr>
                <w:rFonts w:ascii="Calibri" w:hAnsi="Calibri" w:cs="Calibri"/>
                <w:color w:val="000000"/>
                <w:sz w:val="20"/>
                <w:szCs w:val="20"/>
              </w:rPr>
              <w:t>Mechanistic</w:t>
            </w:r>
          </w:p>
        </w:tc>
      </w:tr>
      <w:tr w:rsidR="00504506" w:rsidRPr="00504506" w14:paraId="732915C5" w14:textId="77777777" w:rsidTr="00A13AF3">
        <w:trPr>
          <w:trHeight w:val="728"/>
        </w:trPr>
        <w:tc>
          <w:tcPr>
            <w:tcW w:w="1980" w:type="dxa"/>
            <w:shd w:val="clear" w:color="auto" w:fill="auto"/>
            <w:hideMark/>
          </w:tcPr>
          <w:p w14:paraId="37B33864" w14:textId="77777777" w:rsidR="00504506" w:rsidRPr="00504506" w:rsidRDefault="00504506" w:rsidP="00504506">
            <w:pPr>
              <w:rPr>
                <w:rFonts w:ascii="Calibri" w:hAnsi="Calibri" w:cs="Calibri"/>
                <w:b/>
                <w:bCs/>
                <w:color w:val="000000"/>
                <w:sz w:val="20"/>
                <w:szCs w:val="20"/>
              </w:rPr>
            </w:pPr>
            <w:proofErr w:type="spellStart"/>
            <w:r w:rsidRPr="00504506">
              <w:rPr>
                <w:rFonts w:ascii="Calibri" w:hAnsi="Calibri" w:cs="Calibri"/>
                <w:b/>
                <w:bCs/>
                <w:color w:val="000000"/>
                <w:sz w:val="20"/>
                <w:szCs w:val="20"/>
              </w:rPr>
              <w:t>Avizio</w:t>
            </w:r>
            <w:proofErr w:type="spellEnd"/>
          </w:p>
        </w:tc>
        <w:tc>
          <w:tcPr>
            <w:tcW w:w="850" w:type="dxa"/>
            <w:shd w:val="clear" w:color="auto" w:fill="auto"/>
            <w:noWrap/>
            <w:hideMark/>
          </w:tcPr>
          <w:p w14:paraId="67B2D3EF" w14:textId="77777777" w:rsidR="00504506" w:rsidRPr="00504506" w:rsidRDefault="00504506" w:rsidP="00504506">
            <w:pPr>
              <w:rPr>
                <w:rFonts w:ascii="Calibri" w:hAnsi="Calibri" w:cs="Calibri"/>
                <w:color w:val="000000"/>
                <w:sz w:val="20"/>
                <w:szCs w:val="20"/>
              </w:rPr>
            </w:pPr>
            <w:r w:rsidRPr="00504506">
              <w:rPr>
                <w:rFonts w:ascii="Calibri" w:hAnsi="Calibri" w:cs="Calibri"/>
                <w:color w:val="000000"/>
                <w:sz w:val="20"/>
                <w:szCs w:val="20"/>
              </w:rPr>
              <w:t>1.0</w:t>
            </w:r>
          </w:p>
        </w:tc>
        <w:tc>
          <w:tcPr>
            <w:tcW w:w="851" w:type="dxa"/>
            <w:shd w:val="clear" w:color="auto" w:fill="auto"/>
            <w:hideMark/>
          </w:tcPr>
          <w:p w14:paraId="52795628" w14:textId="77777777" w:rsidR="00504506" w:rsidRPr="00504506" w:rsidRDefault="00504506" w:rsidP="00504506">
            <w:pPr>
              <w:rPr>
                <w:rFonts w:ascii="Calibri" w:hAnsi="Calibri" w:cs="Calibri"/>
                <w:color w:val="000000"/>
                <w:sz w:val="20"/>
                <w:szCs w:val="20"/>
              </w:rPr>
            </w:pPr>
            <w:r w:rsidRPr="00504506">
              <w:rPr>
                <w:rFonts w:ascii="Calibri" w:hAnsi="Calibri" w:cs="Calibri"/>
                <w:color w:val="000000"/>
                <w:sz w:val="20"/>
                <w:szCs w:val="20"/>
              </w:rPr>
              <w:t>PROD</w:t>
            </w:r>
          </w:p>
        </w:tc>
        <w:tc>
          <w:tcPr>
            <w:tcW w:w="992" w:type="dxa"/>
            <w:shd w:val="clear" w:color="auto" w:fill="auto"/>
            <w:hideMark/>
          </w:tcPr>
          <w:p w14:paraId="13EB30AC" w14:textId="77777777" w:rsidR="00504506" w:rsidRPr="00504506" w:rsidRDefault="00504506" w:rsidP="00504506">
            <w:pPr>
              <w:rPr>
                <w:rFonts w:ascii="Calibri" w:hAnsi="Calibri" w:cs="Calibri"/>
                <w:color w:val="000000"/>
                <w:sz w:val="20"/>
                <w:szCs w:val="20"/>
              </w:rPr>
            </w:pPr>
            <w:r w:rsidRPr="00504506">
              <w:rPr>
                <w:rFonts w:ascii="Calibri" w:hAnsi="Calibri" w:cs="Calibri"/>
                <w:color w:val="000000"/>
                <w:sz w:val="20"/>
                <w:szCs w:val="20"/>
              </w:rPr>
              <w:t>Mar-23</w:t>
            </w:r>
          </w:p>
        </w:tc>
        <w:tc>
          <w:tcPr>
            <w:tcW w:w="2484" w:type="dxa"/>
            <w:shd w:val="clear" w:color="auto" w:fill="auto"/>
            <w:hideMark/>
          </w:tcPr>
          <w:p w14:paraId="40B6FECA" w14:textId="03EBF89B" w:rsidR="00504506" w:rsidRPr="00504506" w:rsidRDefault="00504506" w:rsidP="00504506">
            <w:pPr>
              <w:rPr>
                <w:rFonts w:ascii="Calibri" w:hAnsi="Calibri" w:cs="Calibri"/>
                <w:color w:val="000000"/>
                <w:sz w:val="20"/>
                <w:szCs w:val="20"/>
              </w:rPr>
            </w:pPr>
            <w:r w:rsidRPr="00504506">
              <w:rPr>
                <w:rFonts w:ascii="Calibri" w:hAnsi="Calibri" w:cs="Calibri"/>
                <w:color w:val="000000"/>
                <w:sz w:val="20"/>
                <w:szCs w:val="20"/>
              </w:rPr>
              <w:t xml:space="preserve">Get </w:t>
            </w:r>
            <w:r w:rsidR="00024C5D">
              <w:rPr>
                <w:rFonts w:ascii="Calibri" w:hAnsi="Calibri" w:cs="Calibri"/>
                <w:color w:val="000000"/>
                <w:sz w:val="20"/>
                <w:szCs w:val="20"/>
              </w:rPr>
              <w:t xml:space="preserve">diverse </w:t>
            </w:r>
            <w:r w:rsidRPr="00504506">
              <w:rPr>
                <w:rFonts w:ascii="Calibri" w:hAnsi="Calibri" w:cs="Calibri"/>
                <w:color w:val="000000"/>
                <w:sz w:val="20"/>
                <w:szCs w:val="20"/>
              </w:rPr>
              <w:t xml:space="preserve">disease risk forecast </w:t>
            </w:r>
            <w:proofErr w:type="gramStart"/>
            <w:r w:rsidR="00024C5D">
              <w:rPr>
                <w:rFonts w:ascii="Calibri" w:hAnsi="Calibri" w:cs="Calibri"/>
                <w:color w:val="000000"/>
                <w:sz w:val="20"/>
                <w:szCs w:val="20"/>
              </w:rPr>
              <w:t xml:space="preserve">features </w:t>
            </w:r>
            <w:r w:rsidRPr="00504506">
              <w:rPr>
                <w:rFonts w:ascii="Calibri" w:hAnsi="Calibri" w:cs="Calibri"/>
                <w:color w:val="000000"/>
                <w:sz w:val="20"/>
                <w:szCs w:val="20"/>
              </w:rPr>
              <w:t xml:space="preserve"> for</w:t>
            </w:r>
            <w:proofErr w:type="gramEnd"/>
            <w:r w:rsidRPr="00504506">
              <w:rPr>
                <w:rFonts w:ascii="Calibri" w:hAnsi="Calibri" w:cs="Calibri"/>
                <w:color w:val="000000"/>
                <w:sz w:val="20"/>
                <w:szCs w:val="20"/>
              </w:rPr>
              <w:t xml:space="preserve"> Cereals</w:t>
            </w:r>
          </w:p>
        </w:tc>
        <w:tc>
          <w:tcPr>
            <w:tcW w:w="1292" w:type="dxa"/>
            <w:shd w:val="clear" w:color="auto" w:fill="auto"/>
            <w:hideMark/>
          </w:tcPr>
          <w:p w14:paraId="47597016" w14:textId="77777777" w:rsidR="00504506" w:rsidRPr="00504506" w:rsidRDefault="00504506" w:rsidP="00504506">
            <w:pPr>
              <w:rPr>
                <w:rFonts w:ascii="Calibri" w:hAnsi="Calibri" w:cs="Calibri"/>
                <w:color w:val="000000"/>
                <w:sz w:val="20"/>
                <w:szCs w:val="20"/>
              </w:rPr>
            </w:pPr>
            <w:r w:rsidRPr="00504506">
              <w:rPr>
                <w:rFonts w:ascii="Calibri" w:hAnsi="Calibri" w:cs="Calibri"/>
                <w:color w:val="000000"/>
                <w:sz w:val="20"/>
                <w:szCs w:val="20"/>
              </w:rPr>
              <w:t>Pest monitoring</w:t>
            </w:r>
          </w:p>
        </w:tc>
        <w:tc>
          <w:tcPr>
            <w:tcW w:w="1292" w:type="dxa"/>
            <w:shd w:val="clear" w:color="auto" w:fill="auto"/>
            <w:hideMark/>
          </w:tcPr>
          <w:p w14:paraId="4D2DDAA0" w14:textId="77777777" w:rsidR="00504506" w:rsidRPr="00504506" w:rsidRDefault="00504506" w:rsidP="00504506">
            <w:pPr>
              <w:rPr>
                <w:rFonts w:ascii="Calibri" w:hAnsi="Calibri" w:cs="Calibri"/>
                <w:color w:val="000000"/>
                <w:sz w:val="20"/>
                <w:szCs w:val="20"/>
              </w:rPr>
            </w:pPr>
            <w:r w:rsidRPr="00504506">
              <w:rPr>
                <w:rFonts w:ascii="Calibri" w:hAnsi="Calibri" w:cs="Calibri"/>
                <w:color w:val="000000"/>
                <w:sz w:val="20"/>
                <w:szCs w:val="20"/>
              </w:rPr>
              <w:t>Mechanistic</w:t>
            </w:r>
          </w:p>
        </w:tc>
      </w:tr>
      <w:tr w:rsidR="00504506" w:rsidRPr="00504506" w14:paraId="5E5FBBEC" w14:textId="77777777" w:rsidTr="00A13AF3">
        <w:trPr>
          <w:trHeight w:val="1092"/>
        </w:trPr>
        <w:tc>
          <w:tcPr>
            <w:tcW w:w="1980" w:type="dxa"/>
            <w:shd w:val="clear" w:color="auto" w:fill="auto"/>
            <w:noWrap/>
            <w:hideMark/>
          </w:tcPr>
          <w:p w14:paraId="0A352B1E" w14:textId="5C852123" w:rsidR="00504506" w:rsidRPr="00504506" w:rsidRDefault="00504506" w:rsidP="00504506">
            <w:pPr>
              <w:rPr>
                <w:rFonts w:ascii="Calibri" w:hAnsi="Calibri" w:cs="Calibri"/>
                <w:b/>
                <w:bCs/>
                <w:color w:val="000000"/>
                <w:sz w:val="20"/>
                <w:szCs w:val="20"/>
              </w:rPr>
            </w:pPr>
            <w:r w:rsidRPr="00504506">
              <w:rPr>
                <w:rFonts w:ascii="Calibri" w:hAnsi="Calibri" w:cs="Calibri"/>
                <w:b/>
                <w:bCs/>
                <w:color w:val="000000"/>
                <w:sz w:val="20"/>
                <w:szCs w:val="20"/>
              </w:rPr>
              <w:t xml:space="preserve">BYDV </w:t>
            </w:r>
          </w:p>
        </w:tc>
        <w:tc>
          <w:tcPr>
            <w:tcW w:w="850" w:type="dxa"/>
            <w:shd w:val="clear" w:color="auto" w:fill="auto"/>
            <w:noWrap/>
            <w:hideMark/>
          </w:tcPr>
          <w:p w14:paraId="59214C14" w14:textId="77777777" w:rsidR="00504506" w:rsidRPr="00504506" w:rsidRDefault="00504506" w:rsidP="00504506">
            <w:pPr>
              <w:rPr>
                <w:rFonts w:ascii="Calibri" w:hAnsi="Calibri" w:cs="Calibri"/>
                <w:color w:val="000000"/>
                <w:sz w:val="20"/>
                <w:szCs w:val="20"/>
              </w:rPr>
            </w:pPr>
            <w:r w:rsidRPr="00504506">
              <w:rPr>
                <w:rFonts w:ascii="Calibri" w:hAnsi="Calibri" w:cs="Calibri"/>
                <w:color w:val="000000"/>
                <w:sz w:val="20"/>
                <w:szCs w:val="20"/>
              </w:rPr>
              <w:t>2.0</w:t>
            </w:r>
          </w:p>
        </w:tc>
        <w:tc>
          <w:tcPr>
            <w:tcW w:w="851" w:type="dxa"/>
            <w:shd w:val="clear" w:color="auto" w:fill="auto"/>
            <w:noWrap/>
            <w:hideMark/>
          </w:tcPr>
          <w:p w14:paraId="6D707B19" w14:textId="77777777" w:rsidR="00504506" w:rsidRPr="00504506" w:rsidRDefault="00504506" w:rsidP="00504506">
            <w:pPr>
              <w:rPr>
                <w:rFonts w:ascii="Calibri" w:hAnsi="Calibri" w:cs="Calibri"/>
                <w:color w:val="000000"/>
                <w:sz w:val="20"/>
                <w:szCs w:val="20"/>
              </w:rPr>
            </w:pPr>
            <w:r w:rsidRPr="00504506">
              <w:rPr>
                <w:rFonts w:ascii="Calibri" w:hAnsi="Calibri" w:cs="Calibri"/>
                <w:color w:val="000000"/>
                <w:sz w:val="20"/>
                <w:szCs w:val="20"/>
              </w:rPr>
              <w:t>PROD</w:t>
            </w:r>
          </w:p>
        </w:tc>
        <w:tc>
          <w:tcPr>
            <w:tcW w:w="992" w:type="dxa"/>
            <w:shd w:val="clear" w:color="auto" w:fill="auto"/>
            <w:noWrap/>
            <w:hideMark/>
          </w:tcPr>
          <w:p w14:paraId="0F2F5423" w14:textId="77777777" w:rsidR="00504506" w:rsidRPr="00504506" w:rsidRDefault="00504506" w:rsidP="00504506">
            <w:pPr>
              <w:rPr>
                <w:rFonts w:ascii="Calibri" w:hAnsi="Calibri" w:cs="Calibri"/>
                <w:color w:val="000000"/>
                <w:sz w:val="20"/>
                <w:szCs w:val="20"/>
              </w:rPr>
            </w:pPr>
            <w:r w:rsidRPr="00504506">
              <w:rPr>
                <w:rFonts w:ascii="Calibri" w:hAnsi="Calibri" w:cs="Calibri"/>
                <w:color w:val="000000"/>
                <w:sz w:val="20"/>
                <w:szCs w:val="20"/>
              </w:rPr>
              <w:t>Sep-23</w:t>
            </w:r>
          </w:p>
        </w:tc>
        <w:tc>
          <w:tcPr>
            <w:tcW w:w="2484" w:type="dxa"/>
            <w:shd w:val="clear" w:color="auto" w:fill="auto"/>
            <w:hideMark/>
          </w:tcPr>
          <w:p w14:paraId="25BB857A" w14:textId="77777777" w:rsidR="00504506" w:rsidRPr="00504506" w:rsidRDefault="00504506" w:rsidP="00504506">
            <w:pPr>
              <w:rPr>
                <w:rFonts w:ascii="Calibri" w:hAnsi="Calibri" w:cs="Calibri"/>
                <w:color w:val="000000"/>
                <w:sz w:val="20"/>
                <w:szCs w:val="20"/>
              </w:rPr>
            </w:pPr>
            <w:r w:rsidRPr="00504506">
              <w:rPr>
                <w:rFonts w:ascii="Calibri" w:hAnsi="Calibri" w:cs="Calibri"/>
                <w:color w:val="000000"/>
                <w:sz w:val="20"/>
                <w:szCs w:val="20"/>
              </w:rPr>
              <w:t xml:space="preserve">Forecasts the occurrence of the secondary and tertiary spreads of cereal aphids based on degree days. </w:t>
            </w:r>
          </w:p>
        </w:tc>
        <w:tc>
          <w:tcPr>
            <w:tcW w:w="1292" w:type="dxa"/>
            <w:shd w:val="clear" w:color="auto" w:fill="auto"/>
            <w:noWrap/>
            <w:hideMark/>
          </w:tcPr>
          <w:p w14:paraId="25FC6D18" w14:textId="77777777" w:rsidR="00504506" w:rsidRPr="00504506" w:rsidRDefault="00504506" w:rsidP="00504506">
            <w:pPr>
              <w:rPr>
                <w:rFonts w:ascii="Calibri" w:hAnsi="Calibri" w:cs="Calibri"/>
                <w:color w:val="000000"/>
                <w:sz w:val="20"/>
                <w:szCs w:val="20"/>
              </w:rPr>
            </w:pPr>
            <w:r w:rsidRPr="00504506">
              <w:rPr>
                <w:rFonts w:ascii="Calibri" w:hAnsi="Calibri" w:cs="Calibri"/>
                <w:color w:val="000000"/>
                <w:sz w:val="20"/>
                <w:szCs w:val="20"/>
              </w:rPr>
              <w:t>Pest monitoring</w:t>
            </w:r>
          </w:p>
        </w:tc>
        <w:tc>
          <w:tcPr>
            <w:tcW w:w="1292" w:type="dxa"/>
            <w:shd w:val="clear" w:color="auto" w:fill="auto"/>
            <w:noWrap/>
            <w:hideMark/>
          </w:tcPr>
          <w:p w14:paraId="5FF1E80A" w14:textId="77777777" w:rsidR="00504506" w:rsidRPr="00504506" w:rsidRDefault="00504506" w:rsidP="00504506">
            <w:pPr>
              <w:rPr>
                <w:rFonts w:ascii="Calibri" w:hAnsi="Calibri" w:cs="Calibri"/>
                <w:color w:val="000000"/>
                <w:sz w:val="20"/>
                <w:szCs w:val="20"/>
              </w:rPr>
            </w:pPr>
            <w:r w:rsidRPr="00504506">
              <w:rPr>
                <w:rFonts w:ascii="Calibri" w:hAnsi="Calibri" w:cs="Calibri"/>
                <w:color w:val="000000"/>
                <w:sz w:val="20"/>
                <w:szCs w:val="20"/>
              </w:rPr>
              <w:t>Rule-based</w:t>
            </w:r>
          </w:p>
        </w:tc>
      </w:tr>
      <w:tr w:rsidR="00504506" w:rsidRPr="00504506" w14:paraId="411E3B7C" w14:textId="77777777" w:rsidTr="00A13AF3">
        <w:trPr>
          <w:trHeight w:val="728"/>
        </w:trPr>
        <w:tc>
          <w:tcPr>
            <w:tcW w:w="1980" w:type="dxa"/>
            <w:shd w:val="clear" w:color="auto" w:fill="auto"/>
            <w:noWrap/>
            <w:hideMark/>
          </w:tcPr>
          <w:p w14:paraId="19B922FB" w14:textId="77777777" w:rsidR="00504506" w:rsidRPr="00504506" w:rsidRDefault="00504506" w:rsidP="00504506">
            <w:pPr>
              <w:rPr>
                <w:rFonts w:ascii="Calibri" w:hAnsi="Calibri" w:cs="Calibri"/>
                <w:b/>
                <w:bCs/>
                <w:color w:val="000000"/>
                <w:sz w:val="20"/>
                <w:szCs w:val="20"/>
              </w:rPr>
            </w:pPr>
            <w:r w:rsidRPr="00504506">
              <w:rPr>
                <w:rFonts w:ascii="Calibri" w:hAnsi="Calibri" w:cs="Calibri"/>
                <w:b/>
                <w:bCs/>
                <w:color w:val="000000"/>
                <w:sz w:val="20"/>
                <w:szCs w:val="20"/>
              </w:rPr>
              <w:t>Corn Grain Dry-Down</w:t>
            </w:r>
          </w:p>
        </w:tc>
        <w:tc>
          <w:tcPr>
            <w:tcW w:w="850" w:type="dxa"/>
            <w:shd w:val="clear" w:color="auto" w:fill="auto"/>
            <w:noWrap/>
            <w:hideMark/>
          </w:tcPr>
          <w:p w14:paraId="3327828B" w14:textId="77777777" w:rsidR="00504506" w:rsidRPr="00504506" w:rsidRDefault="00504506" w:rsidP="00504506">
            <w:pPr>
              <w:rPr>
                <w:rFonts w:ascii="Calibri" w:hAnsi="Calibri" w:cs="Calibri"/>
                <w:color w:val="000000"/>
                <w:sz w:val="20"/>
                <w:szCs w:val="20"/>
              </w:rPr>
            </w:pPr>
            <w:r w:rsidRPr="00504506">
              <w:rPr>
                <w:rFonts w:ascii="Calibri" w:hAnsi="Calibri" w:cs="Calibri"/>
                <w:color w:val="000000"/>
                <w:sz w:val="20"/>
                <w:szCs w:val="20"/>
              </w:rPr>
              <w:t>1.0</w:t>
            </w:r>
          </w:p>
        </w:tc>
        <w:tc>
          <w:tcPr>
            <w:tcW w:w="851" w:type="dxa"/>
            <w:shd w:val="clear" w:color="auto" w:fill="auto"/>
            <w:noWrap/>
            <w:hideMark/>
          </w:tcPr>
          <w:p w14:paraId="0DC7CAD1" w14:textId="77777777" w:rsidR="00504506" w:rsidRPr="00504506" w:rsidRDefault="00504506" w:rsidP="00504506">
            <w:pPr>
              <w:rPr>
                <w:rFonts w:ascii="Calibri" w:hAnsi="Calibri" w:cs="Calibri"/>
                <w:color w:val="000000"/>
                <w:sz w:val="20"/>
                <w:szCs w:val="20"/>
              </w:rPr>
            </w:pPr>
            <w:r w:rsidRPr="00504506">
              <w:rPr>
                <w:rFonts w:ascii="Calibri" w:hAnsi="Calibri" w:cs="Calibri"/>
                <w:color w:val="000000"/>
                <w:sz w:val="20"/>
                <w:szCs w:val="20"/>
              </w:rPr>
              <w:t>PROD</w:t>
            </w:r>
          </w:p>
        </w:tc>
        <w:tc>
          <w:tcPr>
            <w:tcW w:w="992" w:type="dxa"/>
            <w:shd w:val="clear" w:color="auto" w:fill="auto"/>
            <w:noWrap/>
            <w:hideMark/>
          </w:tcPr>
          <w:p w14:paraId="44BC6FDE" w14:textId="77777777" w:rsidR="00504506" w:rsidRPr="00504506" w:rsidRDefault="00504506" w:rsidP="00504506">
            <w:pPr>
              <w:rPr>
                <w:rFonts w:ascii="Calibri" w:hAnsi="Calibri" w:cs="Calibri"/>
                <w:color w:val="000000"/>
                <w:sz w:val="20"/>
                <w:szCs w:val="20"/>
              </w:rPr>
            </w:pPr>
            <w:r w:rsidRPr="00504506">
              <w:rPr>
                <w:rFonts w:ascii="Calibri" w:hAnsi="Calibri" w:cs="Calibri"/>
                <w:color w:val="000000"/>
                <w:sz w:val="20"/>
                <w:szCs w:val="20"/>
              </w:rPr>
              <w:t>Oct-23</w:t>
            </w:r>
          </w:p>
        </w:tc>
        <w:tc>
          <w:tcPr>
            <w:tcW w:w="2484" w:type="dxa"/>
            <w:shd w:val="clear" w:color="auto" w:fill="auto"/>
            <w:hideMark/>
          </w:tcPr>
          <w:p w14:paraId="0C1C7D7B" w14:textId="77777777" w:rsidR="00504506" w:rsidRPr="00504506" w:rsidRDefault="00504506" w:rsidP="00504506">
            <w:pPr>
              <w:rPr>
                <w:rFonts w:ascii="Calibri" w:hAnsi="Calibri" w:cs="Calibri"/>
                <w:color w:val="000000"/>
                <w:sz w:val="20"/>
                <w:szCs w:val="20"/>
              </w:rPr>
            </w:pPr>
            <w:r w:rsidRPr="00504506">
              <w:rPr>
                <w:rFonts w:ascii="Calibri" w:hAnsi="Calibri" w:cs="Calibri"/>
                <w:color w:val="000000"/>
                <w:sz w:val="20"/>
                <w:szCs w:val="20"/>
              </w:rPr>
              <w:t>Predicts grain moisture after physiological maturity</w:t>
            </w:r>
          </w:p>
        </w:tc>
        <w:tc>
          <w:tcPr>
            <w:tcW w:w="1292" w:type="dxa"/>
            <w:shd w:val="clear" w:color="auto" w:fill="auto"/>
            <w:noWrap/>
            <w:hideMark/>
          </w:tcPr>
          <w:p w14:paraId="3C068564" w14:textId="77777777" w:rsidR="00504506" w:rsidRPr="00504506" w:rsidRDefault="00504506" w:rsidP="00504506">
            <w:pPr>
              <w:rPr>
                <w:rFonts w:ascii="Calibri" w:hAnsi="Calibri" w:cs="Calibri"/>
                <w:color w:val="000000"/>
                <w:sz w:val="20"/>
                <w:szCs w:val="20"/>
              </w:rPr>
            </w:pPr>
            <w:r w:rsidRPr="00504506">
              <w:rPr>
                <w:rFonts w:ascii="Calibri" w:hAnsi="Calibri" w:cs="Calibri"/>
                <w:color w:val="000000"/>
                <w:sz w:val="20"/>
                <w:szCs w:val="20"/>
              </w:rPr>
              <w:t>Crop monitoring</w:t>
            </w:r>
          </w:p>
        </w:tc>
        <w:tc>
          <w:tcPr>
            <w:tcW w:w="1292" w:type="dxa"/>
            <w:shd w:val="clear" w:color="auto" w:fill="auto"/>
            <w:noWrap/>
            <w:hideMark/>
          </w:tcPr>
          <w:p w14:paraId="61381F86" w14:textId="77777777" w:rsidR="00504506" w:rsidRPr="00504506" w:rsidRDefault="00504506" w:rsidP="00504506">
            <w:pPr>
              <w:rPr>
                <w:rFonts w:ascii="Calibri" w:hAnsi="Calibri" w:cs="Calibri"/>
                <w:color w:val="000000"/>
                <w:sz w:val="20"/>
                <w:szCs w:val="20"/>
              </w:rPr>
            </w:pPr>
            <w:r w:rsidRPr="00504506">
              <w:rPr>
                <w:rFonts w:ascii="Calibri" w:hAnsi="Calibri" w:cs="Calibri"/>
                <w:color w:val="000000"/>
                <w:sz w:val="20"/>
                <w:szCs w:val="20"/>
              </w:rPr>
              <w:t>Mechanistic</w:t>
            </w:r>
          </w:p>
        </w:tc>
      </w:tr>
    </w:tbl>
    <w:p w14:paraId="3E6A0AE9" w14:textId="77777777" w:rsidR="00891E9B" w:rsidRPr="00891E9B" w:rsidRDefault="00891E9B" w:rsidP="00891E9B"/>
    <w:p w14:paraId="1957B0D9" w14:textId="77777777" w:rsidR="00891E9B" w:rsidRDefault="00891E9B" w:rsidP="00891E9B">
      <w:pPr>
        <w:pStyle w:val="Heading2"/>
        <w:numPr>
          <w:ilvl w:val="0"/>
          <w:numId w:val="0"/>
        </w:numPr>
        <w:ind w:left="578"/>
        <w:rPr>
          <w:rFonts w:cs="Arial"/>
          <w:lang w:val="en-US"/>
        </w:rPr>
      </w:pPr>
    </w:p>
    <w:p w14:paraId="67E5F3AE" w14:textId="3F07547B" w:rsidR="00A16029" w:rsidRPr="004A7E37" w:rsidRDefault="001C5564" w:rsidP="00A16029">
      <w:pPr>
        <w:pStyle w:val="Heading2"/>
        <w:ind w:left="578" w:hanging="578"/>
        <w:rPr>
          <w:rFonts w:cs="Arial"/>
          <w:lang w:val="en-US"/>
        </w:rPr>
      </w:pPr>
      <w:bookmarkStart w:id="18" w:name="_Toc161311121"/>
      <w:r w:rsidRPr="004A7E37">
        <w:rPr>
          <w:rFonts w:cs="Arial"/>
          <w:lang w:val="en-US"/>
        </w:rPr>
        <w:t xml:space="preserve">Crop </w:t>
      </w:r>
      <w:r w:rsidR="00975DC5">
        <w:rPr>
          <w:rFonts w:cs="Arial"/>
          <w:lang w:val="en-US"/>
        </w:rPr>
        <w:t>Management</w:t>
      </w:r>
      <w:r w:rsidRPr="004A7E37">
        <w:rPr>
          <w:rFonts w:cs="Arial"/>
          <w:lang w:val="en-US"/>
        </w:rPr>
        <w:t xml:space="preserve"> Models</w:t>
      </w:r>
      <w:bookmarkEnd w:id="18"/>
    </w:p>
    <w:p w14:paraId="39E1D85D" w14:textId="2193A7CE" w:rsidR="00511AF8" w:rsidRPr="004A7E37" w:rsidRDefault="00375D83" w:rsidP="00511AF8">
      <w:pPr>
        <w:pStyle w:val="Heading3"/>
        <w:rPr>
          <w:rFonts w:cs="Arial"/>
        </w:rPr>
      </w:pPr>
      <w:bookmarkStart w:id="19" w:name="_Toc161311122"/>
      <w:r w:rsidRPr="004A7E37">
        <w:rPr>
          <w:rFonts w:cs="Arial"/>
        </w:rPr>
        <w:t xml:space="preserve">DSSAT </w:t>
      </w:r>
      <w:proofErr w:type="spellStart"/>
      <w:r w:rsidRPr="004A7E37">
        <w:rPr>
          <w:rFonts w:cs="Arial"/>
        </w:rPr>
        <w:t>Pheno</w:t>
      </w:r>
      <w:bookmarkEnd w:id="19"/>
      <w:proofErr w:type="spellEnd"/>
    </w:p>
    <w:p w14:paraId="6F1EBAB1" w14:textId="34570A3A" w:rsidR="00375D83" w:rsidRPr="004A7E37" w:rsidRDefault="00D65E4A" w:rsidP="00375D83">
      <w:pPr>
        <w:ind w:left="142"/>
        <w:rPr>
          <w:rFonts w:cs="Arial"/>
          <w:lang w:val="en-GB"/>
        </w:rPr>
      </w:pPr>
      <w:r w:rsidRPr="004A7E37">
        <w:rPr>
          <w:rFonts w:cs="Arial"/>
          <w:lang w:val="en-GB"/>
        </w:rPr>
        <w:t xml:space="preserve">The DSSAT </w:t>
      </w:r>
      <w:proofErr w:type="spellStart"/>
      <w:r w:rsidRPr="004A7E37">
        <w:rPr>
          <w:rFonts w:cs="Arial"/>
          <w:lang w:val="en-GB"/>
        </w:rPr>
        <w:t>Pheno</w:t>
      </w:r>
      <w:proofErr w:type="spellEnd"/>
      <w:r w:rsidRPr="004A7E37">
        <w:rPr>
          <w:rFonts w:cs="Arial"/>
          <w:lang w:val="en-GB"/>
        </w:rPr>
        <w:t xml:space="preserve"> models predict growth stages for various crops and regions, using field-centric data such as field location and crop management practices, coupled with long-term local weather data, and soil profile characteristics. The goal is to provide growers with a timeline of growth stages before the growing season (using historical weather data) and during the season (using the current year’s weather data). The predictions do not attempt to fully replace scouting for growth stages at fields.</w:t>
      </w:r>
    </w:p>
    <w:p w14:paraId="4BC9CC83" w14:textId="77777777" w:rsidR="00FB5A3C" w:rsidRPr="004A7E37" w:rsidRDefault="00FB5A3C" w:rsidP="00375D83">
      <w:pPr>
        <w:ind w:left="142"/>
        <w:rPr>
          <w:rFonts w:cs="Arial"/>
          <w:lang w:val="en-GB"/>
        </w:rPr>
      </w:pPr>
    </w:p>
    <w:p w14:paraId="568040FB" w14:textId="77777777" w:rsidR="00FB5A3C" w:rsidRPr="004A7E37" w:rsidRDefault="00FB5A3C" w:rsidP="00FB5A3C">
      <w:pPr>
        <w:ind w:left="142"/>
        <w:rPr>
          <w:rFonts w:cs="Arial"/>
          <w:lang w:val="en-GB"/>
        </w:rPr>
      </w:pPr>
    </w:p>
    <w:p w14:paraId="7FDD7C5D" w14:textId="737FDD3F" w:rsidR="00FB5A3C" w:rsidRPr="004A7E37" w:rsidRDefault="00D2055D" w:rsidP="00FB5A3C">
      <w:pPr>
        <w:ind w:left="142"/>
        <w:rPr>
          <w:rFonts w:cs="Arial"/>
          <w:lang w:val="en-GB"/>
        </w:rPr>
      </w:pPr>
      <w:r w:rsidRPr="004A7E37">
        <w:rPr>
          <w:rFonts w:cs="Arial"/>
          <w:lang w:val="en-GB"/>
        </w:rPr>
        <w:t>It</w:t>
      </w:r>
      <w:r w:rsidR="00FB5A3C" w:rsidRPr="004A7E37">
        <w:rPr>
          <w:rFonts w:cs="Arial"/>
          <w:lang w:val="en-GB"/>
        </w:rPr>
        <w:t xml:space="preserve"> provides growth stage prediction for Maize, Soybean, Wheat, </w:t>
      </w:r>
      <w:proofErr w:type="gramStart"/>
      <w:r w:rsidR="00FB5A3C" w:rsidRPr="004A7E37">
        <w:rPr>
          <w:rFonts w:cs="Arial"/>
          <w:lang w:val="en-GB"/>
        </w:rPr>
        <w:t>Barley</w:t>
      </w:r>
      <w:proofErr w:type="gramEnd"/>
      <w:r w:rsidR="00FB5A3C" w:rsidRPr="004A7E37">
        <w:rPr>
          <w:rFonts w:cs="Arial"/>
          <w:lang w:val="en-GB"/>
        </w:rPr>
        <w:t xml:space="preserve"> and Sunflower in multiple countries. Model predictions are based on gridded weather data from CE-hub, soils profile characteristics from ISRIC </w:t>
      </w:r>
      <w:proofErr w:type="spellStart"/>
      <w:r w:rsidR="00FB5A3C" w:rsidRPr="004A7E37">
        <w:rPr>
          <w:rFonts w:cs="Arial"/>
          <w:lang w:val="en-GB"/>
        </w:rPr>
        <w:t>SoilGrids</w:t>
      </w:r>
      <w:proofErr w:type="spellEnd"/>
      <w:r w:rsidR="00FB5A3C" w:rsidRPr="004A7E37">
        <w:rPr>
          <w:rFonts w:cs="Arial"/>
          <w:lang w:val="en-GB"/>
        </w:rPr>
        <w:t>, and cultivar calibrations performed across a wide range of environment condition using Syngenta trials.</w:t>
      </w:r>
    </w:p>
    <w:p w14:paraId="21EB9E13" w14:textId="77777777" w:rsidR="00D65E4A" w:rsidRPr="004A7E37" w:rsidRDefault="00D65E4A" w:rsidP="00375D83">
      <w:pPr>
        <w:ind w:left="142"/>
        <w:rPr>
          <w:rFonts w:cs="Arial"/>
          <w:lang w:val="en-GB"/>
        </w:rPr>
      </w:pPr>
    </w:p>
    <w:p w14:paraId="658DDBDC" w14:textId="77777777" w:rsidR="00423CA0" w:rsidRDefault="00423CA0" w:rsidP="00423CA0">
      <w:pPr>
        <w:rPr>
          <w:b/>
          <w:bCs/>
          <w:lang w:val="en-GB"/>
        </w:rPr>
      </w:pPr>
    </w:p>
    <w:p w14:paraId="5009D901" w14:textId="77777777" w:rsidR="00F25C58" w:rsidRDefault="00F25C58" w:rsidP="00423CA0">
      <w:pPr>
        <w:rPr>
          <w:b/>
          <w:bCs/>
          <w:lang w:val="en-GB"/>
        </w:rPr>
      </w:pPr>
    </w:p>
    <w:p w14:paraId="608FFFA1" w14:textId="77777777" w:rsidR="00F25C58" w:rsidRPr="004A7E37" w:rsidRDefault="00F25C58" w:rsidP="00423CA0">
      <w:pPr>
        <w:rPr>
          <w:rFonts w:cs="Arial"/>
          <w:lang w:val="en-GB"/>
        </w:rPr>
      </w:pPr>
    </w:p>
    <w:p w14:paraId="43EE782F" w14:textId="77777777" w:rsidR="00BE6287" w:rsidRPr="004A7E37" w:rsidRDefault="00BE6287" w:rsidP="00423CA0">
      <w:pPr>
        <w:pStyle w:val="Heading3"/>
        <w:numPr>
          <w:ilvl w:val="0"/>
          <w:numId w:val="0"/>
        </w:numPr>
        <w:ind w:left="142"/>
        <w:rPr>
          <w:rFonts w:cs="Arial"/>
        </w:rPr>
      </w:pPr>
    </w:p>
    <w:p w14:paraId="4B4B2C25" w14:textId="0633E86B" w:rsidR="00423CA0" w:rsidRPr="009C4BCE" w:rsidRDefault="00423CA0" w:rsidP="009C4BCE">
      <w:pPr>
        <w:rPr>
          <w:b/>
          <w:bCs/>
          <w:lang w:val="en-GB"/>
        </w:rPr>
      </w:pPr>
      <w:r w:rsidRPr="009C4BCE">
        <w:rPr>
          <w:b/>
          <w:bCs/>
          <w:lang w:val="en-GB"/>
        </w:rPr>
        <w:t>API Specification</w:t>
      </w:r>
    </w:p>
    <w:p w14:paraId="76F0214D" w14:textId="77777777" w:rsidR="00953CA0" w:rsidRDefault="00953CA0" w:rsidP="00953CA0">
      <w:pPr>
        <w:rPr>
          <w:lang w:val="en-GB"/>
        </w:rPr>
      </w:pPr>
    </w:p>
    <w:p w14:paraId="155F95B3" w14:textId="5A7FA9D2" w:rsidR="00364D81" w:rsidRDefault="00953CA0" w:rsidP="00953CA0">
      <w:pPr>
        <w:pStyle w:val="NormalWeb"/>
        <w:rPr>
          <w:rStyle w:val="Hyperlink"/>
        </w:rPr>
      </w:pPr>
      <w:r>
        <w:rPr>
          <w:rStyle w:val="Strong"/>
        </w:rPr>
        <w:t>Endpoint</w:t>
      </w:r>
      <w:r>
        <w:t xml:space="preserve">: </w:t>
      </w:r>
      <w:hyperlink r:id="rId21" w:history="1">
        <w:r>
          <w:rPr>
            <w:rStyle w:val="Hyperlink"/>
          </w:rPr>
          <w:t>https://api.insights.cropwise.com/dssat/v2.0/api/predictions</w:t>
        </w:r>
      </w:hyperlink>
    </w:p>
    <w:p w14:paraId="53074F72" w14:textId="77777777" w:rsidR="00953CA0" w:rsidRDefault="00953CA0" w:rsidP="00953CA0">
      <w:pPr>
        <w:pStyle w:val="NormalWeb"/>
        <w:rPr>
          <w:rFonts w:eastAsiaTheme="minorEastAsia"/>
        </w:rPr>
      </w:pPr>
    </w:p>
    <w:p w14:paraId="0EFEBAC3" w14:textId="77777777" w:rsidR="00953CA0" w:rsidRPr="009C4BCE" w:rsidRDefault="00953CA0" w:rsidP="009C4BCE">
      <w:pPr>
        <w:rPr>
          <w:b/>
          <w:bCs/>
          <w:lang w:val="en-GB"/>
        </w:rPr>
      </w:pPr>
      <w:r w:rsidRPr="009C4BCE">
        <w:rPr>
          <w:b/>
          <w:bCs/>
          <w:lang w:val="en-GB"/>
        </w:rPr>
        <w:t>Configuration</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1439"/>
        <w:gridCol w:w="6513"/>
      </w:tblGrid>
      <w:tr w:rsidR="00953CA0" w14:paraId="7EF2CD3A" w14:textId="77777777" w:rsidTr="007B4314">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D4F904C" w14:textId="77777777" w:rsidR="00953CA0" w:rsidRDefault="00953CA0" w:rsidP="007B4314">
            <w:pPr>
              <w:pStyle w:val="NormalWeb"/>
              <w:jc w:val="center"/>
              <w:rPr>
                <w:rFonts w:eastAsiaTheme="minorEastAsia"/>
                <w:b/>
                <w:bCs/>
              </w:rPr>
            </w:pPr>
            <w:r>
              <w:rPr>
                <w:rStyle w:val="Strong"/>
              </w:rPr>
              <w:t>Data</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05F9C0F" w14:textId="77777777" w:rsidR="00953CA0" w:rsidRDefault="00953CA0" w:rsidP="007B4314">
            <w:pPr>
              <w:pStyle w:val="NormalWeb"/>
              <w:jc w:val="center"/>
              <w:rPr>
                <w:b/>
                <w:bCs/>
              </w:rPr>
            </w:pPr>
            <w:r>
              <w:rPr>
                <w:rStyle w:val="Strong"/>
              </w:rPr>
              <w:t>Description</w:t>
            </w:r>
          </w:p>
        </w:tc>
      </w:tr>
      <w:tr w:rsidR="00953CA0" w14:paraId="2FF328A1" w14:textId="77777777" w:rsidTr="007B4314">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3B82BD9" w14:textId="77777777" w:rsidR="00953CA0" w:rsidRDefault="00953CA0" w:rsidP="007B4314">
            <w:pPr>
              <w:pStyle w:val="NormalWeb"/>
              <w:jc w:val="center"/>
              <w:rPr>
                <w:b/>
                <w:bCs/>
              </w:rPr>
            </w:pPr>
            <w:r>
              <w:rPr>
                <w:rStyle w:val="Strong"/>
              </w:rPr>
              <w:t>API Endpoin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E76B75B" w14:textId="77777777" w:rsidR="004F201A" w:rsidRPr="004F201A" w:rsidRDefault="004F201A" w:rsidP="004F201A">
            <w:pPr>
              <w:numPr>
                <w:ilvl w:val="0"/>
                <w:numId w:val="38"/>
              </w:numPr>
              <w:spacing w:before="100" w:beforeAutospacing="1" w:after="100" w:afterAutospacing="1"/>
              <w:rPr>
                <w:rFonts w:ascii="Roboto" w:hAnsi="Roboto"/>
                <w:color w:val="333333"/>
                <w:sz w:val="21"/>
                <w:szCs w:val="21"/>
                <w:lang w:val="en-IN" w:eastAsia="en-GB"/>
              </w:rPr>
            </w:pPr>
            <w:r w:rsidRPr="004F201A">
              <w:rPr>
                <w:rFonts w:ascii="Roboto" w:hAnsi="Roboto"/>
                <w:color w:val="333333"/>
                <w:sz w:val="21"/>
                <w:szCs w:val="21"/>
                <w:lang w:val="en-IN" w:eastAsia="en-GB"/>
              </w:rPr>
              <w:t>DEV: </w:t>
            </w:r>
            <w:hyperlink r:id="rId22" w:history="1">
              <w:r w:rsidRPr="004F201A">
                <w:rPr>
                  <w:rFonts w:ascii="Roboto" w:hAnsi="Roboto"/>
                  <w:color w:val="32329F"/>
                  <w:sz w:val="21"/>
                  <w:szCs w:val="21"/>
                  <w:u w:val="single"/>
                  <w:lang w:val="en-IN" w:eastAsia="en-GB"/>
                </w:rPr>
                <w:t>https://dev.api.insights.cropwise.com/v2.0/predictions</w:t>
              </w:r>
            </w:hyperlink>
          </w:p>
          <w:p w14:paraId="3B64F7E6" w14:textId="77777777" w:rsidR="004F201A" w:rsidRPr="004F201A" w:rsidRDefault="004F201A" w:rsidP="004F201A">
            <w:pPr>
              <w:numPr>
                <w:ilvl w:val="0"/>
                <w:numId w:val="38"/>
              </w:numPr>
              <w:spacing w:before="100" w:beforeAutospacing="1" w:after="100" w:afterAutospacing="1"/>
              <w:rPr>
                <w:rFonts w:ascii="Roboto" w:hAnsi="Roboto"/>
                <w:color w:val="333333"/>
                <w:sz w:val="21"/>
                <w:szCs w:val="21"/>
                <w:lang w:val="en-IN" w:eastAsia="en-GB"/>
              </w:rPr>
            </w:pPr>
            <w:r w:rsidRPr="004F201A">
              <w:rPr>
                <w:rFonts w:ascii="Roboto" w:hAnsi="Roboto"/>
                <w:color w:val="333333"/>
                <w:sz w:val="21"/>
                <w:szCs w:val="21"/>
                <w:lang w:val="en-IN" w:eastAsia="en-GB"/>
              </w:rPr>
              <w:t>QA: </w:t>
            </w:r>
            <w:hyperlink r:id="rId23" w:history="1">
              <w:r w:rsidRPr="004F201A">
                <w:rPr>
                  <w:rFonts w:ascii="Roboto" w:hAnsi="Roboto"/>
                  <w:color w:val="32329F"/>
                  <w:sz w:val="21"/>
                  <w:szCs w:val="21"/>
                  <w:u w:val="single"/>
                  <w:lang w:val="en-IN" w:eastAsia="en-GB"/>
                </w:rPr>
                <w:t>https://qa.api.insights.cropwise.com/v2.0/predictions</w:t>
              </w:r>
            </w:hyperlink>
          </w:p>
          <w:p w14:paraId="2B87043A" w14:textId="77777777" w:rsidR="004F201A" w:rsidRPr="004F201A" w:rsidRDefault="004F201A" w:rsidP="004F201A">
            <w:pPr>
              <w:numPr>
                <w:ilvl w:val="0"/>
                <w:numId w:val="38"/>
              </w:numPr>
              <w:spacing w:before="100" w:beforeAutospacing="1" w:after="100" w:afterAutospacing="1"/>
              <w:rPr>
                <w:rFonts w:ascii="Roboto" w:hAnsi="Roboto"/>
                <w:color w:val="333333"/>
                <w:sz w:val="21"/>
                <w:szCs w:val="21"/>
                <w:lang w:val="en-IN" w:eastAsia="en-GB"/>
              </w:rPr>
            </w:pPr>
            <w:r w:rsidRPr="004F201A">
              <w:rPr>
                <w:rFonts w:ascii="Roboto" w:hAnsi="Roboto"/>
                <w:color w:val="333333"/>
                <w:sz w:val="21"/>
                <w:szCs w:val="21"/>
                <w:lang w:val="en-IN" w:eastAsia="en-GB"/>
              </w:rPr>
              <w:t>PROD: </w:t>
            </w:r>
            <w:hyperlink r:id="rId24" w:history="1">
              <w:r w:rsidRPr="004F201A">
                <w:rPr>
                  <w:rFonts w:ascii="Roboto" w:hAnsi="Roboto"/>
                  <w:color w:val="32329F"/>
                  <w:sz w:val="21"/>
                  <w:szCs w:val="21"/>
                  <w:u w:val="single"/>
                  <w:lang w:val="en-IN" w:eastAsia="en-GB"/>
                </w:rPr>
                <w:t>https://api.insights.cropwise.com/v2.0/predictions</w:t>
              </w:r>
            </w:hyperlink>
          </w:p>
          <w:p w14:paraId="30831616" w14:textId="1934C315" w:rsidR="00953CA0" w:rsidRDefault="00953CA0" w:rsidP="004F201A">
            <w:pPr>
              <w:pStyle w:val="NormalWeb"/>
              <w:jc w:val="center"/>
              <w:rPr>
                <w:b/>
                <w:bCs/>
              </w:rPr>
            </w:pPr>
          </w:p>
        </w:tc>
      </w:tr>
      <w:tr w:rsidR="00953CA0" w14:paraId="118E63BE"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E6A6BC7" w14:textId="77777777" w:rsidR="00953CA0" w:rsidRDefault="00953CA0" w:rsidP="007B4314">
            <w:pPr>
              <w:pStyle w:val="NormalWeb"/>
            </w:pPr>
            <w:r>
              <w:rPr>
                <w:rStyle w:val="Strong"/>
              </w:rPr>
              <w:t>Content-Typ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3B5691D" w14:textId="77777777" w:rsidR="00953CA0" w:rsidRDefault="00953CA0" w:rsidP="007B4314">
            <w:pPr>
              <w:pStyle w:val="NormalWeb"/>
            </w:pPr>
            <w:r>
              <w:rPr>
                <w:rStyle w:val="HTMLCode"/>
                <w:rFonts w:eastAsia="Arial Unicode MS"/>
              </w:rPr>
              <w:t>application/JSON</w:t>
            </w:r>
          </w:p>
        </w:tc>
      </w:tr>
      <w:tr w:rsidR="00953CA0" w14:paraId="0687A1EF"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E951A36" w14:textId="77777777" w:rsidR="00953CA0" w:rsidRDefault="00953CA0" w:rsidP="007B4314">
            <w:pPr>
              <w:pStyle w:val="NormalWeb"/>
            </w:pPr>
            <w:r>
              <w:rPr>
                <w:rStyle w:val="Strong"/>
              </w:rPr>
              <w:t>Authorizati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91B4735" w14:textId="2E0DE020" w:rsidR="00953CA0" w:rsidRDefault="00953CA0" w:rsidP="007B4314">
            <w:pPr>
              <w:pStyle w:val="NormalWeb"/>
            </w:pPr>
            <w:r>
              <w:t xml:space="preserve">Bearer Token </w:t>
            </w:r>
            <w:proofErr w:type="spellStart"/>
            <w:r w:rsidR="00A36D4D">
              <w:t>Cropwise</w:t>
            </w:r>
            <w:proofErr w:type="spellEnd"/>
          </w:p>
        </w:tc>
      </w:tr>
      <w:tr w:rsidR="00953CA0" w14:paraId="42F76A1B"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C5C13F6" w14:textId="77777777" w:rsidR="00953CA0" w:rsidRDefault="00953CA0" w:rsidP="007B4314">
            <w:pPr>
              <w:pStyle w:val="NormalWeb"/>
            </w:pPr>
            <w:r>
              <w:rPr>
                <w:rStyle w:val="Strong"/>
              </w:rPr>
              <w:t>Metho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3767872" w14:textId="77777777" w:rsidR="00953CA0" w:rsidRDefault="00953CA0" w:rsidP="007B4314">
            <w:pPr>
              <w:pStyle w:val="NormalWeb"/>
            </w:pPr>
            <w:r>
              <w:rPr>
                <w:rStyle w:val="HTMLCode"/>
                <w:rFonts w:eastAsia="Arial Unicode MS"/>
              </w:rPr>
              <w:t>POST</w:t>
            </w:r>
          </w:p>
        </w:tc>
      </w:tr>
    </w:tbl>
    <w:p w14:paraId="5FCB4D41" w14:textId="77777777" w:rsidR="00953CA0" w:rsidRPr="00953CA0" w:rsidRDefault="00953CA0" w:rsidP="00953CA0">
      <w:pPr>
        <w:rPr>
          <w:lang w:val="en-GB"/>
        </w:rPr>
      </w:pPr>
    </w:p>
    <w:p w14:paraId="67787D45" w14:textId="01C6C516" w:rsidR="00B02493" w:rsidRDefault="00B02493" w:rsidP="009C4BCE">
      <w:pPr>
        <w:rPr>
          <w:b/>
          <w:bCs/>
          <w:lang w:val="en-GB"/>
        </w:rPr>
      </w:pPr>
      <w:r w:rsidRPr="009C4BCE">
        <w:rPr>
          <w:b/>
          <w:bCs/>
          <w:lang w:val="en-GB"/>
        </w:rPr>
        <w:t xml:space="preserve">Request </w:t>
      </w:r>
      <w:r w:rsidR="00807696" w:rsidRPr="009C4BCE">
        <w:rPr>
          <w:b/>
          <w:bCs/>
          <w:lang w:val="en-GB"/>
        </w:rPr>
        <w:t>Schema</w:t>
      </w:r>
    </w:p>
    <w:p w14:paraId="55D98A49" w14:textId="77777777" w:rsidR="00236C36" w:rsidRDefault="00236C36" w:rsidP="009C4BCE">
      <w:pPr>
        <w:rPr>
          <w:b/>
          <w:bCs/>
          <w:lang w:val="en-GB"/>
        </w:rPr>
      </w:pP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1574"/>
        <w:gridCol w:w="673"/>
        <w:gridCol w:w="962"/>
        <w:gridCol w:w="784"/>
        <w:gridCol w:w="2236"/>
        <w:gridCol w:w="3835"/>
      </w:tblGrid>
      <w:tr w:rsidR="00236C36" w14:paraId="3DE0994D"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3531F1E" w14:textId="77777777" w:rsidR="00236C36" w:rsidRDefault="00236C36" w:rsidP="00396637">
            <w:pPr>
              <w:pStyle w:val="NormalWeb"/>
            </w:pPr>
            <w:r>
              <w:t>Parameter</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6DD6EA1" w14:textId="77777777" w:rsidR="00236C36" w:rsidRDefault="00236C36" w:rsidP="00396637">
            <w:pPr>
              <w:pStyle w:val="NormalWeb"/>
            </w:pPr>
            <w:r>
              <w:t>Typ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7EA0130" w14:textId="77777777" w:rsidR="00236C36" w:rsidRDefault="00236C36" w:rsidP="00396637">
            <w:pPr>
              <w:pStyle w:val="NormalWeb"/>
            </w:pPr>
            <w:r>
              <w:t>Require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73C5B17" w14:textId="77777777" w:rsidR="00236C36" w:rsidRDefault="00236C36" w:rsidP="00396637">
            <w:pPr>
              <w:pStyle w:val="NormalWeb"/>
            </w:pPr>
            <w:r>
              <w:t>Defaul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17F543A" w14:textId="77777777" w:rsidR="00236C36" w:rsidRDefault="00236C36" w:rsidP="00396637">
            <w:pPr>
              <w:pStyle w:val="NormalWeb"/>
            </w:pPr>
            <w:r>
              <w:t>Constraints / Possible Valu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CCF0ADD" w14:textId="77777777" w:rsidR="00236C36" w:rsidRDefault="00236C36" w:rsidP="00396637">
            <w:pPr>
              <w:pStyle w:val="NormalWeb"/>
            </w:pPr>
            <w:r>
              <w:t>Description</w:t>
            </w:r>
          </w:p>
        </w:tc>
      </w:tr>
      <w:tr w:rsidR="00236C36" w14:paraId="334043E1"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C65F0B8" w14:textId="77777777" w:rsidR="00236C36" w:rsidRDefault="00236C36" w:rsidP="00396637">
            <w:pPr>
              <w:pStyle w:val="NormalWeb"/>
            </w:pPr>
            <w:proofErr w:type="spellStart"/>
            <w:r>
              <w:t>request_version</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DD0A334" w14:textId="77777777" w:rsidR="00236C36" w:rsidRDefault="00236C36" w:rsidP="00396637">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811CBFE" w14:textId="77777777" w:rsidR="00236C36" w:rsidRDefault="00236C36" w:rsidP="00396637">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DCBC1C4" w14:textId="77777777" w:rsidR="00236C36" w:rsidRDefault="00236C36" w:rsidP="00396637">
            <w:pPr>
              <w:pStyle w:val="NormalWeb"/>
            </w:pPr>
            <w:r>
              <w:rPr>
                <w:rStyle w:val="HTMLCode"/>
                <w:rFonts w:eastAsia="Arial Unicode MS"/>
              </w:rPr>
              <w:t>v1.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CD544A8" w14:textId="77777777" w:rsidR="00236C36" w:rsidRDefault="00236C36" w:rsidP="00396637">
            <w:pPr>
              <w:pStyle w:val="NormalWeb"/>
            </w:pPr>
            <w:r>
              <w:rPr>
                <w:rStyle w:val="HTMLCode"/>
                <w:rFonts w:eastAsia="Arial Unicode MS"/>
              </w:rPr>
              <w:t>v1.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CB7D3AB" w14:textId="77777777" w:rsidR="00236C36" w:rsidRDefault="00236C36" w:rsidP="00396637">
            <w:pPr>
              <w:pStyle w:val="NormalWeb"/>
            </w:pPr>
            <w:r>
              <w:t>version of standardize response structure/template</w:t>
            </w:r>
          </w:p>
        </w:tc>
      </w:tr>
      <w:tr w:rsidR="00236C36" w14:paraId="56FC68E8"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378D2D9" w14:textId="77777777" w:rsidR="00236C36" w:rsidRDefault="00236C36" w:rsidP="00396637">
            <w:pPr>
              <w:pStyle w:val="NormalWeb"/>
            </w:pPr>
            <w:r>
              <w:t>field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D3DACF2" w14:textId="77777777" w:rsidR="00236C36" w:rsidRDefault="00236C36" w:rsidP="00396637">
            <w:pPr>
              <w:pStyle w:val="NormalWeb"/>
            </w:pPr>
            <w:r>
              <w:t>Array</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22078CA" w14:textId="77777777" w:rsidR="00236C36" w:rsidRDefault="00236C36" w:rsidP="00396637">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2C68BB1" w14:textId="77777777" w:rsidR="00236C36" w:rsidRDefault="00236C36" w:rsidP="00396637"/>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5E9C285" w14:textId="77777777" w:rsidR="00236C36" w:rsidRDefault="00236C36" w:rsidP="00396637">
            <w:pPr>
              <w:rPr>
                <w:sz w:val="20"/>
                <w:szCs w:val="20"/>
              </w:rPr>
            </w:pP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3D82B28" w14:textId="77777777" w:rsidR="00236C36" w:rsidRDefault="00236C36" w:rsidP="00396637">
            <w:pPr>
              <w:pStyle w:val="NormalWeb"/>
              <w:rPr>
                <w:rFonts w:eastAsiaTheme="minorEastAsia"/>
                <w:sz w:val="24"/>
                <w:szCs w:val="24"/>
              </w:rPr>
            </w:pPr>
            <w:r>
              <w:t>An array of fields to be simulated</w:t>
            </w:r>
          </w:p>
        </w:tc>
      </w:tr>
    </w:tbl>
    <w:p w14:paraId="75B09BBA" w14:textId="77777777" w:rsidR="00236C36" w:rsidRPr="009C4BCE" w:rsidRDefault="00236C36" w:rsidP="009C4BCE">
      <w:pPr>
        <w:rPr>
          <w:b/>
          <w:bCs/>
          <w:lang w:val="en-GB"/>
        </w:rPr>
      </w:pPr>
    </w:p>
    <w:p w14:paraId="779251BE" w14:textId="77777777" w:rsidR="000561C9" w:rsidRDefault="000561C9" w:rsidP="000561C9">
      <w:pPr>
        <w:rPr>
          <w:lang w:val="en-GB"/>
        </w:rPr>
      </w:pP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951"/>
        <w:gridCol w:w="1146"/>
        <w:gridCol w:w="766"/>
        <w:gridCol w:w="5201"/>
      </w:tblGrid>
      <w:tr w:rsidR="002B69C0" w14:paraId="615EFA05"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530CFBB" w14:textId="77777777" w:rsidR="002B69C0" w:rsidRDefault="002B69C0" w:rsidP="007B4314">
            <w:pPr>
              <w:pStyle w:val="NormalWeb"/>
            </w:pPr>
            <w:r>
              <w:t>Parameter</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C9E013D" w14:textId="77777777" w:rsidR="002B69C0" w:rsidRDefault="002B69C0" w:rsidP="007B4314">
            <w:pPr>
              <w:pStyle w:val="NormalWeb"/>
            </w:pPr>
            <w:r>
              <w:t>Typ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4A265DD" w14:textId="77777777" w:rsidR="002B69C0" w:rsidRDefault="002B69C0" w:rsidP="007B4314">
            <w:pPr>
              <w:pStyle w:val="NormalWeb"/>
            </w:pPr>
            <w:r>
              <w:t>Require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52AADEB" w14:textId="77777777" w:rsidR="002B69C0" w:rsidRDefault="002B69C0" w:rsidP="007B4314">
            <w:pPr>
              <w:pStyle w:val="NormalWeb"/>
            </w:pPr>
            <w:r>
              <w:t>Default</w:t>
            </w:r>
          </w:p>
        </w:tc>
      </w:tr>
      <w:tr w:rsidR="002B69C0" w14:paraId="49379641"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3AA7001" w14:textId="77777777" w:rsidR="002B69C0" w:rsidRDefault="002B69C0" w:rsidP="007B4314">
            <w:pPr>
              <w:pStyle w:val="NormalWeb"/>
            </w:pPr>
            <w:r>
              <w:t>i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C979635" w14:textId="77777777" w:rsidR="002B69C0" w:rsidRDefault="002B69C0" w:rsidP="007B4314">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E6A1971" w14:textId="77777777" w:rsidR="002B69C0" w:rsidRDefault="002B69C0" w:rsidP="007B4314">
            <w:pPr>
              <w:pStyle w:val="NormalWeb"/>
            </w:pPr>
            <w:r>
              <w:t>N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75EC1A5" w14:textId="77777777" w:rsidR="002B69C0" w:rsidRDefault="002B69C0" w:rsidP="007B4314"/>
        </w:tc>
      </w:tr>
      <w:tr w:rsidR="002B69C0" w14:paraId="4C8B632C"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48C281B" w14:textId="77777777" w:rsidR="002B69C0" w:rsidRDefault="002B69C0" w:rsidP="007B4314">
            <w:pPr>
              <w:pStyle w:val="NormalWeb"/>
            </w:pPr>
            <w:r>
              <w:t>model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FEB949C" w14:textId="77777777" w:rsidR="002B69C0" w:rsidRDefault="002B69C0" w:rsidP="007B4314">
            <w:pPr>
              <w:pStyle w:val="NormalWeb"/>
            </w:pPr>
            <w:r>
              <w:t>Array</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BB107CD" w14:textId="77777777" w:rsidR="002B69C0" w:rsidRDefault="002B69C0" w:rsidP="007B4314">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1852939" w14:textId="77777777" w:rsidR="002B69C0" w:rsidRDefault="002B69C0" w:rsidP="007B4314"/>
        </w:tc>
      </w:tr>
      <w:tr w:rsidR="002B69C0" w14:paraId="46173D9E"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A68654E" w14:textId="77777777" w:rsidR="002B69C0" w:rsidRDefault="002B69C0" w:rsidP="007B4314">
            <w:pPr>
              <w:pStyle w:val="NormalWeb"/>
            </w:pPr>
            <w:r>
              <w:t>models.nam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2031E67" w14:textId="77777777" w:rsidR="002B69C0" w:rsidRDefault="002B69C0" w:rsidP="007B4314">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CB230AE" w14:textId="77777777" w:rsidR="002B69C0" w:rsidRDefault="002B69C0" w:rsidP="007B4314">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B026632" w14:textId="77777777" w:rsidR="002B69C0" w:rsidRDefault="002B69C0" w:rsidP="007B4314">
            <w:pPr>
              <w:pStyle w:val="NormalWeb"/>
            </w:pPr>
            <w:r>
              <w:rPr>
                <w:rStyle w:val="HTMLCode"/>
                <w:rFonts w:eastAsia="Arial Unicode MS"/>
              </w:rPr>
              <w:t>DSSAT</w:t>
            </w:r>
          </w:p>
        </w:tc>
      </w:tr>
      <w:tr w:rsidR="002B69C0" w14:paraId="164D415D"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4A3ABBF" w14:textId="77777777" w:rsidR="002B69C0" w:rsidRDefault="002B69C0" w:rsidP="007B4314">
            <w:pPr>
              <w:pStyle w:val="NormalWeb"/>
            </w:pPr>
            <w:proofErr w:type="spellStart"/>
            <w:proofErr w:type="gramStart"/>
            <w:r>
              <w:t>models.version</w:t>
            </w:r>
            <w:proofErr w:type="spellEnd"/>
            <w:proofErr w:type="gram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6006D98" w14:textId="77777777" w:rsidR="002B69C0" w:rsidRDefault="002B69C0" w:rsidP="007B4314">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9792455" w14:textId="77777777" w:rsidR="002B69C0" w:rsidRDefault="002B69C0" w:rsidP="007B4314">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77388A1" w14:textId="77777777" w:rsidR="002B69C0" w:rsidRDefault="002B69C0" w:rsidP="007B4314">
            <w:pPr>
              <w:pStyle w:val="NormalWeb"/>
            </w:pPr>
            <w:r>
              <w:rPr>
                <w:rStyle w:val="HTMLCode"/>
                <w:rFonts w:eastAsia="Arial Unicode MS"/>
              </w:rPr>
              <w:t>v2.0</w:t>
            </w:r>
          </w:p>
        </w:tc>
      </w:tr>
      <w:tr w:rsidR="002B69C0" w14:paraId="108AADF1"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CD13B18" w14:textId="77777777" w:rsidR="002B69C0" w:rsidRDefault="002B69C0" w:rsidP="007B4314">
            <w:pPr>
              <w:pStyle w:val="NormalWeb"/>
            </w:pPr>
            <w:r>
              <w:t>query</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1D4C4EF" w14:textId="77777777" w:rsidR="002B69C0" w:rsidRDefault="002B69C0" w:rsidP="007B4314">
            <w:pPr>
              <w:pStyle w:val="NormalWeb"/>
            </w:pPr>
            <w:r>
              <w:t>Objec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A93EE07" w14:textId="77777777" w:rsidR="002B69C0" w:rsidRDefault="002B69C0" w:rsidP="007B4314">
            <w:pPr>
              <w:pStyle w:val="NormalWeb"/>
            </w:pPr>
            <w:r>
              <w:t>N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81F36EA" w14:textId="77777777" w:rsidR="002B69C0" w:rsidRDefault="002B69C0" w:rsidP="007B4314"/>
        </w:tc>
      </w:tr>
      <w:tr w:rsidR="002B69C0" w14:paraId="04556097"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33F9E7D" w14:textId="77777777" w:rsidR="002B69C0" w:rsidRDefault="002B69C0" w:rsidP="007B4314">
            <w:pPr>
              <w:pStyle w:val="NormalWeb"/>
            </w:pPr>
            <w:proofErr w:type="spellStart"/>
            <w:proofErr w:type="gramStart"/>
            <w:r>
              <w:t>query.transformers</w:t>
            </w:r>
            <w:proofErr w:type="spellEnd"/>
            <w:proofErr w:type="gram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AAFF422" w14:textId="77777777" w:rsidR="002B69C0" w:rsidRDefault="002B69C0" w:rsidP="007B4314">
            <w:pPr>
              <w:pStyle w:val="NormalWeb"/>
            </w:pPr>
            <w:r>
              <w:t>Array of string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B358435" w14:textId="77777777" w:rsidR="002B69C0" w:rsidRDefault="002B69C0" w:rsidP="007B4314">
            <w:pPr>
              <w:pStyle w:val="NormalWeb"/>
            </w:pPr>
            <w:r>
              <w:t>N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F1DC684" w14:textId="77777777" w:rsidR="002B69C0" w:rsidRDefault="002B69C0" w:rsidP="007B4314">
            <w:pPr>
              <w:pStyle w:val="NormalWeb"/>
            </w:pPr>
            <w:r>
              <w:rPr>
                <w:rStyle w:val="HTMLCode"/>
                <w:rFonts w:eastAsia="Arial Unicode MS"/>
              </w:rPr>
              <w:t>["</w:t>
            </w:r>
            <w:proofErr w:type="spellStart"/>
            <w:r>
              <w:rPr>
                <w:rStyle w:val="HTMLCode"/>
                <w:rFonts w:eastAsia="Arial Unicode MS"/>
              </w:rPr>
              <w:t>cwp:</w:t>
            </w:r>
            <w:proofErr w:type="gramStart"/>
            <w:r>
              <w:rPr>
                <w:rStyle w:val="HTMLCode"/>
                <w:rFonts w:eastAsia="Arial Unicode MS"/>
              </w:rPr>
              <w:t>ins:transformer</w:t>
            </w:r>
            <w:proofErr w:type="spellEnd"/>
            <w:r>
              <w:rPr>
                <w:rStyle w:val="HTMLCode"/>
                <w:rFonts w:eastAsia="Arial Unicode MS"/>
              </w:rPr>
              <w:t>::</w:t>
            </w:r>
            <w:proofErr w:type="gramEnd"/>
            <w:r>
              <w:rPr>
                <w:rStyle w:val="HTMLCode"/>
                <w:rFonts w:eastAsia="Arial Unicode MS"/>
              </w:rPr>
              <w:t>post:growth_stage_prediction:v1"</w:t>
            </w:r>
            <w:r>
              <w:t>]</w:t>
            </w:r>
          </w:p>
        </w:tc>
      </w:tr>
      <w:tr w:rsidR="002B69C0" w14:paraId="517C80E1"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A6741E4" w14:textId="77777777" w:rsidR="002B69C0" w:rsidRDefault="002B69C0" w:rsidP="007B4314">
            <w:pPr>
              <w:pStyle w:val="NormalWeb"/>
              <w:rPr>
                <w:rFonts w:eastAsiaTheme="minorEastAsia"/>
                <w:sz w:val="24"/>
                <w:szCs w:val="24"/>
              </w:rPr>
            </w:pPr>
            <w:r>
              <w:t>locati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657BB25" w14:textId="77777777" w:rsidR="002B69C0" w:rsidRDefault="002B69C0" w:rsidP="007B4314">
            <w:pPr>
              <w:pStyle w:val="NormalWeb"/>
            </w:pPr>
            <w:proofErr w:type="spellStart"/>
            <w:r>
              <w:t>GeoJSON</w:t>
            </w:r>
            <w:proofErr w:type="spellEnd"/>
            <w:r>
              <w:t xml:space="preserve"> Objec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EB342D3" w14:textId="77777777" w:rsidR="002B69C0" w:rsidRDefault="002B69C0" w:rsidP="007B4314">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E175DF6" w14:textId="77777777" w:rsidR="002B69C0" w:rsidRDefault="002B69C0" w:rsidP="007B4314">
            <w:pPr>
              <w:pStyle w:val="NormalWeb"/>
            </w:pPr>
            <w:r>
              <w:t> </w:t>
            </w:r>
          </w:p>
        </w:tc>
      </w:tr>
      <w:tr w:rsidR="002B69C0" w14:paraId="6063EC3A"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06921C3" w14:textId="77777777" w:rsidR="002B69C0" w:rsidRDefault="002B69C0" w:rsidP="007B4314">
            <w:pPr>
              <w:pStyle w:val="NormalWeb"/>
            </w:pPr>
            <w:proofErr w:type="spellStart"/>
            <w:proofErr w:type="gramStart"/>
            <w:r>
              <w:t>location.type</w:t>
            </w:r>
            <w:proofErr w:type="spellEnd"/>
            <w:proofErr w:type="gram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C411081" w14:textId="77777777" w:rsidR="002B69C0" w:rsidRDefault="002B69C0" w:rsidP="007B4314">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722F675" w14:textId="77777777" w:rsidR="002B69C0" w:rsidRDefault="002B69C0" w:rsidP="007B4314">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355DF4B" w14:textId="77777777" w:rsidR="002B69C0" w:rsidRDefault="002B69C0" w:rsidP="007B4314">
            <w:pPr>
              <w:pStyle w:val="NormalWeb"/>
            </w:pPr>
            <w:r>
              <w:t> </w:t>
            </w:r>
          </w:p>
        </w:tc>
      </w:tr>
      <w:tr w:rsidR="002B69C0" w14:paraId="47F2BA85"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46A5ECF" w14:textId="77777777" w:rsidR="002B69C0" w:rsidRDefault="002B69C0" w:rsidP="007B4314">
            <w:pPr>
              <w:pStyle w:val="NormalWeb"/>
            </w:pPr>
            <w:proofErr w:type="spellStart"/>
            <w:proofErr w:type="gramStart"/>
            <w:r>
              <w:t>location.geometry</w:t>
            </w:r>
            <w:proofErr w:type="spellEnd"/>
            <w:proofErr w:type="gram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FC42110" w14:textId="77777777" w:rsidR="002B69C0" w:rsidRDefault="002B69C0" w:rsidP="007B4314">
            <w:pPr>
              <w:pStyle w:val="NormalWeb"/>
            </w:pPr>
            <w:r>
              <w:t>Objec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2353204" w14:textId="77777777" w:rsidR="002B69C0" w:rsidRDefault="002B69C0" w:rsidP="007B4314">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DCC76B5" w14:textId="77777777" w:rsidR="002B69C0" w:rsidRDefault="002B69C0" w:rsidP="007B4314">
            <w:pPr>
              <w:pStyle w:val="NormalWeb"/>
            </w:pPr>
            <w:r>
              <w:t> </w:t>
            </w:r>
          </w:p>
        </w:tc>
      </w:tr>
      <w:tr w:rsidR="002B69C0" w14:paraId="35D3C506"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5EA6612" w14:textId="77777777" w:rsidR="002B69C0" w:rsidRDefault="002B69C0" w:rsidP="007B4314">
            <w:pPr>
              <w:pStyle w:val="NormalWeb"/>
            </w:pPr>
            <w:proofErr w:type="spellStart"/>
            <w:proofErr w:type="gramStart"/>
            <w:r>
              <w:t>location.geometry</w:t>
            </w:r>
            <w:proofErr w:type="gramEnd"/>
            <w:r>
              <w:t>.coordinates</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C5A8DA4" w14:textId="77777777" w:rsidR="002B69C0" w:rsidRDefault="002B69C0" w:rsidP="007B4314">
            <w:pPr>
              <w:pStyle w:val="NormalWeb"/>
            </w:pPr>
            <w:r>
              <w:t>Array&lt;double&g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8F8A2E5" w14:textId="77777777" w:rsidR="002B69C0" w:rsidRDefault="002B69C0" w:rsidP="007B4314">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58E0EA0" w14:textId="77777777" w:rsidR="002B69C0" w:rsidRDefault="002B69C0" w:rsidP="007B4314">
            <w:pPr>
              <w:pStyle w:val="NormalWeb"/>
            </w:pPr>
            <w:r>
              <w:t> </w:t>
            </w:r>
          </w:p>
        </w:tc>
      </w:tr>
      <w:tr w:rsidR="002B69C0" w14:paraId="225019CD"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83A5A2A" w14:textId="77777777" w:rsidR="002B69C0" w:rsidRDefault="002B69C0" w:rsidP="007B4314">
            <w:pPr>
              <w:pStyle w:val="NormalWeb"/>
            </w:pPr>
            <w:proofErr w:type="spellStart"/>
            <w:proofErr w:type="gramStart"/>
            <w:r>
              <w:t>location.properties</w:t>
            </w:r>
            <w:proofErr w:type="gramEnd"/>
            <w:r>
              <w:t>.distance_to_grid.valu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1A1AEB7" w14:textId="77777777" w:rsidR="002B69C0" w:rsidRDefault="002B69C0" w:rsidP="007B4314">
            <w:pPr>
              <w:pStyle w:val="NormalWeb"/>
            </w:pPr>
            <w:r>
              <w:t>in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2B85177" w14:textId="77777777" w:rsidR="002B69C0" w:rsidRDefault="002B69C0" w:rsidP="007B4314">
            <w:pPr>
              <w:pStyle w:val="NormalWeb"/>
            </w:pPr>
            <w:r>
              <w:t>N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419F16F" w14:textId="77777777" w:rsidR="002B69C0" w:rsidRDefault="002B69C0" w:rsidP="007B4314">
            <w:pPr>
              <w:pStyle w:val="NormalWeb"/>
            </w:pPr>
            <w:r>
              <w:rPr>
                <w:rStyle w:val="HTMLCode"/>
                <w:rFonts w:eastAsia="Arial Unicode MS"/>
              </w:rPr>
              <w:t>50</w:t>
            </w:r>
          </w:p>
        </w:tc>
      </w:tr>
      <w:tr w:rsidR="002B69C0" w14:paraId="084B9467"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5FA9C38" w14:textId="77777777" w:rsidR="002B69C0" w:rsidRDefault="002B69C0" w:rsidP="007B4314">
            <w:pPr>
              <w:pStyle w:val="NormalWeb"/>
            </w:pPr>
            <w:proofErr w:type="spellStart"/>
            <w:proofErr w:type="gramStart"/>
            <w:r>
              <w:t>location.properties</w:t>
            </w:r>
            <w:proofErr w:type="gramEnd"/>
            <w:r>
              <w:t>.distance_to_grid.unit</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A480CE0" w14:textId="77777777" w:rsidR="002B69C0" w:rsidRDefault="002B69C0" w:rsidP="007B4314"/>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922C2DF" w14:textId="77777777" w:rsidR="002B69C0" w:rsidRDefault="002B69C0" w:rsidP="007B4314">
            <w:pPr>
              <w:pStyle w:val="NormalWeb"/>
              <w:rPr>
                <w:rFonts w:eastAsiaTheme="minorEastAsia"/>
                <w:sz w:val="24"/>
                <w:szCs w:val="24"/>
              </w:rPr>
            </w:pPr>
            <w:r>
              <w:t>N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59AA227" w14:textId="77777777" w:rsidR="002B69C0" w:rsidRDefault="002B69C0" w:rsidP="007B4314">
            <w:pPr>
              <w:pStyle w:val="NormalWeb"/>
            </w:pPr>
            <w:r>
              <w:rPr>
                <w:rStyle w:val="HTMLCode"/>
                <w:rFonts w:eastAsia="Arial Unicode MS"/>
              </w:rPr>
              <w:t>km</w:t>
            </w:r>
          </w:p>
        </w:tc>
      </w:tr>
      <w:tr w:rsidR="002B69C0" w14:paraId="5E375073"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688EBEA" w14:textId="77777777" w:rsidR="002B69C0" w:rsidRDefault="002B69C0" w:rsidP="007B4314">
            <w:pPr>
              <w:pStyle w:val="NormalWeb"/>
              <w:rPr>
                <w:rFonts w:eastAsiaTheme="minorEastAsia"/>
                <w:sz w:val="24"/>
                <w:szCs w:val="24"/>
              </w:rPr>
            </w:pPr>
            <w:r>
              <w:t>crop</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DCF4832" w14:textId="77777777" w:rsidR="002B69C0" w:rsidRDefault="002B69C0" w:rsidP="007B4314">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4119E59" w14:textId="77777777" w:rsidR="002B69C0" w:rsidRDefault="002B69C0" w:rsidP="007B4314">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2F4A3A8" w14:textId="77777777" w:rsidR="002B69C0" w:rsidRDefault="002B69C0" w:rsidP="007B4314"/>
        </w:tc>
      </w:tr>
      <w:tr w:rsidR="002B69C0" w14:paraId="7792D153"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B16459D" w14:textId="77777777" w:rsidR="002B69C0" w:rsidRDefault="002B69C0" w:rsidP="007B4314">
            <w:pPr>
              <w:pStyle w:val="NormalWeb"/>
            </w:pPr>
            <w:proofErr w:type="spellStart"/>
            <w:r>
              <w:t>crop_variety</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07958D8" w14:textId="77777777" w:rsidR="002B69C0" w:rsidRDefault="002B69C0" w:rsidP="007B4314">
            <w:pPr>
              <w:pStyle w:val="NormalWeb"/>
            </w:pPr>
            <w:r>
              <w:t>Objec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A525B3D" w14:textId="77777777" w:rsidR="002B69C0" w:rsidRDefault="002B69C0" w:rsidP="007B4314">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4832E44" w14:textId="77777777" w:rsidR="002B69C0" w:rsidRDefault="002B69C0" w:rsidP="007B4314">
            <w:pPr>
              <w:pStyle w:val="NormalWeb"/>
            </w:pPr>
            <w:r>
              <w:t> </w:t>
            </w:r>
          </w:p>
        </w:tc>
      </w:tr>
      <w:tr w:rsidR="002B69C0" w14:paraId="5892D4CE"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6754933" w14:textId="77777777" w:rsidR="002B69C0" w:rsidRDefault="002B69C0" w:rsidP="007B4314">
            <w:pPr>
              <w:pStyle w:val="NormalWeb"/>
            </w:pPr>
            <w:r>
              <w:t>crop_variety.nam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C860084" w14:textId="77777777" w:rsidR="002B69C0" w:rsidRDefault="002B69C0" w:rsidP="007B4314">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BCEC3BB" w14:textId="77777777" w:rsidR="002B69C0" w:rsidRDefault="002B69C0" w:rsidP="007B4314">
            <w:pPr>
              <w:pStyle w:val="NormalWeb"/>
            </w:pPr>
            <w:r>
              <w:t>N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637DFD5" w14:textId="77777777" w:rsidR="002B69C0" w:rsidRDefault="002B69C0" w:rsidP="007B4314"/>
        </w:tc>
      </w:tr>
      <w:tr w:rsidR="002B69C0" w14:paraId="00153081"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3FAC85E" w14:textId="77777777" w:rsidR="002B69C0" w:rsidRDefault="002B69C0" w:rsidP="007B4314">
            <w:pPr>
              <w:pStyle w:val="NormalWeb"/>
            </w:pPr>
            <w:proofErr w:type="spellStart"/>
            <w:r>
              <w:t>crop_</w:t>
            </w:r>
            <w:proofErr w:type="gramStart"/>
            <w:r>
              <w:t>variety.relative</w:t>
            </w:r>
            <w:proofErr w:type="gramEnd"/>
            <w:r>
              <w:t>_maturity</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6E57659" w14:textId="77777777" w:rsidR="002B69C0" w:rsidRDefault="002B69C0" w:rsidP="007B4314">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BF9F0A5" w14:textId="77777777" w:rsidR="002B69C0" w:rsidRDefault="002B69C0" w:rsidP="007B4314">
            <w:pPr>
              <w:pStyle w:val="NormalWeb"/>
            </w:pPr>
            <w:r>
              <w:t>N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E91F29C" w14:textId="77777777" w:rsidR="002B69C0" w:rsidRDefault="002B69C0" w:rsidP="007B4314"/>
        </w:tc>
      </w:tr>
      <w:tr w:rsidR="002B69C0" w14:paraId="31C20F6A"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7F27292" w14:textId="77777777" w:rsidR="002B69C0" w:rsidRDefault="002B69C0" w:rsidP="007B4314">
            <w:pPr>
              <w:pStyle w:val="NormalWeb"/>
            </w:pPr>
            <w:r>
              <w:t>plant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B221D3D" w14:textId="77777777" w:rsidR="002B69C0" w:rsidRDefault="002B69C0" w:rsidP="007B4314">
            <w:pPr>
              <w:pStyle w:val="NormalWeb"/>
            </w:pPr>
            <w:r>
              <w:t>Objec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6C8783D" w14:textId="77777777" w:rsidR="002B69C0" w:rsidRDefault="002B69C0" w:rsidP="007B4314">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3B99625" w14:textId="77777777" w:rsidR="002B69C0" w:rsidRDefault="002B69C0" w:rsidP="007B4314"/>
        </w:tc>
      </w:tr>
      <w:tr w:rsidR="002B69C0" w14:paraId="26FC2E8E"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CD626A7" w14:textId="77777777" w:rsidR="002B69C0" w:rsidRDefault="002B69C0" w:rsidP="007B4314">
            <w:pPr>
              <w:pStyle w:val="NormalWeb"/>
            </w:pPr>
            <w:proofErr w:type="spellStart"/>
            <w:proofErr w:type="gramStart"/>
            <w:r>
              <w:t>planting.date</w:t>
            </w:r>
            <w:proofErr w:type="spellEnd"/>
            <w:proofErr w:type="gram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E95CA02" w14:textId="77777777" w:rsidR="002B69C0" w:rsidRDefault="002B69C0" w:rsidP="007B4314">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3737370" w14:textId="77777777" w:rsidR="002B69C0" w:rsidRDefault="002B69C0" w:rsidP="007B4314">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F2058D1" w14:textId="77777777" w:rsidR="002B69C0" w:rsidRDefault="002B69C0" w:rsidP="007B4314"/>
        </w:tc>
      </w:tr>
      <w:tr w:rsidR="002B69C0" w14:paraId="6BCAA3FC"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392D541" w14:textId="77777777" w:rsidR="002B69C0" w:rsidRDefault="002B69C0" w:rsidP="007B4314">
            <w:pPr>
              <w:pStyle w:val="NormalWeb"/>
            </w:pPr>
            <w:proofErr w:type="spellStart"/>
            <w:proofErr w:type="gramStart"/>
            <w:r>
              <w:t>planting.depth</w:t>
            </w:r>
            <w:proofErr w:type="gramEnd"/>
            <w:r>
              <w:t>.valu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30BE606" w14:textId="77777777" w:rsidR="002B69C0" w:rsidRDefault="002B69C0" w:rsidP="007B4314">
            <w:pPr>
              <w:pStyle w:val="NormalWeb"/>
            </w:pPr>
            <w:r>
              <w:t>In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A842BA1" w14:textId="77777777" w:rsidR="002B69C0" w:rsidRDefault="002B69C0" w:rsidP="007B4314">
            <w:pPr>
              <w:pStyle w:val="NormalWeb"/>
            </w:pPr>
            <w:r>
              <w:t>N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B8A82D9" w14:textId="77777777" w:rsidR="002B69C0" w:rsidRDefault="002B69C0" w:rsidP="007B4314"/>
        </w:tc>
      </w:tr>
      <w:tr w:rsidR="002B69C0" w14:paraId="188F6351"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801DCA0" w14:textId="77777777" w:rsidR="002B69C0" w:rsidRDefault="002B69C0" w:rsidP="007B4314">
            <w:pPr>
              <w:pStyle w:val="NormalWeb"/>
            </w:pPr>
            <w:proofErr w:type="spellStart"/>
            <w:proofErr w:type="gramStart"/>
            <w:r>
              <w:t>planting.depth</w:t>
            </w:r>
            <w:proofErr w:type="gramEnd"/>
            <w:r>
              <w:t>.unit</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A79DD7C" w14:textId="77777777" w:rsidR="002B69C0" w:rsidRDefault="002B69C0" w:rsidP="007B4314">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032C573" w14:textId="77777777" w:rsidR="002B69C0" w:rsidRDefault="002B69C0" w:rsidP="007B4314">
            <w:pPr>
              <w:pStyle w:val="NormalWeb"/>
            </w:pPr>
            <w:r>
              <w:t>N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6CD99BC" w14:textId="77777777" w:rsidR="002B69C0" w:rsidRDefault="002B69C0" w:rsidP="007B4314">
            <w:pPr>
              <w:pStyle w:val="NormalWeb"/>
            </w:pPr>
            <w:r>
              <w:rPr>
                <w:rStyle w:val="HTMLCode"/>
                <w:rFonts w:eastAsia="Arial Unicode MS"/>
              </w:rPr>
              <w:t>cm</w:t>
            </w:r>
          </w:p>
        </w:tc>
      </w:tr>
      <w:tr w:rsidR="002B69C0" w14:paraId="336D931C"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FE1DFBC" w14:textId="77777777" w:rsidR="002B69C0" w:rsidRDefault="002B69C0" w:rsidP="007B4314">
            <w:pPr>
              <w:pStyle w:val="NormalWeb"/>
            </w:pPr>
            <w:proofErr w:type="spellStart"/>
            <w:proofErr w:type="gramStart"/>
            <w:r>
              <w:t>planting.density</w:t>
            </w:r>
            <w:proofErr w:type="gramEnd"/>
            <w:r>
              <w:t>.valu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75109D0" w14:textId="77777777" w:rsidR="002B69C0" w:rsidRDefault="002B69C0" w:rsidP="007B4314">
            <w:pPr>
              <w:pStyle w:val="NormalWeb"/>
            </w:pPr>
            <w:r>
              <w:t>In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AF23438" w14:textId="77777777" w:rsidR="002B69C0" w:rsidRDefault="002B69C0" w:rsidP="007B4314">
            <w:pPr>
              <w:pStyle w:val="NormalWeb"/>
            </w:pPr>
            <w:r>
              <w:t>N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8CA495E" w14:textId="77777777" w:rsidR="002B69C0" w:rsidRDefault="002B69C0" w:rsidP="007B4314"/>
        </w:tc>
      </w:tr>
      <w:tr w:rsidR="002B69C0" w14:paraId="4D261F9E"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DB16B99" w14:textId="77777777" w:rsidR="002B69C0" w:rsidRDefault="002B69C0" w:rsidP="007B4314">
            <w:pPr>
              <w:pStyle w:val="NormalWeb"/>
            </w:pPr>
            <w:proofErr w:type="spellStart"/>
            <w:proofErr w:type="gramStart"/>
            <w:r>
              <w:t>planting.density</w:t>
            </w:r>
            <w:proofErr w:type="gramEnd"/>
            <w:r>
              <w:t>.unit</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A797890" w14:textId="77777777" w:rsidR="002B69C0" w:rsidRDefault="002B69C0" w:rsidP="007B4314">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1131E0E" w14:textId="77777777" w:rsidR="002B69C0" w:rsidRDefault="002B69C0" w:rsidP="007B4314">
            <w:pPr>
              <w:pStyle w:val="NormalWeb"/>
            </w:pPr>
            <w:r>
              <w:t>N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574CE95" w14:textId="77777777" w:rsidR="002B69C0" w:rsidRDefault="002B69C0" w:rsidP="007B4314">
            <w:pPr>
              <w:pStyle w:val="NormalWeb"/>
            </w:pPr>
            <w:r>
              <w:rPr>
                <w:rStyle w:val="HTMLCode"/>
                <w:rFonts w:eastAsia="Arial Unicode MS"/>
              </w:rPr>
              <w:t>"plants/m2"</w:t>
            </w:r>
          </w:p>
        </w:tc>
      </w:tr>
      <w:tr w:rsidR="002B69C0" w14:paraId="3A6E3213"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A97C30B" w14:textId="77777777" w:rsidR="002B69C0" w:rsidRDefault="002B69C0" w:rsidP="007B4314">
            <w:pPr>
              <w:pStyle w:val="NormalWeb"/>
            </w:pPr>
            <w:proofErr w:type="spellStart"/>
            <w:r>
              <w:t>planting.row_spacing.valu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B22643F" w14:textId="77777777" w:rsidR="002B69C0" w:rsidRDefault="002B69C0" w:rsidP="007B4314">
            <w:pPr>
              <w:pStyle w:val="NormalWeb"/>
            </w:pPr>
            <w:r>
              <w:t>In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16CAA44" w14:textId="77777777" w:rsidR="002B69C0" w:rsidRDefault="002B69C0" w:rsidP="007B4314">
            <w:pPr>
              <w:pStyle w:val="NormalWeb"/>
            </w:pPr>
            <w:r>
              <w:t>N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0CCC354" w14:textId="77777777" w:rsidR="002B69C0" w:rsidRDefault="002B69C0" w:rsidP="007B4314"/>
        </w:tc>
      </w:tr>
      <w:tr w:rsidR="002B69C0" w14:paraId="3B429ED2"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083E476" w14:textId="77777777" w:rsidR="002B69C0" w:rsidRDefault="002B69C0" w:rsidP="007B4314">
            <w:pPr>
              <w:pStyle w:val="NormalWeb"/>
            </w:pPr>
            <w:proofErr w:type="spellStart"/>
            <w:r>
              <w:t>planting.row_</w:t>
            </w:r>
            <w:proofErr w:type="gramStart"/>
            <w:r>
              <w:t>spacing.unit</w:t>
            </w:r>
            <w:proofErr w:type="spellEnd"/>
            <w:proofErr w:type="gram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EE04960" w14:textId="77777777" w:rsidR="002B69C0" w:rsidRDefault="002B69C0" w:rsidP="007B4314">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D6BBECC" w14:textId="77777777" w:rsidR="002B69C0" w:rsidRDefault="002B69C0" w:rsidP="007B4314">
            <w:pPr>
              <w:pStyle w:val="NormalWeb"/>
            </w:pPr>
            <w:r>
              <w:t>N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9834031" w14:textId="77777777" w:rsidR="002B69C0" w:rsidRDefault="002B69C0" w:rsidP="007B4314">
            <w:pPr>
              <w:pStyle w:val="NormalWeb"/>
            </w:pPr>
            <w:r>
              <w:rPr>
                <w:rStyle w:val="HTMLCode"/>
                <w:rFonts w:eastAsia="Arial Unicode MS"/>
              </w:rPr>
              <w:t>"cm"</w:t>
            </w:r>
          </w:p>
        </w:tc>
      </w:tr>
      <w:tr w:rsidR="002B69C0" w14:paraId="6FAB326A"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5D3C445" w14:textId="77777777" w:rsidR="002B69C0" w:rsidRDefault="002B69C0" w:rsidP="007B4314">
            <w:pPr>
              <w:pStyle w:val="NormalWeb"/>
            </w:pPr>
            <w:proofErr w:type="spellStart"/>
            <w:proofErr w:type="gramStart"/>
            <w:r>
              <w:t>planting.field</w:t>
            </w:r>
            <w:proofErr w:type="gramEnd"/>
            <w:r>
              <w:t>_water_capacity.valu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81D46B6" w14:textId="77777777" w:rsidR="002B69C0" w:rsidRDefault="002B69C0" w:rsidP="007B4314">
            <w:pPr>
              <w:pStyle w:val="NormalWeb"/>
            </w:pPr>
            <w:r>
              <w:t>In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62E7E13" w14:textId="77777777" w:rsidR="002B69C0" w:rsidRDefault="002B69C0" w:rsidP="007B4314">
            <w:pPr>
              <w:pStyle w:val="NormalWeb"/>
            </w:pPr>
            <w:r>
              <w:t>N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0A75D18" w14:textId="77777777" w:rsidR="002B69C0" w:rsidRDefault="002B69C0" w:rsidP="007B4314">
            <w:pPr>
              <w:pStyle w:val="NormalWeb"/>
            </w:pPr>
            <w:r>
              <w:rPr>
                <w:rStyle w:val="HTMLCode"/>
                <w:rFonts w:eastAsia="Arial Unicode MS"/>
              </w:rPr>
              <w:t>100</w:t>
            </w:r>
          </w:p>
        </w:tc>
      </w:tr>
      <w:tr w:rsidR="002B69C0" w14:paraId="481539CE"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5B9FE67" w14:textId="77777777" w:rsidR="002B69C0" w:rsidRDefault="002B69C0" w:rsidP="007B4314">
            <w:pPr>
              <w:pStyle w:val="NormalWeb"/>
            </w:pPr>
            <w:proofErr w:type="spellStart"/>
            <w:proofErr w:type="gramStart"/>
            <w:r>
              <w:t>planting.field</w:t>
            </w:r>
            <w:proofErr w:type="gramEnd"/>
            <w:r>
              <w:t>_water_capacity.unit</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B616C7E" w14:textId="77777777" w:rsidR="002B69C0" w:rsidRDefault="002B69C0" w:rsidP="007B4314">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38BE4A9" w14:textId="77777777" w:rsidR="002B69C0" w:rsidRDefault="002B69C0" w:rsidP="007B4314">
            <w:pPr>
              <w:pStyle w:val="NormalWeb"/>
            </w:pPr>
            <w:r>
              <w:t>N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8CFD46E" w14:textId="77777777" w:rsidR="002B69C0" w:rsidRDefault="002B69C0" w:rsidP="007B4314">
            <w:pPr>
              <w:pStyle w:val="NormalWeb"/>
            </w:pPr>
            <w:r>
              <w:rPr>
                <w:rStyle w:val="HTMLCode"/>
                <w:rFonts w:eastAsia="Arial Unicode MS"/>
              </w:rPr>
              <w:t>"percentage"</w:t>
            </w:r>
          </w:p>
        </w:tc>
      </w:tr>
      <w:tr w:rsidR="002B69C0" w14:paraId="1AD70ABE"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157765D" w14:textId="77777777" w:rsidR="002B69C0" w:rsidRDefault="002B69C0" w:rsidP="007B4314">
            <w:pPr>
              <w:pStyle w:val="NormalWeb"/>
            </w:pPr>
            <w:proofErr w:type="spellStart"/>
            <w:r>
              <w:t>water_supply</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364C885" w14:textId="77777777" w:rsidR="002B69C0" w:rsidRDefault="002B69C0" w:rsidP="007B4314">
            <w:pPr>
              <w:pStyle w:val="NormalWeb"/>
            </w:pPr>
            <w:r>
              <w:t>Objec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C6D5E07" w14:textId="77777777" w:rsidR="002B69C0" w:rsidRDefault="002B69C0" w:rsidP="007B4314">
            <w:pPr>
              <w:pStyle w:val="NormalWeb"/>
            </w:pPr>
            <w:r>
              <w:t>N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ABCDF80" w14:textId="77777777" w:rsidR="002B69C0" w:rsidRDefault="002B69C0" w:rsidP="007B4314"/>
        </w:tc>
      </w:tr>
      <w:tr w:rsidR="002B69C0" w14:paraId="2BB5414C"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6C3DB50" w14:textId="77777777" w:rsidR="002B69C0" w:rsidRDefault="002B69C0" w:rsidP="007B4314">
            <w:pPr>
              <w:pStyle w:val="NormalWeb"/>
            </w:pPr>
            <w:proofErr w:type="spellStart"/>
            <w:r>
              <w:t>water_supply.is_irrigated</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2C1600E" w14:textId="77777777" w:rsidR="002B69C0" w:rsidRDefault="002B69C0" w:rsidP="007B4314">
            <w:pPr>
              <w:pStyle w:val="NormalWeb"/>
            </w:pPr>
            <w:r>
              <w:t>Boolea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F8EEAAE" w14:textId="77777777" w:rsidR="002B69C0" w:rsidRDefault="002B69C0" w:rsidP="007B4314">
            <w:pPr>
              <w:pStyle w:val="NormalWeb"/>
            </w:pPr>
            <w:r>
              <w:t>N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8CDD6C7" w14:textId="77777777" w:rsidR="002B69C0" w:rsidRDefault="002B69C0" w:rsidP="007B4314">
            <w:pPr>
              <w:pStyle w:val="NormalWeb"/>
            </w:pPr>
            <w:r>
              <w:rPr>
                <w:rStyle w:val="HTMLCode"/>
                <w:rFonts w:eastAsia="Arial Unicode MS"/>
              </w:rPr>
              <w:t>false</w:t>
            </w:r>
          </w:p>
        </w:tc>
      </w:tr>
      <w:tr w:rsidR="002B69C0" w14:paraId="31A7BE79"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396D281" w14:textId="77777777" w:rsidR="002B69C0" w:rsidRDefault="002B69C0" w:rsidP="007B4314">
            <w:pPr>
              <w:pStyle w:val="NormalWeb"/>
            </w:pPr>
            <w:proofErr w:type="spellStart"/>
            <w:r>
              <w:t>time_period</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C168D29" w14:textId="77777777" w:rsidR="002B69C0" w:rsidRDefault="002B69C0" w:rsidP="007B4314">
            <w:pPr>
              <w:pStyle w:val="NormalWeb"/>
            </w:pPr>
            <w:r>
              <w:t>Objec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8321FC1" w14:textId="77777777" w:rsidR="002B69C0" w:rsidRDefault="002B69C0" w:rsidP="007B4314">
            <w:pPr>
              <w:pStyle w:val="NormalWeb"/>
            </w:pPr>
            <w:r>
              <w:t>N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5F9225B" w14:textId="77777777" w:rsidR="002B69C0" w:rsidRDefault="002B69C0" w:rsidP="007B4314"/>
        </w:tc>
      </w:tr>
      <w:tr w:rsidR="002B69C0" w14:paraId="5BA99C6F"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B42F164" w14:textId="77777777" w:rsidR="002B69C0" w:rsidRDefault="002B69C0" w:rsidP="007B4314">
            <w:pPr>
              <w:pStyle w:val="NormalWeb"/>
            </w:pPr>
            <w:proofErr w:type="spellStart"/>
            <w:r>
              <w:t>time_</w:t>
            </w:r>
            <w:proofErr w:type="gramStart"/>
            <w:r>
              <w:t>period.forecast</w:t>
            </w:r>
            <w:proofErr w:type="spellEnd"/>
            <w:proofErr w:type="gram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2333D1B" w14:textId="77777777" w:rsidR="002B69C0" w:rsidRDefault="002B69C0" w:rsidP="007B4314">
            <w:pPr>
              <w:pStyle w:val="NormalWeb"/>
            </w:pPr>
            <w:r>
              <w:t>Objec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2BBFBFE" w14:textId="77777777" w:rsidR="002B69C0" w:rsidRDefault="002B69C0" w:rsidP="007B4314">
            <w:pPr>
              <w:pStyle w:val="NormalWeb"/>
            </w:pPr>
            <w:r>
              <w:t>N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0BF082E" w14:textId="77777777" w:rsidR="002B69C0" w:rsidRDefault="002B69C0" w:rsidP="007B4314"/>
        </w:tc>
      </w:tr>
      <w:tr w:rsidR="002B69C0" w14:paraId="22A6490B"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4E3325B" w14:textId="77777777" w:rsidR="002B69C0" w:rsidRDefault="002B69C0" w:rsidP="007B4314">
            <w:pPr>
              <w:pStyle w:val="NormalWeb"/>
            </w:pPr>
            <w:proofErr w:type="spellStart"/>
            <w:r>
              <w:t>time_</w:t>
            </w:r>
            <w:proofErr w:type="gramStart"/>
            <w:r>
              <w:t>period.forecast</w:t>
            </w:r>
            <w:proofErr w:type="gramEnd"/>
            <w:r>
              <w:t>.start_dat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B0F9357" w14:textId="77777777" w:rsidR="002B69C0" w:rsidRDefault="002B69C0" w:rsidP="007B4314">
            <w:pPr>
              <w:pStyle w:val="NormalWeb"/>
            </w:pPr>
            <w:r>
              <w:t>String with a datetime format in UTC</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F9458FB" w14:textId="77777777" w:rsidR="002B69C0" w:rsidRDefault="002B69C0" w:rsidP="007B4314">
            <w:pPr>
              <w:pStyle w:val="NormalWeb"/>
            </w:pPr>
            <w:r>
              <w:t>N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9267013" w14:textId="77777777" w:rsidR="002B69C0" w:rsidRDefault="002B69C0" w:rsidP="007B4314">
            <w:pPr>
              <w:pStyle w:val="NormalWeb"/>
            </w:pPr>
            <w:r>
              <w:rPr>
                <w:rStyle w:val="HTMLCode"/>
                <w:rFonts w:eastAsia="Arial Unicode MS"/>
              </w:rPr>
              <w:t>"</w:t>
            </w:r>
            <w:proofErr w:type="gramStart"/>
            <w:r>
              <w:rPr>
                <w:rStyle w:val="HTMLCode"/>
                <w:rFonts w:eastAsia="Arial Unicode MS"/>
              </w:rPr>
              <w:t>planting</w:t>
            </w:r>
            <w:proofErr w:type="gramEnd"/>
            <w:r>
              <w:rPr>
                <w:rStyle w:val="HTMLCode"/>
                <w:rFonts w:eastAsia="Arial Unicode MS"/>
              </w:rPr>
              <w:t xml:space="preserve"> date (i.e. start of crop cycle)"</w:t>
            </w:r>
          </w:p>
        </w:tc>
      </w:tr>
      <w:tr w:rsidR="002B69C0" w14:paraId="7C0958FE"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04CF10D" w14:textId="77777777" w:rsidR="002B69C0" w:rsidRDefault="002B69C0" w:rsidP="007B4314">
            <w:pPr>
              <w:pStyle w:val="NormalWeb"/>
            </w:pPr>
            <w:proofErr w:type="spellStart"/>
            <w:r>
              <w:t>time_period.forecast.end_dat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2C8798F" w14:textId="77777777" w:rsidR="002B69C0" w:rsidRDefault="002B69C0" w:rsidP="007B4314">
            <w:pPr>
              <w:pStyle w:val="NormalWeb"/>
            </w:pPr>
            <w:r>
              <w:t>String with a datetime format in UTC</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FEC23C3" w14:textId="77777777" w:rsidR="002B69C0" w:rsidRDefault="002B69C0" w:rsidP="007B4314">
            <w:pPr>
              <w:pStyle w:val="NormalWeb"/>
            </w:pPr>
            <w:r>
              <w:t>N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124CE42" w14:textId="77777777" w:rsidR="002B69C0" w:rsidRDefault="002B69C0" w:rsidP="007B4314">
            <w:pPr>
              <w:pStyle w:val="NormalWeb"/>
            </w:pPr>
            <w:r>
              <w:rPr>
                <w:rStyle w:val="HTMLCode"/>
                <w:rFonts w:eastAsia="Arial Unicode MS"/>
              </w:rPr>
              <w:t>"</w:t>
            </w:r>
            <w:proofErr w:type="gramStart"/>
            <w:r>
              <w:rPr>
                <w:rStyle w:val="HTMLCode"/>
                <w:rFonts w:eastAsia="Arial Unicode MS"/>
              </w:rPr>
              <w:t>date</w:t>
            </w:r>
            <w:proofErr w:type="gramEnd"/>
            <w:r>
              <w:rPr>
                <w:rStyle w:val="HTMLCode"/>
                <w:rFonts w:eastAsia="Arial Unicode MS"/>
              </w:rPr>
              <w:t xml:space="preserve"> of last growth stage (i.e. end date of crop cycle)"</w:t>
            </w:r>
          </w:p>
        </w:tc>
      </w:tr>
      <w:tr w:rsidR="002B69C0" w14:paraId="3ADE0EF6"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DA8101F" w14:textId="77777777" w:rsidR="002B69C0" w:rsidRDefault="002B69C0" w:rsidP="007B4314">
            <w:pPr>
              <w:pStyle w:val="NormalWeb"/>
            </w:pPr>
            <w:proofErr w:type="spellStart"/>
            <w:r>
              <w:t>time_</w:t>
            </w:r>
            <w:proofErr w:type="gramStart"/>
            <w:r>
              <w:t>period.historical</w:t>
            </w:r>
            <w:proofErr w:type="spellEnd"/>
            <w:proofErr w:type="gram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37F4045" w14:textId="77777777" w:rsidR="002B69C0" w:rsidRDefault="002B69C0" w:rsidP="007B4314">
            <w:pPr>
              <w:pStyle w:val="NormalWeb"/>
            </w:pPr>
            <w:r>
              <w:t>String with a datetime format in UTC</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3D143B9" w14:textId="77777777" w:rsidR="002B69C0" w:rsidRDefault="002B69C0" w:rsidP="007B4314">
            <w:pPr>
              <w:pStyle w:val="NormalWeb"/>
            </w:pPr>
            <w:r>
              <w:t>N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E1FF3F0" w14:textId="77777777" w:rsidR="002B69C0" w:rsidRDefault="002B69C0" w:rsidP="007B4314"/>
        </w:tc>
      </w:tr>
      <w:tr w:rsidR="002B69C0" w14:paraId="5A0C97AD"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3F0C5DC" w14:textId="77777777" w:rsidR="002B69C0" w:rsidRDefault="002B69C0" w:rsidP="007B4314">
            <w:pPr>
              <w:pStyle w:val="NormalWeb"/>
            </w:pPr>
            <w:proofErr w:type="spellStart"/>
            <w:r>
              <w:t>time_</w:t>
            </w:r>
            <w:proofErr w:type="gramStart"/>
            <w:r>
              <w:t>period.historical</w:t>
            </w:r>
            <w:proofErr w:type="gramEnd"/>
            <w:r>
              <w:t>.start_dat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6E38899" w14:textId="77777777" w:rsidR="002B69C0" w:rsidRDefault="002B69C0" w:rsidP="007B4314">
            <w:pPr>
              <w:pStyle w:val="NormalWeb"/>
            </w:pPr>
            <w:r>
              <w:t>String with a datetime format in UTC</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1FC4335" w14:textId="77777777" w:rsidR="002B69C0" w:rsidRDefault="002B69C0" w:rsidP="007B4314">
            <w:pPr>
              <w:pStyle w:val="NormalWeb"/>
            </w:pPr>
            <w:r>
              <w:t>N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5AAF1D8" w14:textId="77777777" w:rsidR="002B69C0" w:rsidRDefault="002B69C0" w:rsidP="007B4314">
            <w:pPr>
              <w:pStyle w:val="NormalWeb"/>
            </w:pPr>
            <w:r>
              <w:rPr>
                <w:rStyle w:val="HTMLCode"/>
                <w:rFonts w:eastAsia="Arial Unicode MS"/>
              </w:rPr>
              <w:t>"</w:t>
            </w:r>
            <w:proofErr w:type="gramStart"/>
            <w:r>
              <w:rPr>
                <w:rStyle w:val="HTMLCode"/>
                <w:rFonts w:eastAsia="Arial Unicode MS"/>
              </w:rPr>
              <w:t>current</w:t>
            </w:r>
            <w:proofErr w:type="gramEnd"/>
            <w:r>
              <w:rPr>
                <w:rStyle w:val="HTMLCode"/>
                <w:rFonts w:eastAsia="Arial Unicode MS"/>
              </w:rPr>
              <w:t xml:space="preserve"> date - 20 years"</w:t>
            </w:r>
          </w:p>
        </w:tc>
      </w:tr>
      <w:tr w:rsidR="002B69C0" w14:paraId="0B81791F"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023A822" w14:textId="77777777" w:rsidR="002B69C0" w:rsidRDefault="002B69C0" w:rsidP="007B4314">
            <w:pPr>
              <w:pStyle w:val="NormalWeb"/>
            </w:pPr>
            <w:proofErr w:type="spellStart"/>
            <w:r>
              <w:t>time_period.historical.end_dat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2F5E37C" w14:textId="77777777" w:rsidR="002B69C0" w:rsidRDefault="002B69C0" w:rsidP="007B4314">
            <w:pPr>
              <w:pStyle w:val="NormalWeb"/>
            </w:pPr>
            <w:r>
              <w:t>String with a datetime format in UTC</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E2502A9" w14:textId="77777777" w:rsidR="002B69C0" w:rsidRDefault="002B69C0" w:rsidP="007B4314">
            <w:pPr>
              <w:pStyle w:val="NormalWeb"/>
            </w:pPr>
            <w:r>
              <w:t>N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CE3D57A" w14:textId="77777777" w:rsidR="002B69C0" w:rsidRDefault="002B69C0" w:rsidP="007B4314"/>
        </w:tc>
      </w:tr>
    </w:tbl>
    <w:p w14:paraId="76F09AA5" w14:textId="77777777" w:rsidR="000561C9" w:rsidRPr="000561C9" w:rsidRDefault="000561C9" w:rsidP="000561C9">
      <w:pPr>
        <w:rPr>
          <w:lang w:val="en-GB"/>
        </w:rPr>
      </w:pPr>
    </w:p>
    <w:p w14:paraId="37637394" w14:textId="77777777" w:rsidR="006618E3" w:rsidRDefault="006618E3" w:rsidP="006618E3">
      <w:pPr>
        <w:pStyle w:val="Heading3"/>
        <w:numPr>
          <w:ilvl w:val="0"/>
          <w:numId w:val="0"/>
        </w:numPr>
        <w:rPr>
          <w:rFonts w:cs="Arial"/>
        </w:rPr>
      </w:pPr>
    </w:p>
    <w:p w14:paraId="21A533A8" w14:textId="1EDA4A5C" w:rsidR="00035DB4" w:rsidRPr="009C4BCE" w:rsidRDefault="00035DB4" w:rsidP="009C4BCE">
      <w:pPr>
        <w:rPr>
          <w:b/>
          <w:bCs/>
          <w:lang w:val="en-GB"/>
        </w:rPr>
      </w:pPr>
      <w:r w:rsidRPr="009C4BCE">
        <w:rPr>
          <w:b/>
          <w:bCs/>
          <w:lang w:val="en-GB"/>
        </w:rPr>
        <w:t xml:space="preserve">Response </w:t>
      </w:r>
      <w:r w:rsidR="00C7222F" w:rsidRPr="009C4BCE">
        <w:rPr>
          <w:b/>
          <w:bCs/>
          <w:lang w:val="en-GB"/>
        </w:rPr>
        <w:t>Schema</w:t>
      </w:r>
    </w:p>
    <w:p w14:paraId="32ED4B9D" w14:textId="77777777" w:rsidR="00D20782" w:rsidRPr="004A7E37" w:rsidRDefault="00D20782" w:rsidP="00466E64">
      <w:pPr>
        <w:rPr>
          <w:rFonts w:cs="Arial"/>
          <w:lang w:val="en-GB"/>
        </w:rPr>
      </w:pPr>
    </w:p>
    <w:p w14:paraId="1BADD6E8" w14:textId="77777777" w:rsidR="00D20782" w:rsidRPr="004A7E37" w:rsidRDefault="00D20782" w:rsidP="00466E64">
      <w:pPr>
        <w:rPr>
          <w:rFonts w:cs="Arial"/>
          <w:lang w:val="en-GB"/>
        </w:rPr>
      </w:pPr>
    </w:p>
    <w:tbl>
      <w:tblPr>
        <w:tblW w:w="0" w:type="auto"/>
        <w:tblBorders>
          <w:top w:val="single" w:sz="6" w:space="0" w:color="auto"/>
          <w:left w:val="single" w:sz="6" w:space="0" w:color="auto"/>
          <w:bottom w:val="single" w:sz="6" w:space="0" w:color="auto"/>
          <w:right w:val="single" w:sz="6" w:space="0" w:color="auto"/>
        </w:tblBorders>
        <w:tblLayout w:type="fixed"/>
        <w:tblCellMar>
          <w:top w:w="15" w:type="dxa"/>
          <w:left w:w="15" w:type="dxa"/>
          <w:bottom w:w="15" w:type="dxa"/>
          <w:right w:w="15" w:type="dxa"/>
        </w:tblCellMar>
        <w:tblLook w:val="04A0" w:firstRow="1" w:lastRow="0" w:firstColumn="1" w:lastColumn="0" w:noHBand="0" w:noVBand="1"/>
      </w:tblPr>
      <w:tblGrid>
        <w:gridCol w:w="4103"/>
        <w:gridCol w:w="1134"/>
        <w:gridCol w:w="992"/>
        <w:gridCol w:w="3835"/>
      </w:tblGrid>
      <w:tr w:rsidR="00D20782" w:rsidRPr="004A7E37" w14:paraId="29CE6CCD" w14:textId="77777777" w:rsidTr="00D20782">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D9394D7" w14:textId="77777777" w:rsidR="00D20782" w:rsidRDefault="00D20782" w:rsidP="007B4314">
            <w:pPr>
              <w:pStyle w:val="NormalWeb"/>
              <w:jc w:val="center"/>
              <w:rPr>
                <w:b/>
                <w:bCs/>
              </w:rPr>
            </w:pPr>
            <w:r>
              <w:rPr>
                <w:rStyle w:val="Strong"/>
              </w:rPr>
              <w:t>Response parameter</w:t>
            </w:r>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1C1E47B" w14:textId="77777777" w:rsidR="00D20782" w:rsidRDefault="00D20782" w:rsidP="007B4314">
            <w:pPr>
              <w:pStyle w:val="NormalWeb"/>
              <w:jc w:val="center"/>
              <w:rPr>
                <w:b/>
                <w:bCs/>
              </w:rPr>
            </w:pPr>
            <w:r>
              <w:rPr>
                <w:rStyle w:val="Strong"/>
              </w:rPr>
              <w:t>Type</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6671D7E" w14:textId="77777777" w:rsidR="00D20782" w:rsidRDefault="00D20782" w:rsidP="007B4314">
            <w:pPr>
              <w:pStyle w:val="NormalWeb"/>
              <w:jc w:val="center"/>
              <w:rPr>
                <w:b/>
                <w:bCs/>
              </w:rPr>
            </w:pPr>
            <w:r>
              <w:rPr>
                <w:rStyle w:val="Strong"/>
              </w:rPr>
              <w:t>Required</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CE370AB" w14:textId="77777777" w:rsidR="00D20782" w:rsidRDefault="00D20782" w:rsidP="007B4314">
            <w:pPr>
              <w:pStyle w:val="NormalWeb"/>
              <w:jc w:val="center"/>
              <w:rPr>
                <w:b/>
                <w:bCs/>
              </w:rPr>
            </w:pPr>
            <w:r>
              <w:rPr>
                <w:rStyle w:val="Strong"/>
              </w:rPr>
              <w:t>Description</w:t>
            </w:r>
          </w:p>
        </w:tc>
      </w:tr>
      <w:tr w:rsidR="00D20782" w:rsidRPr="004A7E37" w14:paraId="62AE07C0"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B9EC4CF" w14:textId="77777777" w:rsidR="00D20782" w:rsidRDefault="00D20782" w:rsidP="007B4314">
            <w:pPr>
              <w:pStyle w:val="NormalWeb"/>
            </w:pPr>
            <w:proofErr w:type="spellStart"/>
            <w:r w:rsidRPr="004A7E37">
              <w:rPr>
                <w:rStyle w:val="HTMLCode"/>
                <w:rFonts w:ascii="Arial" w:eastAsia="Arial Unicode MS" w:hAnsi="Arial" w:cs="Arial"/>
              </w:rPr>
              <w:t>response_version</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4F104CD" w14:textId="77777777" w:rsidR="00D20782" w:rsidRDefault="00D20782" w:rsidP="007B4314">
            <w:pPr>
              <w:pStyle w:val="NormalWeb"/>
            </w:pPr>
            <w:r>
              <w:t>string</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D5210E1" w14:textId="77777777" w:rsidR="00D20782" w:rsidRDefault="00D20782" w:rsidP="007B4314">
            <w:pPr>
              <w:pStyle w:val="NormalWeb"/>
            </w:pPr>
            <w:r>
              <w:t>Yes</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05E4A81" w14:textId="77777777" w:rsidR="00D20782" w:rsidRPr="004A7E37" w:rsidRDefault="00D20782" w:rsidP="007B4314">
            <w:pPr>
              <w:rPr>
                <w:rFonts w:cs="Arial"/>
              </w:rPr>
            </w:pPr>
          </w:p>
        </w:tc>
      </w:tr>
      <w:tr w:rsidR="00D20782" w:rsidRPr="004A7E37" w14:paraId="660DE303"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9A166E0" w14:textId="77777777" w:rsidR="00D20782" w:rsidRDefault="00D20782" w:rsidP="007B4314">
            <w:pPr>
              <w:pStyle w:val="NormalWeb"/>
              <w:rPr>
                <w:rFonts w:eastAsiaTheme="minorEastAsia"/>
                <w:sz w:val="24"/>
                <w:szCs w:val="24"/>
              </w:rPr>
            </w:pPr>
            <w:r w:rsidRPr="004A7E37">
              <w:rPr>
                <w:rStyle w:val="HTMLCode"/>
                <w:rFonts w:ascii="Arial" w:eastAsia="Arial Unicode MS" w:hAnsi="Arial" w:cs="Arial"/>
              </w:rPr>
              <w:t>results</w:t>
            </w:r>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FF47BD7" w14:textId="77777777" w:rsidR="00D20782" w:rsidRDefault="00D20782" w:rsidP="007B4314">
            <w:pPr>
              <w:pStyle w:val="NormalWeb"/>
            </w:pPr>
            <w:r>
              <w:t>array</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13FA021" w14:textId="77777777" w:rsidR="00D20782" w:rsidRDefault="00D20782" w:rsidP="007B4314">
            <w:pPr>
              <w:pStyle w:val="NormalWeb"/>
            </w:pPr>
            <w:r>
              <w:t>Yes</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0EECE3C" w14:textId="77777777" w:rsidR="00D20782" w:rsidRPr="004A7E37" w:rsidRDefault="00D20782" w:rsidP="007B4314">
            <w:pPr>
              <w:rPr>
                <w:rFonts w:cs="Arial"/>
              </w:rPr>
            </w:pPr>
          </w:p>
        </w:tc>
      </w:tr>
      <w:tr w:rsidR="00D20782" w:rsidRPr="004A7E37" w14:paraId="4552FBC2"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A6049E1" w14:textId="77777777" w:rsidR="00D20782" w:rsidRDefault="00D20782" w:rsidP="007B4314">
            <w:pPr>
              <w:pStyle w:val="NormalWeb"/>
              <w:rPr>
                <w:rFonts w:eastAsiaTheme="minorEastAsia"/>
                <w:sz w:val="24"/>
                <w:szCs w:val="24"/>
              </w:rPr>
            </w:pPr>
            <w:r w:rsidRPr="004A7E37">
              <w:rPr>
                <w:rStyle w:val="HTMLCode"/>
                <w:rFonts w:ascii="Arial" w:eastAsia="Arial Unicode MS" w:hAnsi="Arial" w:cs="Arial"/>
              </w:rPr>
              <w:t>results.id</w:t>
            </w:r>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AFF0BDD" w14:textId="77777777" w:rsidR="00D20782" w:rsidRDefault="00D20782" w:rsidP="007B4314">
            <w:pPr>
              <w:pStyle w:val="NormalWeb"/>
            </w:pPr>
            <w:r>
              <w:t>string</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576EFEF" w14:textId="77777777" w:rsidR="00D20782" w:rsidRDefault="00D20782" w:rsidP="007B4314">
            <w:pPr>
              <w:pStyle w:val="NormalWeb"/>
            </w:pPr>
            <w:r>
              <w:t>Yes</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EDF64B7" w14:textId="77777777" w:rsidR="00D20782" w:rsidRDefault="00D20782" w:rsidP="007B4314">
            <w:pPr>
              <w:pStyle w:val="NormalWeb"/>
            </w:pPr>
            <w:r>
              <w:t>id from request</w:t>
            </w:r>
          </w:p>
        </w:tc>
      </w:tr>
      <w:tr w:rsidR="00D20782" w:rsidRPr="004A7E37" w14:paraId="1EC3863F"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B61269D"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location</w:t>
            </w:r>
            <w:proofErr w:type="spellEnd"/>
            <w:proofErr w:type="gramEnd"/>
            <w:r w:rsidRPr="004A7E37">
              <w:rPr>
                <w:rStyle w:val="HTMLCode"/>
                <w:rFonts w:ascii="Arial" w:eastAsia="Arial Unicode MS" w:hAnsi="Arial" w:cs="Arial"/>
              </w:rPr>
              <w:t xml:space="preserve"> </w:t>
            </w:r>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9131B8B" w14:textId="77777777" w:rsidR="00D20782" w:rsidRDefault="00D20782" w:rsidP="007B4314">
            <w:pPr>
              <w:pStyle w:val="NormalWeb"/>
            </w:pPr>
            <w:r>
              <w:t>object</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D147A69" w14:textId="77777777" w:rsidR="00D20782" w:rsidRDefault="00D20782" w:rsidP="007B4314">
            <w:pPr>
              <w:pStyle w:val="NormalWeb"/>
            </w:pPr>
            <w:r>
              <w:t>Yes</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5A902F6" w14:textId="77777777" w:rsidR="00D20782" w:rsidRDefault="00D20782" w:rsidP="007B4314">
            <w:pPr>
              <w:pStyle w:val="NormalWeb"/>
            </w:pPr>
            <w:proofErr w:type="spellStart"/>
            <w:r>
              <w:t>GeoJSON</w:t>
            </w:r>
            <w:proofErr w:type="spellEnd"/>
            <w:r>
              <w:t xml:space="preserve"> Geometry.</w:t>
            </w:r>
          </w:p>
        </w:tc>
      </w:tr>
      <w:tr w:rsidR="00D20782" w:rsidRPr="004A7E37" w14:paraId="219DABAC"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78B4479"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location</w:t>
            </w:r>
            <w:proofErr w:type="gramEnd"/>
            <w:r w:rsidRPr="004A7E37">
              <w:rPr>
                <w:rStyle w:val="HTMLCode"/>
                <w:rFonts w:ascii="Arial" w:eastAsia="Arial Unicode MS" w:hAnsi="Arial" w:cs="Arial"/>
              </w:rPr>
              <w:t>.type</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4CEB6FC" w14:textId="77777777" w:rsidR="00D20782" w:rsidRDefault="00D20782" w:rsidP="007B4314">
            <w:pPr>
              <w:pStyle w:val="NormalWeb"/>
            </w:pPr>
            <w:r>
              <w:t>string</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94EEA5E" w14:textId="77777777" w:rsidR="00D20782" w:rsidRDefault="00D20782" w:rsidP="007B4314">
            <w:pPr>
              <w:pStyle w:val="NormalWeb"/>
            </w:pPr>
            <w:r>
              <w:t>Yes</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381E58D" w14:textId="77777777" w:rsidR="00D20782" w:rsidRDefault="00D20782" w:rsidP="007B4314">
            <w:pPr>
              <w:pStyle w:val="NormalWeb"/>
            </w:pPr>
            <w:r>
              <w:t xml:space="preserve">A </w:t>
            </w:r>
            <w:proofErr w:type="spellStart"/>
            <w:r>
              <w:t>GeoJSON</w:t>
            </w:r>
            <w:proofErr w:type="spellEnd"/>
            <w:r>
              <w:t xml:space="preserve"> object with the type </w:t>
            </w:r>
            <w:r w:rsidRPr="004A7E37">
              <w:rPr>
                <w:rStyle w:val="HTMLCode"/>
                <w:rFonts w:ascii="Arial" w:eastAsia="Arial Unicode MS" w:hAnsi="Arial" w:cs="Arial"/>
              </w:rPr>
              <w:t>"Feature"</w:t>
            </w:r>
            <w:r>
              <w:t xml:space="preserve"> is a feature </w:t>
            </w:r>
            <w:proofErr w:type="gramStart"/>
            <w:r>
              <w:t>object.(</w:t>
            </w:r>
            <w:proofErr w:type="gramEnd"/>
            <w:r>
              <w:t xml:space="preserve"> </w:t>
            </w:r>
            <w:hyperlink r:id="rId25" w:anchor="feature-objects" w:history="1">
              <w:r>
                <w:rPr>
                  <w:rStyle w:val="Hyperlink"/>
                </w:rPr>
                <w:t>Feature</w:t>
              </w:r>
            </w:hyperlink>
            <w:r>
              <w:t xml:space="preserve"> )</w:t>
            </w:r>
          </w:p>
        </w:tc>
      </w:tr>
      <w:tr w:rsidR="00D20782" w:rsidRPr="004A7E37" w14:paraId="129E8830"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F9C0200"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location</w:t>
            </w:r>
            <w:proofErr w:type="gramEnd"/>
            <w:r w:rsidRPr="004A7E37">
              <w:rPr>
                <w:rStyle w:val="HTMLCode"/>
                <w:rFonts w:ascii="Arial" w:eastAsia="Arial Unicode MS" w:hAnsi="Arial" w:cs="Arial"/>
              </w:rPr>
              <w:t>.geometry</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F0565C1" w14:textId="77777777" w:rsidR="00D20782" w:rsidRDefault="00D20782" w:rsidP="007B4314">
            <w:pPr>
              <w:pStyle w:val="NormalWeb"/>
            </w:pPr>
            <w:r>
              <w:t>object</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D1DA050" w14:textId="77777777" w:rsidR="00D20782" w:rsidRDefault="00D20782" w:rsidP="007B4314">
            <w:pPr>
              <w:pStyle w:val="NormalWeb"/>
            </w:pPr>
            <w:r>
              <w:t>Yes</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49BF900" w14:textId="77777777" w:rsidR="00D20782" w:rsidRDefault="00D20782" w:rsidP="007B4314">
            <w:pPr>
              <w:pStyle w:val="NormalWeb"/>
            </w:pPr>
            <w:r>
              <w:t xml:space="preserve">The geographic objects of API use the </w:t>
            </w:r>
            <w:proofErr w:type="spellStart"/>
            <w:r>
              <w:t>GeoJSON</w:t>
            </w:r>
            <w:proofErr w:type="spellEnd"/>
            <w:r>
              <w:t xml:space="preserve"> (RFC 7946) format.</w:t>
            </w:r>
          </w:p>
        </w:tc>
      </w:tr>
      <w:tr w:rsidR="00D20782" w:rsidRPr="004A7E37" w14:paraId="0B5CD2AD"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5F760A0"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location</w:t>
            </w:r>
            <w:proofErr w:type="gramEnd"/>
            <w:r w:rsidRPr="004A7E37">
              <w:rPr>
                <w:rStyle w:val="HTMLCode"/>
                <w:rFonts w:ascii="Arial" w:eastAsia="Arial Unicode MS" w:hAnsi="Arial" w:cs="Arial"/>
              </w:rPr>
              <w:t>.geometry.type</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E427E3D" w14:textId="77777777" w:rsidR="00D20782" w:rsidRDefault="00D20782" w:rsidP="007B4314">
            <w:pPr>
              <w:pStyle w:val="NormalWeb"/>
            </w:pPr>
            <w:r>
              <w:t>string</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7F1D921" w14:textId="77777777" w:rsidR="00D20782" w:rsidRDefault="00D20782" w:rsidP="007B4314">
            <w:pPr>
              <w:pStyle w:val="NormalWeb"/>
            </w:pPr>
            <w:r>
              <w:t>Yes</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423A146" w14:textId="77777777" w:rsidR="00D20782" w:rsidRDefault="00D20782" w:rsidP="007B4314">
            <w:pPr>
              <w:pStyle w:val="NormalWeb"/>
            </w:pPr>
            <w:r>
              <w:t xml:space="preserve">A </w:t>
            </w:r>
            <w:proofErr w:type="spellStart"/>
            <w:r>
              <w:t>GeoJSON</w:t>
            </w:r>
            <w:proofErr w:type="spellEnd"/>
            <w:r>
              <w:t xml:space="preserve"> geometry object of any type other than </w:t>
            </w:r>
            <w:r w:rsidRPr="004A7E37">
              <w:rPr>
                <w:rStyle w:val="HTMLCode"/>
                <w:rFonts w:ascii="Arial" w:eastAsia="Arial Unicode MS" w:hAnsi="Arial" w:cs="Arial"/>
              </w:rPr>
              <w:t>"</w:t>
            </w:r>
            <w:proofErr w:type="spellStart"/>
            <w:r w:rsidRPr="004A7E37">
              <w:rPr>
                <w:rStyle w:val="HTMLCode"/>
                <w:rFonts w:ascii="Arial" w:eastAsia="Arial Unicode MS" w:hAnsi="Arial" w:cs="Arial"/>
              </w:rPr>
              <w:t>GeometryCollection</w:t>
            </w:r>
            <w:proofErr w:type="spellEnd"/>
            <w:r w:rsidRPr="004A7E37">
              <w:rPr>
                <w:rStyle w:val="HTMLCode"/>
                <w:rFonts w:ascii="Arial" w:eastAsia="Arial Unicode MS" w:hAnsi="Arial" w:cs="Arial"/>
              </w:rPr>
              <w:t>"</w:t>
            </w:r>
            <w:r>
              <w:t xml:space="preserve"> must have a member with the name </w:t>
            </w:r>
            <w:r w:rsidRPr="004A7E37">
              <w:rPr>
                <w:rStyle w:val="HTMLCode"/>
                <w:rFonts w:ascii="Arial" w:eastAsia="Arial Unicode MS" w:hAnsi="Arial" w:cs="Arial"/>
              </w:rPr>
              <w:t>"coordinates"</w:t>
            </w:r>
            <w:r>
              <w:t xml:space="preserve">. The value of the </w:t>
            </w:r>
            <w:proofErr w:type="gramStart"/>
            <w:r>
              <w:t>coordinates</w:t>
            </w:r>
            <w:proofErr w:type="gramEnd"/>
            <w:r>
              <w:t xml:space="preserve"> member is always an array. The structure for the elements in this array is determined by the type of geometry. ( </w:t>
            </w:r>
            <w:hyperlink r:id="rId26" w:anchor="geometry-objects" w:history="1">
              <w:r>
                <w:rPr>
                  <w:rStyle w:val="Hyperlink"/>
                </w:rPr>
                <w:t>type</w:t>
              </w:r>
            </w:hyperlink>
            <w:r>
              <w:t xml:space="preserve"> )</w:t>
            </w:r>
          </w:p>
        </w:tc>
      </w:tr>
      <w:tr w:rsidR="00D20782" w:rsidRPr="004A7E37" w14:paraId="12C8B54C"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364F3FD"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location</w:t>
            </w:r>
            <w:proofErr w:type="gramEnd"/>
            <w:r w:rsidRPr="004A7E37">
              <w:rPr>
                <w:rStyle w:val="HTMLCode"/>
                <w:rFonts w:ascii="Arial" w:eastAsia="Arial Unicode MS" w:hAnsi="Arial" w:cs="Arial"/>
              </w:rPr>
              <w:t>.geometry.coordinate</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2F11AB6" w14:textId="77777777" w:rsidR="00D20782" w:rsidRDefault="00D20782" w:rsidP="007B4314">
            <w:pPr>
              <w:pStyle w:val="NormalWeb"/>
            </w:pPr>
            <w:r>
              <w:t>array [</w:t>
            </w:r>
            <w:proofErr w:type="spellStart"/>
            <w:proofErr w:type="gramStart"/>
            <w:r>
              <w:t>long,lat</w:t>
            </w:r>
            <w:proofErr w:type="spellEnd"/>
            <w:proofErr w:type="gramEnd"/>
            <w:r>
              <w:t>]</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69A94E1" w14:textId="77777777" w:rsidR="00D20782" w:rsidRDefault="00D20782" w:rsidP="007B4314">
            <w:pPr>
              <w:pStyle w:val="NormalWeb"/>
            </w:pPr>
            <w:r>
              <w:t>Yes</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34E50A3" w14:textId="77777777" w:rsidR="00D20782" w:rsidRDefault="00D20782" w:rsidP="007B4314">
            <w:pPr>
              <w:pStyle w:val="NormalWeb"/>
            </w:pPr>
            <w:r>
              <w:t>Valid Longitude and Latitude values should be specified. It will automatically define country.</w:t>
            </w:r>
          </w:p>
        </w:tc>
      </w:tr>
      <w:tr w:rsidR="00D20782" w:rsidRPr="004A7E37" w14:paraId="3832B26B"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231AA79"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location</w:t>
            </w:r>
            <w:proofErr w:type="gramEnd"/>
            <w:r w:rsidRPr="004A7E37">
              <w:rPr>
                <w:rStyle w:val="HTMLCode"/>
                <w:rFonts w:ascii="Arial" w:eastAsia="Arial Unicode MS" w:hAnsi="Arial" w:cs="Arial"/>
              </w:rPr>
              <w:t>.properties</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6659BA1" w14:textId="77777777" w:rsidR="00D20782" w:rsidRDefault="00D20782" w:rsidP="007B4314">
            <w:pPr>
              <w:pStyle w:val="NormalWeb"/>
            </w:pPr>
            <w:r>
              <w:t>object</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31047C2" w14:textId="77777777" w:rsidR="00D20782" w:rsidRDefault="00D20782" w:rsidP="007B4314">
            <w:pPr>
              <w:pStyle w:val="NormalWeb"/>
            </w:pPr>
            <w:r>
              <w:t>optional</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29DA6E8" w14:textId="77777777" w:rsidR="00D20782" w:rsidRPr="004A7E37" w:rsidRDefault="00D20782" w:rsidP="007B4314">
            <w:pPr>
              <w:rPr>
                <w:rFonts w:cs="Arial"/>
              </w:rPr>
            </w:pPr>
          </w:p>
        </w:tc>
      </w:tr>
      <w:tr w:rsidR="00D20782" w:rsidRPr="004A7E37" w14:paraId="332EE2FC"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6E05105"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location</w:t>
            </w:r>
            <w:proofErr w:type="gramEnd"/>
            <w:r w:rsidRPr="004A7E37">
              <w:rPr>
                <w:rStyle w:val="HTMLCode"/>
                <w:rFonts w:ascii="Arial" w:eastAsia="Arial Unicode MS" w:hAnsi="Arial" w:cs="Arial"/>
              </w:rPr>
              <w:t>.properties.grid_id</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690EA7C" w14:textId="77777777" w:rsidR="00D20782" w:rsidRDefault="00D20782" w:rsidP="007B4314">
            <w:pPr>
              <w:pStyle w:val="NormalWeb"/>
            </w:pPr>
            <w:r>
              <w:t>string</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0805D54" w14:textId="77777777" w:rsidR="00D20782" w:rsidRDefault="00D20782" w:rsidP="007B4314">
            <w:pPr>
              <w:pStyle w:val="NormalWeb"/>
            </w:pPr>
            <w:r>
              <w:t>optional</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78947E5" w14:textId="77777777" w:rsidR="00D20782" w:rsidRDefault="00D20782" w:rsidP="007B4314">
            <w:pPr>
              <w:pStyle w:val="NormalWeb"/>
            </w:pPr>
            <w:r>
              <w:t xml:space="preserve">A temporary input to associate to a field location </w:t>
            </w:r>
            <w:proofErr w:type="gramStart"/>
            <w:r>
              <w:t>( to</w:t>
            </w:r>
            <w:proofErr w:type="gramEnd"/>
            <w:r>
              <w:t xml:space="preserve"> help model output validation)</w:t>
            </w:r>
          </w:p>
        </w:tc>
      </w:tr>
      <w:tr w:rsidR="00D20782" w:rsidRPr="004A7E37" w14:paraId="59443823"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77F44C7"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location</w:t>
            </w:r>
            <w:proofErr w:type="gramEnd"/>
            <w:r w:rsidRPr="004A7E37">
              <w:rPr>
                <w:rStyle w:val="HTMLCode"/>
                <w:rFonts w:ascii="Arial" w:eastAsia="Arial Unicode MS" w:hAnsi="Arial" w:cs="Arial"/>
              </w:rPr>
              <w:t>.properties.country_code</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87E6D79" w14:textId="77777777" w:rsidR="00D20782" w:rsidRDefault="00D20782" w:rsidP="007B4314">
            <w:pPr>
              <w:pStyle w:val="NormalWeb"/>
            </w:pPr>
            <w:r>
              <w:t>string</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53A7301" w14:textId="77777777" w:rsidR="00D20782" w:rsidRDefault="00D20782" w:rsidP="007B4314">
            <w:pPr>
              <w:pStyle w:val="NormalWeb"/>
            </w:pPr>
            <w:r>
              <w:t>optional</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E5AC21B" w14:textId="77777777" w:rsidR="00D20782" w:rsidRDefault="00D20782" w:rsidP="007B4314">
            <w:pPr>
              <w:pStyle w:val="NormalWeb"/>
            </w:pPr>
            <w:r>
              <w:t>two-letter or three-letter code that is used to represent a specific country or geographical region.</w:t>
            </w:r>
          </w:p>
        </w:tc>
      </w:tr>
      <w:tr w:rsidR="00D20782" w:rsidRPr="004A7E37" w14:paraId="7A9228BC"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C5DA70F"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location</w:t>
            </w:r>
            <w:proofErr w:type="gramEnd"/>
            <w:r w:rsidRPr="004A7E37">
              <w:rPr>
                <w:rStyle w:val="HTMLCode"/>
                <w:rFonts w:ascii="Arial" w:eastAsia="Arial Unicode MS" w:hAnsi="Arial" w:cs="Arial"/>
              </w:rPr>
              <w:t>.properties.landscape</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FDECA83" w14:textId="77777777" w:rsidR="00D20782" w:rsidRDefault="00D20782" w:rsidP="007B4314">
            <w:pPr>
              <w:pStyle w:val="NormalWeb"/>
            </w:pPr>
            <w:r>
              <w:t>array</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10BB1D1" w14:textId="77777777" w:rsidR="00D20782" w:rsidRDefault="00D20782" w:rsidP="007B4314">
            <w:pPr>
              <w:pStyle w:val="NormalWeb"/>
            </w:pPr>
            <w:r>
              <w:t>optional</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8B1A1E6" w14:textId="77777777" w:rsidR="00D20782" w:rsidRDefault="00D20782" w:rsidP="007B4314">
            <w:pPr>
              <w:pStyle w:val="NormalWeb"/>
            </w:pPr>
            <w:r>
              <w:t>A landscape is the visible features of an area of land</w:t>
            </w:r>
          </w:p>
        </w:tc>
      </w:tr>
      <w:tr w:rsidR="00D20782" w:rsidRPr="004A7E37" w14:paraId="3F622A24"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23CABC2"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location</w:t>
            </w:r>
            <w:proofErr w:type="gramEnd"/>
            <w:r w:rsidRPr="004A7E37">
              <w:rPr>
                <w:rStyle w:val="HTMLCode"/>
                <w:rFonts w:ascii="Arial" w:eastAsia="Arial Unicode MS" w:hAnsi="Arial" w:cs="Arial"/>
              </w:rPr>
              <w:t>.properties.landscape.woodland</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C95FA4F" w14:textId="77777777" w:rsidR="00D20782" w:rsidRDefault="00D20782" w:rsidP="007B4314">
            <w:pPr>
              <w:pStyle w:val="NormalWeb"/>
            </w:pPr>
            <w:r>
              <w:t>object</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0B07174" w14:textId="77777777" w:rsidR="00D20782" w:rsidRDefault="00D20782" w:rsidP="007B4314">
            <w:pPr>
              <w:pStyle w:val="NormalWeb"/>
            </w:pPr>
            <w:r>
              <w:t>optional</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BFD574A" w14:textId="77777777" w:rsidR="00D20782" w:rsidRDefault="00D20782" w:rsidP="007B4314">
            <w:pPr>
              <w:pStyle w:val="NormalWeb"/>
            </w:pPr>
            <w:r>
              <w:t>Percentage of woodland area.</w:t>
            </w:r>
          </w:p>
        </w:tc>
      </w:tr>
      <w:tr w:rsidR="00D20782" w:rsidRPr="004A7E37" w14:paraId="154AFB1E"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7A3D9DB"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location</w:t>
            </w:r>
            <w:proofErr w:type="gramEnd"/>
            <w:r w:rsidRPr="004A7E37">
              <w:rPr>
                <w:rStyle w:val="HTMLCode"/>
                <w:rFonts w:ascii="Arial" w:eastAsia="Arial Unicode MS" w:hAnsi="Arial" w:cs="Arial"/>
              </w:rPr>
              <w:t>.properties.landscape.woodland.value</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3E97E9A" w14:textId="77777777" w:rsidR="00D20782" w:rsidRDefault="00D20782" w:rsidP="007B4314">
            <w:pPr>
              <w:pStyle w:val="NormalWeb"/>
            </w:pPr>
            <w:r>
              <w:t>float</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FAA9DD4" w14:textId="77777777" w:rsidR="00D20782" w:rsidRDefault="00D20782" w:rsidP="007B4314">
            <w:pPr>
              <w:pStyle w:val="NormalWeb"/>
            </w:pPr>
            <w:r>
              <w:t>optional</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F75BD95" w14:textId="77777777" w:rsidR="00D20782" w:rsidRDefault="00D20782" w:rsidP="007B4314">
            <w:pPr>
              <w:pStyle w:val="NormalWeb"/>
            </w:pPr>
            <w:r>
              <w:t>Value should be greater than or equal to 0 but less than or equal to 100.</w:t>
            </w:r>
          </w:p>
        </w:tc>
      </w:tr>
      <w:tr w:rsidR="00D20782" w:rsidRPr="004A7E37" w14:paraId="2982CBD9"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8FF6E80"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location</w:t>
            </w:r>
            <w:proofErr w:type="gramEnd"/>
            <w:r w:rsidRPr="004A7E37">
              <w:rPr>
                <w:rStyle w:val="HTMLCode"/>
                <w:rFonts w:ascii="Arial" w:eastAsia="Arial Unicode MS" w:hAnsi="Arial" w:cs="Arial"/>
              </w:rPr>
              <w:t>.properties.landscape.woodland.unit</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A3EF9B1" w14:textId="77777777" w:rsidR="00D20782" w:rsidRDefault="00D20782" w:rsidP="007B4314">
            <w:pPr>
              <w:pStyle w:val="NormalWeb"/>
            </w:pPr>
            <w:r>
              <w:t>string</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CFDE94C" w14:textId="77777777" w:rsidR="00D20782" w:rsidRDefault="00D20782" w:rsidP="007B4314">
            <w:pPr>
              <w:pStyle w:val="NormalWeb"/>
            </w:pPr>
            <w:r>
              <w:t>optional</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3EBD4F5" w14:textId="77777777" w:rsidR="00D20782" w:rsidRDefault="00D20782" w:rsidP="007B4314">
            <w:pPr>
              <w:pStyle w:val="NormalWeb"/>
            </w:pPr>
            <w:r>
              <w:t>Unit of the value above. Default "percentage"</w:t>
            </w:r>
          </w:p>
        </w:tc>
      </w:tr>
      <w:tr w:rsidR="00D20782" w:rsidRPr="004A7E37" w14:paraId="4C656941"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2CD052A"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location</w:t>
            </w:r>
            <w:proofErr w:type="gramEnd"/>
            <w:r w:rsidRPr="004A7E37">
              <w:rPr>
                <w:rStyle w:val="HTMLCode"/>
                <w:rFonts w:ascii="Arial" w:eastAsia="Arial Unicode MS" w:hAnsi="Arial" w:cs="Arial"/>
              </w:rPr>
              <w:t>.properties.landscape.grassland</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E4C0250" w14:textId="77777777" w:rsidR="00D20782" w:rsidRDefault="00D20782" w:rsidP="007B4314">
            <w:pPr>
              <w:pStyle w:val="NormalWeb"/>
            </w:pPr>
            <w:r>
              <w:t>object</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50179AC" w14:textId="77777777" w:rsidR="00D20782" w:rsidRDefault="00D20782" w:rsidP="007B4314">
            <w:pPr>
              <w:pStyle w:val="NormalWeb"/>
            </w:pPr>
            <w:r>
              <w:t>optional</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4A5A7AF" w14:textId="77777777" w:rsidR="00D20782" w:rsidRDefault="00D20782" w:rsidP="007B4314">
            <w:pPr>
              <w:pStyle w:val="NormalWeb"/>
            </w:pPr>
            <w:r>
              <w:t> Percentage of grassland area.</w:t>
            </w:r>
          </w:p>
        </w:tc>
      </w:tr>
      <w:tr w:rsidR="00D20782" w:rsidRPr="004A7E37" w14:paraId="7C1986E1"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E65B9DC"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location</w:t>
            </w:r>
            <w:proofErr w:type="gramEnd"/>
            <w:r w:rsidRPr="004A7E37">
              <w:rPr>
                <w:rStyle w:val="HTMLCode"/>
                <w:rFonts w:ascii="Arial" w:eastAsia="Arial Unicode MS" w:hAnsi="Arial" w:cs="Arial"/>
              </w:rPr>
              <w:t>.properties.landscape.grassland.value</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F982EED" w14:textId="77777777" w:rsidR="00D20782" w:rsidRDefault="00D20782" w:rsidP="007B4314">
            <w:pPr>
              <w:pStyle w:val="NormalWeb"/>
            </w:pPr>
            <w:r>
              <w:t>float</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C4CF345" w14:textId="77777777" w:rsidR="00D20782" w:rsidRDefault="00D20782" w:rsidP="007B4314">
            <w:pPr>
              <w:pStyle w:val="NormalWeb"/>
            </w:pPr>
            <w:r>
              <w:t>optional</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F1D683F" w14:textId="77777777" w:rsidR="00D20782" w:rsidRDefault="00D20782" w:rsidP="007B4314">
            <w:pPr>
              <w:pStyle w:val="NormalWeb"/>
            </w:pPr>
            <w:r>
              <w:t>Value should be greater than or equal to 0 but less than or equal to 100.</w:t>
            </w:r>
          </w:p>
        </w:tc>
      </w:tr>
      <w:tr w:rsidR="00D20782" w:rsidRPr="004A7E37" w14:paraId="2440CBE0"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A51B710"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location</w:t>
            </w:r>
            <w:proofErr w:type="gramEnd"/>
            <w:r w:rsidRPr="004A7E37">
              <w:rPr>
                <w:rStyle w:val="HTMLCode"/>
                <w:rFonts w:ascii="Arial" w:eastAsia="Arial Unicode MS" w:hAnsi="Arial" w:cs="Arial"/>
              </w:rPr>
              <w:t>.properties.landscape.grassland.unit</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BE8974A" w14:textId="77777777" w:rsidR="00D20782" w:rsidRDefault="00D20782" w:rsidP="007B4314">
            <w:pPr>
              <w:pStyle w:val="NormalWeb"/>
            </w:pPr>
            <w:r>
              <w:t>string</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500A762" w14:textId="77777777" w:rsidR="00D20782" w:rsidRDefault="00D20782" w:rsidP="007B4314">
            <w:pPr>
              <w:pStyle w:val="NormalWeb"/>
            </w:pPr>
            <w:r>
              <w:t>optional</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522289A" w14:textId="77777777" w:rsidR="00D20782" w:rsidRDefault="00D20782" w:rsidP="007B4314">
            <w:pPr>
              <w:pStyle w:val="NormalWeb"/>
            </w:pPr>
            <w:r>
              <w:t>Unit of the value above. Default "percentage"</w:t>
            </w:r>
          </w:p>
        </w:tc>
      </w:tr>
      <w:tr w:rsidR="00D20782" w:rsidRPr="004A7E37" w14:paraId="5BE7D4BC"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BB5A9A7"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location</w:t>
            </w:r>
            <w:proofErr w:type="gramEnd"/>
            <w:r w:rsidRPr="004A7E37">
              <w:rPr>
                <w:rStyle w:val="HTMLCode"/>
                <w:rFonts w:ascii="Arial" w:eastAsia="Arial Unicode MS" w:hAnsi="Arial" w:cs="Arial"/>
              </w:rPr>
              <w:t>.properties.distance_to_grid</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33A3267" w14:textId="77777777" w:rsidR="00D20782" w:rsidRDefault="00D20782" w:rsidP="007B4314">
            <w:pPr>
              <w:pStyle w:val="NormalWeb"/>
            </w:pPr>
            <w:r>
              <w:t>object</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AAC5EE1" w14:textId="77777777" w:rsidR="00D20782" w:rsidRDefault="00D20782" w:rsidP="007B4314">
            <w:pPr>
              <w:pStyle w:val="NormalWeb"/>
            </w:pPr>
            <w:r>
              <w:t>optional</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1C09FD4" w14:textId="77777777" w:rsidR="00D20782" w:rsidRDefault="00D20782" w:rsidP="007B4314">
            <w:pPr>
              <w:pStyle w:val="NormalWeb"/>
            </w:pPr>
            <w:r>
              <w:t>This is the distance radius to get the data points available for the specified user geo co-ordinates.</w:t>
            </w:r>
          </w:p>
        </w:tc>
      </w:tr>
      <w:tr w:rsidR="00D20782" w:rsidRPr="004A7E37" w14:paraId="6567A53C"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FDC0A8F"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fields.location</w:t>
            </w:r>
            <w:proofErr w:type="gramEnd"/>
            <w:r w:rsidRPr="004A7E37">
              <w:rPr>
                <w:rStyle w:val="HTMLCode"/>
                <w:rFonts w:ascii="Arial" w:eastAsia="Arial Unicode MS" w:hAnsi="Arial" w:cs="Arial"/>
              </w:rPr>
              <w:t>.properties.distance_to_grid.value</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78DBFAF" w14:textId="77777777" w:rsidR="00D20782" w:rsidRDefault="00D20782" w:rsidP="007B4314">
            <w:pPr>
              <w:pStyle w:val="NormalWeb"/>
            </w:pPr>
            <w:r>
              <w:t>integer</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3FF44BC" w14:textId="77777777" w:rsidR="00D20782" w:rsidRDefault="00D20782" w:rsidP="007B4314">
            <w:pPr>
              <w:pStyle w:val="NormalWeb"/>
            </w:pPr>
            <w:r>
              <w:t>optional</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2FCC7EC" w14:textId="77777777" w:rsidR="00D20782" w:rsidRDefault="00D20782" w:rsidP="007B4314">
            <w:pPr>
              <w:pStyle w:val="NormalWeb"/>
            </w:pPr>
            <w:r>
              <w:t>distance to grid value</w:t>
            </w:r>
          </w:p>
        </w:tc>
      </w:tr>
      <w:tr w:rsidR="00D20782" w:rsidRPr="004A7E37" w14:paraId="6CC5F73D"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107262A"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fields.location</w:t>
            </w:r>
            <w:proofErr w:type="gramEnd"/>
            <w:r w:rsidRPr="004A7E37">
              <w:rPr>
                <w:rStyle w:val="HTMLCode"/>
                <w:rFonts w:ascii="Arial" w:eastAsia="Arial Unicode MS" w:hAnsi="Arial" w:cs="Arial"/>
              </w:rPr>
              <w:t>.properties.distance_to_grid.unit</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A501231" w14:textId="77777777" w:rsidR="00D20782" w:rsidRDefault="00D20782" w:rsidP="007B4314">
            <w:pPr>
              <w:pStyle w:val="NormalWeb"/>
            </w:pPr>
            <w:r>
              <w:t>string</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CD6C216" w14:textId="77777777" w:rsidR="00D20782" w:rsidRDefault="00D20782" w:rsidP="007B4314">
            <w:pPr>
              <w:pStyle w:val="NormalWeb"/>
            </w:pPr>
            <w:r>
              <w:t>optional</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5E08921" w14:textId="77777777" w:rsidR="00D20782" w:rsidRDefault="00D20782" w:rsidP="007B4314">
            <w:pPr>
              <w:pStyle w:val="NormalWeb"/>
            </w:pPr>
            <w:r>
              <w:t>unit</w:t>
            </w:r>
          </w:p>
        </w:tc>
      </w:tr>
      <w:tr w:rsidR="00D20782" w:rsidRPr="004A7E37" w14:paraId="225D44CA"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1C695DD"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metadata</w:t>
            </w:r>
            <w:proofErr w:type="spellEnd"/>
            <w:proofErr w:type="gram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A70086C" w14:textId="77777777" w:rsidR="00D20782" w:rsidRDefault="00D20782" w:rsidP="007B4314">
            <w:pPr>
              <w:pStyle w:val="NormalWeb"/>
            </w:pPr>
            <w:r>
              <w:t>object</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6FFC625" w14:textId="77777777" w:rsidR="00D20782" w:rsidRDefault="00D20782" w:rsidP="007B4314">
            <w:pPr>
              <w:pStyle w:val="NormalWeb"/>
            </w:pPr>
            <w:r>
              <w:t>Yes</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D6121AE" w14:textId="77777777" w:rsidR="00D20782" w:rsidRPr="004A7E37" w:rsidRDefault="00D20782" w:rsidP="007B4314">
            <w:pPr>
              <w:rPr>
                <w:rFonts w:cs="Arial"/>
              </w:rPr>
            </w:pPr>
          </w:p>
        </w:tc>
      </w:tr>
      <w:tr w:rsidR="00D20782" w:rsidRPr="004A7E37" w14:paraId="31B923AF"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E5E5634"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metadata</w:t>
            </w:r>
            <w:proofErr w:type="gramEnd"/>
            <w:r w:rsidRPr="004A7E37">
              <w:rPr>
                <w:rStyle w:val="HTMLCode"/>
                <w:rFonts w:ascii="Arial" w:eastAsia="Arial Unicode MS" w:hAnsi="Arial" w:cs="Arial"/>
              </w:rPr>
              <w:t>.type</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41DEAAC" w14:textId="77777777" w:rsidR="00D20782" w:rsidRDefault="00D20782" w:rsidP="007B4314">
            <w:pPr>
              <w:pStyle w:val="NormalWeb"/>
            </w:pPr>
            <w:r>
              <w:t>string</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AC0A3F8" w14:textId="77777777" w:rsidR="00D20782" w:rsidRDefault="00D20782" w:rsidP="007B4314">
            <w:pPr>
              <w:pStyle w:val="NormalWeb"/>
            </w:pPr>
            <w:r>
              <w:t>Yes</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B5F58FB" w14:textId="77777777" w:rsidR="00D20782" w:rsidRDefault="00D20782" w:rsidP="007B4314">
            <w:pPr>
              <w:pStyle w:val="NormalWeb"/>
            </w:pPr>
            <w:r>
              <w:t>Type of the model</w:t>
            </w:r>
          </w:p>
        </w:tc>
      </w:tr>
      <w:tr w:rsidR="00D20782" w:rsidRPr="004A7E37" w14:paraId="246C4E04"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91AEFCA"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metadata</w:t>
            </w:r>
            <w:proofErr w:type="gramEnd"/>
            <w:r w:rsidRPr="004A7E37">
              <w:rPr>
                <w:rStyle w:val="HTMLCode"/>
                <w:rFonts w:ascii="Arial" w:eastAsia="Arial Unicode MS" w:hAnsi="Arial" w:cs="Arial"/>
              </w:rPr>
              <w:t>.models</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96DD5C0" w14:textId="77777777" w:rsidR="00D20782" w:rsidRDefault="00D20782" w:rsidP="007B4314">
            <w:pPr>
              <w:pStyle w:val="NormalWeb"/>
            </w:pPr>
            <w:r>
              <w:t>array</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5ADF786" w14:textId="77777777" w:rsidR="00D20782" w:rsidRDefault="00D20782" w:rsidP="007B4314">
            <w:pPr>
              <w:pStyle w:val="NormalWeb"/>
            </w:pPr>
            <w:r>
              <w:t>Yes</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DFDA22D" w14:textId="77777777" w:rsidR="00D20782" w:rsidRDefault="00D20782" w:rsidP="007B4314">
            <w:pPr>
              <w:pStyle w:val="NormalWeb"/>
            </w:pPr>
            <w:r>
              <w:t>Executed model</w:t>
            </w:r>
          </w:p>
        </w:tc>
      </w:tr>
      <w:tr w:rsidR="00D20782" w:rsidRPr="004A7E37" w14:paraId="5EF3CC07"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D2DC51F" w14:textId="77777777" w:rsidR="00D20782" w:rsidRDefault="00D20782" w:rsidP="007B4314">
            <w:pPr>
              <w:pStyle w:val="NormalWeb"/>
              <w:rPr>
                <w:rFonts w:eastAsiaTheme="minorEastAsia"/>
                <w:sz w:val="24"/>
                <w:szCs w:val="24"/>
              </w:rPr>
            </w:pPr>
            <w:r w:rsidRPr="004A7E37">
              <w:rPr>
                <w:rStyle w:val="HTMLCode"/>
                <w:rFonts w:ascii="Arial" w:eastAsia="Arial Unicode MS" w:hAnsi="Arial" w:cs="Arial"/>
              </w:rPr>
              <w:t>results.metadata.models.name</w:t>
            </w:r>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FEFF44D" w14:textId="77777777" w:rsidR="00D20782" w:rsidRDefault="00D20782" w:rsidP="007B4314">
            <w:pPr>
              <w:pStyle w:val="NormalWeb"/>
            </w:pPr>
            <w:r>
              <w:t>string</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37C1719" w14:textId="77777777" w:rsidR="00D20782" w:rsidRDefault="00D20782" w:rsidP="007B4314">
            <w:pPr>
              <w:pStyle w:val="NormalWeb"/>
            </w:pPr>
            <w:r>
              <w:t>Yes</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A8EEDDB" w14:textId="77777777" w:rsidR="00D20782" w:rsidRDefault="00D20782" w:rsidP="007B4314">
            <w:pPr>
              <w:pStyle w:val="NormalWeb"/>
            </w:pPr>
            <w:r>
              <w:t>Name of executed model</w:t>
            </w:r>
          </w:p>
        </w:tc>
      </w:tr>
      <w:tr w:rsidR="00D20782" w:rsidRPr="004A7E37" w14:paraId="5657DC67"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DC9417B"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metadata</w:t>
            </w:r>
            <w:proofErr w:type="gramEnd"/>
            <w:r w:rsidRPr="004A7E37">
              <w:rPr>
                <w:rStyle w:val="HTMLCode"/>
                <w:rFonts w:ascii="Arial" w:eastAsia="Arial Unicode MS" w:hAnsi="Arial" w:cs="Arial"/>
              </w:rPr>
              <w:t>.models.version</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CE1EB11" w14:textId="77777777" w:rsidR="00D20782" w:rsidRDefault="00D20782" w:rsidP="007B4314">
            <w:pPr>
              <w:pStyle w:val="NormalWeb"/>
            </w:pPr>
            <w:r>
              <w:t>string</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203CDC8" w14:textId="77777777" w:rsidR="00D20782" w:rsidRDefault="00D20782" w:rsidP="007B4314">
            <w:pPr>
              <w:pStyle w:val="NormalWeb"/>
            </w:pPr>
            <w:r>
              <w:t>Yes</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6FA4CFE" w14:textId="77777777" w:rsidR="00D20782" w:rsidRDefault="00D20782" w:rsidP="007B4314">
            <w:pPr>
              <w:pStyle w:val="NormalWeb"/>
            </w:pPr>
            <w:r>
              <w:t>Version of executed model</w:t>
            </w:r>
          </w:p>
        </w:tc>
      </w:tr>
      <w:tr w:rsidR="00D20782" w:rsidRPr="004A7E37" w14:paraId="35099332"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2FCDDC2"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metadata</w:t>
            </w:r>
            <w:proofErr w:type="gramEnd"/>
            <w:r w:rsidRPr="004A7E37">
              <w:rPr>
                <w:rStyle w:val="HTMLCode"/>
                <w:rFonts w:ascii="Arial" w:eastAsia="Arial Unicode MS" w:hAnsi="Arial" w:cs="Arial"/>
              </w:rPr>
              <w:t>.models.models</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9D457B5" w14:textId="77777777" w:rsidR="00D20782" w:rsidRDefault="00D20782" w:rsidP="007B4314">
            <w:pPr>
              <w:pStyle w:val="NormalWeb"/>
            </w:pPr>
            <w:r>
              <w:t>array</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2359ABD" w14:textId="77777777" w:rsidR="00D20782" w:rsidRDefault="00D20782" w:rsidP="007B4314">
            <w:pPr>
              <w:pStyle w:val="NormalWeb"/>
            </w:pPr>
            <w:r>
              <w:t>optional</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D7E124A" w14:textId="77777777" w:rsidR="00D20782" w:rsidRDefault="00D20782" w:rsidP="007B4314">
            <w:pPr>
              <w:pStyle w:val="NormalWeb"/>
            </w:pPr>
            <w:proofErr w:type="spellStart"/>
            <w:r>
              <w:t>submodels</w:t>
            </w:r>
            <w:proofErr w:type="spellEnd"/>
          </w:p>
        </w:tc>
      </w:tr>
      <w:tr w:rsidR="00D20782" w:rsidRPr="004A7E37" w14:paraId="215C07B0"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A27940D" w14:textId="77777777" w:rsidR="00D20782" w:rsidRDefault="00D20782" w:rsidP="007B4314">
            <w:pPr>
              <w:pStyle w:val="NormalWeb"/>
              <w:rPr>
                <w:rFonts w:eastAsiaTheme="minorEastAsia"/>
                <w:sz w:val="24"/>
                <w:szCs w:val="24"/>
              </w:rPr>
            </w:pPr>
            <w:r w:rsidRPr="004A7E37">
              <w:rPr>
                <w:rStyle w:val="HTMLCode"/>
                <w:rFonts w:ascii="Arial" w:eastAsia="Arial Unicode MS" w:hAnsi="Arial" w:cs="Arial"/>
              </w:rPr>
              <w:t>results.metadata.models.models.name</w:t>
            </w:r>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B6797C1" w14:textId="77777777" w:rsidR="00D20782" w:rsidRDefault="00D20782" w:rsidP="007B4314">
            <w:pPr>
              <w:pStyle w:val="NormalWeb"/>
            </w:pPr>
            <w:r>
              <w:t>string</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035A993" w14:textId="77777777" w:rsidR="00D20782" w:rsidRPr="004A7E37" w:rsidRDefault="00D20782" w:rsidP="007B4314">
            <w:pPr>
              <w:rPr>
                <w:rFonts w:cs="Arial"/>
              </w:rPr>
            </w:pP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5B71370" w14:textId="77777777" w:rsidR="00D20782" w:rsidRDefault="00D20782" w:rsidP="007B4314">
            <w:pPr>
              <w:pStyle w:val="NormalWeb"/>
              <w:rPr>
                <w:rFonts w:eastAsiaTheme="minorEastAsia"/>
                <w:sz w:val="24"/>
                <w:szCs w:val="24"/>
              </w:rPr>
            </w:pPr>
            <w:r>
              <w:t xml:space="preserve">name of </w:t>
            </w:r>
            <w:proofErr w:type="spellStart"/>
            <w:r>
              <w:t>submodel</w:t>
            </w:r>
            <w:proofErr w:type="spellEnd"/>
          </w:p>
        </w:tc>
      </w:tr>
      <w:tr w:rsidR="00D20782" w:rsidRPr="004A7E37" w14:paraId="035AF217"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0FD3523"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metadata</w:t>
            </w:r>
            <w:proofErr w:type="gramEnd"/>
            <w:r w:rsidRPr="004A7E37">
              <w:rPr>
                <w:rStyle w:val="HTMLCode"/>
                <w:rFonts w:ascii="Arial" w:eastAsia="Arial Unicode MS" w:hAnsi="Arial" w:cs="Arial"/>
              </w:rPr>
              <w:t>.models.models.version</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CEC51D6" w14:textId="77777777" w:rsidR="00D20782" w:rsidRDefault="00D20782" w:rsidP="007B4314">
            <w:pPr>
              <w:pStyle w:val="NormalWeb"/>
            </w:pPr>
            <w:r>
              <w:t>string</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10C5B95" w14:textId="77777777" w:rsidR="00D20782" w:rsidRPr="004A7E37" w:rsidRDefault="00D20782" w:rsidP="007B4314">
            <w:pPr>
              <w:rPr>
                <w:rFonts w:cs="Arial"/>
              </w:rPr>
            </w:pP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22218A0" w14:textId="77777777" w:rsidR="00D20782" w:rsidRDefault="00D20782" w:rsidP="007B4314">
            <w:pPr>
              <w:pStyle w:val="NormalWeb"/>
              <w:rPr>
                <w:rFonts w:eastAsiaTheme="minorEastAsia"/>
                <w:sz w:val="24"/>
                <w:szCs w:val="24"/>
              </w:rPr>
            </w:pPr>
            <w:r>
              <w:t xml:space="preserve">version of </w:t>
            </w:r>
            <w:proofErr w:type="spellStart"/>
            <w:r>
              <w:t>submodel</w:t>
            </w:r>
            <w:proofErr w:type="spellEnd"/>
          </w:p>
        </w:tc>
      </w:tr>
      <w:tr w:rsidR="00D20782" w:rsidRPr="004A7E37" w14:paraId="0746DA42"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92D2BFA"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metadata</w:t>
            </w:r>
            <w:proofErr w:type="gramEnd"/>
            <w:r w:rsidRPr="004A7E37">
              <w:rPr>
                <w:rStyle w:val="HTMLCode"/>
                <w:rFonts w:ascii="Arial" w:eastAsia="Arial Unicode MS" w:hAnsi="Arial" w:cs="Arial"/>
              </w:rPr>
              <w:t>.packages</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4FCF02F" w14:textId="77777777" w:rsidR="00D20782" w:rsidRDefault="00D20782" w:rsidP="007B4314">
            <w:pPr>
              <w:pStyle w:val="NormalWeb"/>
            </w:pPr>
            <w:r>
              <w:t>array</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6971729" w14:textId="77777777" w:rsidR="00D20782" w:rsidRDefault="00D20782" w:rsidP="007B4314">
            <w:pPr>
              <w:pStyle w:val="NormalWeb"/>
            </w:pPr>
            <w:r>
              <w:t>optional</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D6062CC" w14:textId="77777777" w:rsidR="00D20782" w:rsidRDefault="00D20782" w:rsidP="007B4314">
            <w:pPr>
              <w:pStyle w:val="NormalWeb"/>
            </w:pPr>
            <w:r>
              <w:t>Model specific</w:t>
            </w:r>
          </w:p>
        </w:tc>
      </w:tr>
      <w:tr w:rsidR="00D20782" w:rsidRPr="004A7E37" w14:paraId="75B5BB32"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79E00D4" w14:textId="77777777" w:rsidR="00D20782" w:rsidRDefault="00D20782" w:rsidP="007B4314">
            <w:pPr>
              <w:pStyle w:val="NormalWeb"/>
              <w:rPr>
                <w:rFonts w:eastAsiaTheme="minorEastAsia"/>
                <w:sz w:val="24"/>
                <w:szCs w:val="24"/>
              </w:rPr>
            </w:pPr>
            <w:r w:rsidRPr="004A7E37">
              <w:rPr>
                <w:rStyle w:val="HTMLCode"/>
                <w:rFonts w:ascii="Arial" w:eastAsia="Arial Unicode MS" w:hAnsi="Arial" w:cs="Arial"/>
              </w:rPr>
              <w:t>results.metadata.packages.name</w:t>
            </w:r>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392B7BC" w14:textId="77777777" w:rsidR="00D20782" w:rsidRDefault="00D20782" w:rsidP="007B4314">
            <w:pPr>
              <w:pStyle w:val="NormalWeb"/>
            </w:pPr>
            <w:r>
              <w:t>string</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E9F5E5F" w14:textId="77777777" w:rsidR="00D20782" w:rsidRPr="004A7E37" w:rsidRDefault="00D20782" w:rsidP="007B4314">
            <w:pPr>
              <w:rPr>
                <w:rFonts w:cs="Arial"/>
              </w:rPr>
            </w:pP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2F42965" w14:textId="77777777" w:rsidR="00D20782" w:rsidRDefault="00D20782" w:rsidP="007B4314">
            <w:pPr>
              <w:pStyle w:val="NormalWeb"/>
              <w:rPr>
                <w:rFonts w:eastAsiaTheme="minorEastAsia"/>
                <w:sz w:val="24"/>
                <w:szCs w:val="24"/>
              </w:rPr>
            </w:pPr>
            <w:r>
              <w:t>name of the package</w:t>
            </w:r>
          </w:p>
        </w:tc>
      </w:tr>
      <w:tr w:rsidR="00D20782" w:rsidRPr="004A7E37" w14:paraId="50C06B3F"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94CF1E5"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metadata</w:t>
            </w:r>
            <w:proofErr w:type="gramEnd"/>
            <w:r w:rsidRPr="004A7E37">
              <w:rPr>
                <w:rStyle w:val="HTMLCode"/>
                <w:rFonts w:ascii="Arial" w:eastAsia="Arial Unicode MS" w:hAnsi="Arial" w:cs="Arial"/>
              </w:rPr>
              <w:t>.packages.version</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7E8ACDE" w14:textId="77777777" w:rsidR="00D20782" w:rsidRDefault="00D20782" w:rsidP="007B4314">
            <w:pPr>
              <w:pStyle w:val="NormalWeb"/>
            </w:pPr>
            <w:r>
              <w:t>string</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43C8FD8" w14:textId="77777777" w:rsidR="00D20782" w:rsidRPr="004A7E37" w:rsidRDefault="00D20782" w:rsidP="007B4314">
            <w:pPr>
              <w:rPr>
                <w:rFonts w:cs="Arial"/>
              </w:rPr>
            </w:pP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2675172" w14:textId="77777777" w:rsidR="00D20782" w:rsidRDefault="00D20782" w:rsidP="007B4314">
            <w:pPr>
              <w:pStyle w:val="NormalWeb"/>
              <w:rPr>
                <w:rFonts w:eastAsiaTheme="minorEastAsia"/>
                <w:sz w:val="24"/>
                <w:szCs w:val="24"/>
              </w:rPr>
            </w:pPr>
            <w:r>
              <w:t>version of package</w:t>
            </w:r>
          </w:p>
        </w:tc>
      </w:tr>
      <w:tr w:rsidR="00D20782" w:rsidRPr="004A7E37" w14:paraId="58453C4E"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027AA04"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metadata</w:t>
            </w:r>
            <w:proofErr w:type="gramEnd"/>
            <w:r w:rsidRPr="004A7E37">
              <w:rPr>
                <w:rStyle w:val="HTMLCode"/>
                <w:rFonts w:ascii="Arial" w:eastAsia="Arial Unicode MS" w:hAnsi="Arial" w:cs="Arial"/>
              </w:rPr>
              <w:t>.result_time</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CB21885" w14:textId="77777777" w:rsidR="00D20782" w:rsidRDefault="00D20782" w:rsidP="007B4314">
            <w:pPr>
              <w:pStyle w:val="NormalWeb"/>
            </w:pPr>
            <w:r>
              <w:t>integer</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7638D15" w14:textId="77777777" w:rsidR="00D20782" w:rsidRDefault="00D20782" w:rsidP="007B4314">
            <w:pPr>
              <w:pStyle w:val="NormalWeb"/>
            </w:pPr>
            <w:r>
              <w:t>Yes</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12829F0" w14:textId="77777777" w:rsidR="00D20782" w:rsidRDefault="00D20782" w:rsidP="007B4314">
            <w:pPr>
              <w:pStyle w:val="NormalWeb"/>
            </w:pPr>
            <w:r>
              <w:t>epoch time</w:t>
            </w:r>
          </w:p>
        </w:tc>
      </w:tr>
      <w:tr w:rsidR="00D20782" w:rsidRPr="004A7E37" w14:paraId="02470AAD"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7B7474B"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metadata</w:t>
            </w:r>
            <w:proofErr w:type="gramEnd"/>
            <w:r w:rsidRPr="004A7E37">
              <w:rPr>
                <w:rStyle w:val="HTMLCode"/>
                <w:rFonts w:ascii="Arial" w:eastAsia="Arial Unicode MS" w:hAnsi="Arial" w:cs="Arial"/>
              </w:rPr>
              <w:t>.attributes</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D36F185" w14:textId="77777777" w:rsidR="00D20782" w:rsidRDefault="00D20782" w:rsidP="007B4314">
            <w:pPr>
              <w:pStyle w:val="NormalWeb"/>
            </w:pPr>
            <w:r>
              <w:t>object</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FDC5D06" w14:textId="77777777" w:rsidR="00D20782" w:rsidRPr="004A7E37" w:rsidRDefault="00D20782" w:rsidP="007B4314">
            <w:pPr>
              <w:rPr>
                <w:rFonts w:cs="Arial"/>
              </w:rPr>
            </w:pP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3E9839F" w14:textId="77777777" w:rsidR="00D20782" w:rsidRDefault="00D20782" w:rsidP="007B4314">
            <w:pPr>
              <w:pStyle w:val="NormalWeb"/>
              <w:rPr>
                <w:rFonts w:eastAsiaTheme="minorEastAsia"/>
                <w:sz w:val="24"/>
                <w:szCs w:val="24"/>
              </w:rPr>
            </w:pPr>
            <w:r>
              <w:t>Attributes of metadata, must be in key value format.</w:t>
            </w:r>
          </w:p>
        </w:tc>
      </w:tr>
      <w:tr w:rsidR="00D20782" w:rsidRPr="004A7E37" w14:paraId="4188F82B"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6019C36"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page</w:t>
            </w:r>
            <w:proofErr w:type="spellEnd"/>
            <w:proofErr w:type="gram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6D2C05F" w14:textId="77777777" w:rsidR="00D20782" w:rsidRDefault="00D20782" w:rsidP="007B4314">
            <w:pPr>
              <w:pStyle w:val="NormalWeb"/>
            </w:pPr>
            <w:r>
              <w:t>object</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E2AE6E9" w14:textId="77777777" w:rsidR="00D20782" w:rsidRPr="004A7E37" w:rsidRDefault="00D20782" w:rsidP="007B4314">
            <w:pPr>
              <w:rPr>
                <w:rFonts w:cs="Arial"/>
              </w:rPr>
            </w:pP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EE94FCA" w14:textId="77777777" w:rsidR="00D20782" w:rsidRDefault="00D20782" w:rsidP="007B4314">
            <w:pPr>
              <w:pStyle w:val="NormalWeb"/>
              <w:rPr>
                <w:rFonts w:eastAsiaTheme="minorEastAsia"/>
                <w:sz w:val="24"/>
                <w:szCs w:val="24"/>
              </w:rPr>
            </w:pPr>
            <w:r>
              <w:t>Pagination is a process whereby a huge data set is distributed into several sub-category pages.</w:t>
            </w:r>
          </w:p>
        </w:tc>
      </w:tr>
      <w:tr w:rsidR="00D20782" w:rsidRPr="004A7E37" w14:paraId="78707A1B"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BE240A5"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page</w:t>
            </w:r>
            <w:proofErr w:type="gramEnd"/>
            <w:r w:rsidRPr="004A7E37">
              <w:rPr>
                <w:rStyle w:val="HTMLCode"/>
                <w:rFonts w:ascii="Arial" w:eastAsia="Arial Unicode MS" w:hAnsi="Arial" w:cs="Arial"/>
              </w:rPr>
              <w:t>.offset</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1D6F92B" w14:textId="77777777" w:rsidR="00D20782" w:rsidRDefault="00D20782" w:rsidP="007B4314">
            <w:pPr>
              <w:pStyle w:val="NormalWeb"/>
            </w:pPr>
            <w:r>
              <w:t>string</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F21D0CC" w14:textId="77777777" w:rsidR="00D20782" w:rsidRPr="004A7E37" w:rsidRDefault="00D20782" w:rsidP="007B4314">
            <w:pPr>
              <w:rPr>
                <w:rFonts w:cs="Arial"/>
              </w:rPr>
            </w:pP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F53E459" w14:textId="77777777" w:rsidR="00D20782" w:rsidRDefault="00D20782" w:rsidP="007B4314">
            <w:pPr>
              <w:pStyle w:val="NormalWeb"/>
              <w:rPr>
                <w:rFonts w:eastAsiaTheme="minorEastAsia"/>
                <w:sz w:val="24"/>
                <w:szCs w:val="24"/>
              </w:rPr>
            </w:pPr>
            <w:r>
              <w:t>specify the desired starting point in the model response data set.</w:t>
            </w:r>
          </w:p>
        </w:tc>
      </w:tr>
      <w:tr w:rsidR="00D20782" w:rsidRPr="004A7E37" w14:paraId="655B4B7A"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63AC3EE"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page</w:t>
            </w:r>
            <w:proofErr w:type="gramEnd"/>
            <w:r w:rsidRPr="004A7E37">
              <w:rPr>
                <w:rStyle w:val="HTMLCode"/>
                <w:rFonts w:ascii="Arial" w:eastAsia="Arial Unicode MS" w:hAnsi="Arial" w:cs="Arial"/>
              </w:rPr>
              <w:t>.count</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77B354F" w14:textId="77777777" w:rsidR="00D20782" w:rsidRDefault="00D20782" w:rsidP="007B4314">
            <w:pPr>
              <w:pStyle w:val="NormalWeb"/>
            </w:pPr>
            <w:r>
              <w:t>string</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CB90C36" w14:textId="77777777" w:rsidR="00D20782" w:rsidRPr="004A7E37" w:rsidRDefault="00D20782" w:rsidP="007B4314">
            <w:pPr>
              <w:rPr>
                <w:rFonts w:cs="Arial"/>
              </w:rPr>
            </w:pP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2165EC3" w14:textId="77777777" w:rsidR="00D20782" w:rsidRDefault="00D20782" w:rsidP="007B4314">
            <w:pPr>
              <w:pStyle w:val="NormalWeb"/>
              <w:rPr>
                <w:rFonts w:eastAsiaTheme="minorEastAsia"/>
                <w:sz w:val="24"/>
                <w:szCs w:val="24"/>
              </w:rPr>
            </w:pPr>
            <w:r>
              <w:t>Number of items on the current page.</w:t>
            </w:r>
          </w:p>
        </w:tc>
      </w:tr>
      <w:tr w:rsidR="00D20782" w:rsidRPr="004A7E37" w14:paraId="251C20A0"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9F5F475"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predictions</w:t>
            </w:r>
            <w:proofErr w:type="spellEnd"/>
            <w:proofErr w:type="gram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BAFF5B6" w14:textId="77777777" w:rsidR="00D20782" w:rsidRDefault="00D20782" w:rsidP="007B4314">
            <w:pPr>
              <w:pStyle w:val="NormalWeb"/>
            </w:pPr>
            <w:r>
              <w:t>array</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8720C59" w14:textId="77777777" w:rsidR="00D20782" w:rsidRDefault="00D20782" w:rsidP="007B4314">
            <w:pPr>
              <w:pStyle w:val="NormalWeb"/>
            </w:pPr>
            <w:r>
              <w:t>Yes</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A50AC3D" w14:textId="77777777" w:rsidR="00D20782" w:rsidRDefault="00D20782" w:rsidP="007B4314">
            <w:pPr>
              <w:pStyle w:val="NormalWeb"/>
            </w:pPr>
            <w:r>
              <w:t> predicted results</w:t>
            </w:r>
          </w:p>
        </w:tc>
      </w:tr>
      <w:tr w:rsidR="00D20782" w:rsidRPr="004A7E37" w14:paraId="210AC1A3"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4E4848D"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predictions</w:t>
            </w:r>
            <w:proofErr w:type="gramEnd"/>
            <w:r w:rsidRPr="004A7E37">
              <w:rPr>
                <w:rStyle w:val="HTMLCode"/>
                <w:rFonts w:ascii="Arial" w:eastAsia="Arial Unicode MS" w:hAnsi="Arial" w:cs="Arial"/>
              </w:rPr>
              <w:t>.feature_category</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DBDE5B2" w14:textId="77777777" w:rsidR="00D20782" w:rsidRDefault="00D20782" w:rsidP="007B4314">
            <w:pPr>
              <w:pStyle w:val="NormalWeb"/>
            </w:pPr>
            <w:r>
              <w:t>string</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921BAA7" w14:textId="77777777" w:rsidR="00D20782" w:rsidRDefault="00D20782" w:rsidP="007B4314">
            <w:pPr>
              <w:pStyle w:val="NormalWeb"/>
            </w:pPr>
            <w:r>
              <w:t>Yes</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E025C1A" w14:textId="77777777" w:rsidR="00D20782" w:rsidRDefault="00D20782" w:rsidP="007B4314">
            <w:pPr>
              <w:pStyle w:val="NormalWeb"/>
            </w:pPr>
            <w:r>
              <w:t xml:space="preserve">Related model </w:t>
            </w:r>
            <w:proofErr w:type="gramStart"/>
            <w:r>
              <w:t>outputs ,</w:t>
            </w:r>
            <w:proofErr w:type="gramEnd"/>
            <w:r>
              <w:t xml:space="preserve"> should be grouped into </w:t>
            </w:r>
            <w:proofErr w:type="spellStart"/>
            <w:r>
              <w:t>feature_categories</w:t>
            </w:r>
            <w:proofErr w:type="spellEnd"/>
            <w:r>
              <w:t xml:space="preserve"> relevant to specific use cases. Example: Daily disease risk, Historical statistics, Absolute predictions, Relative predictions</w:t>
            </w:r>
          </w:p>
        </w:tc>
      </w:tr>
      <w:tr w:rsidR="00D20782" w:rsidRPr="004A7E37" w14:paraId="66AB9C01"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FCA8D80"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predictions</w:t>
            </w:r>
            <w:proofErr w:type="gramEnd"/>
            <w:r w:rsidRPr="004A7E37">
              <w:rPr>
                <w:rStyle w:val="HTMLCode"/>
                <w:rFonts w:ascii="Arial" w:eastAsia="Arial Unicode MS" w:hAnsi="Arial" w:cs="Arial"/>
              </w:rPr>
              <w:t>.prediction_window</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8A34A54" w14:textId="77777777" w:rsidR="00D20782" w:rsidRDefault="00D20782" w:rsidP="007B4314">
            <w:pPr>
              <w:pStyle w:val="NormalWeb"/>
            </w:pPr>
            <w:r>
              <w:t>object</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B6768C3" w14:textId="77777777" w:rsidR="00D20782" w:rsidRDefault="00D20782" w:rsidP="007B4314">
            <w:pPr>
              <w:pStyle w:val="NormalWeb"/>
            </w:pPr>
            <w:r>
              <w:t>optional</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92AB810" w14:textId="77777777" w:rsidR="00D20782" w:rsidRDefault="00D20782" w:rsidP="007B4314">
            <w:pPr>
              <w:pStyle w:val="NormalWeb"/>
            </w:pPr>
            <w:r>
              <w:t xml:space="preserve">This object should return attributes related to the </w:t>
            </w:r>
            <w:proofErr w:type="gramStart"/>
            <w:r>
              <w:t>time period</w:t>
            </w:r>
            <w:proofErr w:type="gramEnd"/>
            <w:r>
              <w:t xml:space="preserve"> and time aggregation over which a prediction is made</w:t>
            </w:r>
          </w:p>
        </w:tc>
      </w:tr>
      <w:tr w:rsidR="00D20782" w:rsidRPr="004A7E37" w14:paraId="793167FF"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0C82C48"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predictions</w:t>
            </w:r>
            <w:proofErr w:type="gramEnd"/>
            <w:r w:rsidRPr="004A7E37">
              <w:rPr>
                <w:rStyle w:val="HTMLCode"/>
                <w:rFonts w:ascii="Arial" w:eastAsia="Arial Unicode MS" w:hAnsi="Arial" w:cs="Arial"/>
              </w:rPr>
              <w:t>.prediction_window.type</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A577150" w14:textId="77777777" w:rsidR="00D20782" w:rsidRDefault="00D20782" w:rsidP="007B4314">
            <w:pPr>
              <w:pStyle w:val="NormalWeb"/>
            </w:pPr>
            <w:r>
              <w:t>string</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7A2FBE1" w14:textId="77777777" w:rsidR="00D20782" w:rsidRPr="004A7E37" w:rsidRDefault="00D20782" w:rsidP="007B4314">
            <w:pPr>
              <w:rPr>
                <w:rFonts w:cs="Arial"/>
              </w:rPr>
            </w:pP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2A5BD36" w14:textId="77777777" w:rsidR="00D20782" w:rsidRDefault="00D20782" w:rsidP="007B4314">
            <w:pPr>
              <w:pStyle w:val="NormalWeb"/>
              <w:rPr>
                <w:rFonts w:eastAsiaTheme="minorEastAsia"/>
                <w:sz w:val="24"/>
                <w:szCs w:val="24"/>
              </w:rPr>
            </w:pPr>
            <w:r>
              <w:t xml:space="preserve"> model specific. can be forecast, </w:t>
            </w:r>
            <w:proofErr w:type="spellStart"/>
            <w:r>
              <w:t>historical_trend</w:t>
            </w:r>
            <w:proofErr w:type="spellEnd"/>
            <w:r>
              <w:t>, etc.</w:t>
            </w:r>
          </w:p>
        </w:tc>
      </w:tr>
      <w:tr w:rsidR="00D20782" w:rsidRPr="004A7E37" w14:paraId="5477C090"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FCEB039"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predictions</w:t>
            </w:r>
            <w:proofErr w:type="gramEnd"/>
            <w:r w:rsidRPr="004A7E37">
              <w:rPr>
                <w:rStyle w:val="HTMLCode"/>
                <w:rFonts w:ascii="Arial" w:eastAsia="Arial Unicode MS" w:hAnsi="Arial" w:cs="Arial"/>
              </w:rPr>
              <w:t>.prediction_window.frequency</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74B27BE" w14:textId="77777777" w:rsidR="00D20782" w:rsidRDefault="00D20782" w:rsidP="007B4314">
            <w:pPr>
              <w:pStyle w:val="NormalWeb"/>
            </w:pPr>
            <w:r>
              <w:t>string</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9405DDE" w14:textId="77777777" w:rsidR="00D20782" w:rsidRPr="004A7E37" w:rsidRDefault="00D20782" w:rsidP="007B4314">
            <w:pPr>
              <w:rPr>
                <w:rFonts w:cs="Arial"/>
              </w:rPr>
            </w:pP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55DF02D" w14:textId="77777777" w:rsidR="00D20782" w:rsidRDefault="00D20782" w:rsidP="007B4314">
            <w:pPr>
              <w:pStyle w:val="NormalWeb"/>
              <w:rPr>
                <w:rFonts w:eastAsiaTheme="minorEastAsia"/>
                <w:sz w:val="24"/>
                <w:szCs w:val="24"/>
              </w:rPr>
            </w:pPr>
            <w:r>
              <w:t>Can be "daily", "monthly", "yearly", "season", "custom", etc.</w:t>
            </w:r>
          </w:p>
          <w:p w14:paraId="5FD3E914" w14:textId="77777777" w:rsidR="00D20782" w:rsidRDefault="00D20782" w:rsidP="007B4314">
            <w:pPr>
              <w:pStyle w:val="NormalWeb"/>
            </w:pPr>
            <w:proofErr w:type="gramStart"/>
            <w:r>
              <w:t>Note :</w:t>
            </w:r>
            <w:proofErr w:type="gramEnd"/>
            <w:r>
              <w:t xml:space="preserve">  One date in the UTC date format can be passed if the frequency is "daily".</w:t>
            </w:r>
          </w:p>
        </w:tc>
      </w:tr>
      <w:tr w:rsidR="00D20782" w:rsidRPr="004A7E37" w14:paraId="055A021D"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D9760E1"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predictions</w:t>
            </w:r>
            <w:proofErr w:type="gramEnd"/>
            <w:r w:rsidRPr="004A7E37">
              <w:rPr>
                <w:rStyle w:val="HTMLCode"/>
                <w:rFonts w:ascii="Arial" w:eastAsia="Arial Unicode MS" w:hAnsi="Arial" w:cs="Arial"/>
              </w:rPr>
              <w:t>.prediction_window.start</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36C4560" w14:textId="77777777" w:rsidR="00D20782" w:rsidRDefault="00D20782" w:rsidP="007B4314">
            <w:pPr>
              <w:pStyle w:val="NormalWeb"/>
            </w:pPr>
            <w:r>
              <w:t>string with date format</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BAE18BD" w14:textId="77777777" w:rsidR="00D20782" w:rsidRPr="004A7E37" w:rsidRDefault="00D20782" w:rsidP="007B4314">
            <w:pPr>
              <w:rPr>
                <w:rFonts w:cs="Arial"/>
              </w:rPr>
            </w:pP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0F7F297" w14:textId="77777777" w:rsidR="00D20782" w:rsidRDefault="00D20782" w:rsidP="007B4314">
            <w:pPr>
              <w:pStyle w:val="NormalWeb"/>
              <w:rPr>
                <w:rFonts w:eastAsiaTheme="minorEastAsia"/>
                <w:sz w:val="24"/>
                <w:szCs w:val="24"/>
              </w:rPr>
            </w:pPr>
            <w:r>
              <w:t>start date with UTC format.</w:t>
            </w:r>
          </w:p>
          <w:p w14:paraId="13223BF0" w14:textId="77777777" w:rsidR="00D20782" w:rsidRDefault="00D20782" w:rsidP="007B4314">
            <w:pPr>
              <w:pStyle w:val="NormalWeb"/>
            </w:pPr>
            <w:r>
              <w:t xml:space="preserve">Full-date notation as defined by RFC 3339, section 5.6, </w:t>
            </w:r>
            <w:hyperlink r:id="rId27" w:anchor="section-5.6" w:history="1">
              <w:r>
                <w:rPr>
                  <w:rStyle w:val="Hyperlink"/>
                </w:rPr>
                <w:t>link</w:t>
              </w:r>
            </w:hyperlink>
          </w:p>
        </w:tc>
      </w:tr>
      <w:tr w:rsidR="00D20782" w:rsidRPr="004A7E37" w14:paraId="15E66A82"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F627949" w14:textId="77777777" w:rsidR="00D20782" w:rsidRDefault="00D20782" w:rsidP="007B4314">
            <w:pPr>
              <w:pStyle w:val="NormalWeb"/>
              <w:rPr>
                <w:rFonts w:eastAsiaTheme="minorEastAsia"/>
                <w:sz w:val="24"/>
                <w:szCs w:val="24"/>
              </w:rPr>
            </w:pPr>
            <w:proofErr w:type="spellStart"/>
            <w:r w:rsidRPr="004A7E37">
              <w:rPr>
                <w:rStyle w:val="HTMLCode"/>
                <w:rFonts w:ascii="Arial" w:eastAsia="Arial Unicode MS" w:hAnsi="Arial" w:cs="Arial"/>
              </w:rPr>
              <w:t>results.predictions.prediction_window.end</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FD3B8B1" w14:textId="77777777" w:rsidR="00D20782" w:rsidRDefault="00D20782" w:rsidP="007B4314">
            <w:pPr>
              <w:pStyle w:val="NormalWeb"/>
            </w:pPr>
            <w:r>
              <w:t>string with date format</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861299B" w14:textId="77777777" w:rsidR="00D20782" w:rsidRPr="004A7E37" w:rsidRDefault="00D20782" w:rsidP="007B4314">
            <w:pPr>
              <w:rPr>
                <w:rFonts w:cs="Arial"/>
              </w:rPr>
            </w:pP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285E7D6" w14:textId="77777777" w:rsidR="00D20782" w:rsidRDefault="00D20782" w:rsidP="007B4314">
            <w:pPr>
              <w:pStyle w:val="NormalWeb"/>
              <w:rPr>
                <w:rFonts w:eastAsiaTheme="minorEastAsia"/>
                <w:sz w:val="24"/>
                <w:szCs w:val="24"/>
              </w:rPr>
            </w:pPr>
            <w:r>
              <w:t>end date with UTC format.</w:t>
            </w:r>
          </w:p>
          <w:p w14:paraId="461BF65A" w14:textId="77777777" w:rsidR="00D20782" w:rsidRDefault="00D20782" w:rsidP="007B4314">
            <w:pPr>
              <w:pStyle w:val="NormalWeb"/>
            </w:pPr>
            <w:r>
              <w:t xml:space="preserve">Full-date notation as defined by RFC 3339, section 5.6, </w:t>
            </w:r>
            <w:hyperlink r:id="rId28" w:anchor="section-5.6" w:history="1">
              <w:r>
                <w:rPr>
                  <w:rStyle w:val="Hyperlink"/>
                </w:rPr>
                <w:t>link</w:t>
              </w:r>
            </w:hyperlink>
          </w:p>
        </w:tc>
      </w:tr>
      <w:tr w:rsidR="00D20782" w:rsidRPr="004A7E37" w14:paraId="55974FE8"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FE925CC"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predictions</w:t>
            </w:r>
            <w:proofErr w:type="gramEnd"/>
            <w:r w:rsidRPr="004A7E37">
              <w:rPr>
                <w:rStyle w:val="HTMLCode"/>
                <w:rFonts w:ascii="Arial" w:eastAsia="Arial Unicode MS" w:hAnsi="Arial" w:cs="Arial"/>
              </w:rPr>
              <w:t>.prediction_window.date</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E5BD947" w14:textId="77777777" w:rsidR="00D20782" w:rsidRDefault="00D20782" w:rsidP="007B4314">
            <w:pPr>
              <w:pStyle w:val="NormalWeb"/>
            </w:pPr>
            <w:r>
              <w:t>string with date format</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4AB4E4A" w14:textId="77777777" w:rsidR="00D20782" w:rsidRDefault="00D20782" w:rsidP="007B4314">
            <w:pPr>
              <w:pStyle w:val="NormalWeb"/>
            </w:pPr>
            <w:r>
              <w:t>No</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AE72A07" w14:textId="77777777" w:rsidR="00D20782" w:rsidRDefault="00D20782" w:rsidP="007B4314">
            <w:pPr>
              <w:pStyle w:val="NormalWeb"/>
            </w:pPr>
            <w:r>
              <w:t xml:space="preserve">Date of the prediction for predictions for </w:t>
            </w:r>
            <w:proofErr w:type="gramStart"/>
            <w:r>
              <w:t>particular hour</w:t>
            </w:r>
            <w:proofErr w:type="gramEnd"/>
            <w:r>
              <w:t xml:space="preserve"> or day.</w:t>
            </w:r>
          </w:p>
          <w:p w14:paraId="01440A6A" w14:textId="77777777" w:rsidR="00D20782" w:rsidRDefault="00D20782" w:rsidP="007B4314">
            <w:pPr>
              <w:pStyle w:val="NormalWeb"/>
            </w:pPr>
            <w:r>
              <w:t>end date with UTC format.</w:t>
            </w:r>
          </w:p>
          <w:p w14:paraId="2A503D01" w14:textId="77777777" w:rsidR="00D20782" w:rsidRDefault="00D20782" w:rsidP="007B4314">
            <w:pPr>
              <w:pStyle w:val="NormalWeb"/>
            </w:pPr>
            <w:r>
              <w:t xml:space="preserve">Full-date notation as defined by RFC 3339, section 5.6, </w:t>
            </w:r>
            <w:hyperlink r:id="rId29" w:anchor="section-5.6" w:history="1">
              <w:r>
                <w:rPr>
                  <w:rStyle w:val="Hyperlink"/>
                </w:rPr>
                <w:t>link</w:t>
              </w:r>
            </w:hyperlink>
          </w:p>
        </w:tc>
      </w:tr>
      <w:tr w:rsidR="00D20782" w:rsidRPr="004A7E37" w14:paraId="5E9EAEA0"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B2AB34E"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predictions</w:t>
            </w:r>
            <w:proofErr w:type="gramEnd"/>
            <w:r w:rsidRPr="004A7E37">
              <w:rPr>
                <w:rStyle w:val="HTMLCode"/>
                <w:rFonts w:ascii="Arial" w:eastAsia="Arial Unicode MS" w:hAnsi="Arial" w:cs="Arial"/>
              </w:rPr>
              <w:t>.features</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02DA81A" w14:textId="77777777" w:rsidR="00D20782" w:rsidRDefault="00D20782" w:rsidP="007B4314">
            <w:pPr>
              <w:pStyle w:val="NormalWeb"/>
            </w:pPr>
            <w:r>
              <w:t>array</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296D585" w14:textId="77777777" w:rsidR="00D20782" w:rsidRDefault="00D20782" w:rsidP="007B4314">
            <w:pPr>
              <w:pStyle w:val="NormalWeb"/>
            </w:pPr>
            <w:r>
              <w:t>Yes</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F8A349E" w14:textId="77777777" w:rsidR="00D20782" w:rsidRDefault="00D20782" w:rsidP="007B4314">
            <w:pPr>
              <w:pStyle w:val="NormalWeb"/>
            </w:pPr>
            <w:r>
              <w:t>Feature objects gather values and attributes for the model outputs returned by the API</w:t>
            </w:r>
          </w:p>
        </w:tc>
      </w:tr>
      <w:tr w:rsidR="00D20782" w:rsidRPr="004A7E37" w14:paraId="2A3BE8E8"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4190193"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predictions</w:t>
            </w:r>
            <w:proofErr w:type="gramEnd"/>
            <w:r w:rsidRPr="004A7E37">
              <w:rPr>
                <w:rStyle w:val="HTMLCode"/>
                <w:rFonts w:ascii="Arial" w:eastAsia="Arial Unicode MS" w:hAnsi="Arial" w:cs="Arial"/>
              </w:rPr>
              <w:t>.features.type</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E5E25D1" w14:textId="77777777" w:rsidR="00D20782" w:rsidRDefault="00D20782" w:rsidP="007B4314">
            <w:pPr>
              <w:pStyle w:val="NormalWeb"/>
            </w:pPr>
            <w:r>
              <w:t>string</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CDD8C5B" w14:textId="77777777" w:rsidR="00D20782" w:rsidRDefault="00D20782" w:rsidP="007B4314">
            <w:pPr>
              <w:pStyle w:val="NormalWeb"/>
            </w:pPr>
            <w:r>
              <w:t>Yes</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A5E5933" w14:textId="77777777" w:rsidR="00D20782" w:rsidRDefault="00D20782" w:rsidP="007B4314">
            <w:pPr>
              <w:pStyle w:val="NormalWeb"/>
            </w:pPr>
            <w:r>
              <w:t xml:space="preserve">Type is a descriptive label of the </w:t>
            </w:r>
            <w:proofErr w:type="gramStart"/>
            <w:r>
              <w:t>feature</w:t>
            </w:r>
            <w:proofErr w:type="gramEnd"/>
          </w:p>
          <w:p w14:paraId="3090C0B6" w14:textId="77777777" w:rsidR="00D20782" w:rsidRDefault="00D20782" w:rsidP="007B4314">
            <w:pPr>
              <w:pStyle w:val="NormalWeb"/>
            </w:pPr>
            <w:r>
              <w:t xml:space="preserve">object. </w:t>
            </w:r>
            <w:proofErr w:type="spellStart"/>
            <w:r>
              <w:t>geoJSON</w:t>
            </w:r>
            <w:proofErr w:type="spellEnd"/>
            <w:r>
              <w:t xml:space="preserve"> - only for imaginary models</w:t>
            </w:r>
          </w:p>
        </w:tc>
      </w:tr>
      <w:tr w:rsidR="00D20782" w:rsidRPr="004A7E37" w14:paraId="0B157733"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3EA3590"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predictions</w:t>
            </w:r>
            <w:proofErr w:type="gramEnd"/>
            <w:r w:rsidRPr="004A7E37">
              <w:rPr>
                <w:rStyle w:val="HTMLCode"/>
                <w:rFonts w:ascii="Arial" w:eastAsia="Arial Unicode MS" w:hAnsi="Arial" w:cs="Arial"/>
              </w:rPr>
              <w:t>.features.value</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B159753" w14:textId="77777777" w:rsidR="00D20782" w:rsidRDefault="00D20782" w:rsidP="007B4314">
            <w:pPr>
              <w:pStyle w:val="NormalWeb"/>
            </w:pPr>
            <w:r>
              <w:t>string/ integer</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65B25F8" w14:textId="77777777" w:rsidR="00D20782" w:rsidRDefault="00D20782" w:rsidP="007B4314">
            <w:pPr>
              <w:pStyle w:val="NormalWeb"/>
            </w:pPr>
            <w:r>
              <w:t>Yes</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1CC5444" w14:textId="77777777" w:rsidR="00D20782" w:rsidRDefault="00D20782" w:rsidP="007B4314">
            <w:pPr>
              <w:pStyle w:val="NormalWeb"/>
            </w:pPr>
            <w:r>
              <w:t>Value refers to the specific data point or content of information that is associated with a particular feature.</w:t>
            </w:r>
          </w:p>
        </w:tc>
      </w:tr>
      <w:tr w:rsidR="00D20782" w:rsidRPr="004A7E37" w14:paraId="128E1619"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EBD21F0"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predictions</w:t>
            </w:r>
            <w:proofErr w:type="gramEnd"/>
            <w:r w:rsidRPr="004A7E37">
              <w:rPr>
                <w:rStyle w:val="HTMLCode"/>
                <w:rFonts w:ascii="Arial" w:eastAsia="Arial Unicode MS" w:hAnsi="Arial" w:cs="Arial"/>
              </w:rPr>
              <w:t>.features.unit</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8CBC70F" w14:textId="77777777" w:rsidR="00D20782" w:rsidRDefault="00D20782" w:rsidP="007B4314">
            <w:pPr>
              <w:pStyle w:val="NormalWeb"/>
            </w:pPr>
            <w:r>
              <w:t>string</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CA0603E" w14:textId="77777777" w:rsidR="00D20782" w:rsidRDefault="00D20782" w:rsidP="007B4314">
            <w:pPr>
              <w:pStyle w:val="NormalWeb"/>
            </w:pPr>
            <w:r>
              <w:t>Yes</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F99038A" w14:textId="77777777" w:rsidR="00D20782" w:rsidRDefault="00D20782" w:rsidP="007B4314">
            <w:pPr>
              <w:pStyle w:val="NormalWeb"/>
            </w:pPr>
            <w:r>
              <w:t>When necessary, the unit of the value should be specified</w:t>
            </w:r>
          </w:p>
        </w:tc>
      </w:tr>
      <w:tr w:rsidR="00D20782" w:rsidRPr="004A7E37" w14:paraId="36B9E4DB"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6390891"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predictions</w:t>
            </w:r>
            <w:proofErr w:type="gramEnd"/>
            <w:r w:rsidRPr="004A7E37">
              <w:rPr>
                <w:rStyle w:val="HTMLCode"/>
                <w:rFonts w:ascii="Arial" w:eastAsia="Arial Unicode MS" w:hAnsi="Arial" w:cs="Arial"/>
              </w:rPr>
              <w:t>.features.attributes</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50A6B22" w14:textId="77777777" w:rsidR="00D20782" w:rsidRDefault="00D20782" w:rsidP="007B4314">
            <w:pPr>
              <w:pStyle w:val="NormalWeb"/>
            </w:pPr>
            <w:r>
              <w:t>object</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BBCC3A1" w14:textId="77777777" w:rsidR="00D20782" w:rsidRDefault="00D20782" w:rsidP="007B4314">
            <w:pPr>
              <w:pStyle w:val="NormalWeb"/>
            </w:pPr>
            <w:r>
              <w:t>optional</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3A9CDE2" w14:textId="77777777" w:rsidR="00D20782" w:rsidRDefault="00D20782" w:rsidP="007B4314">
            <w:pPr>
              <w:pStyle w:val="NormalWeb"/>
            </w:pPr>
            <w:r>
              <w:t>Feature specific characteristics. Must be in key value format.</w:t>
            </w:r>
          </w:p>
        </w:tc>
      </w:tr>
      <w:tr w:rsidR="00D20782" w:rsidRPr="004A7E37" w14:paraId="2C70ACD3"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4CA4D4E"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predictions</w:t>
            </w:r>
            <w:proofErr w:type="gramEnd"/>
            <w:r w:rsidRPr="004A7E37">
              <w:rPr>
                <w:rStyle w:val="HTMLCode"/>
                <w:rFonts w:ascii="Arial" w:eastAsia="Arial Unicode MS" w:hAnsi="Arial" w:cs="Arial"/>
              </w:rPr>
              <w:t>.features.model</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0046A13" w14:textId="77777777" w:rsidR="00D20782" w:rsidRDefault="00D20782" w:rsidP="007B4314">
            <w:pPr>
              <w:pStyle w:val="NormalWeb"/>
            </w:pPr>
            <w:r>
              <w:t>array</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4663258" w14:textId="77777777" w:rsidR="00D20782" w:rsidRPr="004A7E37" w:rsidRDefault="00D20782" w:rsidP="007B4314">
            <w:pPr>
              <w:rPr>
                <w:rFonts w:cs="Arial"/>
              </w:rPr>
            </w:pP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FA632D5" w14:textId="77777777" w:rsidR="00D20782" w:rsidRDefault="00D20782" w:rsidP="007B4314">
            <w:pPr>
              <w:pStyle w:val="NormalWeb"/>
              <w:rPr>
                <w:rFonts w:eastAsiaTheme="minorEastAsia"/>
                <w:sz w:val="24"/>
                <w:szCs w:val="24"/>
              </w:rPr>
            </w:pPr>
            <w:r>
              <w:t>A model object may be required in the case of multi-model systems to specify the type attributes of the model used to generate a specific feature value.</w:t>
            </w:r>
          </w:p>
        </w:tc>
      </w:tr>
      <w:tr w:rsidR="00D20782" w:rsidRPr="004A7E37" w14:paraId="1E5076DA"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911F3E5" w14:textId="77777777" w:rsidR="00D20782" w:rsidRDefault="00D20782" w:rsidP="007B4314">
            <w:pPr>
              <w:pStyle w:val="NormalWeb"/>
              <w:rPr>
                <w:rFonts w:eastAsiaTheme="minorEastAsia"/>
                <w:sz w:val="24"/>
                <w:szCs w:val="24"/>
              </w:rPr>
            </w:pPr>
            <w:r w:rsidRPr="004A7E37">
              <w:rPr>
                <w:rStyle w:val="HTMLCode"/>
                <w:rFonts w:ascii="Arial" w:eastAsia="Arial Unicode MS" w:hAnsi="Arial" w:cs="Arial"/>
              </w:rPr>
              <w:t>results.predictions.features.model.name</w:t>
            </w:r>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0C689DC" w14:textId="77777777" w:rsidR="00D20782" w:rsidRDefault="00D20782" w:rsidP="007B4314">
            <w:pPr>
              <w:pStyle w:val="NormalWeb"/>
            </w:pPr>
            <w:r>
              <w:t>string</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BA38588" w14:textId="77777777" w:rsidR="00D20782" w:rsidRDefault="00D20782" w:rsidP="007B4314">
            <w:pPr>
              <w:pStyle w:val="NormalWeb"/>
            </w:pPr>
            <w:r>
              <w:t>Yes</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B466641" w14:textId="77777777" w:rsidR="00D20782" w:rsidRDefault="00D20782" w:rsidP="007B4314">
            <w:pPr>
              <w:pStyle w:val="NormalWeb"/>
            </w:pPr>
            <w:r>
              <w:t>name of model</w:t>
            </w:r>
          </w:p>
        </w:tc>
      </w:tr>
      <w:tr w:rsidR="00D20782" w:rsidRPr="004A7E37" w14:paraId="64D35937"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47608F0"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predictions</w:t>
            </w:r>
            <w:proofErr w:type="gramEnd"/>
            <w:r w:rsidRPr="004A7E37">
              <w:rPr>
                <w:rStyle w:val="HTMLCode"/>
                <w:rFonts w:ascii="Arial" w:eastAsia="Arial Unicode MS" w:hAnsi="Arial" w:cs="Arial"/>
              </w:rPr>
              <w:t>.features.model.version</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F41DDF7" w14:textId="77777777" w:rsidR="00D20782" w:rsidRDefault="00D20782" w:rsidP="007B4314">
            <w:pPr>
              <w:pStyle w:val="NormalWeb"/>
            </w:pPr>
            <w:r>
              <w:t>string</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CED3375" w14:textId="77777777" w:rsidR="00D20782" w:rsidRDefault="00D20782" w:rsidP="007B4314">
            <w:pPr>
              <w:pStyle w:val="NormalWeb"/>
            </w:pPr>
            <w:r>
              <w:t>Yes</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2DBEA8B" w14:textId="77777777" w:rsidR="00D20782" w:rsidRDefault="00D20782" w:rsidP="007B4314">
            <w:pPr>
              <w:pStyle w:val="NormalWeb"/>
            </w:pPr>
            <w:r>
              <w:t>version of model</w:t>
            </w:r>
          </w:p>
        </w:tc>
      </w:tr>
      <w:tr w:rsidR="00D20782" w:rsidRPr="004A7E37" w14:paraId="44904C40"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1CDAD72"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predictions</w:t>
            </w:r>
            <w:proofErr w:type="gramEnd"/>
            <w:r w:rsidRPr="004A7E37">
              <w:rPr>
                <w:rStyle w:val="HTMLCode"/>
                <w:rFonts w:ascii="Arial" w:eastAsia="Arial Unicode MS" w:hAnsi="Arial" w:cs="Arial"/>
              </w:rPr>
              <w:t>.features.model.type</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A83C9FA" w14:textId="77777777" w:rsidR="00D20782" w:rsidRDefault="00D20782" w:rsidP="007B4314">
            <w:pPr>
              <w:pStyle w:val="NormalWeb"/>
            </w:pPr>
            <w:r>
              <w:t>string</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CE8544F" w14:textId="77777777" w:rsidR="00D20782" w:rsidRDefault="00D20782" w:rsidP="007B4314">
            <w:pPr>
              <w:pStyle w:val="NormalWeb"/>
            </w:pPr>
            <w:r>
              <w:t>Yes</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7F74865" w14:textId="77777777" w:rsidR="00D20782" w:rsidRDefault="00D20782" w:rsidP="007B4314">
            <w:pPr>
              <w:pStyle w:val="NormalWeb"/>
            </w:pPr>
            <w:r>
              <w:t>type</w:t>
            </w:r>
          </w:p>
        </w:tc>
      </w:tr>
      <w:tr w:rsidR="00D20782" w:rsidRPr="004A7E37" w14:paraId="7AF9960A"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A08AA25"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predictions</w:t>
            </w:r>
            <w:proofErr w:type="gramEnd"/>
            <w:r w:rsidRPr="004A7E37">
              <w:rPr>
                <w:rStyle w:val="HTMLCode"/>
                <w:rFonts w:ascii="Arial" w:eastAsia="Arial Unicode MS" w:hAnsi="Arial" w:cs="Arial"/>
              </w:rPr>
              <w:t>.features.model.algorithm</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97432F9" w14:textId="77777777" w:rsidR="00D20782" w:rsidRDefault="00D20782" w:rsidP="007B4314">
            <w:pPr>
              <w:pStyle w:val="NormalWeb"/>
            </w:pPr>
            <w:r>
              <w:t>array[math]</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9D432A8" w14:textId="77777777" w:rsidR="00D20782" w:rsidRDefault="00D20782" w:rsidP="007B4314">
            <w:pPr>
              <w:pStyle w:val="NormalWeb"/>
            </w:pPr>
            <w:r>
              <w:t>Yes</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CA81358" w14:textId="77777777" w:rsidR="00D20782" w:rsidRDefault="00D20782" w:rsidP="007B4314">
            <w:pPr>
              <w:pStyle w:val="NormalWeb"/>
            </w:pPr>
            <w:r>
              <w:t xml:space="preserve">Neural, Average, </w:t>
            </w:r>
            <w:proofErr w:type="gramStart"/>
            <w:r>
              <w:t>Polynomial ,</w:t>
            </w:r>
            <w:proofErr w:type="gramEnd"/>
            <w:r>
              <w:t xml:space="preserve"> Linear algorithms</w:t>
            </w:r>
          </w:p>
        </w:tc>
      </w:tr>
      <w:tr w:rsidR="00D20782" w:rsidRPr="004A7E37" w14:paraId="3C6406E2"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122765F"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predictions</w:t>
            </w:r>
            <w:proofErr w:type="gramEnd"/>
            <w:r w:rsidRPr="004A7E37">
              <w:rPr>
                <w:rStyle w:val="HTMLCode"/>
                <w:rFonts w:ascii="Arial" w:eastAsia="Arial Unicode MS" w:hAnsi="Arial" w:cs="Arial"/>
              </w:rPr>
              <w:t>.attributes</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223FE51" w14:textId="77777777" w:rsidR="00D20782" w:rsidRDefault="00D20782" w:rsidP="007B4314">
            <w:pPr>
              <w:pStyle w:val="NormalWeb"/>
            </w:pPr>
            <w:r>
              <w:t>object</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9E0412B" w14:textId="77777777" w:rsidR="00D20782" w:rsidRPr="004A7E37" w:rsidRDefault="00D20782" w:rsidP="007B4314">
            <w:pPr>
              <w:rPr>
                <w:rFonts w:cs="Arial"/>
              </w:rPr>
            </w:pP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B30DD00" w14:textId="77777777" w:rsidR="00D20782" w:rsidRDefault="00D20782" w:rsidP="007B4314">
            <w:pPr>
              <w:pStyle w:val="NormalWeb"/>
              <w:rPr>
                <w:rFonts w:eastAsiaTheme="minorEastAsia"/>
                <w:sz w:val="24"/>
                <w:szCs w:val="24"/>
              </w:rPr>
            </w:pPr>
            <w:r>
              <w:t>High level characteristics referring to the whole model predictions object. Must be in key value format.</w:t>
            </w:r>
          </w:p>
          <w:p w14:paraId="3C9AFC54" w14:textId="77777777" w:rsidR="00D20782" w:rsidRDefault="00D20782" w:rsidP="007B4314">
            <w:pPr>
              <w:pStyle w:val="NormalWeb"/>
            </w:pPr>
            <w:r>
              <w:t> </w:t>
            </w:r>
          </w:p>
        </w:tc>
      </w:tr>
      <w:tr w:rsidR="00D20782" w:rsidRPr="004A7E37" w14:paraId="62BA734B"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56FD590" w14:textId="77777777" w:rsidR="00D20782" w:rsidRDefault="00D20782" w:rsidP="007B4314">
            <w:pPr>
              <w:pStyle w:val="NormalWeb"/>
            </w:pPr>
            <w:proofErr w:type="spellStart"/>
            <w:r w:rsidRPr="004A7E37">
              <w:rPr>
                <w:rStyle w:val="HTMLCode"/>
                <w:rFonts w:ascii="Arial" w:eastAsia="Arial Unicode MS" w:hAnsi="Arial" w:cs="Arial"/>
              </w:rPr>
              <w:t>response_version</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E60C423" w14:textId="77777777" w:rsidR="00D20782" w:rsidRDefault="00D20782" w:rsidP="007B4314">
            <w:pPr>
              <w:pStyle w:val="NormalWeb"/>
            </w:pPr>
            <w:r>
              <w:t>string</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1514FD9" w14:textId="77777777" w:rsidR="00D20782" w:rsidRDefault="00D20782" w:rsidP="007B4314">
            <w:pPr>
              <w:pStyle w:val="NormalWeb"/>
            </w:pPr>
            <w:r>
              <w:t>Yes</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7712F91" w14:textId="77777777" w:rsidR="00D20782" w:rsidRPr="004A7E37" w:rsidRDefault="00D20782" w:rsidP="007B4314">
            <w:pPr>
              <w:rPr>
                <w:rFonts w:cs="Arial"/>
              </w:rPr>
            </w:pPr>
          </w:p>
        </w:tc>
      </w:tr>
      <w:tr w:rsidR="00D20782" w:rsidRPr="004A7E37" w14:paraId="743AC3C8"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1EF9C5A" w14:textId="77777777" w:rsidR="00D20782" w:rsidRDefault="00D20782" w:rsidP="007B4314">
            <w:pPr>
              <w:pStyle w:val="NormalWeb"/>
              <w:rPr>
                <w:rFonts w:eastAsiaTheme="minorEastAsia"/>
                <w:sz w:val="24"/>
                <w:szCs w:val="24"/>
              </w:rPr>
            </w:pPr>
            <w:r w:rsidRPr="004A7E37">
              <w:rPr>
                <w:rStyle w:val="HTMLCode"/>
                <w:rFonts w:ascii="Arial" w:eastAsia="Arial Unicode MS" w:hAnsi="Arial" w:cs="Arial"/>
              </w:rPr>
              <w:t>results</w:t>
            </w:r>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04DE8E8" w14:textId="77777777" w:rsidR="00D20782" w:rsidRDefault="00D20782" w:rsidP="007B4314">
            <w:pPr>
              <w:pStyle w:val="NormalWeb"/>
            </w:pPr>
            <w:r>
              <w:t>array</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7ECFFAD" w14:textId="77777777" w:rsidR="00D20782" w:rsidRDefault="00D20782" w:rsidP="007B4314">
            <w:pPr>
              <w:pStyle w:val="NormalWeb"/>
            </w:pPr>
            <w:r>
              <w:t>Yes</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A194FD6" w14:textId="77777777" w:rsidR="00D20782" w:rsidRPr="004A7E37" w:rsidRDefault="00D20782" w:rsidP="007B4314">
            <w:pPr>
              <w:rPr>
                <w:rFonts w:cs="Arial"/>
              </w:rPr>
            </w:pPr>
          </w:p>
        </w:tc>
      </w:tr>
      <w:tr w:rsidR="00D20782" w:rsidRPr="004A7E37" w14:paraId="67072280"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7D72927" w14:textId="77777777" w:rsidR="00D20782" w:rsidRDefault="00D20782" w:rsidP="007B4314">
            <w:pPr>
              <w:pStyle w:val="NormalWeb"/>
              <w:rPr>
                <w:rFonts w:eastAsiaTheme="minorEastAsia"/>
                <w:sz w:val="24"/>
                <w:szCs w:val="24"/>
              </w:rPr>
            </w:pPr>
            <w:r w:rsidRPr="004A7E37">
              <w:rPr>
                <w:rStyle w:val="HTMLCode"/>
                <w:rFonts w:ascii="Arial" w:eastAsia="Arial Unicode MS" w:hAnsi="Arial" w:cs="Arial"/>
              </w:rPr>
              <w:t>results.id</w:t>
            </w:r>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452C218" w14:textId="77777777" w:rsidR="00D20782" w:rsidRDefault="00D20782" w:rsidP="007B4314">
            <w:pPr>
              <w:pStyle w:val="NormalWeb"/>
            </w:pPr>
            <w:r>
              <w:t>string</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5ECCF09" w14:textId="77777777" w:rsidR="00D20782" w:rsidRDefault="00D20782" w:rsidP="007B4314">
            <w:pPr>
              <w:pStyle w:val="NormalWeb"/>
            </w:pPr>
            <w:r>
              <w:t>Yes</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8CF6E94" w14:textId="77777777" w:rsidR="00D20782" w:rsidRDefault="00D20782" w:rsidP="007B4314">
            <w:pPr>
              <w:pStyle w:val="NormalWeb"/>
            </w:pPr>
            <w:r>
              <w:t>id from request - SIRET_ID</w:t>
            </w:r>
          </w:p>
        </w:tc>
      </w:tr>
      <w:tr w:rsidR="00D20782" w:rsidRPr="004A7E37" w14:paraId="483D1212"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23B0041"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fields</w:t>
            </w:r>
            <w:proofErr w:type="spellEnd"/>
            <w:proofErr w:type="gram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C85955A" w14:textId="77777777" w:rsidR="00D20782" w:rsidRDefault="00D20782" w:rsidP="007B4314">
            <w:pPr>
              <w:pStyle w:val="NormalWeb"/>
            </w:pPr>
            <w:r>
              <w:t>array</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BBF926F" w14:textId="77777777" w:rsidR="00D20782" w:rsidRDefault="00D20782" w:rsidP="007B4314">
            <w:pPr>
              <w:pStyle w:val="NormalWeb"/>
            </w:pPr>
            <w:r>
              <w:t>Yes</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F618603" w14:textId="77777777" w:rsidR="00D20782" w:rsidRDefault="00D20782" w:rsidP="007B4314">
            <w:pPr>
              <w:pStyle w:val="NormalWeb"/>
            </w:pPr>
            <w:r>
              <w:t>List of fields for the SIRET_ID</w:t>
            </w:r>
          </w:p>
        </w:tc>
      </w:tr>
      <w:tr w:rsidR="00D20782" w:rsidRPr="004A7E37" w14:paraId="1DFC2E4F"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8EC0E3F" w14:textId="77777777" w:rsidR="00D20782" w:rsidRDefault="00D20782" w:rsidP="007B4314">
            <w:pPr>
              <w:pStyle w:val="NormalWeb"/>
              <w:rPr>
                <w:rFonts w:eastAsiaTheme="minorEastAsia"/>
                <w:sz w:val="24"/>
                <w:szCs w:val="24"/>
              </w:rPr>
            </w:pPr>
            <w:r w:rsidRPr="004A7E37">
              <w:rPr>
                <w:rStyle w:val="HTMLCode"/>
                <w:rFonts w:ascii="Arial" w:eastAsia="Arial Unicode MS" w:hAnsi="Arial" w:cs="Arial"/>
              </w:rPr>
              <w:t>results.fields.id</w:t>
            </w:r>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2EB7C14" w14:textId="77777777" w:rsidR="00D20782" w:rsidRDefault="00D20782" w:rsidP="007B4314">
            <w:pPr>
              <w:pStyle w:val="NormalWeb"/>
            </w:pPr>
            <w:r>
              <w:t>string</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F03C209" w14:textId="77777777" w:rsidR="00D20782" w:rsidRDefault="00D20782" w:rsidP="007B4314">
            <w:pPr>
              <w:pStyle w:val="NormalWeb"/>
            </w:pPr>
            <w:r>
              <w:t>Yes</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E37CB00" w14:textId="77777777" w:rsidR="00D20782" w:rsidRDefault="00D20782" w:rsidP="007B4314">
            <w:pPr>
              <w:pStyle w:val="NormalWeb"/>
            </w:pPr>
            <w:r>
              <w:t>unique id of each field</w:t>
            </w:r>
            <w:r>
              <w:br/>
            </w:r>
            <w:r>
              <w:rPr>
                <w:rStyle w:val="Strong"/>
              </w:rPr>
              <w:t>Syntax</w:t>
            </w:r>
            <w:r>
              <w:t xml:space="preserve"> - "</w:t>
            </w:r>
            <w:proofErr w:type="spellStart"/>
            <w:proofErr w:type="gramStart"/>
            <w:r>
              <w:t>cwp:application</w:t>
            </w:r>
            <w:proofErr w:type="spellEnd"/>
            <w:r>
              <w:t>::</w:t>
            </w:r>
            <w:proofErr w:type="spellStart"/>
            <w:proofErr w:type="gramEnd"/>
            <w:r>
              <w:t>field:mainEntity:subEntity:value</w:t>
            </w:r>
            <w:proofErr w:type="spellEnd"/>
            <w:r>
              <w:t>"</w:t>
            </w:r>
          </w:p>
        </w:tc>
      </w:tr>
      <w:tr w:rsidR="00D20782" w:rsidRPr="004A7E37" w14:paraId="148EB155"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6E4FCAE"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fields</w:t>
            </w:r>
            <w:proofErr w:type="gramEnd"/>
            <w:r w:rsidRPr="004A7E37">
              <w:rPr>
                <w:rStyle w:val="HTMLCode"/>
                <w:rFonts w:ascii="Arial" w:eastAsia="Arial Unicode MS" w:hAnsi="Arial" w:cs="Arial"/>
              </w:rPr>
              <w:t>.location</w:t>
            </w:r>
            <w:proofErr w:type="spellEnd"/>
            <w:r w:rsidRPr="004A7E37">
              <w:rPr>
                <w:rStyle w:val="HTMLCode"/>
                <w:rFonts w:ascii="Arial" w:eastAsia="Arial Unicode MS" w:hAnsi="Arial" w:cs="Arial"/>
              </w:rPr>
              <w:t xml:space="preserve"> </w:t>
            </w:r>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9BE5FE0" w14:textId="77777777" w:rsidR="00D20782" w:rsidRDefault="00D20782" w:rsidP="007B4314">
            <w:pPr>
              <w:pStyle w:val="NormalWeb"/>
            </w:pPr>
            <w:r>
              <w:t>object</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770E4D9" w14:textId="77777777" w:rsidR="00D20782" w:rsidRDefault="00D20782" w:rsidP="007B4314">
            <w:pPr>
              <w:pStyle w:val="NormalWeb"/>
            </w:pPr>
            <w:r>
              <w:t>Yes</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10835D2" w14:textId="77777777" w:rsidR="00D20782" w:rsidRDefault="00D20782" w:rsidP="007B4314">
            <w:pPr>
              <w:pStyle w:val="NormalWeb"/>
            </w:pPr>
            <w:proofErr w:type="spellStart"/>
            <w:r>
              <w:t>GeoJSON</w:t>
            </w:r>
            <w:proofErr w:type="spellEnd"/>
            <w:r>
              <w:t xml:space="preserve"> Geometry. (</w:t>
            </w:r>
            <w:proofErr w:type="gramStart"/>
            <w:r>
              <w:t>similar to</w:t>
            </w:r>
            <w:proofErr w:type="gramEnd"/>
            <w:r>
              <w:t xml:space="preserve"> response structure in V1.0)</w:t>
            </w:r>
          </w:p>
        </w:tc>
      </w:tr>
      <w:tr w:rsidR="00D20782" w:rsidRPr="004A7E37" w14:paraId="77EF2884"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64C369E"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fields</w:t>
            </w:r>
            <w:proofErr w:type="gramEnd"/>
            <w:r w:rsidRPr="004A7E37">
              <w:rPr>
                <w:rStyle w:val="HTMLCode"/>
                <w:rFonts w:ascii="Arial" w:eastAsia="Arial Unicode MS" w:hAnsi="Arial" w:cs="Arial"/>
              </w:rPr>
              <w:t>.metadata</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4D8284E" w14:textId="77777777" w:rsidR="00D20782" w:rsidRDefault="00D20782" w:rsidP="007B4314">
            <w:pPr>
              <w:pStyle w:val="NormalWeb"/>
            </w:pPr>
            <w:r>
              <w:t>object</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38F4188" w14:textId="77777777" w:rsidR="00D20782" w:rsidRDefault="00D20782" w:rsidP="007B4314">
            <w:pPr>
              <w:pStyle w:val="NormalWeb"/>
            </w:pPr>
            <w:r>
              <w:t>Yes</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9D1C85C" w14:textId="77777777" w:rsidR="00D20782" w:rsidRDefault="00D20782" w:rsidP="007B4314">
            <w:pPr>
              <w:pStyle w:val="NormalWeb"/>
            </w:pPr>
            <w:proofErr w:type="gramStart"/>
            <w:r>
              <w:t>similar to</w:t>
            </w:r>
            <w:proofErr w:type="gramEnd"/>
            <w:r>
              <w:t xml:space="preserve"> response structure in V1.0</w:t>
            </w:r>
          </w:p>
        </w:tc>
      </w:tr>
      <w:tr w:rsidR="00D20782" w:rsidRPr="004A7E37" w14:paraId="20EA0A1E"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4D4D8E7"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predictions</w:t>
            </w:r>
            <w:proofErr w:type="spellEnd"/>
            <w:proofErr w:type="gram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492032A" w14:textId="77777777" w:rsidR="00D20782" w:rsidRDefault="00D20782" w:rsidP="007B4314">
            <w:pPr>
              <w:pStyle w:val="NormalWeb"/>
            </w:pPr>
            <w:r>
              <w:t>array</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09035A8" w14:textId="77777777" w:rsidR="00D20782" w:rsidRDefault="00D20782" w:rsidP="007B4314">
            <w:pPr>
              <w:pStyle w:val="NormalWeb"/>
            </w:pPr>
            <w:r>
              <w:t>Yes</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76727E0" w14:textId="77777777" w:rsidR="00D20782" w:rsidRDefault="00D20782" w:rsidP="007B4314">
            <w:pPr>
              <w:pStyle w:val="NormalWeb"/>
            </w:pPr>
            <w:r>
              <w:t xml:space="preserve"> List of model outputs categorized by </w:t>
            </w:r>
            <w:proofErr w:type="spellStart"/>
            <w:r>
              <w:t>feature_category</w:t>
            </w:r>
            <w:proofErr w:type="spellEnd"/>
            <w:r>
              <w:t xml:space="preserve"> (</w:t>
            </w:r>
            <w:proofErr w:type="gramStart"/>
            <w:r>
              <w:t>similar to</w:t>
            </w:r>
            <w:proofErr w:type="gramEnd"/>
            <w:r>
              <w:t xml:space="preserve"> response structure in V1.0)</w:t>
            </w:r>
          </w:p>
        </w:tc>
      </w:tr>
    </w:tbl>
    <w:p w14:paraId="447051EF" w14:textId="77777777" w:rsidR="00D20782" w:rsidRPr="004A7E37" w:rsidRDefault="00D20782" w:rsidP="00466E64">
      <w:pPr>
        <w:rPr>
          <w:rFonts w:cs="Arial"/>
          <w:lang w:val="en-GB"/>
        </w:rPr>
      </w:pPr>
    </w:p>
    <w:p w14:paraId="74172840" w14:textId="77777777" w:rsidR="00354B59" w:rsidRDefault="00354B59">
      <w:pPr>
        <w:rPr>
          <w:rFonts w:cs="Arial"/>
          <w:b/>
          <w:sz w:val="22"/>
          <w:szCs w:val="20"/>
          <w:lang w:val="en-GB"/>
        </w:rPr>
      </w:pPr>
      <w:r>
        <w:rPr>
          <w:rFonts w:cs="Arial"/>
        </w:rPr>
        <w:br w:type="page"/>
      </w:r>
    </w:p>
    <w:p w14:paraId="66F3566E" w14:textId="5376152C" w:rsidR="002B2046" w:rsidRDefault="00224C44" w:rsidP="00453B61">
      <w:pPr>
        <w:pStyle w:val="Heading3"/>
        <w:rPr>
          <w:rFonts w:cs="Arial"/>
        </w:rPr>
      </w:pPr>
      <w:bookmarkStart w:id="20" w:name="_Toc161311123"/>
      <w:r w:rsidRPr="00453B61">
        <w:rPr>
          <w:rFonts w:cs="Arial"/>
        </w:rPr>
        <w:t>Corn grain Dry Down v1.0</w:t>
      </w:r>
      <w:bookmarkEnd w:id="20"/>
    </w:p>
    <w:p w14:paraId="093D8097" w14:textId="562F2993" w:rsidR="002B2046" w:rsidRDefault="006A4590" w:rsidP="00453B61">
      <w:pPr>
        <w:rPr>
          <w:lang w:val="en-GB"/>
        </w:rPr>
      </w:pPr>
      <w:r w:rsidRPr="006A4590">
        <w:rPr>
          <w:lang w:val="en-GB"/>
        </w:rPr>
        <w:t xml:space="preserve">This document serves as a comprehensive guide to the Dry Down Model API, which is available within the Insights-Engine platform. It provides detailed information about the request and response structures, along with an overview of the API's </w:t>
      </w:r>
      <w:proofErr w:type="gramStart"/>
      <w:r w:rsidRPr="006A4590">
        <w:rPr>
          <w:lang w:val="en-GB"/>
        </w:rPr>
        <w:t>functionality .</w:t>
      </w:r>
      <w:proofErr w:type="gramEnd"/>
    </w:p>
    <w:p w14:paraId="15187E1D" w14:textId="77777777" w:rsidR="002B2046" w:rsidRDefault="002B2046" w:rsidP="00453B61">
      <w:pPr>
        <w:rPr>
          <w:lang w:val="en-GB"/>
        </w:rPr>
      </w:pPr>
    </w:p>
    <w:p w14:paraId="0906BD53" w14:textId="5ED750D3" w:rsidR="002B2046" w:rsidRPr="00044020" w:rsidRDefault="00044020" w:rsidP="00453B61">
      <w:pPr>
        <w:rPr>
          <w:b/>
          <w:bCs/>
          <w:lang w:val="en-GB"/>
        </w:rPr>
      </w:pPr>
      <w:r w:rsidRPr="00044020">
        <w:rPr>
          <w:b/>
          <w:bCs/>
          <w:lang w:val="en-GB"/>
        </w:rPr>
        <w:t>Request Schema</w:t>
      </w:r>
    </w:p>
    <w:p w14:paraId="31323B93" w14:textId="77777777" w:rsidR="002B2046" w:rsidRDefault="002B2046" w:rsidP="00453B61">
      <w:pPr>
        <w:rPr>
          <w:lang w:val="en-GB"/>
        </w:rPr>
      </w:pP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4239"/>
        <w:gridCol w:w="548"/>
        <w:gridCol w:w="888"/>
        <w:gridCol w:w="1097"/>
        <w:gridCol w:w="1097"/>
        <w:gridCol w:w="2195"/>
      </w:tblGrid>
      <w:tr w:rsidR="00067AC1" w14:paraId="2CC7510E" w14:textId="77777777" w:rsidTr="007B4314">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7B3636F" w14:textId="77777777" w:rsidR="00067AC1" w:rsidRDefault="00067AC1" w:rsidP="007B4314">
            <w:pPr>
              <w:pStyle w:val="NormalWeb"/>
              <w:jc w:val="center"/>
              <w:rPr>
                <w:rFonts w:eastAsiaTheme="minorEastAsia"/>
                <w:b/>
                <w:bCs/>
              </w:rPr>
            </w:pPr>
            <w:r>
              <w:rPr>
                <w:rStyle w:val="Strong"/>
              </w:rPr>
              <w:t>Parameter</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7FA82E7" w14:textId="77777777" w:rsidR="00067AC1" w:rsidRDefault="00067AC1" w:rsidP="007B4314">
            <w:pPr>
              <w:pStyle w:val="NormalWeb"/>
              <w:jc w:val="center"/>
              <w:rPr>
                <w:b/>
                <w:bCs/>
              </w:rPr>
            </w:pPr>
            <w:r>
              <w:rPr>
                <w:rStyle w:val="Strong"/>
              </w:rPr>
              <w:t>Typ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07C88C7" w14:textId="77777777" w:rsidR="00067AC1" w:rsidRDefault="00067AC1" w:rsidP="007B4314">
            <w:pPr>
              <w:pStyle w:val="NormalWeb"/>
              <w:jc w:val="center"/>
              <w:rPr>
                <w:b/>
                <w:bCs/>
              </w:rPr>
            </w:pPr>
            <w:r>
              <w:rPr>
                <w:rStyle w:val="Strong"/>
              </w:rPr>
              <w:t>Require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497D7E4" w14:textId="77777777" w:rsidR="00067AC1" w:rsidRDefault="00067AC1" w:rsidP="007B4314">
            <w:pPr>
              <w:pStyle w:val="NormalWeb"/>
              <w:jc w:val="center"/>
              <w:rPr>
                <w:b/>
                <w:bCs/>
              </w:rPr>
            </w:pPr>
            <w:r>
              <w:rPr>
                <w:rStyle w:val="Strong"/>
              </w:rPr>
              <w:t>Default value (if non require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0421601" w14:textId="77777777" w:rsidR="00067AC1" w:rsidRDefault="00067AC1" w:rsidP="007B4314">
            <w:pPr>
              <w:pStyle w:val="NormalWeb"/>
              <w:jc w:val="center"/>
              <w:rPr>
                <w:b/>
                <w:bCs/>
              </w:rPr>
            </w:pPr>
            <w:r>
              <w:rPr>
                <w:rStyle w:val="Strong"/>
              </w:rPr>
              <w:t>Valid range and Constraint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2F21974" w14:textId="77777777" w:rsidR="00067AC1" w:rsidRDefault="00067AC1" w:rsidP="007B4314">
            <w:pPr>
              <w:pStyle w:val="NormalWeb"/>
              <w:jc w:val="center"/>
              <w:rPr>
                <w:b/>
                <w:bCs/>
              </w:rPr>
            </w:pPr>
            <w:r>
              <w:rPr>
                <w:rStyle w:val="Strong"/>
              </w:rPr>
              <w:t>Business Description</w:t>
            </w:r>
          </w:p>
        </w:tc>
      </w:tr>
      <w:tr w:rsidR="00067AC1" w14:paraId="216AB3B6"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57D5EB9" w14:textId="77777777" w:rsidR="00067AC1" w:rsidRDefault="00067AC1" w:rsidP="007B4314">
            <w:pPr>
              <w:pStyle w:val="NormalWeb"/>
            </w:pPr>
            <w:proofErr w:type="spellStart"/>
            <w:proofErr w:type="gramStart"/>
            <w:r>
              <w:rPr>
                <w:rStyle w:val="HTMLCode"/>
                <w:rFonts w:eastAsia="Arial Unicode MS"/>
              </w:rPr>
              <w:t>fields.location</w:t>
            </w:r>
            <w:proofErr w:type="gramEnd"/>
            <w:r>
              <w:rPr>
                <w:rStyle w:val="HTMLCode"/>
                <w:rFonts w:eastAsia="Arial Unicode MS"/>
              </w:rPr>
              <w:t>.typ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5A7DAD6" w14:textId="77777777" w:rsidR="00067AC1" w:rsidRDefault="00067AC1" w:rsidP="007B4314"/>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38338B4" w14:textId="77777777" w:rsidR="00067AC1" w:rsidRDefault="00067AC1" w:rsidP="007B4314">
            <w:pPr>
              <w:pStyle w:val="NormalWeb"/>
              <w:rPr>
                <w:rFonts w:eastAsiaTheme="minorEastAsia"/>
                <w:sz w:val="24"/>
                <w:szCs w:val="24"/>
              </w:rPr>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C233FFD" w14:textId="77777777" w:rsidR="00067AC1" w:rsidRDefault="00067AC1" w:rsidP="007B4314"/>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F5A8448" w14:textId="77777777" w:rsidR="00067AC1" w:rsidRDefault="00067AC1" w:rsidP="007B4314">
            <w:pPr>
              <w:pStyle w:val="NormalWeb"/>
              <w:rPr>
                <w:rFonts w:eastAsiaTheme="minorEastAsia"/>
                <w:sz w:val="24"/>
                <w:szCs w:val="24"/>
              </w:rPr>
            </w:pPr>
            <w:r>
              <w:t xml:space="preserve">Only </w:t>
            </w:r>
            <w:proofErr w:type="spellStart"/>
            <w:r>
              <w:t>GeoJson</w:t>
            </w:r>
            <w:proofErr w:type="spellEnd"/>
            <w:r>
              <w:t xml:space="preserve"> Feature is supporte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3D6F3EC" w14:textId="77777777" w:rsidR="00067AC1" w:rsidRDefault="00067AC1" w:rsidP="007B4314">
            <w:pPr>
              <w:pStyle w:val="NormalWeb"/>
              <w:rPr>
                <w:rFonts w:eastAsiaTheme="minorEastAsia"/>
                <w:sz w:val="24"/>
                <w:szCs w:val="24"/>
              </w:rPr>
            </w:pPr>
            <w:r>
              <w:t xml:space="preserve">A </w:t>
            </w:r>
            <w:proofErr w:type="spellStart"/>
            <w:r>
              <w:t>GeoJSON</w:t>
            </w:r>
            <w:proofErr w:type="spellEnd"/>
            <w:r>
              <w:t xml:space="preserve"> object with the type </w:t>
            </w:r>
            <w:r>
              <w:rPr>
                <w:rStyle w:val="HTMLCode"/>
                <w:rFonts w:eastAsia="Arial Unicode MS"/>
              </w:rPr>
              <w:t>"Feature"</w:t>
            </w:r>
            <w:r>
              <w:t xml:space="preserve"> is a feature object.</w:t>
            </w:r>
          </w:p>
          <w:p w14:paraId="68586013" w14:textId="77777777" w:rsidR="00067AC1" w:rsidRDefault="00067AC1" w:rsidP="007B4314">
            <w:pPr>
              <w:pStyle w:val="NormalWeb"/>
            </w:pPr>
            <w:r>
              <w:t xml:space="preserve">See: </w:t>
            </w:r>
            <w:hyperlink r:id="rId30" w:anchor="section-3.2" w:history="1">
              <w:proofErr w:type="spellStart"/>
              <w:r>
                <w:rPr>
                  <w:rStyle w:val="Hyperlink"/>
                </w:rPr>
                <w:t>GeoJSON</w:t>
              </w:r>
              <w:proofErr w:type="spellEnd"/>
              <w:r>
                <w:rPr>
                  <w:rStyle w:val="Hyperlink"/>
                </w:rPr>
                <w:t xml:space="preserve"> Feature Object</w:t>
              </w:r>
            </w:hyperlink>
          </w:p>
        </w:tc>
      </w:tr>
      <w:tr w:rsidR="00067AC1" w14:paraId="0100A686"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57D1BCB" w14:textId="77777777" w:rsidR="00067AC1" w:rsidRDefault="00067AC1" w:rsidP="007B4314">
            <w:pPr>
              <w:pStyle w:val="NormalWeb"/>
            </w:pPr>
            <w:proofErr w:type="spellStart"/>
            <w:proofErr w:type="gramStart"/>
            <w:r>
              <w:rPr>
                <w:rStyle w:val="HTMLCode"/>
                <w:rFonts w:eastAsia="Arial Unicode MS"/>
              </w:rPr>
              <w:t>fields.location</w:t>
            </w:r>
            <w:proofErr w:type="gramEnd"/>
            <w:r>
              <w:rPr>
                <w:rStyle w:val="HTMLCode"/>
                <w:rFonts w:eastAsia="Arial Unicode MS"/>
              </w:rPr>
              <w:t>.geometry.typ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BA009F1" w14:textId="77777777" w:rsidR="00067AC1" w:rsidRDefault="00067AC1" w:rsidP="007B4314"/>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5AA6287" w14:textId="77777777" w:rsidR="00067AC1" w:rsidRDefault="00067AC1" w:rsidP="007B4314">
            <w:pPr>
              <w:pStyle w:val="NormalWeb"/>
              <w:rPr>
                <w:rFonts w:eastAsiaTheme="minorEastAsia"/>
                <w:sz w:val="24"/>
                <w:szCs w:val="24"/>
              </w:rPr>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492B82D" w14:textId="77777777" w:rsidR="00067AC1" w:rsidRDefault="00067AC1" w:rsidP="007B4314"/>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BB055BC" w14:textId="77777777" w:rsidR="00067AC1" w:rsidRDefault="00067AC1" w:rsidP="007B4314">
            <w:pPr>
              <w:pStyle w:val="NormalWeb"/>
              <w:rPr>
                <w:rFonts w:eastAsiaTheme="minorEastAsia"/>
                <w:sz w:val="24"/>
                <w:szCs w:val="24"/>
              </w:rPr>
            </w:pPr>
            <w:r>
              <w:t xml:space="preserve">Only </w:t>
            </w:r>
            <w:proofErr w:type="spellStart"/>
            <w:r>
              <w:t>GeoJson</w:t>
            </w:r>
            <w:proofErr w:type="spellEnd"/>
            <w:r>
              <w:t xml:space="preserve"> Point is supporte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AE80F3B" w14:textId="77777777" w:rsidR="00067AC1" w:rsidRDefault="00067AC1" w:rsidP="007B4314">
            <w:pPr>
              <w:pStyle w:val="NormalWeb"/>
              <w:rPr>
                <w:rFonts w:eastAsiaTheme="minorEastAsia"/>
                <w:sz w:val="24"/>
                <w:szCs w:val="24"/>
              </w:rPr>
            </w:pPr>
            <w:r>
              <w:t xml:space="preserve">A </w:t>
            </w:r>
            <w:proofErr w:type="spellStart"/>
            <w:r>
              <w:t>GeoJSON</w:t>
            </w:r>
            <w:proofErr w:type="spellEnd"/>
            <w:r>
              <w:t xml:space="preserve"> geometry object of any type other than </w:t>
            </w:r>
            <w:r>
              <w:rPr>
                <w:rStyle w:val="HTMLCode"/>
                <w:rFonts w:eastAsia="Arial Unicode MS"/>
              </w:rPr>
              <w:t>"</w:t>
            </w:r>
            <w:proofErr w:type="spellStart"/>
            <w:r>
              <w:rPr>
                <w:rStyle w:val="HTMLCode"/>
                <w:rFonts w:eastAsia="Arial Unicode MS"/>
              </w:rPr>
              <w:t>GeometryCollection</w:t>
            </w:r>
            <w:proofErr w:type="spellEnd"/>
            <w:r>
              <w:rPr>
                <w:rStyle w:val="HTMLCode"/>
                <w:rFonts w:eastAsia="Arial Unicode MS"/>
              </w:rPr>
              <w:t>"</w:t>
            </w:r>
            <w:r>
              <w:t xml:space="preserve"> must have a member with the name </w:t>
            </w:r>
            <w:r>
              <w:rPr>
                <w:rStyle w:val="HTMLCode"/>
                <w:rFonts w:eastAsia="Arial Unicode MS"/>
              </w:rPr>
              <w:t>"coordinates"</w:t>
            </w:r>
            <w:r>
              <w:t xml:space="preserve">. The value of the </w:t>
            </w:r>
            <w:proofErr w:type="gramStart"/>
            <w:r>
              <w:t>coordinates</w:t>
            </w:r>
            <w:proofErr w:type="gramEnd"/>
            <w:r>
              <w:t xml:space="preserve"> member is always an array. The structure for the elements in this array is determined by the type of geometry.  </w:t>
            </w:r>
          </w:p>
          <w:p w14:paraId="439D34D5" w14:textId="77777777" w:rsidR="00067AC1" w:rsidRDefault="00067AC1" w:rsidP="007B4314">
            <w:pPr>
              <w:pStyle w:val="NormalWeb"/>
            </w:pPr>
            <w:r>
              <w:t xml:space="preserve">See: </w:t>
            </w:r>
            <w:hyperlink r:id="rId31" w:anchor="section-3.1" w:history="1">
              <w:proofErr w:type="spellStart"/>
              <w:r>
                <w:rPr>
                  <w:rStyle w:val="Hyperlink"/>
                </w:rPr>
                <w:t>GeoJSON</w:t>
              </w:r>
              <w:proofErr w:type="spellEnd"/>
              <w:r>
                <w:rPr>
                  <w:rStyle w:val="Hyperlink"/>
                </w:rPr>
                <w:t xml:space="preserve"> Geometry Object</w:t>
              </w:r>
            </w:hyperlink>
          </w:p>
        </w:tc>
      </w:tr>
      <w:tr w:rsidR="00067AC1" w14:paraId="78B6A640"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1011FAD" w14:textId="77777777" w:rsidR="00067AC1" w:rsidRDefault="00067AC1" w:rsidP="007B4314">
            <w:pPr>
              <w:pStyle w:val="NormalWeb"/>
            </w:pPr>
            <w:proofErr w:type="spellStart"/>
            <w:proofErr w:type="gramStart"/>
            <w:r>
              <w:rPr>
                <w:rStyle w:val="HTMLCode"/>
                <w:rFonts w:eastAsia="Arial Unicode MS"/>
              </w:rPr>
              <w:t>fields.location</w:t>
            </w:r>
            <w:proofErr w:type="gramEnd"/>
            <w:r>
              <w:rPr>
                <w:rStyle w:val="HTMLCode"/>
                <w:rFonts w:eastAsia="Arial Unicode MS"/>
              </w:rPr>
              <w:t>.geometry.coordinates</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328DDC7" w14:textId="77777777" w:rsidR="00067AC1" w:rsidRDefault="00067AC1" w:rsidP="007B4314"/>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1D10DE6" w14:textId="77777777" w:rsidR="00067AC1" w:rsidRDefault="00067AC1" w:rsidP="007B4314">
            <w:pPr>
              <w:pStyle w:val="NormalWeb"/>
              <w:rPr>
                <w:rFonts w:eastAsiaTheme="minorEastAsia"/>
                <w:sz w:val="24"/>
                <w:szCs w:val="24"/>
              </w:rPr>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C0EF051" w14:textId="77777777" w:rsidR="00067AC1" w:rsidRDefault="00067AC1" w:rsidP="007B4314"/>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426435E" w14:textId="77777777" w:rsidR="00067AC1" w:rsidRDefault="00067AC1" w:rsidP="007B4314">
            <w:pPr>
              <w:pStyle w:val="NormalWeb"/>
              <w:rPr>
                <w:rFonts w:eastAsiaTheme="minorEastAsia"/>
                <w:sz w:val="24"/>
                <w:szCs w:val="24"/>
              </w:rPr>
            </w:pPr>
            <w:r>
              <w:t>Valid countries: USA</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78BC94E" w14:textId="77777777" w:rsidR="00067AC1" w:rsidRDefault="00067AC1" w:rsidP="007B4314">
            <w:pPr>
              <w:pStyle w:val="NormalWeb"/>
              <w:rPr>
                <w:rFonts w:eastAsiaTheme="minorEastAsia"/>
                <w:sz w:val="24"/>
                <w:szCs w:val="24"/>
              </w:rPr>
            </w:pPr>
            <w:r>
              <w:t>Geographical coordinates provided as a sequence in which first place is for longitude and second place is for latitude. The country will be automatically identified based on coordinates.</w:t>
            </w:r>
          </w:p>
        </w:tc>
      </w:tr>
      <w:tr w:rsidR="00067AC1" w14:paraId="6B124174"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214DB31" w14:textId="77777777" w:rsidR="00067AC1" w:rsidRDefault="00067AC1" w:rsidP="007B4314">
            <w:pPr>
              <w:pStyle w:val="NormalWeb"/>
            </w:pPr>
            <w:proofErr w:type="spellStart"/>
            <w:proofErr w:type="gramStart"/>
            <w:r>
              <w:rPr>
                <w:rStyle w:val="HTMLCode"/>
                <w:rFonts w:eastAsia="Arial Unicode MS"/>
              </w:rPr>
              <w:t>fields.crop</w:t>
            </w:r>
            <w:proofErr w:type="spellEnd"/>
            <w:proofErr w:type="gram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5299688" w14:textId="77777777" w:rsidR="00067AC1" w:rsidRDefault="00067AC1" w:rsidP="007B4314"/>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780ADEE" w14:textId="77777777" w:rsidR="00067AC1" w:rsidRDefault="00067AC1" w:rsidP="007B4314">
            <w:pPr>
              <w:pStyle w:val="NormalWeb"/>
              <w:rPr>
                <w:rFonts w:eastAsiaTheme="minorEastAsia"/>
                <w:sz w:val="24"/>
                <w:szCs w:val="24"/>
              </w:rPr>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E9D6B16" w14:textId="77777777" w:rsidR="00067AC1" w:rsidRDefault="00067AC1" w:rsidP="007B4314">
            <w:pPr>
              <w:pStyle w:val="NormalWeb"/>
            </w:pPr>
            <w:r>
              <w:t>COR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8220CDA" w14:textId="77777777" w:rsidR="00067AC1" w:rsidRDefault="00067AC1" w:rsidP="007B4314">
            <w:pPr>
              <w:pStyle w:val="NormalWeb"/>
            </w:pPr>
            <w:r>
              <w:t>Valid crops: COR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174DB6A" w14:textId="77777777" w:rsidR="00067AC1" w:rsidRDefault="00067AC1" w:rsidP="007B4314">
            <w:pPr>
              <w:pStyle w:val="NormalWeb"/>
              <w:rPr>
                <w:rFonts w:eastAsiaTheme="minorEastAsia"/>
                <w:sz w:val="24"/>
                <w:szCs w:val="24"/>
              </w:rPr>
            </w:pPr>
            <w:r>
              <w:t>Crop name</w:t>
            </w:r>
          </w:p>
        </w:tc>
      </w:tr>
      <w:tr w:rsidR="00067AC1" w14:paraId="040C1B00"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665F813" w14:textId="77777777" w:rsidR="00067AC1" w:rsidRDefault="00067AC1" w:rsidP="007B4314">
            <w:pPr>
              <w:pStyle w:val="NormalWeb"/>
            </w:pPr>
            <w:proofErr w:type="spellStart"/>
            <w:proofErr w:type="gramStart"/>
            <w:r>
              <w:rPr>
                <w:rStyle w:val="HTMLCode"/>
                <w:rFonts w:eastAsia="Arial Unicode MS"/>
              </w:rPr>
              <w:t>fields</w:t>
            </w:r>
            <w:r>
              <w:rPr>
                <w:rStyle w:val="inline-comment-marker"/>
                <w:rFonts w:ascii="Courier New" w:hAnsi="Courier New" w:cs="Courier New"/>
              </w:rPr>
              <w:t>.observations</w:t>
            </w:r>
            <w:proofErr w:type="gramEnd"/>
            <w:r>
              <w:rPr>
                <w:rStyle w:val="inline-comment-marker"/>
                <w:rFonts w:ascii="Courier New" w:hAnsi="Courier New" w:cs="Courier New"/>
              </w:rPr>
              <w:t>.category</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0EAD130" w14:textId="77777777" w:rsidR="00067AC1" w:rsidRDefault="00067AC1" w:rsidP="007B4314"/>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B67E193" w14:textId="77777777" w:rsidR="00067AC1" w:rsidRDefault="00067AC1" w:rsidP="007B4314">
            <w:pPr>
              <w:pStyle w:val="NormalWeb"/>
              <w:rPr>
                <w:rFonts w:eastAsiaTheme="minorEastAsia"/>
                <w:sz w:val="24"/>
                <w:szCs w:val="24"/>
              </w:rPr>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B4594A6" w14:textId="77777777" w:rsidR="00067AC1" w:rsidRDefault="00067AC1" w:rsidP="007B4314">
            <w:pPr>
              <w:pStyle w:val="NormalWeb"/>
            </w:pPr>
            <w:proofErr w:type="spellStart"/>
            <w:r>
              <w:t>crop_stages</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7649E36" w14:textId="77777777" w:rsidR="00067AC1" w:rsidRDefault="00067AC1" w:rsidP="007B4314">
            <w:pPr>
              <w:pStyle w:val="NormalWeb"/>
            </w:pPr>
            <w:r>
              <w:t xml:space="preserve">For Dry Down model, only </w:t>
            </w:r>
            <w:proofErr w:type="spellStart"/>
            <w:r>
              <w:t>crop_stage</w:t>
            </w:r>
            <w:proofErr w:type="spellEnd"/>
            <w:r>
              <w:t xml:space="preserve"> is currently accepte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933D1FF" w14:textId="77777777" w:rsidR="00067AC1" w:rsidRDefault="00067AC1" w:rsidP="007B4314">
            <w:pPr>
              <w:pStyle w:val="NormalWeb"/>
              <w:rPr>
                <w:rFonts w:eastAsiaTheme="minorEastAsia"/>
                <w:sz w:val="24"/>
                <w:szCs w:val="24"/>
              </w:rPr>
            </w:pPr>
            <w:r>
              <w:t>Type of field or crop observations</w:t>
            </w:r>
          </w:p>
        </w:tc>
      </w:tr>
      <w:tr w:rsidR="00067AC1" w14:paraId="7F241AB2"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F749009" w14:textId="77777777" w:rsidR="00067AC1" w:rsidRDefault="00067AC1" w:rsidP="007B4314">
            <w:pPr>
              <w:pStyle w:val="NormalWeb"/>
            </w:pPr>
            <w:proofErr w:type="spellStart"/>
            <w:proofErr w:type="gramStart"/>
            <w:r>
              <w:rPr>
                <w:rStyle w:val="HTMLCode"/>
                <w:rFonts w:eastAsia="Arial Unicode MS"/>
              </w:rPr>
              <w:t>fields.observations</w:t>
            </w:r>
            <w:proofErr w:type="gramEnd"/>
            <w:r>
              <w:rPr>
                <w:rStyle w:val="HTMLCode"/>
                <w:rFonts w:eastAsia="Arial Unicode MS"/>
              </w:rPr>
              <w:t>.values</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5C69C96" w14:textId="77777777" w:rsidR="00067AC1" w:rsidRDefault="00067AC1" w:rsidP="007B4314"/>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F71EEDF" w14:textId="77777777" w:rsidR="00067AC1" w:rsidRDefault="00067AC1" w:rsidP="007B4314">
            <w:pPr>
              <w:pStyle w:val="NormalWeb"/>
              <w:rPr>
                <w:rFonts w:eastAsiaTheme="minorEastAsia"/>
                <w:sz w:val="24"/>
                <w:szCs w:val="24"/>
              </w:rPr>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0E5CCAF" w14:textId="77777777" w:rsidR="00067AC1" w:rsidRDefault="00067AC1" w:rsidP="007B4314"/>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AEA302A" w14:textId="77777777" w:rsidR="00067AC1" w:rsidRDefault="00067AC1" w:rsidP="007B4314">
            <w:pPr>
              <w:rPr>
                <w:sz w:val="20"/>
                <w:szCs w:val="20"/>
              </w:rPr>
            </w:pP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D8B2C02" w14:textId="77777777" w:rsidR="00067AC1" w:rsidRDefault="00067AC1" w:rsidP="007B4314">
            <w:pPr>
              <w:pStyle w:val="NormalWeb"/>
              <w:rPr>
                <w:rFonts w:eastAsiaTheme="minorEastAsia"/>
                <w:sz w:val="24"/>
                <w:szCs w:val="24"/>
              </w:rPr>
            </w:pPr>
            <w:r>
              <w:t>Values associated with observed or forecasted crop stages</w:t>
            </w:r>
          </w:p>
        </w:tc>
      </w:tr>
      <w:tr w:rsidR="00067AC1" w14:paraId="749EA946"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72113EE" w14:textId="77777777" w:rsidR="00067AC1" w:rsidRDefault="00067AC1" w:rsidP="007B4314">
            <w:pPr>
              <w:pStyle w:val="NormalWeb"/>
            </w:pPr>
            <w:proofErr w:type="spellStart"/>
            <w:proofErr w:type="gramStart"/>
            <w:r>
              <w:rPr>
                <w:rStyle w:val="HTMLCode"/>
                <w:rFonts w:eastAsia="Arial Unicode MS"/>
              </w:rPr>
              <w:t>fields.observations</w:t>
            </w:r>
            <w:proofErr w:type="gramEnd"/>
            <w:r>
              <w:rPr>
                <w:rStyle w:val="HTMLCode"/>
                <w:rFonts w:eastAsia="Arial Unicode MS"/>
              </w:rPr>
              <w:t>.values.scal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B064F47" w14:textId="77777777" w:rsidR="00067AC1" w:rsidRDefault="00067AC1" w:rsidP="007B4314"/>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C1C2B02" w14:textId="77777777" w:rsidR="00067AC1" w:rsidRDefault="00067AC1" w:rsidP="007B4314">
            <w:pPr>
              <w:rPr>
                <w:sz w:val="20"/>
                <w:szCs w:val="20"/>
              </w:rPr>
            </w:pP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FAAF239" w14:textId="77777777" w:rsidR="00067AC1" w:rsidRDefault="00067AC1" w:rsidP="007B4314">
            <w:pPr>
              <w:pStyle w:val="NormalWeb"/>
              <w:rPr>
                <w:rFonts w:eastAsiaTheme="minorEastAsia"/>
                <w:sz w:val="24"/>
                <w:szCs w:val="24"/>
              </w:rPr>
            </w:pPr>
            <w:proofErr w:type="spellStart"/>
            <w:r>
              <w:t>ritchie_scal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C1B5058" w14:textId="77777777" w:rsidR="00067AC1" w:rsidRDefault="00067AC1" w:rsidP="007B4314">
            <w:pPr>
              <w:pStyle w:val="NormalWeb"/>
            </w:pPr>
            <w:r>
              <w:t>For Dry Down model, only Ritchie scale is currently accepte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D50822C" w14:textId="77777777" w:rsidR="00067AC1" w:rsidRDefault="00067AC1" w:rsidP="007B4314">
            <w:pPr>
              <w:pStyle w:val="NormalWeb"/>
              <w:rPr>
                <w:rFonts w:eastAsiaTheme="minorEastAsia"/>
                <w:sz w:val="24"/>
                <w:szCs w:val="24"/>
              </w:rPr>
            </w:pPr>
            <w:r>
              <w:t>Crop growth stage scale used to report crop stage observation.</w:t>
            </w:r>
          </w:p>
        </w:tc>
      </w:tr>
      <w:tr w:rsidR="00067AC1" w14:paraId="33D35700"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5D0D3BA" w14:textId="77777777" w:rsidR="00067AC1" w:rsidRDefault="00067AC1" w:rsidP="007B4314">
            <w:pPr>
              <w:pStyle w:val="NormalWeb"/>
            </w:pPr>
            <w:proofErr w:type="spellStart"/>
            <w:proofErr w:type="gramStart"/>
            <w:r>
              <w:rPr>
                <w:rStyle w:val="HTMLCode"/>
                <w:rFonts w:eastAsia="Arial Unicode MS"/>
              </w:rPr>
              <w:t>fields.observations</w:t>
            </w:r>
            <w:proofErr w:type="gramEnd"/>
            <w:r>
              <w:rPr>
                <w:rStyle w:val="HTMLCode"/>
                <w:rFonts w:eastAsia="Arial Unicode MS"/>
              </w:rPr>
              <w:t>.values.stage_nam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7572C43" w14:textId="77777777" w:rsidR="00067AC1" w:rsidRDefault="00067AC1" w:rsidP="007B4314"/>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649C7D4" w14:textId="77777777" w:rsidR="00067AC1" w:rsidRDefault="00067AC1" w:rsidP="007B4314">
            <w:pPr>
              <w:rPr>
                <w:sz w:val="20"/>
                <w:szCs w:val="20"/>
              </w:rPr>
            </w:pP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783E069" w14:textId="77777777" w:rsidR="00067AC1" w:rsidRDefault="00067AC1" w:rsidP="007B4314">
            <w:pPr>
              <w:pStyle w:val="NormalWeb"/>
              <w:rPr>
                <w:rFonts w:eastAsiaTheme="minorEastAsia"/>
                <w:sz w:val="24"/>
                <w:szCs w:val="24"/>
              </w:rPr>
            </w:pPr>
            <w:r>
              <w:t>R6</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9451887" w14:textId="77777777" w:rsidR="00067AC1" w:rsidRDefault="00067AC1" w:rsidP="007B4314">
            <w:pPr>
              <w:pStyle w:val="NormalWeb"/>
            </w:pPr>
            <w:r>
              <w:t>For Dry Down model, only R6 stage is currently accepte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E656B55" w14:textId="77777777" w:rsidR="00067AC1" w:rsidRDefault="00067AC1" w:rsidP="007B4314">
            <w:pPr>
              <w:pStyle w:val="NormalWeb"/>
              <w:rPr>
                <w:rFonts w:eastAsiaTheme="minorEastAsia"/>
                <w:sz w:val="24"/>
                <w:szCs w:val="24"/>
              </w:rPr>
            </w:pPr>
            <w:r>
              <w:t>Name of the crop stage according to used crop stage.</w:t>
            </w:r>
          </w:p>
        </w:tc>
      </w:tr>
      <w:tr w:rsidR="00067AC1" w14:paraId="73C76BF8"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DBD5A8A" w14:textId="77777777" w:rsidR="00067AC1" w:rsidRDefault="00067AC1" w:rsidP="007B4314">
            <w:pPr>
              <w:pStyle w:val="NormalWeb"/>
            </w:pPr>
            <w:proofErr w:type="spellStart"/>
            <w:proofErr w:type="gramStart"/>
            <w:r>
              <w:rPr>
                <w:rStyle w:val="HTMLCode"/>
                <w:rFonts w:eastAsia="Arial Unicode MS"/>
              </w:rPr>
              <w:t>fields.observations</w:t>
            </w:r>
            <w:proofErr w:type="gramEnd"/>
            <w:r>
              <w:rPr>
                <w:rStyle w:val="HTMLCode"/>
                <w:rFonts w:eastAsia="Arial Unicode MS"/>
              </w:rPr>
              <w:t>.values.dat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4473B2B" w14:textId="77777777" w:rsidR="00067AC1" w:rsidRDefault="00067AC1" w:rsidP="007B4314"/>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BB5D50F" w14:textId="77777777" w:rsidR="00067AC1" w:rsidRDefault="00067AC1" w:rsidP="007B4314">
            <w:pPr>
              <w:pStyle w:val="NormalWeb"/>
              <w:rPr>
                <w:rFonts w:eastAsiaTheme="minorEastAsia"/>
                <w:sz w:val="24"/>
                <w:szCs w:val="24"/>
              </w:rPr>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9BB84A1" w14:textId="77777777" w:rsidR="00067AC1" w:rsidRDefault="00067AC1" w:rsidP="007B4314"/>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9DBE8C8" w14:textId="77777777" w:rsidR="00067AC1" w:rsidRDefault="00067AC1" w:rsidP="007B4314">
            <w:pPr>
              <w:pStyle w:val="NormalWeb"/>
              <w:rPr>
                <w:rFonts w:eastAsiaTheme="minorEastAsia"/>
                <w:sz w:val="24"/>
                <w:szCs w:val="24"/>
              </w:rPr>
            </w:pPr>
            <w:r>
              <w:t xml:space="preserve">For Corn USA: date must be between July 1st and October 31st and need to occur less than 6 </w:t>
            </w:r>
            <w:proofErr w:type="gramStart"/>
            <w:r>
              <w:t>month</w:t>
            </w:r>
            <w:proofErr w:type="gramEnd"/>
            <w:r>
              <w:t xml:space="preserve"> prior to current dat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6C814EA" w14:textId="77777777" w:rsidR="00067AC1" w:rsidRDefault="00067AC1" w:rsidP="007B4314">
            <w:pPr>
              <w:pStyle w:val="NormalWeb"/>
              <w:rPr>
                <w:rFonts w:eastAsiaTheme="minorEastAsia"/>
                <w:sz w:val="24"/>
                <w:szCs w:val="24"/>
              </w:rPr>
            </w:pPr>
            <w:r>
              <w:t>Date when start of crop stage is observed or forecasted.</w:t>
            </w:r>
          </w:p>
          <w:p w14:paraId="24D7543D" w14:textId="77777777" w:rsidR="00067AC1" w:rsidRDefault="00067AC1" w:rsidP="007B4314">
            <w:pPr>
              <w:pStyle w:val="NormalWeb"/>
            </w:pPr>
            <w:r>
              <w:t>For Dry Down model, a forecast or observed date for R6 must be provided.</w:t>
            </w:r>
          </w:p>
        </w:tc>
      </w:tr>
      <w:tr w:rsidR="00067AC1" w14:paraId="0FCBF868"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485F1B2" w14:textId="77777777" w:rsidR="00067AC1" w:rsidRDefault="00067AC1" w:rsidP="007B4314">
            <w:pPr>
              <w:pStyle w:val="NormalWeb"/>
            </w:pPr>
            <w:proofErr w:type="spellStart"/>
            <w:proofErr w:type="gramStart"/>
            <w:r>
              <w:rPr>
                <w:rStyle w:val="HTMLCode"/>
                <w:rFonts w:eastAsia="Arial Unicode MS"/>
              </w:rPr>
              <w:t>fields.crop</w:t>
            </w:r>
            <w:proofErr w:type="gramEnd"/>
            <w:r>
              <w:rPr>
                <w:rStyle w:val="HTMLCode"/>
                <w:rFonts w:eastAsia="Arial Unicode MS"/>
              </w:rPr>
              <w:t>_variety.</w:t>
            </w:r>
            <w:r>
              <w:rPr>
                <w:rStyle w:val="inline-comment-marker"/>
                <w:rFonts w:ascii="Courier New" w:hAnsi="Courier New" w:cs="Courier New"/>
              </w:rPr>
              <w:t>drying_coefficient_k</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1960304" w14:textId="77777777" w:rsidR="00067AC1" w:rsidRDefault="00067AC1" w:rsidP="007B4314"/>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2FEA9FC" w14:textId="77777777" w:rsidR="00067AC1" w:rsidRDefault="00067AC1" w:rsidP="007B4314">
            <w:pPr>
              <w:rPr>
                <w:sz w:val="20"/>
                <w:szCs w:val="20"/>
              </w:rPr>
            </w:pP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ECC1A37" w14:textId="77777777" w:rsidR="00067AC1" w:rsidRDefault="00067AC1" w:rsidP="007B4314">
            <w:pPr>
              <w:pStyle w:val="NormalWeb"/>
              <w:rPr>
                <w:rFonts w:eastAsiaTheme="minorEastAsia"/>
                <w:sz w:val="24"/>
                <w:szCs w:val="24"/>
              </w:rPr>
            </w:pPr>
            <w:r>
              <w:rPr>
                <w:rStyle w:val="inline-comment-marker"/>
              </w:rPr>
              <w:t>0.0336</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7167883" w14:textId="77777777" w:rsidR="00067AC1" w:rsidRDefault="00067AC1" w:rsidP="007B4314">
            <w:pPr>
              <w:pStyle w:val="NormalWeb"/>
            </w:pPr>
            <w:r>
              <w:rPr>
                <w:rStyle w:val="inline-comment-marker"/>
              </w:rPr>
              <w:t>0.0001 to 0.9999</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66B4004" w14:textId="77777777" w:rsidR="00067AC1" w:rsidRDefault="00067AC1" w:rsidP="007B4314">
            <w:pPr>
              <w:pStyle w:val="NormalWeb"/>
              <w:rPr>
                <w:rFonts w:eastAsiaTheme="minorEastAsia"/>
                <w:sz w:val="24"/>
                <w:szCs w:val="24"/>
              </w:rPr>
            </w:pPr>
            <w:r>
              <w:rPr>
                <w:rStyle w:val="Emphasis"/>
              </w:rPr>
              <w:t>k</w:t>
            </w:r>
            <w:r>
              <w:t xml:space="preserve"> is a proportionally drying coefficient used to generate the dry-down curve and that may be calibrated at crop variety level.</w:t>
            </w:r>
          </w:p>
          <w:p w14:paraId="4B839DDD" w14:textId="77777777" w:rsidR="00067AC1" w:rsidRDefault="00067AC1" w:rsidP="007B4314">
            <w:pPr>
              <w:pStyle w:val="NormalWeb"/>
            </w:pPr>
            <w:r>
              <w:t>Currently the drying coefficient (k) default value refers to calibration on trials referring to even years in the US. The coefficient that minimized the sum of the square of the residuals between the observed and predicted moisture content at harvest was selected.</w:t>
            </w:r>
          </w:p>
          <w:p w14:paraId="134BFAE8" w14:textId="77777777" w:rsidR="00067AC1" w:rsidRDefault="00067AC1" w:rsidP="007B4314">
            <w:pPr>
              <w:pStyle w:val="NormalWeb"/>
            </w:pPr>
            <w:r>
              <w:t>Reference values:</w:t>
            </w:r>
          </w:p>
          <w:p w14:paraId="64E56507" w14:textId="77777777" w:rsidR="00067AC1" w:rsidRDefault="00067AC1" w:rsidP="005F1E58">
            <w:pPr>
              <w:pStyle w:val="NormalWeb"/>
              <w:numPr>
                <w:ilvl w:val="0"/>
                <w:numId w:val="5"/>
              </w:numPr>
            </w:pPr>
            <w:r>
              <w:t>k for US: 0.0336</w:t>
            </w:r>
          </w:p>
          <w:p w14:paraId="4F61BA13" w14:textId="77777777" w:rsidR="00067AC1" w:rsidRDefault="00067AC1" w:rsidP="005F1E58">
            <w:pPr>
              <w:pStyle w:val="NormalWeb"/>
              <w:numPr>
                <w:ilvl w:val="0"/>
                <w:numId w:val="5"/>
              </w:numPr>
            </w:pPr>
            <w:r>
              <w:t>k from literature: 0.0622</w:t>
            </w:r>
          </w:p>
          <w:p w14:paraId="732C4065" w14:textId="77777777" w:rsidR="00067AC1" w:rsidRDefault="00067AC1" w:rsidP="007B4314">
            <w:pPr>
              <w:pStyle w:val="NormalWeb"/>
            </w:pPr>
            <w:r>
              <w:t>Advanced explanations about k:</w:t>
            </w:r>
          </w:p>
          <w:p w14:paraId="03AF4633" w14:textId="77777777" w:rsidR="00067AC1" w:rsidRDefault="00067AC1" w:rsidP="007B4314">
            <w:pPr>
              <w:pStyle w:val="NormalWeb"/>
            </w:pPr>
            <w:r>
              <w:t>The drying coefficient (k) is a coefficient that influences the behavior of the dry-down curve. This reflects mainly region, crop, and hybrid characteristics. So ideally the k value should be calibrated for each situation with a good number of observations for each condition. As of now, the model was tested for corn in the USA and k value is calibrated over a large region including variability in environment and management decisions.</w:t>
            </w:r>
          </w:p>
          <w:p w14:paraId="7624CE64" w14:textId="77777777" w:rsidR="00067AC1" w:rsidRDefault="00067AC1" w:rsidP="007B4314">
            <w:pPr>
              <w:pStyle w:val="NormalWeb"/>
            </w:pPr>
            <w:r>
              <w:t xml:space="preserve">In future use cases, the k coefficient could be adjusted based on ground-truth observations </w:t>
            </w:r>
            <w:proofErr w:type="gramStart"/>
            <w:r>
              <w:t>feedbacks</w:t>
            </w:r>
            <w:proofErr w:type="gramEnd"/>
            <w:r>
              <w:t xml:space="preserve"> from users and handled by editing the API input value.</w:t>
            </w:r>
            <w:r>
              <w:br/>
              <w:t>The k coefficient affects the dry down pattern is the following way:</w:t>
            </w:r>
          </w:p>
          <w:p w14:paraId="7D0ED78C" w14:textId="77777777" w:rsidR="00067AC1" w:rsidRDefault="00067AC1" w:rsidP="005F1E58">
            <w:pPr>
              <w:pStyle w:val="NormalWeb"/>
              <w:numPr>
                <w:ilvl w:val="0"/>
                <w:numId w:val="6"/>
              </w:numPr>
            </w:pPr>
            <w:r>
              <w:t xml:space="preserve">if k increases, it will infer that the grain moisture dries </w:t>
            </w:r>
            <w:proofErr w:type="gramStart"/>
            <w:r>
              <w:t>faster</w:t>
            </w:r>
            <w:proofErr w:type="gramEnd"/>
            <w:r>
              <w:t xml:space="preserve"> and the optimal harvest time will reached sooner.</w:t>
            </w:r>
          </w:p>
          <w:p w14:paraId="3D70146A" w14:textId="77777777" w:rsidR="00067AC1" w:rsidRDefault="00067AC1" w:rsidP="005F1E58">
            <w:pPr>
              <w:pStyle w:val="NormalWeb"/>
              <w:numPr>
                <w:ilvl w:val="0"/>
                <w:numId w:val="6"/>
              </w:numPr>
            </w:pPr>
            <w:r>
              <w:t>if k decreases, the grain drying will be slower and the time to harvest will be later</w:t>
            </w:r>
          </w:p>
        </w:tc>
      </w:tr>
      <w:tr w:rsidR="00067AC1" w14:paraId="437FADD0"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F0575B7" w14:textId="77777777" w:rsidR="00067AC1" w:rsidRDefault="00067AC1" w:rsidP="007B4314">
            <w:pPr>
              <w:pStyle w:val="NormalWeb"/>
            </w:pPr>
            <w:proofErr w:type="spellStart"/>
            <w:r>
              <w:rPr>
                <w:rStyle w:val="inline-comment-marker"/>
              </w:rPr>
              <w:t>grain_moisture_at_harvest</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F81AF58" w14:textId="77777777" w:rsidR="00067AC1" w:rsidRDefault="00067AC1" w:rsidP="007B4314"/>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D308FD9" w14:textId="77777777" w:rsidR="00067AC1" w:rsidRDefault="00067AC1" w:rsidP="007B4314">
            <w:pPr>
              <w:rPr>
                <w:sz w:val="20"/>
                <w:szCs w:val="20"/>
              </w:rPr>
            </w:pP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B0B393E" w14:textId="77777777" w:rsidR="00067AC1" w:rsidRDefault="00067AC1" w:rsidP="007B4314">
            <w:pPr>
              <w:pStyle w:val="NormalWeb"/>
              <w:rPr>
                <w:rFonts w:eastAsiaTheme="minorEastAsia"/>
                <w:sz w:val="24"/>
                <w:szCs w:val="24"/>
              </w:rPr>
            </w:pPr>
            <w:r>
              <w:t>14.5</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89FEF51" w14:textId="77777777" w:rsidR="00067AC1" w:rsidRDefault="00067AC1" w:rsidP="007B4314">
            <w:pPr>
              <w:pStyle w:val="NormalWeb"/>
            </w:pPr>
            <w:r>
              <w:rPr>
                <w:rStyle w:val="inline-comment-marker"/>
              </w:rPr>
              <w:t>Minimum allowed value = 14</w:t>
            </w:r>
          </w:p>
          <w:p w14:paraId="1AACD091" w14:textId="77777777" w:rsidR="00067AC1" w:rsidRDefault="00067AC1" w:rsidP="007B4314">
            <w:pPr>
              <w:pStyle w:val="NormalWeb"/>
            </w:pPr>
            <w:r>
              <w:t>Maximum allowed value = 35</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D1BEDD4" w14:textId="77777777" w:rsidR="00067AC1" w:rsidRDefault="00067AC1" w:rsidP="007B4314">
            <w:pPr>
              <w:pStyle w:val="NormalWeb"/>
              <w:rPr>
                <w:rFonts w:eastAsiaTheme="minorEastAsia"/>
                <w:sz w:val="24"/>
                <w:szCs w:val="24"/>
              </w:rPr>
            </w:pPr>
            <w:r>
              <w:t xml:space="preserve">Percentage value of grain moisture to be used to predict </w:t>
            </w:r>
            <w:proofErr w:type="spellStart"/>
            <w:r>
              <w:t>optimal_harvest_time</w:t>
            </w:r>
            <w:proofErr w:type="spellEnd"/>
          </w:p>
        </w:tc>
      </w:tr>
    </w:tbl>
    <w:p w14:paraId="58052042" w14:textId="77777777" w:rsidR="00044020" w:rsidRDefault="00044020" w:rsidP="00453B61">
      <w:pPr>
        <w:rPr>
          <w:lang w:val="en-GB"/>
        </w:rPr>
      </w:pPr>
    </w:p>
    <w:p w14:paraId="601440A1" w14:textId="77777777" w:rsidR="002B2046" w:rsidRDefault="002B2046" w:rsidP="00453B61">
      <w:pPr>
        <w:rPr>
          <w:lang w:val="en-GB"/>
        </w:rPr>
      </w:pPr>
    </w:p>
    <w:p w14:paraId="3DE7AE7D" w14:textId="48C0D31B" w:rsidR="002B2046" w:rsidRPr="005D503D" w:rsidRDefault="005D503D" w:rsidP="00453B61">
      <w:pPr>
        <w:rPr>
          <w:b/>
          <w:bCs/>
          <w:lang w:val="en-GB"/>
        </w:rPr>
      </w:pPr>
      <w:r w:rsidRPr="005D503D">
        <w:rPr>
          <w:b/>
          <w:bCs/>
          <w:lang w:val="en-GB"/>
        </w:rPr>
        <w:t>Response Schema</w:t>
      </w:r>
    </w:p>
    <w:p w14:paraId="583A7E96" w14:textId="77777777" w:rsidR="002B2046" w:rsidRDefault="002B2046" w:rsidP="00453B61">
      <w:pPr>
        <w:rPr>
          <w:lang w:val="en-GB"/>
        </w:rPr>
      </w:pP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580"/>
        <w:gridCol w:w="705"/>
        <w:gridCol w:w="786"/>
        <w:gridCol w:w="2478"/>
        <w:gridCol w:w="1023"/>
        <w:gridCol w:w="2492"/>
      </w:tblGrid>
      <w:tr w:rsidR="005D503D" w14:paraId="12ED480C" w14:textId="77777777" w:rsidTr="007B4314">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054EBA9" w14:textId="77777777" w:rsidR="005D503D" w:rsidRDefault="005D503D" w:rsidP="007B4314">
            <w:pPr>
              <w:pStyle w:val="NormalWeb"/>
              <w:jc w:val="center"/>
              <w:rPr>
                <w:rFonts w:eastAsiaTheme="minorEastAsia"/>
                <w:b/>
                <w:bCs/>
              </w:rPr>
            </w:pPr>
            <w:r>
              <w:rPr>
                <w:rStyle w:val="Strong"/>
              </w:rPr>
              <w:t>Parameter</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4E17169" w14:textId="77777777" w:rsidR="005D503D" w:rsidRDefault="005D503D" w:rsidP="007B4314">
            <w:pPr>
              <w:pStyle w:val="NormalWeb"/>
              <w:jc w:val="center"/>
              <w:rPr>
                <w:b/>
                <w:bCs/>
              </w:rPr>
            </w:pPr>
            <w:r>
              <w:rPr>
                <w:rStyle w:val="Strong"/>
              </w:rPr>
              <w:t>Typ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7C899C5" w14:textId="77777777" w:rsidR="005D503D" w:rsidRDefault="005D503D" w:rsidP="007B4314">
            <w:pPr>
              <w:pStyle w:val="NormalWeb"/>
              <w:jc w:val="center"/>
              <w:rPr>
                <w:b/>
                <w:bCs/>
              </w:rPr>
            </w:pPr>
            <w:r>
              <w:rPr>
                <w:rStyle w:val="Strong"/>
              </w:rPr>
              <w:t>Require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5BFDF21" w14:textId="77777777" w:rsidR="005D503D" w:rsidRDefault="005D503D" w:rsidP="007B4314">
            <w:pPr>
              <w:pStyle w:val="NormalWeb"/>
              <w:jc w:val="center"/>
              <w:rPr>
                <w:b/>
                <w:bCs/>
              </w:rPr>
            </w:pPr>
            <w:r>
              <w:rPr>
                <w:rStyle w:val="Strong"/>
              </w:rPr>
              <w:t>Valid rang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CDFB02F" w14:textId="77777777" w:rsidR="005D503D" w:rsidRDefault="005D503D" w:rsidP="007B4314">
            <w:pPr>
              <w:pStyle w:val="NormalWeb"/>
              <w:jc w:val="center"/>
              <w:rPr>
                <w:b/>
                <w:bCs/>
              </w:rPr>
            </w:pPr>
            <w:r>
              <w:rPr>
                <w:rStyle w:val="Strong"/>
              </w:rPr>
              <w:t>Exampl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C76C196" w14:textId="77777777" w:rsidR="005D503D" w:rsidRDefault="005D503D" w:rsidP="007B4314">
            <w:pPr>
              <w:pStyle w:val="NormalWeb"/>
              <w:jc w:val="center"/>
              <w:rPr>
                <w:b/>
                <w:bCs/>
              </w:rPr>
            </w:pPr>
            <w:r>
              <w:rPr>
                <w:rStyle w:val="Strong"/>
              </w:rPr>
              <w:t>Business Description</w:t>
            </w:r>
          </w:p>
        </w:tc>
      </w:tr>
      <w:tr w:rsidR="005D503D" w14:paraId="67DFBFE5"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3F1C2CF" w14:textId="77777777" w:rsidR="005D503D" w:rsidRDefault="005D503D" w:rsidP="007B4314">
            <w:pPr>
              <w:pStyle w:val="NormalWeb"/>
            </w:pPr>
            <w:proofErr w:type="spellStart"/>
            <w:r>
              <w:t>response_version</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CCB5FDB" w14:textId="77777777" w:rsidR="005D503D" w:rsidRDefault="005D503D" w:rsidP="007B4314">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1293A8A" w14:textId="77777777" w:rsidR="005D503D" w:rsidRDefault="005D503D" w:rsidP="007B4314">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5B77BC7" w14:textId="77777777" w:rsidR="005D503D" w:rsidRDefault="005D503D" w:rsidP="007B4314">
            <w:pPr>
              <w:pStyle w:val="NormalWeb"/>
            </w:pPr>
            <w:r>
              <w:t> </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B144B40" w14:textId="77777777" w:rsidR="005D503D" w:rsidRDefault="005D503D" w:rsidP="007B4314">
            <w:pPr>
              <w:pStyle w:val="NormalWeb"/>
            </w:pPr>
            <w:r>
              <w:t> v1.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4979FF2" w14:textId="77777777" w:rsidR="005D503D" w:rsidRDefault="005D503D" w:rsidP="007B4314">
            <w:pPr>
              <w:pStyle w:val="NormalWeb"/>
            </w:pPr>
            <w:r>
              <w:t> version number of response structure/template</w:t>
            </w:r>
          </w:p>
        </w:tc>
      </w:tr>
      <w:tr w:rsidR="005D503D" w14:paraId="2C00977B"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DD1A67F" w14:textId="77777777" w:rsidR="005D503D" w:rsidRDefault="005D503D" w:rsidP="007B4314">
            <w:pPr>
              <w:pStyle w:val="NormalWeb"/>
            </w:pPr>
            <w:proofErr w:type="spellStart"/>
            <w:proofErr w:type="gramStart"/>
            <w:r>
              <w:t>results.location</w:t>
            </w:r>
            <w:proofErr w:type="gramEnd"/>
            <w:r>
              <w:t>.typ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EED2064" w14:textId="77777777" w:rsidR="005D503D" w:rsidRDefault="005D503D" w:rsidP="007B4314">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A007665" w14:textId="77777777" w:rsidR="005D503D" w:rsidRDefault="005D503D" w:rsidP="007B4314">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ECAC0E7" w14:textId="77777777" w:rsidR="005D503D" w:rsidRDefault="005D503D" w:rsidP="007B4314">
            <w:pPr>
              <w:pStyle w:val="NormalWeb"/>
            </w:pPr>
            <w:r>
              <w:t>Featur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357514E" w14:textId="77777777" w:rsidR="005D503D" w:rsidRDefault="005D503D" w:rsidP="007B4314">
            <w:pPr>
              <w:pStyle w:val="NormalWeb"/>
            </w:pPr>
            <w:r>
              <w:t>Featur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7D7130C" w14:textId="77777777" w:rsidR="005D503D" w:rsidRDefault="005D503D" w:rsidP="007B4314">
            <w:pPr>
              <w:pStyle w:val="NormalWeb"/>
            </w:pPr>
            <w:r>
              <w:t xml:space="preserve">The geographic objects of API use the </w:t>
            </w:r>
            <w:proofErr w:type="spellStart"/>
            <w:r>
              <w:t>GeoJSON</w:t>
            </w:r>
            <w:proofErr w:type="spellEnd"/>
            <w:r>
              <w:t xml:space="preserve"> (RFC 7946) format. The regions and fields can be represented as </w:t>
            </w:r>
            <w:proofErr w:type="spellStart"/>
            <w:r>
              <w:t>GeoJSON</w:t>
            </w:r>
            <w:proofErr w:type="spellEnd"/>
            <w:r>
              <w:t xml:space="preserve"> Features with a specific property schema.</w:t>
            </w:r>
          </w:p>
          <w:p w14:paraId="11029AFD" w14:textId="77777777" w:rsidR="005D503D" w:rsidRDefault="005D503D" w:rsidP="007B4314">
            <w:pPr>
              <w:pStyle w:val="NormalWeb"/>
            </w:pPr>
            <w:r>
              <w:t>example: Feature</w:t>
            </w:r>
          </w:p>
        </w:tc>
      </w:tr>
      <w:tr w:rsidR="005D503D" w14:paraId="59587139"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DC00CAC" w14:textId="77777777" w:rsidR="005D503D" w:rsidRDefault="005D503D" w:rsidP="007B4314">
            <w:pPr>
              <w:pStyle w:val="NormalWeb"/>
            </w:pPr>
            <w:proofErr w:type="spellStart"/>
            <w:proofErr w:type="gramStart"/>
            <w:r>
              <w:t>results.location</w:t>
            </w:r>
            <w:proofErr w:type="gramEnd"/>
            <w:r>
              <w:t>.geometry.typ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BB2E4CC" w14:textId="77777777" w:rsidR="005D503D" w:rsidRDefault="005D503D" w:rsidP="007B4314">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900366E" w14:textId="77777777" w:rsidR="005D503D" w:rsidRDefault="005D503D" w:rsidP="007B4314">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8350F5F" w14:textId="77777777" w:rsidR="005D503D" w:rsidRDefault="005D503D" w:rsidP="007B4314">
            <w:pPr>
              <w:pStyle w:val="NormalWeb"/>
            </w:pPr>
            <w:r>
              <w:t>Poin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69BA18E" w14:textId="77777777" w:rsidR="005D503D" w:rsidRDefault="005D503D" w:rsidP="007B4314">
            <w:pPr>
              <w:pStyle w:val="NormalWeb"/>
            </w:pPr>
            <w:r>
              <w:t>Poin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B918998" w14:textId="77777777" w:rsidR="005D503D" w:rsidRDefault="005D503D" w:rsidP="007B4314">
            <w:pPr>
              <w:pStyle w:val="NormalWeb"/>
            </w:pPr>
            <w:r>
              <w:t xml:space="preserve">Only </w:t>
            </w:r>
            <w:proofErr w:type="spellStart"/>
            <w:r>
              <w:t>GeoJson</w:t>
            </w:r>
            <w:proofErr w:type="spellEnd"/>
            <w:r>
              <w:t xml:space="preserve"> Point type is supported</w:t>
            </w:r>
          </w:p>
        </w:tc>
      </w:tr>
      <w:tr w:rsidR="005D503D" w14:paraId="6FD754CA"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0FC6BDA" w14:textId="77777777" w:rsidR="005D503D" w:rsidRDefault="005D503D" w:rsidP="007B4314">
            <w:pPr>
              <w:pStyle w:val="NormalWeb"/>
            </w:pPr>
            <w:proofErr w:type="spellStart"/>
            <w:proofErr w:type="gramStart"/>
            <w:r>
              <w:t>results.location</w:t>
            </w:r>
            <w:proofErr w:type="gramEnd"/>
            <w:r>
              <w:t>.geometry.coordinates</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EC2635C" w14:textId="77777777" w:rsidR="005D503D" w:rsidRDefault="005D503D" w:rsidP="007B4314">
            <w:pPr>
              <w:pStyle w:val="NormalWeb"/>
            </w:pPr>
            <w:r>
              <w:t>array [</w:t>
            </w:r>
            <w:proofErr w:type="spellStart"/>
            <w:proofErr w:type="gramStart"/>
            <w:r>
              <w:t>long,lat</w:t>
            </w:r>
            <w:proofErr w:type="spellEnd"/>
            <w:proofErr w:type="gramEnd"/>
            <w:r>
              <w: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26AA01B" w14:textId="77777777" w:rsidR="005D503D" w:rsidRDefault="005D503D" w:rsidP="007B4314">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F8D03ED" w14:textId="77777777" w:rsidR="005D503D" w:rsidRDefault="005D503D" w:rsidP="007B4314">
            <w:pPr>
              <w:pStyle w:val="NormalWeb"/>
            </w:pPr>
            <w:r>
              <w:t> Longitude in (-180, 180)</w:t>
            </w:r>
          </w:p>
          <w:p w14:paraId="4FDC65F3" w14:textId="77777777" w:rsidR="005D503D" w:rsidRDefault="005D503D" w:rsidP="007B4314">
            <w:pPr>
              <w:pStyle w:val="NormalWeb"/>
            </w:pPr>
            <w:r>
              <w:t>Latitude in (-90, 9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54006B9" w14:textId="77777777" w:rsidR="005D503D" w:rsidRDefault="005D503D" w:rsidP="007B4314">
            <w:pPr>
              <w:pStyle w:val="NormalWeb"/>
            </w:pPr>
            <w:r>
              <w:t>[</w:t>
            </w:r>
          </w:p>
          <w:p w14:paraId="144ED32F" w14:textId="77777777" w:rsidR="005D503D" w:rsidRDefault="005D503D" w:rsidP="007B4314">
            <w:pPr>
              <w:pStyle w:val="NormalWeb"/>
            </w:pPr>
            <w:r>
              <w:t>19.5058,</w:t>
            </w:r>
          </w:p>
          <w:p w14:paraId="2F085BBC" w14:textId="77777777" w:rsidR="005D503D" w:rsidRDefault="005D503D" w:rsidP="007B4314">
            <w:pPr>
              <w:pStyle w:val="NormalWeb"/>
            </w:pPr>
            <w:r>
              <w:t>47.161</w:t>
            </w:r>
          </w:p>
          <w:p w14:paraId="6EB414D5" w14:textId="77777777" w:rsidR="005D503D" w:rsidRDefault="005D503D" w:rsidP="007B4314">
            <w:pPr>
              <w:pStyle w:val="NormalWeb"/>
            </w:pPr>
            <w:r>
              <w: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D9031E8" w14:textId="77777777" w:rsidR="005D503D" w:rsidRDefault="005D503D" w:rsidP="007B4314">
            <w:pPr>
              <w:pStyle w:val="NormalWeb"/>
            </w:pPr>
            <w:r>
              <w:t>In geometry, coordinates should be in sequence.</w:t>
            </w:r>
            <w:r>
              <w:br/>
              <w:t>First place is for longitude and second place is for latitude.</w:t>
            </w:r>
            <w:r>
              <w:br/>
            </w:r>
            <w:proofErr w:type="gramStart"/>
            <w:r>
              <w:t>Example :</w:t>
            </w:r>
            <w:proofErr w:type="gramEnd"/>
            <w:r>
              <w:t xml:space="preserve"> [-0.97024, 53.5282]</w:t>
            </w:r>
          </w:p>
        </w:tc>
      </w:tr>
      <w:tr w:rsidR="005D503D" w14:paraId="26EB3CDE"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2DCBC79" w14:textId="77777777" w:rsidR="005D503D" w:rsidRDefault="005D503D" w:rsidP="007B4314">
            <w:pPr>
              <w:pStyle w:val="NormalWeb"/>
            </w:pPr>
            <w:proofErr w:type="spellStart"/>
            <w:proofErr w:type="gramStart"/>
            <w:r>
              <w:t>results.metadata</w:t>
            </w:r>
            <w:proofErr w:type="gramEnd"/>
            <w:r>
              <w:t>.typ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93747CB" w14:textId="77777777" w:rsidR="005D503D" w:rsidRDefault="005D503D" w:rsidP="007B4314">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8CA2EC8" w14:textId="77777777" w:rsidR="005D503D" w:rsidRDefault="005D503D" w:rsidP="007B4314">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F71880C" w14:textId="77777777" w:rsidR="005D503D" w:rsidRDefault="005D503D" w:rsidP="007B4314">
            <w:pPr>
              <w:pStyle w:val="NormalWeb"/>
            </w:pPr>
            <w:r>
              <w:t>mathematical</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17D0297" w14:textId="77777777" w:rsidR="005D503D" w:rsidRDefault="005D503D" w:rsidP="007B4314">
            <w:pPr>
              <w:pStyle w:val="NormalWeb"/>
            </w:pPr>
            <w:r>
              <w:t>mathematical</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3D9003F" w14:textId="77777777" w:rsidR="005D503D" w:rsidRDefault="005D503D" w:rsidP="007B4314">
            <w:pPr>
              <w:pStyle w:val="NormalWeb"/>
            </w:pPr>
            <w:r>
              <w:t>Type of model operating</w:t>
            </w:r>
          </w:p>
        </w:tc>
      </w:tr>
      <w:tr w:rsidR="005D503D" w14:paraId="1E901DB4"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98AD6AC" w14:textId="77777777" w:rsidR="005D503D" w:rsidRDefault="005D503D" w:rsidP="007B4314">
            <w:pPr>
              <w:pStyle w:val="NormalWeb"/>
            </w:pPr>
            <w:r>
              <w:t>results.metadata.models.nam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E5A414A" w14:textId="77777777" w:rsidR="005D503D" w:rsidRDefault="005D503D" w:rsidP="007B4314">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78789EF" w14:textId="77777777" w:rsidR="005D503D" w:rsidRDefault="005D503D" w:rsidP="007B4314">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5C39A73" w14:textId="77777777" w:rsidR="005D503D" w:rsidRDefault="005D503D" w:rsidP="007B4314">
            <w:pPr>
              <w:pStyle w:val="NormalWeb"/>
            </w:pPr>
            <w:r>
              <w:t>dry-dow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C08F495" w14:textId="77777777" w:rsidR="005D503D" w:rsidRDefault="005D503D" w:rsidP="007B4314">
            <w:pPr>
              <w:pStyle w:val="NormalWeb"/>
            </w:pPr>
            <w:r>
              <w:t>dry-dow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E9BEAEB" w14:textId="77777777" w:rsidR="005D503D" w:rsidRDefault="005D503D" w:rsidP="007B4314">
            <w:pPr>
              <w:pStyle w:val="NormalWeb"/>
            </w:pPr>
            <w:r>
              <w:t>model name</w:t>
            </w:r>
          </w:p>
        </w:tc>
      </w:tr>
      <w:tr w:rsidR="005D503D" w14:paraId="1F41FC13"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9D03E30" w14:textId="77777777" w:rsidR="005D503D" w:rsidRDefault="005D503D" w:rsidP="007B4314">
            <w:pPr>
              <w:pStyle w:val="NormalWeb"/>
            </w:pPr>
            <w:proofErr w:type="spellStart"/>
            <w:proofErr w:type="gramStart"/>
            <w:r>
              <w:t>results.metadata</w:t>
            </w:r>
            <w:proofErr w:type="gramEnd"/>
            <w:r>
              <w:t>.models.version</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4EE68F7" w14:textId="77777777" w:rsidR="005D503D" w:rsidRDefault="005D503D" w:rsidP="007B4314">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93DA80B" w14:textId="77777777" w:rsidR="005D503D" w:rsidRDefault="005D503D" w:rsidP="007B4314">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D647F72" w14:textId="77777777" w:rsidR="005D503D" w:rsidRDefault="005D503D" w:rsidP="007B4314">
            <w:pPr>
              <w:pStyle w:val="NormalWeb"/>
            </w:pPr>
            <w:r>
              <w:t>v1.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379FCE6" w14:textId="77777777" w:rsidR="005D503D" w:rsidRDefault="005D503D" w:rsidP="007B4314">
            <w:pPr>
              <w:pStyle w:val="NormalWeb"/>
            </w:pPr>
            <w:r>
              <w:t>v1.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9E7DE26" w14:textId="77777777" w:rsidR="005D503D" w:rsidRDefault="005D503D" w:rsidP="007B4314">
            <w:pPr>
              <w:pStyle w:val="NormalWeb"/>
            </w:pPr>
            <w:r>
              <w:t>model version</w:t>
            </w:r>
          </w:p>
        </w:tc>
      </w:tr>
      <w:tr w:rsidR="005D503D" w14:paraId="726832EB"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1701515" w14:textId="77777777" w:rsidR="005D503D" w:rsidRDefault="005D503D" w:rsidP="007B4314">
            <w:pPr>
              <w:pStyle w:val="NormalWeb"/>
            </w:pPr>
            <w:r>
              <w:t>results.metadata.packages.nam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3E5989B" w14:textId="77777777" w:rsidR="005D503D" w:rsidRDefault="005D503D" w:rsidP="007B4314">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A1C1AD9" w14:textId="77777777" w:rsidR="005D503D" w:rsidRDefault="005D503D" w:rsidP="007B4314">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33EB493" w14:textId="77777777" w:rsidR="005D503D" w:rsidRDefault="005D503D" w:rsidP="007B4314">
            <w:pPr>
              <w:pStyle w:val="NormalWeb"/>
            </w:pPr>
            <w:r>
              <w:t>dry-dow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7A238A7" w14:textId="77777777" w:rsidR="005D503D" w:rsidRDefault="005D503D" w:rsidP="007B4314">
            <w:pPr>
              <w:pStyle w:val="NormalWeb"/>
            </w:pPr>
            <w:r>
              <w:t>dry-dow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56442ED" w14:textId="77777777" w:rsidR="005D503D" w:rsidRDefault="005D503D" w:rsidP="007B4314">
            <w:pPr>
              <w:pStyle w:val="NormalWeb"/>
            </w:pPr>
            <w:r>
              <w:t>package name</w:t>
            </w:r>
          </w:p>
        </w:tc>
      </w:tr>
      <w:tr w:rsidR="005D503D" w14:paraId="6DA92DF8"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27663C0" w14:textId="77777777" w:rsidR="005D503D" w:rsidRDefault="005D503D" w:rsidP="007B4314">
            <w:pPr>
              <w:pStyle w:val="NormalWeb"/>
            </w:pPr>
            <w:proofErr w:type="spellStart"/>
            <w:proofErr w:type="gramStart"/>
            <w:r>
              <w:t>results.metadata</w:t>
            </w:r>
            <w:proofErr w:type="gramEnd"/>
            <w:r>
              <w:t>.packages.version</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2DD7253" w14:textId="77777777" w:rsidR="005D503D" w:rsidRDefault="005D503D" w:rsidP="007B4314">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477AF1E" w14:textId="77777777" w:rsidR="005D503D" w:rsidRDefault="005D503D" w:rsidP="007B4314">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E86115A" w14:textId="77777777" w:rsidR="005D503D" w:rsidRDefault="005D503D" w:rsidP="007B4314">
            <w:pPr>
              <w:pStyle w:val="NormalWeb"/>
            </w:pPr>
            <w:r>
              <w:t>0.6.3</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854827C" w14:textId="77777777" w:rsidR="005D503D" w:rsidRDefault="005D503D" w:rsidP="007B4314">
            <w:pPr>
              <w:pStyle w:val="NormalWeb"/>
            </w:pPr>
            <w:r>
              <w:t>0.6.3</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D1EB241" w14:textId="77777777" w:rsidR="005D503D" w:rsidRDefault="005D503D" w:rsidP="007B4314">
            <w:pPr>
              <w:pStyle w:val="NormalWeb"/>
            </w:pPr>
            <w:r>
              <w:t>package version</w:t>
            </w:r>
          </w:p>
        </w:tc>
      </w:tr>
      <w:tr w:rsidR="005D503D" w14:paraId="43B16AF1"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E557271" w14:textId="77777777" w:rsidR="005D503D" w:rsidRDefault="005D503D" w:rsidP="007B4314">
            <w:pPr>
              <w:pStyle w:val="NormalWeb"/>
            </w:pPr>
            <w:proofErr w:type="spellStart"/>
            <w:proofErr w:type="gramStart"/>
            <w:r>
              <w:t>results.predictions</w:t>
            </w:r>
            <w:proofErr w:type="gramEnd"/>
            <w:r>
              <w:t>.feature_category</w:t>
            </w:r>
            <w:proofErr w:type="spellEnd"/>
          </w:p>
          <w:p w14:paraId="7F140960" w14:textId="77777777" w:rsidR="005D503D" w:rsidRDefault="005D503D" w:rsidP="007B4314">
            <w:pPr>
              <w:pStyle w:val="NormalWeb"/>
            </w:pPr>
            <w:proofErr w:type="spellStart"/>
            <w:r>
              <w:rPr>
                <w:rStyle w:val="Strong"/>
              </w:rPr>
              <w:t>dry_down_curv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EB8AE26" w14:textId="77777777" w:rsidR="005D503D" w:rsidRDefault="005D503D" w:rsidP="007B4314">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DFDAE76" w14:textId="77777777" w:rsidR="005D503D" w:rsidRDefault="005D503D" w:rsidP="007B4314">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81AC9B9" w14:textId="77777777" w:rsidR="005D503D" w:rsidRDefault="005D503D" w:rsidP="007B4314">
            <w:pPr>
              <w:pStyle w:val="NormalWeb"/>
            </w:pPr>
            <w:proofErr w:type="spellStart"/>
            <w:r>
              <w:t>dry_down_curv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6B9846A" w14:textId="77777777" w:rsidR="005D503D" w:rsidRDefault="005D503D" w:rsidP="007B4314"/>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619B7EB" w14:textId="77777777" w:rsidR="005D503D" w:rsidRDefault="005D503D" w:rsidP="007B4314">
            <w:pPr>
              <w:pStyle w:val="NormalWeb"/>
              <w:rPr>
                <w:rFonts w:eastAsiaTheme="minorEastAsia"/>
                <w:sz w:val="24"/>
                <w:szCs w:val="24"/>
              </w:rPr>
            </w:pPr>
            <w:proofErr w:type="spellStart"/>
            <w:r>
              <w:rPr>
                <w:rStyle w:val="inline-comment-marker"/>
                <w:b/>
                <w:bCs/>
              </w:rPr>
              <w:t>dry_down_curve</w:t>
            </w:r>
            <w:proofErr w:type="spellEnd"/>
            <w:r>
              <w:rPr>
                <w:rStyle w:val="inline-comment-marker"/>
              </w:rPr>
              <w:t xml:space="preserve">: the features in this category will return timestamped values of forecasted mean grain moisture. Those values represent the grain dry-down curve. Predictions are returned daily from R6 date until 6 months later. </w:t>
            </w:r>
          </w:p>
        </w:tc>
      </w:tr>
      <w:tr w:rsidR="005D503D" w14:paraId="56A8F426"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8607EB7" w14:textId="77777777" w:rsidR="005D503D" w:rsidRDefault="005D503D" w:rsidP="007B4314">
            <w:pPr>
              <w:pStyle w:val="NormalWeb"/>
            </w:pPr>
            <w:proofErr w:type="spellStart"/>
            <w:proofErr w:type="gramStart"/>
            <w:r>
              <w:t>results.predictions</w:t>
            </w:r>
            <w:proofErr w:type="gramEnd"/>
            <w:r>
              <w:t>.features.type</w:t>
            </w:r>
            <w:proofErr w:type="spellEnd"/>
          </w:p>
          <w:p w14:paraId="78E9D9D1" w14:textId="77777777" w:rsidR="005D503D" w:rsidRDefault="005D503D" w:rsidP="007B4314">
            <w:pPr>
              <w:pStyle w:val="NormalWeb"/>
            </w:pPr>
            <w:proofErr w:type="spellStart"/>
            <w:r>
              <w:rPr>
                <w:rStyle w:val="Strong"/>
              </w:rPr>
              <w:t>dry_down_curv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E560EA1" w14:textId="77777777" w:rsidR="005D503D" w:rsidRDefault="005D503D" w:rsidP="007B4314">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67BF8F4" w14:textId="77777777" w:rsidR="005D503D" w:rsidRDefault="005D503D" w:rsidP="007B4314">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D0A6089" w14:textId="77777777" w:rsidR="005D503D" w:rsidRDefault="005D503D" w:rsidP="007B4314">
            <w:pPr>
              <w:pStyle w:val="NormalWeb"/>
            </w:pPr>
            <w:proofErr w:type="spellStart"/>
            <w:r>
              <w:t>grain_</w:t>
            </w:r>
            <w:proofErr w:type="gramStart"/>
            <w:r>
              <w:t>moisture:mean</w:t>
            </w:r>
            <w:proofErr w:type="spellEnd"/>
            <w:proofErr w:type="gram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22654F0" w14:textId="77777777" w:rsidR="005D503D" w:rsidRDefault="005D503D" w:rsidP="007B4314"/>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3956DFA" w14:textId="77777777" w:rsidR="005D503D" w:rsidRDefault="005D503D" w:rsidP="007B4314">
            <w:pPr>
              <w:pStyle w:val="NormalWeb"/>
              <w:rPr>
                <w:rFonts w:eastAsiaTheme="minorEastAsia"/>
                <w:sz w:val="24"/>
                <w:szCs w:val="24"/>
              </w:rPr>
            </w:pPr>
            <w:proofErr w:type="spellStart"/>
            <w:r>
              <w:rPr>
                <w:rStyle w:val="Strong"/>
              </w:rPr>
              <w:t>grain_</w:t>
            </w:r>
            <w:proofErr w:type="gramStart"/>
            <w:r>
              <w:rPr>
                <w:rStyle w:val="Strong"/>
              </w:rPr>
              <w:t>moisture:mean</w:t>
            </w:r>
            <w:proofErr w:type="spellEnd"/>
            <w:proofErr w:type="gramEnd"/>
            <w:r>
              <w:rPr>
                <w:rStyle w:val="Strong"/>
              </w:rPr>
              <w:t xml:space="preserve">: </w:t>
            </w:r>
            <w:r>
              <w:t>this represent the grain moisture for the corn crop after R6</w:t>
            </w:r>
          </w:p>
        </w:tc>
      </w:tr>
      <w:tr w:rsidR="005D503D" w14:paraId="78FDDB46"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AAB37F6" w14:textId="77777777" w:rsidR="005D503D" w:rsidRDefault="005D503D" w:rsidP="007B4314">
            <w:pPr>
              <w:pStyle w:val="NormalWeb"/>
            </w:pPr>
            <w:proofErr w:type="spellStart"/>
            <w:proofErr w:type="gramStart"/>
            <w:r>
              <w:t>results.predictions</w:t>
            </w:r>
            <w:proofErr w:type="gramEnd"/>
            <w:r>
              <w:t>.features.value</w:t>
            </w:r>
            <w:proofErr w:type="spellEnd"/>
          </w:p>
          <w:p w14:paraId="058EB043" w14:textId="77777777" w:rsidR="005D503D" w:rsidRDefault="005D503D" w:rsidP="007B4314">
            <w:pPr>
              <w:pStyle w:val="NormalWeb"/>
            </w:pPr>
            <w:proofErr w:type="spellStart"/>
            <w:r>
              <w:rPr>
                <w:rStyle w:val="Strong"/>
              </w:rPr>
              <w:t>dry_down_curv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E0CB04A" w14:textId="77777777" w:rsidR="005D503D" w:rsidRDefault="005D503D" w:rsidP="007B4314">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7D3D854" w14:textId="77777777" w:rsidR="005D503D" w:rsidRDefault="005D503D" w:rsidP="007B4314">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51EF95C" w14:textId="77777777" w:rsidR="005D503D" w:rsidRDefault="005D503D" w:rsidP="007B4314">
            <w:pPr>
              <w:pStyle w:val="NormalWeb"/>
            </w:pPr>
            <w:r>
              <w:t>36 - 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0513F60" w14:textId="77777777" w:rsidR="005D503D" w:rsidRDefault="005D503D" w:rsidP="007B4314">
            <w:pPr>
              <w:pStyle w:val="NormalWeb"/>
            </w:pPr>
            <w:r>
              <w:t>31.165</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7F91095" w14:textId="77777777" w:rsidR="005D503D" w:rsidRDefault="005D503D" w:rsidP="007B4314">
            <w:pPr>
              <w:pStyle w:val="NormalWeb"/>
            </w:pPr>
            <w:r>
              <w:t>Percentage value of grain moisture</w:t>
            </w:r>
          </w:p>
        </w:tc>
      </w:tr>
      <w:tr w:rsidR="005D503D" w14:paraId="1259E128"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DD200A5" w14:textId="77777777" w:rsidR="005D503D" w:rsidRDefault="005D503D" w:rsidP="007B4314">
            <w:pPr>
              <w:pStyle w:val="NormalWeb"/>
            </w:pPr>
            <w:proofErr w:type="spellStart"/>
            <w:proofErr w:type="gramStart"/>
            <w:r>
              <w:t>results.predictions</w:t>
            </w:r>
            <w:proofErr w:type="gramEnd"/>
            <w:r>
              <w:t>.features.type</w:t>
            </w:r>
            <w:proofErr w:type="spellEnd"/>
          </w:p>
          <w:p w14:paraId="3C6F894A" w14:textId="77777777" w:rsidR="005D503D" w:rsidRDefault="005D503D" w:rsidP="007B4314">
            <w:pPr>
              <w:pStyle w:val="NormalWeb"/>
            </w:pPr>
            <w:proofErr w:type="spellStart"/>
            <w:r>
              <w:rPr>
                <w:rStyle w:val="Strong"/>
              </w:rPr>
              <w:t>dry_down_curv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DF2C370" w14:textId="77777777" w:rsidR="005D503D" w:rsidRDefault="005D503D" w:rsidP="007B4314">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5405437" w14:textId="77777777" w:rsidR="005D503D" w:rsidRDefault="005D503D" w:rsidP="007B4314">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FEB821F" w14:textId="77777777" w:rsidR="005D503D" w:rsidRDefault="005D503D" w:rsidP="007B4314">
            <w:pPr>
              <w:pStyle w:val="NormalWeb"/>
            </w:pPr>
            <w:r>
              <w:t>From R6 date until 6 months later</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8EBA552" w14:textId="77777777" w:rsidR="005D503D" w:rsidRDefault="005D503D" w:rsidP="007B4314">
            <w:pPr>
              <w:pStyle w:val="NormalWeb"/>
            </w:pPr>
            <w:r>
              <w:t>dat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3320E42" w14:textId="77777777" w:rsidR="005D503D" w:rsidRDefault="005D503D" w:rsidP="007B4314">
            <w:pPr>
              <w:pStyle w:val="NormalWeb"/>
            </w:pPr>
            <w:r>
              <w:rPr>
                <w:rStyle w:val="Strong"/>
              </w:rPr>
              <w:t>date:</w:t>
            </w:r>
            <w:r>
              <w:t xml:space="preserve"> day on which </w:t>
            </w:r>
            <w:proofErr w:type="spellStart"/>
            <w:r>
              <w:t>grain_</w:t>
            </w:r>
            <w:proofErr w:type="gramStart"/>
            <w:r>
              <w:t>moisture:mean</w:t>
            </w:r>
            <w:proofErr w:type="spellEnd"/>
            <w:proofErr w:type="gramEnd"/>
            <w:r>
              <w:t xml:space="preserve"> value is predicted</w:t>
            </w:r>
          </w:p>
        </w:tc>
      </w:tr>
      <w:tr w:rsidR="005D503D" w14:paraId="26821AE2"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D1F7394" w14:textId="77777777" w:rsidR="005D503D" w:rsidRDefault="005D503D" w:rsidP="007B4314">
            <w:pPr>
              <w:pStyle w:val="NormalWeb"/>
            </w:pPr>
            <w:proofErr w:type="spellStart"/>
            <w:proofErr w:type="gramStart"/>
            <w:r>
              <w:t>results.predictions</w:t>
            </w:r>
            <w:proofErr w:type="gramEnd"/>
            <w:r>
              <w:t>.feature_category</w:t>
            </w:r>
            <w:proofErr w:type="spellEnd"/>
          </w:p>
          <w:p w14:paraId="5AA1C982" w14:textId="77777777" w:rsidR="005D503D" w:rsidRDefault="005D503D" w:rsidP="007B4314">
            <w:pPr>
              <w:pStyle w:val="NormalWeb"/>
            </w:pPr>
            <w:proofErr w:type="spellStart"/>
            <w:r>
              <w:rPr>
                <w:rStyle w:val="Strong"/>
              </w:rPr>
              <w:t>optimal_harvest_tim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BBC6AC7" w14:textId="77777777" w:rsidR="005D503D" w:rsidRDefault="005D503D" w:rsidP="007B4314">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6591302" w14:textId="77777777" w:rsidR="005D503D" w:rsidRDefault="005D503D" w:rsidP="007B4314">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23B0ED7" w14:textId="77777777" w:rsidR="005D503D" w:rsidRDefault="005D503D" w:rsidP="007B4314">
            <w:pPr>
              <w:pStyle w:val="NormalWeb"/>
            </w:pPr>
            <w:proofErr w:type="spellStart"/>
            <w:r>
              <w:t>optimal_harvest_tim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EB52327" w14:textId="77777777" w:rsidR="005D503D" w:rsidRDefault="005D503D" w:rsidP="007B4314"/>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61248DD" w14:textId="77777777" w:rsidR="005D503D" w:rsidRDefault="005D503D" w:rsidP="007B4314">
            <w:pPr>
              <w:pStyle w:val="NormalWeb"/>
              <w:rPr>
                <w:rFonts w:eastAsiaTheme="minorEastAsia"/>
                <w:sz w:val="24"/>
                <w:szCs w:val="24"/>
              </w:rPr>
            </w:pPr>
            <w:proofErr w:type="spellStart"/>
            <w:r>
              <w:rPr>
                <w:rStyle w:val="Strong"/>
              </w:rPr>
              <w:t>optimal_harvest_time</w:t>
            </w:r>
            <w:proofErr w:type="spellEnd"/>
            <w:r>
              <w:t>: returns the first date that "</w:t>
            </w:r>
            <w:proofErr w:type="spellStart"/>
            <w:r>
              <w:rPr>
                <w:rStyle w:val="HTMLCode"/>
                <w:rFonts w:eastAsia="Arial Unicode MS"/>
              </w:rPr>
              <w:t>grain_</w:t>
            </w:r>
            <w:proofErr w:type="gramStart"/>
            <w:r>
              <w:rPr>
                <w:rStyle w:val="HTMLCode"/>
                <w:rFonts w:eastAsia="Arial Unicode MS"/>
              </w:rPr>
              <w:t>moisture:mean</w:t>
            </w:r>
            <w:proofErr w:type="spellEnd"/>
            <w:proofErr w:type="gramEnd"/>
            <w:r>
              <w:rPr>
                <w:rStyle w:val="HTMLCode"/>
                <w:rFonts w:eastAsia="Arial Unicode MS"/>
              </w:rPr>
              <w:t>"</w:t>
            </w:r>
            <w:r>
              <w:t xml:space="preserve"> was below the requested "</w:t>
            </w:r>
            <w:proofErr w:type="spellStart"/>
            <w:r>
              <w:rPr>
                <w:rStyle w:val="HTMLCode"/>
                <w:rFonts w:eastAsia="Arial Unicode MS"/>
              </w:rPr>
              <w:t>grain_moisture_at_harvest</w:t>
            </w:r>
            <w:proofErr w:type="spellEnd"/>
            <w:r>
              <w:t xml:space="preserve">“. </w:t>
            </w:r>
            <w:proofErr w:type="gramStart"/>
            <w:r>
              <w:t>These value</w:t>
            </w:r>
            <w:proofErr w:type="gramEnd"/>
            <w:r>
              <w:t xml:space="preserve"> represent the day when farmer should plan for harvest.</w:t>
            </w:r>
          </w:p>
        </w:tc>
      </w:tr>
      <w:tr w:rsidR="005D503D" w14:paraId="52B522B3"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84E0659" w14:textId="77777777" w:rsidR="005D503D" w:rsidRDefault="005D503D" w:rsidP="007B4314">
            <w:pPr>
              <w:pStyle w:val="NormalWeb"/>
            </w:pPr>
            <w:proofErr w:type="spellStart"/>
            <w:proofErr w:type="gramStart"/>
            <w:r>
              <w:t>results.predictions</w:t>
            </w:r>
            <w:proofErr w:type="gramEnd"/>
            <w:r>
              <w:t>.features.type</w:t>
            </w:r>
            <w:proofErr w:type="spellEnd"/>
          </w:p>
          <w:p w14:paraId="145671A8" w14:textId="77777777" w:rsidR="005D503D" w:rsidRDefault="005D503D" w:rsidP="007B4314">
            <w:pPr>
              <w:pStyle w:val="NormalWeb"/>
            </w:pPr>
            <w:proofErr w:type="spellStart"/>
            <w:r>
              <w:rPr>
                <w:rStyle w:val="Strong"/>
              </w:rPr>
              <w:t>optimal_harvest_tim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352EE08" w14:textId="77777777" w:rsidR="005D503D" w:rsidRDefault="005D503D" w:rsidP="007B4314">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F8284FF" w14:textId="77777777" w:rsidR="005D503D" w:rsidRDefault="005D503D" w:rsidP="007B4314">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D34E72E" w14:textId="77777777" w:rsidR="005D503D" w:rsidRDefault="005D503D" w:rsidP="007B4314">
            <w:pPr>
              <w:pStyle w:val="NormalWeb"/>
            </w:pPr>
            <w:r>
              <w:rPr>
                <w:rStyle w:val="HTMLCode"/>
                <w:rFonts w:eastAsia="Arial Unicode MS"/>
              </w:rPr>
              <w:t>"</w:t>
            </w:r>
            <w:proofErr w:type="spellStart"/>
            <w:r>
              <w:rPr>
                <w:rStyle w:val="HTMLCode"/>
                <w:rFonts w:eastAsia="Arial Unicode MS"/>
              </w:rPr>
              <w:t>optimal_harvest_time</w:t>
            </w:r>
            <w:proofErr w:type="gramStart"/>
            <w:r>
              <w:rPr>
                <w:rStyle w:val="HTMLCode"/>
                <w:rFonts w:eastAsia="Arial Unicode MS"/>
              </w:rPr>
              <w:t>"</w:t>
            </w:r>
            <w:r>
              <w:t>.date</w:t>
            </w:r>
            <w:proofErr w:type="spellEnd"/>
            <w:proofErr w:type="gram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195A08F" w14:textId="77777777" w:rsidR="005D503D" w:rsidRDefault="005D503D" w:rsidP="007B4314">
            <w:pPr>
              <w:pStyle w:val="NormalWeb"/>
            </w:pPr>
            <w:r>
              <w:t>dat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43D676A" w14:textId="77777777" w:rsidR="005D503D" w:rsidRDefault="005D503D" w:rsidP="007B4314"/>
        </w:tc>
      </w:tr>
      <w:tr w:rsidR="005D503D" w14:paraId="599CF3EE"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A011B07" w14:textId="77777777" w:rsidR="005D503D" w:rsidRDefault="005D503D" w:rsidP="007B4314">
            <w:pPr>
              <w:pStyle w:val="NormalWeb"/>
              <w:rPr>
                <w:rFonts w:eastAsiaTheme="minorEastAsia"/>
                <w:sz w:val="24"/>
                <w:szCs w:val="24"/>
              </w:rPr>
            </w:pPr>
            <w:proofErr w:type="spellStart"/>
            <w:proofErr w:type="gramStart"/>
            <w:r>
              <w:t>results.predictions</w:t>
            </w:r>
            <w:proofErr w:type="gramEnd"/>
            <w:r>
              <w:t>.features.value</w:t>
            </w:r>
            <w:proofErr w:type="spellEnd"/>
          </w:p>
          <w:p w14:paraId="67768188" w14:textId="77777777" w:rsidR="005D503D" w:rsidRDefault="005D503D" w:rsidP="007B4314">
            <w:pPr>
              <w:pStyle w:val="NormalWeb"/>
            </w:pPr>
            <w:proofErr w:type="spellStart"/>
            <w:r>
              <w:rPr>
                <w:rStyle w:val="Strong"/>
              </w:rPr>
              <w:t>optimal_harvest_tim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8541BC4" w14:textId="77777777" w:rsidR="005D503D" w:rsidRDefault="005D503D" w:rsidP="007B4314">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DBA147B" w14:textId="77777777" w:rsidR="005D503D" w:rsidRDefault="005D503D" w:rsidP="007B4314">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6B08A33" w14:textId="77777777" w:rsidR="005D503D" w:rsidRDefault="005D503D" w:rsidP="007B4314">
            <w:pPr>
              <w:pStyle w:val="NormalWeb"/>
            </w:pPr>
            <w:r>
              <w:rPr>
                <w:rStyle w:val="HTMLCode"/>
                <w:rFonts w:eastAsia="Arial Unicode MS"/>
              </w:rPr>
              <w:t>"</w:t>
            </w:r>
            <w:proofErr w:type="spellStart"/>
            <w:proofErr w:type="gramStart"/>
            <w:r>
              <w:rPr>
                <w:rStyle w:val="HTMLCode"/>
                <w:rFonts w:eastAsia="Arial Unicode MS"/>
              </w:rPr>
              <w:t>optimal</w:t>
            </w:r>
            <w:proofErr w:type="gramEnd"/>
            <w:r>
              <w:rPr>
                <w:rStyle w:val="HTMLCode"/>
                <w:rFonts w:eastAsia="Arial Unicode MS"/>
              </w:rPr>
              <w:t>_harvest_time"</w:t>
            </w:r>
            <w:r>
              <w:t>.valu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DB2A65B" w14:textId="77777777" w:rsidR="005D503D" w:rsidRDefault="005D503D" w:rsidP="007B4314">
            <w:pPr>
              <w:pStyle w:val="NormalWeb"/>
            </w:pPr>
            <w:r>
              <w:rPr>
                <w:rStyle w:val="HTMLCode"/>
                <w:rFonts w:eastAsia="Arial Unicode MS"/>
              </w:rPr>
              <w:t>2023-07-24</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9A4FD79" w14:textId="77777777" w:rsidR="005D503D" w:rsidRDefault="005D503D" w:rsidP="007B4314">
            <w:pPr>
              <w:pStyle w:val="NormalWeb"/>
            </w:pPr>
            <w:r>
              <w:t xml:space="preserve">This is the day when </w:t>
            </w:r>
            <w:proofErr w:type="spellStart"/>
            <w:r>
              <w:t>grain_</w:t>
            </w:r>
            <w:proofErr w:type="gramStart"/>
            <w:r>
              <w:t>moisture:mean</w:t>
            </w:r>
            <w:proofErr w:type="spellEnd"/>
            <w:proofErr w:type="gramEnd"/>
            <w:r>
              <w:t xml:space="preserve"> got equal or below requested “</w:t>
            </w:r>
            <w:proofErr w:type="spellStart"/>
            <w:r>
              <w:rPr>
                <w:rStyle w:val="HTMLCode"/>
                <w:rFonts w:eastAsia="Arial Unicode MS"/>
              </w:rPr>
              <w:t>grain_moisture_at_harvest</w:t>
            </w:r>
            <w:proofErr w:type="spellEnd"/>
            <w:r>
              <w:t>“</w:t>
            </w:r>
          </w:p>
        </w:tc>
      </w:tr>
    </w:tbl>
    <w:p w14:paraId="2C799F21" w14:textId="77777777" w:rsidR="002B2046" w:rsidRDefault="002B2046" w:rsidP="00453B61">
      <w:pPr>
        <w:rPr>
          <w:lang w:val="en-GB"/>
        </w:rPr>
      </w:pPr>
    </w:p>
    <w:p w14:paraId="70670184" w14:textId="77777777" w:rsidR="002B2046" w:rsidRDefault="002B2046" w:rsidP="00453B61">
      <w:pPr>
        <w:rPr>
          <w:lang w:val="en-GB"/>
        </w:rPr>
      </w:pPr>
    </w:p>
    <w:p w14:paraId="12487DB6" w14:textId="2668F7C2" w:rsidR="009B094E" w:rsidRPr="00E41DE6" w:rsidRDefault="00490B09" w:rsidP="00E41DE6">
      <w:pPr>
        <w:pStyle w:val="Heading3"/>
        <w:rPr>
          <w:rFonts w:cs="Arial"/>
        </w:rPr>
      </w:pPr>
      <w:bookmarkStart w:id="21" w:name="_Toc161311124"/>
      <w:r w:rsidRPr="00490B09">
        <w:rPr>
          <w:rFonts w:cs="Arial"/>
        </w:rPr>
        <w:t>Corn Growth stage Model (</w:t>
      </w:r>
      <w:r w:rsidR="009C1C2D">
        <w:rPr>
          <w:rFonts w:cs="Arial"/>
        </w:rPr>
        <w:t>GDD</w:t>
      </w:r>
      <w:r w:rsidRPr="00490B09">
        <w:rPr>
          <w:rFonts w:cs="Arial"/>
        </w:rPr>
        <w:t xml:space="preserve"> model)</w:t>
      </w:r>
      <w:bookmarkEnd w:id="21"/>
    </w:p>
    <w:p w14:paraId="05A4025E" w14:textId="77777777" w:rsidR="0003050F" w:rsidRDefault="0003050F" w:rsidP="009B094E">
      <w:pPr>
        <w:rPr>
          <w:b/>
          <w:bCs/>
          <w:lang w:val="en-GB"/>
        </w:rPr>
      </w:pPr>
    </w:p>
    <w:p w14:paraId="0CBAB166" w14:textId="4CFC49B2" w:rsidR="009B094E" w:rsidRPr="00934208" w:rsidRDefault="00934208" w:rsidP="009B094E">
      <w:pPr>
        <w:rPr>
          <w:b/>
          <w:bCs/>
          <w:lang w:val="en-GB"/>
        </w:rPr>
      </w:pPr>
      <w:r w:rsidRPr="00934208">
        <w:rPr>
          <w:b/>
          <w:bCs/>
          <w:lang w:val="en-GB"/>
        </w:rPr>
        <w:t>Introduction</w:t>
      </w:r>
    </w:p>
    <w:p w14:paraId="3CFEBDF8" w14:textId="77777777" w:rsidR="009B094E" w:rsidRDefault="009B094E" w:rsidP="00453B61">
      <w:pPr>
        <w:rPr>
          <w:lang w:val="en-GB"/>
        </w:rPr>
      </w:pPr>
    </w:p>
    <w:p w14:paraId="2B49FE23" w14:textId="29B88314" w:rsidR="00934208" w:rsidRDefault="00934208" w:rsidP="00453B61">
      <w:pPr>
        <w:rPr>
          <w:lang w:val="en-GB"/>
        </w:rPr>
      </w:pPr>
      <w:r w:rsidRPr="00934208">
        <w:rPr>
          <w:lang w:val="en-GB"/>
        </w:rPr>
        <w:t xml:space="preserve">The rate that corn grows and develops changes during the season. Under normal growing conditions, the rate of plant development is largely dependent on temperature. Environmental factors, such as water and nutrient deficiencies, can alter the relationship between plant growth and temperature. Many management decisions consider the stage of growth and development of the crop. For example, some pesticide products are </w:t>
      </w:r>
      <w:proofErr w:type="spellStart"/>
      <w:r w:rsidRPr="00934208">
        <w:rPr>
          <w:lang w:val="en-GB"/>
        </w:rPr>
        <w:t>labeled</w:t>
      </w:r>
      <w:proofErr w:type="spellEnd"/>
      <w:r w:rsidRPr="00934208">
        <w:rPr>
          <w:lang w:val="en-GB"/>
        </w:rPr>
        <w:t xml:space="preserve"> for use only at certain stages because of the potential for crop damage or other undesirable effects. Fertilizers applied at the right time can provide a greater crop response; however, if fertilizer is applied at the wrong growth stage, benefits can be </w:t>
      </w:r>
      <w:proofErr w:type="gramStart"/>
      <w:r w:rsidRPr="00934208">
        <w:rPr>
          <w:lang w:val="en-GB"/>
        </w:rPr>
        <w:t>reduced</w:t>
      </w:r>
      <w:proofErr w:type="gramEnd"/>
      <w:r w:rsidRPr="00934208">
        <w:rPr>
          <w:lang w:val="en-GB"/>
        </w:rPr>
        <w:t xml:space="preserve"> or negative responses can occur. Water stress at certain stages is more critical than at other stages. Management efficiency can be improved by matching the crop’s need to the treatment. Understanding how a corn plant grows and develops is important for maximizing efficiency.</w:t>
      </w:r>
    </w:p>
    <w:p w14:paraId="62675256" w14:textId="77777777" w:rsidR="009B094E" w:rsidRDefault="009B094E" w:rsidP="00453B61">
      <w:pPr>
        <w:rPr>
          <w:lang w:val="en-GB"/>
        </w:rPr>
      </w:pPr>
    </w:p>
    <w:p w14:paraId="6075C87B" w14:textId="77777777" w:rsidR="002F4E9D" w:rsidRDefault="002F4E9D" w:rsidP="00453B61">
      <w:pPr>
        <w:rPr>
          <w:lang w:val="en-GB"/>
        </w:rPr>
      </w:pPr>
    </w:p>
    <w:p w14:paraId="52396F31" w14:textId="77777777" w:rsidR="00686144" w:rsidRDefault="00686144" w:rsidP="00453B61">
      <w:pPr>
        <w:rPr>
          <w:b/>
          <w:bCs/>
          <w:lang w:val="en-GB"/>
        </w:rPr>
      </w:pPr>
    </w:p>
    <w:p w14:paraId="006B7C41" w14:textId="77777777" w:rsidR="00686144" w:rsidRPr="00686144" w:rsidRDefault="00686144" w:rsidP="00453B61">
      <w:pPr>
        <w:rPr>
          <w:b/>
          <w:bCs/>
          <w:lang w:val="en-GB"/>
        </w:rPr>
      </w:pPr>
    </w:p>
    <w:p w14:paraId="76BA71E2" w14:textId="77777777" w:rsidR="00686144" w:rsidRDefault="00686144">
      <w:pPr>
        <w:rPr>
          <w:b/>
          <w:bCs/>
          <w:lang w:val="en-GB"/>
        </w:rPr>
      </w:pPr>
      <w:r>
        <w:rPr>
          <w:b/>
          <w:bCs/>
          <w:lang w:val="en-GB"/>
        </w:rPr>
        <w:br w:type="page"/>
      </w:r>
    </w:p>
    <w:p w14:paraId="04E28440" w14:textId="368A67BC" w:rsidR="002F4E9D" w:rsidRDefault="009445DD" w:rsidP="00453B61">
      <w:pPr>
        <w:rPr>
          <w:b/>
          <w:bCs/>
          <w:lang w:val="en-GB"/>
        </w:rPr>
      </w:pPr>
      <w:proofErr w:type="spellStart"/>
      <w:r w:rsidRPr="00686144">
        <w:rPr>
          <w:b/>
          <w:bCs/>
          <w:lang w:val="en-GB"/>
        </w:rPr>
        <w:t>Reqest</w:t>
      </w:r>
      <w:proofErr w:type="spellEnd"/>
      <w:r w:rsidRPr="00686144">
        <w:rPr>
          <w:b/>
          <w:bCs/>
          <w:lang w:val="en-GB"/>
        </w:rPr>
        <w:t xml:space="preserve"> Schema</w:t>
      </w:r>
    </w:p>
    <w:p w14:paraId="7FA70D0B" w14:textId="77777777" w:rsidR="00686144" w:rsidRPr="00686144" w:rsidRDefault="00686144" w:rsidP="00453B61">
      <w:pPr>
        <w:rPr>
          <w:b/>
          <w:bCs/>
          <w:lang w:val="en-GB"/>
        </w:rPr>
      </w:pP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541"/>
        <w:gridCol w:w="1281"/>
        <w:gridCol w:w="1017"/>
        <w:gridCol w:w="3859"/>
        <w:gridCol w:w="1366"/>
      </w:tblGrid>
      <w:tr w:rsidR="00686144" w14:paraId="05B1DA44" w14:textId="77777777" w:rsidTr="00396637">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9AFE78E" w14:textId="77777777" w:rsidR="00686144" w:rsidRDefault="00686144" w:rsidP="00396637">
            <w:pPr>
              <w:pStyle w:val="NormalWeb"/>
              <w:jc w:val="center"/>
              <w:rPr>
                <w:rFonts w:eastAsiaTheme="minorEastAsia"/>
                <w:b/>
                <w:bCs/>
              </w:rPr>
            </w:pPr>
            <w:r>
              <w:rPr>
                <w:rStyle w:val="Strong"/>
              </w:rPr>
              <w:t>Parameter</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C53278D" w14:textId="77777777" w:rsidR="00686144" w:rsidRDefault="00686144" w:rsidP="00396637">
            <w:pPr>
              <w:pStyle w:val="NormalWeb"/>
              <w:jc w:val="center"/>
              <w:rPr>
                <w:b/>
                <w:bCs/>
              </w:rPr>
            </w:pPr>
            <w:r>
              <w:rPr>
                <w:rStyle w:val="Strong"/>
              </w:rPr>
              <w:t>Typ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D211474" w14:textId="77777777" w:rsidR="00686144" w:rsidRDefault="00686144" w:rsidP="00396637">
            <w:pPr>
              <w:pStyle w:val="NormalWeb"/>
              <w:jc w:val="center"/>
              <w:rPr>
                <w:b/>
                <w:bCs/>
              </w:rPr>
            </w:pPr>
            <w:r>
              <w:rPr>
                <w:rStyle w:val="Strong"/>
              </w:rPr>
              <w:t>Require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91A83E0" w14:textId="77777777" w:rsidR="00686144" w:rsidRDefault="00686144" w:rsidP="00396637">
            <w:pPr>
              <w:pStyle w:val="NormalWeb"/>
              <w:jc w:val="center"/>
              <w:rPr>
                <w:b/>
                <w:bCs/>
              </w:rPr>
            </w:pPr>
            <w:r>
              <w:rPr>
                <w:rStyle w:val="Strong"/>
              </w:rPr>
              <w:t>Constraint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9420B21" w14:textId="77777777" w:rsidR="00686144" w:rsidRDefault="00686144" w:rsidP="00396637">
            <w:pPr>
              <w:pStyle w:val="NormalWeb"/>
              <w:jc w:val="center"/>
              <w:rPr>
                <w:b/>
                <w:bCs/>
              </w:rPr>
            </w:pPr>
            <w:r>
              <w:rPr>
                <w:rStyle w:val="Strong"/>
              </w:rPr>
              <w:t>Business Description</w:t>
            </w:r>
          </w:p>
        </w:tc>
      </w:tr>
      <w:tr w:rsidR="00686144" w14:paraId="09D2B6C5"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30F1E0D" w14:textId="77777777" w:rsidR="00686144" w:rsidRDefault="00686144" w:rsidP="00396637">
            <w:pPr>
              <w:pStyle w:val="NormalWeb"/>
            </w:pPr>
            <w:proofErr w:type="spellStart"/>
            <w:proofErr w:type="gramStart"/>
            <w:r>
              <w:t>geometry.type</w:t>
            </w:r>
            <w:proofErr w:type="spellEnd"/>
            <w:proofErr w:type="gram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60086CE" w14:textId="77777777" w:rsidR="00686144" w:rsidRDefault="00686144" w:rsidP="00396637">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D405B83" w14:textId="77777777" w:rsidR="00686144" w:rsidRDefault="00686144" w:rsidP="00396637">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9037FCA" w14:textId="77777777" w:rsidR="00686144" w:rsidRDefault="00686144" w:rsidP="00396637">
            <w:pPr>
              <w:pStyle w:val="NormalWeb"/>
            </w:pPr>
            <w:r>
              <w:t>Equal to “Poin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64A4200" w14:textId="77777777" w:rsidR="00686144" w:rsidRDefault="00686144" w:rsidP="00396637"/>
        </w:tc>
      </w:tr>
      <w:tr w:rsidR="00686144" w14:paraId="76FEC9E0"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3BA62F4" w14:textId="77777777" w:rsidR="00686144" w:rsidRDefault="00686144" w:rsidP="00396637">
            <w:pPr>
              <w:pStyle w:val="NormalWeb"/>
              <w:rPr>
                <w:rFonts w:eastAsiaTheme="minorEastAsia"/>
                <w:sz w:val="24"/>
                <w:szCs w:val="24"/>
              </w:rPr>
            </w:pPr>
            <w:proofErr w:type="spellStart"/>
            <w:proofErr w:type="gramStart"/>
            <w:r>
              <w:t>geometry.coordinates</w:t>
            </w:r>
            <w:proofErr w:type="spellEnd"/>
            <w:proofErr w:type="gram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0731E1B" w14:textId="77777777" w:rsidR="00686144" w:rsidRDefault="00686144" w:rsidP="00396637">
            <w:pPr>
              <w:pStyle w:val="NormalWeb"/>
            </w:pPr>
            <w:r>
              <w:t>array [</w:t>
            </w:r>
            <w:proofErr w:type="spellStart"/>
            <w:proofErr w:type="gramStart"/>
            <w:r>
              <w:t>long,lat</w:t>
            </w:r>
            <w:proofErr w:type="spellEnd"/>
            <w:proofErr w:type="gramEnd"/>
            <w:r>
              <w: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B56C833" w14:textId="77777777" w:rsidR="00686144" w:rsidRDefault="00686144" w:rsidP="00396637">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B4B36EC" w14:textId="77777777" w:rsidR="00686144" w:rsidRDefault="00686144" w:rsidP="00396637">
            <w:pPr>
              <w:pStyle w:val="NormalWeb"/>
            </w:pPr>
            <w:r>
              <w:t>Longitude in (-180, 180)</w:t>
            </w:r>
          </w:p>
          <w:p w14:paraId="0F86F93E" w14:textId="77777777" w:rsidR="00686144" w:rsidRDefault="00686144" w:rsidP="00396637">
            <w:pPr>
              <w:pStyle w:val="NormalWeb"/>
            </w:pPr>
            <w:r>
              <w:t>Latitude in (-90, 90)</w:t>
            </w:r>
          </w:p>
          <w:p w14:paraId="48147C97" w14:textId="77777777" w:rsidR="00686144" w:rsidRDefault="00686144" w:rsidP="00396637">
            <w:pPr>
              <w:pStyle w:val="NormalWeb"/>
            </w:pPr>
            <w:r>
              <w:t>Supported countries: United States of America</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4FC881E" w14:textId="77777777" w:rsidR="00686144" w:rsidRDefault="00686144" w:rsidP="00396637"/>
        </w:tc>
      </w:tr>
      <w:tr w:rsidR="00686144" w14:paraId="2D64DD6B"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793948E" w14:textId="77777777" w:rsidR="00686144" w:rsidRDefault="00686144" w:rsidP="00396637">
            <w:pPr>
              <w:pStyle w:val="NormalWeb"/>
              <w:rPr>
                <w:rFonts w:eastAsiaTheme="minorEastAsia"/>
                <w:sz w:val="24"/>
                <w:szCs w:val="24"/>
              </w:rPr>
            </w:pPr>
            <w:proofErr w:type="spellStart"/>
            <w:r>
              <w:t>gdd_flowering</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3B6E0ED" w14:textId="77777777" w:rsidR="00686144" w:rsidRDefault="00686144" w:rsidP="00396637">
            <w:pPr>
              <w:pStyle w:val="NormalWeb"/>
            </w:pPr>
            <w:r>
              <w:t>integer</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9DFE007" w14:textId="77777777" w:rsidR="00686144" w:rsidRDefault="00686144" w:rsidP="00396637">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CA25705" w14:textId="77777777" w:rsidR="00686144" w:rsidRDefault="00686144" w:rsidP="00396637">
            <w:pPr>
              <w:pStyle w:val="NormalWeb"/>
            </w:pPr>
            <w:proofErr w:type="spellStart"/>
            <w:r>
              <w:t>gdd_flowering</w:t>
            </w:r>
            <w:proofErr w:type="spellEnd"/>
            <w:r>
              <w:t xml:space="preserve"> in [1000-160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AF112A4" w14:textId="77777777" w:rsidR="00686144" w:rsidRDefault="00686144" w:rsidP="00396637"/>
        </w:tc>
      </w:tr>
      <w:tr w:rsidR="00686144" w14:paraId="1D2CAC2D"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18F226C" w14:textId="77777777" w:rsidR="00686144" w:rsidRDefault="00686144" w:rsidP="00396637">
            <w:pPr>
              <w:pStyle w:val="NormalWeb"/>
              <w:rPr>
                <w:rFonts w:eastAsiaTheme="minorEastAsia"/>
                <w:sz w:val="24"/>
                <w:szCs w:val="24"/>
              </w:rPr>
            </w:pPr>
            <w:proofErr w:type="spellStart"/>
            <w:r>
              <w:t>gdd_black_layer</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B2846D3" w14:textId="77777777" w:rsidR="00686144" w:rsidRDefault="00686144" w:rsidP="00396637">
            <w:pPr>
              <w:pStyle w:val="NormalWeb"/>
            </w:pPr>
            <w:r>
              <w:t>integer</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331F255" w14:textId="77777777" w:rsidR="00686144" w:rsidRDefault="00686144" w:rsidP="00396637">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E2A6D02" w14:textId="77777777" w:rsidR="00686144" w:rsidRDefault="00686144" w:rsidP="00396637">
            <w:pPr>
              <w:pStyle w:val="NormalWeb"/>
            </w:pPr>
            <w:proofErr w:type="spellStart"/>
            <w:r>
              <w:t>gdd_black_layer</w:t>
            </w:r>
            <w:proofErr w:type="spellEnd"/>
            <w:r>
              <w:t xml:space="preserve"> in [1700-280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CA4E687" w14:textId="77777777" w:rsidR="00686144" w:rsidRDefault="00686144" w:rsidP="00396637"/>
        </w:tc>
      </w:tr>
      <w:tr w:rsidR="00686144" w14:paraId="03750A6A"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5D5F9BC" w14:textId="77777777" w:rsidR="00686144" w:rsidRDefault="00686144" w:rsidP="00396637">
            <w:pPr>
              <w:pStyle w:val="NormalWeb"/>
              <w:rPr>
                <w:rFonts w:eastAsiaTheme="minorEastAsia"/>
                <w:sz w:val="24"/>
                <w:szCs w:val="24"/>
              </w:rPr>
            </w:pPr>
            <w:proofErr w:type="spellStart"/>
            <w:r>
              <w:t>planting_dat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CDA94C4" w14:textId="77777777" w:rsidR="00686144" w:rsidRDefault="00686144" w:rsidP="00396637">
            <w:pPr>
              <w:pStyle w:val="NormalWeb"/>
            </w:pPr>
            <w:r>
              <w:t>string&lt;date&g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889D328" w14:textId="77777777" w:rsidR="00686144" w:rsidRDefault="00686144" w:rsidP="00396637">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A7688F7" w14:textId="77777777" w:rsidR="00686144" w:rsidRDefault="00686144" w:rsidP="00396637">
            <w:pPr>
              <w:pStyle w:val="NormalWeb"/>
            </w:pPr>
            <w:r>
              <w:t>Month should not be any of [01, 02, 08, 09, 10, 11, 12]</w:t>
            </w:r>
          </w:p>
          <w:p w14:paraId="507120A1" w14:textId="77777777" w:rsidR="00686144" w:rsidRDefault="00686144" w:rsidP="00396637">
            <w:pPr>
              <w:pStyle w:val="NormalWeb"/>
            </w:pPr>
            <w:r>
              <w:t>Planting Date should be any in 25 years ago from today to 10 years in future from today</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EFDA379" w14:textId="77777777" w:rsidR="00686144" w:rsidRDefault="00686144" w:rsidP="00396637"/>
        </w:tc>
      </w:tr>
      <w:tr w:rsidR="00686144" w14:paraId="0AD62AEB"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C1D337D" w14:textId="77777777" w:rsidR="00686144" w:rsidRDefault="00686144" w:rsidP="00396637">
            <w:pPr>
              <w:pStyle w:val="NormalWeb"/>
              <w:rPr>
                <w:rFonts w:eastAsiaTheme="minorEastAsia"/>
                <w:sz w:val="24"/>
                <w:szCs w:val="24"/>
              </w:rPr>
            </w:pPr>
            <w:proofErr w:type="spellStart"/>
            <w:r>
              <w:t>last_observed_</w:t>
            </w:r>
            <w:proofErr w:type="gramStart"/>
            <w:r>
              <w:t>stage.stage</w:t>
            </w:r>
            <w:proofErr w:type="spellEnd"/>
            <w:proofErr w:type="gram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74D17FA" w14:textId="77777777" w:rsidR="00686144" w:rsidRDefault="00686144" w:rsidP="00396637">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39DBC4A" w14:textId="77777777" w:rsidR="00686144" w:rsidRDefault="00686144" w:rsidP="00396637">
            <w:pPr>
              <w:pStyle w:val="NormalWeb"/>
            </w:pPr>
            <w:r>
              <w:t>Optional</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54D675C" w14:textId="77777777" w:rsidR="00686144" w:rsidRDefault="00686144" w:rsidP="00396637">
            <w:pPr>
              <w:pStyle w:val="NormalWeb"/>
            </w:pPr>
            <w:r>
              <w:t>Supported Stages [ 'VE', 'V1', 'V2', 'V3', 'V4', 'V5', 'V6', 'V7', 'V8', 'V9', 'V10', 'V11', 'V12', 'V13', 'V14', 'V15', 'V16', 'V17', 'V18', 'V19', 'V20', 'V21', 'R1 Silk - Pollination', 'R2 Blister', 'R3 Milk', 'R4 Dough', 'R5 Dent', 'R6 Black Layer']</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582ED4C" w14:textId="77777777" w:rsidR="00686144" w:rsidRDefault="00686144" w:rsidP="00396637"/>
        </w:tc>
      </w:tr>
      <w:tr w:rsidR="00686144" w14:paraId="2C222D77"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5393696" w14:textId="77777777" w:rsidR="00686144" w:rsidRDefault="00686144" w:rsidP="00396637">
            <w:pPr>
              <w:pStyle w:val="NormalWeb"/>
              <w:rPr>
                <w:rFonts w:eastAsiaTheme="minorEastAsia"/>
                <w:sz w:val="24"/>
                <w:szCs w:val="24"/>
              </w:rPr>
            </w:pPr>
            <w:proofErr w:type="spellStart"/>
            <w:r>
              <w:t>last_observed_</w:t>
            </w:r>
            <w:proofErr w:type="gramStart"/>
            <w:r>
              <w:t>stage.date</w:t>
            </w:r>
            <w:proofErr w:type="spellEnd"/>
            <w:proofErr w:type="gram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EF001B2" w14:textId="77777777" w:rsidR="00686144" w:rsidRDefault="00686144" w:rsidP="00396637">
            <w:pPr>
              <w:pStyle w:val="NormalWeb"/>
            </w:pPr>
            <w:r>
              <w:t>string&lt;date&g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87DBE0A" w14:textId="77777777" w:rsidR="00686144" w:rsidRDefault="00686144" w:rsidP="00396637">
            <w:pPr>
              <w:pStyle w:val="NormalWeb"/>
            </w:pPr>
            <w:r>
              <w:t>Optional</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AF05E32" w14:textId="77777777" w:rsidR="00686144" w:rsidRDefault="00686144" w:rsidP="00396637">
            <w:pPr>
              <w:pStyle w:val="NormalWeb"/>
            </w:pPr>
            <w:r>
              <w:t>Last Observed Stage Date should be greater than Planting Date</w:t>
            </w:r>
          </w:p>
          <w:p w14:paraId="725A98D3" w14:textId="77777777" w:rsidR="00686144" w:rsidRDefault="00686144" w:rsidP="00396637">
            <w:pPr>
              <w:pStyle w:val="NormalWeb"/>
            </w:pPr>
            <w:r>
              <w:t>Last Observed Stage Date should lie in same year as of Planting Dat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8A5CFD0" w14:textId="77777777" w:rsidR="00686144" w:rsidRDefault="00686144" w:rsidP="00396637"/>
        </w:tc>
      </w:tr>
    </w:tbl>
    <w:p w14:paraId="5D797606" w14:textId="77777777" w:rsidR="002B2046" w:rsidRDefault="002B2046" w:rsidP="00453B61">
      <w:pPr>
        <w:rPr>
          <w:lang w:val="en-GB"/>
        </w:rPr>
      </w:pPr>
    </w:p>
    <w:p w14:paraId="35C1A34D" w14:textId="77777777" w:rsidR="00686144" w:rsidRDefault="00686144" w:rsidP="00453B61">
      <w:pPr>
        <w:rPr>
          <w:lang w:val="en-GB"/>
        </w:rPr>
      </w:pPr>
    </w:p>
    <w:p w14:paraId="5964ABDF" w14:textId="1CF742F5" w:rsidR="00686144" w:rsidRDefault="001B4968" w:rsidP="00453B61">
      <w:pPr>
        <w:rPr>
          <w:b/>
          <w:bCs/>
          <w:lang w:val="en-GB"/>
        </w:rPr>
      </w:pPr>
      <w:r w:rsidRPr="001B4968">
        <w:rPr>
          <w:b/>
          <w:bCs/>
          <w:lang w:val="en-GB"/>
        </w:rPr>
        <w:t>Response Schema</w:t>
      </w:r>
    </w:p>
    <w:p w14:paraId="79AB7AAA" w14:textId="77777777" w:rsidR="001B4968" w:rsidRDefault="001B4968" w:rsidP="00453B61">
      <w:pPr>
        <w:rPr>
          <w:b/>
          <w:bCs/>
          <w:lang w:val="en-GB"/>
        </w:rPr>
      </w:pP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4876"/>
        <w:gridCol w:w="1283"/>
        <w:gridCol w:w="1265"/>
        <w:gridCol w:w="2640"/>
      </w:tblGrid>
      <w:tr w:rsidR="00C1140E" w14:paraId="0B2A52C1" w14:textId="77777777" w:rsidTr="00396637">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0348830" w14:textId="77777777" w:rsidR="00C1140E" w:rsidRDefault="00C1140E" w:rsidP="00396637">
            <w:pPr>
              <w:pStyle w:val="NormalWeb"/>
              <w:jc w:val="center"/>
              <w:rPr>
                <w:rFonts w:eastAsiaTheme="minorEastAsia"/>
                <w:b/>
                <w:bCs/>
              </w:rPr>
            </w:pPr>
            <w:r>
              <w:rPr>
                <w:rStyle w:val="Strong"/>
              </w:rPr>
              <w:t>Parameter</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A596CE8" w14:textId="77777777" w:rsidR="00C1140E" w:rsidRDefault="00C1140E" w:rsidP="00396637">
            <w:pPr>
              <w:pStyle w:val="NormalWeb"/>
              <w:jc w:val="center"/>
              <w:rPr>
                <w:b/>
                <w:bCs/>
              </w:rPr>
            </w:pPr>
            <w:r>
              <w:rPr>
                <w:rStyle w:val="Strong"/>
              </w:rPr>
              <w:t>Typ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3B3E776" w14:textId="77777777" w:rsidR="00C1140E" w:rsidRDefault="00C1140E" w:rsidP="00396637">
            <w:pPr>
              <w:pStyle w:val="NormalWeb"/>
              <w:jc w:val="center"/>
              <w:rPr>
                <w:b/>
                <w:bCs/>
              </w:rPr>
            </w:pPr>
            <w:r>
              <w:rPr>
                <w:rStyle w:val="Strong"/>
              </w:rPr>
              <w:t>Constrai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7C351EA" w14:textId="77777777" w:rsidR="00C1140E" w:rsidRDefault="00C1140E" w:rsidP="00396637">
            <w:pPr>
              <w:pStyle w:val="NormalWeb"/>
              <w:jc w:val="center"/>
              <w:rPr>
                <w:b/>
                <w:bCs/>
              </w:rPr>
            </w:pPr>
            <w:r>
              <w:rPr>
                <w:rStyle w:val="Strong"/>
              </w:rPr>
              <w:t>Business Description</w:t>
            </w:r>
          </w:p>
        </w:tc>
      </w:tr>
      <w:tr w:rsidR="00C1140E" w14:paraId="4DAD4927"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1B57A4C" w14:textId="77777777" w:rsidR="00C1140E" w:rsidRDefault="00C1140E" w:rsidP="00396637">
            <w:pPr>
              <w:pStyle w:val="NormalWeb"/>
            </w:pPr>
            <w:proofErr w:type="spellStart"/>
            <w:proofErr w:type="gramStart"/>
            <w:r>
              <w:t>geometry.type</w:t>
            </w:r>
            <w:proofErr w:type="spellEnd"/>
            <w:proofErr w:type="gram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A219AB0" w14:textId="77777777" w:rsidR="00C1140E" w:rsidRDefault="00C1140E" w:rsidP="00396637">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6382D20" w14:textId="77777777" w:rsidR="00C1140E" w:rsidRDefault="00C1140E" w:rsidP="00396637">
            <w:pPr>
              <w:pStyle w:val="NormalWeb"/>
            </w:pPr>
            <w:r>
              <w:t xml:space="preserve"> Only </w:t>
            </w:r>
            <w:proofErr w:type="spellStart"/>
            <w:r>
              <w:t>GeoJson</w:t>
            </w:r>
            <w:proofErr w:type="spellEnd"/>
            <w:r>
              <w:t xml:space="preserve"> Point typ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42800A3" w14:textId="77777777" w:rsidR="00C1140E" w:rsidRDefault="00C1140E" w:rsidP="00396637">
            <w:pPr>
              <w:pStyle w:val="NormalWeb"/>
            </w:pPr>
            <w:r>
              <w:t> Equal to “Point”</w:t>
            </w:r>
          </w:p>
        </w:tc>
      </w:tr>
      <w:tr w:rsidR="00C1140E" w14:paraId="4BA85658"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BDC3224" w14:textId="77777777" w:rsidR="00C1140E" w:rsidRDefault="00C1140E" w:rsidP="00396637">
            <w:pPr>
              <w:pStyle w:val="NormalWeb"/>
            </w:pPr>
            <w:proofErr w:type="spellStart"/>
            <w:proofErr w:type="gramStart"/>
            <w:r>
              <w:t>geometry.coordinates</w:t>
            </w:r>
            <w:proofErr w:type="spellEnd"/>
            <w:proofErr w:type="gram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97C41CF" w14:textId="77777777" w:rsidR="00C1140E" w:rsidRDefault="00C1140E" w:rsidP="00396637">
            <w:pPr>
              <w:pStyle w:val="NormalWeb"/>
            </w:pPr>
            <w:r>
              <w:t>array [</w:t>
            </w:r>
            <w:proofErr w:type="spellStart"/>
            <w:proofErr w:type="gramStart"/>
            <w:r>
              <w:t>long,lat</w:t>
            </w:r>
            <w:proofErr w:type="spellEnd"/>
            <w:proofErr w:type="gramEnd"/>
            <w:r>
              <w: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EF5548D" w14:textId="77777777" w:rsidR="00C1140E" w:rsidRDefault="00C1140E" w:rsidP="00396637">
            <w:pPr>
              <w:pStyle w:val="NormalWeb"/>
            </w:pPr>
            <w:r>
              <w:t> </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4B98176" w14:textId="77777777" w:rsidR="00C1140E" w:rsidRDefault="00C1140E" w:rsidP="00396637">
            <w:pPr>
              <w:pStyle w:val="NormalWeb"/>
            </w:pPr>
            <w:r>
              <w:t>Supported countries: United States of America</w:t>
            </w:r>
          </w:p>
        </w:tc>
      </w:tr>
      <w:tr w:rsidR="00C1140E" w14:paraId="2F1575C1"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4055CF1" w14:textId="77777777" w:rsidR="00C1140E" w:rsidRDefault="00C1140E" w:rsidP="00396637">
            <w:pPr>
              <w:pStyle w:val="NormalWeb"/>
            </w:pPr>
            <w:proofErr w:type="spellStart"/>
            <w:proofErr w:type="gramStart"/>
            <w:r>
              <w:t>results.metadata</w:t>
            </w:r>
            <w:proofErr w:type="gramEnd"/>
            <w:r>
              <w:t>.typ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CCB3D67" w14:textId="77777777" w:rsidR="00C1140E" w:rsidRDefault="00C1140E" w:rsidP="00396637">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BFF6692" w14:textId="77777777" w:rsidR="00C1140E" w:rsidRDefault="00C1140E" w:rsidP="00396637"/>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00EB3D2" w14:textId="77777777" w:rsidR="00C1140E" w:rsidRDefault="00C1140E" w:rsidP="00396637">
            <w:pPr>
              <w:pStyle w:val="NormalWeb"/>
              <w:rPr>
                <w:rFonts w:eastAsiaTheme="minorEastAsia"/>
                <w:sz w:val="24"/>
                <w:szCs w:val="24"/>
              </w:rPr>
            </w:pPr>
            <w:r>
              <w:t xml:space="preserve">Type of model operating </w:t>
            </w:r>
            <w:r>
              <w:rPr>
                <w:rStyle w:val="HTMLCode"/>
                <w:rFonts w:eastAsia="Arial Unicode MS"/>
              </w:rPr>
              <w:t>"mathematical"</w:t>
            </w:r>
            <w:r>
              <w:t xml:space="preserve"> </w:t>
            </w:r>
            <w:r>
              <w:rPr>
                <w:rStyle w:val="HTMLCode"/>
                <w:rFonts w:eastAsia="Arial Unicode MS"/>
              </w:rPr>
              <w:t>"algorithm"</w:t>
            </w:r>
            <w:r>
              <w:t xml:space="preserve"> </w:t>
            </w:r>
            <w:r>
              <w:rPr>
                <w:rStyle w:val="HTMLCode"/>
                <w:rFonts w:eastAsia="Arial Unicode MS"/>
              </w:rPr>
              <w:t>"rule"</w:t>
            </w:r>
            <w:r>
              <w:t xml:space="preserve"> </w:t>
            </w:r>
            <w:r>
              <w:rPr>
                <w:rStyle w:val="HTMLCode"/>
                <w:rFonts w:eastAsia="Arial Unicode MS"/>
              </w:rPr>
              <w:t>"mechanistic"</w:t>
            </w:r>
          </w:p>
        </w:tc>
      </w:tr>
      <w:tr w:rsidR="00C1140E" w14:paraId="1F998AD1"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5532741" w14:textId="77777777" w:rsidR="00C1140E" w:rsidRDefault="00C1140E" w:rsidP="00396637">
            <w:pPr>
              <w:pStyle w:val="NormalWeb"/>
            </w:pPr>
            <w:proofErr w:type="spellStart"/>
            <w:proofErr w:type="gramStart"/>
            <w:r>
              <w:t>results.metadata</w:t>
            </w:r>
            <w:proofErr w:type="gramEnd"/>
            <w:r>
              <w:t>.model</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215E704" w14:textId="77777777" w:rsidR="00C1140E" w:rsidRDefault="00C1140E" w:rsidP="00396637">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D4C6EB3" w14:textId="77777777" w:rsidR="00C1140E" w:rsidRDefault="00C1140E" w:rsidP="00396637"/>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83FB898" w14:textId="77777777" w:rsidR="00C1140E" w:rsidRDefault="00C1140E" w:rsidP="00396637">
            <w:pPr>
              <w:pStyle w:val="NormalWeb"/>
              <w:rPr>
                <w:rFonts w:eastAsiaTheme="minorEastAsia"/>
                <w:sz w:val="24"/>
                <w:szCs w:val="24"/>
              </w:rPr>
            </w:pPr>
            <w:r>
              <w:t>Category to which model falls into.</w:t>
            </w:r>
          </w:p>
        </w:tc>
      </w:tr>
      <w:tr w:rsidR="00C1140E" w14:paraId="7135FCB7"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06F4778" w14:textId="77777777" w:rsidR="00C1140E" w:rsidRDefault="00C1140E" w:rsidP="00396637">
            <w:pPr>
              <w:pStyle w:val="NormalWeb"/>
            </w:pPr>
            <w:proofErr w:type="spellStart"/>
            <w:proofErr w:type="gramStart"/>
            <w:r>
              <w:t>results.metadata</w:t>
            </w:r>
            <w:proofErr w:type="gramEnd"/>
            <w:r>
              <w:t>.version</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815B4BD" w14:textId="77777777" w:rsidR="00C1140E" w:rsidRDefault="00C1140E" w:rsidP="00396637">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3C390F2" w14:textId="77777777" w:rsidR="00C1140E" w:rsidRDefault="00C1140E" w:rsidP="00396637"/>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09C8F65" w14:textId="77777777" w:rsidR="00C1140E" w:rsidRDefault="00C1140E" w:rsidP="00396637">
            <w:pPr>
              <w:pStyle w:val="NormalWeb"/>
              <w:rPr>
                <w:rFonts w:eastAsiaTheme="minorEastAsia"/>
                <w:sz w:val="24"/>
                <w:szCs w:val="24"/>
              </w:rPr>
            </w:pPr>
            <w:r>
              <w:t>model version</w:t>
            </w:r>
          </w:p>
        </w:tc>
      </w:tr>
      <w:tr w:rsidR="00C1140E" w14:paraId="64F09571"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F2CEF51" w14:textId="77777777" w:rsidR="00C1140E" w:rsidRDefault="00C1140E" w:rsidP="00396637">
            <w:pPr>
              <w:pStyle w:val="NormalWeb"/>
            </w:pPr>
            <w:proofErr w:type="spellStart"/>
            <w:proofErr w:type="gramStart"/>
            <w:r>
              <w:t>results.metadata</w:t>
            </w:r>
            <w:proofErr w:type="gramEnd"/>
            <w:r>
              <w:t>.calibration.standard_deviation.valu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9E5D36A" w14:textId="77777777" w:rsidR="00C1140E" w:rsidRDefault="00C1140E" w:rsidP="00396637">
            <w:pPr>
              <w:pStyle w:val="NormalWeb"/>
            </w:pPr>
            <w:r>
              <w:t>integer</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0EC4CF2" w14:textId="77777777" w:rsidR="00C1140E" w:rsidRDefault="00C1140E" w:rsidP="00396637"/>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450A5AC" w14:textId="77777777" w:rsidR="00C1140E" w:rsidRDefault="00C1140E" w:rsidP="00396637">
            <w:pPr>
              <w:pStyle w:val="NormalWeb"/>
              <w:rPr>
                <w:rFonts w:eastAsiaTheme="minorEastAsia"/>
                <w:sz w:val="24"/>
                <w:szCs w:val="24"/>
              </w:rPr>
            </w:pPr>
            <w:r>
              <w:t>Model calibration factor depends on the type of model</w:t>
            </w:r>
          </w:p>
        </w:tc>
      </w:tr>
      <w:tr w:rsidR="00C1140E" w14:paraId="6230B291"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CA207B5" w14:textId="77777777" w:rsidR="00C1140E" w:rsidRDefault="00C1140E" w:rsidP="00396637">
            <w:pPr>
              <w:pStyle w:val="NormalWeb"/>
            </w:pPr>
            <w:proofErr w:type="spellStart"/>
            <w:proofErr w:type="gramStart"/>
            <w:r>
              <w:t>results.metadata</w:t>
            </w:r>
            <w:proofErr w:type="gramEnd"/>
            <w:r>
              <w:t>.calibration.standard_deviation.unit</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F0EAE07" w14:textId="77777777" w:rsidR="00C1140E" w:rsidRDefault="00C1140E" w:rsidP="00396637">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1372560" w14:textId="77777777" w:rsidR="00C1140E" w:rsidRDefault="00C1140E" w:rsidP="00396637"/>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BA19DD4" w14:textId="77777777" w:rsidR="00C1140E" w:rsidRDefault="00C1140E" w:rsidP="00396637">
            <w:pPr>
              <w:pStyle w:val="NormalWeb"/>
              <w:rPr>
                <w:rFonts w:eastAsiaTheme="minorEastAsia"/>
                <w:sz w:val="24"/>
                <w:szCs w:val="24"/>
              </w:rPr>
            </w:pPr>
            <w:r>
              <w:t>Model calibration unit</w:t>
            </w:r>
          </w:p>
        </w:tc>
      </w:tr>
      <w:tr w:rsidR="00C1140E" w14:paraId="245D5A96"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13F5BBE" w14:textId="77777777" w:rsidR="00C1140E" w:rsidRDefault="00C1140E" w:rsidP="00396637">
            <w:pPr>
              <w:pStyle w:val="NormalWeb"/>
            </w:pPr>
            <w:proofErr w:type="spellStart"/>
            <w:proofErr w:type="gramStart"/>
            <w:r>
              <w:t>results.metadata</w:t>
            </w:r>
            <w:proofErr w:type="gramEnd"/>
            <w:r>
              <w:t>.crop</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6AF2D2F" w14:textId="77777777" w:rsidR="00C1140E" w:rsidRDefault="00C1140E" w:rsidP="00396637">
            <w:pPr>
              <w:pStyle w:val="NormalWeb"/>
            </w:pPr>
            <w:r>
              <w:t>array</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96567E0" w14:textId="77777777" w:rsidR="00C1140E" w:rsidRDefault="00C1140E" w:rsidP="00396637">
            <w:pPr>
              <w:pStyle w:val="NormalWeb"/>
            </w:pPr>
            <w:r>
              <w:rPr>
                <w:rStyle w:val="HTMLCode"/>
                <w:rFonts w:eastAsia="Arial Unicode MS"/>
              </w:rPr>
              <w:t>cor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24ECEBA" w14:textId="77777777" w:rsidR="00C1140E" w:rsidRDefault="00C1140E" w:rsidP="00396637">
            <w:pPr>
              <w:pStyle w:val="NormalWeb"/>
            </w:pPr>
            <w:r>
              <w:t>supported crops by the model</w:t>
            </w:r>
          </w:p>
        </w:tc>
      </w:tr>
      <w:tr w:rsidR="00C1140E" w14:paraId="728EC26B"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C68FBFF" w14:textId="77777777" w:rsidR="00C1140E" w:rsidRDefault="00C1140E" w:rsidP="00396637">
            <w:pPr>
              <w:pStyle w:val="NormalWeb"/>
            </w:pPr>
            <w:proofErr w:type="spellStart"/>
            <w:proofErr w:type="gramStart"/>
            <w:r>
              <w:t>results.metadata</w:t>
            </w:r>
            <w:proofErr w:type="gramEnd"/>
            <w:r>
              <w:t>.result_tim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2982566" w14:textId="77777777" w:rsidR="00C1140E" w:rsidRDefault="00C1140E" w:rsidP="00396637">
            <w:pPr>
              <w:pStyle w:val="NormalWeb"/>
            </w:pPr>
            <w:r>
              <w:t>integer</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1DFAA00" w14:textId="77777777" w:rsidR="00C1140E" w:rsidRDefault="00C1140E" w:rsidP="00396637">
            <w:pPr>
              <w:pStyle w:val="NormalWeb"/>
            </w:pPr>
            <w:r>
              <w:t> </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C8983B6" w14:textId="77777777" w:rsidR="00C1140E" w:rsidRDefault="00C1140E" w:rsidP="00396637">
            <w:pPr>
              <w:pStyle w:val="NormalWeb"/>
            </w:pPr>
            <w:r>
              <w:t>API response time in epoch seconds</w:t>
            </w:r>
          </w:p>
        </w:tc>
      </w:tr>
      <w:tr w:rsidR="00C1140E" w14:paraId="11C78EB6"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9C572E3" w14:textId="77777777" w:rsidR="00C1140E" w:rsidRDefault="00C1140E" w:rsidP="00396637">
            <w:pPr>
              <w:pStyle w:val="NormalWeb"/>
            </w:pPr>
            <w:proofErr w:type="spellStart"/>
            <w:proofErr w:type="gramStart"/>
            <w:r>
              <w:t>results.predictions</w:t>
            </w:r>
            <w:proofErr w:type="gramEnd"/>
            <w:r>
              <w:t>.typ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6D55D95" w14:textId="77777777" w:rsidR="00C1140E" w:rsidRDefault="00C1140E" w:rsidP="00396637">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2740547" w14:textId="77777777" w:rsidR="00C1140E" w:rsidRDefault="00C1140E" w:rsidP="00396637"/>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7FB6110" w14:textId="77777777" w:rsidR="00C1140E" w:rsidRDefault="00C1140E" w:rsidP="00396637">
            <w:pPr>
              <w:pStyle w:val="NormalWeb"/>
              <w:rPr>
                <w:rFonts w:eastAsiaTheme="minorEastAsia"/>
                <w:sz w:val="24"/>
                <w:szCs w:val="24"/>
              </w:rPr>
            </w:pPr>
            <w:r>
              <w:t>Type for the predictions</w:t>
            </w:r>
          </w:p>
        </w:tc>
      </w:tr>
      <w:tr w:rsidR="00C1140E" w14:paraId="1B5BFC11"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FBAA52C" w14:textId="77777777" w:rsidR="00C1140E" w:rsidRDefault="00C1140E" w:rsidP="00396637">
            <w:pPr>
              <w:pStyle w:val="NormalWeb"/>
            </w:pPr>
            <w:proofErr w:type="spellStart"/>
            <w:proofErr w:type="gramStart"/>
            <w:r>
              <w:t>results.predictions</w:t>
            </w:r>
            <w:proofErr w:type="gramEnd"/>
            <w:r>
              <w:t>.dat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65F66A6" w14:textId="77777777" w:rsidR="00C1140E" w:rsidRDefault="00C1140E" w:rsidP="00396637">
            <w:pPr>
              <w:pStyle w:val="NormalWeb"/>
            </w:pPr>
            <w:r>
              <w:t>string&lt;date&g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4F1A3BB" w14:textId="77777777" w:rsidR="00C1140E" w:rsidRDefault="00C1140E" w:rsidP="00396637"/>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52303F7" w14:textId="77777777" w:rsidR="00C1140E" w:rsidRDefault="00C1140E" w:rsidP="00396637">
            <w:pPr>
              <w:pStyle w:val="NormalWeb"/>
              <w:rPr>
                <w:rFonts w:eastAsiaTheme="minorEastAsia"/>
                <w:sz w:val="24"/>
                <w:szCs w:val="24"/>
              </w:rPr>
            </w:pPr>
            <w:r>
              <w:t>Date for the predictions</w:t>
            </w:r>
          </w:p>
        </w:tc>
      </w:tr>
      <w:tr w:rsidR="00C1140E" w14:paraId="4E46BAE3"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2E1C9C8" w14:textId="77777777" w:rsidR="00C1140E" w:rsidRDefault="00C1140E" w:rsidP="00396637">
            <w:pPr>
              <w:pStyle w:val="NormalWeb"/>
            </w:pPr>
            <w:proofErr w:type="spellStart"/>
            <w:r>
              <w:t>results.predictions.gdd_cumulative_sum</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B06BA93" w14:textId="77777777" w:rsidR="00C1140E" w:rsidRDefault="00C1140E" w:rsidP="00396637">
            <w:pPr>
              <w:pStyle w:val="NormalWeb"/>
            </w:pPr>
            <w:r>
              <w:t>flo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C3066BA" w14:textId="77777777" w:rsidR="00C1140E" w:rsidRDefault="00C1140E" w:rsidP="00396637"/>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7E1D8CC" w14:textId="77777777" w:rsidR="00C1140E" w:rsidRDefault="00C1140E" w:rsidP="00396637">
            <w:pPr>
              <w:pStyle w:val="NormalWeb"/>
              <w:rPr>
                <w:rFonts w:eastAsiaTheme="minorEastAsia"/>
                <w:sz w:val="24"/>
                <w:szCs w:val="24"/>
              </w:rPr>
            </w:pPr>
            <w:r>
              <w:t>GDD cumulative sum for the predictions</w:t>
            </w:r>
          </w:p>
        </w:tc>
      </w:tr>
      <w:tr w:rsidR="00C1140E" w14:paraId="0BA63852"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A7C79D3" w14:textId="77777777" w:rsidR="00C1140E" w:rsidRDefault="00C1140E" w:rsidP="00396637">
            <w:pPr>
              <w:pStyle w:val="NormalWeb"/>
            </w:pPr>
            <w:proofErr w:type="spellStart"/>
            <w:proofErr w:type="gramStart"/>
            <w:r>
              <w:t>results.predictions</w:t>
            </w:r>
            <w:proofErr w:type="gramEnd"/>
            <w:r>
              <w:t>.vegetative_growth_stag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45A4195" w14:textId="77777777" w:rsidR="00C1140E" w:rsidRDefault="00C1140E" w:rsidP="00396637">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592D83A" w14:textId="77777777" w:rsidR="00C1140E" w:rsidRDefault="00C1140E" w:rsidP="00396637"/>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D7E26E1" w14:textId="77777777" w:rsidR="00C1140E" w:rsidRDefault="00C1140E" w:rsidP="00396637">
            <w:pPr>
              <w:pStyle w:val="NormalWeb"/>
              <w:rPr>
                <w:rFonts w:eastAsiaTheme="minorEastAsia"/>
                <w:sz w:val="24"/>
                <w:szCs w:val="24"/>
              </w:rPr>
            </w:pPr>
            <w:r>
              <w:t>Vegetative Growth Stage for the predictions</w:t>
            </w:r>
          </w:p>
        </w:tc>
      </w:tr>
    </w:tbl>
    <w:p w14:paraId="528C087F" w14:textId="77777777" w:rsidR="001B4968" w:rsidRDefault="001B4968" w:rsidP="00453B61">
      <w:pPr>
        <w:rPr>
          <w:b/>
          <w:bCs/>
          <w:lang w:val="en-GB"/>
        </w:rPr>
      </w:pPr>
    </w:p>
    <w:p w14:paraId="35CCCC17" w14:textId="77777777" w:rsidR="00C1140E" w:rsidRDefault="00C1140E" w:rsidP="00453B61">
      <w:pPr>
        <w:rPr>
          <w:b/>
          <w:bCs/>
          <w:lang w:val="en-GB"/>
        </w:rPr>
      </w:pPr>
    </w:p>
    <w:p w14:paraId="7BD34452" w14:textId="52D70902" w:rsidR="00C1140E" w:rsidRDefault="000226BE" w:rsidP="00453B61">
      <w:pPr>
        <w:rPr>
          <w:b/>
          <w:bCs/>
          <w:lang w:val="en-GB"/>
        </w:rPr>
      </w:pPr>
      <w:r>
        <w:rPr>
          <w:b/>
          <w:bCs/>
          <w:lang w:val="en-GB"/>
        </w:rPr>
        <w:t>Errors</w:t>
      </w:r>
    </w:p>
    <w:p w14:paraId="65A0F000" w14:textId="77777777" w:rsidR="000226BE" w:rsidRDefault="000226BE" w:rsidP="00453B61">
      <w:pPr>
        <w:rPr>
          <w:b/>
          <w:bCs/>
          <w:lang w:val="en-GB"/>
        </w:rPr>
      </w:pP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650"/>
        <w:gridCol w:w="2085"/>
        <w:gridCol w:w="2580"/>
        <w:gridCol w:w="1240"/>
        <w:gridCol w:w="3509"/>
      </w:tblGrid>
      <w:tr w:rsidR="000226BE" w14:paraId="7540315C" w14:textId="77777777" w:rsidTr="00396637">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E462DCA" w14:textId="77777777" w:rsidR="000226BE" w:rsidRDefault="000226BE" w:rsidP="00396637">
            <w:pPr>
              <w:pStyle w:val="NormalWeb"/>
              <w:jc w:val="center"/>
              <w:rPr>
                <w:rFonts w:eastAsiaTheme="minorEastAsia"/>
                <w:b/>
                <w:bCs/>
              </w:rPr>
            </w:pPr>
            <w:r>
              <w:rPr>
                <w:rStyle w:val="Strong"/>
              </w:rPr>
              <w:t>Cod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5579D9C" w14:textId="77777777" w:rsidR="000226BE" w:rsidRDefault="000226BE" w:rsidP="00396637">
            <w:pPr>
              <w:pStyle w:val="NormalWeb"/>
              <w:jc w:val="center"/>
              <w:rPr>
                <w:b/>
                <w:bCs/>
              </w:rPr>
            </w:pPr>
            <w:r>
              <w:rPr>
                <w:rStyle w:val="Strong"/>
              </w:rPr>
              <w:t>Internal Cod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D4653D8" w14:textId="77777777" w:rsidR="000226BE" w:rsidRDefault="000226BE" w:rsidP="00396637">
            <w:pPr>
              <w:pStyle w:val="NormalWeb"/>
              <w:jc w:val="center"/>
              <w:rPr>
                <w:b/>
                <w:bCs/>
              </w:rPr>
            </w:pPr>
            <w:r>
              <w:rPr>
                <w:rStyle w:val="Strong"/>
              </w:rPr>
              <w:t>Targe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E0B6E12" w14:textId="77777777" w:rsidR="000226BE" w:rsidRDefault="000226BE" w:rsidP="00396637">
            <w:pPr>
              <w:pStyle w:val="NormalWeb"/>
              <w:jc w:val="center"/>
              <w:rPr>
                <w:b/>
                <w:bCs/>
              </w:rPr>
            </w:pPr>
            <w:r>
              <w:rPr>
                <w:rStyle w:val="Strong"/>
              </w:rPr>
              <w:t>Typ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78A71E5" w14:textId="77777777" w:rsidR="000226BE" w:rsidRDefault="000226BE" w:rsidP="00396637">
            <w:pPr>
              <w:pStyle w:val="NormalWeb"/>
              <w:jc w:val="center"/>
              <w:rPr>
                <w:b/>
                <w:bCs/>
              </w:rPr>
            </w:pPr>
            <w:r>
              <w:rPr>
                <w:rStyle w:val="Strong"/>
              </w:rPr>
              <w:t>Message</w:t>
            </w:r>
          </w:p>
        </w:tc>
      </w:tr>
      <w:tr w:rsidR="000226BE" w14:paraId="05310AA7"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AB28817" w14:textId="77777777" w:rsidR="000226BE" w:rsidRDefault="000226BE" w:rsidP="00396637">
            <w:pPr>
              <w:pStyle w:val="NormalWeb"/>
            </w:pPr>
            <w:r>
              <w:t>40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E1BA2F5" w14:textId="77777777" w:rsidR="000226BE" w:rsidRDefault="000226BE" w:rsidP="00396637">
            <w:pPr>
              <w:pStyle w:val="NormalWeb"/>
            </w:pPr>
            <w:r>
              <w:t>INS_IN_VAL_0001</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5479195" w14:textId="77777777" w:rsidR="000226BE" w:rsidRDefault="000226BE" w:rsidP="00396637">
            <w:pPr>
              <w:pStyle w:val="NormalWeb"/>
            </w:pPr>
            <w:r>
              <w:t xml:space="preserve">dynamic </w:t>
            </w:r>
            <w:proofErr w:type="gramStart"/>
            <w:r>
              <w:t>ex:-</w:t>
            </w:r>
            <w:proofErr w:type="gramEnd"/>
            <w:r>
              <w:t xml:space="preserve">  </w:t>
            </w:r>
            <w:proofErr w:type="spellStart"/>
            <w:r>
              <w:t>geometry.coordinates</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5A8CF48" w14:textId="77777777" w:rsidR="000226BE" w:rsidRDefault="000226BE" w:rsidP="00396637">
            <w:pPr>
              <w:pStyle w:val="NormalWeb"/>
            </w:pPr>
            <w:r>
              <w:t>require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824C1F2" w14:textId="77777777" w:rsidR="000226BE" w:rsidRDefault="000226BE" w:rsidP="00396637">
            <w:pPr>
              <w:pStyle w:val="NormalWeb"/>
            </w:pPr>
            <w:r>
              <w:t xml:space="preserve">dynamic </w:t>
            </w:r>
            <w:proofErr w:type="gramStart"/>
            <w:r>
              <w:t>ex:-</w:t>
            </w:r>
            <w:proofErr w:type="gramEnd"/>
            <w:r>
              <w:t xml:space="preserve"> required field coordinates is missing</w:t>
            </w:r>
          </w:p>
        </w:tc>
      </w:tr>
      <w:tr w:rsidR="000226BE" w14:paraId="5599B1EE"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57262D0" w14:textId="77777777" w:rsidR="000226BE" w:rsidRDefault="000226BE" w:rsidP="00396637">
            <w:pPr>
              <w:pStyle w:val="NormalWeb"/>
            </w:pPr>
            <w:r>
              <w:t>40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0459D9A" w14:textId="77777777" w:rsidR="000226BE" w:rsidRDefault="000226BE" w:rsidP="00396637">
            <w:pPr>
              <w:pStyle w:val="NormalWeb"/>
            </w:pPr>
            <w:r>
              <w:t>INS_IN_VAL_0002</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9BC0732" w14:textId="77777777" w:rsidR="000226BE" w:rsidRDefault="000226BE" w:rsidP="00396637">
            <w:pPr>
              <w:pStyle w:val="NormalWeb"/>
            </w:pPr>
            <w:r>
              <w:t xml:space="preserve">dynamic </w:t>
            </w:r>
            <w:proofErr w:type="gramStart"/>
            <w:r>
              <w:t>ex:-</w:t>
            </w:r>
            <w:proofErr w:type="gramEnd"/>
            <w:r>
              <w:t xml:space="preserve">  </w:t>
            </w:r>
            <w:proofErr w:type="spellStart"/>
            <w:r>
              <w:t>planting_dat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D6CD25E" w14:textId="77777777" w:rsidR="000226BE" w:rsidRDefault="000226BE" w:rsidP="00396637">
            <w:pPr>
              <w:pStyle w:val="NormalWeb"/>
            </w:pPr>
            <w:r>
              <w:t>invali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2CF4BBF" w14:textId="77777777" w:rsidR="000226BE" w:rsidRDefault="000226BE" w:rsidP="00396637">
            <w:pPr>
              <w:pStyle w:val="NormalWeb"/>
            </w:pPr>
            <w:r>
              <w:t xml:space="preserve">dynamic </w:t>
            </w:r>
            <w:proofErr w:type="gramStart"/>
            <w:r>
              <w:t>ex:-</w:t>
            </w:r>
            <w:proofErr w:type="gramEnd"/>
            <w:r>
              <w:t xml:space="preserve"> invalid date format</w:t>
            </w:r>
          </w:p>
        </w:tc>
      </w:tr>
      <w:tr w:rsidR="000226BE" w14:paraId="78D818EF"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44BE59C" w14:textId="77777777" w:rsidR="000226BE" w:rsidRDefault="000226BE" w:rsidP="00396637">
            <w:pPr>
              <w:pStyle w:val="NormalWeb"/>
            </w:pPr>
            <w:r>
              <w:t>50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EB44598" w14:textId="77777777" w:rsidR="000226BE" w:rsidRDefault="000226BE" w:rsidP="00396637">
            <w:pPr>
              <w:pStyle w:val="NormalWeb"/>
            </w:pPr>
            <w:r>
              <w:t>INS_EV_SER_0001</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4DED3B4" w14:textId="77777777" w:rsidR="000226BE" w:rsidRDefault="000226BE" w:rsidP="00396637">
            <w:pPr>
              <w:pStyle w:val="NormalWeb"/>
            </w:pPr>
            <w:proofErr w:type="spellStart"/>
            <w:proofErr w:type="gramStart"/>
            <w:r>
              <w:t>external.api.call</w:t>
            </w:r>
            <w:proofErr w:type="spellEnd"/>
            <w:proofErr w:type="gram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36C610E" w14:textId="77777777" w:rsidR="000226BE" w:rsidRDefault="000226BE" w:rsidP="00396637">
            <w:pPr>
              <w:pStyle w:val="NormalWeb"/>
            </w:pPr>
            <w:proofErr w:type="spellStart"/>
            <w:r>
              <w:t>server_error</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FD4268F" w14:textId="77777777" w:rsidR="000226BE" w:rsidRDefault="000226BE" w:rsidP="00396637">
            <w:pPr>
              <w:pStyle w:val="NormalWeb"/>
            </w:pPr>
            <w:r>
              <w:t>Weather data not available</w:t>
            </w:r>
          </w:p>
        </w:tc>
      </w:tr>
      <w:tr w:rsidR="000226BE" w14:paraId="05FDAF55"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54172A0" w14:textId="77777777" w:rsidR="000226BE" w:rsidRDefault="000226BE" w:rsidP="00396637">
            <w:pPr>
              <w:pStyle w:val="NormalWeb"/>
            </w:pPr>
            <w:r>
              <w:t>50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AD729E3" w14:textId="77777777" w:rsidR="000226BE" w:rsidRDefault="000226BE" w:rsidP="00396637">
            <w:pPr>
              <w:pStyle w:val="NormalWeb"/>
            </w:pPr>
            <w:r>
              <w:t>INS_EV_SER_0001</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B6EA10F" w14:textId="77777777" w:rsidR="000226BE" w:rsidRDefault="000226BE" w:rsidP="00396637">
            <w:pPr>
              <w:pStyle w:val="NormalWeb"/>
            </w:pPr>
            <w:proofErr w:type="spellStart"/>
            <w:proofErr w:type="gramStart"/>
            <w:r>
              <w:t>db.connectivity</w:t>
            </w:r>
            <w:proofErr w:type="spellEnd"/>
            <w:proofErr w:type="gram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E25B41C" w14:textId="77777777" w:rsidR="000226BE" w:rsidRDefault="000226BE" w:rsidP="00396637">
            <w:pPr>
              <w:pStyle w:val="NormalWeb"/>
            </w:pPr>
            <w:proofErr w:type="spellStart"/>
            <w:r>
              <w:t>server_error</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77B7328" w14:textId="77777777" w:rsidR="000226BE" w:rsidRDefault="000226BE" w:rsidP="00396637">
            <w:pPr>
              <w:pStyle w:val="NormalWeb"/>
            </w:pPr>
            <w:r>
              <w:t xml:space="preserve">Error while connecting to </w:t>
            </w:r>
            <w:proofErr w:type="spellStart"/>
            <w:r>
              <w:t>DocumentDB</w:t>
            </w:r>
            <w:proofErr w:type="spellEnd"/>
          </w:p>
        </w:tc>
      </w:tr>
      <w:tr w:rsidR="000226BE" w14:paraId="3BB3A96C"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03C15A2" w14:textId="77777777" w:rsidR="000226BE" w:rsidRDefault="000226BE" w:rsidP="00396637">
            <w:pPr>
              <w:pStyle w:val="NormalWeb"/>
            </w:pPr>
            <w:r>
              <w:t>50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C16EC2D" w14:textId="77777777" w:rsidR="000226BE" w:rsidRDefault="000226BE" w:rsidP="00396637">
            <w:pPr>
              <w:pStyle w:val="NormalWeb"/>
            </w:pPr>
            <w:r>
              <w:t>INS_EV_SER_0004</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66F4BA6" w14:textId="77777777" w:rsidR="000226BE" w:rsidRDefault="000226BE" w:rsidP="00396637">
            <w:pPr>
              <w:pStyle w:val="NormalWeb"/>
            </w:pPr>
            <w:r>
              <w:t>typ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6B5D5DB" w14:textId="77777777" w:rsidR="000226BE" w:rsidRDefault="000226BE" w:rsidP="00396637">
            <w:pPr>
              <w:pStyle w:val="NormalWeb"/>
            </w:pPr>
            <w:r>
              <w:t>invali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8D9EF06" w14:textId="77777777" w:rsidR="000226BE" w:rsidRDefault="000226BE" w:rsidP="00396637">
            <w:pPr>
              <w:pStyle w:val="NormalWeb"/>
            </w:pPr>
            <w:proofErr w:type="spellStart"/>
            <w:r>
              <w:t>url</w:t>
            </w:r>
            <w:proofErr w:type="spellEnd"/>
            <w:r>
              <w:t xml:space="preserve"> not found</w:t>
            </w:r>
          </w:p>
        </w:tc>
      </w:tr>
      <w:tr w:rsidR="000226BE" w14:paraId="06A5E1EC"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67771D1" w14:textId="77777777" w:rsidR="000226BE" w:rsidRDefault="000226BE" w:rsidP="00396637">
            <w:pPr>
              <w:pStyle w:val="NormalWeb"/>
            </w:pPr>
            <w:r>
              <w:t>40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F565A1B" w14:textId="77777777" w:rsidR="000226BE" w:rsidRDefault="000226BE" w:rsidP="00396637">
            <w:pPr>
              <w:pStyle w:val="NormalWeb"/>
            </w:pPr>
            <w:r>
              <w:t>INS_GDD_VAL_0001</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ECBAF54" w14:textId="77777777" w:rsidR="000226BE" w:rsidRDefault="000226BE" w:rsidP="00396637">
            <w:pPr>
              <w:pStyle w:val="NormalWeb"/>
            </w:pPr>
            <w:proofErr w:type="spellStart"/>
            <w:proofErr w:type="gramStart"/>
            <w:r>
              <w:t>geometry.coordinates</w:t>
            </w:r>
            <w:proofErr w:type="spellEnd"/>
            <w:proofErr w:type="gram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711E41C" w14:textId="77777777" w:rsidR="000226BE" w:rsidRDefault="000226BE" w:rsidP="00396637">
            <w:pPr>
              <w:pStyle w:val="NormalWeb"/>
            </w:pPr>
            <w:r>
              <w:t>invali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468E1A9" w14:textId="77777777" w:rsidR="000226BE" w:rsidRDefault="000226BE" w:rsidP="00396637">
            <w:pPr>
              <w:pStyle w:val="NormalWeb"/>
            </w:pPr>
            <w:r>
              <w:t>Invalid country ['US']: CA</w:t>
            </w:r>
          </w:p>
        </w:tc>
      </w:tr>
      <w:tr w:rsidR="000226BE" w14:paraId="43845709"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4D8BFD3" w14:textId="77777777" w:rsidR="000226BE" w:rsidRDefault="000226BE" w:rsidP="00396637">
            <w:pPr>
              <w:pStyle w:val="NormalWeb"/>
            </w:pPr>
            <w:r>
              <w:t>40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A43D81F" w14:textId="77777777" w:rsidR="000226BE" w:rsidRDefault="000226BE" w:rsidP="00396637">
            <w:pPr>
              <w:pStyle w:val="NormalWeb"/>
            </w:pPr>
            <w:r>
              <w:t>INS_GDD_VAL_0002</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7C6E845" w14:textId="77777777" w:rsidR="000226BE" w:rsidRDefault="000226BE" w:rsidP="00396637">
            <w:pPr>
              <w:pStyle w:val="NormalWeb"/>
            </w:pPr>
            <w:proofErr w:type="spellStart"/>
            <w:proofErr w:type="gramStart"/>
            <w:r>
              <w:t>geometry.coordinates</w:t>
            </w:r>
            <w:proofErr w:type="spellEnd"/>
            <w:proofErr w:type="gram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4C94BB9" w14:textId="77777777" w:rsidR="000226BE" w:rsidRDefault="000226BE" w:rsidP="00396637">
            <w:pPr>
              <w:pStyle w:val="NormalWeb"/>
            </w:pPr>
            <w:r>
              <w:t>invali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96ADBEF" w14:textId="77777777" w:rsidR="000226BE" w:rsidRDefault="000226BE" w:rsidP="00396637">
            <w:pPr>
              <w:pStyle w:val="NormalWeb"/>
            </w:pPr>
            <w:r>
              <w:t>Invalid state ['North Dakota', 'South Dakota', 'Minnesota', 'Wisconsin', 'Michigan', 'Ohio', 'Indiana', 'Illinois', 'Iowa', 'Nebraska', 'Kansas', 'Missouri']: California</w:t>
            </w:r>
          </w:p>
        </w:tc>
      </w:tr>
      <w:tr w:rsidR="000226BE" w14:paraId="17AF11E6"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70BCDBC" w14:textId="77777777" w:rsidR="000226BE" w:rsidRDefault="000226BE" w:rsidP="00396637">
            <w:pPr>
              <w:pStyle w:val="NormalWeb"/>
            </w:pPr>
            <w:r>
              <w:t>40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AE07A7E" w14:textId="77777777" w:rsidR="000226BE" w:rsidRDefault="000226BE" w:rsidP="00396637">
            <w:pPr>
              <w:pStyle w:val="NormalWeb"/>
            </w:pPr>
            <w:r>
              <w:t>INS_GDD_VAL_0003</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0C7FB69" w14:textId="77777777" w:rsidR="000226BE" w:rsidRDefault="000226BE" w:rsidP="00396637">
            <w:pPr>
              <w:pStyle w:val="NormalWeb"/>
            </w:pPr>
            <w:proofErr w:type="spellStart"/>
            <w:r>
              <w:t>gdd_flowering</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3049123" w14:textId="77777777" w:rsidR="000226BE" w:rsidRDefault="000226BE" w:rsidP="00396637">
            <w:pPr>
              <w:pStyle w:val="NormalWeb"/>
            </w:pPr>
            <w:r>
              <w:t>invali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140A2B7" w14:textId="77777777" w:rsidR="000226BE" w:rsidRDefault="000226BE" w:rsidP="00396637">
            <w:pPr>
              <w:pStyle w:val="NormalWeb"/>
            </w:pPr>
            <w:r>
              <w:t xml:space="preserve">Invalid </w:t>
            </w:r>
            <w:proofErr w:type="spellStart"/>
            <w:r>
              <w:t>gdd_flowering</w:t>
            </w:r>
            <w:proofErr w:type="spellEnd"/>
            <w:r>
              <w:t xml:space="preserve"> (1000, 1600): 500</w:t>
            </w:r>
          </w:p>
        </w:tc>
      </w:tr>
      <w:tr w:rsidR="000226BE" w14:paraId="5BB0C274"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24E645B" w14:textId="77777777" w:rsidR="000226BE" w:rsidRDefault="000226BE" w:rsidP="00396637">
            <w:pPr>
              <w:pStyle w:val="NormalWeb"/>
            </w:pPr>
            <w:r>
              <w:t>40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46CD74F" w14:textId="77777777" w:rsidR="000226BE" w:rsidRDefault="000226BE" w:rsidP="00396637">
            <w:pPr>
              <w:pStyle w:val="NormalWeb"/>
            </w:pPr>
            <w:r>
              <w:t>INS_GDD_VAL_0004</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E8C9E2B" w14:textId="77777777" w:rsidR="000226BE" w:rsidRDefault="000226BE" w:rsidP="00396637">
            <w:pPr>
              <w:pStyle w:val="NormalWeb"/>
            </w:pPr>
            <w:proofErr w:type="spellStart"/>
            <w:r>
              <w:t>gdd_black_layer</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39CBD1C" w14:textId="77777777" w:rsidR="000226BE" w:rsidRDefault="000226BE" w:rsidP="00396637">
            <w:pPr>
              <w:pStyle w:val="NormalWeb"/>
            </w:pPr>
            <w:r>
              <w:t>invali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F0FC977" w14:textId="77777777" w:rsidR="000226BE" w:rsidRDefault="000226BE" w:rsidP="00396637">
            <w:pPr>
              <w:pStyle w:val="NormalWeb"/>
            </w:pPr>
            <w:r>
              <w:t xml:space="preserve">Invalid </w:t>
            </w:r>
            <w:proofErr w:type="spellStart"/>
            <w:r>
              <w:t>gdd_black_layer</w:t>
            </w:r>
            <w:proofErr w:type="spellEnd"/>
            <w:r>
              <w:t xml:space="preserve"> (1700, 2800): 800</w:t>
            </w:r>
          </w:p>
        </w:tc>
      </w:tr>
      <w:tr w:rsidR="000226BE" w14:paraId="674D5BA8"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720CF62" w14:textId="77777777" w:rsidR="000226BE" w:rsidRDefault="000226BE" w:rsidP="00396637">
            <w:pPr>
              <w:pStyle w:val="NormalWeb"/>
            </w:pPr>
            <w:r>
              <w:t>40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0C0A404" w14:textId="77777777" w:rsidR="000226BE" w:rsidRDefault="000226BE" w:rsidP="00396637">
            <w:pPr>
              <w:pStyle w:val="NormalWeb"/>
            </w:pPr>
            <w:r>
              <w:t>INS_GDD_VAL_0005</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960F6E1" w14:textId="77777777" w:rsidR="000226BE" w:rsidRDefault="000226BE" w:rsidP="00396637">
            <w:pPr>
              <w:pStyle w:val="NormalWeb"/>
            </w:pPr>
            <w:proofErr w:type="spellStart"/>
            <w:r>
              <w:t>last_observed_</w:t>
            </w:r>
            <w:proofErr w:type="gramStart"/>
            <w:r>
              <w:t>stage.stage</w:t>
            </w:r>
            <w:proofErr w:type="spellEnd"/>
            <w:proofErr w:type="gram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7EC163D" w14:textId="77777777" w:rsidR="000226BE" w:rsidRDefault="000226BE" w:rsidP="00396637">
            <w:pPr>
              <w:pStyle w:val="NormalWeb"/>
            </w:pPr>
            <w:r>
              <w:t>invali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71E0FB5" w14:textId="77777777" w:rsidR="000226BE" w:rsidRDefault="000226BE" w:rsidP="00396637">
            <w:pPr>
              <w:pStyle w:val="NormalWeb"/>
            </w:pPr>
            <w:r>
              <w:t xml:space="preserve">Invalid </w:t>
            </w:r>
            <w:proofErr w:type="spellStart"/>
            <w:r>
              <w:t>last_observed_stage.stage</w:t>
            </w:r>
            <w:proofErr w:type="spellEnd"/>
            <w:r>
              <w:t xml:space="preserve"> ['VE', 'V1', 'V2', 'V3', 'V4', 'V5', 'V6', 'V7', 'V8', 'V9', 'V10', 'V11', 'V12', 'V13', 'V14', 'V15', 'V16', 'V17', 'V18', 'V19', 'V20', 'V21', 'R1 Silk - Pollination', 'R2 Blister', 'R3 Milk', 'R4 Dough', 'R5 Dent', 'R6 Black Layer']: V23</w:t>
            </w:r>
          </w:p>
        </w:tc>
      </w:tr>
      <w:tr w:rsidR="000226BE" w14:paraId="0D44802F"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DC2321F" w14:textId="77777777" w:rsidR="000226BE" w:rsidRDefault="000226BE" w:rsidP="00396637">
            <w:pPr>
              <w:pStyle w:val="NormalWeb"/>
            </w:pPr>
            <w:r>
              <w:t>40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E098CEE" w14:textId="77777777" w:rsidR="000226BE" w:rsidRDefault="000226BE" w:rsidP="00396637">
            <w:pPr>
              <w:pStyle w:val="NormalWeb"/>
            </w:pPr>
            <w:r>
              <w:t>INS_GDD_VAL_0006</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F704CBF" w14:textId="77777777" w:rsidR="000226BE" w:rsidRDefault="000226BE" w:rsidP="00396637">
            <w:pPr>
              <w:pStyle w:val="NormalWeb"/>
            </w:pPr>
            <w:proofErr w:type="spellStart"/>
            <w:r>
              <w:t>last_observed_</w:t>
            </w:r>
            <w:proofErr w:type="gramStart"/>
            <w:r>
              <w:t>stage.date</w:t>
            </w:r>
            <w:proofErr w:type="spellEnd"/>
            <w:proofErr w:type="gram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23CFD66" w14:textId="77777777" w:rsidR="000226BE" w:rsidRDefault="000226BE" w:rsidP="00396637">
            <w:pPr>
              <w:pStyle w:val="NormalWeb"/>
            </w:pPr>
            <w:r>
              <w:t>invali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8D20CDE" w14:textId="77777777" w:rsidR="000226BE" w:rsidRDefault="000226BE" w:rsidP="00396637">
            <w:pPr>
              <w:pStyle w:val="NormalWeb"/>
            </w:pPr>
            <w:proofErr w:type="spellStart"/>
            <w:r>
              <w:t>last_observed_</w:t>
            </w:r>
            <w:proofErr w:type="gramStart"/>
            <w:r>
              <w:t>stage.date</w:t>
            </w:r>
            <w:proofErr w:type="spellEnd"/>
            <w:proofErr w:type="gramEnd"/>
            <w:r>
              <w:t xml:space="preserve"> should be greater than </w:t>
            </w:r>
            <w:proofErr w:type="spellStart"/>
            <w:r>
              <w:t>planting_date</w:t>
            </w:r>
            <w:proofErr w:type="spellEnd"/>
          </w:p>
        </w:tc>
      </w:tr>
      <w:tr w:rsidR="000226BE" w14:paraId="64229A31"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7F65542" w14:textId="77777777" w:rsidR="000226BE" w:rsidRDefault="000226BE" w:rsidP="00396637">
            <w:pPr>
              <w:pStyle w:val="NormalWeb"/>
            </w:pPr>
            <w:r>
              <w:t>40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03171B5" w14:textId="77777777" w:rsidR="000226BE" w:rsidRDefault="000226BE" w:rsidP="00396637">
            <w:pPr>
              <w:pStyle w:val="NormalWeb"/>
            </w:pPr>
            <w:r>
              <w:t>INS_GDD_VAL_0007</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3E41773" w14:textId="77777777" w:rsidR="000226BE" w:rsidRDefault="000226BE" w:rsidP="00396637">
            <w:pPr>
              <w:pStyle w:val="NormalWeb"/>
            </w:pPr>
            <w:proofErr w:type="spellStart"/>
            <w:r>
              <w:t>last_observed_</w:t>
            </w:r>
            <w:proofErr w:type="gramStart"/>
            <w:r>
              <w:t>stage.date</w:t>
            </w:r>
            <w:proofErr w:type="spellEnd"/>
            <w:proofErr w:type="gram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06489CB" w14:textId="77777777" w:rsidR="000226BE" w:rsidRDefault="000226BE" w:rsidP="00396637">
            <w:pPr>
              <w:pStyle w:val="NormalWeb"/>
            </w:pPr>
            <w:r>
              <w:t>invali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C07039D" w14:textId="77777777" w:rsidR="000226BE" w:rsidRDefault="000226BE" w:rsidP="00396637">
            <w:pPr>
              <w:pStyle w:val="NormalWeb"/>
            </w:pPr>
            <w:proofErr w:type="spellStart"/>
            <w:r>
              <w:t>last_observed_</w:t>
            </w:r>
            <w:proofErr w:type="gramStart"/>
            <w:r>
              <w:t>stage.date</w:t>
            </w:r>
            <w:proofErr w:type="spellEnd"/>
            <w:proofErr w:type="gramEnd"/>
            <w:r>
              <w:t xml:space="preserve"> should lie in same year as of </w:t>
            </w:r>
            <w:proofErr w:type="spellStart"/>
            <w:r>
              <w:t>planting_date</w:t>
            </w:r>
            <w:proofErr w:type="spellEnd"/>
          </w:p>
        </w:tc>
      </w:tr>
      <w:tr w:rsidR="000226BE" w14:paraId="393492FB"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E8222E5" w14:textId="77777777" w:rsidR="000226BE" w:rsidRDefault="000226BE" w:rsidP="00396637">
            <w:pPr>
              <w:pStyle w:val="NormalWeb"/>
            </w:pPr>
            <w:r>
              <w:t>40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1815D8C" w14:textId="77777777" w:rsidR="000226BE" w:rsidRDefault="000226BE" w:rsidP="00396637">
            <w:pPr>
              <w:pStyle w:val="NormalWeb"/>
            </w:pPr>
            <w:r>
              <w:t>INS_GDD_VAL_0008</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AEE79BB" w14:textId="77777777" w:rsidR="000226BE" w:rsidRDefault="000226BE" w:rsidP="00396637">
            <w:pPr>
              <w:pStyle w:val="NormalWeb"/>
            </w:pPr>
            <w:proofErr w:type="spellStart"/>
            <w:r>
              <w:t>planting_dat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9C0EBC8" w14:textId="77777777" w:rsidR="000226BE" w:rsidRDefault="000226BE" w:rsidP="00396637">
            <w:pPr>
              <w:pStyle w:val="NormalWeb"/>
            </w:pPr>
            <w:r>
              <w:t>invali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922055D" w14:textId="77777777" w:rsidR="000226BE" w:rsidRDefault="000226BE" w:rsidP="00396637">
            <w:pPr>
              <w:pStyle w:val="NormalWeb"/>
            </w:pPr>
            <w:r>
              <w:t xml:space="preserve">Invalid </w:t>
            </w:r>
            <w:proofErr w:type="spellStart"/>
            <w:r>
              <w:t>planting_</w:t>
            </w:r>
            <w:proofErr w:type="gramStart"/>
            <w:r>
              <w:t>date</w:t>
            </w:r>
            <w:proofErr w:type="spellEnd"/>
            <w:r>
              <w:t>[</w:t>
            </w:r>
            <w:proofErr w:type="gramEnd"/>
            <w:r>
              <w:t>min 1997-04-11]: 1970-03-02</w:t>
            </w:r>
          </w:p>
        </w:tc>
      </w:tr>
      <w:tr w:rsidR="000226BE" w14:paraId="4A73921E"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0F78AFD" w14:textId="77777777" w:rsidR="000226BE" w:rsidRDefault="000226BE" w:rsidP="00396637">
            <w:pPr>
              <w:pStyle w:val="NormalWeb"/>
            </w:pPr>
            <w:r>
              <w:t>40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39BE3A7" w14:textId="77777777" w:rsidR="000226BE" w:rsidRDefault="000226BE" w:rsidP="00396637">
            <w:pPr>
              <w:pStyle w:val="NormalWeb"/>
            </w:pPr>
            <w:r>
              <w:t>INS_GDD_VAL_0009</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E794C0B" w14:textId="77777777" w:rsidR="000226BE" w:rsidRDefault="000226BE" w:rsidP="00396637">
            <w:pPr>
              <w:pStyle w:val="NormalWeb"/>
            </w:pPr>
            <w:proofErr w:type="spellStart"/>
            <w:r>
              <w:t>planting_dat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E671BAF" w14:textId="77777777" w:rsidR="000226BE" w:rsidRDefault="000226BE" w:rsidP="00396637">
            <w:pPr>
              <w:pStyle w:val="NormalWeb"/>
            </w:pPr>
            <w:r>
              <w:t>invali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49DF2AC" w14:textId="77777777" w:rsidR="000226BE" w:rsidRDefault="000226BE" w:rsidP="00396637">
            <w:pPr>
              <w:pStyle w:val="NormalWeb"/>
            </w:pPr>
            <w:r>
              <w:t xml:space="preserve">Invalid </w:t>
            </w:r>
            <w:proofErr w:type="spellStart"/>
            <w:r>
              <w:t>planting_</w:t>
            </w:r>
            <w:proofErr w:type="gramStart"/>
            <w:r>
              <w:t>date</w:t>
            </w:r>
            <w:proofErr w:type="spellEnd"/>
            <w:r>
              <w:t>[</w:t>
            </w:r>
            <w:proofErr w:type="gramEnd"/>
            <w:r>
              <w:t>max 2032-04-11]: 2035-03-02</w:t>
            </w:r>
          </w:p>
        </w:tc>
      </w:tr>
      <w:tr w:rsidR="000226BE" w14:paraId="530C0A6A"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EB95660" w14:textId="77777777" w:rsidR="000226BE" w:rsidRDefault="000226BE" w:rsidP="00396637">
            <w:pPr>
              <w:pStyle w:val="NormalWeb"/>
            </w:pPr>
            <w:r>
              <w:t>40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73373AC" w14:textId="77777777" w:rsidR="000226BE" w:rsidRDefault="000226BE" w:rsidP="00396637">
            <w:pPr>
              <w:pStyle w:val="NormalWeb"/>
            </w:pPr>
            <w:r>
              <w:t>INS_GDD_VAL_001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BE95C4F" w14:textId="77777777" w:rsidR="000226BE" w:rsidRDefault="000226BE" w:rsidP="00396637">
            <w:pPr>
              <w:pStyle w:val="NormalWeb"/>
            </w:pPr>
            <w:proofErr w:type="spellStart"/>
            <w:r>
              <w:t>planting_dat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2871FD6" w14:textId="77777777" w:rsidR="000226BE" w:rsidRDefault="000226BE" w:rsidP="00396637">
            <w:pPr>
              <w:pStyle w:val="NormalWeb"/>
            </w:pPr>
            <w:r>
              <w:t>invali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4DD261E" w14:textId="77777777" w:rsidR="000226BE" w:rsidRDefault="000226BE" w:rsidP="00396637">
            <w:pPr>
              <w:pStyle w:val="NormalWeb"/>
            </w:pPr>
            <w:r>
              <w:t xml:space="preserve">Invalid </w:t>
            </w:r>
            <w:proofErr w:type="spellStart"/>
            <w:r>
              <w:t>planting_</w:t>
            </w:r>
            <w:proofErr w:type="gramStart"/>
            <w:r>
              <w:t>date.month</w:t>
            </w:r>
            <w:proofErr w:type="spellEnd"/>
            <w:proofErr w:type="gramEnd"/>
            <w:r>
              <w:t xml:space="preserve"> [3, 4, 5, 6, 7]: 1</w:t>
            </w:r>
          </w:p>
        </w:tc>
      </w:tr>
      <w:tr w:rsidR="000226BE" w14:paraId="2709A652"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FF86338" w14:textId="77777777" w:rsidR="000226BE" w:rsidRDefault="000226BE" w:rsidP="00396637">
            <w:pPr>
              <w:pStyle w:val="NormalWeb"/>
            </w:pPr>
            <w:r>
              <w:t>40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7032599" w14:textId="77777777" w:rsidR="000226BE" w:rsidRDefault="000226BE" w:rsidP="00396637">
            <w:pPr>
              <w:pStyle w:val="NormalWeb"/>
            </w:pPr>
            <w:r>
              <w:t>INS_GDD_VAL_0011</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EC638A5" w14:textId="77777777" w:rsidR="000226BE" w:rsidRDefault="000226BE" w:rsidP="00396637">
            <w:pPr>
              <w:pStyle w:val="NormalWeb"/>
            </w:pPr>
            <w:proofErr w:type="spellStart"/>
            <w:proofErr w:type="gramStart"/>
            <w:r>
              <w:t>request.body</w:t>
            </w:r>
            <w:proofErr w:type="spellEnd"/>
            <w:proofErr w:type="gram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577F884" w14:textId="77777777" w:rsidR="000226BE" w:rsidRDefault="000226BE" w:rsidP="00396637">
            <w:pPr>
              <w:pStyle w:val="NormalWeb"/>
            </w:pPr>
            <w:r>
              <w:t>invali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685D358" w14:textId="77777777" w:rsidR="000226BE" w:rsidRDefault="000226BE" w:rsidP="00396637">
            <w:pPr>
              <w:pStyle w:val="NormalWeb"/>
            </w:pPr>
            <w:r>
              <w:t>Unable to calculate percentile 10 for the given input data</w:t>
            </w:r>
          </w:p>
        </w:tc>
      </w:tr>
      <w:tr w:rsidR="000226BE" w14:paraId="5B9F66D6"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83E58FA" w14:textId="77777777" w:rsidR="000226BE" w:rsidRDefault="000226BE" w:rsidP="00396637">
            <w:pPr>
              <w:pStyle w:val="NormalWeb"/>
            </w:pPr>
            <w:r>
              <w:t>40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AE849B5" w14:textId="77777777" w:rsidR="000226BE" w:rsidRDefault="000226BE" w:rsidP="00396637">
            <w:pPr>
              <w:pStyle w:val="NormalWeb"/>
            </w:pPr>
            <w:r>
              <w:t>INS_GDD_VAL_0012</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C608B41" w14:textId="77777777" w:rsidR="000226BE" w:rsidRDefault="000226BE" w:rsidP="00396637">
            <w:pPr>
              <w:pStyle w:val="NormalWeb"/>
            </w:pPr>
            <w:proofErr w:type="spellStart"/>
            <w:proofErr w:type="gramStart"/>
            <w:r>
              <w:t>request.body</w:t>
            </w:r>
            <w:proofErr w:type="spellEnd"/>
            <w:proofErr w:type="gram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ECB2909" w14:textId="77777777" w:rsidR="000226BE" w:rsidRDefault="000226BE" w:rsidP="00396637">
            <w:pPr>
              <w:pStyle w:val="NormalWeb"/>
            </w:pPr>
            <w:r>
              <w:t>invali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2F211BD" w14:textId="77777777" w:rsidR="000226BE" w:rsidRDefault="000226BE" w:rsidP="00396637">
            <w:pPr>
              <w:pStyle w:val="NormalWeb"/>
            </w:pPr>
            <w:r>
              <w:t>Unable to execute model with provided request data</w:t>
            </w:r>
          </w:p>
        </w:tc>
      </w:tr>
    </w:tbl>
    <w:p w14:paraId="08855623" w14:textId="77777777" w:rsidR="000226BE" w:rsidRPr="001B4968" w:rsidRDefault="000226BE" w:rsidP="00453B61">
      <w:pPr>
        <w:rPr>
          <w:b/>
          <w:bCs/>
          <w:lang w:val="en-GB"/>
        </w:rPr>
      </w:pPr>
    </w:p>
    <w:p w14:paraId="5C5D7551" w14:textId="77777777" w:rsidR="001B4968" w:rsidRDefault="001B4968" w:rsidP="00453B61">
      <w:pPr>
        <w:rPr>
          <w:lang w:val="en-GB"/>
        </w:rPr>
      </w:pPr>
    </w:p>
    <w:p w14:paraId="49B1DDAD" w14:textId="77777777" w:rsidR="001B4968" w:rsidRPr="00375D83" w:rsidRDefault="001B4968" w:rsidP="00453B61">
      <w:pPr>
        <w:rPr>
          <w:lang w:val="en-GB"/>
        </w:rPr>
      </w:pPr>
    </w:p>
    <w:p w14:paraId="7D0FF791" w14:textId="689981F0" w:rsidR="00511AF8" w:rsidRDefault="00511AF8" w:rsidP="00511AF8">
      <w:pPr>
        <w:pStyle w:val="Heading2"/>
        <w:ind w:left="578" w:hanging="578"/>
        <w:rPr>
          <w:rFonts w:cs="Arial"/>
          <w:lang w:val="en-US"/>
        </w:rPr>
      </w:pPr>
      <w:bookmarkStart w:id="22" w:name="_Toc161311125"/>
      <w:r w:rsidRPr="004A7E37">
        <w:rPr>
          <w:rFonts w:cs="Arial"/>
          <w:lang w:val="en-US"/>
        </w:rPr>
        <w:t>Pest Monitoring Models</w:t>
      </w:r>
      <w:bookmarkEnd w:id="22"/>
    </w:p>
    <w:p w14:paraId="066FDCD3" w14:textId="77777777" w:rsidR="00C61444" w:rsidRDefault="00C61444" w:rsidP="00C61444"/>
    <w:p w14:paraId="0053661F" w14:textId="65EA1B42" w:rsidR="00C61444" w:rsidRDefault="00604549" w:rsidP="00C61444">
      <w:pPr>
        <w:pStyle w:val="Heading3"/>
        <w:rPr>
          <w:rFonts w:cs="Arial"/>
        </w:rPr>
      </w:pPr>
      <w:bookmarkStart w:id="23" w:name="_Toc161311126"/>
      <w:r>
        <w:rPr>
          <w:rFonts w:cs="Arial"/>
        </w:rPr>
        <w:t>BYDV</w:t>
      </w:r>
      <w:bookmarkEnd w:id="23"/>
    </w:p>
    <w:p w14:paraId="5326B4FE" w14:textId="77777777" w:rsidR="00604549" w:rsidRDefault="00604549" w:rsidP="00604549">
      <w:pPr>
        <w:rPr>
          <w:lang w:val="en-GB"/>
        </w:rPr>
      </w:pPr>
    </w:p>
    <w:p w14:paraId="5863C046" w14:textId="70817643" w:rsidR="006B7C08" w:rsidRPr="006B7C08" w:rsidRDefault="006B7C08" w:rsidP="00604549">
      <w:pPr>
        <w:rPr>
          <w:b/>
          <w:bCs/>
          <w:lang w:val="en-GB"/>
        </w:rPr>
      </w:pPr>
      <w:r w:rsidRPr="006B7C08">
        <w:rPr>
          <w:b/>
          <w:bCs/>
          <w:lang w:val="en-GB"/>
        </w:rPr>
        <w:t>Introduction</w:t>
      </w:r>
    </w:p>
    <w:p w14:paraId="56FE997E" w14:textId="77777777" w:rsidR="00C61444" w:rsidRDefault="00C61444" w:rsidP="00C61444"/>
    <w:p w14:paraId="52677708" w14:textId="2AEF1BBF" w:rsidR="006B7C08" w:rsidRDefault="006B7C08" w:rsidP="00C61444">
      <w:r w:rsidRPr="006B7C08">
        <w:t xml:space="preserve">BYDV stands for Barley Yellow Dwarf Virus. It is a </w:t>
      </w:r>
      <w:proofErr w:type="spellStart"/>
      <w:r w:rsidRPr="006B7C08">
        <w:t>Luteovirus</w:t>
      </w:r>
      <w:proofErr w:type="spellEnd"/>
      <w:r w:rsidRPr="006B7C08">
        <w:t xml:space="preserve"> which is transmitted to winter cereals at early growth stages (BBCH 11-31) in autumn by feeding of cereal aphids: </w:t>
      </w:r>
      <w:proofErr w:type="spellStart"/>
      <w:r w:rsidRPr="006B7C08">
        <w:t>Sitobion</w:t>
      </w:r>
      <w:proofErr w:type="spellEnd"/>
      <w:r w:rsidRPr="006B7C08">
        <w:t xml:space="preserve"> </w:t>
      </w:r>
      <w:proofErr w:type="spellStart"/>
      <w:r w:rsidRPr="006B7C08">
        <w:t>avenae</w:t>
      </w:r>
      <w:proofErr w:type="spellEnd"/>
      <w:r w:rsidRPr="006B7C08">
        <w:t xml:space="preserve"> (MACSAV, grain aphid), </w:t>
      </w:r>
      <w:proofErr w:type="spellStart"/>
      <w:r w:rsidRPr="006B7C08">
        <w:t>Rhopalosiphum</w:t>
      </w:r>
      <w:proofErr w:type="spellEnd"/>
      <w:r w:rsidRPr="006B7C08">
        <w:t xml:space="preserve"> </w:t>
      </w:r>
      <w:proofErr w:type="spellStart"/>
      <w:r w:rsidRPr="006B7C08">
        <w:t>padi</w:t>
      </w:r>
      <w:proofErr w:type="spellEnd"/>
      <w:r w:rsidRPr="006B7C08">
        <w:t xml:space="preserve"> (RHOPPA, bird cherry oat aphid), </w:t>
      </w:r>
      <w:proofErr w:type="spellStart"/>
      <w:r w:rsidRPr="006B7C08">
        <w:t>Metopolophium</w:t>
      </w:r>
      <w:proofErr w:type="spellEnd"/>
      <w:r w:rsidRPr="006B7C08">
        <w:t xml:space="preserve"> </w:t>
      </w:r>
      <w:proofErr w:type="spellStart"/>
      <w:r w:rsidRPr="006B7C08">
        <w:t>dirhodum</w:t>
      </w:r>
      <w:proofErr w:type="spellEnd"/>
      <w:r w:rsidRPr="006B7C08">
        <w:t xml:space="preserve"> (METODR, rose grain aphid). The plant infection occurs around 30 minutes after aphid feeding.  BYDV infection can cause up to 30% (winter wheat) and 80% (winter barley) yield loss.</w:t>
      </w:r>
    </w:p>
    <w:p w14:paraId="46326B6B" w14:textId="77777777" w:rsidR="00E35995" w:rsidRDefault="00E35995" w:rsidP="00C61444"/>
    <w:p w14:paraId="691ABC8C" w14:textId="41C03155" w:rsidR="00E35995" w:rsidRDefault="00E35995">
      <w:r>
        <w:br w:type="page"/>
      </w:r>
    </w:p>
    <w:p w14:paraId="053167FE" w14:textId="1F6F05B8" w:rsidR="00E35995" w:rsidRDefault="00E35995" w:rsidP="00C61444">
      <w:pPr>
        <w:rPr>
          <w:b/>
          <w:bCs/>
        </w:rPr>
      </w:pPr>
      <w:r w:rsidRPr="00E35995">
        <w:rPr>
          <w:b/>
          <w:bCs/>
        </w:rPr>
        <w:t>Request Schema</w:t>
      </w:r>
    </w:p>
    <w:p w14:paraId="09F35330" w14:textId="77777777" w:rsidR="00E35995" w:rsidRDefault="00E35995" w:rsidP="00C61444">
      <w:pPr>
        <w:rPr>
          <w:b/>
          <w:bCs/>
        </w:rPr>
      </w:pP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3675"/>
        <w:gridCol w:w="762"/>
        <w:gridCol w:w="1163"/>
        <w:gridCol w:w="2703"/>
        <w:gridCol w:w="1761"/>
      </w:tblGrid>
      <w:tr w:rsidR="00DF27AE" w14:paraId="2D8BE277"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9A33446" w14:textId="77777777" w:rsidR="00DF27AE" w:rsidRDefault="00DF27AE" w:rsidP="00396637">
            <w:pPr>
              <w:pStyle w:val="NormalWeb"/>
            </w:pPr>
            <w:r>
              <w:rPr>
                <w:rStyle w:val="Strong"/>
              </w:rPr>
              <w:t>Parameter</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51948E9" w14:textId="77777777" w:rsidR="00DF27AE" w:rsidRDefault="00DF27AE" w:rsidP="00396637">
            <w:pPr>
              <w:pStyle w:val="NormalWeb"/>
            </w:pPr>
            <w:r>
              <w:rPr>
                <w:rStyle w:val="Strong"/>
              </w:rPr>
              <w:t>Typ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60EC047" w14:textId="77777777" w:rsidR="00DF27AE" w:rsidRDefault="00DF27AE" w:rsidP="00396637">
            <w:pPr>
              <w:pStyle w:val="NormalWeb"/>
            </w:pPr>
            <w:r>
              <w:rPr>
                <w:rStyle w:val="Strong"/>
              </w:rPr>
              <w:t>Require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EF32F05" w14:textId="77777777" w:rsidR="00DF27AE" w:rsidRDefault="00DF27AE" w:rsidP="00396637">
            <w:pPr>
              <w:pStyle w:val="NormalWeb"/>
            </w:pPr>
            <w:r>
              <w:rPr>
                <w:rStyle w:val="Strong"/>
              </w:rPr>
              <w:t>Constraint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25FBABF" w14:textId="77777777" w:rsidR="00DF27AE" w:rsidRDefault="00DF27AE" w:rsidP="00396637">
            <w:pPr>
              <w:pStyle w:val="NormalWeb"/>
            </w:pPr>
            <w:r>
              <w:rPr>
                <w:rStyle w:val="Strong"/>
              </w:rPr>
              <w:t>Description</w:t>
            </w:r>
          </w:p>
        </w:tc>
      </w:tr>
      <w:tr w:rsidR="00DF27AE" w14:paraId="5B8B332A"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A7BC818" w14:textId="77777777" w:rsidR="00DF27AE" w:rsidRDefault="00DF27AE" w:rsidP="00396637">
            <w:pPr>
              <w:pStyle w:val="NormalWeb"/>
            </w:pPr>
            <w:proofErr w:type="spellStart"/>
            <w:proofErr w:type="gramStart"/>
            <w:r>
              <w:t>geometry.type</w:t>
            </w:r>
            <w:proofErr w:type="spellEnd"/>
            <w:proofErr w:type="gram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9B841E6" w14:textId="77777777" w:rsidR="00DF27AE" w:rsidRDefault="00DF27AE" w:rsidP="00396637">
            <w:pPr>
              <w:pStyle w:val="NormalWeb"/>
            </w:pPr>
            <w:r>
              <w:t> </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CC4CDBA" w14:textId="77777777" w:rsidR="00DF27AE" w:rsidRDefault="00DF27AE" w:rsidP="00396637">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51522C0" w14:textId="77777777" w:rsidR="00DF27AE" w:rsidRDefault="00DF27AE" w:rsidP="00396637">
            <w:pPr>
              <w:pStyle w:val="NormalWeb"/>
            </w:pPr>
            <w:r>
              <w:t> </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6E2F2D8" w14:textId="77777777" w:rsidR="00DF27AE" w:rsidRDefault="00DF27AE" w:rsidP="00396637">
            <w:pPr>
              <w:pStyle w:val="NormalWeb"/>
            </w:pPr>
            <w:r>
              <w:t> </w:t>
            </w:r>
          </w:p>
        </w:tc>
      </w:tr>
      <w:tr w:rsidR="00DF27AE" w14:paraId="0AD7DE9C"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636C547" w14:textId="77777777" w:rsidR="00DF27AE" w:rsidRDefault="00DF27AE" w:rsidP="00396637">
            <w:pPr>
              <w:pStyle w:val="NormalWeb"/>
            </w:pPr>
            <w:proofErr w:type="spellStart"/>
            <w:proofErr w:type="gramStart"/>
            <w:r>
              <w:t>geometry.coordinates</w:t>
            </w:r>
            <w:proofErr w:type="spellEnd"/>
            <w:proofErr w:type="gram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E3AE14C" w14:textId="77777777" w:rsidR="00DF27AE" w:rsidRDefault="00DF27AE" w:rsidP="00396637">
            <w:pPr>
              <w:pStyle w:val="NormalWeb"/>
            </w:pPr>
            <w:r>
              <w:t> </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3E21CC4" w14:textId="77777777" w:rsidR="00DF27AE" w:rsidRDefault="00DF27AE" w:rsidP="00396637">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476644C" w14:textId="77777777" w:rsidR="00DF27AE" w:rsidRDefault="00DF27AE" w:rsidP="00396637">
            <w:pPr>
              <w:pStyle w:val="NormalWeb"/>
            </w:pPr>
            <w:r>
              <w:t> </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CF269F6" w14:textId="77777777" w:rsidR="00DF27AE" w:rsidRDefault="00DF27AE" w:rsidP="00396637">
            <w:pPr>
              <w:pStyle w:val="NormalWeb"/>
            </w:pPr>
            <w:r>
              <w:t> </w:t>
            </w:r>
          </w:p>
        </w:tc>
      </w:tr>
      <w:tr w:rsidR="00DF27AE" w14:paraId="23F39E5E"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683AACA" w14:textId="77777777" w:rsidR="00DF27AE" w:rsidRDefault="00DF27AE" w:rsidP="00396637">
            <w:pPr>
              <w:pStyle w:val="NormalWeb"/>
            </w:pPr>
            <w:proofErr w:type="spellStart"/>
            <w:r>
              <w:t>start_plant_emergence_dat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43BCFFD" w14:textId="77777777" w:rsidR="00DF27AE" w:rsidRDefault="00DF27AE" w:rsidP="00396637">
            <w:pPr>
              <w:pStyle w:val="NormalWeb"/>
            </w:pPr>
            <w:r>
              <w:t>dat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5A6F720" w14:textId="77777777" w:rsidR="00DF27AE" w:rsidRDefault="00DF27AE" w:rsidP="00396637">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16354C7" w14:textId="77777777" w:rsidR="00DF27AE" w:rsidRDefault="00DF27AE" w:rsidP="00396637">
            <w:pPr>
              <w:pStyle w:val="NormalWeb"/>
            </w:pPr>
            <w:r>
              <w:t>It cannot be in the futur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AB81B14" w14:textId="77777777" w:rsidR="00DF27AE" w:rsidRDefault="00DF27AE" w:rsidP="00396637">
            <w:pPr>
              <w:pStyle w:val="NormalWeb"/>
            </w:pPr>
            <w:r>
              <w:t>Date when first crops seedlings are observed out of ground. Starts the DD sum. Specific to Field (i.e. coordinates). I</w:t>
            </w:r>
          </w:p>
        </w:tc>
      </w:tr>
      <w:tr w:rsidR="00DF27AE" w14:paraId="00B1CECF"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40F364B" w14:textId="77777777" w:rsidR="00DF27AE" w:rsidRDefault="00DF27AE" w:rsidP="00396637">
            <w:pPr>
              <w:pStyle w:val="NormalWeb"/>
            </w:pPr>
            <w:proofErr w:type="spellStart"/>
            <w:r>
              <w:t>last_aphid_insecticide_application_dat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6A2B349" w14:textId="77777777" w:rsidR="00DF27AE" w:rsidRDefault="00DF27AE" w:rsidP="00396637">
            <w:pPr>
              <w:pStyle w:val="NormalWeb"/>
            </w:pPr>
            <w:r>
              <w:t>dat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AC4E1C5" w14:textId="77777777" w:rsidR="00DF27AE" w:rsidRDefault="00DF27AE" w:rsidP="00396637">
            <w:pPr>
              <w:pStyle w:val="NormalWeb"/>
            </w:pPr>
            <w:r>
              <w:t>optional</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E160BC6" w14:textId="77777777" w:rsidR="00DF27AE" w:rsidRDefault="00DF27AE" w:rsidP="00396637">
            <w:pPr>
              <w:pStyle w:val="NormalWeb"/>
            </w:pPr>
            <w:r>
              <w:t xml:space="preserve">Validity period: must be after </w:t>
            </w:r>
            <w:proofErr w:type="spellStart"/>
            <w:r>
              <w:t>first_crop_emergence_dat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ECE7029" w14:textId="77777777" w:rsidR="00DF27AE" w:rsidRDefault="00DF27AE" w:rsidP="00396637">
            <w:pPr>
              <w:pStyle w:val="NormalWeb"/>
            </w:pPr>
            <w:r>
              <w:t>If an aphid pesticide was applied. The DD sum will be reset to 0 and on hold for 7 days. Specific to Field (i.e. coordinates)</w:t>
            </w:r>
          </w:p>
        </w:tc>
      </w:tr>
      <w:tr w:rsidR="00DF27AE" w14:paraId="3A882C83"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0577CB1" w14:textId="77777777" w:rsidR="00DF27AE" w:rsidRDefault="00DF27AE" w:rsidP="00396637">
            <w:pPr>
              <w:pStyle w:val="NormalWeb"/>
            </w:pPr>
            <w:proofErr w:type="spellStart"/>
            <w:r>
              <w:t>planting_dat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757738E" w14:textId="77777777" w:rsidR="00DF27AE" w:rsidRDefault="00DF27AE" w:rsidP="00396637">
            <w:pPr>
              <w:pStyle w:val="NormalWeb"/>
            </w:pPr>
            <w:r>
              <w:t>dat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0F91168" w14:textId="77777777" w:rsidR="00DF27AE" w:rsidRDefault="00DF27AE" w:rsidP="00396637">
            <w:pPr>
              <w:pStyle w:val="NormalWeb"/>
            </w:pPr>
            <w:r>
              <w:t>optional</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E1DC888" w14:textId="77777777" w:rsidR="00DF27AE" w:rsidRDefault="00DF27AE" w:rsidP="00396637">
            <w:pPr>
              <w:pStyle w:val="NormalWeb"/>
            </w:pPr>
            <w:r>
              <w:t xml:space="preserve">Validity period: must be prior to </w:t>
            </w:r>
            <w:proofErr w:type="spellStart"/>
            <w:r>
              <w:t>first_crop_emergence_dat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7A2C5B8" w14:textId="77777777" w:rsidR="00DF27AE" w:rsidRDefault="00DF27AE" w:rsidP="00396637">
            <w:pPr>
              <w:pStyle w:val="NormalWeb"/>
            </w:pPr>
            <w:r>
              <w:t>Placeholder to be consumed for future model improvement. Specific to Field (i.e. coordinates)</w:t>
            </w:r>
          </w:p>
        </w:tc>
      </w:tr>
      <w:tr w:rsidR="00DF27AE" w14:paraId="3E262AB4"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520836C" w14:textId="77777777" w:rsidR="00DF27AE" w:rsidRDefault="00DF27AE" w:rsidP="00396637">
            <w:pPr>
              <w:pStyle w:val="NormalWeb"/>
            </w:pPr>
            <w:proofErr w:type="spellStart"/>
            <w:r>
              <w:t>t_bas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B5E73F1" w14:textId="77777777" w:rsidR="00DF27AE" w:rsidRDefault="00DF27AE" w:rsidP="00396637">
            <w:pPr>
              <w:pStyle w:val="NormalWeb"/>
            </w:pPr>
            <w:r>
              <w:t>flo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192B6C0" w14:textId="77777777" w:rsidR="00DF27AE" w:rsidRDefault="00DF27AE" w:rsidP="00396637">
            <w:pPr>
              <w:pStyle w:val="NormalWeb"/>
            </w:pPr>
            <w:r>
              <w:t>optional</w:t>
            </w:r>
          </w:p>
          <w:p w14:paraId="4479A131" w14:textId="77777777" w:rsidR="00DF27AE" w:rsidRDefault="00DF27AE" w:rsidP="00396637">
            <w:pPr>
              <w:pStyle w:val="NormalWeb"/>
            </w:pPr>
            <w:r>
              <w:t>Default value: 3°C (UK referen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929AC8C" w14:textId="77777777" w:rsidR="00DF27AE" w:rsidRDefault="00DF27AE" w:rsidP="00396637">
            <w:pPr>
              <w:pStyle w:val="NormalWeb"/>
            </w:pPr>
            <w:r>
              <w:t> </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ECD1EE0" w14:textId="77777777" w:rsidR="00DF27AE" w:rsidRDefault="00DF27AE" w:rsidP="00396637">
            <w:pPr>
              <w:pStyle w:val="NormalWeb"/>
            </w:pPr>
            <w:r>
              <w:t>DD formula parameter. Can be edited if model is calibrated for another region or crop.</w:t>
            </w:r>
          </w:p>
        </w:tc>
      </w:tr>
      <w:tr w:rsidR="00DF27AE" w14:paraId="7B2B9D70"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940FF20" w14:textId="77777777" w:rsidR="00DF27AE" w:rsidRDefault="00DF27AE" w:rsidP="00396637">
            <w:pPr>
              <w:pStyle w:val="NormalWeb"/>
            </w:pPr>
            <w:proofErr w:type="spellStart"/>
            <w:r>
              <w:t>early_warning_dd_threshold</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D885042" w14:textId="77777777" w:rsidR="00DF27AE" w:rsidRDefault="00DF27AE" w:rsidP="00396637">
            <w:pPr>
              <w:pStyle w:val="NormalWeb"/>
            </w:pPr>
            <w:r>
              <w:t>integer</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17BC173" w14:textId="77777777" w:rsidR="00DF27AE" w:rsidRDefault="00DF27AE" w:rsidP="00396637">
            <w:pPr>
              <w:pStyle w:val="NormalWeb"/>
            </w:pPr>
            <w:r>
              <w:t>optional</w:t>
            </w:r>
          </w:p>
          <w:p w14:paraId="63B951EF" w14:textId="77777777" w:rsidR="00DF27AE" w:rsidRDefault="00DF27AE" w:rsidP="00396637">
            <w:pPr>
              <w:pStyle w:val="NormalWeb"/>
            </w:pPr>
            <w:r>
              <w:t>Default value: 145 DD (UK referen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7893303" w14:textId="77777777" w:rsidR="00DF27AE" w:rsidRDefault="00DF27AE" w:rsidP="00396637">
            <w:pPr>
              <w:pStyle w:val="NormalWeb"/>
            </w:pPr>
            <w:r>
              <w:t> </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576D73A" w14:textId="77777777" w:rsidR="00DF27AE" w:rsidRDefault="00DF27AE" w:rsidP="00396637">
            <w:pPr>
              <w:pStyle w:val="NormalWeb"/>
            </w:pPr>
            <w:r>
              <w:t>DD alert parameter. Can be edited if model is calibrated for another region or crop.</w:t>
            </w:r>
          </w:p>
        </w:tc>
      </w:tr>
      <w:tr w:rsidR="00DF27AE" w14:paraId="5791E4D4"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343DBEE" w14:textId="77777777" w:rsidR="00DF27AE" w:rsidRDefault="00DF27AE" w:rsidP="00396637">
            <w:pPr>
              <w:pStyle w:val="NormalWeb"/>
            </w:pPr>
            <w:proofErr w:type="spellStart"/>
            <w:r>
              <w:t>risk_warning_dd_</w:t>
            </w:r>
            <w:proofErr w:type="gramStart"/>
            <w:r>
              <w:t>threshold</w:t>
            </w:r>
            <w:proofErr w:type="spellEnd"/>
            <w:proofErr w:type="gramEnd"/>
          </w:p>
          <w:p w14:paraId="6D59183E" w14:textId="77777777" w:rsidR="00DF27AE" w:rsidRDefault="00DF27AE" w:rsidP="00396637">
            <w:pPr>
              <w:pStyle w:val="NormalWeb"/>
            </w:pPr>
            <w:r>
              <w:t> </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E03FA1D" w14:textId="77777777" w:rsidR="00DF27AE" w:rsidRDefault="00DF27AE" w:rsidP="00396637">
            <w:pPr>
              <w:pStyle w:val="NormalWeb"/>
            </w:pPr>
            <w:r>
              <w:t>integer</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99EDA1D" w14:textId="77777777" w:rsidR="00DF27AE" w:rsidRDefault="00DF27AE" w:rsidP="00396637">
            <w:pPr>
              <w:pStyle w:val="NormalWeb"/>
            </w:pPr>
            <w:r>
              <w:t>optional</w:t>
            </w:r>
          </w:p>
          <w:p w14:paraId="6E22717C" w14:textId="77777777" w:rsidR="00DF27AE" w:rsidRDefault="00DF27AE" w:rsidP="00396637">
            <w:pPr>
              <w:pStyle w:val="NormalWeb"/>
            </w:pPr>
            <w:r>
              <w:t>Default value: 170 DD (UK referen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A6891EA" w14:textId="77777777" w:rsidR="00DF27AE" w:rsidRDefault="00DF27AE" w:rsidP="00396637">
            <w:pPr>
              <w:pStyle w:val="NormalWeb"/>
            </w:pPr>
            <w:r>
              <w:t> </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8B29F30" w14:textId="77777777" w:rsidR="00DF27AE" w:rsidRDefault="00DF27AE" w:rsidP="00396637">
            <w:pPr>
              <w:pStyle w:val="NormalWeb"/>
            </w:pPr>
            <w:r>
              <w:t>DD alert parameter. Can be edited if model is calibrated for another region or crop.</w:t>
            </w:r>
          </w:p>
        </w:tc>
      </w:tr>
    </w:tbl>
    <w:p w14:paraId="747A2CFE" w14:textId="77777777" w:rsidR="00E35995" w:rsidRDefault="00E35995" w:rsidP="00C61444">
      <w:pPr>
        <w:rPr>
          <w:b/>
          <w:bCs/>
        </w:rPr>
      </w:pPr>
    </w:p>
    <w:p w14:paraId="46048C24" w14:textId="77777777" w:rsidR="00DF27AE" w:rsidRDefault="00DF27AE" w:rsidP="00C61444">
      <w:pPr>
        <w:rPr>
          <w:b/>
          <w:bCs/>
        </w:rPr>
      </w:pPr>
    </w:p>
    <w:p w14:paraId="6FFAEF24" w14:textId="08B53C55" w:rsidR="00DF27AE" w:rsidRDefault="00DF27AE">
      <w:pPr>
        <w:rPr>
          <w:b/>
          <w:bCs/>
        </w:rPr>
      </w:pPr>
      <w:r>
        <w:rPr>
          <w:b/>
          <w:bCs/>
        </w:rPr>
        <w:br w:type="page"/>
      </w:r>
    </w:p>
    <w:p w14:paraId="2BD82CEC" w14:textId="655DCA20" w:rsidR="00DF27AE" w:rsidRDefault="00DF27AE" w:rsidP="00C61444">
      <w:pPr>
        <w:rPr>
          <w:b/>
          <w:bCs/>
        </w:rPr>
      </w:pPr>
      <w:r>
        <w:rPr>
          <w:b/>
          <w:bCs/>
        </w:rPr>
        <w:t>Response Schema</w:t>
      </w:r>
    </w:p>
    <w:p w14:paraId="1D014CEB" w14:textId="77777777" w:rsidR="00DF27AE" w:rsidRDefault="00DF27AE" w:rsidP="00C61444">
      <w:pPr>
        <w:rPr>
          <w:b/>
          <w:bCs/>
        </w:rPr>
      </w:pP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1930"/>
        <w:gridCol w:w="1073"/>
        <w:gridCol w:w="2315"/>
        <w:gridCol w:w="4746"/>
      </w:tblGrid>
      <w:tr w:rsidR="00E15BA5" w14:paraId="1A4A39A8"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366313C" w14:textId="77777777" w:rsidR="00E15BA5" w:rsidRDefault="00E15BA5" w:rsidP="00396637">
            <w:pPr>
              <w:pStyle w:val="NormalWeb"/>
              <w:rPr>
                <w:rFonts w:eastAsiaTheme="minorEastAsia"/>
              </w:rPr>
            </w:pPr>
            <w:r>
              <w:rPr>
                <w:rStyle w:val="Strong"/>
              </w:rPr>
              <w:t>Parameter</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27BC9F4" w14:textId="77777777" w:rsidR="00E15BA5" w:rsidRDefault="00E15BA5" w:rsidP="00396637">
            <w:pPr>
              <w:pStyle w:val="NormalWeb"/>
            </w:pPr>
            <w:r>
              <w:rPr>
                <w:rStyle w:val="Strong"/>
              </w:rPr>
              <w:t>Typ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1FF528E" w14:textId="77777777" w:rsidR="00E15BA5" w:rsidRDefault="00E15BA5" w:rsidP="00396637">
            <w:pPr>
              <w:pStyle w:val="NormalWeb"/>
            </w:pPr>
            <w:r>
              <w:rPr>
                <w:rStyle w:val="Strong"/>
              </w:rPr>
              <w:t>Constraint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B0F0546" w14:textId="77777777" w:rsidR="00E15BA5" w:rsidRDefault="00E15BA5" w:rsidP="00396637">
            <w:pPr>
              <w:pStyle w:val="NormalWeb"/>
            </w:pPr>
            <w:r>
              <w:rPr>
                <w:rStyle w:val="Strong"/>
              </w:rPr>
              <w:t>Description</w:t>
            </w:r>
          </w:p>
        </w:tc>
      </w:tr>
      <w:tr w:rsidR="00E15BA5" w14:paraId="2A288B2E"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C9292BC" w14:textId="77777777" w:rsidR="00E15BA5" w:rsidRDefault="00E15BA5" w:rsidP="00396637">
            <w:pPr>
              <w:pStyle w:val="NormalWeb"/>
            </w:pPr>
            <w:proofErr w:type="spellStart"/>
            <w:proofErr w:type="gramStart"/>
            <w:r>
              <w:t>geometry.type</w:t>
            </w:r>
            <w:proofErr w:type="spellEnd"/>
            <w:proofErr w:type="gram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E1412B0" w14:textId="77777777" w:rsidR="00E15BA5" w:rsidRDefault="00E15BA5" w:rsidP="00396637">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31D9BFE" w14:textId="77777777" w:rsidR="00E15BA5" w:rsidRDefault="00E15BA5" w:rsidP="00396637">
            <w:pPr>
              <w:pStyle w:val="NormalWeb"/>
            </w:pPr>
            <w:r>
              <w:rPr>
                <w:rStyle w:val="Strong"/>
              </w:rPr>
              <w:t> </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1F61FA4" w14:textId="77777777" w:rsidR="00E15BA5" w:rsidRDefault="00E15BA5" w:rsidP="00396637">
            <w:pPr>
              <w:pStyle w:val="NormalWeb"/>
            </w:pPr>
            <w:r>
              <w:rPr>
                <w:rStyle w:val="Strong"/>
              </w:rPr>
              <w:t> </w:t>
            </w:r>
          </w:p>
        </w:tc>
      </w:tr>
      <w:tr w:rsidR="00E15BA5" w14:paraId="4BC7F790"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0702AD1" w14:textId="77777777" w:rsidR="00E15BA5" w:rsidRDefault="00E15BA5" w:rsidP="00396637">
            <w:pPr>
              <w:pStyle w:val="NormalWeb"/>
            </w:pPr>
            <w:r>
              <w:t>geometry. coordinat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A277C3B" w14:textId="77777777" w:rsidR="00E15BA5" w:rsidRDefault="00E15BA5" w:rsidP="00396637">
            <w:pPr>
              <w:pStyle w:val="NormalWeb"/>
            </w:pPr>
            <w:r>
              <w:t>Array [</w:t>
            </w:r>
            <w:proofErr w:type="spellStart"/>
            <w:proofErr w:type="gramStart"/>
            <w:r>
              <w:t>long,lat</w:t>
            </w:r>
            <w:proofErr w:type="spellEnd"/>
            <w:proofErr w:type="gramEnd"/>
            <w:r>
              <w: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7D590E9" w14:textId="77777777" w:rsidR="00E15BA5" w:rsidRDefault="00E15BA5" w:rsidP="00396637">
            <w:pPr>
              <w:pStyle w:val="NormalWeb"/>
            </w:pPr>
            <w:r>
              <w:rPr>
                <w:rStyle w:val="Strong"/>
              </w:rPr>
              <w:t> </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72544A9" w14:textId="77777777" w:rsidR="00E15BA5" w:rsidRDefault="00E15BA5" w:rsidP="00396637">
            <w:pPr>
              <w:pStyle w:val="NormalWeb"/>
            </w:pPr>
            <w:r>
              <w:rPr>
                <w:rStyle w:val="Strong"/>
              </w:rPr>
              <w:t> </w:t>
            </w:r>
          </w:p>
        </w:tc>
      </w:tr>
      <w:tr w:rsidR="00E15BA5" w14:paraId="68A16BAB"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17125EE" w14:textId="77777777" w:rsidR="00E15BA5" w:rsidRDefault="00E15BA5" w:rsidP="00396637">
            <w:pPr>
              <w:pStyle w:val="NormalWeb"/>
            </w:pPr>
            <w:proofErr w:type="spellStart"/>
            <w:r>
              <w:t>early_</w:t>
            </w:r>
            <w:proofErr w:type="gramStart"/>
            <w:r>
              <w:t>warning.date</w:t>
            </w:r>
            <w:proofErr w:type="spellEnd"/>
            <w:proofErr w:type="gram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CC8F466" w14:textId="77777777" w:rsidR="00E15BA5" w:rsidRDefault="00E15BA5" w:rsidP="00396637">
            <w:pPr>
              <w:pStyle w:val="NormalWeb"/>
            </w:pPr>
            <w:r>
              <w:t>dat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454DE32" w14:textId="77777777" w:rsidR="00E15BA5" w:rsidRDefault="00E15BA5" w:rsidP="00396637">
            <w:pPr>
              <w:pStyle w:val="NormalWeb"/>
            </w:pPr>
            <w:r>
              <w:t> </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6DD08A6" w14:textId="77777777" w:rsidR="00E15BA5" w:rsidRDefault="00E15BA5" w:rsidP="00396637">
            <w:pPr>
              <w:pStyle w:val="NormalWeb"/>
            </w:pPr>
            <w:r>
              <w:t xml:space="preserve">First day when </w:t>
            </w:r>
            <w:proofErr w:type="spellStart"/>
            <w:r>
              <w:t>Early_warning_DD_threshold</w:t>
            </w:r>
            <w:proofErr w:type="spellEnd"/>
            <w:r>
              <w:t xml:space="preserve"> is reached</w:t>
            </w:r>
          </w:p>
        </w:tc>
      </w:tr>
      <w:tr w:rsidR="00E15BA5" w14:paraId="68A53D91"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3AC7523" w14:textId="77777777" w:rsidR="00E15BA5" w:rsidRDefault="00E15BA5" w:rsidP="00396637">
            <w:pPr>
              <w:pStyle w:val="NormalWeb"/>
            </w:pPr>
            <w:proofErr w:type="spellStart"/>
            <w:r>
              <w:t>early_</w:t>
            </w:r>
            <w:proofErr w:type="gramStart"/>
            <w:r>
              <w:t>warning.type</w:t>
            </w:r>
            <w:proofErr w:type="spellEnd"/>
            <w:proofErr w:type="gram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A167669" w14:textId="77777777" w:rsidR="00E15BA5" w:rsidRDefault="00E15BA5" w:rsidP="00396637">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AC98AEA" w14:textId="77777777" w:rsidR="00E15BA5" w:rsidRDefault="00E15BA5" w:rsidP="00396637">
            <w:pPr>
              <w:pStyle w:val="NormalWeb"/>
            </w:pPr>
            <w:r>
              <w:t>Valid values: FORECASTED | PROJECTE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0E2F4A6" w14:textId="77777777" w:rsidR="00E15BA5" w:rsidRDefault="00E15BA5" w:rsidP="00396637">
            <w:pPr>
              <w:pStyle w:val="NormalWeb"/>
            </w:pPr>
            <w:r>
              <w:t>Forecasted: when DD calculated upon forecasted temperature (short term)</w:t>
            </w:r>
          </w:p>
          <w:p w14:paraId="6DD03C46" w14:textId="77777777" w:rsidR="00E15BA5" w:rsidRDefault="00E15BA5" w:rsidP="00396637">
            <w:pPr>
              <w:pStyle w:val="NormalWeb"/>
            </w:pPr>
            <w:r>
              <w:t>Projected: when DD calculated upon forecasted temperature and historical local projection (long term)</w:t>
            </w:r>
          </w:p>
        </w:tc>
      </w:tr>
      <w:tr w:rsidR="00E15BA5" w14:paraId="4640040B"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637D259" w14:textId="77777777" w:rsidR="00E15BA5" w:rsidRDefault="00E15BA5" w:rsidP="00396637">
            <w:pPr>
              <w:pStyle w:val="NormalWeb"/>
            </w:pPr>
            <w:proofErr w:type="spellStart"/>
            <w:r>
              <w:t>risk_</w:t>
            </w:r>
            <w:proofErr w:type="gramStart"/>
            <w:r>
              <w:t>warning.date</w:t>
            </w:r>
            <w:proofErr w:type="spellEnd"/>
            <w:proofErr w:type="gram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68D5EAC" w14:textId="77777777" w:rsidR="00E15BA5" w:rsidRDefault="00E15BA5" w:rsidP="00396637">
            <w:pPr>
              <w:pStyle w:val="NormalWeb"/>
            </w:pPr>
            <w:r>
              <w:t>dat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875CB1F" w14:textId="77777777" w:rsidR="00E15BA5" w:rsidRDefault="00E15BA5" w:rsidP="00396637">
            <w:pPr>
              <w:pStyle w:val="NormalWeb"/>
            </w:pPr>
            <w:r>
              <w:t> </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9FE278D" w14:textId="77777777" w:rsidR="00E15BA5" w:rsidRDefault="00E15BA5" w:rsidP="00396637">
            <w:pPr>
              <w:pStyle w:val="NormalWeb"/>
            </w:pPr>
            <w:r>
              <w:t xml:space="preserve">First day when </w:t>
            </w:r>
            <w:proofErr w:type="spellStart"/>
            <w:r>
              <w:t>risk_warning_DD_threshold</w:t>
            </w:r>
            <w:proofErr w:type="spellEnd"/>
            <w:r>
              <w:t xml:space="preserve"> is reached</w:t>
            </w:r>
          </w:p>
        </w:tc>
      </w:tr>
      <w:tr w:rsidR="00E15BA5" w14:paraId="6686F9AF"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0E80033" w14:textId="77777777" w:rsidR="00E15BA5" w:rsidRDefault="00E15BA5" w:rsidP="00396637">
            <w:pPr>
              <w:pStyle w:val="NormalWeb"/>
            </w:pPr>
            <w:proofErr w:type="spellStart"/>
            <w:r>
              <w:t>risk_</w:t>
            </w:r>
            <w:proofErr w:type="gramStart"/>
            <w:r>
              <w:t>warning.type</w:t>
            </w:r>
            <w:proofErr w:type="spellEnd"/>
            <w:proofErr w:type="gram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F5C7512" w14:textId="77777777" w:rsidR="00E15BA5" w:rsidRDefault="00E15BA5" w:rsidP="00396637">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9043DDC" w14:textId="77777777" w:rsidR="00E15BA5" w:rsidRDefault="00E15BA5" w:rsidP="00396637">
            <w:pPr>
              <w:pStyle w:val="NormalWeb"/>
            </w:pPr>
            <w:r>
              <w:t>Valid values: FORECASTED | PROJECTE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2C5E03C" w14:textId="77777777" w:rsidR="00E15BA5" w:rsidRDefault="00E15BA5" w:rsidP="00396637">
            <w:pPr>
              <w:pStyle w:val="NormalWeb"/>
            </w:pPr>
            <w:r>
              <w:t>Forecasted: when DD calculated upon forecasted temperature (short term)</w:t>
            </w:r>
          </w:p>
          <w:p w14:paraId="0C384A4C" w14:textId="77777777" w:rsidR="00E15BA5" w:rsidRDefault="00E15BA5" w:rsidP="00396637">
            <w:pPr>
              <w:pStyle w:val="NormalWeb"/>
            </w:pPr>
            <w:r>
              <w:t>Projected: when DD calculated upon forecasted temperature and historical local projection (long term)</w:t>
            </w:r>
          </w:p>
        </w:tc>
      </w:tr>
    </w:tbl>
    <w:p w14:paraId="08F8F2EB" w14:textId="77777777" w:rsidR="00DF27AE" w:rsidRDefault="00DF27AE" w:rsidP="00C61444">
      <w:pPr>
        <w:rPr>
          <w:b/>
          <w:bCs/>
        </w:rPr>
      </w:pPr>
    </w:p>
    <w:p w14:paraId="661EE754" w14:textId="77777777" w:rsidR="00E15BA5" w:rsidRDefault="00E15BA5" w:rsidP="00C61444">
      <w:pPr>
        <w:rPr>
          <w:b/>
          <w:bCs/>
        </w:rPr>
      </w:pPr>
    </w:p>
    <w:p w14:paraId="12E8D6AC" w14:textId="0397FDBA" w:rsidR="00E15BA5" w:rsidRDefault="005258E1" w:rsidP="00C61444">
      <w:pPr>
        <w:rPr>
          <w:b/>
          <w:bCs/>
        </w:rPr>
      </w:pPr>
      <w:r>
        <w:rPr>
          <w:b/>
          <w:bCs/>
        </w:rPr>
        <w:t>Errors</w:t>
      </w:r>
    </w:p>
    <w:p w14:paraId="484FB174" w14:textId="77777777" w:rsidR="005258E1" w:rsidRDefault="005258E1" w:rsidP="00C61444">
      <w:pPr>
        <w:rPr>
          <w:b/>
          <w:bCs/>
        </w:rPr>
      </w:pP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475"/>
        <w:gridCol w:w="1322"/>
        <w:gridCol w:w="2181"/>
        <w:gridCol w:w="859"/>
        <w:gridCol w:w="5227"/>
      </w:tblGrid>
      <w:tr w:rsidR="005258E1" w14:paraId="2B036B4F" w14:textId="77777777" w:rsidTr="00D749DC">
        <w:tc>
          <w:tcPr>
            <w:tcW w:w="98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C76C604" w14:textId="77777777" w:rsidR="005258E1" w:rsidRDefault="005258E1" w:rsidP="00396637">
            <w:pPr>
              <w:pStyle w:val="NormalWeb"/>
              <w:jc w:val="center"/>
              <w:rPr>
                <w:rFonts w:eastAsiaTheme="minorEastAsia"/>
                <w:b/>
                <w:bCs/>
              </w:rPr>
            </w:pPr>
            <w:r>
              <w:rPr>
                <w:rStyle w:val="Strong"/>
              </w:rPr>
              <w:t>Code</w:t>
            </w:r>
          </w:p>
        </w:tc>
        <w:tc>
          <w:tcPr>
            <w:tcW w:w="81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39754C8" w14:textId="77777777" w:rsidR="005258E1" w:rsidRDefault="005258E1" w:rsidP="00396637">
            <w:pPr>
              <w:pStyle w:val="NormalWeb"/>
              <w:jc w:val="center"/>
              <w:rPr>
                <w:b/>
                <w:bCs/>
              </w:rPr>
            </w:pPr>
            <w:r>
              <w:rPr>
                <w:rStyle w:val="Strong"/>
              </w:rPr>
              <w:t>Internal Code</w:t>
            </w:r>
          </w:p>
        </w:tc>
        <w:tc>
          <w:tcPr>
            <w:tcW w:w="218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F9C4184" w14:textId="77777777" w:rsidR="005258E1" w:rsidRDefault="005258E1" w:rsidP="00396637">
            <w:pPr>
              <w:pStyle w:val="NormalWeb"/>
              <w:jc w:val="center"/>
              <w:rPr>
                <w:b/>
                <w:bCs/>
              </w:rPr>
            </w:pPr>
            <w:r>
              <w:rPr>
                <w:rStyle w:val="Strong"/>
              </w:rPr>
              <w:t>Target</w:t>
            </w:r>
          </w:p>
        </w:tc>
        <w:tc>
          <w:tcPr>
            <w:tcW w:w="8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88A3C05" w14:textId="77777777" w:rsidR="005258E1" w:rsidRDefault="005258E1" w:rsidP="00396637">
            <w:pPr>
              <w:pStyle w:val="NormalWeb"/>
              <w:jc w:val="center"/>
              <w:rPr>
                <w:b/>
                <w:bCs/>
              </w:rPr>
            </w:pPr>
            <w:r>
              <w:rPr>
                <w:rStyle w:val="Strong"/>
              </w:rPr>
              <w:t>Type</w:t>
            </w:r>
          </w:p>
        </w:tc>
        <w:tc>
          <w:tcPr>
            <w:tcW w:w="5227"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A2D6834" w14:textId="77777777" w:rsidR="005258E1" w:rsidRDefault="005258E1" w:rsidP="00396637">
            <w:pPr>
              <w:pStyle w:val="NormalWeb"/>
              <w:jc w:val="center"/>
              <w:rPr>
                <w:b/>
                <w:bCs/>
              </w:rPr>
            </w:pPr>
            <w:r>
              <w:rPr>
                <w:rStyle w:val="Strong"/>
              </w:rPr>
              <w:t>Message</w:t>
            </w:r>
          </w:p>
        </w:tc>
      </w:tr>
      <w:tr w:rsidR="005258E1" w14:paraId="061D5394" w14:textId="77777777" w:rsidTr="00D749DC">
        <w:trPr>
          <w:cantSplit/>
        </w:trPr>
        <w:tc>
          <w:tcPr>
            <w:tcW w:w="98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D387610" w14:textId="77777777" w:rsidR="005258E1" w:rsidRDefault="005258E1" w:rsidP="00396637">
            <w:pPr>
              <w:pStyle w:val="NormalWeb"/>
            </w:pPr>
            <w:r>
              <w:t>400</w:t>
            </w:r>
          </w:p>
        </w:tc>
        <w:tc>
          <w:tcPr>
            <w:tcW w:w="81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A161EC7" w14:textId="77777777" w:rsidR="005258E1" w:rsidRDefault="005258E1" w:rsidP="00396637">
            <w:pPr>
              <w:pStyle w:val="NormalWeb"/>
            </w:pPr>
            <w:r>
              <w:rPr>
                <w:rStyle w:val="HTMLCode"/>
                <w:rFonts w:eastAsia="Arial Unicode MS"/>
              </w:rPr>
              <w:t>INS_IN_VAL_0001</w:t>
            </w:r>
          </w:p>
        </w:tc>
        <w:tc>
          <w:tcPr>
            <w:tcW w:w="218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DA77F65" w14:textId="77777777" w:rsidR="005258E1" w:rsidRDefault="005258E1" w:rsidP="00396637">
            <w:pPr>
              <w:pStyle w:val="NormalWeb"/>
            </w:pPr>
            <w:r>
              <w:rPr>
                <w:rStyle w:val="HTMLCode"/>
                <w:rFonts w:eastAsia="Arial Unicode MS"/>
              </w:rPr>
              <w:t xml:space="preserve">geometry </w:t>
            </w:r>
          </w:p>
        </w:tc>
        <w:tc>
          <w:tcPr>
            <w:tcW w:w="8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DCF545B" w14:textId="77777777" w:rsidR="005258E1" w:rsidRDefault="005258E1" w:rsidP="00396637">
            <w:pPr>
              <w:pStyle w:val="NormalWeb"/>
            </w:pPr>
            <w:r>
              <w:t>invalid</w:t>
            </w:r>
          </w:p>
        </w:tc>
        <w:tc>
          <w:tcPr>
            <w:tcW w:w="5227"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5E3FAE7" w14:textId="77777777" w:rsidR="005258E1" w:rsidRDefault="005258E1" w:rsidP="00396637">
            <w:pPr>
              <w:pStyle w:val="NormalWeb"/>
            </w:pPr>
            <w:r>
              <w:rPr>
                <w:rStyle w:val="HTMLCode"/>
                <w:rFonts w:eastAsia="Arial Unicode MS"/>
              </w:rPr>
              <w:t>Required field geometry is missing</w:t>
            </w:r>
          </w:p>
        </w:tc>
      </w:tr>
      <w:tr w:rsidR="005258E1" w14:paraId="7977A8B8" w14:textId="77777777" w:rsidTr="00D749DC">
        <w:trPr>
          <w:cantSplit/>
        </w:trPr>
        <w:tc>
          <w:tcPr>
            <w:tcW w:w="98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E1BF835" w14:textId="77777777" w:rsidR="005258E1" w:rsidRDefault="005258E1" w:rsidP="00396637">
            <w:pPr>
              <w:pStyle w:val="NormalWeb"/>
            </w:pPr>
            <w:r>
              <w:t>400</w:t>
            </w:r>
          </w:p>
        </w:tc>
        <w:tc>
          <w:tcPr>
            <w:tcW w:w="81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20DDFE0" w14:textId="77777777" w:rsidR="005258E1" w:rsidRDefault="005258E1" w:rsidP="00396637">
            <w:pPr>
              <w:pStyle w:val="NormalWeb"/>
            </w:pPr>
            <w:r>
              <w:rPr>
                <w:rStyle w:val="HTMLCode"/>
                <w:rFonts w:eastAsia="Arial Unicode MS"/>
              </w:rPr>
              <w:t>INS_IN_VAL_0002</w:t>
            </w:r>
          </w:p>
        </w:tc>
        <w:tc>
          <w:tcPr>
            <w:tcW w:w="218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95246F3" w14:textId="77777777" w:rsidR="005258E1" w:rsidRDefault="005258E1" w:rsidP="00396637">
            <w:pPr>
              <w:pStyle w:val="NormalWeb"/>
            </w:pPr>
            <w:r>
              <w:rPr>
                <w:rStyle w:val="HTMLCode"/>
                <w:rFonts w:eastAsia="Arial Unicode MS"/>
              </w:rPr>
              <w:t>planting date</w:t>
            </w:r>
          </w:p>
        </w:tc>
        <w:tc>
          <w:tcPr>
            <w:tcW w:w="8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478C96D" w14:textId="77777777" w:rsidR="005258E1" w:rsidRDefault="005258E1" w:rsidP="00396637">
            <w:pPr>
              <w:pStyle w:val="NormalWeb"/>
            </w:pPr>
            <w:r>
              <w:t>invalid</w:t>
            </w:r>
          </w:p>
        </w:tc>
        <w:tc>
          <w:tcPr>
            <w:tcW w:w="5227"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8D4095A" w14:textId="77777777" w:rsidR="005258E1" w:rsidRDefault="005258E1" w:rsidP="00396637">
            <w:pPr>
              <w:pStyle w:val="NormalWeb"/>
            </w:pPr>
            <w:r>
              <w:rPr>
                <w:rStyle w:val="HTMLCode"/>
                <w:rFonts w:eastAsia="Arial Unicode MS"/>
              </w:rPr>
              <w:t>Invalid date format for planting date. Should be of format YYYY-MM-DD</w:t>
            </w:r>
          </w:p>
        </w:tc>
      </w:tr>
      <w:tr w:rsidR="005258E1" w14:paraId="21A50E5D" w14:textId="77777777" w:rsidTr="00D749DC">
        <w:trPr>
          <w:cantSplit/>
        </w:trPr>
        <w:tc>
          <w:tcPr>
            <w:tcW w:w="98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E9091C0" w14:textId="77777777" w:rsidR="005258E1" w:rsidRDefault="005258E1" w:rsidP="00396637">
            <w:pPr>
              <w:pStyle w:val="NormalWeb"/>
            </w:pPr>
            <w:r>
              <w:t>400</w:t>
            </w:r>
          </w:p>
        </w:tc>
        <w:tc>
          <w:tcPr>
            <w:tcW w:w="81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B347D25" w14:textId="77777777" w:rsidR="005258E1" w:rsidRDefault="005258E1" w:rsidP="00396637">
            <w:pPr>
              <w:pStyle w:val="NormalWeb"/>
            </w:pPr>
            <w:r>
              <w:rPr>
                <w:rStyle w:val="HTMLCode"/>
                <w:rFonts w:eastAsia="Arial Unicode MS"/>
              </w:rPr>
              <w:t>INS_IN_VAL_0002</w:t>
            </w:r>
          </w:p>
        </w:tc>
        <w:tc>
          <w:tcPr>
            <w:tcW w:w="218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7B1BACC" w14:textId="77777777" w:rsidR="005258E1" w:rsidRDefault="005258E1" w:rsidP="00396637">
            <w:pPr>
              <w:pStyle w:val="NormalWeb"/>
            </w:pPr>
            <w:proofErr w:type="spellStart"/>
            <w:r>
              <w:rPr>
                <w:rStyle w:val="HTMLCode"/>
                <w:rFonts w:eastAsia="Arial Unicode MS"/>
              </w:rPr>
              <w:t>start_plant_emergence_date</w:t>
            </w:r>
            <w:proofErr w:type="spellEnd"/>
          </w:p>
        </w:tc>
        <w:tc>
          <w:tcPr>
            <w:tcW w:w="8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8581373" w14:textId="77777777" w:rsidR="005258E1" w:rsidRDefault="005258E1" w:rsidP="00396637">
            <w:pPr>
              <w:pStyle w:val="NormalWeb"/>
            </w:pPr>
            <w:r>
              <w:t>invalid</w:t>
            </w:r>
          </w:p>
        </w:tc>
        <w:tc>
          <w:tcPr>
            <w:tcW w:w="5227"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5EF1FD5" w14:textId="77777777" w:rsidR="005258E1" w:rsidRDefault="005258E1" w:rsidP="00396637">
            <w:pPr>
              <w:pStyle w:val="NormalWeb"/>
            </w:pPr>
            <w:r>
              <w:rPr>
                <w:rStyle w:val="HTMLCode"/>
                <w:rFonts w:eastAsia="Arial Unicode MS"/>
              </w:rPr>
              <w:t>Invalid emergence date. Provided date cannot be in the future</w:t>
            </w:r>
          </w:p>
        </w:tc>
      </w:tr>
      <w:tr w:rsidR="005258E1" w14:paraId="5D5BE261" w14:textId="77777777" w:rsidTr="00D749DC">
        <w:trPr>
          <w:cantSplit/>
        </w:trPr>
        <w:tc>
          <w:tcPr>
            <w:tcW w:w="98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424D369" w14:textId="77777777" w:rsidR="005258E1" w:rsidRDefault="005258E1" w:rsidP="00396637">
            <w:pPr>
              <w:pStyle w:val="NormalWeb"/>
            </w:pPr>
            <w:r>
              <w:t>400</w:t>
            </w:r>
          </w:p>
        </w:tc>
        <w:tc>
          <w:tcPr>
            <w:tcW w:w="81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3CF43E1" w14:textId="77777777" w:rsidR="005258E1" w:rsidRDefault="005258E1" w:rsidP="00396637">
            <w:pPr>
              <w:pStyle w:val="NormalWeb"/>
            </w:pPr>
            <w:r>
              <w:rPr>
                <w:rStyle w:val="HTMLCode"/>
                <w:rFonts w:eastAsia="Arial Unicode MS"/>
              </w:rPr>
              <w:t>INS_IN_VAL_0002</w:t>
            </w:r>
          </w:p>
        </w:tc>
        <w:tc>
          <w:tcPr>
            <w:tcW w:w="218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16BD552" w14:textId="77777777" w:rsidR="005258E1" w:rsidRDefault="005258E1" w:rsidP="00396637">
            <w:pPr>
              <w:pStyle w:val="NormalWeb"/>
            </w:pPr>
            <w:proofErr w:type="spellStart"/>
            <w:r>
              <w:rPr>
                <w:rStyle w:val="HTMLCode"/>
                <w:rFonts w:eastAsia="Arial Unicode MS"/>
              </w:rPr>
              <w:t>start_plant_emergence_date</w:t>
            </w:r>
            <w:proofErr w:type="spellEnd"/>
          </w:p>
        </w:tc>
        <w:tc>
          <w:tcPr>
            <w:tcW w:w="8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0E388AE" w14:textId="77777777" w:rsidR="005258E1" w:rsidRDefault="005258E1" w:rsidP="00396637">
            <w:pPr>
              <w:pStyle w:val="NormalWeb"/>
            </w:pPr>
            <w:r>
              <w:t>invalid</w:t>
            </w:r>
          </w:p>
        </w:tc>
        <w:tc>
          <w:tcPr>
            <w:tcW w:w="5227"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3FF1F2D" w14:textId="77777777" w:rsidR="005258E1" w:rsidRDefault="005258E1" w:rsidP="00396637">
            <w:pPr>
              <w:pStyle w:val="NormalWeb"/>
            </w:pPr>
            <w:r>
              <w:rPr>
                <w:rStyle w:val="HTMLCode"/>
                <w:rFonts w:eastAsia="Arial Unicode MS"/>
              </w:rPr>
              <w:t>Invalid date format for emergence date. Should be of format YYYY-MM-DD</w:t>
            </w:r>
          </w:p>
        </w:tc>
      </w:tr>
      <w:tr w:rsidR="005258E1" w14:paraId="203C0896" w14:textId="77777777" w:rsidTr="00D749DC">
        <w:trPr>
          <w:cantSplit/>
        </w:trPr>
        <w:tc>
          <w:tcPr>
            <w:tcW w:w="98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9089133" w14:textId="77777777" w:rsidR="005258E1" w:rsidRDefault="005258E1" w:rsidP="00396637">
            <w:pPr>
              <w:pStyle w:val="NormalWeb"/>
            </w:pPr>
            <w:r>
              <w:t>400</w:t>
            </w:r>
          </w:p>
        </w:tc>
        <w:tc>
          <w:tcPr>
            <w:tcW w:w="81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8B70740" w14:textId="77777777" w:rsidR="005258E1" w:rsidRDefault="005258E1" w:rsidP="00396637">
            <w:pPr>
              <w:pStyle w:val="NormalWeb"/>
            </w:pPr>
            <w:r>
              <w:rPr>
                <w:rStyle w:val="HTMLCode"/>
                <w:rFonts w:eastAsia="Arial Unicode MS"/>
              </w:rPr>
              <w:t>INS_IN_VAL_0002</w:t>
            </w:r>
          </w:p>
        </w:tc>
        <w:tc>
          <w:tcPr>
            <w:tcW w:w="218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09E0528" w14:textId="77777777" w:rsidR="005258E1" w:rsidRDefault="005258E1" w:rsidP="00396637">
            <w:pPr>
              <w:pStyle w:val="NormalWeb"/>
            </w:pPr>
            <w:r>
              <w:rPr>
                <w:rStyle w:val="HTMLCode"/>
                <w:rFonts w:eastAsia="Arial Unicode MS"/>
              </w:rPr>
              <w:t>Applications date</w:t>
            </w:r>
          </w:p>
        </w:tc>
        <w:tc>
          <w:tcPr>
            <w:tcW w:w="8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938A061" w14:textId="77777777" w:rsidR="005258E1" w:rsidRDefault="005258E1" w:rsidP="00396637">
            <w:pPr>
              <w:pStyle w:val="NormalWeb"/>
            </w:pPr>
            <w:r>
              <w:t>invalid</w:t>
            </w:r>
          </w:p>
        </w:tc>
        <w:tc>
          <w:tcPr>
            <w:tcW w:w="5227"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C6D82B4" w14:textId="77777777" w:rsidR="005258E1" w:rsidRDefault="005258E1" w:rsidP="00396637">
            <w:pPr>
              <w:pStyle w:val="NormalWeb"/>
            </w:pPr>
            <w:r>
              <w:rPr>
                <w:rStyle w:val="HTMLCode"/>
                <w:rFonts w:eastAsia="Arial Unicode MS"/>
              </w:rPr>
              <w:t>Invalid date format for Applications date. Should be of format YYYY-MM-DD</w:t>
            </w:r>
          </w:p>
        </w:tc>
      </w:tr>
      <w:tr w:rsidR="005258E1" w14:paraId="3110B96F" w14:textId="77777777" w:rsidTr="00D749DC">
        <w:trPr>
          <w:cantSplit/>
        </w:trPr>
        <w:tc>
          <w:tcPr>
            <w:tcW w:w="98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A222A20" w14:textId="77777777" w:rsidR="005258E1" w:rsidRDefault="005258E1" w:rsidP="00396637">
            <w:pPr>
              <w:pStyle w:val="NormalWeb"/>
            </w:pPr>
            <w:r>
              <w:t>400</w:t>
            </w:r>
          </w:p>
        </w:tc>
        <w:tc>
          <w:tcPr>
            <w:tcW w:w="81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BB6D9FA" w14:textId="77777777" w:rsidR="005258E1" w:rsidRDefault="005258E1" w:rsidP="00396637">
            <w:pPr>
              <w:pStyle w:val="NormalWeb"/>
            </w:pPr>
            <w:r>
              <w:rPr>
                <w:rStyle w:val="HTMLCode"/>
                <w:rFonts w:eastAsia="Arial Unicode MS"/>
              </w:rPr>
              <w:t>INS_IN_VAL_0002</w:t>
            </w:r>
          </w:p>
        </w:tc>
        <w:tc>
          <w:tcPr>
            <w:tcW w:w="218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0D5292E" w14:textId="77777777" w:rsidR="005258E1" w:rsidRDefault="005258E1" w:rsidP="00396637">
            <w:pPr>
              <w:pStyle w:val="NormalWeb"/>
            </w:pPr>
            <w:r>
              <w:rPr>
                <w:rStyle w:val="HTMLCode"/>
                <w:rFonts w:eastAsia="Arial Unicode MS"/>
              </w:rPr>
              <w:t>Applications date</w:t>
            </w:r>
          </w:p>
        </w:tc>
        <w:tc>
          <w:tcPr>
            <w:tcW w:w="8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C99AFFD" w14:textId="77777777" w:rsidR="005258E1" w:rsidRDefault="005258E1" w:rsidP="00396637">
            <w:pPr>
              <w:pStyle w:val="NormalWeb"/>
            </w:pPr>
            <w:r>
              <w:t>invalid</w:t>
            </w:r>
          </w:p>
        </w:tc>
        <w:tc>
          <w:tcPr>
            <w:tcW w:w="5227"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F01546D" w14:textId="77777777" w:rsidR="005258E1" w:rsidRDefault="005258E1" w:rsidP="00396637">
            <w:pPr>
              <w:pStyle w:val="NormalWeb"/>
            </w:pPr>
            <w:r>
              <w:rPr>
                <w:rStyle w:val="HTMLCode"/>
                <w:rFonts w:eastAsia="Arial Unicode MS"/>
              </w:rPr>
              <w:t>Invalid application date. Provided date cannot be in the future.</w:t>
            </w:r>
          </w:p>
        </w:tc>
      </w:tr>
      <w:tr w:rsidR="005258E1" w14:paraId="77EB9A89" w14:textId="77777777" w:rsidTr="00D749DC">
        <w:trPr>
          <w:cantSplit/>
        </w:trPr>
        <w:tc>
          <w:tcPr>
            <w:tcW w:w="98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9A69703" w14:textId="77777777" w:rsidR="005258E1" w:rsidRDefault="005258E1" w:rsidP="00396637">
            <w:pPr>
              <w:pStyle w:val="NormalWeb"/>
            </w:pPr>
            <w:r>
              <w:t>400</w:t>
            </w:r>
          </w:p>
        </w:tc>
        <w:tc>
          <w:tcPr>
            <w:tcW w:w="81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6FC3711" w14:textId="77777777" w:rsidR="005258E1" w:rsidRDefault="005258E1" w:rsidP="00396637">
            <w:pPr>
              <w:pStyle w:val="NormalWeb"/>
            </w:pPr>
            <w:r>
              <w:rPr>
                <w:rStyle w:val="HTMLCode"/>
                <w:rFonts w:eastAsia="Arial Unicode MS"/>
              </w:rPr>
              <w:t>INS_IN_VAL_0002</w:t>
            </w:r>
          </w:p>
        </w:tc>
        <w:tc>
          <w:tcPr>
            <w:tcW w:w="218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4D94D03" w14:textId="77777777" w:rsidR="005258E1" w:rsidRDefault="005258E1" w:rsidP="00396637">
            <w:pPr>
              <w:pStyle w:val="NormalWeb"/>
            </w:pPr>
            <w:r>
              <w:rPr>
                <w:rStyle w:val="HTMLCode"/>
                <w:rFonts w:eastAsia="Arial Unicode MS"/>
              </w:rPr>
              <w:t xml:space="preserve">geometry </w:t>
            </w:r>
          </w:p>
        </w:tc>
        <w:tc>
          <w:tcPr>
            <w:tcW w:w="8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F6C2AA8" w14:textId="77777777" w:rsidR="005258E1" w:rsidRDefault="005258E1" w:rsidP="00396637">
            <w:pPr>
              <w:pStyle w:val="NormalWeb"/>
            </w:pPr>
            <w:r>
              <w:t>invalid</w:t>
            </w:r>
          </w:p>
        </w:tc>
        <w:tc>
          <w:tcPr>
            <w:tcW w:w="5227"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3AD3C36" w14:textId="77777777" w:rsidR="005258E1" w:rsidRDefault="005258E1" w:rsidP="00396637">
            <w:pPr>
              <w:pStyle w:val="NormalWeb"/>
            </w:pPr>
            <w:r>
              <w:rPr>
                <w:rStyle w:val="HTMLCode"/>
                <w:rFonts w:eastAsia="Arial Unicode MS"/>
              </w:rPr>
              <w:t>Invalid Value for location </w:t>
            </w:r>
            <w:proofErr w:type="spellStart"/>
            <w:r>
              <w:rPr>
                <w:rStyle w:val="HTMLCode"/>
                <w:rFonts w:eastAsia="Arial Unicode MS"/>
              </w:rPr>
              <w:t>cordinates</w:t>
            </w:r>
            <w:proofErr w:type="spellEnd"/>
            <w:r>
              <w:rPr>
                <w:rStyle w:val="HTMLCode"/>
                <w:rFonts w:eastAsia="Arial Unicode MS"/>
              </w:rPr>
              <w:t>. Should be of format [long, </w:t>
            </w:r>
            <w:proofErr w:type="spellStart"/>
            <w:r>
              <w:rPr>
                <w:rStyle w:val="HTMLCode"/>
                <w:rFonts w:eastAsia="Arial Unicode MS"/>
              </w:rPr>
              <w:t>lat</w:t>
            </w:r>
            <w:proofErr w:type="spellEnd"/>
            <w:r>
              <w:rPr>
                <w:rStyle w:val="HTMLCode"/>
                <w:rFonts w:eastAsia="Arial Unicode MS"/>
              </w:rPr>
              <w:t>]. Where (-180 &lt;= long &lt;= 180) and (-90 &lt;= </w:t>
            </w:r>
            <w:proofErr w:type="spellStart"/>
            <w:r>
              <w:rPr>
                <w:rStyle w:val="HTMLCode"/>
                <w:rFonts w:eastAsia="Arial Unicode MS"/>
              </w:rPr>
              <w:t>lat</w:t>
            </w:r>
            <w:proofErr w:type="spellEnd"/>
            <w:r>
              <w:rPr>
                <w:rStyle w:val="HTMLCode"/>
                <w:rFonts w:eastAsia="Arial Unicode MS"/>
              </w:rPr>
              <w:t> &lt;= 90)</w:t>
            </w:r>
          </w:p>
        </w:tc>
      </w:tr>
      <w:tr w:rsidR="005258E1" w14:paraId="09CDB092" w14:textId="77777777" w:rsidTr="00D749DC">
        <w:trPr>
          <w:cantSplit/>
        </w:trPr>
        <w:tc>
          <w:tcPr>
            <w:tcW w:w="98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4947F72" w14:textId="77777777" w:rsidR="005258E1" w:rsidRDefault="005258E1" w:rsidP="00396637">
            <w:pPr>
              <w:pStyle w:val="NormalWeb"/>
            </w:pPr>
            <w:r>
              <w:t>400</w:t>
            </w:r>
          </w:p>
        </w:tc>
        <w:tc>
          <w:tcPr>
            <w:tcW w:w="81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FE9EDAF" w14:textId="77777777" w:rsidR="005258E1" w:rsidRDefault="005258E1" w:rsidP="00396637">
            <w:pPr>
              <w:pStyle w:val="NormalWeb"/>
            </w:pPr>
            <w:r>
              <w:rPr>
                <w:rStyle w:val="HTMLCode"/>
                <w:rFonts w:eastAsia="Arial Unicode MS"/>
              </w:rPr>
              <w:t>INS_IN_VAL_0002</w:t>
            </w:r>
          </w:p>
        </w:tc>
        <w:tc>
          <w:tcPr>
            <w:tcW w:w="218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C505865" w14:textId="77777777" w:rsidR="005258E1" w:rsidRDefault="005258E1" w:rsidP="00396637">
            <w:pPr>
              <w:pStyle w:val="NormalWeb"/>
            </w:pPr>
            <w:r>
              <w:rPr>
                <w:rStyle w:val="HTMLCode"/>
                <w:rFonts w:eastAsia="Arial Unicode MS"/>
              </w:rPr>
              <w:t>planting date</w:t>
            </w:r>
          </w:p>
        </w:tc>
        <w:tc>
          <w:tcPr>
            <w:tcW w:w="8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15C0444" w14:textId="77777777" w:rsidR="005258E1" w:rsidRDefault="005258E1" w:rsidP="00396637">
            <w:pPr>
              <w:pStyle w:val="NormalWeb"/>
            </w:pPr>
            <w:r>
              <w:t>invalid</w:t>
            </w:r>
          </w:p>
        </w:tc>
        <w:tc>
          <w:tcPr>
            <w:tcW w:w="5227"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21C7BFF" w14:textId="77777777" w:rsidR="005258E1" w:rsidRDefault="005258E1" w:rsidP="00396637">
            <w:pPr>
              <w:pStyle w:val="NormalWeb"/>
            </w:pPr>
            <w:r>
              <w:rPr>
                <w:rStyle w:val="HTMLCode"/>
                <w:rFonts w:eastAsia="Arial Unicode MS"/>
              </w:rPr>
              <w:t>Planting date should be less than emergence date</w:t>
            </w:r>
          </w:p>
        </w:tc>
      </w:tr>
      <w:tr w:rsidR="005258E1" w14:paraId="4004E650" w14:textId="77777777" w:rsidTr="00D749DC">
        <w:trPr>
          <w:cantSplit/>
        </w:trPr>
        <w:tc>
          <w:tcPr>
            <w:tcW w:w="98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2FB76BB" w14:textId="77777777" w:rsidR="005258E1" w:rsidRDefault="005258E1" w:rsidP="00396637">
            <w:pPr>
              <w:pStyle w:val="NormalWeb"/>
            </w:pPr>
            <w:r>
              <w:t>400</w:t>
            </w:r>
          </w:p>
        </w:tc>
        <w:tc>
          <w:tcPr>
            <w:tcW w:w="81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406A56B" w14:textId="77777777" w:rsidR="005258E1" w:rsidRDefault="005258E1" w:rsidP="00396637">
            <w:pPr>
              <w:pStyle w:val="NormalWeb"/>
            </w:pPr>
            <w:r>
              <w:rPr>
                <w:rStyle w:val="HTMLCode"/>
                <w:rFonts w:eastAsia="Arial Unicode MS"/>
              </w:rPr>
              <w:t>INS_IN_VAL_0004</w:t>
            </w:r>
          </w:p>
        </w:tc>
        <w:tc>
          <w:tcPr>
            <w:tcW w:w="218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E04F0A2" w14:textId="77777777" w:rsidR="005258E1" w:rsidRDefault="005258E1" w:rsidP="00396637">
            <w:pPr>
              <w:pStyle w:val="NormalWeb"/>
            </w:pPr>
            <w:proofErr w:type="spellStart"/>
            <w:r>
              <w:rPr>
                <w:rStyle w:val="HTMLCode"/>
                <w:rFonts w:eastAsia="Arial Unicode MS"/>
              </w:rPr>
              <w:t>start_plant_emergence_date</w:t>
            </w:r>
            <w:proofErr w:type="spellEnd"/>
          </w:p>
        </w:tc>
        <w:tc>
          <w:tcPr>
            <w:tcW w:w="8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E904CF1" w14:textId="77777777" w:rsidR="005258E1" w:rsidRDefault="005258E1" w:rsidP="00396637">
            <w:pPr>
              <w:pStyle w:val="NormalWeb"/>
            </w:pPr>
            <w:r>
              <w:t>invalid</w:t>
            </w:r>
          </w:p>
        </w:tc>
        <w:tc>
          <w:tcPr>
            <w:tcW w:w="5227"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0E4AE70" w14:textId="77777777" w:rsidR="005258E1" w:rsidRDefault="005258E1" w:rsidP="00396637">
            <w:pPr>
              <w:pStyle w:val="NormalWeb"/>
            </w:pPr>
            <w:r>
              <w:rPr>
                <w:rStyle w:val="HTMLCode"/>
                <w:rFonts w:eastAsia="Arial Unicode MS"/>
              </w:rPr>
              <w:t xml:space="preserve">Required </w:t>
            </w:r>
            <w:proofErr w:type="spellStart"/>
            <w:r>
              <w:rPr>
                <w:rStyle w:val="HTMLCode"/>
                <w:rFonts w:eastAsia="Arial Unicode MS"/>
              </w:rPr>
              <w:t>start_plant_emergence_date</w:t>
            </w:r>
            <w:proofErr w:type="spellEnd"/>
            <w:r>
              <w:rPr>
                <w:rStyle w:val="HTMLCode"/>
                <w:rFonts w:eastAsia="Arial Unicode MS"/>
              </w:rPr>
              <w:t xml:space="preserve"> missing</w:t>
            </w:r>
          </w:p>
        </w:tc>
      </w:tr>
      <w:tr w:rsidR="005258E1" w14:paraId="6546F9D9" w14:textId="77777777" w:rsidTr="00D749DC">
        <w:trPr>
          <w:cantSplit/>
        </w:trPr>
        <w:tc>
          <w:tcPr>
            <w:tcW w:w="98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7046CEC" w14:textId="77777777" w:rsidR="005258E1" w:rsidRDefault="005258E1" w:rsidP="00396637">
            <w:pPr>
              <w:pStyle w:val="NormalWeb"/>
            </w:pPr>
            <w:r>
              <w:t>404</w:t>
            </w:r>
          </w:p>
        </w:tc>
        <w:tc>
          <w:tcPr>
            <w:tcW w:w="81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FD355C1" w14:textId="77777777" w:rsidR="005258E1" w:rsidRDefault="005258E1" w:rsidP="00396637">
            <w:pPr>
              <w:pStyle w:val="NormalWeb"/>
            </w:pPr>
            <w:r>
              <w:rPr>
                <w:rStyle w:val="HTMLCode"/>
                <w:rFonts w:eastAsia="Arial Unicode MS"/>
              </w:rPr>
              <w:t>INS_EV_SER_0004</w:t>
            </w:r>
          </w:p>
        </w:tc>
        <w:tc>
          <w:tcPr>
            <w:tcW w:w="218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98D938D" w14:textId="77777777" w:rsidR="005258E1" w:rsidRDefault="005258E1" w:rsidP="00396637">
            <w:pPr>
              <w:pStyle w:val="NormalWeb"/>
            </w:pPr>
            <w:r>
              <w:rPr>
                <w:rStyle w:val="HTMLCode"/>
                <w:rFonts w:eastAsia="Arial Unicode MS"/>
              </w:rPr>
              <w:t>type</w:t>
            </w:r>
          </w:p>
        </w:tc>
        <w:tc>
          <w:tcPr>
            <w:tcW w:w="8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76231D0" w14:textId="77777777" w:rsidR="005258E1" w:rsidRDefault="005258E1" w:rsidP="00396637">
            <w:pPr>
              <w:pStyle w:val="NormalWeb"/>
            </w:pPr>
            <w:r>
              <w:t>invalid</w:t>
            </w:r>
          </w:p>
        </w:tc>
        <w:tc>
          <w:tcPr>
            <w:tcW w:w="5227"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D1DA4C6" w14:textId="77777777" w:rsidR="005258E1" w:rsidRDefault="005258E1" w:rsidP="00396637">
            <w:pPr>
              <w:pStyle w:val="NormalWeb"/>
            </w:pPr>
            <w:proofErr w:type="spellStart"/>
            <w:r>
              <w:rPr>
                <w:rStyle w:val="HTMLCode"/>
                <w:rFonts w:eastAsia="Arial Unicode MS"/>
              </w:rPr>
              <w:t>url</w:t>
            </w:r>
            <w:proofErr w:type="spellEnd"/>
            <w:r>
              <w:rPr>
                <w:rStyle w:val="HTMLCode"/>
                <w:rFonts w:eastAsia="Arial Unicode MS"/>
              </w:rPr>
              <w:t xml:space="preserve"> not found</w:t>
            </w:r>
          </w:p>
        </w:tc>
      </w:tr>
      <w:tr w:rsidR="00D749DC" w14:paraId="66D22AF6" w14:textId="77777777" w:rsidTr="00D749DC">
        <w:trPr>
          <w:cantSplit/>
        </w:trPr>
        <w:tc>
          <w:tcPr>
            <w:tcW w:w="98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EEBE354" w14:textId="77777777" w:rsidR="005258E1" w:rsidRDefault="005258E1" w:rsidP="00396637">
            <w:pPr>
              <w:pStyle w:val="NormalWeb"/>
            </w:pPr>
            <w:r>
              <w:t>500</w:t>
            </w:r>
          </w:p>
        </w:tc>
        <w:tc>
          <w:tcPr>
            <w:tcW w:w="81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A7D0420" w14:textId="77777777" w:rsidR="005258E1" w:rsidRDefault="005258E1" w:rsidP="00396637">
            <w:pPr>
              <w:pStyle w:val="NormalWeb"/>
            </w:pPr>
            <w:r>
              <w:rPr>
                <w:rStyle w:val="HTMLCode"/>
                <w:rFonts w:eastAsia="Arial Unicode MS"/>
              </w:rPr>
              <w:t>INS_EV_SER_0001</w:t>
            </w:r>
          </w:p>
        </w:tc>
        <w:tc>
          <w:tcPr>
            <w:tcW w:w="218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9142E25" w14:textId="77777777" w:rsidR="005258E1" w:rsidRDefault="005258E1" w:rsidP="00396637">
            <w:pPr>
              <w:pStyle w:val="NormalWeb"/>
            </w:pPr>
            <w:proofErr w:type="spellStart"/>
            <w:proofErr w:type="gramStart"/>
            <w:r>
              <w:rPr>
                <w:rStyle w:val="HTMLCode"/>
                <w:rFonts w:eastAsia="Arial Unicode MS"/>
              </w:rPr>
              <w:t>db.connectivity</w:t>
            </w:r>
            <w:proofErr w:type="spellEnd"/>
            <w:proofErr w:type="gramEnd"/>
          </w:p>
        </w:tc>
        <w:tc>
          <w:tcPr>
            <w:tcW w:w="8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63B1835" w14:textId="77777777" w:rsidR="005258E1" w:rsidRDefault="005258E1" w:rsidP="00396637">
            <w:pPr>
              <w:pStyle w:val="NormalWeb"/>
            </w:pPr>
            <w:proofErr w:type="spellStart"/>
            <w:r>
              <w:t>server_error</w:t>
            </w:r>
            <w:proofErr w:type="spellEnd"/>
          </w:p>
        </w:tc>
        <w:tc>
          <w:tcPr>
            <w:tcW w:w="5227"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41C9021" w14:textId="77777777" w:rsidR="005258E1" w:rsidRDefault="005258E1" w:rsidP="00396637">
            <w:pPr>
              <w:pStyle w:val="NormalWeb"/>
            </w:pPr>
            <w:r>
              <w:rPr>
                <w:rStyle w:val="HTMLCode"/>
                <w:rFonts w:eastAsia="Arial Unicode MS"/>
              </w:rPr>
              <w:t>Weather API down</w:t>
            </w:r>
          </w:p>
        </w:tc>
      </w:tr>
    </w:tbl>
    <w:p w14:paraId="1E4E49ED" w14:textId="77777777" w:rsidR="005258E1" w:rsidRPr="00E35995" w:rsidRDefault="005258E1" w:rsidP="00C61444">
      <w:pPr>
        <w:rPr>
          <w:b/>
          <w:bCs/>
        </w:rPr>
      </w:pPr>
    </w:p>
    <w:p w14:paraId="634810A4" w14:textId="77777777" w:rsidR="001D50A2" w:rsidRDefault="001D50A2" w:rsidP="001D50A2">
      <w:pPr>
        <w:rPr>
          <w:rFonts w:cs="Arial"/>
        </w:rPr>
      </w:pPr>
    </w:p>
    <w:p w14:paraId="5641D0B2" w14:textId="4430240D" w:rsidR="00E35995" w:rsidRDefault="00E41E25" w:rsidP="00214B0F">
      <w:pPr>
        <w:pStyle w:val="Heading3"/>
        <w:rPr>
          <w:rFonts w:cs="Arial"/>
        </w:rPr>
      </w:pPr>
      <w:bookmarkStart w:id="24" w:name="_Toc161311127"/>
      <w:proofErr w:type="spellStart"/>
      <w:r>
        <w:rPr>
          <w:rFonts w:cs="Arial"/>
        </w:rPr>
        <w:t>Avizio</w:t>
      </w:r>
      <w:proofErr w:type="spellEnd"/>
      <w:r>
        <w:rPr>
          <w:rFonts w:cs="Arial"/>
        </w:rPr>
        <w:t xml:space="preserve"> Model</w:t>
      </w:r>
      <w:bookmarkEnd w:id="24"/>
    </w:p>
    <w:p w14:paraId="59C1D0A4" w14:textId="77777777" w:rsidR="00214B0F" w:rsidRDefault="00214B0F" w:rsidP="001D50A2">
      <w:pPr>
        <w:rPr>
          <w:rFonts w:cs="Arial"/>
        </w:rPr>
      </w:pPr>
    </w:p>
    <w:p w14:paraId="768E5719" w14:textId="65C7622E" w:rsidR="00214B0F" w:rsidRDefault="00214B0F" w:rsidP="001D50A2">
      <w:pPr>
        <w:rPr>
          <w:b/>
          <w:bCs/>
          <w:lang w:val="en-GB"/>
        </w:rPr>
      </w:pPr>
      <w:r w:rsidRPr="00214B0F">
        <w:rPr>
          <w:b/>
          <w:bCs/>
          <w:lang w:val="en-GB"/>
        </w:rPr>
        <w:t>Introduction</w:t>
      </w:r>
    </w:p>
    <w:p w14:paraId="332D5380" w14:textId="77777777" w:rsidR="00214B0F" w:rsidRDefault="00214B0F" w:rsidP="001D50A2">
      <w:pPr>
        <w:rPr>
          <w:b/>
          <w:bCs/>
          <w:lang w:val="en-GB"/>
        </w:rPr>
      </w:pPr>
    </w:p>
    <w:p w14:paraId="58BF10C2" w14:textId="77777777" w:rsidR="00214B0F" w:rsidRPr="00214B0F" w:rsidRDefault="00214B0F" w:rsidP="00214B0F">
      <w:pPr>
        <w:rPr>
          <w:lang w:val="en-GB"/>
        </w:rPr>
      </w:pPr>
      <w:r w:rsidRPr="00214B0F">
        <w:rPr>
          <w:lang w:val="en-GB"/>
        </w:rPr>
        <w:t xml:space="preserve">The </w:t>
      </w:r>
      <w:proofErr w:type="spellStart"/>
      <w:r w:rsidRPr="00214B0F">
        <w:rPr>
          <w:lang w:val="en-GB"/>
        </w:rPr>
        <w:t>Avizio</w:t>
      </w:r>
      <w:proofErr w:type="spellEnd"/>
      <w:r w:rsidRPr="00214B0F">
        <w:rPr>
          <w:lang w:val="en-GB"/>
        </w:rPr>
        <w:t xml:space="preserve"> model forecast various infestation and damage patterns for the major cereal foliar diseases. It </w:t>
      </w:r>
      <w:proofErr w:type="gramStart"/>
      <w:r w:rsidRPr="00214B0F">
        <w:rPr>
          <w:lang w:val="en-GB"/>
        </w:rPr>
        <w:t>provide</w:t>
      </w:r>
      <w:proofErr w:type="gramEnd"/>
      <w:r w:rsidRPr="00214B0F">
        <w:rPr>
          <w:lang w:val="en-GB"/>
        </w:rPr>
        <w:t xml:space="preserve"> disease and organ specific insights, both before planting and during the season, according to field characteristics, cropping practices and weather. The model also returns crop stage predictions. </w:t>
      </w:r>
    </w:p>
    <w:p w14:paraId="34F2CF20" w14:textId="77777777" w:rsidR="00214B0F" w:rsidRPr="00214B0F" w:rsidRDefault="00214B0F" w:rsidP="00214B0F">
      <w:pPr>
        <w:rPr>
          <w:lang w:val="en-GB"/>
        </w:rPr>
      </w:pPr>
    </w:p>
    <w:p w14:paraId="6AA4B9C4" w14:textId="6200C0A3" w:rsidR="00214B0F" w:rsidRDefault="00214B0F" w:rsidP="00214B0F">
      <w:pPr>
        <w:rPr>
          <w:lang w:val="en-GB"/>
        </w:rPr>
      </w:pPr>
      <w:r w:rsidRPr="00214B0F">
        <w:rPr>
          <w:lang w:val="en-GB"/>
        </w:rPr>
        <w:t>Quantifying potential crop damages and alerting on disease risks can help growers make profitable and sustainable crop protection decisions. However, the model does not attempt to replace field scouting and in-field disease observations.</w:t>
      </w:r>
    </w:p>
    <w:p w14:paraId="3DA6FEA9" w14:textId="77777777" w:rsidR="00214B0F" w:rsidRDefault="00214B0F" w:rsidP="00214B0F">
      <w:pPr>
        <w:rPr>
          <w:lang w:val="en-GB"/>
        </w:rPr>
      </w:pPr>
    </w:p>
    <w:p w14:paraId="5B1E06F7" w14:textId="3532232F" w:rsidR="002C2C08" w:rsidRDefault="002C2C08" w:rsidP="002C2C08">
      <w:pPr>
        <w:rPr>
          <w:b/>
          <w:bCs/>
          <w:lang w:val="en-GB"/>
        </w:rPr>
      </w:pPr>
      <w:r w:rsidRPr="002C2C08">
        <w:rPr>
          <w:b/>
          <w:bCs/>
          <w:lang w:val="en-GB"/>
        </w:rPr>
        <w:t>Request Schema</w:t>
      </w:r>
    </w:p>
    <w:p w14:paraId="46BBDC9E" w14:textId="77777777" w:rsidR="002C2C08" w:rsidRDefault="002C2C08" w:rsidP="002C2C08">
      <w:pPr>
        <w:rPr>
          <w:b/>
          <w:bCs/>
          <w:lang w:val="en-GB"/>
        </w:rPr>
      </w:pPr>
    </w:p>
    <w:tbl>
      <w:tblPr>
        <w:tblW w:w="0" w:type="auto"/>
        <w:tblBorders>
          <w:top w:val="single" w:sz="6" w:space="0" w:color="auto"/>
          <w:left w:val="single" w:sz="6" w:space="0" w:color="auto"/>
          <w:bottom w:val="single" w:sz="6" w:space="0" w:color="auto"/>
          <w:right w:val="single" w:sz="6" w:space="0" w:color="auto"/>
        </w:tblBorders>
        <w:tblLayout w:type="fixed"/>
        <w:tblCellMar>
          <w:top w:w="15" w:type="dxa"/>
          <w:left w:w="15" w:type="dxa"/>
          <w:bottom w:w="15" w:type="dxa"/>
          <w:right w:w="15" w:type="dxa"/>
        </w:tblCellMar>
        <w:tblLook w:val="04A0" w:firstRow="1" w:lastRow="0" w:firstColumn="1" w:lastColumn="0" w:noHBand="0" w:noVBand="1"/>
      </w:tblPr>
      <w:tblGrid>
        <w:gridCol w:w="3111"/>
        <w:gridCol w:w="1559"/>
        <w:gridCol w:w="851"/>
        <w:gridCol w:w="1559"/>
        <w:gridCol w:w="2984"/>
      </w:tblGrid>
      <w:tr w:rsidR="006C0DEE" w14:paraId="1AE703DF" w14:textId="77777777" w:rsidTr="006C0128">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1339FC0" w14:textId="77777777" w:rsidR="006C0DEE" w:rsidRDefault="006C0DEE" w:rsidP="00396637">
            <w:pPr>
              <w:pStyle w:val="NormalWeb"/>
              <w:jc w:val="center"/>
              <w:rPr>
                <w:b/>
                <w:bCs/>
              </w:rPr>
            </w:pPr>
            <w:r>
              <w:rPr>
                <w:rStyle w:val="Strong"/>
              </w:rPr>
              <w:t>Parameter</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48431BD" w14:textId="77777777" w:rsidR="006C0DEE" w:rsidRDefault="006C0DEE" w:rsidP="00396637">
            <w:pPr>
              <w:pStyle w:val="NormalWeb"/>
              <w:jc w:val="center"/>
              <w:rPr>
                <w:b/>
                <w:bCs/>
              </w:rPr>
            </w:pPr>
            <w:r>
              <w:rPr>
                <w:rStyle w:val="Strong"/>
              </w:rPr>
              <w:t>Type</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E74E0D9" w14:textId="77777777" w:rsidR="006C0DEE" w:rsidRDefault="006C0DEE" w:rsidP="00396637">
            <w:pPr>
              <w:pStyle w:val="NormalWeb"/>
              <w:jc w:val="center"/>
              <w:rPr>
                <w:b/>
                <w:bCs/>
              </w:rPr>
            </w:pPr>
            <w:r>
              <w:rPr>
                <w:rStyle w:val="Strong"/>
              </w:rPr>
              <w:t>Required</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B9B1888" w14:textId="77777777" w:rsidR="006C0DEE" w:rsidRDefault="006C0DEE" w:rsidP="00396637">
            <w:pPr>
              <w:pStyle w:val="NormalWeb"/>
              <w:jc w:val="center"/>
              <w:rPr>
                <w:b/>
                <w:bCs/>
              </w:rPr>
            </w:pPr>
            <w:r>
              <w:rPr>
                <w:rStyle w:val="Strong"/>
              </w:rPr>
              <w:t>Constraints /</w:t>
            </w:r>
            <w:r>
              <w:rPr>
                <w:b/>
                <w:bCs/>
              </w:rPr>
              <w:br/>
            </w:r>
            <w:r>
              <w:rPr>
                <w:rStyle w:val="Strong"/>
              </w:rPr>
              <w:t>Possible Value</w:t>
            </w: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808F68B" w14:textId="77777777" w:rsidR="006C0DEE" w:rsidRDefault="006C0DEE" w:rsidP="00396637">
            <w:pPr>
              <w:pStyle w:val="NormalWeb"/>
              <w:jc w:val="center"/>
              <w:rPr>
                <w:b/>
                <w:bCs/>
              </w:rPr>
            </w:pPr>
            <w:r>
              <w:rPr>
                <w:rStyle w:val="Strong"/>
              </w:rPr>
              <w:t>Description</w:t>
            </w:r>
          </w:p>
        </w:tc>
      </w:tr>
      <w:tr w:rsidR="006C0DEE" w14:paraId="2AC76627"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B8C3F88" w14:textId="77777777" w:rsidR="006C0DEE" w:rsidRDefault="006C0DEE" w:rsidP="00396637">
            <w:pPr>
              <w:pStyle w:val="NormalWeb"/>
            </w:pPr>
            <w:proofErr w:type="spellStart"/>
            <w:r>
              <w:rPr>
                <w:rStyle w:val="HTMLCode"/>
                <w:rFonts w:eastAsia="Arial Unicode MS"/>
              </w:rPr>
              <w:t>request_version</w:t>
            </w:r>
            <w:proofErr w:type="spell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E6DFCC1" w14:textId="77777777" w:rsidR="006C0DEE" w:rsidRDefault="006C0DEE" w:rsidP="00396637">
            <w:pPr>
              <w:pStyle w:val="NormalWeb"/>
            </w:pPr>
            <w:r>
              <w:t>String</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C86425F" w14:textId="77777777" w:rsidR="006C0DEE" w:rsidRDefault="006C0DEE" w:rsidP="00396637">
            <w:pPr>
              <w:pStyle w:val="NormalWeb"/>
            </w:pPr>
            <w:r>
              <w:t>Yes</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5A20032" w14:textId="77777777" w:rsidR="006C0DEE" w:rsidRDefault="006C0DEE" w:rsidP="00396637">
            <w:pPr>
              <w:pStyle w:val="NormalWeb"/>
            </w:pPr>
            <w:r>
              <w:rPr>
                <w:rStyle w:val="HTMLCode"/>
                <w:rFonts w:eastAsia="Arial Unicode MS"/>
              </w:rPr>
              <w:t>v1.0</w:t>
            </w: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2EE4B31" w14:textId="77777777" w:rsidR="006C0DEE" w:rsidRDefault="006C0DEE" w:rsidP="00396637">
            <w:pPr>
              <w:pStyle w:val="NormalWeb"/>
            </w:pPr>
            <w:r>
              <w:t>A version of the request made.</w:t>
            </w:r>
          </w:p>
        </w:tc>
      </w:tr>
      <w:tr w:rsidR="006C0DEE" w14:paraId="717C759F"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EA6A75B" w14:textId="77777777" w:rsidR="006C0DEE" w:rsidRDefault="006C0DEE" w:rsidP="00396637">
            <w:pPr>
              <w:pStyle w:val="NormalWeb"/>
            </w:pPr>
            <w:r>
              <w:rPr>
                <w:rStyle w:val="HTMLCode"/>
                <w:rFonts w:eastAsia="Arial Unicode MS"/>
              </w:rPr>
              <w:t>fields</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A6F28F3" w14:textId="77777777" w:rsidR="006C0DEE" w:rsidRDefault="006C0DEE" w:rsidP="00396637">
            <w:pPr>
              <w:pStyle w:val="NormalWeb"/>
            </w:pPr>
            <w:r>
              <w:t>Array&lt;Objects&gt;</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582B26B" w14:textId="77777777" w:rsidR="006C0DEE" w:rsidRDefault="006C0DEE" w:rsidP="00396637">
            <w:pPr>
              <w:pStyle w:val="NormalWeb"/>
            </w:pPr>
            <w:r>
              <w:t>Yes</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A4315EF" w14:textId="77777777" w:rsidR="006C0DEE" w:rsidRDefault="006C0DEE" w:rsidP="00396637">
            <w:pPr>
              <w:pStyle w:val="NormalWeb"/>
            </w:pPr>
            <w:r>
              <w:t> </w:t>
            </w: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AAD32A3" w14:textId="77777777" w:rsidR="006C0DEE" w:rsidRDefault="006C0DEE" w:rsidP="00396637">
            <w:pPr>
              <w:pStyle w:val="NormalWeb"/>
            </w:pPr>
            <w:r>
              <w:t> </w:t>
            </w:r>
          </w:p>
        </w:tc>
      </w:tr>
      <w:tr w:rsidR="006C0DEE" w14:paraId="002B3CD9"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EB94FDE" w14:textId="77777777" w:rsidR="006C0DEE" w:rsidRDefault="006C0DEE" w:rsidP="00396637">
            <w:pPr>
              <w:pStyle w:val="NormalWeb"/>
            </w:pPr>
            <w:proofErr w:type="spellStart"/>
            <w:proofErr w:type="gramStart"/>
            <w:r>
              <w:rPr>
                <w:rStyle w:val="HTMLCode"/>
                <w:rFonts w:eastAsia="Arial Unicode MS"/>
              </w:rPr>
              <w:t>fields.models</w:t>
            </w:r>
            <w:proofErr w:type="spellEnd"/>
            <w:proofErr w:type="gram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639E246" w14:textId="77777777" w:rsidR="006C0DEE" w:rsidRDefault="006C0DEE" w:rsidP="00396637">
            <w:pPr>
              <w:pStyle w:val="NormalWeb"/>
            </w:pPr>
            <w:r>
              <w:t>Array&lt;Objects&gt;</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5AA5D1C" w14:textId="77777777" w:rsidR="006C0DEE" w:rsidRDefault="006C0DEE" w:rsidP="00396637">
            <w:pPr>
              <w:pStyle w:val="NormalWeb"/>
            </w:pPr>
            <w:r>
              <w:t>Yes</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9C52875" w14:textId="77777777" w:rsidR="006C0DEE" w:rsidRDefault="006C0DEE" w:rsidP="00396637">
            <w:pPr>
              <w:pStyle w:val="NormalWeb"/>
            </w:pPr>
            <w:r>
              <w:t> </w:t>
            </w: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BAE1368" w14:textId="77777777" w:rsidR="006C0DEE" w:rsidRDefault="006C0DEE" w:rsidP="00396637">
            <w:pPr>
              <w:pStyle w:val="NormalWeb"/>
            </w:pPr>
            <w:r>
              <w:t> </w:t>
            </w:r>
          </w:p>
        </w:tc>
      </w:tr>
      <w:tr w:rsidR="006C0DEE" w14:paraId="7933E760"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5CA0FED" w14:textId="77777777" w:rsidR="006C0DEE" w:rsidRDefault="006C0DEE" w:rsidP="00396637">
            <w:pPr>
              <w:pStyle w:val="NormalWeb"/>
            </w:pPr>
            <w:r>
              <w:rPr>
                <w:rStyle w:val="HTMLCode"/>
                <w:rFonts w:eastAsia="Arial Unicode MS"/>
              </w:rPr>
              <w:t>fields.models.name</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3D1A855" w14:textId="77777777" w:rsidR="006C0DEE" w:rsidRDefault="006C0DEE" w:rsidP="00396637">
            <w:pPr>
              <w:pStyle w:val="NormalWeb"/>
            </w:pPr>
            <w:r>
              <w:t>String</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D336D53" w14:textId="77777777" w:rsidR="006C0DEE" w:rsidRDefault="006C0DEE" w:rsidP="00396637">
            <w:pPr>
              <w:pStyle w:val="NormalWeb"/>
            </w:pPr>
            <w:r>
              <w:t>Yes</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7FDD2F1" w14:textId="77777777" w:rsidR="006C0DEE" w:rsidRDefault="006C0DEE" w:rsidP="00396637"/>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F92437E" w14:textId="77777777" w:rsidR="006C0DEE" w:rsidRDefault="006C0DEE" w:rsidP="00396637">
            <w:pPr>
              <w:pStyle w:val="NormalWeb"/>
              <w:rPr>
                <w:rFonts w:eastAsiaTheme="minorEastAsia"/>
                <w:sz w:val="24"/>
                <w:szCs w:val="24"/>
              </w:rPr>
            </w:pPr>
            <w:r>
              <w:t>Name of the model to be used.</w:t>
            </w:r>
          </w:p>
        </w:tc>
      </w:tr>
      <w:tr w:rsidR="006C0DEE" w14:paraId="6A85A98F"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7404D54" w14:textId="77777777" w:rsidR="006C0DEE" w:rsidRDefault="006C0DEE" w:rsidP="00396637">
            <w:pPr>
              <w:pStyle w:val="NormalWeb"/>
            </w:pPr>
            <w:proofErr w:type="spellStart"/>
            <w:proofErr w:type="gramStart"/>
            <w:r>
              <w:rPr>
                <w:rStyle w:val="HTMLCode"/>
                <w:rFonts w:eastAsia="Arial Unicode MS"/>
              </w:rPr>
              <w:t>fields.models</w:t>
            </w:r>
            <w:proofErr w:type="gramEnd"/>
            <w:r>
              <w:rPr>
                <w:rStyle w:val="HTMLCode"/>
                <w:rFonts w:eastAsia="Arial Unicode MS"/>
              </w:rPr>
              <w:t>.version</w:t>
            </w:r>
            <w:proofErr w:type="spell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8E3684E" w14:textId="77777777" w:rsidR="006C0DEE" w:rsidRDefault="006C0DEE" w:rsidP="00396637">
            <w:pPr>
              <w:pStyle w:val="NormalWeb"/>
            </w:pPr>
            <w:r>
              <w:t>String</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7255B8B" w14:textId="77777777" w:rsidR="006C0DEE" w:rsidRDefault="006C0DEE" w:rsidP="00396637">
            <w:pPr>
              <w:pStyle w:val="NormalWeb"/>
            </w:pPr>
            <w:r>
              <w:t>Yes</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8C1FF8A" w14:textId="77777777" w:rsidR="006C0DEE" w:rsidRDefault="006C0DEE" w:rsidP="00396637">
            <w:pPr>
              <w:pStyle w:val="NormalWeb"/>
            </w:pPr>
            <w:r>
              <w:rPr>
                <w:rStyle w:val="HTMLCode"/>
                <w:rFonts w:eastAsia="Arial Unicode MS"/>
              </w:rPr>
              <w:t>v1.0</w:t>
            </w: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57527D3" w14:textId="77777777" w:rsidR="006C0DEE" w:rsidRDefault="006C0DEE" w:rsidP="00396637">
            <w:pPr>
              <w:pStyle w:val="NormalWeb"/>
            </w:pPr>
            <w:r>
              <w:t>Version of the model to be used.</w:t>
            </w:r>
          </w:p>
        </w:tc>
      </w:tr>
      <w:tr w:rsidR="006C0DEE" w14:paraId="049C7FB8"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4C6BFF9" w14:textId="77777777" w:rsidR="006C0DEE" w:rsidRDefault="006C0DEE" w:rsidP="00396637">
            <w:pPr>
              <w:pStyle w:val="NormalWeb"/>
            </w:pPr>
            <w:proofErr w:type="spellStart"/>
            <w:proofErr w:type="gramStart"/>
            <w:r>
              <w:rPr>
                <w:rStyle w:val="HTMLCode"/>
                <w:rFonts w:eastAsia="Arial Unicode MS"/>
              </w:rPr>
              <w:t>fields.models</w:t>
            </w:r>
            <w:proofErr w:type="gramEnd"/>
            <w:r>
              <w:rPr>
                <w:rStyle w:val="HTMLCode"/>
                <w:rFonts w:eastAsia="Arial Unicode MS"/>
              </w:rPr>
              <w:t>.version.business_rule_country_code</w:t>
            </w:r>
            <w:proofErr w:type="spell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7BF71F2" w14:textId="77777777" w:rsidR="006C0DEE" w:rsidRDefault="006C0DEE" w:rsidP="00396637">
            <w:pPr>
              <w:pStyle w:val="NormalWeb"/>
            </w:pPr>
            <w:r>
              <w:t>String</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6833D7D" w14:textId="77777777" w:rsidR="006C0DEE" w:rsidRDefault="006C0DEE" w:rsidP="00396637">
            <w:pPr>
              <w:pStyle w:val="NormalWeb"/>
            </w:pPr>
            <w:r>
              <w:t>No</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526E3F3" w14:textId="77777777" w:rsidR="006C0DEE" w:rsidRDefault="006C0DEE" w:rsidP="00396637">
            <w:pPr>
              <w:pStyle w:val="NormalWeb"/>
            </w:pPr>
            <w:r>
              <w:t>Only FR is accepted right now</w:t>
            </w: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00395F3" w14:textId="77777777" w:rsidR="006C0DEE" w:rsidRDefault="006C0DEE" w:rsidP="00396637">
            <w:pPr>
              <w:pStyle w:val="NormalWeb"/>
            </w:pPr>
            <w:r>
              <w:t>It is the country code required to run the business rules inside the model.</w:t>
            </w:r>
          </w:p>
        </w:tc>
      </w:tr>
      <w:tr w:rsidR="006C0DEE" w14:paraId="54801EB5"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2DC73AA" w14:textId="77777777" w:rsidR="006C0DEE" w:rsidRDefault="006C0DEE" w:rsidP="00396637">
            <w:pPr>
              <w:pStyle w:val="NormalWeb"/>
            </w:pPr>
            <w:proofErr w:type="spellStart"/>
            <w:proofErr w:type="gramStart"/>
            <w:r>
              <w:rPr>
                <w:rStyle w:val="HTMLCode"/>
                <w:rFonts w:eastAsia="Arial Unicode MS"/>
              </w:rPr>
              <w:t>fields.location</w:t>
            </w:r>
            <w:proofErr w:type="spellEnd"/>
            <w:proofErr w:type="gram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E4DEE9D" w14:textId="77777777" w:rsidR="006C0DEE" w:rsidRDefault="006C0DEE" w:rsidP="00396637">
            <w:pPr>
              <w:pStyle w:val="NormalWeb"/>
            </w:pPr>
            <w:proofErr w:type="spellStart"/>
            <w:r>
              <w:t>GeoJSON</w:t>
            </w:r>
            <w:proofErr w:type="spellEnd"/>
            <w:r>
              <w:t xml:space="preserve"> Object</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EC7DD2B" w14:textId="77777777" w:rsidR="006C0DEE" w:rsidRDefault="006C0DEE" w:rsidP="00396637">
            <w:pPr>
              <w:pStyle w:val="NormalWeb"/>
            </w:pPr>
            <w:r>
              <w:t>Yes</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E0CD9F0" w14:textId="77777777" w:rsidR="006C0DEE" w:rsidRDefault="006C0DEE" w:rsidP="00396637">
            <w:pPr>
              <w:pStyle w:val="NormalWeb"/>
              <w:rPr>
                <w:rFonts w:eastAsiaTheme="minorEastAsia"/>
                <w:sz w:val="24"/>
                <w:szCs w:val="24"/>
              </w:rPr>
            </w:pPr>
            <w:r>
              <w:t xml:space="preserve">A valid </w:t>
            </w:r>
            <w:proofErr w:type="spellStart"/>
            <w:r>
              <w:t>GeoJSON</w:t>
            </w:r>
            <w:proofErr w:type="spellEnd"/>
            <w:r>
              <w:t xml:space="preserve"> object with type and geometry</w:t>
            </w: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E119B51" w14:textId="77777777" w:rsidR="006C0DEE" w:rsidRDefault="006C0DEE" w:rsidP="00396637">
            <w:pPr>
              <w:pStyle w:val="NormalWeb"/>
            </w:pPr>
            <w:r>
              <w:t xml:space="preserve">It is the location for which the </w:t>
            </w:r>
            <w:proofErr w:type="spellStart"/>
            <w:r>
              <w:t>Avizio</w:t>
            </w:r>
            <w:proofErr w:type="spellEnd"/>
            <w:r>
              <w:t xml:space="preserve"> model needs to return a prediction.</w:t>
            </w:r>
          </w:p>
        </w:tc>
      </w:tr>
      <w:tr w:rsidR="006C0DEE" w14:paraId="0F0B23A2"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226ED01" w14:textId="77777777" w:rsidR="006C0DEE" w:rsidRDefault="006C0DEE" w:rsidP="00396637">
            <w:pPr>
              <w:pStyle w:val="NormalWeb"/>
            </w:pPr>
            <w:proofErr w:type="spellStart"/>
            <w:proofErr w:type="gramStart"/>
            <w:r>
              <w:rPr>
                <w:rStyle w:val="HTMLCode"/>
                <w:rFonts w:eastAsia="Arial Unicode MS"/>
              </w:rPr>
              <w:t>fields.location</w:t>
            </w:r>
            <w:proofErr w:type="gramEnd"/>
            <w:r>
              <w:rPr>
                <w:rStyle w:val="HTMLCode"/>
                <w:rFonts w:eastAsia="Arial Unicode MS"/>
              </w:rPr>
              <w:t>.type</w:t>
            </w:r>
            <w:proofErr w:type="spell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A5F24BE" w14:textId="77777777" w:rsidR="006C0DEE" w:rsidRDefault="006C0DEE" w:rsidP="00396637">
            <w:pPr>
              <w:pStyle w:val="NormalWeb"/>
            </w:pPr>
            <w:r>
              <w:t>String</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F115DA5" w14:textId="77777777" w:rsidR="006C0DEE" w:rsidRDefault="006C0DEE" w:rsidP="00396637">
            <w:pPr>
              <w:pStyle w:val="NormalWeb"/>
            </w:pPr>
            <w:r>
              <w:t>Yes</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77D98EA" w14:textId="77777777" w:rsidR="006C0DEE" w:rsidRDefault="006C0DEE" w:rsidP="00396637">
            <w:pPr>
              <w:pStyle w:val="NormalWeb"/>
              <w:rPr>
                <w:rFonts w:eastAsiaTheme="minorEastAsia"/>
                <w:sz w:val="24"/>
                <w:szCs w:val="24"/>
              </w:rPr>
            </w:pPr>
            <w:r>
              <w:t xml:space="preserve">Should be </w:t>
            </w:r>
            <w:r>
              <w:rPr>
                <w:rStyle w:val="HTMLCode"/>
                <w:rFonts w:eastAsia="Arial Unicode MS"/>
              </w:rPr>
              <w:t>"Feature"</w:t>
            </w: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8603CD9" w14:textId="77777777" w:rsidR="006C0DEE" w:rsidRDefault="006C0DEE" w:rsidP="00396637"/>
        </w:tc>
      </w:tr>
      <w:tr w:rsidR="006C0DEE" w14:paraId="5A4442BE"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962A650" w14:textId="77777777" w:rsidR="006C0DEE" w:rsidRDefault="006C0DEE" w:rsidP="00396637">
            <w:pPr>
              <w:pStyle w:val="NormalWeb"/>
              <w:rPr>
                <w:rFonts w:eastAsiaTheme="minorEastAsia"/>
                <w:sz w:val="24"/>
                <w:szCs w:val="24"/>
              </w:rPr>
            </w:pPr>
            <w:proofErr w:type="spellStart"/>
            <w:proofErr w:type="gramStart"/>
            <w:r>
              <w:rPr>
                <w:rStyle w:val="HTMLCode"/>
                <w:rFonts w:eastAsia="Arial Unicode MS"/>
              </w:rPr>
              <w:t>fields.location</w:t>
            </w:r>
            <w:proofErr w:type="gramEnd"/>
            <w:r>
              <w:rPr>
                <w:rStyle w:val="HTMLCode"/>
                <w:rFonts w:eastAsia="Arial Unicode MS"/>
              </w:rPr>
              <w:t>.geometry</w:t>
            </w:r>
            <w:proofErr w:type="spell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8932833" w14:textId="77777777" w:rsidR="006C0DEE" w:rsidRDefault="006C0DEE" w:rsidP="00396637">
            <w:pPr>
              <w:pStyle w:val="NormalWeb"/>
            </w:pPr>
            <w:r>
              <w:t>Object</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079FDE6" w14:textId="77777777" w:rsidR="006C0DEE" w:rsidRDefault="006C0DEE" w:rsidP="00396637">
            <w:pPr>
              <w:pStyle w:val="NormalWeb"/>
            </w:pPr>
            <w:r>
              <w:t>Yes</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5643509" w14:textId="77777777" w:rsidR="006C0DEE" w:rsidRDefault="006C0DEE" w:rsidP="00396637">
            <w:pPr>
              <w:pStyle w:val="NormalWeb"/>
              <w:rPr>
                <w:rFonts w:eastAsiaTheme="minorEastAsia"/>
                <w:sz w:val="24"/>
                <w:szCs w:val="24"/>
              </w:rPr>
            </w:pPr>
            <w:r>
              <w:t>Should contain type and coordinates</w:t>
            </w: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0536486" w14:textId="77777777" w:rsidR="006C0DEE" w:rsidRDefault="006C0DEE" w:rsidP="00396637">
            <w:pPr>
              <w:pStyle w:val="NormalWeb"/>
            </w:pPr>
            <w:r>
              <w:t>The geometry for a specific location.</w:t>
            </w:r>
          </w:p>
        </w:tc>
      </w:tr>
      <w:tr w:rsidR="006C0DEE" w14:paraId="566281DA"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7C1599B" w14:textId="77777777" w:rsidR="006C0DEE" w:rsidRDefault="006C0DEE" w:rsidP="00396637">
            <w:pPr>
              <w:pStyle w:val="NormalWeb"/>
            </w:pPr>
            <w:proofErr w:type="spellStart"/>
            <w:proofErr w:type="gramStart"/>
            <w:r>
              <w:rPr>
                <w:rStyle w:val="HTMLCode"/>
                <w:rFonts w:eastAsia="Arial Unicode MS"/>
              </w:rPr>
              <w:t>fields.location</w:t>
            </w:r>
            <w:proofErr w:type="gramEnd"/>
            <w:r>
              <w:rPr>
                <w:rStyle w:val="HTMLCode"/>
                <w:rFonts w:eastAsia="Arial Unicode MS"/>
              </w:rPr>
              <w:t>.geometry.coordinates</w:t>
            </w:r>
            <w:proofErr w:type="spell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F9735F9" w14:textId="77777777" w:rsidR="006C0DEE" w:rsidRDefault="006C0DEE" w:rsidP="00396637">
            <w:pPr>
              <w:pStyle w:val="NormalWeb"/>
            </w:pPr>
            <w:r>
              <w:t>Array&lt;double&gt;</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6FE60CF" w14:textId="77777777" w:rsidR="006C0DEE" w:rsidRDefault="006C0DEE" w:rsidP="00396637">
            <w:pPr>
              <w:pStyle w:val="NormalWeb"/>
            </w:pPr>
            <w:r>
              <w:t>Yes</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3FFFEDA" w14:textId="77777777" w:rsidR="006C0DEE" w:rsidRDefault="006C0DEE" w:rsidP="00396637">
            <w:pPr>
              <w:pStyle w:val="NormalWeb"/>
              <w:rPr>
                <w:rFonts w:eastAsiaTheme="minorEastAsia"/>
                <w:sz w:val="24"/>
                <w:szCs w:val="24"/>
              </w:rPr>
            </w:pPr>
            <w:r>
              <w:t>max items: 2</w:t>
            </w:r>
          </w:p>
          <w:p w14:paraId="6EE0D7B2" w14:textId="77777777" w:rsidR="006C0DEE" w:rsidRDefault="006C0DEE" w:rsidP="00396637">
            <w:pPr>
              <w:pStyle w:val="NormalWeb"/>
            </w:pPr>
            <w:r>
              <w:t>min items: 2</w:t>
            </w: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2BFB416" w14:textId="77777777" w:rsidR="006C0DEE" w:rsidRDefault="006C0DEE" w:rsidP="00396637">
            <w:pPr>
              <w:pStyle w:val="NormalWeb"/>
            </w:pPr>
            <w:r>
              <w:t>First place is for longitude and second place is for latitude.</w:t>
            </w:r>
          </w:p>
          <w:p w14:paraId="4F6C8389" w14:textId="77777777" w:rsidR="006C0DEE" w:rsidRDefault="006C0DEE" w:rsidP="00396637">
            <w:pPr>
              <w:pStyle w:val="NormalWeb"/>
            </w:pPr>
            <w:r>
              <w:t>Currently supported countries:</w:t>
            </w:r>
          </w:p>
          <w:p w14:paraId="10FF0CEB" w14:textId="77777777" w:rsidR="006C0DEE" w:rsidRDefault="006C0DEE" w:rsidP="003D0878">
            <w:pPr>
              <w:pStyle w:val="NormalWeb"/>
              <w:numPr>
                <w:ilvl w:val="0"/>
                <w:numId w:val="26"/>
              </w:numPr>
            </w:pPr>
            <w:r>
              <w:t>FR: France</w:t>
            </w:r>
          </w:p>
          <w:p w14:paraId="239F474C" w14:textId="77777777" w:rsidR="006C0DEE" w:rsidRDefault="006C0DEE" w:rsidP="003D0878">
            <w:pPr>
              <w:pStyle w:val="NormalWeb"/>
              <w:numPr>
                <w:ilvl w:val="0"/>
                <w:numId w:val="26"/>
              </w:numPr>
            </w:pPr>
            <w:r>
              <w:t>UK: United Kingdom</w:t>
            </w:r>
          </w:p>
          <w:p w14:paraId="307F03BB" w14:textId="77777777" w:rsidR="006C0DEE" w:rsidRDefault="006C0DEE" w:rsidP="003D0878">
            <w:pPr>
              <w:pStyle w:val="NormalWeb"/>
              <w:numPr>
                <w:ilvl w:val="0"/>
                <w:numId w:val="26"/>
              </w:numPr>
            </w:pPr>
            <w:r>
              <w:t>DE: Germany</w:t>
            </w:r>
          </w:p>
          <w:p w14:paraId="13BEDD9A" w14:textId="77777777" w:rsidR="006C0DEE" w:rsidRDefault="006C0DEE" w:rsidP="003D0878">
            <w:pPr>
              <w:pStyle w:val="NormalWeb"/>
              <w:numPr>
                <w:ilvl w:val="0"/>
                <w:numId w:val="26"/>
              </w:numPr>
            </w:pPr>
            <w:r>
              <w:t>BE: Belgium</w:t>
            </w:r>
          </w:p>
          <w:p w14:paraId="1C48070F" w14:textId="77777777" w:rsidR="006C0DEE" w:rsidRDefault="006C0DEE" w:rsidP="003D0878">
            <w:pPr>
              <w:pStyle w:val="NormalWeb"/>
              <w:numPr>
                <w:ilvl w:val="0"/>
                <w:numId w:val="26"/>
              </w:numPr>
            </w:pPr>
            <w:r>
              <w:t>NL: Netherlands</w:t>
            </w:r>
          </w:p>
          <w:p w14:paraId="12438113" w14:textId="77777777" w:rsidR="006C0DEE" w:rsidRDefault="006C0DEE" w:rsidP="003D0878">
            <w:pPr>
              <w:pStyle w:val="NormalWeb"/>
              <w:numPr>
                <w:ilvl w:val="0"/>
                <w:numId w:val="26"/>
              </w:numPr>
            </w:pPr>
            <w:r>
              <w:t>LU: Luxembourg</w:t>
            </w:r>
          </w:p>
          <w:p w14:paraId="42BB7957" w14:textId="77777777" w:rsidR="006C0DEE" w:rsidRDefault="006C0DEE" w:rsidP="003D0878">
            <w:pPr>
              <w:pStyle w:val="NormalWeb"/>
              <w:numPr>
                <w:ilvl w:val="0"/>
                <w:numId w:val="26"/>
              </w:numPr>
            </w:pPr>
            <w:r>
              <w:t>CH: Switzerland</w:t>
            </w:r>
          </w:p>
          <w:p w14:paraId="2D2AC45D" w14:textId="77777777" w:rsidR="006C0DEE" w:rsidRDefault="006C0DEE" w:rsidP="003D0878">
            <w:pPr>
              <w:pStyle w:val="NormalWeb"/>
              <w:numPr>
                <w:ilvl w:val="0"/>
                <w:numId w:val="26"/>
              </w:numPr>
            </w:pPr>
            <w:r>
              <w:t>IT: Italy</w:t>
            </w:r>
          </w:p>
          <w:p w14:paraId="5CBC01BE" w14:textId="77777777" w:rsidR="006C0DEE" w:rsidRDefault="006C0DEE" w:rsidP="003D0878">
            <w:pPr>
              <w:pStyle w:val="NormalWeb"/>
              <w:numPr>
                <w:ilvl w:val="0"/>
                <w:numId w:val="26"/>
              </w:numPr>
            </w:pPr>
            <w:r>
              <w:t>PL: Poland</w:t>
            </w:r>
          </w:p>
          <w:p w14:paraId="339BCDAF" w14:textId="77777777" w:rsidR="006C0DEE" w:rsidRDefault="006C0DEE" w:rsidP="003D0878">
            <w:pPr>
              <w:pStyle w:val="NormalWeb"/>
              <w:numPr>
                <w:ilvl w:val="0"/>
                <w:numId w:val="26"/>
              </w:numPr>
            </w:pPr>
            <w:r>
              <w:t>UA: Ukraine</w:t>
            </w:r>
          </w:p>
          <w:p w14:paraId="7B2E8F7B" w14:textId="77777777" w:rsidR="006C0DEE" w:rsidRDefault="006C0DEE" w:rsidP="003D0878">
            <w:pPr>
              <w:pStyle w:val="NormalWeb"/>
              <w:numPr>
                <w:ilvl w:val="0"/>
                <w:numId w:val="26"/>
              </w:numPr>
            </w:pPr>
            <w:r>
              <w:t>RU: Russia</w:t>
            </w:r>
          </w:p>
          <w:p w14:paraId="44436AE1" w14:textId="77777777" w:rsidR="006C0DEE" w:rsidRDefault="006C0DEE" w:rsidP="003D0878">
            <w:pPr>
              <w:pStyle w:val="NormalWeb"/>
              <w:numPr>
                <w:ilvl w:val="0"/>
                <w:numId w:val="26"/>
              </w:numPr>
            </w:pPr>
            <w:r>
              <w:t>HU: Hungary</w:t>
            </w:r>
          </w:p>
          <w:p w14:paraId="696803B1" w14:textId="77777777" w:rsidR="006C0DEE" w:rsidRDefault="006C0DEE" w:rsidP="003D0878">
            <w:pPr>
              <w:pStyle w:val="NormalWeb"/>
              <w:numPr>
                <w:ilvl w:val="0"/>
                <w:numId w:val="26"/>
              </w:numPr>
            </w:pPr>
            <w:r>
              <w:t>ES: Spain</w:t>
            </w:r>
          </w:p>
        </w:tc>
      </w:tr>
      <w:tr w:rsidR="006C0DEE" w14:paraId="1689A75E"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C1C7F42" w14:textId="77777777" w:rsidR="006C0DEE" w:rsidRDefault="006C0DEE" w:rsidP="00396637">
            <w:pPr>
              <w:pStyle w:val="NormalWeb"/>
            </w:pPr>
            <w:proofErr w:type="spellStart"/>
            <w:proofErr w:type="gramStart"/>
            <w:r>
              <w:rPr>
                <w:rStyle w:val="HTMLCode"/>
                <w:rFonts w:eastAsia="Arial Unicode MS"/>
              </w:rPr>
              <w:t>fields.location</w:t>
            </w:r>
            <w:proofErr w:type="gramEnd"/>
            <w:r>
              <w:rPr>
                <w:rStyle w:val="HTMLCode"/>
                <w:rFonts w:eastAsia="Arial Unicode MS"/>
              </w:rPr>
              <w:t>.properties.grid_id</w:t>
            </w:r>
            <w:proofErr w:type="spell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C4AD282" w14:textId="77777777" w:rsidR="006C0DEE" w:rsidRDefault="006C0DEE" w:rsidP="00396637">
            <w:pPr>
              <w:pStyle w:val="NormalWeb"/>
            </w:pPr>
            <w:r>
              <w:t>Integer</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D7A7C4D" w14:textId="77777777" w:rsidR="006C0DEE" w:rsidRDefault="006C0DEE" w:rsidP="00396637">
            <w:pPr>
              <w:pStyle w:val="NormalWeb"/>
            </w:pPr>
            <w:r>
              <w:t>No</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59A10F4" w14:textId="77777777" w:rsidR="006C0DEE" w:rsidRDefault="006C0DEE" w:rsidP="00396637"/>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28940D9" w14:textId="77777777" w:rsidR="006C0DEE" w:rsidRDefault="006C0DEE" w:rsidP="00396637">
            <w:pPr>
              <w:pStyle w:val="NormalWeb"/>
              <w:rPr>
                <w:rFonts w:eastAsiaTheme="minorEastAsia"/>
                <w:sz w:val="24"/>
                <w:szCs w:val="24"/>
              </w:rPr>
            </w:pPr>
            <w:r>
              <w:t xml:space="preserve">The grid id maps to a location. When provided the </w:t>
            </w:r>
            <w:proofErr w:type="spellStart"/>
            <w:proofErr w:type="gramStart"/>
            <w:r>
              <w:rPr>
                <w:rStyle w:val="HTMLCode"/>
                <w:rFonts w:eastAsia="Arial Unicode MS"/>
              </w:rPr>
              <w:t>geometry.coordinates</w:t>
            </w:r>
            <w:proofErr w:type="spellEnd"/>
            <w:proofErr w:type="gramEnd"/>
            <w:r>
              <w:t xml:space="preserve"> won't be considered.</w:t>
            </w:r>
          </w:p>
        </w:tc>
      </w:tr>
      <w:tr w:rsidR="006C0DEE" w14:paraId="0B6060C1"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9E66F3B" w14:textId="77777777" w:rsidR="006C0DEE" w:rsidRDefault="006C0DEE" w:rsidP="00396637">
            <w:pPr>
              <w:pStyle w:val="NormalWeb"/>
            </w:pPr>
            <w:proofErr w:type="spellStart"/>
            <w:proofErr w:type="gramStart"/>
            <w:r>
              <w:rPr>
                <w:rStyle w:val="HTMLCode"/>
                <w:rFonts w:eastAsia="Arial Unicode MS"/>
              </w:rPr>
              <w:t>fields.crop</w:t>
            </w:r>
            <w:proofErr w:type="spellEnd"/>
            <w:proofErr w:type="gram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845F91B" w14:textId="77777777" w:rsidR="006C0DEE" w:rsidRDefault="006C0DEE" w:rsidP="00396637">
            <w:pPr>
              <w:pStyle w:val="NormalWeb"/>
            </w:pPr>
            <w:r>
              <w:t>String</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F727660" w14:textId="77777777" w:rsidR="006C0DEE" w:rsidRDefault="006C0DEE" w:rsidP="00396637">
            <w:pPr>
              <w:pStyle w:val="NormalWeb"/>
            </w:pPr>
            <w:r>
              <w:t>Yes</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52952C2" w14:textId="77777777" w:rsidR="006C0DEE" w:rsidRDefault="006C0DEE" w:rsidP="00396637">
            <w:pPr>
              <w:pStyle w:val="NormalWeb"/>
              <w:rPr>
                <w:rFonts w:eastAsiaTheme="minorEastAsia"/>
                <w:sz w:val="24"/>
                <w:szCs w:val="24"/>
              </w:rPr>
            </w:pPr>
            <w:r>
              <w:t xml:space="preserve">Enum: </w:t>
            </w:r>
            <w:r>
              <w:rPr>
                <w:rStyle w:val="HTMLCode"/>
                <w:rFonts w:eastAsia="Arial Unicode MS"/>
              </w:rPr>
              <w:t>"WINTER_WHEAT"</w:t>
            </w:r>
            <w:r>
              <w:t xml:space="preserve"> </w:t>
            </w:r>
            <w:r>
              <w:rPr>
                <w:rStyle w:val="HTMLCode"/>
                <w:rFonts w:eastAsia="Arial Unicode MS"/>
              </w:rPr>
              <w:t>"WINTER_BARLEY"</w:t>
            </w:r>
            <w:r>
              <w:t xml:space="preserve"> </w:t>
            </w:r>
            <w:r>
              <w:rPr>
                <w:rStyle w:val="HTMLCode"/>
                <w:rFonts w:eastAsia="Arial Unicode MS"/>
              </w:rPr>
              <w:t>"SPRING_BARLEY"</w:t>
            </w:r>
            <w:r>
              <w:t xml:space="preserve"> </w:t>
            </w:r>
            <w:r>
              <w:rPr>
                <w:rStyle w:val="HTMLCode"/>
                <w:rFonts w:eastAsia="Arial Unicode MS"/>
              </w:rPr>
              <w:t>"SOFT_WHEAT"</w:t>
            </w:r>
            <w:r>
              <w:t xml:space="preserve"> </w:t>
            </w:r>
            <w:r>
              <w:rPr>
                <w:rStyle w:val="HTMLCode"/>
                <w:rFonts w:eastAsia="Arial Unicode MS"/>
              </w:rPr>
              <w:t>"HARD_WHEAT"</w:t>
            </w:r>
            <w:r>
              <w:t xml:space="preserve"> </w:t>
            </w:r>
            <w:r>
              <w:rPr>
                <w:rStyle w:val="HTMLCode"/>
                <w:rFonts w:eastAsia="Arial Unicode MS"/>
              </w:rPr>
              <w:t>"WHEAT"</w:t>
            </w:r>
            <w:r>
              <w:t xml:space="preserve"> </w:t>
            </w:r>
            <w:r>
              <w:rPr>
                <w:rStyle w:val="HTMLCode"/>
                <w:rFonts w:eastAsia="Arial Unicode MS"/>
              </w:rPr>
              <w:t>"BARLEY"</w:t>
            </w: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D589BDE" w14:textId="77777777" w:rsidR="006C0DEE" w:rsidRDefault="00F1170E" w:rsidP="00396637">
            <w:pPr>
              <w:pStyle w:val="NormalWeb"/>
            </w:pPr>
            <w:hyperlink w:anchor="Resources" w:history="1">
              <w:r w:rsidR="006C0DEE">
                <w:rPr>
                  <w:rStyle w:val="Hyperlink"/>
                </w:rPr>
                <w:t xml:space="preserve">Crop </w:t>
              </w:r>
            </w:hyperlink>
            <w:r w:rsidR="006C0DEE">
              <w:t>for which disease prediction is requested.</w:t>
            </w:r>
          </w:p>
        </w:tc>
      </w:tr>
      <w:tr w:rsidR="006C0DEE" w14:paraId="77D57E67"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B6C7C12" w14:textId="77777777" w:rsidR="006C0DEE" w:rsidRDefault="006C0DEE" w:rsidP="00396637">
            <w:pPr>
              <w:pStyle w:val="NormalWeb"/>
            </w:pPr>
            <w:r>
              <w:rPr>
                <w:rStyle w:val="HTMLCode"/>
                <w:rFonts w:eastAsia="Arial Unicode MS"/>
              </w:rPr>
              <w:t>fields.crop_variety.name</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BE07B9B" w14:textId="77777777" w:rsidR="006C0DEE" w:rsidRDefault="006C0DEE" w:rsidP="00396637">
            <w:pPr>
              <w:pStyle w:val="NormalWeb"/>
            </w:pPr>
            <w:r>
              <w:t>String</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DF2C492" w14:textId="77777777" w:rsidR="006C0DEE" w:rsidRDefault="006C0DEE" w:rsidP="00396637">
            <w:pPr>
              <w:pStyle w:val="NormalWeb"/>
            </w:pPr>
            <w:r>
              <w:t>Yes</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A16AFA2" w14:textId="77777777" w:rsidR="006C0DEE" w:rsidRDefault="006C0DEE" w:rsidP="00396637">
            <w:pPr>
              <w:rPr>
                <w:sz w:val="20"/>
                <w:szCs w:val="20"/>
              </w:rPr>
            </w:pP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35CAF31" w14:textId="77777777" w:rsidR="006C0DEE" w:rsidRDefault="00F1170E" w:rsidP="00396637">
            <w:pPr>
              <w:pStyle w:val="NormalWeb"/>
              <w:rPr>
                <w:rFonts w:eastAsiaTheme="minorEastAsia"/>
                <w:sz w:val="24"/>
                <w:szCs w:val="24"/>
              </w:rPr>
            </w:pPr>
            <w:hyperlink w:anchor="Resources" w:history="1">
              <w:r w:rsidR="006C0DEE">
                <w:rPr>
                  <w:rStyle w:val="Hyperlink"/>
                </w:rPr>
                <w:t>Crop variety</w:t>
              </w:r>
            </w:hyperlink>
            <w:r w:rsidR="006C0DEE">
              <w:t xml:space="preserve"> name as referenced to in official country catalogue. No validation applied currently from API</w:t>
            </w:r>
            <w:r w:rsidR="006C0DEE">
              <w:br/>
              <w:t>Supported varieties currently managed as a dependency table specific to the model.</w:t>
            </w:r>
            <w:r w:rsidR="006C0DEE">
              <w:br/>
              <w:t>If name is recognized in dependency catalogue, then specific variety traits will be used unless provided.</w:t>
            </w:r>
            <w:r w:rsidR="006C0DEE">
              <w:br/>
              <w:t>If name is not provided or not recognized in dependency table, then traits that are not provided will be default values.</w:t>
            </w:r>
          </w:p>
          <w:p w14:paraId="75B9E6BB" w14:textId="77777777" w:rsidR="006C0DEE" w:rsidRDefault="006C0DEE" w:rsidP="00396637">
            <w:pPr>
              <w:pStyle w:val="NormalWeb"/>
            </w:pPr>
            <w:r>
              <w:t>Synonyms: cultivar, hybrid, commercial name.</w:t>
            </w:r>
          </w:p>
        </w:tc>
      </w:tr>
      <w:tr w:rsidR="006C0DEE" w14:paraId="6DB9E258"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45F39F7" w14:textId="77777777" w:rsidR="006C0DEE" w:rsidRDefault="006C0DEE" w:rsidP="00396637">
            <w:pPr>
              <w:pStyle w:val="NormalWeb"/>
            </w:pPr>
            <w:proofErr w:type="spellStart"/>
            <w:proofErr w:type="gramStart"/>
            <w:r>
              <w:rPr>
                <w:rStyle w:val="HTMLCode"/>
                <w:rFonts w:eastAsia="Arial Unicode MS"/>
              </w:rPr>
              <w:t>fields.crop</w:t>
            </w:r>
            <w:proofErr w:type="gramEnd"/>
            <w:r>
              <w:rPr>
                <w:rStyle w:val="HTMLCode"/>
                <w:rFonts w:eastAsia="Arial Unicode MS"/>
              </w:rPr>
              <w:t>_variety.traits</w:t>
            </w:r>
            <w:proofErr w:type="spell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43F9F01" w14:textId="77777777" w:rsidR="006C0DEE" w:rsidRDefault="006C0DEE" w:rsidP="00396637">
            <w:pPr>
              <w:pStyle w:val="NormalWeb"/>
            </w:pPr>
            <w:r>
              <w:t>Array&lt;Object&gt;</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7C3E73D" w14:textId="77777777" w:rsidR="006C0DEE" w:rsidRDefault="006C0DEE" w:rsidP="00396637">
            <w:pPr>
              <w:pStyle w:val="NormalWeb"/>
            </w:pPr>
            <w:r>
              <w:t>No</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FBF2A30" w14:textId="77777777" w:rsidR="006C0DEE" w:rsidRDefault="006C0DEE" w:rsidP="00396637"/>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3C23D05" w14:textId="77777777" w:rsidR="006C0DEE" w:rsidRDefault="006C0DEE" w:rsidP="00396637">
            <w:pPr>
              <w:pStyle w:val="NormalWeb"/>
              <w:rPr>
                <w:rFonts w:eastAsiaTheme="minorEastAsia"/>
                <w:sz w:val="24"/>
                <w:szCs w:val="24"/>
              </w:rPr>
            </w:pPr>
            <w:r>
              <w:t>Inputs for variety agronomical ratings.</w:t>
            </w:r>
            <w:r>
              <w:br/>
              <w:t>If not provided and if variety name is not recognized in dependency table, an average value will be used.</w:t>
            </w:r>
            <w:r>
              <w:br/>
              <w:t>Variety ratings have a significant impact on model reliability, hence it is strongly recommended to provide all those inputs.</w:t>
            </w:r>
            <w:r>
              <w:br/>
              <w:t xml:space="preserve">Cereal ratings must be provided as per </w:t>
            </w:r>
            <w:proofErr w:type="spellStart"/>
            <w:r>
              <w:t>Arvalis</w:t>
            </w:r>
            <w:proofErr w:type="spellEnd"/>
            <w:r>
              <w:t xml:space="preserve"> rating scales.</w:t>
            </w:r>
          </w:p>
          <w:p w14:paraId="6DABAA87" w14:textId="77777777" w:rsidR="006C0DEE" w:rsidRDefault="00F1170E" w:rsidP="00396637">
            <w:pPr>
              <w:pStyle w:val="NormalWeb"/>
            </w:pPr>
            <w:hyperlink r:id="rId32" w:anchor="sp_etape3" w:history="1">
              <w:r w:rsidR="006C0DEE">
                <w:rPr>
                  <w:rStyle w:val="Hyperlink"/>
                </w:rPr>
                <w:t>https://choix-des-varietes.arvalis-infos.fr/bletendre/savoirplus#sp_etape3</w:t>
              </w:r>
            </w:hyperlink>
          </w:p>
        </w:tc>
      </w:tr>
      <w:tr w:rsidR="006C0DEE" w14:paraId="7B432815"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F2D39FD" w14:textId="77777777" w:rsidR="006C0DEE" w:rsidRDefault="006C0DEE" w:rsidP="00396637">
            <w:pPr>
              <w:pStyle w:val="NormalWeb"/>
            </w:pPr>
            <w:proofErr w:type="spellStart"/>
            <w:proofErr w:type="gramStart"/>
            <w:r>
              <w:rPr>
                <w:rStyle w:val="HTMLCode"/>
                <w:rFonts w:eastAsia="Arial Unicode MS"/>
              </w:rPr>
              <w:t>fields.crop</w:t>
            </w:r>
            <w:proofErr w:type="gramEnd"/>
            <w:r>
              <w:rPr>
                <w:rStyle w:val="HTMLCode"/>
                <w:rFonts w:eastAsia="Arial Unicode MS"/>
              </w:rPr>
              <w:t>_variety.traits.category</w:t>
            </w:r>
            <w:proofErr w:type="spell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51667AA" w14:textId="77777777" w:rsidR="006C0DEE" w:rsidRDefault="006C0DEE" w:rsidP="00396637">
            <w:pPr>
              <w:pStyle w:val="NormalWeb"/>
            </w:pPr>
            <w:r>
              <w:t>String</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793CCE8" w14:textId="77777777" w:rsidR="006C0DEE" w:rsidRDefault="006C0DEE" w:rsidP="00396637">
            <w:pPr>
              <w:pStyle w:val="NormalWeb"/>
            </w:pPr>
            <w:r>
              <w:t xml:space="preserve">Yes if </w:t>
            </w:r>
            <w:proofErr w:type="spellStart"/>
            <w:proofErr w:type="gramStart"/>
            <w:r>
              <w:rPr>
                <w:rStyle w:val="HTMLCode"/>
                <w:rFonts w:eastAsia="Arial Unicode MS"/>
              </w:rPr>
              <w:t>fields.crop</w:t>
            </w:r>
            <w:proofErr w:type="gramEnd"/>
            <w:r>
              <w:rPr>
                <w:rStyle w:val="HTMLCode"/>
                <w:rFonts w:eastAsia="Arial Unicode MS"/>
              </w:rPr>
              <w:t>_variety.traits</w:t>
            </w:r>
            <w:proofErr w:type="spellEnd"/>
            <w:r>
              <w:t xml:space="preserve"> provided</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43C291F" w14:textId="77777777" w:rsidR="006C0DEE" w:rsidRDefault="006C0DEE" w:rsidP="00396637">
            <w:pPr>
              <w:pStyle w:val="NormalWeb"/>
              <w:rPr>
                <w:rFonts w:eastAsiaTheme="minorEastAsia"/>
                <w:sz w:val="24"/>
                <w:szCs w:val="24"/>
              </w:rPr>
            </w:pPr>
            <w:r>
              <w:t xml:space="preserve">Enum: </w:t>
            </w:r>
            <w:r>
              <w:rPr>
                <w:rStyle w:val="HTMLCode"/>
                <w:rFonts w:eastAsia="Arial Unicode MS"/>
              </w:rPr>
              <w:t>"agronomic"</w:t>
            </w:r>
            <w:r>
              <w:t xml:space="preserve"> </w:t>
            </w:r>
            <w:r>
              <w:rPr>
                <w:rStyle w:val="HTMLCode"/>
                <w:rFonts w:eastAsia="Arial Unicode MS"/>
              </w:rPr>
              <w:t>"genetic"</w:t>
            </w: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3025351" w14:textId="77777777" w:rsidR="006C0DEE" w:rsidRDefault="006C0DEE" w:rsidP="00396637">
            <w:pPr>
              <w:pStyle w:val="NormalWeb"/>
            </w:pPr>
            <w:r>
              <w:t>Trait can genetic traits or agronomic traits.</w:t>
            </w:r>
          </w:p>
        </w:tc>
      </w:tr>
      <w:tr w:rsidR="006C0DEE" w14:paraId="4910D80F"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A65AFC7" w14:textId="77777777" w:rsidR="006C0DEE" w:rsidRDefault="006C0DEE" w:rsidP="00396637">
            <w:pPr>
              <w:pStyle w:val="NormalWeb"/>
            </w:pPr>
            <w:proofErr w:type="spellStart"/>
            <w:proofErr w:type="gramStart"/>
            <w:r>
              <w:rPr>
                <w:rStyle w:val="HTMLCode"/>
                <w:rFonts w:eastAsia="Arial Unicode MS"/>
              </w:rPr>
              <w:t>fields.crop</w:t>
            </w:r>
            <w:proofErr w:type="gramEnd"/>
            <w:r>
              <w:rPr>
                <w:rStyle w:val="HTMLCode"/>
                <w:rFonts w:eastAsia="Arial Unicode MS"/>
              </w:rPr>
              <w:t>_variety.traits.type</w:t>
            </w:r>
            <w:proofErr w:type="spell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A1552C4" w14:textId="77777777" w:rsidR="006C0DEE" w:rsidRDefault="006C0DEE" w:rsidP="00396637">
            <w:pPr>
              <w:pStyle w:val="NormalWeb"/>
            </w:pPr>
            <w:r>
              <w:t>String</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F14EB23" w14:textId="77777777" w:rsidR="006C0DEE" w:rsidRDefault="006C0DEE" w:rsidP="00396637">
            <w:pPr>
              <w:pStyle w:val="NormalWeb"/>
            </w:pPr>
            <w:r>
              <w:t xml:space="preserve">Yes if </w:t>
            </w:r>
            <w:proofErr w:type="spellStart"/>
            <w:proofErr w:type="gramStart"/>
            <w:r>
              <w:rPr>
                <w:rStyle w:val="HTMLCode"/>
                <w:rFonts w:eastAsia="Arial Unicode MS"/>
              </w:rPr>
              <w:t>fields.crop</w:t>
            </w:r>
            <w:proofErr w:type="gramEnd"/>
            <w:r>
              <w:rPr>
                <w:rStyle w:val="HTMLCode"/>
                <w:rFonts w:eastAsia="Arial Unicode MS"/>
              </w:rPr>
              <w:t>_variety.traits</w:t>
            </w:r>
            <w:proofErr w:type="spellEnd"/>
            <w:r>
              <w:t xml:space="preserve"> provided</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30A1C77" w14:textId="77777777" w:rsidR="006C0DEE" w:rsidRDefault="006C0DEE" w:rsidP="00396637">
            <w:pPr>
              <w:rPr>
                <w:sz w:val="20"/>
                <w:szCs w:val="20"/>
              </w:rPr>
            </w:pP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5F2D201" w14:textId="77777777" w:rsidR="006C0DEE" w:rsidRDefault="006C0DEE" w:rsidP="00396637">
            <w:pPr>
              <w:pStyle w:val="NormalWeb"/>
              <w:rPr>
                <w:rFonts w:eastAsiaTheme="minorEastAsia"/>
                <w:sz w:val="24"/>
                <w:szCs w:val="24"/>
              </w:rPr>
            </w:pPr>
            <w:r>
              <w:t>Currently supported:</w:t>
            </w:r>
          </w:p>
          <w:p w14:paraId="5F6F42DC" w14:textId="77777777" w:rsidR="006C0DEE" w:rsidRDefault="006C0DEE" w:rsidP="003D0878">
            <w:pPr>
              <w:pStyle w:val="NormalWeb"/>
              <w:numPr>
                <w:ilvl w:val="0"/>
                <w:numId w:val="27"/>
              </w:numPr>
            </w:pPr>
            <w:proofErr w:type="spellStart"/>
            <w:r>
              <w:t>disease_resistance</w:t>
            </w:r>
            <w:proofErr w:type="spellEnd"/>
            <w:r>
              <w:t xml:space="preserve">: 1- variety is very sensitive to disease / 9- variety is highly resistant to </w:t>
            </w:r>
            <w:proofErr w:type="gramStart"/>
            <w:r>
              <w:t>disease</w:t>
            </w:r>
            <w:proofErr w:type="gramEnd"/>
          </w:p>
          <w:p w14:paraId="4A64CB3C" w14:textId="77777777" w:rsidR="006C0DEE" w:rsidRDefault="006C0DEE" w:rsidP="003D0878">
            <w:pPr>
              <w:pStyle w:val="NormalWeb"/>
              <w:numPr>
                <w:ilvl w:val="0"/>
                <w:numId w:val="27"/>
              </w:numPr>
            </w:pPr>
            <w:proofErr w:type="spellStart"/>
            <w:r>
              <w:t>flowering_earlyness</w:t>
            </w:r>
            <w:proofErr w:type="spellEnd"/>
            <w:r>
              <w:t>: 4- very late flowering / 9- very early flowering</w:t>
            </w:r>
          </w:p>
          <w:p w14:paraId="17D5AA6B" w14:textId="77777777" w:rsidR="006C0DEE" w:rsidRDefault="006C0DEE" w:rsidP="003D0878">
            <w:pPr>
              <w:pStyle w:val="NormalWeb"/>
              <w:numPr>
                <w:ilvl w:val="0"/>
                <w:numId w:val="27"/>
              </w:numPr>
            </w:pPr>
            <w:proofErr w:type="spellStart"/>
            <w:r>
              <w:t>elongation_earlyness</w:t>
            </w:r>
            <w:proofErr w:type="spellEnd"/>
            <w:r>
              <w:t xml:space="preserve">: refer to BBCH 30, 0- very late elongation / 6- very early </w:t>
            </w:r>
            <w:proofErr w:type="gramStart"/>
            <w:r>
              <w:t>elongation</w:t>
            </w:r>
            <w:proofErr w:type="gramEnd"/>
          </w:p>
          <w:p w14:paraId="7AF79ABE" w14:textId="77777777" w:rsidR="006C0DEE" w:rsidRDefault="006C0DEE" w:rsidP="003D0878">
            <w:pPr>
              <w:pStyle w:val="NormalWeb"/>
              <w:numPr>
                <w:ilvl w:val="0"/>
                <w:numId w:val="27"/>
              </w:numPr>
            </w:pPr>
            <w:r>
              <w:t xml:space="preserve">vernalization: 1- induction requires long exposure to cold temperature / 9- no temperature requirements for </w:t>
            </w:r>
            <w:proofErr w:type="gramStart"/>
            <w:r>
              <w:t>induction</w:t>
            </w:r>
            <w:proofErr w:type="gramEnd"/>
          </w:p>
          <w:p w14:paraId="07F85CFE" w14:textId="77777777" w:rsidR="006C0DEE" w:rsidRDefault="006C0DEE" w:rsidP="003D0878">
            <w:pPr>
              <w:pStyle w:val="NormalWeb"/>
              <w:numPr>
                <w:ilvl w:val="0"/>
                <w:numId w:val="27"/>
              </w:numPr>
            </w:pPr>
            <w:r>
              <w:t xml:space="preserve">height: 1- very short compared to standard / 9- very tall compared to </w:t>
            </w:r>
            <w:proofErr w:type="gramStart"/>
            <w:r>
              <w:t>standard</w:t>
            </w:r>
            <w:proofErr w:type="gramEnd"/>
          </w:p>
          <w:p w14:paraId="5E143A63" w14:textId="77777777" w:rsidR="006C0DEE" w:rsidRDefault="006C0DEE" w:rsidP="003D0878">
            <w:pPr>
              <w:pStyle w:val="NormalWeb"/>
              <w:numPr>
                <w:ilvl w:val="0"/>
                <w:numId w:val="27"/>
              </w:numPr>
            </w:pPr>
            <w:proofErr w:type="spellStart"/>
            <w:r>
              <w:t>eyespot_gene</w:t>
            </w:r>
            <w:proofErr w:type="spellEnd"/>
          </w:p>
        </w:tc>
      </w:tr>
      <w:tr w:rsidR="006C0DEE" w14:paraId="1B7F10F0"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63D871A" w14:textId="77777777" w:rsidR="006C0DEE" w:rsidRDefault="006C0DEE" w:rsidP="00396637">
            <w:pPr>
              <w:pStyle w:val="NormalWeb"/>
            </w:pPr>
            <w:proofErr w:type="spellStart"/>
            <w:proofErr w:type="gramStart"/>
            <w:r>
              <w:rPr>
                <w:rStyle w:val="HTMLCode"/>
                <w:rFonts w:eastAsia="Arial Unicode MS"/>
              </w:rPr>
              <w:t>fields.crop</w:t>
            </w:r>
            <w:proofErr w:type="gramEnd"/>
            <w:r>
              <w:rPr>
                <w:rStyle w:val="HTMLCode"/>
                <w:rFonts w:eastAsia="Arial Unicode MS"/>
              </w:rPr>
              <w:t>_variety.traits.disease_code</w:t>
            </w:r>
            <w:proofErr w:type="spell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174A725" w14:textId="77777777" w:rsidR="006C0DEE" w:rsidRDefault="006C0DEE" w:rsidP="00396637">
            <w:pPr>
              <w:pStyle w:val="NormalWeb"/>
            </w:pPr>
            <w:r>
              <w:t>String</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33D00D9" w14:textId="77777777" w:rsidR="006C0DEE" w:rsidRDefault="006C0DEE" w:rsidP="00396637">
            <w:pPr>
              <w:pStyle w:val="NormalWeb"/>
            </w:pPr>
            <w:r>
              <w:t>No</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6DA47ED" w14:textId="77777777" w:rsidR="006C0DEE" w:rsidRDefault="006C0DEE" w:rsidP="00396637"/>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F06433D" w14:textId="77777777" w:rsidR="006C0DEE" w:rsidRDefault="006C0DEE" w:rsidP="00396637">
            <w:pPr>
              <w:pStyle w:val="NormalWeb"/>
              <w:rPr>
                <w:rFonts w:eastAsiaTheme="minorEastAsia"/>
                <w:sz w:val="24"/>
                <w:szCs w:val="24"/>
              </w:rPr>
            </w:pPr>
            <w:r>
              <w:t>Example: 'SEPTTR'</w:t>
            </w:r>
          </w:p>
          <w:p w14:paraId="7E4E4376" w14:textId="77777777" w:rsidR="006C0DEE" w:rsidRDefault="006C0DEE" w:rsidP="00396637">
            <w:pPr>
              <w:pStyle w:val="NormalWeb"/>
            </w:pPr>
            <w:r>
              <w:t>EPPO code for disease.</w:t>
            </w:r>
            <w:r>
              <w:br/>
              <w:t>Optional in v1.0.</w:t>
            </w:r>
            <w:r>
              <w:br/>
            </w:r>
            <w:proofErr w:type="spellStart"/>
            <w:r>
              <w:t>Avizio</w:t>
            </w:r>
            <w:proofErr w:type="spellEnd"/>
            <w:r>
              <w:t xml:space="preserve"> will support </w:t>
            </w:r>
            <w:proofErr w:type="spellStart"/>
            <w:r>
              <w:t>avizio_code</w:t>
            </w:r>
            <w:proofErr w:type="spellEnd"/>
            <w:r>
              <w:t xml:space="preserve"> over </w:t>
            </w:r>
            <w:proofErr w:type="spellStart"/>
            <w:r>
              <w:t>disease_code</w:t>
            </w:r>
            <w:proofErr w:type="spellEnd"/>
            <w:r>
              <w:t xml:space="preserve"> for v1.0.</w:t>
            </w:r>
          </w:p>
        </w:tc>
      </w:tr>
      <w:tr w:rsidR="006C0DEE" w14:paraId="3D1F0C9B"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4B97F75" w14:textId="77777777" w:rsidR="006C0DEE" w:rsidRDefault="006C0DEE" w:rsidP="00396637">
            <w:pPr>
              <w:pStyle w:val="NormalWeb"/>
            </w:pPr>
            <w:proofErr w:type="spellStart"/>
            <w:proofErr w:type="gramStart"/>
            <w:r>
              <w:rPr>
                <w:rStyle w:val="HTMLCode"/>
                <w:rFonts w:eastAsia="Arial Unicode MS"/>
              </w:rPr>
              <w:t>fields.crop</w:t>
            </w:r>
            <w:proofErr w:type="gramEnd"/>
            <w:r>
              <w:rPr>
                <w:rStyle w:val="HTMLCode"/>
                <w:rFonts w:eastAsia="Arial Unicode MS"/>
              </w:rPr>
              <w:t>_variety.traits.value</w:t>
            </w:r>
            <w:proofErr w:type="spell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B5B9528" w14:textId="77777777" w:rsidR="006C0DEE" w:rsidRDefault="006C0DEE" w:rsidP="00396637"/>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375D75A" w14:textId="77777777" w:rsidR="006C0DEE" w:rsidRDefault="006C0DEE" w:rsidP="00396637">
            <w:pPr>
              <w:rPr>
                <w:sz w:val="20"/>
                <w:szCs w:val="20"/>
              </w:rPr>
            </w:pP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E91B11A" w14:textId="77777777" w:rsidR="006C0DEE" w:rsidRDefault="006C0DEE" w:rsidP="00396637">
            <w:pPr>
              <w:rPr>
                <w:sz w:val="20"/>
                <w:szCs w:val="20"/>
              </w:rPr>
            </w:pP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6441679" w14:textId="77777777" w:rsidR="006C0DEE" w:rsidRDefault="006C0DEE" w:rsidP="00396637">
            <w:pPr>
              <w:pStyle w:val="NormalWeb"/>
              <w:rPr>
                <w:rFonts w:eastAsiaTheme="minorEastAsia"/>
                <w:sz w:val="24"/>
                <w:szCs w:val="24"/>
              </w:rPr>
            </w:pPr>
            <w:r>
              <w:t>Value for each trait category.</w:t>
            </w:r>
          </w:p>
        </w:tc>
      </w:tr>
      <w:tr w:rsidR="006C0DEE" w14:paraId="16EF2AD8"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B335851" w14:textId="77777777" w:rsidR="006C0DEE" w:rsidRDefault="006C0DEE" w:rsidP="00396637">
            <w:pPr>
              <w:pStyle w:val="NormalWeb"/>
            </w:pPr>
            <w:proofErr w:type="spellStart"/>
            <w:proofErr w:type="gramStart"/>
            <w:r>
              <w:rPr>
                <w:rStyle w:val="HTMLCode"/>
                <w:rFonts w:eastAsia="Arial Unicode MS"/>
              </w:rPr>
              <w:t>fields.crop</w:t>
            </w:r>
            <w:proofErr w:type="gramEnd"/>
            <w:r>
              <w:rPr>
                <w:rStyle w:val="HTMLCode"/>
                <w:rFonts w:eastAsia="Arial Unicode MS"/>
              </w:rPr>
              <w:t>_variety.traits.attributes.avizio_code</w:t>
            </w:r>
            <w:proofErr w:type="spell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BD01C9B" w14:textId="77777777" w:rsidR="006C0DEE" w:rsidRDefault="006C0DEE" w:rsidP="00396637">
            <w:pPr>
              <w:pStyle w:val="NormalWeb"/>
            </w:pPr>
            <w:r>
              <w:t>String</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9E61F7A" w14:textId="77777777" w:rsidR="006C0DEE" w:rsidRDefault="006C0DEE" w:rsidP="00396637">
            <w:pPr>
              <w:pStyle w:val="NormalWeb"/>
            </w:pPr>
            <w:r>
              <w:t xml:space="preserve">Yes if </w:t>
            </w:r>
            <w:proofErr w:type="spellStart"/>
            <w:proofErr w:type="gramStart"/>
            <w:r>
              <w:rPr>
                <w:rStyle w:val="HTMLCode"/>
                <w:rFonts w:eastAsia="Arial Unicode MS"/>
              </w:rPr>
              <w:t>fields.crop</w:t>
            </w:r>
            <w:proofErr w:type="gramEnd"/>
            <w:r>
              <w:rPr>
                <w:rStyle w:val="HTMLCode"/>
                <w:rFonts w:eastAsia="Arial Unicode MS"/>
              </w:rPr>
              <w:t>_variety.traits</w:t>
            </w:r>
            <w:proofErr w:type="spellEnd"/>
            <w:r>
              <w:t xml:space="preserve"> provided and </w:t>
            </w:r>
            <w:proofErr w:type="spellStart"/>
            <w:r>
              <w:rPr>
                <w:rStyle w:val="HTMLCode"/>
                <w:rFonts w:eastAsia="Arial Unicode MS"/>
              </w:rPr>
              <w:t>fields.crop_variety.traits.type</w:t>
            </w:r>
            <w:proofErr w:type="spellEnd"/>
            <w:r>
              <w:rPr>
                <w:rStyle w:val="HTMLCode"/>
                <w:rFonts w:eastAsia="Arial Unicode MS"/>
              </w:rPr>
              <w:t xml:space="preserve"> = "</w:t>
            </w:r>
            <w:proofErr w:type="spellStart"/>
            <w:r>
              <w:rPr>
                <w:rStyle w:val="HTMLCode"/>
                <w:rFonts w:eastAsia="Arial Unicode MS"/>
              </w:rPr>
              <w:t>disease_resistance</w:t>
            </w:r>
            <w:proofErr w:type="spellEnd"/>
            <w:r>
              <w:rPr>
                <w:rStyle w:val="HTMLCode"/>
                <w:rFonts w:eastAsia="Arial Unicode MS"/>
              </w:rPr>
              <w:t>"</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366A061" w14:textId="77777777" w:rsidR="006C0DEE" w:rsidRDefault="006C0DEE" w:rsidP="00396637">
            <w:pPr>
              <w:rPr>
                <w:sz w:val="20"/>
                <w:szCs w:val="20"/>
              </w:rPr>
            </w:pP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32393EF" w14:textId="77777777" w:rsidR="006C0DEE" w:rsidRDefault="006C0DEE" w:rsidP="00396637">
            <w:pPr>
              <w:pStyle w:val="NormalWeb"/>
              <w:rPr>
                <w:rFonts w:eastAsiaTheme="minorEastAsia"/>
                <w:sz w:val="24"/>
                <w:szCs w:val="24"/>
              </w:rPr>
            </w:pPr>
            <w:r>
              <w:t>Example: 'SEP'</w:t>
            </w:r>
            <w:r>
              <w:br/>
              <w:t>It is disease code against which trait value is provided for a particular crop variety.</w:t>
            </w:r>
            <w:r>
              <w:br/>
            </w:r>
            <w:proofErr w:type="spellStart"/>
            <w:r>
              <w:t>Avizio</w:t>
            </w:r>
            <w:proofErr w:type="spellEnd"/>
            <w:r>
              <w:t xml:space="preserve"> will support </w:t>
            </w:r>
            <w:proofErr w:type="spellStart"/>
            <w:r>
              <w:t>avizio_code</w:t>
            </w:r>
            <w:proofErr w:type="spellEnd"/>
            <w:r>
              <w:t xml:space="preserve"> over </w:t>
            </w:r>
            <w:proofErr w:type="spellStart"/>
            <w:r>
              <w:t>disease_code</w:t>
            </w:r>
            <w:proofErr w:type="spellEnd"/>
            <w:r>
              <w:t xml:space="preserve"> for v1.0.</w:t>
            </w:r>
          </w:p>
        </w:tc>
      </w:tr>
      <w:tr w:rsidR="006C0DEE" w14:paraId="1C33E3E3"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04B4CF9" w14:textId="77777777" w:rsidR="006C0DEE" w:rsidRDefault="006C0DEE" w:rsidP="00396637">
            <w:pPr>
              <w:pStyle w:val="NormalWeb"/>
            </w:pPr>
            <w:proofErr w:type="spellStart"/>
            <w:proofErr w:type="gramStart"/>
            <w:r>
              <w:rPr>
                <w:rStyle w:val="HTMLCode"/>
                <w:rFonts w:eastAsia="Arial Unicode MS"/>
              </w:rPr>
              <w:t>fields.planting</w:t>
            </w:r>
            <w:proofErr w:type="spellEnd"/>
            <w:proofErr w:type="gram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3D4E89E" w14:textId="77777777" w:rsidR="006C0DEE" w:rsidRDefault="006C0DEE" w:rsidP="00396637">
            <w:pPr>
              <w:pStyle w:val="NormalWeb"/>
            </w:pPr>
            <w:r>
              <w:t>Object</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9ECA81F" w14:textId="77777777" w:rsidR="006C0DEE" w:rsidRDefault="006C0DEE" w:rsidP="00396637">
            <w:pPr>
              <w:pStyle w:val="NormalWeb"/>
            </w:pPr>
            <w:r>
              <w:t>Yes</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9B261D8" w14:textId="77777777" w:rsidR="006C0DEE" w:rsidRDefault="006C0DEE" w:rsidP="00396637">
            <w:pPr>
              <w:rPr>
                <w:sz w:val="20"/>
                <w:szCs w:val="20"/>
              </w:rPr>
            </w:pP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B6065F2" w14:textId="77777777" w:rsidR="006C0DEE" w:rsidRDefault="006C0DEE" w:rsidP="00396637">
            <w:pPr>
              <w:pStyle w:val="NormalWeb"/>
              <w:rPr>
                <w:rFonts w:eastAsiaTheme="minorEastAsia"/>
                <w:sz w:val="24"/>
                <w:szCs w:val="24"/>
              </w:rPr>
            </w:pPr>
            <w:r>
              <w:t>Details related to planting.</w:t>
            </w:r>
            <w:r>
              <w:br/>
              <w:t>Synonyms: sowing, drilling.</w:t>
            </w:r>
          </w:p>
        </w:tc>
      </w:tr>
      <w:tr w:rsidR="006C0DEE" w14:paraId="0E089872"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DBA2F52" w14:textId="77777777" w:rsidR="006C0DEE" w:rsidRDefault="006C0DEE" w:rsidP="00396637">
            <w:pPr>
              <w:pStyle w:val="NormalWeb"/>
            </w:pPr>
            <w:proofErr w:type="spellStart"/>
            <w:proofErr w:type="gramStart"/>
            <w:r>
              <w:rPr>
                <w:rStyle w:val="HTMLCode"/>
                <w:rFonts w:eastAsia="Arial Unicode MS"/>
              </w:rPr>
              <w:t>fields.planting</w:t>
            </w:r>
            <w:proofErr w:type="gramEnd"/>
            <w:r>
              <w:rPr>
                <w:rStyle w:val="HTMLCode"/>
                <w:rFonts w:eastAsia="Arial Unicode MS"/>
              </w:rPr>
              <w:t>.date</w:t>
            </w:r>
            <w:proofErr w:type="spell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AB60494" w14:textId="77777777" w:rsidR="006C0DEE" w:rsidRDefault="006C0DEE" w:rsidP="00396637">
            <w:pPr>
              <w:pStyle w:val="NormalWeb"/>
            </w:pPr>
            <w:r>
              <w:t>String&lt;Datetime&gt;</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3DA668C" w14:textId="77777777" w:rsidR="006C0DEE" w:rsidRDefault="006C0DEE" w:rsidP="00396637">
            <w:pPr>
              <w:pStyle w:val="NormalWeb"/>
            </w:pPr>
            <w:r>
              <w:t>Yes</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DFBCD5F" w14:textId="77777777" w:rsidR="006C0DEE" w:rsidRDefault="006C0DEE" w:rsidP="00396637">
            <w:pPr>
              <w:pStyle w:val="NormalWeb"/>
              <w:rPr>
                <w:rFonts w:eastAsiaTheme="minorEastAsia"/>
                <w:sz w:val="24"/>
                <w:szCs w:val="24"/>
              </w:rPr>
            </w:pPr>
            <w:r>
              <w:t xml:space="preserve">Full-date notation as defined by </w:t>
            </w:r>
            <w:hyperlink r:id="rId33" w:anchor="section-5.6" w:history="1">
              <w:r>
                <w:rPr>
                  <w:rStyle w:val="Hyperlink"/>
                </w:rPr>
                <w:t>RFC 3339, section 5.6</w:t>
              </w:r>
            </w:hyperlink>
            <w:r>
              <w:t xml:space="preserve"> for example, 2021-09-03T00:00:00Z</w:t>
            </w: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0029485" w14:textId="77777777" w:rsidR="006C0DEE" w:rsidRDefault="006C0DEE" w:rsidP="00396637">
            <w:pPr>
              <w:pStyle w:val="NormalWeb"/>
            </w:pPr>
            <w:r>
              <w:t>Date when crop seeds were introduced in the field. For Cereals in EAME region: planting date must be within September 1st and December 31st.</w:t>
            </w:r>
          </w:p>
        </w:tc>
      </w:tr>
      <w:tr w:rsidR="006C0DEE" w14:paraId="3C8FA372"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ACD16FE" w14:textId="77777777" w:rsidR="006C0DEE" w:rsidRDefault="006C0DEE" w:rsidP="00396637">
            <w:pPr>
              <w:pStyle w:val="NormalWeb"/>
            </w:pPr>
            <w:proofErr w:type="spellStart"/>
            <w:proofErr w:type="gramStart"/>
            <w:r>
              <w:rPr>
                <w:rStyle w:val="HTMLCode"/>
                <w:rFonts w:eastAsia="Arial Unicode MS"/>
              </w:rPr>
              <w:t>fields.water</w:t>
            </w:r>
            <w:proofErr w:type="gramEnd"/>
            <w:r>
              <w:rPr>
                <w:rStyle w:val="HTMLCode"/>
                <w:rFonts w:eastAsia="Arial Unicode MS"/>
              </w:rPr>
              <w:t>_supply</w:t>
            </w:r>
            <w:proofErr w:type="spell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8F7F65A" w14:textId="77777777" w:rsidR="006C0DEE" w:rsidRDefault="006C0DEE" w:rsidP="00396637">
            <w:pPr>
              <w:pStyle w:val="NormalWeb"/>
            </w:pPr>
            <w:r>
              <w:t>Object</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BB299B6" w14:textId="77777777" w:rsidR="006C0DEE" w:rsidRDefault="006C0DEE" w:rsidP="00396637">
            <w:pPr>
              <w:pStyle w:val="NormalWeb"/>
            </w:pPr>
            <w:r>
              <w:t>No</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D2C5C95" w14:textId="77777777" w:rsidR="006C0DEE" w:rsidRDefault="006C0DEE" w:rsidP="00396637"/>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9E8A1B0" w14:textId="77777777" w:rsidR="006C0DEE" w:rsidRDefault="006C0DEE" w:rsidP="00396637">
            <w:pPr>
              <w:pStyle w:val="NormalWeb"/>
              <w:rPr>
                <w:rFonts w:eastAsiaTheme="minorEastAsia"/>
                <w:sz w:val="24"/>
                <w:szCs w:val="24"/>
              </w:rPr>
            </w:pPr>
            <w:r>
              <w:t>Details about water supply.</w:t>
            </w:r>
          </w:p>
        </w:tc>
      </w:tr>
      <w:tr w:rsidR="006C0DEE" w14:paraId="4E7625F0"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D7E2354" w14:textId="77777777" w:rsidR="006C0DEE" w:rsidRDefault="006C0DEE" w:rsidP="00396637">
            <w:pPr>
              <w:pStyle w:val="NormalWeb"/>
            </w:pPr>
            <w:proofErr w:type="spellStart"/>
            <w:proofErr w:type="gramStart"/>
            <w:r>
              <w:rPr>
                <w:rStyle w:val="HTMLCode"/>
                <w:rFonts w:eastAsia="Arial Unicode MS"/>
              </w:rPr>
              <w:t>fields.water</w:t>
            </w:r>
            <w:proofErr w:type="gramEnd"/>
            <w:r>
              <w:rPr>
                <w:rStyle w:val="HTMLCode"/>
                <w:rFonts w:eastAsia="Arial Unicode MS"/>
              </w:rPr>
              <w:t>_supply.irrigation</w:t>
            </w:r>
            <w:proofErr w:type="spell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B1E4255" w14:textId="77777777" w:rsidR="006C0DEE" w:rsidRDefault="006C0DEE" w:rsidP="00396637">
            <w:pPr>
              <w:pStyle w:val="NormalWeb"/>
            </w:pPr>
            <w:r>
              <w:t>Object</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2E3713F" w14:textId="77777777" w:rsidR="006C0DEE" w:rsidRDefault="006C0DEE" w:rsidP="00396637">
            <w:pPr>
              <w:pStyle w:val="NormalWeb"/>
            </w:pPr>
            <w:r>
              <w:t xml:space="preserve">Yes if </w:t>
            </w:r>
            <w:proofErr w:type="spellStart"/>
            <w:proofErr w:type="gramStart"/>
            <w:r>
              <w:rPr>
                <w:rStyle w:val="HTMLCode"/>
                <w:rFonts w:eastAsia="Arial Unicode MS"/>
              </w:rPr>
              <w:t>fields.water</w:t>
            </w:r>
            <w:proofErr w:type="gramEnd"/>
            <w:r>
              <w:rPr>
                <w:rStyle w:val="HTMLCode"/>
                <w:rFonts w:eastAsia="Arial Unicode MS"/>
              </w:rPr>
              <w:t>_supply</w:t>
            </w:r>
            <w:proofErr w:type="spellEnd"/>
            <w:r>
              <w:t xml:space="preserve"> is provided. otherwise No</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21B4B44" w14:textId="77777777" w:rsidR="006C0DEE" w:rsidRDefault="006C0DEE" w:rsidP="00396637">
            <w:pPr>
              <w:rPr>
                <w:sz w:val="20"/>
                <w:szCs w:val="20"/>
              </w:rPr>
            </w:pP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C233A08" w14:textId="77777777" w:rsidR="006C0DEE" w:rsidRDefault="006C0DEE" w:rsidP="00396637">
            <w:pPr>
              <w:pStyle w:val="NormalWeb"/>
              <w:rPr>
                <w:rFonts w:eastAsiaTheme="minorEastAsia"/>
                <w:sz w:val="24"/>
                <w:szCs w:val="24"/>
              </w:rPr>
            </w:pPr>
            <w:r>
              <w:t>Log of irrigation dates and water volume supplied.</w:t>
            </w:r>
          </w:p>
        </w:tc>
      </w:tr>
      <w:tr w:rsidR="006C0DEE" w14:paraId="597E7CB1"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59A4AA5" w14:textId="77777777" w:rsidR="006C0DEE" w:rsidRDefault="006C0DEE" w:rsidP="00396637">
            <w:pPr>
              <w:pStyle w:val="NormalWeb"/>
            </w:pPr>
            <w:proofErr w:type="spellStart"/>
            <w:proofErr w:type="gramStart"/>
            <w:r>
              <w:rPr>
                <w:rStyle w:val="HTMLCode"/>
                <w:rFonts w:eastAsia="Arial Unicode MS"/>
              </w:rPr>
              <w:t>fields.water</w:t>
            </w:r>
            <w:proofErr w:type="gramEnd"/>
            <w:r>
              <w:rPr>
                <w:rStyle w:val="HTMLCode"/>
                <w:rFonts w:eastAsia="Arial Unicode MS"/>
              </w:rPr>
              <w:t>_supply.irrigation.date</w:t>
            </w:r>
            <w:proofErr w:type="spell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B2E6958" w14:textId="77777777" w:rsidR="006C0DEE" w:rsidRDefault="006C0DEE" w:rsidP="00396637">
            <w:pPr>
              <w:pStyle w:val="NormalWeb"/>
            </w:pPr>
            <w:r>
              <w:t>String&lt;Datetime&gt;</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E8C20CC" w14:textId="77777777" w:rsidR="006C0DEE" w:rsidRDefault="006C0DEE" w:rsidP="00396637">
            <w:pPr>
              <w:pStyle w:val="NormalWeb"/>
            </w:pPr>
            <w:r>
              <w:t xml:space="preserve">Yes if </w:t>
            </w:r>
            <w:proofErr w:type="spellStart"/>
            <w:proofErr w:type="gramStart"/>
            <w:r>
              <w:rPr>
                <w:rStyle w:val="HTMLCode"/>
                <w:rFonts w:eastAsia="Arial Unicode MS"/>
              </w:rPr>
              <w:t>fields.water</w:t>
            </w:r>
            <w:proofErr w:type="gramEnd"/>
            <w:r>
              <w:rPr>
                <w:rStyle w:val="HTMLCode"/>
                <w:rFonts w:eastAsia="Arial Unicode MS"/>
              </w:rPr>
              <w:t>_supply.irrigation</w:t>
            </w:r>
            <w:proofErr w:type="spellEnd"/>
            <w:r>
              <w:t xml:space="preserve"> is provided.</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A75C6D9" w14:textId="77777777" w:rsidR="006C0DEE" w:rsidRDefault="006C0DEE" w:rsidP="00396637">
            <w:pPr>
              <w:pStyle w:val="NormalWeb"/>
              <w:rPr>
                <w:rFonts w:eastAsiaTheme="minorEastAsia"/>
                <w:sz w:val="24"/>
                <w:szCs w:val="24"/>
              </w:rPr>
            </w:pPr>
            <w:r>
              <w:t xml:space="preserve">Full-date notation as defined by </w:t>
            </w:r>
            <w:hyperlink r:id="rId34" w:anchor="section-5.6" w:history="1">
              <w:r>
                <w:rPr>
                  <w:rStyle w:val="Hyperlink"/>
                </w:rPr>
                <w:t>RFC 3339, section 5.6</w:t>
              </w:r>
            </w:hyperlink>
            <w:r>
              <w:t xml:space="preserve"> for example, 2021-09-03T00:00:00Z</w:t>
            </w: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35A47BA" w14:textId="77777777" w:rsidR="006C0DEE" w:rsidRDefault="006C0DEE" w:rsidP="00396637">
            <w:pPr>
              <w:pStyle w:val="NormalWeb"/>
            </w:pPr>
            <w:r>
              <w:t>Date of irrigation.</w:t>
            </w:r>
          </w:p>
        </w:tc>
      </w:tr>
      <w:tr w:rsidR="006C0DEE" w14:paraId="11AB2E25"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4826F23" w14:textId="77777777" w:rsidR="006C0DEE" w:rsidRDefault="006C0DEE" w:rsidP="00396637">
            <w:pPr>
              <w:pStyle w:val="NormalWeb"/>
            </w:pPr>
            <w:proofErr w:type="spellStart"/>
            <w:proofErr w:type="gramStart"/>
            <w:r>
              <w:rPr>
                <w:rStyle w:val="HTMLCode"/>
                <w:rFonts w:eastAsia="Arial Unicode MS"/>
              </w:rPr>
              <w:t>fields.water</w:t>
            </w:r>
            <w:proofErr w:type="gramEnd"/>
            <w:r>
              <w:rPr>
                <w:rStyle w:val="HTMLCode"/>
                <w:rFonts w:eastAsia="Arial Unicode MS"/>
              </w:rPr>
              <w:t>_supply.irrigation.volume</w:t>
            </w:r>
            <w:proofErr w:type="spell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AEE6D93" w14:textId="77777777" w:rsidR="006C0DEE" w:rsidRDefault="006C0DEE" w:rsidP="00396637">
            <w:pPr>
              <w:pStyle w:val="NormalWeb"/>
            </w:pPr>
            <w:r>
              <w:t>Object</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7EE94C5" w14:textId="77777777" w:rsidR="006C0DEE" w:rsidRDefault="006C0DEE" w:rsidP="00396637">
            <w:pPr>
              <w:pStyle w:val="NormalWeb"/>
            </w:pPr>
            <w:r>
              <w:t xml:space="preserve">Yes if </w:t>
            </w:r>
            <w:proofErr w:type="spellStart"/>
            <w:proofErr w:type="gramStart"/>
            <w:r>
              <w:rPr>
                <w:rStyle w:val="HTMLCode"/>
                <w:rFonts w:eastAsia="Arial Unicode MS"/>
              </w:rPr>
              <w:t>fields.water</w:t>
            </w:r>
            <w:proofErr w:type="gramEnd"/>
            <w:r>
              <w:rPr>
                <w:rStyle w:val="HTMLCode"/>
                <w:rFonts w:eastAsia="Arial Unicode MS"/>
              </w:rPr>
              <w:t>_supply.irrigation</w:t>
            </w:r>
            <w:proofErr w:type="spellEnd"/>
            <w:r>
              <w:t xml:space="preserve"> is provided.</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7F59AB9" w14:textId="77777777" w:rsidR="006C0DEE" w:rsidRDefault="006C0DEE" w:rsidP="00396637">
            <w:pPr>
              <w:rPr>
                <w:sz w:val="20"/>
                <w:szCs w:val="20"/>
              </w:rPr>
            </w:pP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43D607C" w14:textId="77777777" w:rsidR="006C0DEE" w:rsidRDefault="006C0DEE" w:rsidP="00396637">
            <w:pPr>
              <w:pStyle w:val="NormalWeb"/>
              <w:rPr>
                <w:rFonts w:eastAsiaTheme="minorEastAsia"/>
                <w:sz w:val="24"/>
                <w:szCs w:val="24"/>
              </w:rPr>
            </w:pPr>
            <w:r>
              <w:t>Details about the water volume used for irrigation.</w:t>
            </w:r>
          </w:p>
        </w:tc>
      </w:tr>
      <w:tr w:rsidR="006C0DEE" w14:paraId="551383A1"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F1604A6" w14:textId="77777777" w:rsidR="006C0DEE" w:rsidRDefault="006C0DEE" w:rsidP="00396637">
            <w:pPr>
              <w:pStyle w:val="NormalWeb"/>
            </w:pPr>
            <w:proofErr w:type="spellStart"/>
            <w:proofErr w:type="gramStart"/>
            <w:r>
              <w:rPr>
                <w:rStyle w:val="HTMLCode"/>
                <w:rFonts w:eastAsia="Arial Unicode MS"/>
              </w:rPr>
              <w:t>fields.water</w:t>
            </w:r>
            <w:proofErr w:type="gramEnd"/>
            <w:r>
              <w:rPr>
                <w:rStyle w:val="HTMLCode"/>
                <w:rFonts w:eastAsia="Arial Unicode MS"/>
              </w:rPr>
              <w:t>_supply.irrigation.volume.value</w:t>
            </w:r>
            <w:proofErr w:type="spell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ABD51E3" w14:textId="77777777" w:rsidR="006C0DEE" w:rsidRDefault="006C0DEE" w:rsidP="00396637">
            <w:pPr>
              <w:pStyle w:val="NormalWeb"/>
            </w:pPr>
            <w:r>
              <w:t>Float</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BFB356E" w14:textId="77777777" w:rsidR="006C0DEE" w:rsidRDefault="006C0DEE" w:rsidP="00396637">
            <w:pPr>
              <w:pStyle w:val="NormalWeb"/>
            </w:pPr>
            <w:r>
              <w:t xml:space="preserve">Yes if </w:t>
            </w:r>
            <w:proofErr w:type="spellStart"/>
            <w:proofErr w:type="gramStart"/>
            <w:r>
              <w:rPr>
                <w:rStyle w:val="HTMLCode"/>
                <w:rFonts w:eastAsia="Arial Unicode MS"/>
              </w:rPr>
              <w:t>fields.water</w:t>
            </w:r>
            <w:proofErr w:type="gramEnd"/>
            <w:r>
              <w:rPr>
                <w:rStyle w:val="HTMLCode"/>
                <w:rFonts w:eastAsia="Arial Unicode MS"/>
              </w:rPr>
              <w:t>_supply.irrigation</w:t>
            </w:r>
            <w:proofErr w:type="spellEnd"/>
            <w:r>
              <w:t xml:space="preserve"> is provided.</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19C7B0B" w14:textId="77777777" w:rsidR="006C0DEE" w:rsidRDefault="006C0DEE" w:rsidP="00396637">
            <w:pPr>
              <w:rPr>
                <w:sz w:val="20"/>
                <w:szCs w:val="20"/>
              </w:rPr>
            </w:pP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B2928EA" w14:textId="77777777" w:rsidR="006C0DEE" w:rsidRDefault="006C0DEE" w:rsidP="00396637">
            <w:pPr>
              <w:pStyle w:val="NormalWeb"/>
              <w:rPr>
                <w:rFonts w:eastAsiaTheme="minorEastAsia"/>
                <w:sz w:val="24"/>
                <w:szCs w:val="24"/>
              </w:rPr>
            </w:pPr>
            <w:r>
              <w:t>Value of volume of water.</w:t>
            </w:r>
          </w:p>
        </w:tc>
      </w:tr>
      <w:tr w:rsidR="006C0DEE" w14:paraId="3030DEFC"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8ADA388" w14:textId="77777777" w:rsidR="006C0DEE" w:rsidRDefault="006C0DEE" w:rsidP="00396637">
            <w:pPr>
              <w:pStyle w:val="NormalWeb"/>
            </w:pPr>
            <w:proofErr w:type="spellStart"/>
            <w:proofErr w:type="gramStart"/>
            <w:r>
              <w:rPr>
                <w:rStyle w:val="HTMLCode"/>
                <w:rFonts w:eastAsia="Arial Unicode MS"/>
              </w:rPr>
              <w:t>fields.water</w:t>
            </w:r>
            <w:proofErr w:type="gramEnd"/>
            <w:r>
              <w:rPr>
                <w:rStyle w:val="HTMLCode"/>
                <w:rFonts w:eastAsia="Arial Unicode MS"/>
              </w:rPr>
              <w:t>_supply.irrigation.volume.unit</w:t>
            </w:r>
            <w:proofErr w:type="spell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86795C2" w14:textId="77777777" w:rsidR="006C0DEE" w:rsidRDefault="006C0DEE" w:rsidP="00396637">
            <w:pPr>
              <w:pStyle w:val="NormalWeb"/>
            </w:pPr>
            <w:r>
              <w:t>String</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8E92F42" w14:textId="77777777" w:rsidR="006C0DEE" w:rsidRDefault="006C0DEE" w:rsidP="00396637">
            <w:pPr>
              <w:pStyle w:val="NormalWeb"/>
            </w:pPr>
            <w:r>
              <w:t>No</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AAD2EF1" w14:textId="77777777" w:rsidR="006C0DEE" w:rsidRDefault="006C0DEE" w:rsidP="00396637">
            <w:pPr>
              <w:pStyle w:val="NormalWeb"/>
            </w:pPr>
            <w:r>
              <w:t>Only mm (millimeters) is supported.</w:t>
            </w: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0EEB20A" w14:textId="77777777" w:rsidR="006C0DEE" w:rsidRDefault="006C0DEE" w:rsidP="00396637">
            <w:pPr>
              <w:pStyle w:val="NormalWeb"/>
            </w:pPr>
            <w:r>
              <w:t>Unit.</w:t>
            </w:r>
          </w:p>
        </w:tc>
      </w:tr>
      <w:tr w:rsidR="006C0DEE" w14:paraId="40B5D7C8"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DE7299C" w14:textId="77777777" w:rsidR="006C0DEE" w:rsidRDefault="006C0DEE" w:rsidP="00396637">
            <w:pPr>
              <w:pStyle w:val="NormalWeb"/>
            </w:pPr>
            <w:proofErr w:type="spellStart"/>
            <w:proofErr w:type="gramStart"/>
            <w:r>
              <w:rPr>
                <w:rStyle w:val="HTMLCode"/>
                <w:rFonts w:eastAsia="Arial Unicode MS"/>
              </w:rPr>
              <w:t>fields.soil</w:t>
            </w:r>
            <w:proofErr w:type="spellEnd"/>
            <w:proofErr w:type="gram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8342B21" w14:textId="77777777" w:rsidR="006C0DEE" w:rsidRDefault="006C0DEE" w:rsidP="00396637">
            <w:pPr>
              <w:pStyle w:val="NormalWeb"/>
            </w:pPr>
            <w:r>
              <w:t>Object</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4674237" w14:textId="77777777" w:rsidR="006C0DEE" w:rsidRDefault="006C0DEE" w:rsidP="00396637">
            <w:pPr>
              <w:pStyle w:val="NormalWeb"/>
            </w:pPr>
            <w:r>
              <w:t>Yes</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3FDC096" w14:textId="77777777" w:rsidR="006C0DEE" w:rsidRDefault="006C0DEE" w:rsidP="00396637">
            <w:pPr>
              <w:rPr>
                <w:sz w:val="20"/>
                <w:szCs w:val="20"/>
              </w:rPr>
            </w:pP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8D223D7" w14:textId="77777777" w:rsidR="006C0DEE" w:rsidRDefault="006C0DEE" w:rsidP="00396637">
            <w:pPr>
              <w:pStyle w:val="NormalWeb"/>
              <w:rPr>
                <w:rFonts w:eastAsiaTheme="minorEastAsia"/>
                <w:sz w:val="24"/>
                <w:szCs w:val="24"/>
              </w:rPr>
            </w:pPr>
            <w:r>
              <w:t>Specific soil attributes and soil practices for requested field.</w:t>
            </w:r>
          </w:p>
        </w:tc>
      </w:tr>
      <w:tr w:rsidR="006C0DEE" w14:paraId="60E6B3FA"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B23E3FB" w14:textId="77777777" w:rsidR="006C0DEE" w:rsidRDefault="006C0DEE" w:rsidP="00396637">
            <w:pPr>
              <w:pStyle w:val="NormalWeb"/>
            </w:pPr>
            <w:proofErr w:type="spellStart"/>
            <w:proofErr w:type="gramStart"/>
            <w:r>
              <w:rPr>
                <w:rStyle w:val="HTMLCode"/>
                <w:rFonts w:eastAsia="Arial Unicode MS"/>
              </w:rPr>
              <w:t>fields.soil</w:t>
            </w:r>
            <w:proofErr w:type="gramEnd"/>
            <w:r>
              <w:rPr>
                <w:rStyle w:val="HTMLCode"/>
                <w:rFonts w:eastAsia="Arial Unicode MS"/>
              </w:rPr>
              <w:t>.practice</w:t>
            </w:r>
            <w:proofErr w:type="spell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AEDE33C" w14:textId="77777777" w:rsidR="006C0DEE" w:rsidRDefault="006C0DEE" w:rsidP="00396637">
            <w:pPr>
              <w:pStyle w:val="NormalWeb"/>
            </w:pPr>
            <w:r>
              <w:t>String</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333407A" w14:textId="77777777" w:rsidR="006C0DEE" w:rsidRDefault="006C0DEE" w:rsidP="00396637">
            <w:pPr>
              <w:pStyle w:val="NormalWeb"/>
            </w:pPr>
            <w:r>
              <w:t>Yes</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ACC7485" w14:textId="77777777" w:rsidR="006C0DEE" w:rsidRDefault="006C0DEE" w:rsidP="00396637">
            <w:pPr>
              <w:pStyle w:val="NormalWeb"/>
              <w:rPr>
                <w:rFonts w:eastAsiaTheme="minorEastAsia"/>
                <w:sz w:val="24"/>
                <w:szCs w:val="24"/>
              </w:rPr>
            </w:pPr>
            <w:r>
              <w:t xml:space="preserve">Enum: </w:t>
            </w:r>
            <w:r>
              <w:rPr>
                <w:rStyle w:val="HTMLCode"/>
                <w:rFonts w:eastAsia="Arial Unicode MS"/>
              </w:rPr>
              <w:t>"TILL"</w:t>
            </w:r>
            <w:r>
              <w:t xml:space="preserve"> </w:t>
            </w:r>
            <w:r>
              <w:rPr>
                <w:rStyle w:val="HTMLCode"/>
                <w:rFonts w:eastAsia="Arial Unicode MS"/>
              </w:rPr>
              <w:t>"NO-TILL"</w:t>
            </w: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09EE677" w14:textId="77777777" w:rsidR="006C0DEE" w:rsidRDefault="006C0DEE" w:rsidP="00396637">
            <w:pPr>
              <w:pStyle w:val="NormalWeb"/>
            </w:pPr>
            <w:r>
              <w:t>Soil tillage practices carried out on the field prior to planting</w:t>
            </w:r>
            <w:r>
              <w:br/>
              <w:t>Synonyms: plowing, ploughing Currently supported:</w:t>
            </w:r>
          </w:p>
          <w:p w14:paraId="0AFC246C" w14:textId="77777777" w:rsidR="006C0DEE" w:rsidRDefault="006C0DEE" w:rsidP="003D0878">
            <w:pPr>
              <w:pStyle w:val="NormalWeb"/>
              <w:numPr>
                <w:ilvl w:val="0"/>
                <w:numId w:val="28"/>
              </w:numPr>
            </w:pPr>
            <w:r>
              <w:t>TILL: if any type of tillage practice has been carried-out on the field, even if shallow.</w:t>
            </w:r>
          </w:p>
          <w:p w14:paraId="060DF7C3" w14:textId="77777777" w:rsidR="006C0DEE" w:rsidRDefault="006C0DEE" w:rsidP="003D0878">
            <w:pPr>
              <w:pStyle w:val="NormalWeb"/>
              <w:numPr>
                <w:ilvl w:val="0"/>
                <w:numId w:val="28"/>
              </w:numPr>
            </w:pPr>
            <w:r>
              <w:t>NO-TILL: if no tillage at all and direct seeding.</w:t>
            </w:r>
          </w:p>
        </w:tc>
      </w:tr>
      <w:tr w:rsidR="006C0DEE" w14:paraId="2CA35E42"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D936A3F" w14:textId="77777777" w:rsidR="006C0DEE" w:rsidRDefault="006C0DEE" w:rsidP="00396637">
            <w:pPr>
              <w:pStyle w:val="NormalWeb"/>
            </w:pPr>
            <w:proofErr w:type="spellStart"/>
            <w:proofErr w:type="gramStart"/>
            <w:r>
              <w:rPr>
                <w:rStyle w:val="HTMLCode"/>
                <w:rFonts w:eastAsia="Arial Unicode MS"/>
              </w:rPr>
              <w:t>fields.soil</w:t>
            </w:r>
            <w:proofErr w:type="gramEnd"/>
            <w:r>
              <w:rPr>
                <w:rStyle w:val="HTMLCode"/>
                <w:rFonts w:eastAsia="Arial Unicode MS"/>
              </w:rPr>
              <w:t>.texture</w:t>
            </w:r>
            <w:proofErr w:type="spell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B5F9FFE" w14:textId="77777777" w:rsidR="006C0DEE" w:rsidRDefault="006C0DEE" w:rsidP="00396637">
            <w:pPr>
              <w:pStyle w:val="NormalWeb"/>
            </w:pPr>
            <w:r>
              <w:t>String</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E89BA73" w14:textId="77777777" w:rsidR="006C0DEE" w:rsidRDefault="006C0DEE" w:rsidP="00396637">
            <w:pPr>
              <w:pStyle w:val="NormalWeb"/>
            </w:pPr>
            <w:r>
              <w:t>Yes</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B57620E" w14:textId="77777777" w:rsidR="006C0DEE" w:rsidRDefault="006C0DEE" w:rsidP="00396637">
            <w:pPr>
              <w:pStyle w:val="NormalWeb"/>
              <w:rPr>
                <w:rFonts w:eastAsiaTheme="minorEastAsia"/>
                <w:sz w:val="24"/>
                <w:szCs w:val="24"/>
              </w:rPr>
            </w:pPr>
            <w:r>
              <w:t xml:space="preserve">Enum: </w:t>
            </w:r>
            <w:r>
              <w:rPr>
                <w:rStyle w:val="HTMLCode"/>
                <w:rFonts w:eastAsia="Arial Unicode MS"/>
              </w:rPr>
              <w:t>"SANDY_CLAY"</w:t>
            </w:r>
            <w:r>
              <w:t xml:space="preserve"> </w:t>
            </w:r>
            <w:r>
              <w:rPr>
                <w:rStyle w:val="HTMLCode"/>
                <w:rFonts w:eastAsia="Arial Unicode MS"/>
              </w:rPr>
              <w:t>"CLAY"</w:t>
            </w:r>
            <w:r>
              <w:t xml:space="preserve"> </w:t>
            </w:r>
            <w:r>
              <w:rPr>
                <w:rStyle w:val="HTMLCode"/>
                <w:rFonts w:eastAsia="Arial Unicode MS"/>
              </w:rPr>
              <w:t>"SILTY_CLAY"</w:t>
            </w:r>
            <w:r>
              <w:t xml:space="preserve"> </w:t>
            </w:r>
            <w:r>
              <w:rPr>
                <w:rStyle w:val="HTMLCode"/>
                <w:rFonts w:eastAsia="Arial Unicode MS"/>
              </w:rPr>
              <w:t>"CLAY_LOAM"</w:t>
            </w:r>
            <w:r>
              <w:t xml:space="preserve"> </w:t>
            </w:r>
            <w:r>
              <w:rPr>
                <w:rStyle w:val="HTMLCode"/>
                <w:rFonts w:eastAsia="Arial Unicode MS"/>
              </w:rPr>
              <w:t>"SILTY_CLAY_LOAM"</w:t>
            </w:r>
            <w:r>
              <w:t xml:space="preserve"> </w:t>
            </w:r>
            <w:r>
              <w:rPr>
                <w:rStyle w:val="HTMLCode"/>
                <w:rFonts w:eastAsia="Arial Unicode MS"/>
              </w:rPr>
              <w:t>"SANDY_LOAM"</w:t>
            </w:r>
            <w:r>
              <w:t xml:space="preserve"> </w:t>
            </w:r>
            <w:r>
              <w:rPr>
                <w:rStyle w:val="HTMLCode"/>
                <w:rFonts w:eastAsia="Arial Unicode MS"/>
              </w:rPr>
              <w:t>"SANDY_CLAY_LOAM"</w:t>
            </w:r>
            <w:r>
              <w:t xml:space="preserve"> </w:t>
            </w:r>
            <w:r>
              <w:rPr>
                <w:rStyle w:val="HTMLCode"/>
                <w:rFonts w:eastAsia="Arial Unicode MS"/>
              </w:rPr>
              <w:t>"LOAM"</w:t>
            </w:r>
            <w:r>
              <w:t xml:space="preserve"> </w:t>
            </w:r>
            <w:r>
              <w:rPr>
                <w:rStyle w:val="HTMLCode"/>
                <w:rFonts w:eastAsia="Arial Unicode MS"/>
              </w:rPr>
              <w:t>"SILT_LOAM"</w:t>
            </w:r>
            <w:r>
              <w:t xml:space="preserve"> </w:t>
            </w:r>
            <w:r>
              <w:rPr>
                <w:rStyle w:val="HTMLCode"/>
                <w:rFonts w:eastAsia="Arial Unicode MS"/>
              </w:rPr>
              <w:t>"SILT"</w:t>
            </w:r>
            <w:r>
              <w:t xml:space="preserve"> </w:t>
            </w:r>
            <w:r>
              <w:rPr>
                <w:rStyle w:val="HTMLCode"/>
                <w:rFonts w:eastAsia="Arial Unicode MS"/>
              </w:rPr>
              <w:t>"LOAMY_SAND"</w:t>
            </w:r>
            <w:r>
              <w:t xml:space="preserve"> </w:t>
            </w:r>
            <w:r>
              <w:rPr>
                <w:rStyle w:val="HTMLCode"/>
                <w:rFonts w:eastAsia="Arial Unicode MS"/>
              </w:rPr>
              <w:t>"SAND"</w:t>
            </w: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2597327" w14:textId="77777777" w:rsidR="006C0DEE" w:rsidRDefault="006C0DEE" w:rsidP="00396637">
            <w:pPr>
              <w:pStyle w:val="NormalWeb"/>
            </w:pPr>
            <w:r>
              <w:t xml:space="preserve">Soil texture category as per FAO/USDA soil taxonomy based on silt, </w:t>
            </w:r>
            <w:proofErr w:type="gramStart"/>
            <w:r>
              <w:t>clay</w:t>
            </w:r>
            <w:proofErr w:type="gramEnd"/>
            <w:r>
              <w:t xml:space="preserve"> and sand proportions.</w:t>
            </w:r>
          </w:p>
        </w:tc>
      </w:tr>
      <w:tr w:rsidR="006C0DEE" w14:paraId="1BD49306"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263E192" w14:textId="77777777" w:rsidR="006C0DEE" w:rsidRDefault="006C0DEE" w:rsidP="00396637">
            <w:pPr>
              <w:pStyle w:val="NormalWeb"/>
            </w:pPr>
            <w:proofErr w:type="spellStart"/>
            <w:proofErr w:type="gramStart"/>
            <w:r>
              <w:rPr>
                <w:rStyle w:val="HTMLCode"/>
                <w:rFonts w:eastAsia="Arial Unicode MS"/>
              </w:rPr>
              <w:t>fields.soil</w:t>
            </w:r>
            <w:proofErr w:type="gramEnd"/>
            <w:r>
              <w:rPr>
                <w:rStyle w:val="HTMLCode"/>
                <w:rFonts w:eastAsia="Arial Unicode MS"/>
              </w:rPr>
              <w:t>.nitrogen</w:t>
            </w:r>
            <w:proofErr w:type="spell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CD15E7B" w14:textId="77777777" w:rsidR="006C0DEE" w:rsidRDefault="006C0DEE" w:rsidP="00396637">
            <w:pPr>
              <w:pStyle w:val="NormalWeb"/>
            </w:pPr>
            <w:r>
              <w:t>Object</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7225041" w14:textId="77777777" w:rsidR="006C0DEE" w:rsidRDefault="006C0DEE" w:rsidP="00396637">
            <w:pPr>
              <w:pStyle w:val="NormalWeb"/>
            </w:pPr>
            <w:r>
              <w:t>No</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8512643" w14:textId="77777777" w:rsidR="006C0DEE" w:rsidRDefault="006C0DEE" w:rsidP="00396637">
            <w:pPr>
              <w:rPr>
                <w:sz w:val="20"/>
                <w:szCs w:val="20"/>
              </w:rPr>
            </w:pP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C35824D" w14:textId="77777777" w:rsidR="006C0DEE" w:rsidRDefault="006C0DEE" w:rsidP="00396637">
            <w:pPr>
              <w:pStyle w:val="NormalWeb"/>
              <w:rPr>
                <w:rFonts w:eastAsiaTheme="minorEastAsia"/>
                <w:sz w:val="24"/>
                <w:szCs w:val="24"/>
              </w:rPr>
            </w:pPr>
            <w:r>
              <w:t>Amount of nitrogen fertilizer amended to the field prior to BBCH 30.</w:t>
            </w:r>
          </w:p>
        </w:tc>
      </w:tr>
      <w:tr w:rsidR="006C0DEE" w14:paraId="3044918E"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51918DB" w14:textId="77777777" w:rsidR="006C0DEE" w:rsidRDefault="006C0DEE" w:rsidP="00396637">
            <w:pPr>
              <w:pStyle w:val="NormalWeb"/>
            </w:pPr>
            <w:proofErr w:type="spellStart"/>
            <w:proofErr w:type="gramStart"/>
            <w:r>
              <w:rPr>
                <w:rStyle w:val="HTMLCode"/>
                <w:rFonts w:eastAsia="Arial Unicode MS"/>
              </w:rPr>
              <w:t>fields.soil</w:t>
            </w:r>
            <w:proofErr w:type="gramEnd"/>
            <w:r>
              <w:rPr>
                <w:rStyle w:val="HTMLCode"/>
                <w:rFonts w:eastAsia="Arial Unicode MS"/>
              </w:rPr>
              <w:t>.nitrogen.value</w:t>
            </w:r>
            <w:proofErr w:type="spell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EDB74EE" w14:textId="77777777" w:rsidR="006C0DEE" w:rsidRDefault="006C0DEE" w:rsidP="00396637">
            <w:pPr>
              <w:pStyle w:val="NormalWeb"/>
            </w:pPr>
            <w:r>
              <w:t>Float</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421B376" w14:textId="77777777" w:rsidR="006C0DEE" w:rsidRDefault="006C0DEE" w:rsidP="00396637">
            <w:pPr>
              <w:pStyle w:val="NormalWeb"/>
            </w:pPr>
            <w:r>
              <w:t xml:space="preserve">Yes if </w:t>
            </w:r>
            <w:proofErr w:type="spellStart"/>
            <w:proofErr w:type="gramStart"/>
            <w:r>
              <w:rPr>
                <w:rStyle w:val="HTMLCode"/>
                <w:rFonts w:eastAsia="Arial Unicode MS"/>
              </w:rPr>
              <w:t>fields.soil</w:t>
            </w:r>
            <w:proofErr w:type="gramEnd"/>
            <w:r>
              <w:rPr>
                <w:rStyle w:val="HTMLCode"/>
                <w:rFonts w:eastAsia="Arial Unicode MS"/>
              </w:rPr>
              <w:t>.nitrogen</w:t>
            </w:r>
            <w:proofErr w:type="spellEnd"/>
            <w:r>
              <w:t xml:space="preserve"> is provided</w:t>
            </w:r>
          </w:p>
          <w:p w14:paraId="4BEEB060" w14:textId="77777777" w:rsidR="006C0DEE" w:rsidRDefault="006C0DEE" w:rsidP="00396637">
            <w:pPr>
              <w:pStyle w:val="NormalWeb"/>
            </w:pPr>
            <w:r>
              <w:t>otherwise No</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5363B30" w14:textId="77777777" w:rsidR="006C0DEE" w:rsidRDefault="006C0DEE" w:rsidP="00396637"/>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C89746F" w14:textId="77777777" w:rsidR="006C0DEE" w:rsidRDefault="006C0DEE" w:rsidP="00396637">
            <w:pPr>
              <w:rPr>
                <w:sz w:val="20"/>
                <w:szCs w:val="20"/>
              </w:rPr>
            </w:pPr>
          </w:p>
        </w:tc>
      </w:tr>
      <w:tr w:rsidR="006C0DEE" w14:paraId="1F0D8ED9"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190B626" w14:textId="77777777" w:rsidR="006C0DEE" w:rsidRDefault="006C0DEE" w:rsidP="00396637">
            <w:pPr>
              <w:pStyle w:val="NormalWeb"/>
              <w:rPr>
                <w:rFonts w:eastAsiaTheme="minorEastAsia"/>
                <w:sz w:val="24"/>
                <w:szCs w:val="24"/>
              </w:rPr>
            </w:pPr>
            <w:proofErr w:type="spellStart"/>
            <w:proofErr w:type="gramStart"/>
            <w:r>
              <w:rPr>
                <w:rStyle w:val="HTMLCode"/>
                <w:rFonts w:eastAsia="Arial Unicode MS"/>
              </w:rPr>
              <w:t>fields.soil</w:t>
            </w:r>
            <w:proofErr w:type="gramEnd"/>
            <w:r>
              <w:rPr>
                <w:rStyle w:val="HTMLCode"/>
                <w:rFonts w:eastAsia="Arial Unicode MS"/>
              </w:rPr>
              <w:t>.nitrogen.unit</w:t>
            </w:r>
            <w:proofErr w:type="spell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7A8A72C" w14:textId="77777777" w:rsidR="006C0DEE" w:rsidRDefault="006C0DEE" w:rsidP="00396637">
            <w:pPr>
              <w:pStyle w:val="NormalWeb"/>
            </w:pPr>
            <w:r>
              <w:t>String</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C2214E1" w14:textId="77777777" w:rsidR="006C0DEE" w:rsidRDefault="006C0DEE" w:rsidP="00396637">
            <w:pPr>
              <w:pStyle w:val="NormalWeb"/>
            </w:pPr>
            <w:r>
              <w:t>No</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32A1D21" w14:textId="77777777" w:rsidR="006C0DEE" w:rsidRDefault="006C0DEE" w:rsidP="00396637">
            <w:pPr>
              <w:pStyle w:val="NormalWeb"/>
            </w:pPr>
            <w:r>
              <w:t xml:space="preserve">Only </w:t>
            </w:r>
            <w:r>
              <w:rPr>
                <w:rStyle w:val="HTMLCode"/>
                <w:rFonts w:eastAsia="Arial Unicode MS"/>
              </w:rPr>
              <w:t>"kg/ha"</w:t>
            </w: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1AC6E3B" w14:textId="77777777" w:rsidR="006C0DEE" w:rsidRDefault="006C0DEE" w:rsidP="00396637">
            <w:pPr>
              <w:pStyle w:val="NormalWeb"/>
            </w:pPr>
            <w:r>
              <w:t>Only kg/ha is supported as of now (also referred to as 'N units').</w:t>
            </w:r>
          </w:p>
        </w:tc>
      </w:tr>
      <w:tr w:rsidR="006C0DEE" w14:paraId="5FB74B37"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62DE442" w14:textId="77777777" w:rsidR="006C0DEE" w:rsidRDefault="006C0DEE" w:rsidP="00396637">
            <w:pPr>
              <w:pStyle w:val="NormalWeb"/>
            </w:pPr>
            <w:proofErr w:type="spellStart"/>
            <w:proofErr w:type="gramStart"/>
            <w:r>
              <w:rPr>
                <w:rStyle w:val="HTMLCode"/>
                <w:rFonts w:eastAsia="Arial Unicode MS"/>
              </w:rPr>
              <w:t>fields.soil</w:t>
            </w:r>
            <w:proofErr w:type="gramEnd"/>
            <w:r>
              <w:rPr>
                <w:rStyle w:val="HTMLCode"/>
                <w:rFonts w:eastAsia="Arial Unicode MS"/>
              </w:rPr>
              <w:t>.calcareous</w:t>
            </w:r>
            <w:proofErr w:type="spell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99AB87B" w14:textId="77777777" w:rsidR="006C0DEE" w:rsidRDefault="006C0DEE" w:rsidP="00396637">
            <w:pPr>
              <w:pStyle w:val="NormalWeb"/>
            </w:pPr>
            <w:r>
              <w:t>Boolean</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FA40DDE" w14:textId="77777777" w:rsidR="006C0DEE" w:rsidRDefault="006C0DEE" w:rsidP="00396637">
            <w:pPr>
              <w:pStyle w:val="NormalWeb"/>
            </w:pPr>
            <w:r>
              <w:t>No</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932054F" w14:textId="77777777" w:rsidR="006C0DEE" w:rsidRDefault="006C0DEE" w:rsidP="00396637"/>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F028BBB" w14:textId="77777777" w:rsidR="006C0DEE" w:rsidRDefault="006C0DEE" w:rsidP="00396637">
            <w:pPr>
              <w:pStyle w:val="NormalWeb"/>
              <w:rPr>
                <w:rFonts w:eastAsiaTheme="minorEastAsia"/>
                <w:sz w:val="24"/>
                <w:szCs w:val="24"/>
              </w:rPr>
            </w:pPr>
            <w:r>
              <w:t>Should be true if CaCO3 &gt; 10% or 100g/Kg.</w:t>
            </w:r>
          </w:p>
        </w:tc>
      </w:tr>
      <w:tr w:rsidR="006C0DEE" w14:paraId="5C3EC0B7"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5CD655C" w14:textId="77777777" w:rsidR="006C0DEE" w:rsidRDefault="006C0DEE" w:rsidP="00396637">
            <w:pPr>
              <w:pStyle w:val="NormalWeb"/>
            </w:pPr>
            <w:proofErr w:type="spellStart"/>
            <w:proofErr w:type="gramStart"/>
            <w:r>
              <w:rPr>
                <w:rStyle w:val="HTMLCode"/>
                <w:rFonts w:eastAsia="Arial Unicode MS"/>
              </w:rPr>
              <w:t>fields.soil</w:t>
            </w:r>
            <w:proofErr w:type="gramEnd"/>
            <w:r>
              <w:rPr>
                <w:rStyle w:val="HTMLCode"/>
                <w:rFonts w:eastAsia="Arial Unicode MS"/>
              </w:rPr>
              <w:t>.organic</w:t>
            </w:r>
            <w:proofErr w:type="spell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3B62EE0" w14:textId="77777777" w:rsidR="006C0DEE" w:rsidRDefault="006C0DEE" w:rsidP="00396637">
            <w:pPr>
              <w:pStyle w:val="NormalWeb"/>
            </w:pPr>
            <w:r>
              <w:t>Boolean</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F31008B" w14:textId="77777777" w:rsidR="006C0DEE" w:rsidRDefault="006C0DEE" w:rsidP="00396637">
            <w:pPr>
              <w:pStyle w:val="NormalWeb"/>
            </w:pPr>
            <w:r>
              <w:t>No</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409E3BB" w14:textId="77777777" w:rsidR="006C0DEE" w:rsidRDefault="006C0DEE" w:rsidP="00396637"/>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A724146" w14:textId="77777777" w:rsidR="006C0DEE" w:rsidRDefault="006C0DEE" w:rsidP="00396637">
            <w:pPr>
              <w:pStyle w:val="NormalWeb"/>
              <w:rPr>
                <w:rFonts w:eastAsiaTheme="minorEastAsia"/>
                <w:sz w:val="24"/>
                <w:szCs w:val="24"/>
              </w:rPr>
            </w:pPr>
            <w:r>
              <w:t>Should be TRUE if Organic matter content &gt; 3% or 30 g/Kg.</w:t>
            </w:r>
          </w:p>
        </w:tc>
      </w:tr>
      <w:tr w:rsidR="006C0DEE" w14:paraId="3760F8C4"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E7425B6" w14:textId="77777777" w:rsidR="006C0DEE" w:rsidRDefault="006C0DEE" w:rsidP="00396637">
            <w:pPr>
              <w:pStyle w:val="NormalWeb"/>
            </w:pPr>
            <w:proofErr w:type="spellStart"/>
            <w:proofErr w:type="gramStart"/>
            <w:r>
              <w:rPr>
                <w:rStyle w:val="HTMLCode"/>
                <w:rFonts w:eastAsia="Arial Unicode MS"/>
              </w:rPr>
              <w:t>fields.soil</w:t>
            </w:r>
            <w:proofErr w:type="gramEnd"/>
            <w:r>
              <w:rPr>
                <w:rStyle w:val="HTMLCode"/>
                <w:rFonts w:eastAsia="Arial Unicode MS"/>
              </w:rPr>
              <w:t>.observations</w:t>
            </w:r>
            <w:proofErr w:type="spell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8D7B345" w14:textId="77777777" w:rsidR="006C0DEE" w:rsidRDefault="006C0DEE" w:rsidP="00396637">
            <w:pPr>
              <w:pStyle w:val="NormalWeb"/>
            </w:pPr>
            <w:r>
              <w:t>Object</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6055D86" w14:textId="77777777" w:rsidR="006C0DEE" w:rsidRDefault="006C0DEE" w:rsidP="00396637">
            <w:pPr>
              <w:pStyle w:val="NormalWeb"/>
            </w:pPr>
            <w:r>
              <w:t>Yes</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6623F03" w14:textId="77777777" w:rsidR="006C0DEE" w:rsidRDefault="006C0DEE" w:rsidP="00396637">
            <w:pPr>
              <w:rPr>
                <w:sz w:val="20"/>
                <w:szCs w:val="20"/>
              </w:rPr>
            </w:pP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21842CF" w14:textId="77777777" w:rsidR="006C0DEE" w:rsidRDefault="006C0DEE" w:rsidP="00396637">
            <w:pPr>
              <w:pStyle w:val="NormalWeb"/>
              <w:rPr>
                <w:rFonts w:eastAsiaTheme="minorEastAsia"/>
                <w:sz w:val="24"/>
                <w:szCs w:val="24"/>
              </w:rPr>
            </w:pPr>
            <w:r>
              <w:t>Object with multiple observations regarding:</w:t>
            </w:r>
          </w:p>
          <w:p w14:paraId="57C7EE8B" w14:textId="77777777" w:rsidR="006C0DEE" w:rsidRDefault="006C0DEE" w:rsidP="003D0878">
            <w:pPr>
              <w:pStyle w:val="NormalWeb"/>
              <w:numPr>
                <w:ilvl w:val="0"/>
                <w:numId w:val="29"/>
              </w:numPr>
            </w:pPr>
            <w:proofErr w:type="spellStart"/>
            <w:r>
              <w:t>yield_potential</w:t>
            </w:r>
            <w:proofErr w:type="spellEnd"/>
            <w:r>
              <w:t xml:space="preserve"> (REQUIRED)</w:t>
            </w:r>
          </w:p>
          <w:p w14:paraId="2C172131" w14:textId="77777777" w:rsidR="006C0DEE" w:rsidRDefault="006C0DEE" w:rsidP="003D0878">
            <w:pPr>
              <w:pStyle w:val="NormalWeb"/>
              <w:numPr>
                <w:ilvl w:val="0"/>
                <w:numId w:val="29"/>
              </w:numPr>
            </w:pPr>
            <w:proofErr w:type="spellStart"/>
            <w:r>
              <w:t>crop_history</w:t>
            </w:r>
            <w:proofErr w:type="spellEnd"/>
            <w:r>
              <w:t xml:space="preserve"> (REQUIRED)</w:t>
            </w:r>
          </w:p>
          <w:p w14:paraId="0E610E59" w14:textId="77777777" w:rsidR="006C0DEE" w:rsidRDefault="006C0DEE" w:rsidP="003D0878">
            <w:pPr>
              <w:pStyle w:val="NormalWeb"/>
              <w:numPr>
                <w:ilvl w:val="0"/>
                <w:numId w:val="29"/>
              </w:numPr>
            </w:pPr>
            <w:proofErr w:type="spellStart"/>
            <w:r>
              <w:t>disease_occurrence</w:t>
            </w:r>
            <w:proofErr w:type="spellEnd"/>
          </w:p>
          <w:p w14:paraId="3C7032FD" w14:textId="77777777" w:rsidR="006C0DEE" w:rsidRDefault="006C0DEE" w:rsidP="003D0878">
            <w:pPr>
              <w:pStyle w:val="NormalWeb"/>
              <w:numPr>
                <w:ilvl w:val="0"/>
                <w:numId w:val="29"/>
              </w:numPr>
            </w:pPr>
            <w:proofErr w:type="spellStart"/>
            <w:r>
              <w:t>bbch_stages</w:t>
            </w:r>
            <w:proofErr w:type="spellEnd"/>
          </w:p>
        </w:tc>
      </w:tr>
      <w:tr w:rsidR="006C0DEE" w14:paraId="6FB23E74"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E343D6A" w14:textId="77777777" w:rsidR="006C0DEE" w:rsidRDefault="006C0DEE" w:rsidP="00396637">
            <w:pPr>
              <w:pStyle w:val="NormalWeb"/>
            </w:pPr>
            <w:proofErr w:type="spellStart"/>
            <w:proofErr w:type="gramStart"/>
            <w:r>
              <w:rPr>
                <w:rStyle w:val="HTMLCode"/>
                <w:rFonts w:eastAsia="Arial Unicode MS"/>
              </w:rPr>
              <w:t>fields.soil</w:t>
            </w:r>
            <w:proofErr w:type="gramEnd"/>
            <w:r>
              <w:rPr>
                <w:rStyle w:val="HTMLCode"/>
                <w:rFonts w:eastAsia="Arial Unicode MS"/>
              </w:rPr>
              <w:t>.observations</w:t>
            </w:r>
            <w:proofErr w:type="spellEnd"/>
            <w:r>
              <w:rPr>
                <w:rStyle w:val="HTMLCode"/>
                <w:rFonts w:eastAsia="Arial Unicode MS"/>
              </w:rPr>
              <w:t>.[</w:t>
            </w:r>
            <w:proofErr w:type="spellStart"/>
            <w:r>
              <w:rPr>
                <w:rStyle w:val="HTMLCode"/>
                <w:rFonts w:eastAsia="Arial Unicode MS"/>
              </w:rPr>
              <w:t>yield_potential</w:t>
            </w:r>
            <w:proofErr w:type="spellEnd"/>
            <w:r>
              <w:rPr>
                <w:rStyle w:val="HTMLCode"/>
                <w:rFonts w:eastAsia="Arial Unicode MS"/>
              </w:rPr>
              <w:t>].category</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524C68D" w14:textId="77777777" w:rsidR="006C0DEE" w:rsidRDefault="006C0DEE" w:rsidP="00396637">
            <w:pPr>
              <w:pStyle w:val="NormalWeb"/>
            </w:pPr>
            <w:r>
              <w:t>String</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EE1EE27" w14:textId="77777777" w:rsidR="006C0DEE" w:rsidRDefault="006C0DEE" w:rsidP="00396637">
            <w:pPr>
              <w:pStyle w:val="NormalWeb"/>
            </w:pPr>
            <w:r>
              <w:t>Yes</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BE97B01" w14:textId="77777777" w:rsidR="006C0DEE" w:rsidRDefault="006C0DEE" w:rsidP="00396637">
            <w:pPr>
              <w:pStyle w:val="NormalWeb"/>
              <w:rPr>
                <w:rFonts w:eastAsiaTheme="minorEastAsia"/>
                <w:sz w:val="24"/>
                <w:szCs w:val="24"/>
              </w:rPr>
            </w:pPr>
            <w:r>
              <w:t xml:space="preserve">one of the </w:t>
            </w:r>
            <w:proofErr w:type="gramStart"/>
            <w:r>
              <w:t>object</w:t>
            </w:r>
            <w:proofErr w:type="gramEnd"/>
            <w:r>
              <w:t xml:space="preserve"> in </w:t>
            </w:r>
            <w:r>
              <w:rPr>
                <w:rStyle w:val="HTMLCode"/>
                <w:rFonts w:eastAsia="Arial Unicode MS"/>
              </w:rPr>
              <w:t>observations</w:t>
            </w:r>
            <w:r>
              <w:t xml:space="preserve"> should have category as</w:t>
            </w:r>
          </w:p>
          <w:p w14:paraId="072096B4" w14:textId="77777777" w:rsidR="006C0DEE" w:rsidRDefault="006C0DEE" w:rsidP="00396637">
            <w:pPr>
              <w:pStyle w:val="NormalWeb"/>
            </w:pPr>
            <w:r>
              <w:rPr>
                <w:rStyle w:val="HTMLCode"/>
                <w:rFonts w:eastAsia="Arial Unicode MS"/>
              </w:rPr>
              <w:t>"</w:t>
            </w:r>
            <w:proofErr w:type="spellStart"/>
            <w:proofErr w:type="gramStart"/>
            <w:r>
              <w:rPr>
                <w:rStyle w:val="HTMLCode"/>
                <w:rFonts w:eastAsia="Arial Unicode MS"/>
              </w:rPr>
              <w:t>yield</w:t>
            </w:r>
            <w:proofErr w:type="gramEnd"/>
            <w:r>
              <w:rPr>
                <w:rStyle w:val="HTMLCode"/>
                <w:rFonts w:eastAsia="Arial Unicode MS"/>
              </w:rPr>
              <w:t>_potential</w:t>
            </w:r>
            <w:proofErr w:type="spellEnd"/>
            <w:r>
              <w:rPr>
                <w:rStyle w:val="HTMLCode"/>
                <w:rFonts w:eastAsia="Arial Unicode MS"/>
              </w:rPr>
              <w:t>"</w:t>
            </w: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84239DB" w14:textId="77777777" w:rsidR="006C0DEE" w:rsidRDefault="006C0DEE" w:rsidP="00396637">
            <w:pPr>
              <w:pStyle w:val="NormalWeb"/>
            </w:pPr>
            <w:r>
              <w:t xml:space="preserve">Observations regarding </w:t>
            </w:r>
            <w:proofErr w:type="spellStart"/>
            <w:r>
              <w:t>yield_potential</w:t>
            </w:r>
            <w:proofErr w:type="spellEnd"/>
            <w:r>
              <w:t xml:space="preserve"> category.</w:t>
            </w:r>
          </w:p>
        </w:tc>
      </w:tr>
      <w:tr w:rsidR="006C0DEE" w14:paraId="76101DC8"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412D550" w14:textId="77777777" w:rsidR="006C0DEE" w:rsidRDefault="006C0DEE" w:rsidP="00396637">
            <w:pPr>
              <w:pStyle w:val="NormalWeb"/>
            </w:pPr>
            <w:proofErr w:type="gramStart"/>
            <w:r>
              <w:rPr>
                <w:rStyle w:val="HTMLCode"/>
                <w:rFonts w:eastAsia="Arial Unicode MS"/>
              </w:rPr>
              <w:t>fields.soil</w:t>
            </w:r>
            <w:proofErr w:type="gramEnd"/>
            <w:r>
              <w:rPr>
                <w:rStyle w:val="HTMLCode"/>
                <w:rFonts w:eastAsia="Arial Unicode MS"/>
              </w:rPr>
              <w:t>.observations.category=yield_potential.yield_potential</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18E2A92" w14:textId="77777777" w:rsidR="006C0DEE" w:rsidRDefault="006C0DEE" w:rsidP="00396637">
            <w:pPr>
              <w:pStyle w:val="NormalWeb"/>
            </w:pPr>
            <w:r>
              <w:t>Object</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603C19C" w14:textId="77777777" w:rsidR="006C0DEE" w:rsidRDefault="006C0DEE" w:rsidP="00396637">
            <w:pPr>
              <w:pStyle w:val="NormalWeb"/>
            </w:pPr>
            <w:r>
              <w:t>Yes</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5F6127D" w14:textId="77777777" w:rsidR="006C0DEE" w:rsidRDefault="006C0DEE" w:rsidP="00396637">
            <w:pPr>
              <w:rPr>
                <w:sz w:val="20"/>
                <w:szCs w:val="20"/>
              </w:rPr>
            </w:pP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C2FEFD2" w14:textId="77777777" w:rsidR="006C0DEE" w:rsidRDefault="006C0DEE" w:rsidP="00396637">
            <w:pPr>
              <w:pStyle w:val="NormalWeb"/>
              <w:rPr>
                <w:rFonts w:eastAsiaTheme="minorEastAsia"/>
                <w:sz w:val="24"/>
                <w:szCs w:val="24"/>
              </w:rPr>
            </w:pPr>
            <w:r>
              <w:t>Estimated yield potential as per grower experience and field history.</w:t>
            </w:r>
          </w:p>
        </w:tc>
      </w:tr>
      <w:tr w:rsidR="006C0DEE" w14:paraId="223835BA"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3538155" w14:textId="77777777" w:rsidR="006C0DEE" w:rsidRDefault="006C0DEE" w:rsidP="00396637">
            <w:pPr>
              <w:pStyle w:val="NormalWeb"/>
            </w:pPr>
            <w:proofErr w:type="gramStart"/>
            <w:r>
              <w:rPr>
                <w:rStyle w:val="HTMLCode"/>
                <w:rFonts w:eastAsia="Arial Unicode MS"/>
              </w:rPr>
              <w:t>fields.soil</w:t>
            </w:r>
            <w:proofErr w:type="gramEnd"/>
            <w:r>
              <w:rPr>
                <w:rStyle w:val="HTMLCode"/>
                <w:rFonts w:eastAsia="Arial Unicode MS"/>
              </w:rPr>
              <w:t>.observations.category=yield_potential.yield_potential.value</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5958780" w14:textId="77777777" w:rsidR="006C0DEE" w:rsidRDefault="006C0DEE" w:rsidP="00396637">
            <w:pPr>
              <w:pStyle w:val="NormalWeb"/>
            </w:pPr>
            <w:r>
              <w:t>Float</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47C0960" w14:textId="77777777" w:rsidR="006C0DEE" w:rsidRDefault="006C0DEE" w:rsidP="00396637">
            <w:pPr>
              <w:pStyle w:val="NormalWeb"/>
            </w:pPr>
            <w:r>
              <w:t>Yes</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BDAF3B9" w14:textId="77777777" w:rsidR="006C0DEE" w:rsidRDefault="006C0DEE" w:rsidP="00396637">
            <w:pPr>
              <w:pStyle w:val="NormalWeb"/>
              <w:rPr>
                <w:rFonts w:eastAsiaTheme="minorEastAsia"/>
                <w:sz w:val="24"/>
                <w:szCs w:val="24"/>
              </w:rPr>
            </w:pPr>
            <w:r>
              <w:t>Valid range: 0 - 200</w:t>
            </w: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9C4E955" w14:textId="77777777" w:rsidR="006C0DEE" w:rsidRDefault="006C0DEE" w:rsidP="00396637"/>
        </w:tc>
      </w:tr>
      <w:tr w:rsidR="006C0DEE" w14:paraId="6214D1A6"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171DDDC" w14:textId="77777777" w:rsidR="006C0DEE" w:rsidRDefault="006C0DEE" w:rsidP="00396637">
            <w:pPr>
              <w:pStyle w:val="NormalWeb"/>
              <w:rPr>
                <w:rFonts w:eastAsiaTheme="minorEastAsia"/>
                <w:sz w:val="24"/>
                <w:szCs w:val="24"/>
              </w:rPr>
            </w:pPr>
            <w:proofErr w:type="gramStart"/>
            <w:r>
              <w:rPr>
                <w:rStyle w:val="HTMLCode"/>
                <w:rFonts w:eastAsia="Arial Unicode MS"/>
              </w:rPr>
              <w:t>fields.soil</w:t>
            </w:r>
            <w:proofErr w:type="gramEnd"/>
            <w:r>
              <w:rPr>
                <w:rStyle w:val="HTMLCode"/>
                <w:rFonts w:eastAsia="Arial Unicode MS"/>
              </w:rPr>
              <w:t>.observations.category=yield_potential.yield_potential.unit</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8593116" w14:textId="77777777" w:rsidR="006C0DEE" w:rsidRDefault="006C0DEE" w:rsidP="00396637">
            <w:pPr>
              <w:pStyle w:val="NormalWeb"/>
            </w:pPr>
            <w:r>
              <w:t>String</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0BD15F9" w14:textId="77777777" w:rsidR="006C0DEE" w:rsidRDefault="006C0DEE" w:rsidP="00396637">
            <w:pPr>
              <w:pStyle w:val="NormalWeb"/>
            </w:pPr>
            <w:r>
              <w:t>Yes</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66175D6" w14:textId="77777777" w:rsidR="006C0DEE" w:rsidRDefault="006C0DEE" w:rsidP="00396637">
            <w:pPr>
              <w:pStyle w:val="NormalWeb"/>
              <w:rPr>
                <w:rFonts w:eastAsiaTheme="minorEastAsia"/>
                <w:sz w:val="24"/>
                <w:szCs w:val="24"/>
              </w:rPr>
            </w:pPr>
            <w:r>
              <w:t xml:space="preserve">Only </w:t>
            </w:r>
            <w:r>
              <w:rPr>
                <w:rStyle w:val="HTMLCode"/>
                <w:rFonts w:eastAsia="Arial Unicode MS"/>
              </w:rPr>
              <w:t>q/ha</w:t>
            </w:r>
            <w:r>
              <w:t xml:space="preserve"> supported</w:t>
            </w: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3F250DB" w14:textId="77777777" w:rsidR="006C0DEE" w:rsidRDefault="006C0DEE" w:rsidP="00396637"/>
        </w:tc>
      </w:tr>
      <w:tr w:rsidR="006C0DEE" w14:paraId="4DB5B36B"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3BBC351" w14:textId="77777777" w:rsidR="006C0DEE" w:rsidRDefault="006C0DEE" w:rsidP="00396637">
            <w:pPr>
              <w:pStyle w:val="NormalWeb"/>
              <w:rPr>
                <w:rFonts w:eastAsiaTheme="minorEastAsia"/>
                <w:sz w:val="24"/>
                <w:szCs w:val="24"/>
              </w:rPr>
            </w:pPr>
            <w:proofErr w:type="spellStart"/>
            <w:proofErr w:type="gramStart"/>
            <w:r>
              <w:rPr>
                <w:rStyle w:val="HTMLCode"/>
                <w:rFonts w:eastAsia="Arial Unicode MS"/>
              </w:rPr>
              <w:t>fields.soil</w:t>
            </w:r>
            <w:proofErr w:type="gramEnd"/>
            <w:r>
              <w:rPr>
                <w:rStyle w:val="HTMLCode"/>
                <w:rFonts w:eastAsia="Arial Unicode MS"/>
              </w:rPr>
              <w:t>.observations</w:t>
            </w:r>
            <w:proofErr w:type="spellEnd"/>
            <w:r>
              <w:rPr>
                <w:rStyle w:val="HTMLCode"/>
                <w:rFonts w:eastAsia="Arial Unicode MS"/>
              </w:rPr>
              <w:t>.[</w:t>
            </w:r>
            <w:proofErr w:type="spellStart"/>
            <w:r>
              <w:rPr>
                <w:rStyle w:val="HTMLCode"/>
                <w:rFonts w:eastAsia="Arial Unicode MS"/>
              </w:rPr>
              <w:t>crop_history</w:t>
            </w:r>
            <w:proofErr w:type="spellEnd"/>
            <w:r>
              <w:rPr>
                <w:rStyle w:val="HTMLCode"/>
                <w:rFonts w:eastAsia="Arial Unicode MS"/>
              </w:rPr>
              <w:t>].category</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540D77C" w14:textId="77777777" w:rsidR="006C0DEE" w:rsidRDefault="006C0DEE" w:rsidP="00396637">
            <w:pPr>
              <w:pStyle w:val="NormalWeb"/>
            </w:pPr>
            <w:r>
              <w:t>String</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397A0D1" w14:textId="77777777" w:rsidR="006C0DEE" w:rsidRDefault="006C0DEE" w:rsidP="00396637">
            <w:pPr>
              <w:pStyle w:val="NormalWeb"/>
            </w:pPr>
            <w:r>
              <w:t>Yes</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823F9A6" w14:textId="77777777" w:rsidR="006C0DEE" w:rsidRDefault="006C0DEE" w:rsidP="00396637">
            <w:pPr>
              <w:pStyle w:val="NormalWeb"/>
              <w:rPr>
                <w:rFonts w:eastAsiaTheme="minorEastAsia"/>
                <w:sz w:val="24"/>
                <w:szCs w:val="24"/>
              </w:rPr>
            </w:pPr>
            <w:r>
              <w:t xml:space="preserve">one of the </w:t>
            </w:r>
            <w:proofErr w:type="gramStart"/>
            <w:r>
              <w:t>object</w:t>
            </w:r>
            <w:proofErr w:type="gramEnd"/>
            <w:r>
              <w:t xml:space="preserve"> in </w:t>
            </w:r>
            <w:r>
              <w:rPr>
                <w:rStyle w:val="HTMLCode"/>
                <w:rFonts w:eastAsia="Arial Unicode MS"/>
              </w:rPr>
              <w:t>observations</w:t>
            </w:r>
            <w:r>
              <w:t xml:space="preserve"> should have category as</w:t>
            </w:r>
          </w:p>
          <w:p w14:paraId="072D2329" w14:textId="77777777" w:rsidR="006C0DEE" w:rsidRDefault="006C0DEE" w:rsidP="00396637">
            <w:pPr>
              <w:pStyle w:val="NormalWeb"/>
            </w:pPr>
            <w:r>
              <w:rPr>
                <w:rStyle w:val="HTMLCode"/>
                <w:rFonts w:eastAsia="Arial Unicode MS"/>
              </w:rPr>
              <w:t>"</w:t>
            </w:r>
            <w:proofErr w:type="spellStart"/>
            <w:proofErr w:type="gramStart"/>
            <w:r>
              <w:rPr>
                <w:rStyle w:val="HTMLCode"/>
                <w:rFonts w:eastAsia="Arial Unicode MS"/>
              </w:rPr>
              <w:t>crop</w:t>
            </w:r>
            <w:proofErr w:type="gramEnd"/>
            <w:r>
              <w:rPr>
                <w:rStyle w:val="HTMLCode"/>
                <w:rFonts w:eastAsia="Arial Unicode MS"/>
              </w:rPr>
              <w:t>_history</w:t>
            </w:r>
            <w:proofErr w:type="spellEnd"/>
            <w:r>
              <w:rPr>
                <w:rStyle w:val="HTMLCode"/>
                <w:rFonts w:eastAsia="Arial Unicode MS"/>
              </w:rPr>
              <w:t>"</w:t>
            </w: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9AA84CE" w14:textId="77777777" w:rsidR="006C0DEE" w:rsidRDefault="006C0DEE" w:rsidP="00396637">
            <w:pPr>
              <w:pStyle w:val="NormalWeb"/>
            </w:pPr>
            <w:r>
              <w:t xml:space="preserve">Observations regarding </w:t>
            </w:r>
            <w:proofErr w:type="spellStart"/>
            <w:r>
              <w:t>crop_history</w:t>
            </w:r>
            <w:proofErr w:type="spellEnd"/>
            <w:r>
              <w:t xml:space="preserve"> category.</w:t>
            </w:r>
          </w:p>
        </w:tc>
      </w:tr>
      <w:tr w:rsidR="006C0DEE" w14:paraId="392385C1"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EB0EEE1" w14:textId="77777777" w:rsidR="006C0DEE" w:rsidRDefault="006C0DEE" w:rsidP="00396637">
            <w:pPr>
              <w:pStyle w:val="NormalWeb"/>
            </w:pPr>
            <w:proofErr w:type="spellStart"/>
            <w:proofErr w:type="gramStart"/>
            <w:r>
              <w:rPr>
                <w:rStyle w:val="HTMLCode"/>
                <w:rFonts w:eastAsia="Arial Unicode MS"/>
              </w:rPr>
              <w:t>fields.soil</w:t>
            </w:r>
            <w:proofErr w:type="gramEnd"/>
            <w:r>
              <w:rPr>
                <w:rStyle w:val="HTMLCode"/>
                <w:rFonts w:eastAsia="Arial Unicode MS"/>
              </w:rPr>
              <w:t>.observations.category</w:t>
            </w:r>
            <w:proofErr w:type="spellEnd"/>
            <w:r>
              <w:rPr>
                <w:rStyle w:val="HTMLCode"/>
                <w:rFonts w:eastAsia="Arial Unicode MS"/>
              </w:rPr>
              <w:t>=</w:t>
            </w:r>
            <w:proofErr w:type="spellStart"/>
            <w:r>
              <w:rPr>
                <w:rStyle w:val="HTMLCode"/>
                <w:rFonts w:eastAsia="Arial Unicode MS"/>
              </w:rPr>
              <w:t>crop_history.values</w:t>
            </w:r>
            <w:proofErr w:type="spell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4C913DD" w14:textId="77777777" w:rsidR="006C0DEE" w:rsidRDefault="006C0DEE" w:rsidP="00396637">
            <w:pPr>
              <w:pStyle w:val="NormalWeb"/>
            </w:pPr>
            <w:r>
              <w:t>Object</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10BF53A" w14:textId="77777777" w:rsidR="006C0DEE" w:rsidRDefault="006C0DEE" w:rsidP="00396637">
            <w:pPr>
              <w:pStyle w:val="NormalWeb"/>
            </w:pPr>
            <w:r>
              <w:t>Yes</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7E562BE" w14:textId="77777777" w:rsidR="006C0DEE" w:rsidRDefault="006C0DEE" w:rsidP="00396637">
            <w:pPr>
              <w:rPr>
                <w:sz w:val="20"/>
                <w:szCs w:val="20"/>
              </w:rPr>
            </w:pP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60A030B" w14:textId="77777777" w:rsidR="006C0DEE" w:rsidRDefault="006C0DEE" w:rsidP="00396637">
            <w:pPr>
              <w:pStyle w:val="NormalWeb"/>
              <w:rPr>
                <w:rFonts w:eastAsiaTheme="minorEastAsia"/>
                <w:sz w:val="24"/>
                <w:szCs w:val="24"/>
              </w:rPr>
            </w:pPr>
            <w:r>
              <w:t>Log of crops grown on requested field during previous seasons.</w:t>
            </w:r>
            <w:r>
              <w:br/>
              <w:t>Model requires data for 2 previous years. More than that is accepted but would not be considered for calculations.</w:t>
            </w:r>
          </w:p>
        </w:tc>
      </w:tr>
      <w:tr w:rsidR="006C0DEE" w14:paraId="5C71947E"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2CEFEE7" w14:textId="77777777" w:rsidR="006C0DEE" w:rsidRDefault="006C0DEE" w:rsidP="00396637">
            <w:pPr>
              <w:pStyle w:val="NormalWeb"/>
            </w:pPr>
            <w:proofErr w:type="gramStart"/>
            <w:r>
              <w:rPr>
                <w:rStyle w:val="HTMLCode"/>
                <w:rFonts w:eastAsia="Arial Unicode MS"/>
              </w:rPr>
              <w:t>fields.soil</w:t>
            </w:r>
            <w:proofErr w:type="gramEnd"/>
            <w:r>
              <w:rPr>
                <w:rStyle w:val="HTMLCode"/>
                <w:rFonts w:eastAsia="Arial Unicode MS"/>
              </w:rPr>
              <w:t>.observations.category=crop_history.values.harvest_date</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A15A9D3" w14:textId="77777777" w:rsidR="006C0DEE" w:rsidRDefault="006C0DEE" w:rsidP="00396637">
            <w:pPr>
              <w:pStyle w:val="NormalWeb"/>
            </w:pPr>
            <w:r>
              <w:t>String &lt;Datetime&gt;</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C20EF8D" w14:textId="77777777" w:rsidR="006C0DEE" w:rsidRDefault="006C0DEE" w:rsidP="00396637">
            <w:pPr>
              <w:pStyle w:val="NormalWeb"/>
            </w:pPr>
            <w:r>
              <w:t>Yes</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6742A74" w14:textId="77777777" w:rsidR="006C0DEE" w:rsidRDefault="006C0DEE" w:rsidP="00396637">
            <w:pPr>
              <w:pStyle w:val="NormalWeb"/>
              <w:rPr>
                <w:rFonts w:eastAsiaTheme="minorEastAsia"/>
                <w:sz w:val="24"/>
                <w:szCs w:val="24"/>
              </w:rPr>
            </w:pPr>
            <w:r>
              <w:t xml:space="preserve">Full-date notation as defined by </w:t>
            </w:r>
            <w:hyperlink r:id="rId35" w:anchor="section-5.6" w:history="1">
              <w:r>
                <w:rPr>
                  <w:rStyle w:val="Hyperlink"/>
                </w:rPr>
                <w:t>RFC 3339, section 5.6</w:t>
              </w:r>
            </w:hyperlink>
            <w:r>
              <w:t xml:space="preserve"> for example, 2021-09-03T00:00:00Z</w:t>
            </w: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18D7FED" w14:textId="77777777" w:rsidR="006C0DEE" w:rsidRDefault="006C0DEE" w:rsidP="00396637">
            <w:pPr>
              <w:pStyle w:val="NormalWeb"/>
            </w:pPr>
            <w:r>
              <w:t>Date when crop is harvested.</w:t>
            </w:r>
          </w:p>
        </w:tc>
      </w:tr>
      <w:tr w:rsidR="006C0DEE" w14:paraId="105DA499"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C5A871C" w14:textId="77777777" w:rsidR="006C0DEE" w:rsidRDefault="006C0DEE" w:rsidP="00396637">
            <w:pPr>
              <w:pStyle w:val="NormalWeb"/>
            </w:pPr>
            <w:proofErr w:type="spellStart"/>
            <w:proofErr w:type="gramStart"/>
            <w:r>
              <w:rPr>
                <w:rStyle w:val="HTMLCode"/>
                <w:rFonts w:eastAsia="Arial Unicode MS"/>
              </w:rPr>
              <w:t>fields.soil</w:t>
            </w:r>
            <w:proofErr w:type="gramEnd"/>
            <w:r>
              <w:rPr>
                <w:rStyle w:val="HTMLCode"/>
                <w:rFonts w:eastAsia="Arial Unicode MS"/>
              </w:rPr>
              <w:t>.observations.category</w:t>
            </w:r>
            <w:proofErr w:type="spellEnd"/>
            <w:r>
              <w:rPr>
                <w:rStyle w:val="HTMLCode"/>
                <w:rFonts w:eastAsia="Arial Unicode MS"/>
              </w:rPr>
              <w:t>=</w:t>
            </w:r>
            <w:proofErr w:type="spellStart"/>
            <w:r>
              <w:rPr>
                <w:rStyle w:val="HTMLCode"/>
                <w:rFonts w:eastAsia="Arial Unicode MS"/>
              </w:rPr>
              <w:t>crop_history.values.crops</w:t>
            </w:r>
            <w:proofErr w:type="spell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7FDEEC7" w14:textId="77777777" w:rsidR="006C0DEE" w:rsidRDefault="006C0DEE" w:rsidP="00396637">
            <w:pPr>
              <w:pStyle w:val="NormalWeb"/>
            </w:pPr>
            <w:r>
              <w:t>Array&lt;String&gt;</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3BE0536" w14:textId="77777777" w:rsidR="006C0DEE" w:rsidRDefault="006C0DEE" w:rsidP="00396637">
            <w:pPr>
              <w:pStyle w:val="NormalWeb"/>
            </w:pPr>
            <w:r>
              <w:t>Yes</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082C9C6" w14:textId="77777777" w:rsidR="006C0DEE" w:rsidRDefault="006C0DEE" w:rsidP="00396637">
            <w:pPr>
              <w:pStyle w:val="NormalWeb"/>
              <w:rPr>
                <w:rFonts w:eastAsiaTheme="minorEastAsia"/>
                <w:sz w:val="24"/>
                <w:szCs w:val="24"/>
              </w:rPr>
            </w:pPr>
            <w:r>
              <w:t xml:space="preserve">Valid values for crops for </w:t>
            </w:r>
            <w:proofErr w:type="spellStart"/>
            <w:r>
              <w:rPr>
                <w:rStyle w:val="HTMLCode"/>
                <w:rFonts w:eastAsia="Arial Unicode MS"/>
              </w:rPr>
              <w:t>harvest_</w:t>
            </w:r>
            <w:proofErr w:type="gramStart"/>
            <w:r>
              <w:rPr>
                <w:rStyle w:val="HTMLCode"/>
                <w:rFonts w:eastAsia="Arial Unicode MS"/>
              </w:rPr>
              <w:t>date.year</w:t>
            </w:r>
            <w:proofErr w:type="spellEnd"/>
            <w:proofErr w:type="gramEnd"/>
            <w:r>
              <w:rPr>
                <w:rStyle w:val="HTMLCode"/>
                <w:rFonts w:eastAsia="Arial Unicode MS"/>
              </w:rPr>
              <w:t xml:space="preserve"> = </w:t>
            </w:r>
            <w:proofErr w:type="spellStart"/>
            <w:r>
              <w:rPr>
                <w:rStyle w:val="HTMLCode"/>
                <w:rFonts w:eastAsia="Arial Unicode MS"/>
              </w:rPr>
              <w:t>planting.date</w:t>
            </w:r>
            <w:proofErr w:type="spellEnd"/>
            <w:r>
              <w:rPr>
                <w:rStyle w:val="HTMLCode"/>
                <w:rFonts w:eastAsia="Arial Unicode MS"/>
              </w:rPr>
              <w:t xml:space="preserve"> - 1 (N1) </w:t>
            </w:r>
            <w:r>
              <w:t xml:space="preserve">and for </w:t>
            </w:r>
            <w:proofErr w:type="spellStart"/>
            <w:r>
              <w:rPr>
                <w:rStyle w:val="HTMLCode"/>
                <w:rFonts w:eastAsia="Arial Unicode MS"/>
              </w:rPr>
              <w:t>harvest_date.year</w:t>
            </w:r>
            <w:proofErr w:type="spellEnd"/>
            <w:r>
              <w:rPr>
                <w:rStyle w:val="HTMLCode"/>
                <w:rFonts w:eastAsia="Arial Unicode MS"/>
              </w:rPr>
              <w:t xml:space="preserve"> = </w:t>
            </w:r>
            <w:proofErr w:type="spellStart"/>
            <w:r>
              <w:rPr>
                <w:rStyle w:val="HTMLCode"/>
                <w:rFonts w:eastAsia="Arial Unicode MS"/>
              </w:rPr>
              <w:t>planting.date</w:t>
            </w:r>
            <w:proofErr w:type="spellEnd"/>
            <w:r>
              <w:rPr>
                <w:rStyle w:val="HTMLCode"/>
                <w:rFonts w:eastAsia="Arial Unicode MS"/>
              </w:rPr>
              <w:t xml:space="preserve"> - 2 (N2) </w:t>
            </w:r>
            <w:r>
              <w:t>can be found in catalogue</w:t>
            </w: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4838800" w14:textId="77777777" w:rsidR="006C0DEE" w:rsidRDefault="006C0DEE" w:rsidP="00396637">
            <w:pPr>
              <w:pStyle w:val="NormalWeb"/>
            </w:pPr>
            <w:r>
              <w:t>Example: 'CARROTS'</w:t>
            </w:r>
            <w:r>
              <w:br/>
              <w:t>List of crops harvested in the given year. For model we only need 1 crop for a given year. And we need 2 years of harvest data with one crop in each year.</w:t>
            </w:r>
          </w:p>
          <w:p w14:paraId="65051E05" w14:textId="77777777" w:rsidR="006C0DEE" w:rsidRDefault="006C0DEE" w:rsidP="00396637">
            <w:pPr>
              <w:pStyle w:val="NormalWeb"/>
            </w:pPr>
            <w:r>
              <w:t xml:space="preserve">Valid values for </w:t>
            </w:r>
            <w:hyperlink w:anchor="Resources" w:history="1">
              <w:r>
                <w:rPr>
                  <w:rStyle w:val="Hyperlink"/>
                </w:rPr>
                <w:t>N1</w:t>
              </w:r>
            </w:hyperlink>
            <w:r>
              <w:t xml:space="preserve"> and </w:t>
            </w:r>
            <w:hyperlink w:anchor="Resources" w:history="1">
              <w:r>
                <w:rPr>
                  <w:rStyle w:val="Hyperlink"/>
                </w:rPr>
                <w:t>N2</w:t>
              </w:r>
            </w:hyperlink>
            <w:r>
              <w:t>.</w:t>
            </w:r>
          </w:p>
        </w:tc>
      </w:tr>
      <w:tr w:rsidR="006C0DEE" w14:paraId="55308147"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38041F1" w14:textId="77777777" w:rsidR="006C0DEE" w:rsidRDefault="006C0DEE" w:rsidP="00396637">
            <w:pPr>
              <w:pStyle w:val="NormalWeb"/>
            </w:pPr>
            <w:proofErr w:type="spellStart"/>
            <w:proofErr w:type="gramStart"/>
            <w:r>
              <w:rPr>
                <w:rStyle w:val="HTMLCode"/>
                <w:rFonts w:eastAsia="Arial Unicode MS"/>
              </w:rPr>
              <w:t>fields.soil</w:t>
            </w:r>
            <w:proofErr w:type="gramEnd"/>
            <w:r>
              <w:rPr>
                <w:rStyle w:val="HTMLCode"/>
                <w:rFonts w:eastAsia="Arial Unicode MS"/>
              </w:rPr>
              <w:t>.observations</w:t>
            </w:r>
            <w:proofErr w:type="spellEnd"/>
            <w:r>
              <w:rPr>
                <w:rStyle w:val="HTMLCode"/>
                <w:rFonts w:eastAsia="Arial Unicode MS"/>
              </w:rPr>
              <w:t>.[</w:t>
            </w:r>
            <w:proofErr w:type="spellStart"/>
            <w:r>
              <w:rPr>
                <w:rStyle w:val="HTMLCode"/>
                <w:rFonts w:eastAsia="Arial Unicode MS"/>
              </w:rPr>
              <w:t>bbch_stages</w:t>
            </w:r>
            <w:proofErr w:type="spellEnd"/>
            <w:r>
              <w:rPr>
                <w:rStyle w:val="HTMLCode"/>
                <w:rFonts w:eastAsia="Arial Unicode MS"/>
              </w:rPr>
              <w:t>].category</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A6EBBE1" w14:textId="77777777" w:rsidR="006C0DEE" w:rsidRDefault="006C0DEE" w:rsidP="00396637">
            <w:pPr>
              <w:pStyle w:val="NormalWeb"/>
            </w:pPr>
            <w:r>
              <w:t>String</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52A6DD9" w14:textId="77777777" w:rsidR="006C0DEE" w:rsidRDefault="006C0DEE" w:rsidP="00396637">
            <w:pPr>
              <w:pStyle w:val="NormalWeb"/>
            </w:pPr>
            <w:r>
              <w:t>No</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6C95C6A" w14:textId="77777777" w:rsidR="006C0DEE" w:rsidRDefault="006C0DEE" w:rsidP="00396637">
            <w:pPr>
              <w:pStyle w:val="NormalWeb"/>
            </w:pPr>
            <w:r>
              <w:t xml:space="preserve">category = </w:t>
            </w:r>
            <w:r>
              <w:rPr>
                <w:rStyle w:val="HTMLCode"/>
                <w:rFonts w:eastAsia="Arial Unicode MS"/>
              </w:rPr>
              <w:t>"</w:t>
            </w:r>
            <w:proofErr w:type="spellStart"/>
            <w:r>
              <w:rPr>
                <w:rStyle w:val="HTMLCode"/>
                <w:rFonts w:eastAsia="Arial Unicode MS"/>
              </w:rPr>
              <w:t>bbch_stages</w:t>
            </w:r>
            <w:proofErr w:type="spellEnd"/>
            <w:r>
              <w:rPr>
                <w:rStyle w:val="HTMLCode"/>
                <w:rFonts w:eastAsia="Arial Unicode MS"/>
              </w:rPr>
              <w:t>"</w:t>
            </w: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5EB0BCC" w14:textId="77777777" w:rsidR="006C0DEE" w:rsidRDefault="006C0DEE" w:rsidP="00396637">
            <w:pPr>
              <w:pStyle w:val="NormalWeb"/>
            </w:pPr>
            <w:r>
              <w:t xml:space="preserve">Observations regarding </w:t>
            </w:r>
            <w:proofErr w:type="spellStart"/>
            <w:r>
              <w:t>crop_history</w:t>
            </w:r>
            <w:proofErr w:type="spellEnd"/>
            <w:r>
              <w:t xml:space="preserve"> category.</w:t>
            </w:r>
          </w:p>
        </w:tc>
      </w:tr>
      <w:tr w:rsidR="006C0DEE" w14:paraId="07BE1283"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0DC577C" w14:textId="77777777" w:rsidR="006C0DEE" w:rsidRDefault="006C0DEE" w:rsidP="00396637">
            <w:pPr>
              <w:pStyle w:val="NormalWeb"/>
            </w:pPr>
            <w:proofErr w:type="spellStart"/>
            <w:proofErr w:type="gramStart"/>
            <w:r>
              <w:rPr>
                <w:rStyle w:val="HTMLCode"/>
                <w:rFonts w:eastAsia="Arial Unicode MS"/>
              </w:rPr>
              <w:t>fields.soil</w:t>
            </w:r>
            <w:proofErr w:type="gramEnd"/>
            <w:r>
              <w:rPr>
                <w:rStyle w:val="HTMLCode"/>
                <w:rFonts w:eastAsia="Arial Unicode MS"/>
              </w:rPr>
              <w:t>.observations.category</w:t>
            </w:r>
            <w:proofErr w:type="spellEnd"/>
            <w:r>
              <w:rPr>
                <w:rStyle w:val="HTMLCode"/>
                <w:rFonts w:eastAsia="Arial Unicode MS"/>
              </w:rPr>
              <w:t>=</w:t>
            </w:r>
            <w:proofErr w:type="spellStart"/>
            <w:r>
              <w:rPr>
                <w:rStyle w:val="HTMLCode"/>
                <w:rFonts w:eastAsia="Arial Unicode MS"/>
              </w:rPr>
              <w:t>bbch_stages.values</w:t>
            </w:r>
            <w:proofErr w:type="spell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0150FF4" w14:textId="77777777" w:rsidR="006C0DEE" w:rsidRDefault="006C0DEE" w:rsidP="00396637">
            <w:pPr>
              <w:pStyle w:val="NormalWeb"/>
            </w:pPr>
            <w:r>
              <w:t>Object</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311F0AA" w14:textId="77777777" w:rsidR="006C0DEE" w:rsidRDefault="006C0DEE" w:rsidP="00396637">
            <w:pPr>
              <w:pStyle w:val="NormalWeb"/>
            </w:pPr>
            <w:proofErr w:type="gramStart"/>
            <w:r>
              <w:t>Yes</w:t>
            </w:r>
            <w:proofErr w:type="gramEnd"/>
            <w:r>
              <w:t xml:space="preserve"> if category = </w:t>
            </w:r>
            <w:r>
              <w:rPr>
                <w:rStyle w:val="HTMLCode"/>
                <w:rFonts w:eastAsia="Arial Unicode MS"/>
              </w:rPr>
              <w:t>"</w:t>
            </w:r>
            <w:proofErr w:type="spellStart"/>
            <w:r>
              <w:rPr>
                <w:rStyle w:val="HTMLCode"/>
                <w:rFonts w:eastAsia="Arial Unicode MS"/>
              </w:rPr>
              <w:t>bbch_stages</w:t>
            </w:r>
            <w:proofErr w:type="spellEnd"/>
            <w:r>
              <w:rPr>
                <w:rStyle w:val="HTMLCode"/>
                <w:rFonts w:eastAsia="Arial Unicode MS"/>
              </w:rPr>
              <w:t>"</w:t>
            </w:r>
            <w:r>
              <w:t xml:space="preserve"> is provided otherwise No</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B8E2574" w14:textId="77777777" w:rsidR="006C0DEE" w:rsidRDefault="006C0DEE" w:rsidP="00396637"/>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73FDAEA" w14:textId="77777777" w:rsidR="006C0DEE" w:rsidRDefault="006C0DEE" w:rsidP="00396637">
            <w:pPr>
              <w:pStyle w:val="NormalWeb"/>
              <w:rPr>
                <w:rFonts w:eastAsiaTheme="minorEastAsia"/>
                <w:sz w:val="24"/>
                <w:szCs w:val="24"/>
              </w:rPr>
            </w:pPr>
            <w:r>
              <w:t>Ground truth crop stage observations as per field scouting.</w:t>
            </w:r>
            <w:r>
              <w:br/>
              <w:t>Providing this input will trigger model execution on actual crop status and increase reliability of outputs.</w:t>
            </w:r>
          </w:p>
        </w:tc>
      </w:tr>
      <w:tr w:rsidR="006C0DEE" w14:paraId="5E7C4AD1"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1D8D45A" w14:textId="77777777" w:rsidR="006C0DEE" w:rsidRDefault="006C0DEE" w:rsidP="00396637">
            <w:pPr>
              <w:pStyle w:val="NormalWeb"/>
            </w:pPr>
            <w:proofErr w:type="spellStart"/>
            <w:proofErr w:type="gramStart"/>
            <w:r>
              <w:rPr>
                <w:rStyle w:val="HTMLCode"/>
                <w:rFonts w:eastAsia="Arial Unicode MS"/>
              </w:rPr>
              <w:t>fields.soil</w:t>
            </w:r>
            <w:proofErr w:type="gramEnd"/>
            <w:r>
              <w:rPr>
                <w:rStyle w:val="HTMLCode"/>
                <w:rFonts w:eastAsia="Arial Unicode MS"/>
              </w:rPr>
              <w:t>.observations.category</w:t>
            </w:r>
            <w:proofErr w:type="spellEnd"/>
            <w:r>
              <w:rPr>
                <w:rStyle w:val="HTMLCode"/>
                <w:rFonts w:eastAsia="Arial Unicode MS"/>
              </w:rPr>
              <w:t>=</w:t>
            </w:r>
            <w:proofErr w:type="spellStart"/>
            <w:r>
              <w:rPr>
                <w:rStyle w:val="HTMLCode"/>
                <w:rFonts w:eastAsia="Arial Unicode MS"/>
              </w:rPr>
              <w:t>bbch_stages.values.date</w:t>
            </w:r>
            <w:proofErr w:type="spell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6575358" w14:textId="77777777" w:rsidR="006C0DEE" w:rsidRDefault="006C0DEE" w:rsidP="00396637">
            <w:pPr>
              <w:pStyle w:val="NormalWeb"/>
            </w:pPr>
            <w:r>
              <w:t>String&lt;Datetime&gt;</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F2517DC" w14:textId="77777777" w:rsidR="006C0DEE" w:rsidRDefault="006C0DEE" w:rsidP="00396637">
            <w:pPr>
              <w:pStyle w:val="NormalWeb"/>
            </w:pPr>
            <w:proofErr w:type="gramStart"/>
            <w:r>
              <w:t>Yes</w:t>
            </w:r>
            <w:proofErr w:type="gramEnd"/>
            <w:r>
              <w:t xml:space="preserve"> if category = </w:t>
            </w:r>
            <w:r>
              <w:rPr>
                <w:rStyle w:val="HTMLCode"/>
                <w:rFonts w:eastAsia="Arial Unicode MS"/>
              </w:rPr>
              <w:t>"</w:t>
            </w:r>
            <w:proofErr w:type="spellStart"/>
            <w:r>
              <w:rPr>
                <w:rStyle w:val="HTMLCode"/>
                <w:rFonts w:eastAsia="Arial Unicode MS"/>
              </w:rPr>
              <w:t>bbch_stages</w:t>
            </w:r>
            <w:proofErr w:type="spellEnd"/>
            <w:r>
              <w:rPr>
                <w:rStyle w:val="HTMLCode"/>
                <w:rFonts w:eastAsia="Arial Unicode MS"/>
              </w:rPr>
              <w:t>"</w:t>
            </w:r>
            <w:r>
              <w:t xml:space="preserve"> is provided otherwise No</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2E9F4CF" w14:textId="77777777" w:rsidR="006C0DEE" w:rsidRDefault="006C0DEE" w:rsidP="00396637">
            <w:pPr>
              <w:pStyle w:val="NormalWeb"/>
            </w:pPr>
            <w:r>
              <w:t xml:space="preserve">Full-date notation as defined by </w:t>
            </w:r>
            <w:hyperlink r:id="rId36" w:anchor="section-5.6" w:history="1">
              <w:r>
                <w:rPr>
                  <w:rStyle w:val="Hyperlink"/>
                </w:rPr>
                <w:t>RFC 3339, section 5.6</w:t>
              </w:r>
            </w:hyperlink>
            <w:r>
              <w:t xml:space="preserve"> for example, 2021-09-03T00:00:00Z</w:t>
            </w: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461941E" w14:textId="77777777" w:rsidR="006C0DEE" w:rsidRDefault="006C0DEE" w:rsidP="00396637">
            <w:pPr>
              <w:pStyle w:val="NormalWeb"/>
            </w:pPr>
            <w:r>
              <w:t>Date of observed BBCH stage.</w:t>
            </w:r>
          </w:p>
        </w:tc>
      </w:tr>
      <w:tr w:rsidR="006C0DEE" w14:paraId="5D25479E"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14F20CB" w14:textId="77777777" w:rsidR="006C0DEE" w:rsidRDefault="006C0DEE" w:rsidP="00396637">
            <w:pPr>
              <w:pStyle w:val="NormalWeb"/>
            </w:pPr>
            <w:proofErr w:type="spellStart"/>
            <w:proofErr w:type="gramStart"/>
            <w:r>
              <w:rPr>
                <w:rStyle w:val="HTMLCode"/>
                <w:rFonts w:eastAsia="Arial Unicode MS"/>
              </w:rPr>
              <w:t>fields.soil</w:t>
            </w:r>
            <w:proofErr w:type="gramEnd"/>
            <w:r>
              <w:rPr>
                <w:rStyle w:val="HTMLCode"/>
                <w:rFonts w:eastAsia="Arial Unicode MS"/>
              </w:rPr>
              <w:t>.observations.category</w:t>
            </w:r>
            <w:proofErr w:type="spellEnd"/>
            <w:r>
              <w:rPr>
                <w:rStyle w:val="HTMLCode"/>
                <w:rFonts w:eastAsia="Arial Unicode MS"/>
              </w:rPr>
              <w:t>=</w:t>
            </w:r>
            <w:proofErr w:type="spellStart"/>
            <w:r>
              <w:rPr>
                <w:rStyle w:val="HTMLCode"/>
                <w:rFonts w:eastAsia="Arial Unicode MS"/>
              </w:rPr>
              <w:t>bbch_stages.values.bbch</w:t>
            </w:r>
            <w:proofErr w:type="spell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3AA0907" w14:textId="77777777" w:rsidR="006C0DEE" w:rsidRDefault="006C0DEE" w:rsidP="00396637">
            <w:pPr>
              <w:pStyle w:val="NormalWeb"/>
            </w:pPr>
            <w:r>
              <w:t>Float</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D291FFF" w14:textId="77777777" w:rsidR="006C0DEE" w:rsidRDefault="006C0DEE" w:rsidP="00396637">
            <w:pPr>
              <w:pStyle w:val="NormalWeb"/>
            </w:pPr>
            <w:proofErr w:type="gramStart"/>
            <w:r>
              <w:t>Yes</w:t>
            </w:r>
            <w:proofErr w:type="gramEnd"/>
            <w:r>
              <w:t xml:space="preserve"> if category = </w:t>
            </w:r>
            <w:r>
              <w:rPr>
                <w:rStyle w:val="HTMLCode"/>
                <w:rFonts w:eastAsia="Arial Unicode MS"/>
              </w:rPr>
              <w:t>"</w:t>
            </w:r>
            <w:proofErr w:type="spellStart"/>
            <w:r>
              <w:rPr>
                <w:rStyle w:val="HTMLCode"/>
                <w:rFonts w:eastAsia="Arial Unicode MS"/>
              </w:rPr>
              <w:t>bbch_stages</w:t>
            </w:r>
            <w:proofErr w:type="spellEnd"/>
            <w:r>
              <w:rPr>
                <w:rStyle w:val="HTMLCode"/>
                <w:rFonts w:eastAsia="Arial Unicode MS"/>
              </w:rPr>
              <w:t>"</w:t>
            </w:r>
            <w:r>
              <w:t xml:space="preserve"> is provided otherwise No</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E7E1770" w14:textId="77777777" w:rsidR="006C0DEE" w:rsidRDefault="006C0DEE" w:rsidP="00396637"/>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65605B1" w14:textId="77777777" w:rsidR="006C0DEE" w:rsidRDefault="006C0DEE" w:rsidP="00396637">
            <w:pPr>
              <w:pStyle w:val="NormalWeb"/>
              <w:rPr>
                <w:rFonts w:eastAsiaTheme="minorEastAsia"/>
                <w:sz w:val="24"/>
                <w:szCs w:val="24"/>
              </w:rPr>
            </w:pPr>
            <w:r>
              <w:t>Observed BBCH stage of the crop.</w:t>
            </w:r>
          </w:p>
        </w:tc>
      </w:tr>
      <w:tr w:rsidR="006C0DEE" w14:paraId="3F9AC1E9"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A395D06" w14:textId="77777777" w:rsidR="006C0DEE" w:rsidRDefault="006C0DEE" w:rsidP="00396637">
            <w:pPr>
              <w:pStyle w:val="NormalWeb"/>
            </w:pPr>
            <w:proofErr w:type="spellStart"/>
            <w:proofErr w:type="gramStart"/>
            <w:r>
              <w:rPr>
                <w:rStyle w:val="HTMLCode"/>
                <w:rFonts w:eastAsia="Arial Unicode MS"/>
              </w:rPr>
              <w:t>fields.soil</w:t>
            </w:r>
            <w:proofErr w:type="gramEnd"/>
            <w:r>
              <w:rPr>
                <w:rStyle w:val="HTMLCode"/>
                <w:rFonts w:eastAsia="Arial Unicode MS"/>
              </w:rPr>
              <w:t>.observations</w:t>
            </w:r>
            <w:proofErr w:type="spellEnd"/>
            <w:r>
              <w:rPr>
                <w:rStyle w:val="HTMLCode"/>
                <w:rFonts w:eastAsia="Arial Unicode MS"/>
              </w:rPr>
              <w:t>.[</w:t>
            </w:r>
            <w:proofErr w:type="spellStart"/>
            <w:r>
              <w:rPr>
                <w:rStyle w:val="HTMLCode"/>
                <w:rFonts w:eastAsia="Arial Unicode MS"/>
              </w:rPr>
              <w:t>disease_occurrence</w:t>
            </w:r>
            <w:proofErr w:type="spellEnd"/>
            <w:r>
              <w:rPr>
                <w:rStyle w:val="HTMLCode"/>
                <w:rFonts w:eastAsia="Arial Unicode MS"/>
              </w:rPr>
              <w:t>].category</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5B2AD37" w14:textId="77777777" w:rsidR="006C0DEE" w:rsidRDefault="006C0DEE" w:rsidP="00396637">
            <w:pPr>
              <w:pStyle w:val="NormalWeb"/>
            </w:pPr>
            <w:r>
              <w:t>String</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2ABB806" w14:textId="77777777" w:rsidR="006C0DEE" w:rsidRDefault="006C0DEE" w:rsidP="00396637">
            <w:pPr>
              <w:pStyle w:val="NormalWeb"/>
            </w:pPr>
            <w:r>
              <w:t>No</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1D022A2" w14:textId="77777777" w:rsidR="006C0DEE" w:rsidRDefault="006C0DEE" w:rsidP="00396637"/>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8CD8602" w14:textId="77777777" w:rsidR="006C0DEE" w:rsidRDefault="006C0DEE" w:rsidP="00396637">
            <w:pPr>
              <w:pStyle w:val="NormalWeb"/>
              <w:rPr>
                <w:rFonts w:eastAsiaTheme="minorEastAsia"/>
                <w:sz w:val="24"/>
                <w:szCs w:val="24"/>
              </w:rPr>
            </w:pPr>
            <w:r>
              <w:t xml:space="preserve">Observations regarding </w:t>
            </w:r>
            <w:proofErr w:type="spellStart"/>
            <w:r>
              <w:t>disease_occurrence</w:t>
            </w:r>
            <w:proofErr w:type="spellEnd"/>
            <w:r>
              <w:t xml:space="preserve"> category.</w:t>
            </w:r>
          </w:p>
        </w:tc>
      </w:tr>
      <w:tr w:rsidR="006C0DEE" w14:paraId="587D2A72"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F0DD08D" w14:textId="77777777" w:rsidR="006C0DEE" w:rsidRDefault="006C0DEE" w:rsidP="00396637">
            <w:pPr>
              <w:pStyle w:val="NormalWeb"/>
            </w:pPr>
            <w:proofErr w:type="spellStart"/>
            <w:proofErr w:type="gramStart"/>
            <w:r>
              <w:rPr>
                <w:rStyle w:val="HTMLCode"/>
                <w:rFonts w:eastAsia="Arial Unicode MS"/>
              </w:rPr>
              <w:t>fields.soil</w:t>
            </w:r>
            <w:proofErr w:type="gramEnd"/>
            <w:r>
              <w:rPr>
                <w:rStyle w:val="HTMLCode"/>
                <w:rFonts w:eastAsia="Arial Unicode MS"/>
              </w:rPr>
              <w:t>.observations.category</w:t>
            </w:r>
            <w:proofErr w:type="spellEnd"/>
            <w:r>
              <w:rPr>
                <w:rStyle w:val="HTMLCode"/>
                <w:rFonts w:eastAsia="Arial Unicode MS"/>
              </w:rPr>
              <w:t>=</w:t>
            </w:r>
            <w:proofErr w:type="spellStart"/>
            <w:r>
              <w:rPr>
                <w:rStyle w:val="HTMLCode"/>
                <w:rFonts w:eastAsia="Arial Unicode MS"/>
              </w:rPr>
              <w:t>disease_occurrence.values</w:t>
            </w:r>
            <w:proofErr w:type="spell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00680F2" w14:textId="77777777" w:rsidR="006C0DEE" w:rsidRDefault="006C0DEE" w:rsidP="00396637">
            <w:pPr>
              <w:pStyle w:val="NormalWeb"/>
            </w:pPr>
            <w:r>
              <w:t>Object</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48DA7F1" w14:textId="77777777" w:rsidR="006C0DEE" w:rsidRDefault="006C0DEE" w:rsidP="00396637">
            <w:pPr>
              <w:pStyle w:val="NormalWeb"/>
            </w:pPr>
            <w:proofErr w:type="gramStart"/>
            <w:r>
              <w:t>Yes</w:t>
            </w:r>
            <w:proofErr w:type="gramEnd"/>
            <w:r>
              <w:t xml:space="preserve"> if category = </w:t>
            </w:r>
            <w:r>
              <w:rPr>
                <w:rStyle w:val="HTMLCode"/>
                <w:rFonts w:eastAsia="Arial Unicode MS"/>
              </w:rPr>
              <w:t>"</w:t>
            </w:r>
            <w:proofErr w:type="spellStart"/>
            <w:r>
              <w:rPr>
                <w:rStyle w:val="HTMLCode"/>
                <w:rFonts w:eastAsia="Arial Unicode MS"/>
              </w:rPr>
              <w:t>disease_occurrence</w:t>
            </w:r>
            <w:proofErr w:type="spellEnd"/>
            <w:r>
              <w:rPr>
                <w:rStyle w:val="HTMLCode"/>
                <w:rFonts w:eastAsia="Arial Unicode MS"/>
              </w:rPr>
              <w:t>"</w:t>
            </w:r>
            <w:r>
              <w:t xml:space="preserve"> is provided otherwise No</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3E4278A" w14:textId="77777777" w:rsidR="006C0DEE" w:rsidRDefault="006C0DEE" w:rsidP="00396637"/>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2CDB3F1" w14:textId="77777777" w:rsidR="006C0DEE" w:rsidRDefault="006C0DEE" w:rsidP="00396637">
            <w:pPr>
              <w:pStyle w:val="NormalWeb"/>
              <w:rPr>
                <w:rFonts w:eastAsiaTheme="minorEastAsia"/>
                <w:sz w:val="24"/>
                <w:szCs w:val="24"/>
              </w:rPr>
            </w:pPr>
            <w:r>
              <w:t>Disease infestations observed in the field during previous or current season.</w:t>
            </w:r>
            <w:r>
              <w:br/>
              <w:t>If not provided, it will be calculated by the inoculum function</w:t>
            </w:r>
            <w:r>
              <w:br/>
              <w:t>Providing this input will improve reliability of outputs.</w:t>
            </w:r>
          </w:p>
        </w:tc>
      </w:tr>
      <w:tr w:rsidR="006C0DEE" w14:paraId="47C7D68C"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4D24808" w14:textId="77777777" w:rsidR="006C0DEE" w:rsidRDefault="006C0DEE" w:rsidP="00396637">
            <w:pPr>
              <w:pStyle w:val="NormalWeb"/>
            </w:pPr>
            <w:proofErr w:type="gramStart"/>
            <w:r>
              <w:rPr>
                <w:rStyle w:val="HTMLCode"/>
                <w:rFonts w:eastAsia="Arial Unicode MS"/>
              </w:rPr>
              <w:t>fields.soil</w:t>
            </w:r>
            <w:proofErr w:type="gramEnd"/>
            <w:r>
              <w:rPr>
                <w:rStyle w:val="HTMLCode"/>
                <w:rFonts w:eastAsia="Arial Unicode MS"/>
              </w:rPr>
              <w:t>.observations.category=disease_occurrence.values.season</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22234F9" w14:textId="77777777" w:rsidR="006C0DEE" w:rsidRDefault="006C0DEE" w:rsidP="00396637">
            <w:pPr>
              <w:pStyle w:val="NormalWeb"/>
            </w:pPr>
            <w:r>
              <w:t>String</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556F4AC" w14:textId="77777777" w:rsidR="006C0DEE" w:rsidRDefault="006C0DEE" w:rsidP="00396637">
            <w:pPr>
              <w:pStyle w:val="NormalWeb"/>
            </w:pPr>
            <w:proofErr w:type="gramStart"/>
            <w:r>
              <w:t>Yes</w:t>
            </w:r>
            <w:proofErr w:type="gramEnd"/>
            <w:r>
              <w:t xml:space="preserve"> if category = </w:t>
            </w:r>
            <w:r>
              <w:rPr>
                <w:rStyle w:val="HTMLCode"/>
                <w:rFonts w:eastAsia="Arial Unicode MS"/>
              </w:rPr>
              <w:t>"</w:t>
            </w:r>
            <w:proofErr w:type="spellStart"/>
            <w:r>
              <w:rPr>
                <w:rStyle w:val="HTMLCode"/>
                <w:rFonts w:eastAsia="Arial Unicode MS"/>
              </w:rPr>
              <w:t>disease_occurrence</w:t>
            </w:r>
            <w:proofErr w:type="spellEnd"/>
            <w:r>
              <w:rPr>
                <w:rStyle w:val="HTMLCode"/>
                <w:rFonts w:eastAsia="Arial Unicode MS"/>
              </w:rPr>
              <w:t>"</w:t>
            </w:r>
            <w:r>
              <w:t xml:space="preserve"> is provided otherwise No</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15F6BF1" w14:textId="77777777" w:rsidR="006C0DEE" w:rsidRDefault="006C0DEE" w:rsidP="00396637">
            <w:pPr>
              <w:pStyle w:val="NormalWeb"/>
            </w:pPr>
            <w:r>
              <w:t xml:space="preserve">Enum: </w:t>
            </w:r>
            <w:r>
              <w:rPr>
                <w:rStyle w:val="HTMLCode"/>
                <w:rFonts w:eastAsia="Arial Unicode MS"/>
              </w:rPr>
              <w:t>"PREVIOUS"</w:t>
            </w:r>
            <w:r>
              <w:t xml:space="preserve"> </w:t>
            </w:r>
            <w:r>
              <w:rPr>
                <w:rStyle w:val="HTMLCode"/>
                <w:rFonts w:eastAsia="Arial Unicode MS"/>
              </w:rPr>
              <w:t>"CURRENT"</w:t>
            </w: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4BCBDBD" w14:textId="77777777" w:rsidR="006C0DEE" w:rsidRDefault="006C0DEE" w:rsidP="00396637">
            <w:pPr>
              <w:pStyle w:val="NormalWeb"/>
            </w:pPr>
            <w:r>
              <w:t>The year = “</w:t>
            </w:r>
            <w:proofErr w:type="gramStart"/>
            <w:r>
              <w:t>CURRENT“ or</w:t>
            </w:r>
            <w:proofErr w:type="gramEnd"/>
            <w:r>
              <w:t xml:space="preserve"> “PREVIOUS“ when the observation was made.</w:t>
            </w:r>
          </w:p>
        </w:tc>
      </w:tr>
      <w:tr w:rsidR="006C0DEE" w14:paraId="46823E41"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87E9F5C" w14:textId="77777777" w:rsidR="006C0DEE" w:rsidRDefault="006C0DEE" w:rsidP="00396637">
            <w:pPr>
              <w:pStyle w:val="NormalWeb"/>
            </w:pPr>
            <w:proofErr w:type="spellStart"/>
            <w:proofErr w:type="gramStart"/>
            <w:r>
              <w:rPr>
                <w:rStyle w:val="HTMLCode"/>
                <w:rFonts w:eastAsia="Arial Unicode MS"/>
              </w:rPr>
              <w:t>fields.soil</w:t>
            </w:r>
            <w:proofErr w:type="gramEnd"/>
            <w:r>
              <w:rPr>
                <w:rStyle w:val="HTMLCode"/>
                <w:rFonts w:eastAsia="Arial Unicode MS"/>
              </w:rPr>
              <w:t>.observations.category</w:t>
            </w:r>
            <w:proofErr w:type="spellEnd"/>
            <w:r>
              <w:rPr>
                <w:rStyle w:val="HTMLCode"/>
                <w:rFonts w:eastAsia="Arial Unicode MS"/>
              </w:rPr>
              <w:t>=</w:t>
            </w:r>
            <w:proofErr w:type="spellStart"/>
            <w:r>
              <w:rPr>
                <w:rStyle w:val="HTMLCode"/>
                <w:rFonts w:eastAsia="Arial Unicode MS"/>
              </w:rPr>
              <w:t>disease_occurrence.values.crop</w:t>
            </w:r>
            <w:proofErr w:type="spell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CB478D9" w14:textId="77777777" w:rsidR="006C0DEE" w:rsidRDefault="006C0DEE" w:rsidP="00396637">
            <w:pPr>
              <w:pStyle w:val="NormalWeb"/>
            </w:pPr>
            <w:r>
              <w:t>String</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28CC9F1" w14:textId="77777777" w:rsidR="006C0DEE" w:rsidRDefault="006C0DEE" w:rsidP="00396637">
            <w:pPr>
              <w:pStyle w:val="NormalWeb"/>
            </w:pPr>
            <w:proofErr w:type="gramStart"/>
            <w:r>
              <w:t>Yes</w:t>
            </w:r>
            <w:proofErr w:type="gramEnd"/>
            <w:r>
              <w:t xml:space="preserve"> if category = </w:t>
            </w:r>
            <w:r>
              <w:rPr>
                <w:rStyle w:val="HTMLCode"/>
                <w:rFonts w:eastAsia="Arial Unicode MS"/>
              </w:rPr>
              <w:t>"</w:t>
            </w:r>
            <w:proofErr w:type="spellStart"/>
            <w:r>
              <w:rPr>
                <w:rStyle w:val="HTMLCode"/>
                <w:rFonts w:eastAsia="Arial Unicode MS"/>
              </w:rPr>
              <w:t>disease_occurrence</w:t>
            </w:r>
            <w:proofErr w:type="spellEnd"/>
            <w:r>
              <w:rPr>
                <w:rStyle w:val="HTMLCode"/>
                <w:rFonts w:eastAsia="Arial Unicode MS"/>
              </w:rPr>
              <w:t>"</w:t>
            </w:r>
            <w:r>
              <w:t xml:space="preserve"> is provided otherwise No</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4BE4533" w14:textId="77777777" w:rsidR="006C0DEE" w:rsidRDefault="006C0DEE" w:rsidP="00396637">
            <w:pPr>
              <w:pStyle w:val="NormalWeb"/>
            </w:pPr>
            <w:r>
              <w:t xml:space="preserve">Enum: </w:t>
            </w:r>
            <w:r>
              <w:rPr>
                <w:rStyle w:val="HTMLCode"/>
                <w:rFonts w:eastAsia="Arial Unicode MS"/>
              </w:rPr>
              <w:t>"WINTER_WHEAT"</w:t>
            </w:r>
            <w:r>
              <w:t xml:space="preserve"> </w:t>
            </w:r>
            <w:r>
              <w:rPr>
                <w:rStyle w:val="HTMLCode"/>
                <w:rFonts w:eastAsia="Arial Unicode MS"/>
              </w:rPr>
              <w:t>"WINTER_BARLEY"</w:t>
            </w:r>
            <w:r>
              <w:t xml:space="preserve"> </w:t>
            </w:r>
            <w:r>
              <w:rPr>
                <w:rStyle w:val="HTMLCode"/>
                <w:rFonts w:eastAsia="Arial Unicode MS"/>
              </w:rPr>
              <w:t>"SPRING_BARLEY"</w:t>
            </w:r>
            <w:r>
              <w:t xml:space="preserve"> </w:t>
            </w:r>
            <w:r>
              <w:rPr>
                <w:rStyle w:val="HTMLCode"/>
                <w:rFonts w:eastAsia="Arial Unicode MS"/>
              </w:rPr>
              <w:t>"SOFT_WHEAT"</w:t>
            </w:r>
            <w:r>
              <w:t xml:space="preserve"> </w:t>
            </w:r>
            <w:r>
              <w:rPr>
                <w:rStyle w:val="HTMLCode"/>
                <w:rFonts w:eastAsia="Arial Unicode MS"/>
              </w:rPr>
              <w:t>"HARD_WHEAT"</w:t>
            </w:r>
            <w:r>
              <w:t xml:space="preserve"> </w:t>
            </w:r>
            <w:r>
              <w:rPr>
                <w:rStyle w:val="HTMLCode"/>
                <w:rFonts w:eastAsia="Arial Unicode MS"/>
              </w:rPr>
              <w:t>"WHEAT"</w:t>
            </w:r>
            <w:r>
              <w:t xml:space="preserve"> </w:t>
            </w:r>
            <w:r>
              <w:rPr>
                <w:rStyle w:val="HTMLCode"/>
                <w:rFonts w:eastAsia="Arial Unicode MS"/>
              </w:rPr>
              <w:t>"BARLEY"</w:t>
            </w: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2717AD6" w14:textId="77777777" w:rsidR="006C0DEE" w:rsidRDefault="006C0DEE" w:rsidP="00396637">
            <w:pPr>
              <w:pStyle w:val="NormalWeb"/>
            </w:pPr>
            <w:r>
              <w:t>Crop on which the observation was done.</w:t>
            </w:r>
            <w:r>
              <w:br/>
              <w:t xml:space="preserve">Currently </w:t>
            </w:r>
            <w:r>
              <w:rPr>
                <w:rStyle w:val="HTMLCode"/>
                <w:rFonts w:eastAsia="Arial Unicode MS"/>
              </w:rPr>
              <w:t xml:space="preserve">WINTER_WHEAT </w:t>
            </w:r>
            <w:r>
              <w:t xml:space="preserve">and </w:t>
            </w:r>
            <w:r>
              <w:rPr>
                <w:rStyle w:val="HTMLCode"/>
                <w:rFonts w:eastAsia="Arial Unicode MS"/>
              </w:rPr>
              <w:t>WINTER_BARLEY</w:t>
            </w:r>
            <w:r>
              <w:t xml:space="preserve"> are processed by model. If any other crop is given it will be accepted but would not be processed.</w:t>
            </w:r>
          </w:p>
        </w:tc>
      </w:tr>
      <w:tr w:rsidR="006C0DEE" w14:paraId="1EAD49F0"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D9B2DA4" w14:textId="77777777" w:rsidR="006C0DEE" w:rsidRDefault="006C0DEE" w:rsidP="00396637">
            <w:pPr>
              <w:pStyle w:val="NormalWeb"/>
            </w:pPr>
            <w:proofErr w:type="gramStart"/>
            <w:r>
              <w:rPr>
                <w:rStyle w:val="HTMLCode"/>
                <w:rFonts w:eastAsia="Arial Unicode MS"/>
              </w:rPr>
              <w:t>fields.soil</w:t>
            </w:r>
            <w:proofErr w:type="gramEnd"/>
            <w:r>
              <w:rPr>
                <w:rStyle w:val="HTMLCode"/>
                <w:rFonts w:eastAsia="Arial Unicode MS"/>
              </w:rPr>
              <w:t>.observations.category=disease_occurrence.values.disease_code</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532A0E2" w14:textId="77777777" w:rsidR="006C0DEE" w:rsidRDefault="006C0DEE" w:rsidP="00396637">
            <w:pPr>
              <w:pStyle w:val="NormalWeb"/>
            </w:pPr>
            <w:r>
              <w:t>String</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252A956" w14:textId="77777777" w:rsidR="006C0DEE" w:rsidRDefault="006C0DEE" w:rsidP="00396637">
            <w:pPr>
              <w:pStyle w:val="NormalWeb"/>
            </w:pPr>
            <w:r>
              <w:t>No</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506BE1C" w14:textId="77777777" w:rsidR="006C0DEE" w:rsidRDefault="006C0DEE" w:rsidP="00396637"/>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EB7DD2F" w14:textId="77777777" w:rsidR="006C0DEE" w:rsidRDefault="006C0DEE" w:rsidP="00396637">
            <w:pPr>
              <w:pStyle w:val="NormalWeb"/>
              <w:rPr>
                <w:rFonts w:eastAsiaTheme="minorEastAsia"/>
                <w:sz w:val="24"/>
                <w:szCs w:val="24"/>
              </w:rPr>
            </w:pPr>
            <w:r>
              <w:t>Example: 'SEPTTR'</w:t>
            </w:r>
            <w:r>
              <w:br/>
              <w:t>EPPO code for disease.</w:t>
            </w:r>
            <w:r>
              <w:br/>
            </w:r>
            <w:proofErr w:type="spellStart"/>
            <w:r>
              <w:t>Avizio</w:t>
            </w:r>
            <w:proofErr w:type="spellEnd"/>
            <w:r>
              <w:t xml:space="preserve"> will support </w:t>
            </w:r>
            <w:proofErr w:type="spellStart"/>
            <w:r>
              <w:t>avizio_code</w:t>
            </w:r>
            <w:proofErr w:type="spellEnd"/>
            <w:r>
              <w:t xml:space="preserve"> over </w:t>
            </w:r>
            <w:proofErr w:type="spellStart"/>
            <w:r>
              <w:t>disease_code</w:t>
            </w:r>
            <w:proofErr w:type="spellEnd"/>
            <w:r>
              <w:t xml:space="preserve"> for v1.0.</w:t>
            </w:r>
          </w:p>
        </w:tc>
      </w:tr>
      <w:tr w:rsidR="006C0DEE" w14:paraId="624B88FF"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8FA4B62" w14:textId="77777777" w:rsidR="006C0DEE" w:rsidRDefault="006C0DEE" w:rsidP="00396637">
            <w:pPr>
              <w:pStyle w:val="NormalWeb"/>
            </w:pPr>
            <w:proofErr w:type="gramStart"/>
            <w:r>
              <w:rPr>
                <w:rStyle w:val="HTMLCode"/>
                <w:rFonts w:eastAsia="Arial Unicode MS"/>
              </w:rPr>
              <w:t>fields.soil</w:t>
            </w:r>
            <w:proofErr w:type="gramEnd"/>
            <w:r>
              <w:rPr>
                <w:rStyle w:val="HTMLCode"/>
                <w:rFonts w:eastAsia="Arial Unicode MS"/>
              </w:rPr>
              <w:t>.observations.category=disease_occurrence.values.attributes.avizio_code</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52AEE94" w14:textId="77777777" w:rsidR="006C0DEE" w:rsidRDefault="006C0DEE" w:rsidP="00396637">
            <w:pPr>
              <w:pStyle w:val="NormalWeb"/>
            </w:pPr>
            <w:r>
              <w:t>String</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B0F86E5" w14:textId="77777777" w:rsidR="006C0DEE" w:rsidRDefault="006C0DEE" w:rsidP="00396637">
            <w:pPr>
              <w:pStyle w:val="NormalWeb"/>
            </w:pPr>
            <w:proofErr w:type="gramStart"/>
            <w:r>
              <w:t>Yes</w:t>
            </w:r>
            <w:proofErr w:type="gramEnd"/>
            <w:r>
              <w:t xml:space="preserve"> if </w:t>
            </w:r>
            <w:r>
              <w:rPr>
                <w:rStyle w:val="HTMLCode"/>
                <w:rFonts w:eastAsia="Arial Unicode MS"/>
              </w:rPr>
              <w:t>category=</w:t>
            </w:r>
            <w:proofErr w:type="spellStart"/>
            <w:r>
              <w:rPr>
                <w:rStyle w:val="HTMLCode"/>
                <w:rFonts w:eastAsia="Arial Unicode MS"/>
              </w:rPr>
              <w:t>disease_occurrence</w:t>
            </w:r>
            <w:proofErr w:type="spellEnd"/>
            <w:r>
              <w:t xml:space="preserve"> is provided otherwise No</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C79E504" w14:textId="77777777" w:rsidR="006C0DEE" w:rsidRDefault="006C0DEE" w:rsidP="00396637">
            <w:pPr>
              <w:rPr>
                <w:sz w:val="20"/>
                <w:szCs w:val="20"/>
              </w:rPr>
            </w:pP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B53A0C5" w14:textId="77777777" w:rsidR="006C0DEE" w:rsidRDefault="006C0DEE" w:rsidP="00396637">
            <w:pPr>
              <w:pStyle w:val="NormalWeb"/>
              <w:rPr>
                <w:rFonts w:eastAsiaTheme="minorEastAsia"/>
                <w:sz w:val="24"/>
                <w:szCs w:val="24"/>
              </w:rPr>
            </w:pPr>
            <w:r>
              <w:t>Example: 'SEP'</w:t>
            </w:r>
            <w:r>
              <w:br/>
            </w:r>
            <w:proofErr w:type="spellStart"/>
            <w:r>
              <w:t>Avizio</w:t>
            </w:r>
            <w:proofErr w:type="spellEnd"/>
            <w:r>
              <w:t xml:space="preserve"> will support </w:t>
            </w:r>
            <w:proofErr w:type="spellStart"/>
            <w:r>
              <w:t>avizio_code</w:t>
            </w:r>
            <w:proofErr w:type="spellEnd"/>
            <w:r>
              <w:t xml:space="preserve"> over </w:t>
            </w:r>
            <w:proofErr w:type="spellStart"/>
            <w:r>
              <w:t>disease_code</w:t>
            </w:r>
            <w:proofErr w:type="spellEnd"/>
            <w:r>
              <w:t xml:space="preserve"> for v1.0.</w:t>
            </w:r>
          </w:p>
        </w:tc>
      </w:tr>
      <w:tr w:rsidR="006C0DEE" w14:paraId="1A492F19"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6D379E7" w14:textId="77777777" w:rsidR="006C0DEE" w:rsidRDefault="006C0DEE" w:rsidP="00396637">
            <w:pPr>
              <w:pStyle w:val="NormalWeb"/>
            </w:pPr>
            <w:proofErr w:type="gramStart"/>
            <w:r>
              <w:rPr>
                <w:rStyle w:val="HTMLCode"/>
                <w:rFonts w:eastAsia="Arial Unicode MS"/>
              </w:rPr>
              <w:t>fields.soil</w:t>
            </w:r>
            <w:proofErr w:type="gramEnd"/>
            <w:r>
              <w:rPr>
                <w:rStyle w:val="HTMLCode"/>
                <w:rFonts w:eastAsia="Arial Unicode MS"/>
              </w:rPr>
              <w:t>.observations.category=disease_occurrence.values.value</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9F84F88" w14:textId="77777777" w:rsidR="006C0DEE" w:rsidRDefault="006C0DEE" w:rsidP="00396637">
            <w:pPr>
              <w:pStyle w:val="NormalWeb"/>
            </w:pPr>
            <w:r>
              <w:t>Float</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6101296" w14:textId="77777777" w:rsidR="006C0DEE" w:rsidRDefault="006C0DEE" w:rsidP="00396637">
            <w:pPr>
              <w:pStyle w:val="NormalWeb"/>
            </w:pPr>
            <w:proofErr w:type="gramStart"/>
            <w:r>
              <w:t>Yes</w:t>
            </w:r>
            <w:proofErr w:type="gramEnd"/>
            <w:r>
              <w:t xml:space="preserve"> if </w:t>
            </w:r>
            <w:r>
              <w:rPr>
                <w:rStyle w:val="HTMLCode"/>
                <w:rFonts w:eastAsia="Arial Unicode MS"/>
              </w:rPr>
              <w:t>category=</w:t>
            </w:r>
            <w:proofErr w:type="spellStart"/>
            <w:r>
              <w:rPr>
                <w:rStyle w:val="HTMLCode"/>
                <w:rFonts w:eastAsia="Arial Unicode MS"/>
              </w:rPr>
              <w:t>disease_occurrence</w:t>
            </w:r>
            <w:proofErr w:type="spellEnd"/>
            <w:r>
              <w:t xml:space="preserve"> is provided otherwise No</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2A2BC50" w14:textId="77777777" w:rsidR="006C0DEE" w:rsidRDefault="006C0DEE" w:rsidP="00396637">
            <w:pPr>
              <w:rPr>
                <w:sz w:val="20"/>
                <w:szCs w:val="20"/>
              </w:rPr>
            </w:pP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81F0D2C" w14:textId="77777777" w:rsidR="006C0DEE" w:rsidRDefault="006C0DEE" w:rsidP="00396637">
            <w:pPr>
              <w:pStyle w:val="NormalWeb"/>
              <w:rPr>
                <w:rFonts w:eastAsiaTheme="minorEastAsia"/>
                <w:sz w:val="24"/>
                <w:szCs w:val="24"/>
              </w:rPr>
            </w:pPr>
            <w:r>
              <w:t>Value for the observed disease.</w:t>
            </w:r>
          </w:p>
        </w:tc>
      </w:tr>
      <w:tr w:rsidR="006C0DEE" w14:paraId="14C0812E"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4A0A1F6" w14:textId="77777777" w:rsidR="006C0DEE" w:rsidRDefault="006C0DEE" w:rsidP="00396637">
            <w:pPr>
              <w:pStyle w:val="NormalWeb"/>
            </w:pPr>
            <w:proofErr w:type="spellStart"/>
            <w:proofErr w:type="gramStart"/>
            <w:r>
              <w:rPr>
                <w:rStyle w:val="HTMLCode"/>
                <w:rFonts w:eastAsia="Arial Unicode MS"/>
              </w:rPr>
              <w:t>fields.applications</w:t>
            </w:r>
            <w:proofErr w:type="spellEnd"/>
            <w:proofErr w:type="gram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171FF9C" w14:textId="77777777" w:rsidR="006C0DEE" w:rsidRDefault="006C0DEE" w:rsidP="00396637">
            <w:pPr>
              <w:pStyle w:val="NormalWeb"/>
            </w:pPr>
            <w:r>
              <w:t>Object</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D67C1B7" w14:textId="77777777" w:rsidR="006C0DEE" w:rsidRDefault="006C0DEE" w:rsidP="00396637">
            <w:pPr>
              <w:pStyle w:val="NormalWeb"/>
            </w:pPr>
            <w:r>
              <w:t>No</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E9CBA4B" w14:textId="77777777" w:rsidR="006C0DEE" w:rsidRDefault="006C0DEE" w:rsidP="00396637"/>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DA3ABEF" w14:textId="77777777" w:rsidR="006C0DEE" w:rsidRDefault="006C0DEE" w:rsidP="00396637">
            <w:pPr>
              <w:pStyle w:val="NormalWeb"/>
              <w:rPr>
                <w:rFonts w:eastAsiaTheme="minorEastAsia"/>
                <w:sz w:val="24"/>
                <w:szCs w:val="24"/>
              </w:rPr>
            </w:pPr>
            <w:r>
              <w:t>Log of crop protection treatments applied in the field during the season.</w:t>
            </w:r>
            <w:r>
              <w:br/>
              <w:t>If provided, only 3 applications will be considered. More are accepted but would not be used.</w:t>
            </w:r>
            <w:r>
              <w:br/>
              <w:t>If less than 3 applications are given model will assign remaining as null.</w:t>
            </w:r>
          </w:p>
          <w:p w14:paraId="1B07C941" w14:textId="77777777" w:rsidR="006C0DEE" w:rsidRDefault="006C0DEE" w:rsidP="00396637">
            <w:pPr>
              <w:pStyle w:val="NormalWeb"/>
            </w:pPr>
            <w:r>
              <w:t>Note: Currently entry for commercial formulated product, will evolve in future versions to active ingredient input.</w:t>
            </w:r>
          </w:p>
        </w:tc>
      </w:tr>
      <w:tr w:rsidR="006C0DEE" w14:paraId="000158CF"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8288EE3" w14:textId="77777777" w:rsidR="006C0DEE" w:rsidRDefault="006C0DEE" w:rsidP="00396637">
            <w:pPr>
              <w:pStyle w:val="NormalWeb"/>
            </w:pPr>
            <w:proofErr w:type="spellStart"/>
            <w:proofErr w:type="gramStart"/>
            <w:r>
              <w:rPr>
                <w:rStyle w:val="HTMLCode"/>
                <w:rFonts w:eastAsia="Arial Unicode MS"/>
              </w:rPr>
              <w:t>fields.applications</w:t>
            </w:r>
            <w:proofErr w:type="gramEnd"/>
            <w:r>
              <w:rPr>
                <w:rStyle w:val="HTMLCode"/>
                <w:rFonts w:eastAsia="Arial Unicode MS"/>
              </w:rPr>
              <w:t>.sequence</w:t>
            </w:r>
            <w:proofErr w:type="spell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6FE77C1" w14:textId="77777777" w:rsidR="006C0DEE" w:rsidRDefault="006C0DEE" w:rsidP="00396637">
            <w:pPr>
              <w:pStyle w:val="NormalWeb"/>
            </w:pPr>
            <w:r>
              <w:t>Integer</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B44E00E" w14:textId="77777777" w:rsidR="006C0DEE" w:rsidRDefault="006C0DEE" w:rsidP="00396637">
            <w:pPr>
              <w:pStyle w:val="NormalWeb"/>
            </w:pPr>
            <w:r>
              <w:t xml:space="preserve">Yes </w:t>
            </w:r>
            <w:proofErr w:type="spellStart"/>
            <w:proofErr w:type="gramStart"/>
            <w:r>
              <w:rPr>
                <w:rStyle w:val="HTMLCode"/>
                <w:rFonts w:eastAsia="Arial Unicode MS"/>
              </w:rPr>
              <w:t>fields.applications</w:t>
            </w:r>
            <w:proofErr w:type="spellEnd"/>
            <w:proofErr w:type="gramEnd"/>
            <w:r>
              <w:t xml:space="preserve"> is provided otherwise No</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002DA86" w14:textId="77777777" w:rsidR="006C0DEE" w:rsidRDefault="006C0DEE" w:rsidP="00396637">
            <w:pPr>
              <w:rPr>
                <w:sz w:val="20"/>
                <w:szCs w:val="20"/>
              </w:rPr>
            </w:pP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8863738" w14:textId="77777777" w:rsidR="006C0DEE" w:rsidRDefault="006C0DEE" w:rsidP="00396637">
            <w:pPr>
              <w:pStyle w:val="NormalWeb"/>
              <w:rPr>
                <w:rFonts w:eastAsiaTheme="minorEastAsia"/>
                <w:sz w:val="24"/>
                <w:szCs w:val="24"/>
              </w:rPr>
            </w:pPr>
            <w:r>
              <w:t>The time order in which application are done. First application means it is done before application 2 and 3.</w:t>
            </w:r>
          </w:p>
        </w:tc>
      </w:tr>
      <w:tr w:rsidR="006C0DEE" w14:paraId="5F421013"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EB89B2C" w14:textId="77777777" w:rsidR="006C0DEE" w:rsidRDefault="006C0DEE" w:rsidP="00396637">
            <w:pPr>
              <w:pStyle w:val="NormalWeb"/>
            </w:pPr>
            <w:proofErr w:type="spellStart"/>
            <w:proofErr w:type="gramStart"/>
            <w:r>
              <w:rPr>
                <w:rStyle w:val="HTMLCode"/>
                <w:rFonts w:eastAsia="Arial Unicode MS"/>
              </w:rPr>
              <w:t>fields.applications</w:t>
            </w:r>
            <w:proofErr w:type="gramEnd"/>
            <w:r>
              <w:rPr>
                <w:rStyle w:val="HTMLCode"/>
                <w:rFonts w:eastAsia="Arial Unicode MS"/>
              </w:rPr>
              <w:t>.date</w:t>
            </w:r>
            <w:proofErr w:type="spell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B25B3A4" w14:textId="77777777" w:rsidR="006C0DEE" w:rsidRDefault="006C0DEE" w:rsidP="00396637">
            <w:pPr>
              <w:pStyle w:val="NormalWeb"/>
            </w:pPr>
            <w:r>
              <w:t>String&lt;Datetime&gt;</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06954F3" w14:textId="77777777" w:rsidR="006C0DEE" w:rsidRDefault="006C0DEE" w:rsidP="00396637">
            <w:pPr>
              <w:pStyle w:val="NormalWeb"/>
            </w:pPr>
            <w:r>
              <w:t xml:space="preserve">Yes </w:t>
            </w:r>
            <w:proofErr w:type="spellStart"/>
            <w:proofErr w:type="gramStart"/>
            <w:r>
              <w:rPr>
                <w:rStyle w:val="HTMLCode"/>
                <w:rFonts w:eastAsia="Arial Unicode MS"/>
              </w:rPr>
              <w:t>fields.applications</w:t>
            </w:r>
            <w:proofErr w:type="spellEnd"/>
            <w:proofErr w:type="gramEnd"/>
            <w:r>
              <w:t xml:space="preserve"> is provided otherwise No</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AE339CF" w14:textId="77777777" w:rsidR="006C0DEE" w:rsidRDefault="006C0DEE" w:rsidP="00396637">
            <w:pPr>
              <w:pStyle w:val="NormalWeb"/>
              <w:rPr>
                <w:rFonts w:eastAsiaTheme="minorEastAsia"/>
                <w:sz w:val="24"/>
                <w:szCs w:val="24"/>
              </w:rPr>
            </w:pPr>
            <w:r>
              <w:t xml:space="preserve">Full-date notation as defined by </w:t>
            </w:r>
            <w:hyperlink r:id="rId37" w:anchor="section-5.6" w:history="1">
              <w:r>
                <w:rPr>
                  <w:rStyle w:val="Hyperlink"/>
                </w:rPr>
                <w:t>RFC 3339, section 5.6</w:t>
              </w:r>
            </w:hyperlink>
            <w:r>
              <w:t xml:space="preserve"> for example, 2021-09-03T00:00:00Z</w:t>
            </w: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A2D8488" w14:textId="77777777" w:rsidR="006C0DEE" w:rsidRDefault="006C0DEE" w:rsidP="00396637">
            <w:pPr>
              <w:pStyle w:val="NormalWeb"/>
            </w:pPr>
            <w:r>
              <w:t>Date of treatment application.</w:t>
            </w:r>
          </w:p>
        </w:tc>
      </w:tr>
      <w:tr w:rsidR="006C0DEE" w14:paraId="423FE874"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46F8B5D" w14:textId="77777777" w:rsidR="006C0DEE" w:rsidRDefault="006C0DEE" w:rsidP="00396637">
            <w:pPr>
              <w:pStyle w:val="NormalWeb"/>
            </w:pPr>
            <w:proofErr w:type="spellStart"/>
            <w:proofErr w:type="gramStart"/>
            <w:r>
              <w:rPr>
                <w:rStyle w:val="HTMLCode"/>
                <w:rFonts w:eastAsia="Arial Unicode MS"/>
              </w:rPr>
              <w:t>fields.applications</w:t>
            </w:r>
            <w:proofErr w:type="gramEnd"/>
            <w:r>
              <w:rPr>
                <w:rStyle w:val="HTMLCode"/>
                <w:rFonts w:eastAsia="Arial Unicode MS"/>
              </w:rPr>
              <w:t>.products</w:t>
            </w:r>
            <w:proofErr w:type="spell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64215D3" w14:textId="77777777" w:rsidR="006C0DEE" w:rsidRDefault="006C0DEE" w:rsidP="00396637">
            <w:pPr>
              <w:pStyle w:val="NormalWeb"/>
            </w:pPr>
            <w:r>
              <w:t>Array&lt;Object&gt;</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04C0B7A" w14:textId="77777777" w:rsidR="006C0DEE" w:rsidRDefault="006C0DEE" w:rsidP="00396637">
            <w:pPr>
              <w:pStyle w:val="NormalWeb"/>
            </w:pPr>
            <w:r>
              <w:t xml:space="preserve">Yes </w:t>
            </w:r>
            <w:proofErr w:type="spellStart"/>
            <w:proofErr w:type="gramStart"/>
            <w:r>
              <w:rPr>
                <w:rStyle w:val="HTMLCode"/>
                <w:rFonts w:eastAsia="Arial Unicode MS"/>
              </w:rPr>
              <w:t>fields.applications</w:t>
            </w:r>
            <w:proofErr w:type="spellEnd"/>
            <w:proofErr w:type="gramEnd"/>
            <w:r>
              <w:t xml:space="preserve"> is provided otherwise No</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DF93D54" w14:textId="77777777" w:rsidR="006C0DEE" w:rsidRDefault="006C0DEE" w:rsidP="00396637">
            <w:pPr>
              <w:rPr>
                <w:sz w:val="20"/>
                <w:szCs w:val="20"/>
              </w:rPr>
            </w:pP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DB27503" w14:textId="77777777" w:rsidR="006C0DEE" w:rsidRDefault="006C0DEE" w:rsidP="00396637">
            <w:pPr>
              <w:pStyle w:val="NormalWeb"/>
              <w:rPr>
                <w:rFonts w:eastAsiaTheme="minorEastAsia"/>
                <w:sz w:val="24"/>
                <w:szCs w:val="24"/>
              </w:rPr>
            </w:pPr>
            <w:r>
              <w:t>List of products applied.</w:t>
            </w:r>
            <w:r>
              <w:br/>
              <w:t>If application is provided then maximum 3 product objects inside one application object is considered by the model currently.</w:t>
            </w:r>
          </w:p>
        </w:tc>
      </w:tr>
      <w:tr w:rsidR="006C0DEE" w14:paraId="557A62DC"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8C5876E" w14:textId="77777777" w:rsidR="006C0DEE" w:rsidRDefault="006C0DEE" w:rsidP="00396637">
            <w:pPr>
              <w:pStyle w:val="NormalWeb"/>
            </w:pPr>
            <w:r>
              <w:rPr>
                <w:rStyle w:val="HTMLCode"/>
                <w:rFonts w:eastAsia="Arial Unicode MS"/>
              </w:rPr>
              <w:t>fields.applications.products.name</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CE93FE8" w14:textId="77777777" w:rsidR="006C0DEE" w:rsidRDefault="006C0DEE" w:rsidP="00396637">
            <w:pPr>
              <w:pStyle w:val="NormalWeb"/>
            </w:pPr>
            <w:r>
              <w:t>String</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B4582EB" w14:textId="77777777" w:rsidR="006C0DEE" w:rsidRDefault="006C0DEE" w:rsidP="00396637">
            <w:pPr>
              <w:pStyle w:val="NormalWeb"/>
            </w:pPr>
            <w:r>
              <w:t xml:space="preserve">Yes </w:t>
            </w:r>
            <w:proofErr w:type="spellStart"/>
            <w:proofErr w:type="gramStart"/>
            <w:r>
              <w:rPr>
                <w:rStyle w:val="HTMLCode"/>
                <w:rFonts w:eastAsia="Arial Unicode MS"/>
              </w:rPr>
              <w:t>fields.applications</w:t>
            </w:r>
            <w:proofErr w:type="spellEnd"/>
            <w:proofErr w:type="gramEnd"/>
            <w:r>
              <w:t xml:space="preserve"> is provided otherwise No</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775BE98" w14:textId="77777777" w:rsidR="006C0DEE" w:rsidRDefault="006C0DEE" w:rsidP="00396637">
            <w:pPr>
              <w:rPr>
                <w:sz w:val="20"/>
                <w:szCs w:val="20"/>
              </w:rPr>
            </w:pP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B1D7E13" w14:textId="77777777" w:rsidR="006C0DEE" w:rsidRDefault="006C0DEE" w:rsidP="00396637">
            <w:pPr>
              <w:pStyle w:val="NormalWeb"/>
              <w:rPr>
                <w:rFonts w:eastAsiaTheme="minorEastAsia"/>
                <w:sz w:val="24"/>
                <w:szCs w:val="24"/>
              </w:rPr>
            </w:pPr>
            <w:r>
              <w:t>Example: AXIMA</w:t>
            </w:r>
            <w:r>
              <w:br/>
              <w:t>Commercial name of product applied.</w:t>
            </w:r>
            <w:r>
              <w:br/>
              <w:t xml:space="preserve">Must be recognized in </w:t>
            </w:r>
            <w:proofErr w:type="spellStart"/>
            <w:r>
              <w:t>Avizio</w:t>
            </w:r>
            <w:proofErr w:type="spellEnd"/>
            <w:r>
              <w:t xml:space="preserve"> SQL catalogue.</w:t>
            </w:r>
          </w:p>
        </w:tc>
      </w:tr>
      <w:tr w:rsidR="006C0DEE" w14:paraId="575D7972"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32F8875" w14:textId="77777777" w:rsidR="006C0DEE" w:rsidRDefault="006C0DEE" w:rsidP="00396637">
            <w:pPr>
              <w:pStyle w:val="NormalWeb"/>
            </w:pPr>
            <w:proofErr w:type="spellStart"/>
            <w:proofErr w:type="gramStart"/>
            <w:r>
              <w:rPr>
                <w:rStyle w:val="HTMLCode"/>
                <w:rFonts w:eastAsia="Arial Unicode MS"/>
              </w:rPr>
              <w:t>fields.applications</w:t>
            </w:r>
            <w:proofErr w:type="gramEnd"/>
            <w:r>
              <w:rPr>
                <w:rStyle w:val="HTMLCode"/>
                <w:rFonts w:eastAsia="Arial Unicode MS"/>
              </w:rPr>
              <w:t>.products.code</w:t>
            </w:r>
            <w:proofErr w:type="spell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192D7FA" w14:textId="77777777" w:rsidR="006C0DEE" w:rsidRDefault="006C0DEE" w:rsidP="00396637">
            <w:pPr>
              <w:pStyle w:val="NormalWeb"/>
            </w:pPr>
            <w:r>
              <w:t>String</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9748C1A" w14:textId="77777777" w:rsidR="006C0DEE" w:rsidRDefault="006C0DEE" w:rsidP="00396637">
            <w:pPr>
              <w:pStyle w:val="NormalWeb"/>
            </w:pPr>
            <w:r>
              <w:t>No</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AE8F439" w14:textId="77777777" w:rsidR="006C0DEE" w:rsidRDefault="006C0DEE" w:rsidP="00396637"/>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5EE05B3" w14:textId="77777777" w:rsidR="006C0DEE" w:rsidRDefault="006C0DEE" w:rsidP="00396637">
            <w:pPr>
              <w:pStyle w:val="NormalWeb"/>
              <w:rPr>
                <w:rFonts w:eastAsiaTheme="minorEastAsia"/>
                <w:sz w:val="24"/>
                <w:szCs w:val="24"/>
              </w:rPr>
            </w:pPr>
            <w:r>
              <w:t>Currently not relevant. Placeholder for future version.</w:t>
            </w:r>
          </w:p>
        </w:tc>
      </w:tr>
      <w:tr w:rsidR="006C0DEE" w14:paraId="0ED62828"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808E6F4" w14:textId="77777777" w:rsidR="006C0DEE" w:rsidRDefault="006C0DEE" w:rsidP="00396637">
            <w:pPr>
              <w:pStyle w:val="NormalWeb"/>
            </w:pPr>
            <w:proofErr w:type="spellStart"/>
            <w:proofErr w:type="gramStart"/>
            <w:r>
              <w:rPr>
                <w:rStyle w:val="HTMLCode"/>
                <w:rFonts w:eastAsia="Arial Unicode MS"/>
              </w:rPr>
              <w:t>fields.applications</w:t>
            </w:r>
            <w:proofErr w:type="gramEnd"/>
            <w:r>
              <w:rPr>
                <w:rStyle w:val="HTMLCode"/>
                <w:rFonts w:eastAsia="Arial Unicode MS"/>
              </w:rPr>
              <w:t>.products.rate_of_use</w:t>
            </w:r>
            <w:proofErr w:type="spell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890DEA1" w14:textId="77777777" w:rsidR="006C0DEE" w:rsidRDefault="006C0DEE" w:rsidP="00396637">
            <w:pPr>
              <w:pStyle w:val="NormalWeb"/>
            </w:pPr>
            <w:r>
              <w:t>Object</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8B9A4F8" w14:textId="77777777" w:rsidR="006C0DEE" w:rsidRDefault="006C0DEE" w:rsidP="00396637">
            <w:pPr>
              <w:pStyle w:val="NormalWeb"/>
            </w:pPr>
            <w:r>
              <w:t xml:space="preserve">Yes </w:t>
            </w:r>
            <w:proofErr w:type="spellStart"/>
            <w:proofErr w:type="gramStart"/>
            <w:r>
              <w:rPr>
                <w:rStyle w:val="HTMLCode"/>
                <w:rFonts w:eastAsia="Arial Unicode MS"/>
              </w:rPr>
              <w:t>fields.applications</w:t>
            </w:r>
            <w:proofErr w:type="spellEnd"/>
            <w:proofErr w:type="gramEnd"/>
            <w:r>
              <w:t xml:space="preserve"> is provided otherwise No</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2AB180D" w14:textId="77777777" w:rsidR="006C0DEE" w:rsidRDefault="006C0DEE" w:rsidP="00396637">
            <w:pPr>
              <w:rPr>
                <w:sz w:val="20"/>
                <w:szCs w:val="20"/>
              </w:rPr>
            </w:pP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8C669D1" w14:textId="77777777" w:rsidR="006C0DEE" w:rsidRDefault="006C0DEE" w:rsidP="00396637">
            <w:pPr>
              <w:pStyle w:val="NormalWeb"/>
              <w:rPr>
                <w:rFonts w:eastAsiaTheme="minorEastAsia"/>
                <w:sz w:val="24"/>
                <w:szCs w:val="24"/>
              </w:rPr>
            </w:pPr>
            <w:r>
              <w:t>The amount of product used.</w:t>
            </w:r>
          </w:p>
        </w:tc>
      </w:tr>
      <w:tr w:rsidR="006C0DEE" w14:paraId="0F412D2A"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8CF46F8" w14:textId="77777777" w:rsidR="006C0DEE" w:rsidRDefault="006C0DEE" w:rsidP="00396637">
            <w:pPr>
              <w:pStyle w:val="NormalWeb"/>
            </w:pPr>
            <w:proofErr w:type="spellStart"/>
            <w:proofErr w:type="gramStart"/>
            <w:r>
              <w:rPr>
                <w:rStyle w:val="HTMLCode"/>
                <w:rFonts w:eastAsia="Arial Unicode MS"/>
              </w:rPr>
              <w:t>fields.applications</w:t>
            </w:r>
            <w:proofErr w:type="gramEnd"/>
            <w:r>
              <w:rPr>
                <w:rStyle w:val="HTMLCode"/>
                <w:rFonts w:eastAsia="Arial Unicode MS"/>
              </w:rPr>
              <w:t>.products.rate_of_use.value</w:t>
            </w:r>
            <w:proofErr w:type="spell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2E27A06" w14:textId="77777777" w:rsidR="006C0DEE" w:rsidRDefault="006C0DEE" w:rsidP="00396637">
            <w:pPr>
              <w:pStyle w:val="NormalWeb"/>
            </w:pPr>
            <w:r>
              <w:t>Float</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5702187" w14:textId="77777777" w:rsidR="006C0DEE" w:rsidRDefault="006C0DEE" w:rsidP="00396637">
            <w:pPr>
              <w:pStyle w:val="NormalWeb"/>
            </w:pPr>
            <w:r>
              <w:t xml:space="preserve">Yes </w:t>
            </w:r>
            <w:proofErr w:type="spellStart"/>
            <w:proofErr w:type="gramStart"/>
            <w:r>
              <w:rPr>
                <w:rStyle w:val="HTMLCode"/>
                <w:rFonts w:eastAsia="Arial Unicode MS"/>
              </w:rPr>
              <w:t>fields.applications</w:t>
            </w:r>
            <w:proofErr w:type="spellEnd"/>
            <w:proofErr w:type="gramEnd"/>
            <w:r>
              <w:t xml:space="preserve"> is provided otherwise No</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DCB032A" w14:textId="77777777" w:rsidR="006C0DEE" w:rsidRDefault="006C0DEE" w:rsidP="00396637">
            <w:pPr>
              <w:rPr>
                <w:sz w:val="20"/>
                <w:szCs w:val="20"/>
              </w:rPr>
            </w:pP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04557AB" w14:textId="77777777" w:rsidR="006C0DEE" w:rsidRDefault="006C0DEE" w:rsidP="00396637">
            <w:pPr>
              <w:rPr>
                <w:sz w:val="20"/>
                <w:szCs w:val="20"/>
              </w:rPr>
            </w:pPr>
          </w:p>
        </w:tc>
      </w:tr>
      <w:tr w:rsidR="006C0DEE" w14:paraId="3718B7D8"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26E6944" w14:textId="77777777" w:rsidR="006C0DEE" w:rsidRDefault="006C0DEE" w:rsidP="00396637">
            <w:pPr>
              <w:pStyle w:val="NormalWeb"/>
              <w:rPr>
                <w:rFonts w:eastAsiaTheme="minorEastAsia"/>
                <w:sz w:val="24"/>
                <w:szCs w:val="24"/>
              </w:rPr>
            </w:pPr>
            <w:proofErr w:type="spellStart"/>
            <w:proofErr w:type="gramStart"/>
            <w:r>
              <w:rPr>
                <w:rStyle w:val="HTMLCode"/>
                <w:rFonts w:eastAsia="Arial Unicode MS"/>
              </w:rPr>
              <w:t>fields.applications</w:t>
            </w:r>
            <w:proofErr w:type="gramEnd"/>
            <w:r>
              <w:rPr>
                <w:rStyle w:val="HTMLCode"/>
                <w:rFonts w:eastAsia="Arial Unicode MS"/>
              </w:rPr>
              <w:t>.products.rate_of_use.unit</w:t>
            </w:r>
            <w:proofErr w:type="spell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0C93AB4" w14:textId="77777777" w:rsidR="006C0DEE" w:rsidRDefault="006C0DEE" w:rsidP="00396637">
            <w:pPr>
              <w:pStyle w:val="NormalWeb"/>
            </w:pPr>
            <w:r>
              <w:t>String</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2DE05E5" w14:textId="77777777" w:rsidR="006C0DEE" w:rsidRDefault="006C0DEE" w:rsidP="00396637">
            <w:pPr>
              <w:pStyle w:val="NormalWeb"/>
            </w:pPr>
            <w:r>
              <w:t>No</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63E4F79" w14:textId="77777777" w:rsidR="006C0DEE" w:rsidRDefault="006C0DEE" w:rsidP="00396637">
            <w:pPr>
              <w:pStyle w:val="NormalWeb"/>
            </w:pPr>
            <w:r>
              <w:t xml:space="preserve">Enum: </w:t>
            </w:r>
            <w:r>
              <w:rPr>
                <w:rStyle w:val="HTMLCode"/>
                <w:rFonts w:eastAsia="Arial Unicode MS"/>
              </w:rPr>
              <w:t>"L/ha"</w:t>
            </w:r>
            <w:r>
              <w:t xml:space="preserve"> </w:t>
            </w:r>
            <w:r>
              <w:rPr>
                <w:rStyle w:val="HTMLCode"/>
                <w:rFonts w:eastAsia="Arial Unicode MS"/>
              </w:rPr>
              <w:t>"kg/ha"</w:t>
            </w: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F7BAFEC" w14:textId="77777777" w:rsidR="006C0DEE" w:rsidRDefault="006C0DEE" w:rsidP="00396637">
            <w:pPr>
              <w:pStyle w:val="NormalWeb"/>
            </w:pPr>
            <w:r>
              <w:t>L/ha (liter/</w:t>
            </w:r>
            <w:proofErr w:type="gramStart"/>
            <w:r>
              <w:t>hectare)and</w:t>
            </w:r>
            <w:proofErr w:type="gramEnd"/>
            <w:r>
              <w:t xml:space="preserve"> kg/ha currently supported.</w:t>
            </w:r>
          </w:p>
        </w:tc>
      </w:tr>
      <w:tr w:rsidR="006C0DEE" w14:paraId="0CAD49B1"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A519B68" w14:textId="77777777" w:rsidR="006C0DEE" w:rsidRDefault="006C0DEE" w:rsidP="00396637">
            <w:pPr>
              <w:pStyle w:val="NormalWeb"/>
            </w:pPr>
            <w:proofErr w:type="spellStart"/>
            <w:proofErr w:type="gramStart"/>
            <w:r>
              <w:rPr>
                <w:rStyle w:val="HTMLCode"/>
                <w:rFonts w:eastAsia="Arial Unicode MS"/>
              </w:rPr>
              <w:t>fields.applications</w:t>
            </w:r>
            <w:proofErr w:type="gramEnd"/>
            <w:r>
              <w:rPr>
                <w:rStyle w:val="HTMLCode"/>
                <w:rFonts w:eastAsia="Arial Unicode MS"/>
              </w:rPr>
              <w:t>.products.diseases</w:t>
            </w:r>
            <w:proofErr w:type="spell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7C3B8A0" w14:textId="77777777" w:rsidR="006C0DEE" w:rsidRDefault="006C0DEE" w:rsidP="00396637">
            <w:pPr>
              <w:pStyle w:val="NormalWeb"/>
            </w:pPr>
            <w:r>
              <w:t>Array&lt;Object&gt;</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A8EB5C7" w14:textId="77777777" w:rsidR="006C0DEE" w:rsidRDefault="006C0DEE" w:rsidP="00396637">
            <w:pPr>
              <w:pStyle w:val="NormalWeb"/>
            </w:pPr>
            <w:r>
              <w:t xml:space="preserve">Yes </w:t>
            </w:r>
            <w:proofErr w:type="spellStart"/>
            <w:proofErr w:type="gramStart"/>
            <w:r>
              <w:rPr>
                <w:rStyle w:val="HTMLCode"/>
                <w:rFonts w:eastAsia="Arial Unicode MS"/>
              </w:rPr>
              <w:t>fields.applications</w:t>
            </w:r>
            <w:proofErr w:type="spellEnd"/>
            <w:proofErr w:type="gramEnd"/>
            <w:r>
              <w:t xml:space="preserve"> is provided otherwise No</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3201C7C" w14:textId="77777777" w:rsidR="006C0DEE" w:rsidRDefault="006C0DEE" w:rsidP="00396637">
            <w:pPr>
              <w:rPr>
                <w:sz w:val="20"/>
                <w:szCs w:val="20"/>
              </w:rPr>
            </w:pP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1F199FC" w14:textId="77777777" w:rsidR="006C0DEE" w:rsidRDefault="006C0DEE" w:rsidP="00396637">
            <w:pPr>
              <w:pStyle w:val="NormalWeb"/>
              <w:rPr>
                <w:rFonts w:eastAsiaTheme="minorEastAsia"/>
                <w:sz w:val="24"/>
                <w:szCs w:val="24"/>
              </w:rPr>
            </w:pPr>
            <w:r>
              <w:t>The diseases for which the applied product is effective.</w:t>
            </w:r>
          </w:p>
        </w:tc>
      </w:tr>
      <w:tr w:rsidR="006C0DEE" w14:paraId="4C4AE6B8"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EF0C96A" w14:textId="77777777" w:rsidR="006C0DEE" w:rsidRDefault="006C0DEE" w:rsidP="00396637">
            <w:pPr>
              <w:pStyle w:val="NormalWeb"/>
            </w:pPr>
            <w:r>
              <w:rPr>
                <w:rStyle w:val="HTMLCode"/>
                <w:rFonts w:eastAsia="Arial Unicode MS"/>
              </w:rPr>
              <w:t>fields.applications.products.name</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66BD79A" w14:textId="77777777" w:rsidR="006C0DEE" w:rsidRDefault="006C0DEE" w:rsidP="00396637">
            <w:pPr>
              <w:pStyle w:val="NormalWeb"/>
            </w:pPr>
            <w:r>
              <w:t>String</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23AFE99" w14:textId="77777777" w:rsidR="006C0DEE" w:rsidRDefault="006C0DEE" w:rsidP="00396637">
            <w:pPr>
              <w:pStyle w:val="NormalWeb"/>
            </w:pPr>
            <w:r>
              <w:t xml:space="preserve">Yes </w:t>
            </w:r>
            <w:proofErr w:type="spellStart"/>
            <w:proofErr w:type="gramStart"/>
            <w:r>
              <w:rPr>
                <w:rStyle w:val="HTMLCode"/>
                <w:rFonts w:eastAsia="Arial Unicode MS"/>
              </w:rPr>
              <w:t>fields.applications</w:t>
            </w:r>
            <w:proofErr w:type="spellEnd"/>
            <w:proofErr w:type="gramEnd"/>
            <w:r>
              <w:t xml:space="preserve"> is provided otherwise No</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1399690" w14:textId="77777777" w:rsidR="006C0DEE" w:rsidRDefault="006C0DEE" w:rsidP="00396637">
            <w:pPr>
              <w:pStyle w:val="NormalWeb"/>
              <w:rPr>
                <w:rFonts w:eastAsiaTheme="minorEastAsia"/>
                <w:sz w:val="24"/>
                <w:szCs w:val="24"/>
              </w:rPr>
            </w:pPr>
            <w:r>
              <w:t xml:space="preserve">Enum: </w:t>
            </w:r>
            <w:r>
              <w:rPr>
                <w:rStyle w:val="HTMLCode"/>
                <w:rFonts w:eastAsia="Arial Unicode MS"/>
              </w:rPr>
              <w:t>"ANTI_PIETIN"</w:t>
            </w:r>
            <w:r>
              <w:t xml:space="preserve"> </w:t>
            </w:r>
            <w:r>
              <w:rPr>
                <w:rStyle w:val="HTMLCode"/>
                <w:rFonts w:eastAsia="Arial Unicode MS"/>
              </w:rPr>
              <w:t>"ANTI_OIDIUM"</w:t>
            </w:r>
            <w:r>
              <w:t xml:space="preserve"> </w:t>
            </w:r>
            <w:r>
              <w:rPr>
                <w:rStyle w:val="HTMLCode"/>
                <w:rFonts w:eastAsia="Arial Unicode MS"/>
              </w:rPr>
              <w:t>"ANTI_FUSARIOSE"</w:t>
            </w: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951D406" w14:textId="77777777" w:rsidR="006C0DEE" w:rsidRDefault="006C0DEE" w:rsidP="00396637">
            <w:pPr>
              <w:pStyle w:val="NormalWeb"/>
            </w:pPr>
            <w:r>
              <w:t>Product selectivity:</w:t>
            </w:r>
          </w:p>
          <w:p w14:paraId="133FCF7C" w14:textId="77777777" w:rsidR="006C0DEE" w:rsidRDefault="006C0DEE" w:rsidP="003D0878">
            <w:pPr>
              <w:pStyle w:val="NormalWeb"/>
              <w:numPr>
                <w:ilvl w:val="0"/>
                <w:numId w:val="30"/>
              </w:numPr>
            </w:pPr>
            <w:r>
              <w:t>ANTI_PIETIN: foot rot</w:t>
            </w:r>
          </w:p>
          <w:p w14:paraId="120791B4" w14:textId="77777777" w:rsidR="006C0DEE" w:rsidRDefault="006C0DEE" w:rsidP="003D0878">
            <w:pPr>
              <w:pStyle w:val="NormalWeb"/>
              <w:numPr>
                <w:ilvl w:val="0"/>
                <w:numId w:val="30"/>
              </w:numPr>
            </w:pPr>
            <w:r>
              <w:t>ANTI_OIDIUM: powdery mildew</w:t>
            </w:r>
          </w:p>
          <w:p w14:paraId="476D6F12" w14:textId="77777777" w:rsidR="006C0DEE" w:rsidRDefault="006C0DEE" w:rsidP="003D0878">
            <w:pPr>
              <w:pStyle w:val="NormalWeb"/>
              <w:numPr>
                <w:ilvl w:val="0"/>
                <w:numId w:val="30"/>
              </w:numPr>
            </w:pPr>
            <w:r>
              <w:t>ANTI_FUSARIOSE: fusarium</w:t>
            </w:r>
          </w:p>
        </w:tc>
      </w:tr>
      <w:tr w:rsidR="006C0DEE" w14:paraId="33247932"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082113C" w14:textId="77777777" w:rsidR="006C0DEE" w:rsidRDefault="006C0DEE" w:rsidP="00396637">
            <w:pPr>
              <w:pStyle w:val="NormalWeb"/>
            </w:pPr>
            <w:proofErr w:type="spellStart"/>
            <w:r>
              <w:rPr>
                <w:rStyle w:val="HTMLCode"/>
                <w:rFonts w:eastAsia="Arial Unicode MS"/>
              </w:rPr>
              <w:t>fields.applications.products.is_effective</w:t>
            </w:r>
            <w:proofErr w:type="spell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8DC1652" w14:textId="77777777" w:rsidR="006C0DEE" w:rsidRDefault="006C0DEE" w:rsidP="00396637">
            <w:pPr>
              <w:pStyle w:val="NormalWeb"/>
            </w:pPr>
            <w:r>
              <w:t>Boolean</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E511471" w14:textId="77777777" w:rsidR="006C0DEE" w:rsidRDefault="006C0DEE" w:rsidP="00396637">
            <w:pPr>
              <w:pStyle w:val="NormalWeb"/>
            </w:pPr>
            <w:r>
              <w:t xml:space="preserve">Yes </w:t>
            </w:r>
            <w:proofErr w:type="spellStart"/>
            <w:proofErr w:type="gramStart"/>
            <w:r>
              <w:rPr>
                <w:rStyle w:val="HTMLCode"/>
                <w:rFonts w:eastAsia="Arial Unicode MS"/>
              </w:rPr>
              <w:t>fields.applications</w:t>
            </w:r>
            <w:proofErr w:type="spellEnd"/>
            <w:proofErr w:type="gramEnd"/>
            <w:r>
              <w:t xml:space="preserve"> is provided otherwise No</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5120488" w14:textId="77777777" w:rsidR="006C0DEE" w:rsidRDefault="006C0DEE" w:rsidP="00396637">
            <w:pPr>
              <w:rPr>
                <w:sz w:val="20"/>
                <w:szCs w:val="20"/>
              </w:rPr>
            </w:pP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F44880E" w14:textId="77777777" w:rsidR="006C0DEE" w:rsidRDefault="006C0DEE" w:rsidP="00396637">
            <w:pPr>
              <w:pStyle w:val="NormalWeb"/>
              <w:rPr>
                <w:rFonts w:eastAsiaTheme="minorEastAsia"/>
                <w:sz w:val="24"/>
                <w:szCs w:val="24"/>
              </w:rPr>
            </w:pPr>
            <w:r>
              <w:t>true means product is effective on disease and false means it is not effective.</w:t>
            </w:r>
          </w:p>
        </w:tc>
      </w:tr>
    </w:tbl>
    <w:p w14:paraId="6E1F815E" w14:textId="77777777" w:rsidR="002C2C08" w:rsidRDefault="002C2C08" w:rsidP="002C2C08">
      <w:pPr>
        <w:rPr>
          <w:b/>
          <w:bCs/>
          <w:lang w:val="en-GB"/>
        </w:rPr>
      </w:pPr>
    </w:p>
    <w:p w14:paraId="151264A7" w14:textId="77777777" w:rsidR="00B35D5B" w:rsidRDefault="00B35D5B" w:rsidP="002C2C08">
      <w:pPr>
        <w:rPr>
          <w:b/>
          <w:bCs/>
          <w:lang w:val="en-GB"/>
        </w:rPr>
      </w:pPr>
    </w:p>
    <w:p w14:paraId="500E6BED" w14:textId="1567A3DF" w:rsidR="00B35D5B" w:rsidRDefault="00B35D5B" w:rsidP="002C2C08">
      <w:pPr>
        <w:rPr>
          <w:b/>
          <w:bCs/>
          <w:lang w:val="en-GB"/>
        </w:rPr>
      </w:pPr>
      <w:r>
        <w:rPr>
          <w:b/>
          <w:bCs/>
          <w:lang w:val="en-GB"/>
        </w:rPr>
        <w:t>Response Schema</w:t>
      </w:r>
    </w:p>
    <w:p w14:paraId="43B3DAF1" w14:textId="77777777" w:rsidR="00B35D5B" w:rsidRDefault="00B35D5B" w:rsidP="002C2C08">
      <w:pPr>
        <w:rPr>
          <w:b/>
          <w:bCs/>
          <w:lang w:val="en-GB"/>
        </w:rPr>
      </w:pP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4522"/>
        <w:gridCol w:w="720"/>
        <w:gridCol w:w="3873"/>
        <w:gridCol w:w="949"/>
      </w:tblGrid>
      <w:tr w:rsidR="00667F50" w14:paraId="470F9AB0" w14:textId="77777777" w:rsidTr="009A033C">
        <w:tc>
          <w:tcPr>
            <w:tcW w:w="452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B11483B" w14:textId="77777777" w:rsidR="00667F50" w:rsidRDefault="00667F50" w:rsidP="00396637">
            <w:pPr>
              <w:pStyle w:val="NormalWeb"/>
              <w:jc w:val="center"/>
              <w:rPr>
                <w:b/>
                <w:bCs/>
              </w:rPr>
            </w:pPr>
            <w:r>
              <w:rPr>
                <w:rStyle w:val="Strong"/>
              </w:rPr>
              <w:t>Parameter</w:t>
            </w:r>
          </w:p>
        </w:tc>
        <w:tc>
          <w:tcPr>
            <w:tcW w:w="72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10CFD03" w14:textId="77777777" w:rsidR="00667F50" w:rsidRDefault="00667F50" w:rsidP="00396637">
            <w:pPr>
              <w:pStyle w:val="NormalWeb"/>
              <w:jc w:val="center"/>
              <w:rPr>
                <w:b/>
                <w:bCs/>
              </w:rPr>
            </w:pPr>
            <w:r>
              <w:rPr>
                <w:rStyle w:val="Strong"/>
              </w:rPr>
              <w:t>Type</w:t>
            </w:r>
          </w:p>
        </w:tc>
        <w:tc>
          <w:tcPr>
            <w:tcW w:w="198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A53466A" w14:textId="77777777" w:rsidR="00667F50" w:rsidRDefault="00667F50" w:rsidP="00396637">
            <w:pPr>
              <w:pStyle w:val="NormalWeb"/>
              <w:jc w:val="center"/>
              <w:rPr>
                <w:b/>
                <w:bCs/>
              </w:rPr>
            </w:pPr>
            <w:r>
              <w:rPr>
                <w:rStyle w:val="Strong"/>
              </w:rPr>
              <w:t>Constraint</w:t>
            </w:r>
          </w:p>
        </w:tc>
        <w:tc>
          <w:tcPr>
            <w:tcW w:w="284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7C120AE" w14:textId="77777777" w:rsidR="00667F50" w:rsidRDefault="00667F50" w:rsidP="00396637">
            <w:pPr>
              <w:pStyle w:val="NormalWeb"/>
              <w:jc w:val="center"/>
              <w:rPr>
                <w:b/>
                <w:bCs/>
              </w:rPr>
            </w:pPr>
            <w:r>
              <w:rPr>
                <w:rStyle w:val="Strong"/>
              </w:rPr>
              <w:t>Description</w:t>
            </w:r>
          </w:p>
        </w:tc>
      </w:tr>
      <w:tr w:rsidR="00667F50" w14:paraId="3D845E41" w14:textId="77777777" w:rsidTr="009A033C">
        <w:trPr>
          <w:cantSplit/>
        </w:trPr>
        <w:tc>
          <w:tcPr>
            <w:tcW w:w="452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CAE25EF" w14:textId="77777777" w:rsidR="00667F50" w:rsidRDefault="00667F50" w:rsidP="00396637">
            <w:pPr>
              <w:pStyle w:val="NormalWeb"/>
            </w:pPr>
            <w:r>
              <w:rPr>
                <w:rStyle w:val="HTMLCode"/>
                <w:rFonts w:eastAsia="Arial Unicode MS"/>
              </w:rPr>
              <w:t>results.</w:t>
            </w:r>
            <w:proofErr w:type="gramStart"/>
            <w:r>
              <w:rPr>
                <w:rStyle w:val="HTMLCode"/>
                <w:rFonts w:eastAsia="Arial Unicode MS"/>
              </w:rPr>
              <w:t>_.</w:t>
            </w:r>
            <w:proofErr w:type="spellStart"/>
            <w:r>
              <w:rPr>
                <w:rStyle w:val="HTMLCode"/>
                <w:rFonts w:eastAsia="Arial Unicode MS"/>
              </w:rPr>
              <w:t>location</w:t>
            </w:r>
            <w:proofErr w:type="gramEnd"/>
            <w:r>
              <w:rPr>
                <w:rStyle w:val="HTMLCode"/>
                <w:rFonts w:eastAsia="Arial Unicode MS"/>
              </w:rPr>
              <w:t>.type</w:t>
            </w:r>
            <w:proofErr w:type="spellEnd"/>
          </w:p>
        </w:tc>
        <w:tc>
          <w:tcPr>
            <w:tcW w:w="72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FF20D0C" w14:textId="77777777" w:rsidR="00667F50" w:rsidRDefault="00667F50" w:rsidP="00396637">
            <w:pPr>
              <w:pStyle w:val="NormalWeb"/>
            </w:pPr>
            <w:r>
              <w:t>String</w:t>
            </w:r>
          </w:p>
        </w:tc>
        <w:tc>
          <w:tcPr>
            <w:tcW w:w="198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3EB93A7" w14:textId="77777777" w:rsidR="00667F50" w:rsidRDefault="00667F50" w:rsidP="00396637">
            <w:pPr>
              <w:pStyle w:val="NormalWeb"/>
            </w:pPr>
            <w:r>
              <w:rPr>
                <w:rStyle w:val="HTMLCode"/>
                <w:rFonts w:eastAsia="Arial Unicode MS"/>
              </w:rPr>
              <w:t>Literal['Feature']</w:t>
            </w:r>
          </w:p>
        </w:tc>
        <w:tc>
          <w:tcPr>
            <w:tcW w:w="284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F8C1EBE" w14:textId="77777777" w:rsidR="00667F50" w:rsidRDefault="00667F50" w:rsidP="00396637"/>
        </w:tc>
      </w:tr>
      <w:tr w:rsidR="00667F50" w14:paraId="4D142FDD" w14:textId="77777777" w:rsidTr="009A033C">
        <w:trPr>
          <w:cantSplit/>
        </w:trPr>
        <w:tc>
          <w:tcPr>
            <w:tcW w:w="452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A20A76D" w14:textId="77777777" w:rsidR="00667F50" w:rsidRDefault="00667F50" w:rsidP="00396637">
            <w:pPr>
              <w:pStyle w:val="NormalWeb"/>
              <w:rPr>
                <w:rFonts w:eastAsiaTheme="minorEastAsia"/>
                <w:sz w:val="24"/>
                <w:szCs w:val="24"/>
              </w:rPr>
            </w:pPr>
            <w:r>
              <w:rPr>
                <w:rStyle w:val="HTMLCode"/>
                <w:rFonts w:eastAsia="Arial Unicode MS"/>
              </w:rPr>
              <w:t>results.</w:t>
            </w:r>
            <w:proofErr w:type="gramStart"/>
            <w:r>
              <w:rPr>
                <w:rStyle w:val="HTMLCode"/>
                <w:rFonts w:eastAsia="Arial Unicode MS"/>
              </w:rPr>
              <w:t>_.</w:t>
            </w:r>
            <w:proofErr w:type="spellStart"/>
            <w:r>
              <w:rPr>
                <w:rStyle w:val="HTMLCode"/>
                <w:rFonts w:eastAsia="Arial Unicode MS"/>
              </w:rPr>
              <w:t>location</w:t>
            </w:r>
            <w:proofErr w:type="gramEnd"/>
            <w:r>
              <w:rPr>
                <w:rStyle w:val="HTMLCode"/>
                <w:rFonts w:eastAsia="Arial Unicode MS"/>
              </w:rPr>
              <w:t>.geometry</w:t>
            </w:r>
            <w:proofErr w:type="spellEnd"/>
          </w:p>
        </w:tc>
        <w:tc>
          <w:tcPr>
            <w:tcW w:w="72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1C3C2D5" w14:textId="77777777" w:rsidR="00667F50" w:rsidRDefault="00667F50" w:rsidP="00396637">
            <w:pPr>
              <w:pStyle w:val="NormalWeb"/>
            </w:pPr>
            <w:r>
              <w:t>Object</w:t>
            </w:r>
          </w:p>
        </w:tc>
        <w:tc>
          <w:tcPr>
            <w:tcW w:w="198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E165518" w14:textId="77777777" w:rsidR="00667F50" w:rsidRDefault="00667F50" w:rsidP="00396637">
            <w:pPr>
              <w:pStyle w:val="NormalWeb"/>
            </w:pPr>
            <w:proofErr w:type="spellStart"/>
            <w:r>
              <w:rPr>
                <w:rStyle w:val="HTMLCode"/>
                <w:rFonts w:eastAsia="Arial Unicode MS"/>
              </w:rPr>
              <w:t>GeoJSON</w:t>
            </w:r>
            <w:proofErr w:type="spellEnd"/>
          </w:p>
        </w:tc>
        <w:tc>
          <w:tcPr>
            <w:tcW w:w="284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9CB7354" w14:textId="77777777" w:rsidR="00667F50" w:rsidRDefault="00667F50" w:rsidP="00396637">
            <w:pPr>
              <w:pStyle w:val="NormalWeb"/>
            </w:pPr>
            <w:r>
              <w:t xml:space="preserve">Geometry information in </w:t>
            </w:r>
            <w:proofErr w:type="spellStart"/>
            <w:r>
              <w:t>GeoJSON</w:t>
            </w:r>
            <w:proofErr w:type="spellEnd"/>
            <w:r>
              <w:t xml:space="preserve"> format</w:t>
            </w:r>
          </w:p>
        </w:tc>
      </w:tr>
      <w:tr w:rsidR="00667F50" w14:paraId="04A1E59C" w14:textId="77777777" w:rsidTr="009A033C">
        <w:trPr>
          <w:cantSplit/>
        </w:trPr>
        <w:tc>
          <w:tcPr>
            <w:tcW w:w="452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A7CFCAA" w14:textId="77777777" w:rsidR="00667F50" w:rsidRDefault="00667F50" w:rsidP="00396637">
            <w:pPr>
              <w:pStyle w:val="NormalWeb"/>
            </w:pPr>
            <w:r>
              <w:rPr>
                <w:rStyle w:val="HTMLCode"/>
                <w:rFonts w:eastAsia="Arial Unicode MS"/>
              </w:rPr>
              <w:t>result.</w:t>
            </w:r>
            <w:proofErr w:type="gramStart"/>
            <w:r>
              <w:rPr>
                <w:rStyle w:val="HTMLCode"/>
                <w:rFonts w:eastAsia="Arial Unicode MS"/>
              </w:rPr>
              <w:t>_.</w:t>
            </w:r>
            <w:proofErr w:type="spellStart"/>
            <w:r>
              <w:rPr>
                <w:rStyle w:val="HTMLCode"/>
                <w:rFonts w:eastAsia="Arial Unicode MS"/>
              </w:rPr>
              <w:t>location</w:t>
            </w:r>
            <w:proofErr w:type="gramEnd"/>
            <w:r>
              <w:rPr>
                <w:rStyle w:val="HTMLCode"/>
                <w:rFonts w:eastAsia="Arial Unicode MS"/>
              </w:rPr>
              <w:t>.geometry.type</w:t>
            </w:r>
            <w:proofErr w:type="spellEnd"/>
          </w:p>
        </w:tc>
        <w:tc>
          <w:tcPr>
            <w:tcW w:w="72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7F5D542" w14:textId="77777777" w:rsidR="00667F50" w:rsidRDefault="00667F50" w:rsidP="00396637">
            <w:pPr>
              <w:pStyle w:val="NormalWeb"/>
            </w:pPr>
            <w:r>
              <w:t>String</w:t>
            </w:r>
          </w:p>
        </w:tc>
        <w:tc>
          <w:tcPr>
            <w:tcW w:w="198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D03141A" w14:textId="77777777" w:rsidR="00667F50" w:rsidRDefault="00667F50" w:rsidP="00396637">
            <w:pPr>
              <w:pStyle w:val="NormalWeb"/>
            </w:pPr>
            <w:r>
              <w:rPr>
                <w:rStyle w:val="HTMLCode"/>
                <w:rFonts w:eastAsia="Arial Unicode MS"/>
              </w:rPr>
              <w:t>Literal['Point']</w:t>
            </w:r>
          </w:p>
        </w:tc>
        <w:tc>
          <w:tcPr>
            <w:tcW w:w="284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A26FC18" w14:textId="77777777" w:rsidR="00667F50" w:rsidRDefault="00667F50" w:rsidP="00396637">
            <w:pPr>
              <w:pStyle w:val="NormalWeb"/>
            </w:pPr>
            <w:proofErr w:type="spellStart"/>
            <w:r>
              <w:t>GeoJSON</w:t>
            </w:r>
            <w:proofErr w:type="spellEnd"/>
            <w:r>
              <w:t xml:space="preserve"> </w:t>
            </w:r>
            <w:r>
              <w:rPr>
                <w:rStyle w:val="Emphasis"/>
                <w:u w:val="single"/>
              </w:rPr>
              <w:t>type</w:t>
            </w:r>
            <w:r>
              <w:rPr>
                <w:rStyle w:val="Emphasis"/>
              </w:rPr>
              <w:t xml:space="preserve"> </w:t>
            </w:r>
            <w:r>
              <w:t xml:space="preserve">attribute. Only </w:t>
            </w:r>
            <w:r>
              <w:rPr>
                <w:rStyle w:val="Emphasis"/>
              </w:rPr>
              <w:t xml:space="preserve">Point </w:t>
            </w:r>
            <w:r>
              <w:t>type is supported.</w:t>
            </w:r>
          </w:p>
        </w:tc>
      </w:tr>
      <w:tr w:rsidR="00667F50" w14:paraId="45729B8C" w14:textId="77777777" w:rsidTr="009A033C">
        <w:trPr>
          <w:cantSplit/>
        </w:trPr>
        <w:tc>
          <w:tcPr>
            <w:tcW w:w="452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1F250B0" w14:textId="77777777" w:rsidR="00667F50" w:rsidRDefault="00667F50" w:rsidP="00396637">
            <w:pPr>
              <w:pStyle w:val="NormalWeb"/>
            </w:pPr>
            <w:r>
              <w:rPr>
                <w:rStyle w:val="HTMLCode"/>
                <w:rFonts w:eastAsia="Arial Unicode MS"/>
              </w:rPr>
              <w:t>result.</w:t>
            </w:r>
            <w:proofErr w:type="gramStart"/>
            <w:r>
              <w:rPr>
                <w:rStyle w:val="HTMLCode"/>
                <w:rFonts w:eastAsia="Arial Unicode MS"/>
              </w:rPr>
              <w:t>_.</w:t>
            </w:r>
            <w:proofErr w:type="spellStart"/>
            <w:r>
              <w:rPr>
                <w:rStyle w:val="HTMLCode"/>
                <w:rFonts w:eastAsia="Arial Unicode MS"/>
              </w:rPr>
              <w:t>location</w:t>
            </w:r>
            <w:proofErr w:type="gramEnd"/>
            <w:r>
              <w:rPr>
                <w:rStyle w:val="HTMLCode"/>
                <w:rFonts w:eastAsia="Arial Unicode MS"/>
              </w:rPr>
              <w:t>.geometry.coordinates</w:t>
            </w:r>
            <w:proofErr w:type="spellEnd"/>
          </w:p>
        </w:tc>
        <w:tc>
          <w:tcPr>
            <w:tcW w:w="72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80E408F" w14:textId="77777777" w:rsidR="00667F50" w:rsidRDefault="00667F50" w:rsidP="00396637">
            <w:pPr>
              <w:pStyle w:val="NormalWeb"/>
            </w:pPr>
            <w:r>
              <w:t>Array&lt;Float&gt;</w:t>
            </w:r>
          </w:p>
        </w:tc>
        <w:tc>
          <w:tcPr>
            <w:tcW w:w="198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5CF98DF" w14:textId="77777777" w:rsidR="00667F50" w:rsidRDefault="00667F50" w:rsidP="00396637">
            <w:pPr>
              <w:pStyle w:val="NormalWeb"/>
            </w:pPr>
            <w:proofErr w:type="gramStart"/>
            <w:r>
              <w:rPr>
                <w:rStyle w:val="HTMLCode"/>
                <w:rFonts w:eastAsia="Arial Unicode MS"/>
              </w:rPr>
              <w:t>Pair[</w:t>
            </w:r>
            <w:proofErr w:type="gramEnd"/>
            <w:r>
              <w:rPr>
                <w:rStyle w:val="HTMLCode"/>
                <w:rFonts w:eastAsia="Arial Unicode MS"/>
              </w:rPr>
              <w:t>Longitude, Latitude]</w:t>
            </w:r>
          </w:p>
        </w:tc>
        <w:tc>
          <w:tcPr>
            <w:tcW w:w="284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8288491" w14:textId="77777777" w:rsidR="00667F50" w:rsidRDefault="00667F50" w:rsidP="00396637">
            <w:pPr>
              <w:pStyle w:val="NormalWeb"/>
            </w:pPr>
            <w:r>
              <w:t>Array with two values, first is for longitude and second is for latitude.</w:t>
            </w:r>
          </w:p>
        </w:tc>
      </w:tr>
      <w:tr w:rsidR="00667F50" w14:paraId="6E7480CF" w14:textId="77777777" w:rsidTr="009A033C">
        <w:trPr>
          <w:cantSplit/>
        </w:trPr>
        <w:tc>
          <w:tcPr>
            <w:tcW w:w="452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8C620DA" w14:textId="77777777" w:rsidR="00667F50" w:rsidRDefault="00667F50" w:rsidP="00396637">
            <w:pPr>
              <w:pStyle w:val="NormalWeb"/>
            </w:pPr>
            <w:r>
              <w:rPr>
                <w:rStyle w:val="HTMLCode"/>
                <w:rFonts w:eastAsia="Arial Unicode MS"/>
              </w:rPr>
              <w:t>result.</w:t>
            </w:r>
            <w:proofErr w:type="gramStart"/>
            <w:r>
              <w:rPr>
                <w:rStyle w:val="HTMLCode"/>
                <w:rFonts w:eastAsia="Arial Unicode MS"/>
              </w:rPr>
              <w:t>_.</w:t>
            </w:r>
            <w:proofErr w:type="spellStart"/>
            <w:r>
              <w:rPr>
                <w:rStyle w:val="HTMLCode"/>
                <w:rFonts w:eastAsia="Arial Unicode MS"/>
              </w:rPr>
              <w:t>location</w:t>
            </w:r>
            <w:proofErr w:type="gramEnd"/>
            <w:r>
              <w:rPr>
                <w:rStyle w:val="HTMLCode"/>
                <w:rFonts w:eastAsia="Arial Unicode MS"/>
              </w:rPr>
              <w:t>.properties.grid_id</w:t>
            </w:r>
            <w:proofErr w:type="spellEnd"/>
          </w:p>
        </w:tc>
        <w:tc>
          <w:tcPr>
            <w:tcW w:w="72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3E7209D" w14:textId="77777777" w:rsidR="00667F50" w:rsidRDefault="00667F50" w:rsidP="00396637">
            <w:pPr>
              <w:pStyle w:val="NormalWeb"/>
            </w:pPr>
            <w:r>
              <w:t>Integer</w:t>
            </w:r>
          </w:p>
        </w:tc>
        <w:tc>
          <w:tcPr>
            <w:tcW w:w="198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4DB0393" w14:textId="77777777" w:rsidR="00667F50" w:rsidRDefault="00667F50" w:rsidP="00396637"/>
        </w:tc>
        <w:tc>
          <w:tcPr>
            <w:tcW w:w="284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124DE64" w14:textId="77777777" w:rsidR="00667F50" w:rsidRDefault="00667F50" w:rsidP="00396637">
            <w:pPr>
              <w:pStyle w:val="NormalWeb"/>
              <w:rPr>
                <w:rFonts w:eastAsiaTheme="minorEastAsia"/>
                <w:sz w:val="24"/>
                <w:szCs w:val="24"/>
              </w:rPr>
            </w:pPr>
            <w:r>
              <w:t>An id that is mapped to a specific field. Overrides geometry for the location information.</w:t>
            </w:r>
          </w:p>
        </w:tc>
      </w:tr>
      <w:tr w:rsidR="00667F50" w14:paraId="0360B104" w14:textId="77777777" w:rsidTr="009A033C">
        <w:trPr>
          <w:cantSplit/>
        </w:trPr>
        <w:tc>
          <w:tcPr>
            <w:tcW w:w="452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67E8747" w14:textId="77777777" w:rsidR="00667F50" w:rsidRDefault="00667F50" w:rsidP="00396637">
            <w:pPr>
              <w:pStyle w:val="NormalWeb"/>
            </w:pPr>
            <w:r>
              <w:rPr>
                <w:rStyle w:val="HTMLCode"/>
                <w:rFonts w:eastAsia="Arial Unicode MS"/>
              </w:rPr>
              <w:t>result.</w:t>
            </w:r>
            <w:proofErr w:type="gramStart"/>
            <w:r>
              <w:rPr>
                <w:rStyle w:val="HTMLCode"/>
                <w:rFonts w:eastAsia="Arial Unicode MS"/>
              </w:rPr>
              <w:t>_.</w:t>
            </w:r>
            <w:proofErr w:type="spellStart"/>
            <w:r>
              <w:rPr>
                <w:rStyle w:val="HTMLCode"/>
                <w:rFonts w:eastAsia="Arial Unicode MS"/>
              </w:rPr>
              <w:t>metadata</w:t>
            </w:r>
            <w:proofErr w:type="gramEnd"/>
            <w:r>
              <w:rPr>
                <w:rStyle w:val="HTMLCode"/>
                <w:rFonts w:eastAsia="Arial Unicode MS"/>
              </w:rPr>
              <w:t>.type</w:t>
            </w:r>
            <w:proofErr w:type="spellEnd"/>
          </w:p>
        </w:tc>
        <w:tc>
          <w:tcPr>
            <w:tcW w:w="72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F186EDB" w14:textId="77777777" w:rsidR="00667F50" w:rsidRDefault="00667F50" w:rsidP="00396637">
            <w:pPr>
              <w:pStyle w:val="NormalWeb"/>
            </w:pPr>
            <w:r>
              <w:t>String</w:t>
            </w:r>
          </w:p>
        </w:tc>
        <w:tc>
          <w:tcPr>
            <w:tcW w:w="198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761AD03" w14:textId="77777777" w:rsidR="00667F50" w:rsidRDefault="00667F50" w:rsidP="00396637">
            <w:pPr>
              <w:pStyle w:val="NormalWeb"/>
            </w:pPr>
            <w:r>
              <w:rPr>
                <w:rStyle w:val="HTMLCode"/>
                <w:rFonts w:eastAsia="Arial Unicode MS"/>
              </w:rPr>
              <w:t>Literal['mathematical']</w:t>
            </w:r>
          </w:p>
        </w:tc>
        <w:tc>
          <w:tcPr>
            <w:tcW w:w="284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93723AE" w14:textId="77777777" w:rsidR="00667F50" w:rsidRDefault="00667F50" w:rsidP="00396637">
            <w:pPr>
              <w:pStyle w:val="NormalWeb"/>
            </w:pPr>
            <w:r>
              <w:t>Describes the type of the model.</w:t>
            </w:r>
          </w:p>
        </w:tc>
      </w:tr>
      <w:tr w:rsidR="00667F50" w14:paraId="313EAEC9" w14:textId="77777777" w:rsidTr="009A033C">
        <w:trPr>
          <w:cantSplit/>
        </w:trPr>
        <w:tc>
          <w:tcPr>
            <w:tcW w:w="452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F73A206" w14:textId="77777777" w:rsidR="00667F50" w:rsidRDefault="00667F50" w:rsidP="00396637">
            <w:pPr>
              <w:pStyle w:val="NormalWeb"/>
            </w:pPr>
            <w:r>
              <w:rPr>
                <w:rStyle w:val="HTMLCode"/>
                <w:rFonts w:eastAsia="Arial Unicode MS"/>
              </w:rPr>
              <w:t>result._.metadata.models._.name</w:t>
            </w:r>
          </w:p>
        </w:tc>
        <w:tc>
          <w:tcPr>
            <w:tcW w:w="72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21B832B" w14:textId="77777777" w:rsidR="00667F50" w:rsidRDefault="00667F50" w:rsidP="00396637">
            <w:pPr>
              <w:pStyle w:val="NormalWeb"/>
            </w:pPr>
            <w:r>
              <w:t>String</w:t>
            </w:r>
          </w:p>
        </w:tc>
        <w:tc>
          <w:tcPr>
            <w:tcW w:w="198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483CAEE" w14:textId="77777777" w:rsidR="00667F50" w:rsidRDefault="00667F50" w:rsidP="00396637">
            <w:pPr>
              <w:pStyle w:val="NormalWeb"/>
            </w:pPr>
            <w:r>
              <w:rPr>
                <w:rStyle w:val="HTMLCode"/>
                <w:rFonts w:eastAsia="Arial Unicode MS"/>
              </w:rPr>
              <w:t>Literal['</w:t>
            </w:r>
            <w:proofErr w:type="spellStart"/>
            <w:r>
              <w:rPr>
                <w:rStyle w:val="HTMLCode"/>
                <w:rFonts w:eastAsia="Arial Unicode MS"/>
              </w:rPr>
              <w:t>avizio</w:t>
            </w:r>
            <w:proofErr w:type="spellEnd"/>
            <w:r>
              <w:rPr>
                <w:rStyle w:val="HTMLCode"/>
                <w:rFonts w:eastAsia="Arial Unicode MS"/>
              </w:rPr>
              <w:t>']</w:t>
            </w:r>
          </w:p>
        </w:tc>
        <w:tc>
          <w:tcPr>
            <w:tcW w:w="284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F0D0325" w14:textId="77777777" w:rsidR="00667F50" w:rsidRDefault="00667F50" w:rsidP="00396637">
            <w:pPr>
              <w:pStyle w:val="NormalWeb"/>
            </w:pPr>
            <w:r>
              <w:t>Name of the models served by API.</w:t>
            </w:r>
          </w:p>
        </w:tc>
      </w:tr>
      <w:tr w:rsidR="00667F50" w14:paraId="3C46E1F9" w14:textId="77777777" w:rsidTr="009A033C">
        <w:trPr>
          <w:cantSplit/>
        </w:trPr>
        <w:tc>
          <w:tcPr>
            <w:tcW w:w="452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CC410BD" w14:textId="77777777" w:rsidR="00667F50" w:rsidRDefault="00667F50" w:rsidP="00396637">
            <w:pPr>
              <w:pStyle w:val="NormalWeb"/>
            </w:pPr>
            <w:proofErr w:type="spellStart"/>
            <w:r>
              <w:rPr>
                <w:rStyle w:val="HTMLCode"/>
                <w:rFonts w:eastAsia="Arial Unicode MS"/>
              </w:rPr>
              <w:t>result.</w:t>
            </w:r>
            <w:proofErr w:type="gramStart"/>
            <w:r>
              <w:rPr>
                <w:rStyle w:val="HTMLCode"/>
                <w:rFonts w:eastAsia="Arial Unicode MS"/>
              </w:rPr>
              <w:t>_.metadata</w:t>
            </w:r>
            <w:proofErr w:type="gramEnd"/>
            <w:r>
              <w:rPr>
                <w:rStyle w:val="HTMLCode"/>
                <w:rFonts w:eastAsia="Arial Unicode MS"/>
              </w:rPr>
              <w:t>.models._.version</w:t>
            </w:r>
            <w:proofErr w:type="spellEnd"/>
          </w:p>
        </w:tc>
        <w:tc>
          <w:tcPr>
            <w:tcW w:w="72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8C2F396" w14:textId="77777777" w:rsidR="00667F50" w:rsidRDefault="00667F50" w:rsidP="00396637">
            <w:pPr>
              <w:pStyle w:val="NormalWeb"/>
            </w:pPr>
            <w:r>
              <w:t>String</w:t>
            </w:r>
          </w:p>
        </w:tc>
        <w:tc>
          <w:tcPr>
            <w:tcW w:w="198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A077B91" w14:textId="77777777" w:rsidR="00667F50" w:rsidRDefault="00667F50" w:rsidP="00396637"/>
        </w:tc>
        <w:tc>
          <w:tcPr>
            <w:tcW w:w="284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C1C1462" w14:textId="77777777" w:rsidR="00667F50" w:rsidRDefault="00667F50" w:rsidP="00396637">
            <w:pPr>
              <w:pStyle w:val="NormalWeb"/>
              <w:rPr>
                <w:rFonts w:eastAsiaTheme="minorEastAsia"/>
                <w:sz w:val="24"/>
                <w:szCs w:val="24"/>
              </w:rPr>
            </w:pPr>
            <w:r>
              <w:t>Version of the model.</w:t>
            </w:r>
          </w:p>
        </w:tc>
      </w:tr>
      <w:tr w:rsidR="00667F50" w14:paraId="7B08BF0E" w14:textId="77777777" w:rsidTr="009A033C">
        <w:trPr>
          <w:cantSplit/>
        </w:trPr>
        <w:tc>
          <w:tcPr>
            <w:tcW w:w="452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657D64B" w14:textId="77777777" w:rsidR="00667F50" w:rsidRDefault="00667F50" w:rsidP="00396637">
            <w:pPr>
              <w:pStyle w:val="NormalWeb"/>
            </w:pPr>
            <w:r>
              <w:rPr>
                <w:rStyle w:val="HTMLCode"/>
                <w:rFonts w:eastAsia="Arial Unicode MS"/>
              </w:rPr>
              <w:t>result.</w:t>
            </w:r>
            <w:proofErr w:type="gramStart"/>
            <w:r>
              <w:rPr>
                <w:rStyle w:val="HTMLCode"/>
                <w:rFonts w:eastAsia="Arial Unicode MS"/>
              </w:rPr>
              <w:t>_.</w:t>
            </w:r>
            <w:proofErr w:type="spellStart"/>
            <w:r>
              <w:rPr>
                <w:rStyle w:val="HTMLCode"/>
                <w:rFonts w:eastAsia="Arial Unicode MS"/>
              </w:rPr>
              <w:t>metadata</w:t>
            </w:r>
            <w:proofErr w:type="gramEnd"/>
            <w:r>
              <w:rPr>
                <w:rStyle w:val="HTMLCode"/>
                <w:rFonts w:eastAsia="Arial Unicode MS"/>
              </w:rPr>
              <w:t>.result_time</w:t>
            </w:r>
            <w:proofErr w:type="spellEnd"/>
          </w:p>
        </w:tc>
        <w:tc>
          <w:tcPr>
            <w:tcW w:w="72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2C49DA3" w14:textId="77777777" w:rsidR="00667F50" w:rsidRDefault="00667F50" w:rsidP="00396637">
            <w:pPr>
              <w:pStyle w:val="NormalWeb"/>
            </w:pPr>
            <w:r>
              <w:t>Integer</w:t>
            </w:r>
          </w:p>
        </w:tc>
        <w:tc>
          <w:tcPr>
            <w:tcW w:w="198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BE05E5D" w14:textId="77777777" w:rsidR="00667F50" w:rsidRDefault="00667F50" w:rsidP="00396637"/>
        </w:tc>
        <w:tc>
          <w:tcPr>
            <w:tcW w:w="284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991020E" w14:textId="77777777" w:rsidR="00667F50" w:rsidRDefault="00667F50" w:rsidP="00396637">
            <w:pPr>
              <w:pStyle w:val="NormalWeb"/>
              <w:rPr>
                <w:rFonts w:eastAsiaTheme="minorEastAsia"/>
                <w:sz w:val="24"/>
                <w:szCs w:val="24"/>
              </w:rPr>
            </w:pPr>
            <w:r>
              <w:t>Epoch Time of computation of result.</w:t>
            </w:r>
          </w:p>
        </w:tc>
      </w:tr>
      <w:tr w:rsidR="00667F50" w14:paraId="4A2357C6" w14:textId="77777777" w:rsidTr="009A033C">
        <w:trPr>
          <w:cantSplit/>
        </w:trPr>
        <w:tc>
          <w:tcPr>
            <w:tcW w:w="452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996727A" w14:textId="77777777" w:rsidR="00667F50" w:rsidRDefault="00667F50" w:rsidP="00396637">
            <w:pPr>
              <w:pStyle w:val="NormalWeb"/>
            </w:pPr>
            <w:proofErr w:type="spellStart"/>
            <w:r>
              <w:rPr>
                <w:rStyle w:val="HTMLCode"/>
                <w:rFonts w:eastAsia="Arial Unicode MS"/>
              </w:rPr>
              <w:t>result.</w:t>
            </w:r>
            <w:proofErr w:type="gramStart"/>
            <w:r>
              <w:rPr>
                <w:rStyle w:val="HTMLCode"/>
                <w:rFonts w:eastAsia="Arial Unicode MS"/>
              </w:rPr>
              <w:t>_.predictions</w:t>
            </w:r>
            <w:proofErr w:type="spellEnd"/>
            <w:proofErr w:type="gramEnd"/>
          </w:p>
        </w:tc>
        <w:tc>
          <w:tcPr>
            <w:tcW w:w="72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BB2657F" w14:textId="77777777" w:rsidR="00667F50" w:rsidRDefault="00667F50" w:rsidP="00396637">
            <w:pPr>
              <w:pStyle w:val="NormalWeb"/>
            </w:pPr>
            <w:r>
              <w:t>Array</w:t>
            </w:r>
          </w:p>
        </w:tc>
        <w:tc>
          <w:tcPr>
            <w:tcW w:w="198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5EC954C" w14:textId="77777777" w:rsidR="00667F50" w:rsidRDefault="00667F50" w:rsidP="00396637"/>
        </w:tc>
        <w:tc>
          <w:tcPr>
            <w:tcW w:w="284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0286E7C" w14:textId="77777777" w:rsidR="00667F50" w:rsidRDefault="00667F50" w:rsidP="00396637">
            <w:pPr>
              <w:pStyle w:val="NormalWeb"/>
              <w:rPr>
                <w:rFonts w:eastAsiaTheme="minorEastAsia"/>
                <w:sz w:val="24"/>
                <w:szCs w:val="24"/>
              </w:rPr>
            </w:pPr>
            <w:r>
              <w:t>Array of predictions object. Each individual object describes individual predictions.</w:t>
            </w:r>
          </w:p>
        </w:tc>
      </w:tr>
      <w:tr w:rsidR="00667F50" w14:paraId="359C327A" w14:textId="77777777" w:rsidTr="009A033C">
        <w:trPr>
          <w:cantSplit/>
        </w:trPr>
        <w:tc>
          <w:tcPr>
            <w:tcW w:w="452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8EB20C5" w14:textId="77777777" w:rsidR="00667F50" w:rsidRDefault="00667F50" w:rsidP="00396637">
            <w:pPr>
              <w:pStyle w:val="NormalWeb"/>
            </w:pPr>
            <w:r>
              <w:rPr>
                <w:rStyle w:val="HTMLCode"/>
                <w:rFonts w:eastAsia="Arial Unicode MS"/>
              </w:rPr>
              <w:t>result.</w:t>
            </w:r>
            <w:proofErr w:type="gramStart"/>
            <w:r>
              <w:rPr>
                <w:rStyle w:val="HTMLCode"/>
                <w:rFonts w:eastAsia="Arial Unicode MS"/>
              </w:rPr>
              <w:t>_.predictions</w:t>
            </w:r>
            <w:proofErr w:type="gramEnd"/>
            <w:r>
              <w:rPr>
                <w:rStyle w:val="HTMLCode"/>
                <w:rFonts w:eastAsia="Arial Unicode MS"/>
              </w:rPr>
              <w:t>._.</w:t>
            </w:r>
            <w:proofErr w:type="spellStart"/>
            <w:r>
              <w:rPr>
                <w:rStyle w:val="HTMLCode"/>
                <w:rFonts w:eastAsia="Arial Unicode MS"/>
              </w:rPr>
              <w:t>feature_category</w:t>
            </w:r>
            <w:proofErr w:type="spellEnd"/>
          </w:p>
        </w:tc>
        <w:tc>
          <w:tcPr>
            <w:tcW w:w="72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F54F73C" w14:textId="77777777" w:rsidR="00667F50" w:rsidRDefault="00667F50" w:rsidP="00396637">
            <w:pPr>
              <w:pStyle w:val="NormalWeb"/>
            </w:pPr>
            <w:r>
              <w:t>String</w:t>
            </w:r>
          </w:p>
        </w:tc>
        <w:tc>
          <w:tcPr>
            <w:tcW w:w="198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99DB88C" w14:textId="77777777" w:rsidR="00667F50" w:rsidRDefault="00667F50" w:rsidP="00396637">
            <w:pPr>
              <w:pStyle w:val="NormalWeb"/>
            </w:pPr>
            <w:r>
              <w:rPr>
                <w:rStyle w:val="Emphasis"/>
              </w:rPr>
              <w:t xml:space="preserve">List of features categories, features and other associated information like units and attributes can be found </w:t>
            </w:r>
            <w:hyperlink r:id="rId38" w:history="1">
              <w:r>
                <w:rPr>
                  <w:rStyle w:val="Emphasis"/>
                  <w:color w:val="0000FF"/>
                  <w:u w:val="single"/>
                </w:rPr>
                <w:t>here</w:t>
              </w:r>
            </w:hyperlink>
            <w:r>
              <w:rPr>
                <w:rStyle w:val="Emphasis"/>
              </w:rPr>
              <w:t>.</w:t>
            </w:r>
          </w:p>
        </w:tc>
        <w:tc>
          <w:tcPr>
            <w:tcW w:w="284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2BDC786" w14:textId="77777777" w:rsidR="00667F50" w:rsidRDefault="00667F50" w:rsidP="00396637">
            <w:pPr>
              <w:pStyle w:val="NormalWeb"/>
            </w:pPr>
            <w:r>
              <w:t>It acts as an identifier for category in which related features are grouped.</w:t>
            </w:r>
          </w:p>
        </w:tc>
      </w:tr>
      <w:tr w:rsidR="00667F50" w14:paraId="01144FEF" w14:textId="77777777" w:rsidTr="009A033C">
        <w:trPr>
          <w:cantSplit/>
        </w:trPr>
        <w:tc>
          <w:tcPr>
            <w:tcW w:w="452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4494125" w14:textId="77777777" w:rsidR="00667F50" w:rsidRDefault="00667F50" w:rsidP="00396637">
            <w:pPr>
              <w:pStyle w:val="NormalWeb"/>
            </w:pPr>
            <w:proofErr w:type="spellStart"/>
            <w:r>
              <w:rPr>
                <w:rStyle w:val="HTMLCode"/>
                <w:rFonts w:eastAsia="Arial Unicode MS"/>
              </w:rPr>
              <w:t>result.</w:t>
            </w:r>
            <w:proofErr w:type="gramStart"/>
            <w:r>
              <w:rPr>
                <w:rStyle w:val="HTMLCode"/>
                <w:rFonts w:eastAsia="Arial Unicode MS"/>
              </w:rPr>
              <w:t>_.predictions</w:t>
            </w:r>
            <w:proofErr w:type="gramEnd"/>
            <w:r>
              <w:rPr>
                <w:rStyle w:val="HTMLCode"/>
                <w:rFonts w:eastAsia="Arial Unicode MS"/>
              </w:rPr>
              <w:t>._.features</w:t>
            </w:r>
            <w:proofErr w:type="spellEnd"/>
          </w:p>
        </w:tc>
        <w:tc>
          <w:tcPr>
            <w:tcW w:w="72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9550594" w14:textId="77777777" w:rsidR="00667F50" w:rsidRDefault="00667F50" w:rsidP="00396637">
            <w:pPr>
              <w:pStyle w:val="NormalWeb"/>
            </w:pPr>
            <w:r>
              <w:t>Array</w:t>
            </w:r>
          </w:p>
        </w:tc>
        <w:tc>
          <w:tcPr>
            <w:tcW w:w="198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DC3D023" w14:textId="77777777" w:rsidR="00667F50" w:rsidRDefault="00667F50" w:rsidP="00396637"/>
        </w:tc>
        <w:tc>
          <w:tcPr>
            <w:tcW w:w="284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C14B298" w14:textId="77777777" w:rsidR="00667F50" w:rsidRDefault="00667F50" w:rsidP="00396637">
            <w:pPr>
              <w:pStyle w:val="NormalWeb"/>
              <w:rPr>
                <w:rFonts w:eastAsiaTheme="minorEastAsia"/>
                <w:sz w:val="24"/>
                <w:szCs w:val="24"/>
              </w:rPr>
            </w:pPr>
            <w:r>
              <w:t>List of features associated with a specific category.</w:t>
            </w:r>
          </w:p>
        </w:tc>
      </w:tr>
      <w:tr w:rsidR="00667F50" w14:paraId="1534E8AB" w14:textId="77777777" w:rsidTr="009A033C">
        <w:trPr>
          <w:cantSplit/>
        </w:trPr>
        <w:tc>
          <w:tcPr>
            <w:tcW w:w="452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34B27B8" w14:textId="77777777" w:rsidR="00667F50" w:rsidRDefault="00667F50" w:rsidP="00396637">
            <w:pPr>
              <w:pStyle w:val="NormalWeb"/>
            </w:pPr>
            <w:proofErr w:type="spellStart"/>
            <w:r>
              <w:rPr>
                <w:rStyle w:val="HTMLCode"/>
                <w:rFonts w:eastAsia="Arial Unicode MS"/>
              </w:rPr>
              <w:t>result.</w:t>
            </w:r>
            <w:proofErr w:type="gramStart"/>
            <w:r>
              <w:rPr>
                <w:rStyle w:val="HTMLCode"/>
                <w:rFonts w:eastAsia="Arial Unicode MS"/>
              </w:rPr>
              <w:t>_.predictions</w:t>
            </w:r>
            <w:proofErr w:type="gramEnd"/>
            <w:r>
              <w:rPr>
                <w:rStyle w:val="HTMLCode"/>
                <w:rFonts w:eastAsia="Arial Unicode MS"/>
              </w:rPr>
              <w:t>._.features._.type</w:t>
            </w:r>
            <w:proofErr w:type="spellEnd"/>
          </w:p>
        </w:tc>
        <w:tc>
          <w:tcPr>
            <w:tcW w:w="72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53F718B" w14:textId="77777777" w:rsidR="00667F50" w:rsidRDefault="00667F50" w:rsidP="00396637">
            <w:pPr>
              <w:pStyle w:val="NormalWeb"/>
            </w:pPr>
            <w:r>
              <w:t>String</w:t>
            </w:r>
          </w:p>
        </w:tc>
        <w:tc>
          <w:tcPr>
            <w:tcW w:w="198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DF3D393" w14:textId="77777777" w:rsidR="00667F50" w:rsidRDefault="00667F50" w:rsidP="00396637">
            <w:pPr>
              <w:pStyle w:val="NormalWeb"/>
            </w:pPr>
            <w:r>
              <w:rPr>
                <w:rStyle w:val="Emphasis"/>
              </w:rPr>
              <w:t xml:space="preserve">List of features categories, features and other associated information like units and attributes can be found </w:t>
            </w:r>
            <w:hyperlink r:id="rId39" w:history="1">
              <w:r>
                <w:rPr>
                  <w:rStyle w:val="Emphasis"/>
                  <w:color w:val="0000FF"/>
                  <w:u w:val="single"/>
                </w:rPr>
                <w:t>here</w:t>
              </w:r>
            </w:hyperlink>
            <w:r>
              <w:rPr>
                <w:rStyle w:val="Emphasis"/>
              </w:rPr>
              <w:t>.</w:t>
            </w:r>
          </w:p>
        </w:tc>
        <w:tc>
          <w:tcPr>
            <w:tcW w:w="284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E08731D" w14:textId="77777777" w:rsidR="00667F50" w:rsidRDefault="00667F50" w:rsidP="00396637">
            <w:pPr>
              <w:pStyle w:val="NormalWeb"/>
            </w:pPr>
            <w:r>
              <w:t xml:space="preserve">Type of associated </w:t>
            </w:r>
            <w:r>
              <w:rPr>
                <w:rStyle w:val="Emphasis"/>
              </w:rPr>
              <w:t>feature</w:t>
            </w:r>
          </w:p>
        </w:tc>
      </w:tr>
      <w:tr w:rsidR="00667F50" w14:paraId="34B7EA9D" w14:textId="77777777" w:rsidTr="009A033C">
        <w:trPr>
          <w:cantSplit/>
        </w:trPr>
        <w:tc>
          <w:tcPr>
            <w:tcW w:w="452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9CEA663" w14:textId="77777777" w:rsidR="00667F50" w:rsidRDefault="00667F50" w:rsidP="00396637">
            <w:pPr>
              <w:pStyle w:val="NormalWeb"/>
            </w:pPr>
            <w:proofErr w:type="spellStart"/>
            <w:r>
              <w:rPr>
                <w:rStyle w:val="HTMLCode"/>
                <w:rFonts w:eastAsia="Arial Unicode MS"/>
              </w:rPr>
              <w:t>result.</w:t>
            </w:r>
            <w:proofErr w:type="gramStart"/>
            <w:r>
              <w:rPr>
                <w:rStyle w:val="HTMLCode"/>
                <w:rFonts w:eastAsia="Arial Unicode MS"/>
              </w:rPr>
              <w:t>_.predictions</w:t>
            </w:r>
            <w:proofErr w:type="gramEnd"/>
            <w:r>
              <w:rPr>
                <w:rStyle w:val="HTMLCode"/>
                <w:rFonts w:eastAsia="Arial Unicode MS"/>
              </w:rPr>
              <w:t>._.features._.value</w:t>
            </w:r>
            <w:proofErr w:type="spellEnd"/>
          </w:p>
        </w:tc>
        <w:tc>
          <w:tcPr>
            <w:tcW w:w="72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7D1FBA1" w14:textId="77777777" w:rsidR="00667F50" w:rsidRDefault="00667F50" w:rsidP="00396637">
            <w:pPr>
              <w:pStyle w:val="NormalWeb"/>
            </w:pPr>
            <w:r>
              <w:t>Number</w:t>
            </w:r>
          </w:p>
        </w:tc>
        <w:tc>
          <w:tcPr>
            <w:tcW w:w="198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DAF3D42" w14:textId="77777777" w:rsidR="00667F50" w:rsidRDefault="00667F50" w:rsidP="00396637">
            <w:pPr>
              <w:pStyle w:val="NormalWeb"/>
            </w:pPr>
            <w:r>
              <w:rPr>
                <w:rStyle w:val="Emphasis"/>
              </w:rPr>
              <w:t xml:space="preserve">List of features categories, features and other associated information like units and attributes can be found </w:t>
            </w:r>
            <w:hyperlink r:id="rId40" w:history="1">
              <w:r>
                <w:rPr>
                  <w:rStyle w:val="Emphasis"/>
                  <w:color w:val="0000FF"/>
                  <w:u w:val="single"/>
                </w:rPr>
                <w:t>here</w:t>
              </w:r>
            </w:hyperlink>
            <w:r>
              <w:rPr>
                <w:rStyle w:val="Emphasis"/>
              </w:rPr>
              <w:t>.</w:t>
            </w:r>
          </w:p>
        </w:tc>
        <w:tc>
          <w:tcPr>
            <w:tcW w:w="284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6CDEADC" w14:textId="77777777" w:rsidR="00667F50" w:rsidRDefault="00667F50" w:rsidP="00396637">
            <w:pPr>
              <w:pStyle w:val="NormalWeb"/>
            </w:pPr>
            <w:r>
              <w:t xml:space="preserve">Value of the associated </w:t>
            </w:r>
            <w:r>
              <w:rPr>
                <w:rStyle w:val="Emphasis"/>
              </w:rPr>
              <w:t>feature</w:t>
            </w:r>
          </w:p>
        </w:tc>
      </w:tr>
      <w:tr w:rsidR="00667F50" w14:paraId="5E6DEAFF" w14:textId="77777777" w:rsidTr="009A033C">
        <w:trPr>
          <w:cantSplit/>
        </w:trPr>
        <w:tc>
          <w:tcPr>
            <w:tcW w:w="452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EB06A12" w14:textId="77777777" w:rsidR="00667F50" w:rsidRDefault="00667F50" w:rsidP="00396637">
            <w:pPr>
              <w:pStyle w:val="NormalWeb"/>
            </w:pPr>
            <w:proofErr w:type="spellStart"/>
            <w:r>
              <w:rPr>
                <w:rStyle w:val="HTMLCode"/>
                <w:rFonts w:eastAsia="Arial Unicode MS"/>
              </w:rPr>
              <w:t>result.</w:t>
            </w:r>
            <w:proofErr w:type="gramStart"/>
            <w:r>
              <w:rPr>
                <w:rStyle w:val="HTMLCode"/>
                <w:rFonts w:eastAsia="Arial Unicode MS"/>
              </w:rPr>
              <w:t>_.predictions</w:t>
            </w:r>
            <w:proofErr w:type="gramEnd"/>
            <w:r>
              <w:rPr>
                <w:rStyle w:val="HTMLCode"/>
                <w:rFonts w:eastAsia="Arial Unicode MS"/>
              </w:rPr>
              <w:t>._.features._.unit</w:t>
            </w:r>
            <w:proofErr w:type="spellEnd"/>
          </w:p>
        </w:tc>
        <w:tc>
          <w:tcPr>
            <w:tcW w:w="72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0E1F0A2" w14:textId="77777777" w:rsidR="00667F50" w:rsidRDefault="00667F50" w:rsidP="00396637">
            <w:pPr>
              <w:pStyle w:val="NormalWeb"/>
            </w:pPr>
            <w:r>
              <w:t>String</w:t>
            </w:r>
          </w:p>
        </w:tc>
        <w:tc>
          <w:tcPr>
            <w:tcW w:w="198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6D94441" w14:textId="77777777" w:rsidR="00667F50" w:rsidRDefault="00667F50" w:rsidP="00396637">
            <w:pPr>
              <w:pStyle w:val="NormalWeb"/>
            </w:pPr>
            <w:r>
              <w:rPr>
                <w:rStyle w:val="Emphasis"/>
              </w:rPr>
              <w:t xml:space="preserve">List of features categories, features and other associated information like units and attributes can be found </w:t>
            </w:r>
            <w:hyperlink r:id="rId41" w:history="1">
              <w:r>
                <w:rPr>
                  <w:rStyle w:val="Emphasis"/>
                  <w:color w:val="0000FF"/>
                  <w:u w:val="single"/>
                </w:rPr>
                <w:t>here</w:t>
              </w:r>
            </w:hyperlink>
            <w:r>
              <w:rPr>
                <w:rStyle w:val="Emphasis"/>
              </w:rPr>
              <w:t>.</w:t>
            </w:r>
          </w:p>
        </w:tc>
        <w:tc>
          <w:tcPr>
            <w:tcW w:w="284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81C3D71" w14:textId="77777777" w:rsidR="00667F50" w:rsidRDefault="00667F50" w:rsidP="00396637">
            <w:pPr>
              <w:pStyle w:val="NormalWeb"/>
            </w:pPr>
            <w:r>
              <w:t xml:space="preserve">Unit of the value for the associated </w:t>
            </w:r>
            <w:r>
              <w:rPr>
                <w:rStyle w:val="Emphasis"/>
              </w:rPr>
              <w:t>feature</w:t>
            </w:r>
          </w:p>
        </w:tc>
      </w:tr>
      <w:tr w:rsidR="00667F50" w14:paraId="4F0049C4" w14:textId="77777777" w:rsidTr="009A033C">
        <w:trPr>
          <w:cantSplit/>
        </w:trPr>
        <w:tc>
          <w:tcPr>
            <w:tcW w:w="452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9DD1566" w14:textId="77777777" w:rsidR="00667F50" w:rsidRDefault="00667F50" w:rsidP="00396637">
            <w:pPr>
              <w:pStyle w:val="NormalWeb"/>
            </w:pPr>
            <w:proofErr w:type="spellStart"/>
            <w:r>
              <w:rPr>
                <w:rStyle w:val="HTMLCode"/>
                <w:rFonts w:eastAsia="Arial Unicode MS"/>
              </w:rPr>
              <w:t>result.</w:t>
            </w:r>
            <w:proofErr w:type="gramStart"/>
            <w:r>
              <w:rPr>
                <w:rStyle w:val="HTMLCode"/>
                <w:rFonts w:eastAsia="Arial Unicode MS"/>
              </w:rPr>
              <w:t>_.predictions</w:t>
            </w:r>
            <w:proofErr w:type="gramEnd"/>
            <w:r>
              <w:rPr>
                <w:rStyle w:val="HTMLCode"/>
                <w:rFonts w:eastAsia="Arial Unicode MS"/>
              </w:rPr>
              <w:t>._.features._.attributes</w:t>
            </w:r>
            <w:proofErr w:type="spellEnd"/>
          </w:p>
        </w:tc>
        <w:tc>
          <w:tcPr>
            <w:tcW w:w="72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18ABEF2" w14:textId="77777777" w:rsidR="00667F50" w:rsidRDefault="00667F50" w:rsidP="00396637">
            <w:pPr>
              <w:pStyle w:val="NormalWeb"/>
            </w:pPr>
            <w:r>
              <w:t>Object</w:t>
            </w:r>
          </w:p>
        </w:tc>
        <w:tc>
          <w:tcPr>
            <w:tcW w:w="198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2CC4265" w14:textId="77777777" w:rsidR="00667F50" w:rsidRDefault="00667F50" w:rsidP="00396637">
            <w:pPr>
              <w:pStyle w:val="NormalWeb"/>
            </w:pPr>
            <w:r>
              <w:rPr>
                <w:rStyle w:val="HTMLCode"/>
                <w:rFonts w:eastAsia="Arial Unicode MS"/>
              </w:rPr>
              <w:t>{Key: Value}</w:t>
            </w:r>
          </w:p>
        </w:tc>
        <w:tc>
          <w:tcPr>
            <w:tcW w:w="284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11C1FE5" w14:textId="77777777" w:rsidR="00667F50" w:rsidRDefault="00667F50" w:rsidP="00396637">
            <w:pPr>
              <w:pStyle w:val="NormalWeb"/>
            </w:pPr>
            <w:r>
              <w:t>Optional attributes for the associated feature. This key-value pairs that provide additional relevant information.</w:t>
            </w:r>
          </w:p>
        </w:tc>
      </w:tr>
      <w:tr w:rsidR="00667F50" w14:paraId="41A933B2" w14:textId="77777777" w:rsidTr="009A033C">
        <w:trPr>
          <w:cantSplit/>
        </w:trPr>
        <w:tc>
          <w:tcPr>
            <w:tcW w:w="452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91AB92C" w14:textId="77777777" w:rsidR="00667F50" w:rsidRDefault="00667F50" w:rsidP="00396637">
            <w:pPr>
              <w:pStyle w:val="NormalWeb"/>
            </w:pPr>
            <w:r>
              <w:rPr>
                <w:rStyle w:val="HTMLCode"/>
                <w:rFonts w:eastAsia="Arial Unicode MS"/>
              </w:rPr>
              <w:t>result.</w:t>
            </w:r>
            <w:proofErr w:type="gramStart"/>
            <w:r>
              <w:rPr>
                <w:rStyle w:val="HTMLCode"/>
                <w:rFonts w:eastAsia="Arial Unicode MS"/>
              </w:rPr>
              <w:t>_.predictions</w:t>
            </w:r>
            <w:proofErr w:type="gramEnd"/>
            <w:r>
              <w:rPr>
                <w:rStyle w:val="HTMLCode"/>
                <w:rFonts w:eastAsia="Arial Unicode MS"/>
              </w:rPr>
              <w:t>._.features._.</w:t>
            </w:r>
            <w:proofErr w:type="spellStart"/>
            <w:r>
              <w:rPr>
                <w:rStyle w:val="HTMLCode"/>
                <w:rFonts w:eastAsia="Arial Unicode MS"/>
              </w:rPr>
              <w:t>attributes.disease_code</w:t>
            </w:r>
            <w:proofErr w:type="spellEnd"/>
          </w:p>
        </w:tc>
        <w:tc>
          <w:tcPr>
            <w:tcW w:w="72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13EA612" w14:textId="77777777" w:rsidR="00667F50" w:rsidRDefault="00667F50" w:rsidP="00396637">
            <w:pPr>
              <w:pStyle w:val="NormalWeb"/>
            </w:pPr>
            <w:r>
              <w:t>String</w:t>
            </w:r>
          </w:p>
        </w:tc>
        <w:tc>
          <w:tcPr>
            <w:tcW w:w="198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B75FF9F" w14:textId="77777777" w:rsidR="00667F50" w:rsidRDefault="00667F50" w:rsidP="00396637">
            <w:pPr>
              <w:pStyle w:val="NormalWeb"/>
            </w:pPr>
            <w:r>
              <w:t xml:space="preserve">For understanding attributes and feature association refer to </w:t>
            </w:r>
            <w:hyperlink r:id="rId42" w:history="1">
              <w:r>
                <w:rPr>
                  <w:rStyle w:val="Emphasis"/>
                  <w:color w:val="0000FF"/>
                  <w:u w:val="single"/>
                </w:rPr>
                <w:t>this</w:t>
              </w:r>
            </w:hyperlink>
            <w:r>
              <w:t>.</w:t>
            </w:r>
          </w:p>
        </w:tc>
        <w:tc>
          <w:tcPr>
            <w:tcW w:w="284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8DC2CA3" w14:textId="77777777" w:rsidR="00667F50" w:rsidRDefault="00667F50" w:rsidP="00396637">
            <w:pPr>
              <w:pStyle w:val="NormalWeb"/>
            </w:pPr>
            <w:r>
              <w:t>Unique Code of Disease associated with the feature.</w:t>
            </w:r>
          </w:p>
        </w:tc>
      </w:tr>
      <w:tr w:rsidR="00667F50" w14:paraId="1BEDBD26" w14:textId="77777777" w:rsidTr="009A033C">
        <w:trPr>
          <w:cantSplit/>
        </w:trPr>
        <w:tc>
          <w:tcPr>
            <w:tcW w:w="452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330FC46" w14:textId="77777777" w:rsidR="00667F50" w:rsidRDefault="00667F50" w:rsidP="00396637">
            <w:pPr>
              <w:pStyle w:val="NormalWeb"/>
            </w:pPr>
            <w:r>
              <w:rPr>
                <w:rStyle w:val="HTMLCode"/>
                <w:rFonts w:eastAsia="Arial Unicode MS"/>
              </w:rPr>
              <w:t>result.</w:t>
            </w:r>
            <w:proofErr w:type="gramStart"/>
            <w:r>
              <w:rPr>
                <w:rStyle w:val="HTMLCode"/>
                <w:rFonts w:eastAsia="Arial Unicode MS"/>
              </w:rPr>
              <w:t>_.predictions</w:t>
            </w:r>
            <w:proofErr w:type="gramEnd"/>
            <w:r>
              <w:rPr>
                <w:rStyle w:val="HTMLCode"/>
                <w:rFonts w:eastAsia="Arial Unicode MS"/>
              </w:rPr>
              <w:t>._.features._.</w:t>
            </w:r>
            <w:proofErr w:type="spellStart"/>
            <w:r>
              <w:rPr>
                <w:rStyle w:val="HTMLCode"/>
                <w:rFonts w:eastAsia="Arial Unicode MS"/>
              </w:rPr>
              <w:t>attributes.plant_compartment</w:t>
            </w:r>
            <w:proofErr w:type="spellEnd"/>
          </w:p>
        </w:tc>
        <w:tc>
          <w:tcPr>
            <w:tcW w:w="72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94ABD47" w14:textId="77777777" w:rsidR="00667F50" w:rsidRDefault="00667F50" w:rsidP="00396637">
            <w:pPr>
              <w:pStyle w:val="NormalWeb"/>
            </w:pPr>
            <w:r>
              <w:t>String</w:t>
            </w:r>
          </w:p>
        </w:tc>
        <w:tc>
          <w:tcPr>
            <w:tcW w:w="198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34C414F" w14:textId="77777777" w:rsidR="00667F50" w:rsidRDefault="00667F50" w:rsidP="00396637">
            <w:pPr>
              <w:pStyle w:val="NormalWeb"/>
            </w:pPr>
            <w:r>
              <w:t xml:space="preserve">For understanding attributes and feature association refer to </w:t>
            </w:r>
            <w:hyperlink r:id="rId43" w:history="1">
              <w:r>
                <w:rPr>
                  <w:rStyle w:val="Emphasis"/>
                  <w:color w:val="0000FF"/>
                  <w:u w:val="single"/>
                </w:rPr>
                <w:t>this</w:t>
              </w:r>
            </w:hyperlink>
            <w:r>
              <w:t>.</w:t>
            </w:r>
          </w:p>
        </w:tc>
        <w:tc>
          <w:tcPr>
            <w:tcW w:w="284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F72387C" w14:textId="77777777" w:rsidR="00667F50" w:rsidRDefault="00667F50" w:rsidP="00396637">
            <w:pPr>
              <w:pStyle w:val="NormalWeb"/>
            </w:pPr>
            <w:r>
              <w:t>Unique Code of Plant Compartment associated with the feature.</w:t>
            </w:r>
          </w:p>
        </w:tc>
      </w:tr>
      <w:tr w:rsidR="00667F50" w14:paraId="63E7CF51" w14:textId="77777777" w:rsidTr="009A033C">
        <w:trPr>
          <w:cantSplit/>
        </w:trPr>
        <w:tc>
          <w:tcPr>
            <w:tcW w:w="452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A7E14F4" w14:textId="77777777" w:rsidR="00667F50" w:rsidRDefault="00667F50" w:rsidP="00396637">
            <w:pPr>
              <w:pStyle w:val="NormalWeb"/>
            </w:pPr>
            <w:r>
              <w:rPr>
                <w:rStyle w:val="HTMLCode"/>
                <w:rFonts w:eastAsia="Arial Unicode MS"/>
              </w:rPr>
              <w:t>result.</w:t>
            </w:r>
            <w:proofErr w:type="gramStart"/>
            <w:r>
              <w:rPr>
                <w:rStyle w:val="HTMLCode"/>
                <w:rFonts w:eastAsia="Arial Unicode MS"/>
              </w:rPr>
              <w:t>_.predictions</w:t>
            </w:r>
            <w:proofErr w:type="gramEnd"/>
            <w:r>
              <w:rPr>
                <w:rStyle w:val="HTMLCode"/>
                <w:rFonts w:eastAsia="Arial Unicode MS"/>
              </w:rPr>
              <w:t>._.features._.attributes.number_of_days_after_planting</w:t>
            </w:r>
          </w:p>
        </w:tc>
        <w:tc>
          <w:tcPr>
            <w:tcW w:w="72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1F68652" w14:textId="77777777" w:rsidR="00667F50" w:rsidRDefault="00667F50" w:rsidP="00396637">
            <w:pPr>
              <w:pStyle w:val="NormalWeb"/>
            </w:pPr>
            <w:r>
              <w:t>Integer</w:t>
            </w:r>
          </w:p>
        </w:tc>
        <w:tc>
          <w:tcPr>
            <w:tcW w:w="198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98BBBAE" w14:textId="77777777" w:rsidR="00667F50" w:rsidRDefault="00667F50" w:rsidP="00396637">
            <w:pPr>
              <w:pStyle w:val="NormalWeb"/>
            </w:pPr>
            <w:r>
              <w:t xml:space="preserve">For understanding attributes and feature association refer to </w:t>
            </w:r>
            <w:hyperlink r:id="rId44" w:history="1">
              <w:r>
                <w:rPr>
                  <w:rStyle w:val="Emphasis"/>
                  <w:color w:val="0000FF"/>
                  <w:u w:val="single"/>
                </w:rPr>
                <w:t>this</w:t>
              </w:r>
            </w:hyperlink>
            <w:r>
              <w:t>.</w:t>
            </w:r>
          </w:p>
        </w:tc>
        <w:tc>
          <w:tcPr>
            <w:tcW w:w="284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0ABA50D" w14:textId="77777777" w:rsidR="00667F50" w:rsidRDefault="00667F50" w:rsidP="00396637">
            <w:pPr>
              <w:pStyle w:val="NormalWeb"/>
            </w:pPr>
            <w:r>
              <w:t xml:space="preserve">Number of days after planting the mentioned stage of the crop is observed. It is associated with the </w:t>
            </w:r>
            <w:proofErr w:type="spellStart"/>
            <w:r>
              <w:rPr>
                <w:rStyle w:val="Emphasis"/>
              </w:rPr>
              <w:t>avg_bbch_by_plot</w:t>
            </w:r>
            <w:proofErr w:type="spellEnd"/>
            <w:r>
              <w:rPr>
                <w:rStyle w:val="Emphasis"/>
              </w:rPr>
              <w:t xml:space="preserve"> </w:t>
            </w:r>
            <w:r>
              <w:t>of</w:t>
            </w:r>
            <w:r>
              <w:rPr>
                <w:rStyle w:val="Emphasis"/>
              </w:rPr>
              <w:t xml:space="preserve"> </w:t>
            </w:r>
            <w:proofErr w:type="spellStart"/>
            <w:r>
              <w:rPr>
                <w:rStyle w:val="Emphasis"/>
              </w:rPr>
              <w:t>crop_stage</w:t>
            </w:r>
            <w:proofErr w:type="spellEnd"/>
            <w:r>
              <w:rPr>
                <w:rStyle w:val="Emphasis"/>
              </w:rPr>
              <w:t xml:space="preserve"> </w:t>
            </w:r>
            <w:r>
              <w:t>category.</w:t>
            </w:r>
          </w:p>
        </w:tc>
      </w:tr>
      <w:tr w:rsidR="00667F50" w14:paraId="78A82424" w14:textId="77777777" w:rsidTr="009A033C">
        <w:trPr>
          <w:cantSplit/>
        </w:trPr>
        <w:tc>
          <w:tcPr>
            <w:tcW w:w="452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F095055" w14:textId="77777777" w:rsidR="00667F50" w:rsidRDefault="00667F50" w:rsidP="00396637">
            <w:pPr>
              <w:pStyle w:val="NormalWeb"/>
            </w:pPr>
            <w:r>
              <w:rPr>
                <w:rStyle w:val="HTMLCode"/>
                <w:rFonts w:eastAsia="Arial Unicode MS"/>
              </w:rPr>
              <w:t>result.</w:t>
            </w:r>
            <w:proofErr w:type="gramStart"/>
            <w:r>
              <w:rPr>
                <w:rStyle w:val="HTMLCode"/>
                <w:rFonts w:eastAsia="Arial Unicode MS"/>
              </w:rPr>
              <w:t>_.predictions</w:t>
            </w:r>
            <w:proofErr w:type="gramEnd"/>
            <w:r>
              <w:rPr>
                <w:rStyle w:val="HTMLCode"/>
                <w:rFonts w:eastAsia="Arial Unicode MS"/>
              </w:rPr>
              <w:t>._.features._.</w:t>
            </w:r>
            <w:proofErr w:type="spellStart"/>
            <w:r>
              <w:rPr>
                <w:rStyle w:val="HTMLCode"/>
                <w:rFonts w:eastAsia="Arial Unicode MS"/>
              </w:rPr>
              <w:t>attributes.predicted_date</w:t>
            </w:r>
            <w:proofErr w:type="spellEnd"/>
          </w:p>
        </w:tc>
        <w:tc>
          <w:tcPr>
            <w:tcW w:w="72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35BBB06" w14:textId="77777777" w:rsidR="00667F50" w:rsidRDefault="00667F50" w:rsidP="00396637">
            <w:pPr>
              <w:pStyle w:val="NormalWeb"/>
            </w:pPr>
            <w:r>
              <w:t>String</w:t>
            </w:r>
          </w:p>
        </w:tc>
        <w:tc>
          <w:tcPr>
            <w:tcW w:w="198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122AF77" w14:textId="77777777" w:rsidR="00667F50" w:rsidRDefault="00667F50" w:rsidP="00396637">
            <w:pPr>
              <w:pStyle w:val="NormalWeb"/>
            </w:pPr>
            <w:r>
              <w:t xml:space="preserve">For understanding attributes and feature association refer to </w:t>
            </w:r>
            <w:hyperlink r:id="rId45" w:history="1">
              <w:r>
                <w:rPr>
                  <w:rStyle w:val="Emphasis"/>
                  <w:color w:val="0000FF"/>
                  <w:u w:val="single"/>
                </w:rPr>
                <w:t>this</w:t>
              </w:r>
            </w:hyperlink>
            <w:r>
              <w:t>.</w:t>
            </w:r>
          </w:p>
        </w:tc>
        <w:tc>
          <w:tcPr>
            <w:tcW w:w="284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AB263B7" w14:textId="77777777" w:rsidR="00667F50" w:rsidRDefault="00667F50" w:rsidP="00396637">
            <w:pPr>
              <w:pStyle w:val="NormalWeb"/>
            </w:pPr>
            <w:r>
              <w:t xml:space="preserve">Predicted date at which the stage of a crop is observed. It is associated with the </w:t>
            </w:r>
            <w:proofErr w:type="spellStart"/>
            <w:r>
              <w:rPr>
                <w:rStyle w:val="Emphasis"/>
              </w:rPr>
              <w:t>avg_bbch_by_plot</w:t>
            </w:r>
            <w:proofErr w:type="spellEnd"/>
            <w:r>
              <w:rPr>
                <w:rStyle w:val="Emphasis"/>
              </w:rPr>
              <w:t xml:space="preserve"> </w:t>
            </w:r>
            <w:r>
              <w:t>of</w:t>
            </w:r>
            <w:r>
              <w:rPr>
                <w:rStyle w:val="Emphasis"/>
              </w:rPr>
              <w:t xml:space="preserve"> </w:t>
            </w:r>
            <w:proofErr w:type="spellStart"/>
            <w:r>
              <w:rPr>
                <w:rStyle w:val="Emphasis"/>
              </w:rPr>
              <w:t>crop_stage</w:t>
            </w:r>
            <w:proofErr w:type="spellEnd"/>
            <w:r>
              <w:rPr>
                <w:rStyle w:val="Emphasis"/>
              </w:rPr>
              <w:t xml:space="preserve"> </w:t>
            </w:r>
            <w:r>
              <w:t>category.</w:t>
            </w:r>
          </w:p>
        </w:tc>
      </w:tr>
      <w:tr w:rsidR="00667F50" w14:paraId="17A9215B" w14:textId="77777777" w:rsidTr="009A033C">
        <w:trPr>
          <w:cantSplit/>
        </w:trPr>
        <w:tc>
          <w:tcPr>
            <w:tcW w:w="452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57F6FEA" w14:textId="77777777" w:rsidR="00667F50" w:rsidRDefault="00667F50" w:rsidP="00396637">
            <w:pPr>
              <w:pStyle w:val="NormalWeb"/>
            </w:pPr>
            <w:r>
              <w:rPr>
                <w:rStyle w:val="HTMLCode"/>
                <w:rFonts w:eastAsia="Arial Unicode MS"/>
              </w:rPr>
              <w:t>result.</w:t>
            </w:r>
            <w:proofErr w:type="gramStart"/>
            <w:r>
              <w:rPr>
                <w:rStyle w:val="HTMLCode"/>
                <w:rFonts w:eastAsia="Arial Unicode MS"/>
              </w:rPr>
              <w:t>_.predictions</w:t>
            </w:r>
            <w:proofErr w:type="gramEnd"/>
            <w:r>
              <w:rPr>
                <w:rStyle w:val="HTMLCode"/>
                <w:rFonts w:eastAsia="Arial Unicode MS"/>
              </w:rPr>
              <w:t>._.</w:t>
            </w:r>
            <w:proofErr w:type="spellStart"/>
            <w:r>
              <w:rPr>
                <w:rStyle w:val="HTMLCode"/>
                <w:rFonts w:eastAsia="Arial Unicode MS"/>
              </w:rPr>
              <w:t>prediction_window</w:t>
            </w:r>
            <w:proofErr w:type="spellEnd"/>
          </w:p>
        </w:tc>
        <w:tc>
          <w:tcPr>
            <w:tcW w:w="72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4F540FE" w14:textId="77777777" w:rsidR="00667F50" w:rsidRDefault="00667F50" w:rsidP="00396637">
            <w:pPr>
              <w:pStyle w:val="NormalWeb"/>
            </w:pPr>
            <w:r>
              <w:t>Object</w:t>
            </w:r>
          </w:p>
        </w:tc>
        <w:tc>
          <w:tcPr>
            <w:tcW w:w="198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FCB3A13" w14:textId="77777777" w:rsidR="00667F50" w:rsidRDefault="00667F50" w:rsidP="00396637"/>
        </w:tc>
        <w:tc>
          <w:tcPr>
            <w:tcW w:w="284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27FB0AA" w14:textId="77777777" w:rsidR="00667F50" w:rsidRDefault="00667F50" w:rsidP="00396637">
            <w:pPr>
              <w:pStyle w:val="NormalWeb"/>
              <w:rPr>
                <w:rFonts w:eastAsiaTheme="minorEastAsia"/>
                <w:sz w:val="24"/>
                <w:szCs w:val="24"/>
              </w:rPr>
            </w:pPr>
            <w:r>
              <w:t>Object providing information for the period associated with the respective prediction.</w:t>
            </w:r>
          </w:p>
        </w:tc>
      </w:tr>
      <w:tr w:rsidR="00667F50" w14:paraId="1F275547" w14:textId="77777777" w:rsidTr="009A033C">
        <w:trPr>
          <w:cantSplit/>
        </w:trPr>
        <w:tc>
          <w:tcPr>
            <w:tcW w:w="452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E71715B" w14:textId="77777777" w:rsidR="00667F50" w:rsidRDefault="00667F50" w:rsidP="00396637">
            <w:pPr>
              <w:pStyle w:val="NormalWeb"/>
            </w:pPr>
            <w:r>
              <w:rPr>
                <w:rStyle w:val="HTMLCode"/>
                <w:rFonts w:eastAsia="Arial Unicode MS"/>
              </w:rPr>
              <w:t>result.</w:t>
            </w:r>
            <w:proofErr w:type="gramStart"/>
            <w:r>
              <w:rPr>
                <w:rStyle w:val="HTMLCode"/>
                <w:rFonts w:eastAsia="Arial Unicode MS"/>
              </w:rPr>
              <w:t>_.predictions</w:t>
            </w:r>
            <w:proofErr w:type="gramEnd"/>
            <w:r>
              <w:rPr>
                <w:rStyle w:val="HTMLCode"/>
                <w:rFonts w:eastAsia="Arial Unicode MS"/>
              </w:rPr>
              <w:t>._.</w:t>
            </w:r>
            <w:proofErr w:type="spellStart"/>
            <w:r>
              <w:rPr>
                <w:rStyle w:val="HTMLCode"/>
                <w:rFonts w:eastAsia="Arial Unicode MS"/>
              </w:rPr>
              <w:t>prediction_window.type</w:t>
            </w:r>
            <w:proofErr w:type="spellEnd"/>
          </w:p>
        </w:tc>
        <w:tc>
          <w:tcPr>
            <w:tcW w:w="72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1168CF8" w14:textId="77777777" w:rsidR="00667F50" w:rsidRDefault="00667F50" w:rsidP="00396637">
            <w:pPr>
              <w:pStyle w:val="NormalWeb"/>
            </w:pPr>
            <w:r>
              <w:t>String</w:t>
            </w:r>
          </w:p>
        </w:tc>
        <w:tc>
          <w:tcPr>
            <w:tcW w:w="198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92AE8EE" w14:textId="77777777" w:rsidR="00667F50" w:rsidRDefault="00667F50" w:rsidP="00396637">
            <w:pPr>
              <w:pStyle w:val="NormalWeb"/>
            </w:pPr>
            <w:r>
              <w:rPr>
                <w:rStyle w:val="HTMLCode"/>
                <w:rFonts w:eastAsia="Arial Unicode MS"/>
              </w:rPr>
              <w:t>Literal['forecast']</w:t>
            </w:r>
          </w:p>
        </w:tc>
        <w:tc>
          <w:tcPr>
            <w:tcW w:w="284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E36960D" w14:textId="77777777" w:rsidR="00667F50" w:rsidRDefault="00667F50" w:rsidP="00396637">
            <w:pPr>
              <w:pStyle w:val="NormalWeb"/>
            </w:pPr>
            <w:r>
              <w:t xml:space="preserve">Type of prediction window. For </w:t>
            </w:r>
            <w:proofErr w:type="spellStart"/>
            <w:r>
              <w:t>Avizio</w:t>
            </w:r>
            <w:proofErr w:type="spellEnd"/>
            <w:r>
              <w:t xml:space="preserve">, </w:t>
            </w:r>
            <w:proofErr w:type="gramStart"/>
            <w:r>
              <w:t>It</w:t>
            </w:r>
            <w:proofErr w:type="gramEnd"/>
            <w:r>
              <w:t xml:space="preserve"> is </w:t>
            </w:r>
            <w:r>
              <w:rPr>
                <w:rStyle w:val="Emphasis"/>
              </w:rPr>
              <w:t>forecast</w:t>
            </w:r>
            <w:r>
              <w:t>.</w:t>
            </w:r>
          </w:p>
        </w:tc>
      </w:tr>
      <w:tr w:rsidR="00667F50" w14:paraId="3E7D1BF0" w14:textId="77777777" w:rsidTr="009A033C">
        <w:trPr>
          <w:cantSplit/>
        </w:trPr>
        <w:tc>
          <w:tcPr>
            <w:tcW w:w="452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2FF557E" w14:textId="77777777" w:rsidR="00667F50" w:rsidRDefault="00667F50" w:rsidP="00396637">
            <w:pPr>
              <w:pStyle w:val="NormalWeb"/>
            </w:pPr>
            <w:r>
              <w:rPr>
                <w:rStyle w:val="HTMLCode"/>
                <w:rFonts w:eastAsia="Arial Unicode MS"/>
              </w:rPr>
              <w:t>result.</w:t>
            </w:r>
            <w:proofErr w:type="gramStart"/>
            <w:r>
              <w:rPr>
                <w:rStyle w:val="HTMLCode"/>
                <w:rFonts w:eastAsia="Arial Unicode MS"/>
              </w:rPr>
              <w:t>_.predictions</w:t>
            </w:r>
            <w:proofErr w:type="gramEnd"/>
            <w:r>
              <w:rPr>
                <w:rStyle w:val="HTMLCode"/>
                <w:rFonts w:eastAsia="Arial Unicode MS"/>
              </w:rPr>
              <w:t>._.</w:t>
            </w:r>
            <w:proofErr w:type="spellStart"/>
            <w:r>
              <w:rPr>
                <w:rStyle w:val="HTMLCode"/>
                <w:rFonts w:eastAsia="Arial Unicode MS"/>
              </w:rPr>
              <w:t>prediction_window.frequency</w:t>
            </w:r>
            <w:proofErr w:type="spellEnd"/>
          </w:p>
        </w:tc>
        <w:tc>
          <w:tcPr>
            <w:tcW w:w="72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87F8E4D" w14:textId="77777777" w:rsidR="00667F50" w:rsidRDefault="00667F50" w:rsidP="00396637">
            <w:pPr>
              <w:pStyle w:val="NormalWeb"/>
            </w:pPr>
            <w:r>
              <w:t>String</w:t>
            </w:r>
          </w:p>
        </w:tc>
        <w:tc>
          <w:tcPr>
            <w:tcW w:w="198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082FD69" w14:textId="77777777" w:rsidR="00667F50" w:rsidRDefault="00667F50" w:rsidP="00396637">
            <w:pPr>
              <w:pStyle w:val="NormalWeb"/>
            </w:pPr>
            <w:r>
              <w:rPr>
                <w:rStyle w:val="HTMLCode"/>
                <w:rFonts w:eastAsia="Arial Unicode MS"/>
              </w:rPr>
              <w:t>Literal['Daily','Weekly','Monthly','Yearly','</w:t>
            </w:r>
            <w:proofErr w:type="spellStart"/>
            <w:r>
              <w:rPr>
                <w:rStyle w:val="HTMLCode"/>
                <w:rFonts w:eastAsia="Arial Unicode MS"/>
              </w:rPr>
              <w:t>Seasonl</w:t>
            </w:r>
            <w:proofErr w:type="spellEnd"/>
            <w:r>
              <w:rPr>
                <w:rStyle w:val="HTMLCode"/>
                <w:rFonts w:eastAsia="Arial Unicode MS"/>
              </w:rPr>
              <w:t>','Custom']</w:t>
            </w:r>
          </w:p>
        </w:tc>
        <w:tc>
          <w:tcPr>
            <w:tcW w:w="284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C406C07" w14:textId="77777777" w:rsidR="00667F50" w:rsidRDefault="00667F50" w:rsidP="00396637">
            <w:pPr>
              <w:pStyle w:val="NormalWeb"/>
            </w:pPr>
            <w:r>
              <w:t xml:space="preserve">Frequency of Prediction of the associated feature. For </w:t>
            </w:r>
            <w:proofErr w:type="spellStart"/>
            <w:r>
              <w:t>Avizio</w:t>
            </w:r>
            <w:proofErr w:type="spellEnd"/>
            <w:r>
              <w:t xml:space="preserve">, it is </w:t>
            </w:r>
            <w:r>
              <w:rPr>
                <w:rStyle w:val="Emphasis"/>
              </w:rPr>
              <w:t xml:space="preserve">Daily </w:t>
            </w:r>
            <w:r>
              <w:t>for the associated features.</w:t>
            </w:r>
          </w:p>
        </w:tc>
      </w:tr>
      <w:tr w:rsidR="00667F50" w14:paraId="0AB647C8" w14:textId="77777777" w:rsidTr="009A033C">
        <w:trPr>
          <w:cantSplit/>
        </w:trPr>
        <w:tc>
          <w:tcPr>
            <w:tcW w:w="452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0A5A665" w14:textId="77777777" w:rsidR="00667F50" w:rsidRDefault="00667F50" w:rsidP="00396637">
            <w:pPr>
              <w:pStyle w:val="NormalWeb"/>
            </w:pPr>
            <w:r>
              <w:rPr>
                <w:rStyle w:val="HTMLCode"/>
                <w:rFonts w:eastAsia="Arial Unicode MS"/>
              </w:rPr>
              <w:t>result.</w:t>
            </w:r>
            <w:proofErr w:type="gramStart"/>
            <w:r>
              <w:rPr>
                <w:rStyle w:val="HTMLCode"/>
                <w:rFonts w:eastAsia="Arial Unicode MS"/>
              </w:rPr>
              <w:t>_.predictions</w:t>
            </w:r>
            <w:proofErr w:type="gramEnd"/>
            <w:r>
              <w:rPr>
                <w:rStyle w:val="HTMLCode"/>
                <w:rFonts w:eastAsia="Arial Unicode MS"/>
              </w:rPr>
              <w:t>._.</w:t>
            </w:r>
            <w:proofErr w:type="spellStart"/>
            <w:r>
              <w:rPr>
                <w:rStyle w:val="HTMLCode"/>
                <w:rFonts w:eastAsia="Arial Unicode MS"/>
              </w:rPr>
              <w:t>prediction_window.date</w:t>
            </w:r>
            <w:proofErr w:type="spellEnd"/>
          </w:p>
        </w:tc>
        <w:tc>
          <w:tcPr>
            <w:tcW w:w="72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DED5339" w14:textId="77777777" w:rsidR="00667F50" w:rsidRDefault="00667F50" w:rsidP="00396637">
            <w:pPr>
              <w:pStyle w:val="NormalWeb"/>
            </w:pPr>
            <w:r>
              <w:t>String &lt;datetime&gt;</w:t>
            </w:r>
          </w:p>
        </w:tc>
        <w:tc>
          <w:tcPr>
            <w:tcW w:w="198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49E8614" w14:textId="77777777" w:rsidR="00667F50" w:rsidRDefault="00667F50" w:rsidP="00396637">
            <w:pPr>
              <w:pStyle w:val="NormalWeb"/>
            </w:pPr>
            <w:r>
              <w:rPr>
                <w:rStyle w:val="HTMLCode"/>
                <w:rFonts w:eastAsia="Arial Unicode MS"/>
              </w:rPr>
              <w:t>Format: '</w:t>
            </w:r>
            <w:proofErr w:type="spellStart"/>
            <w:r>
              <w:rPr>
                <w:rStyle w:val="HTMLCode"/>
                <w:rFonts w:eastAsia="Arial Unicode MS"/>
              </w:rPr>
              <w:t>yyyy-mm-ddThh:</w:t>
            </w:r>
            <w:proofErr w:type="gramStart"/>
            <w:r>
              <w:rPr>
                <w:rStyle w:val="HTMLCode"/>
                <w:rFonts w:eastAsia="Arial Unicode MS"/>
              </w:rPr>
              <w:t>mm:ssZ</w:t>
            </w:r>
            <w:proofErr w:type="spellEnd"/>
            <w:proofErr w:type="gramEnd"/>
            <w:r>
              <w:rPr>
                <w:rStyle w:val="HTMLCode"/>
                <w:rFonts w:eastAsia="Arial Unicode MS"/>
              </w:rPr>
              <w:t>'</w:t>
            </w:r>
          </w:p>
        </w:tc>
        <w:tc>
          <w:tcPr>
            <w:tcW w:w="284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08A74F8" w14:textId="77777777" w:rsidR="00667F50" w:rsidRDefault="00667F50" w:rsidP="00396637">
            <w:pPr>
              <w:pStyle w:val="NormalWeb"/>
            </w:pPr>
            <w:r>
              <w:t>Date of predicted feature.</w:t>
            </w:r>
          </w:p>
        </w:tc>
      </w:tr>
    </w:tbl>
    <w:p w14:paraId="573BED0D" w14:textId="77777777" w:rsidR="00B35D5B" w:rsidRDefault="00B35D5B" w:rsidP="002C2C08">
      <w:pPr>
        <w:rPr>
          <w:b/>
          <w:bCs/>
          <w:lang w:val="en-GB"/>
        </w:rPr>
      </w:pPr>
    </w:p>
    <w:p w14:paraId="33FF6B95" w14:textId="074CEC67" w:rsidR="0093347B" w:rsidRDefault="0093347B" w:rsidP="002C2C08">
      <w:pPr>
        <w:rPr>
          <w:b/>
          <w:bCs/>
          <w:lang w:val="en-GB"/>
        </w:rPr>
      </w:pPr>
      <w:r>
        <w:rPr>
          <w:b/>
          <w:bCs/>
          <w:lang w:val="en-GB"/>
        </w:rPr>
        <w:t>Errors</w:t>
      </w:r>
    </w:p>
    <w:p w14:paraId="3A7F4F97" w14:textId="77777777" w:rsidR="0093347B" w:rsidRDefault="0093347B" w:rsidP="002C2C08">
      <w:pPr>
        <w:rPr>
          <w:b/>
          <w:bCs/>
          <w:lang w:val="en-GB"/>
        </w:rPr>
      </w:pPr>
    </w:p>
    <w:tbl>
      <w:tblPr>
        <w:tblW w:w="0" w:type="auto"/>
        <w:tblBorders>
          <w:top w:val="single" w:sz="6" w:space="0" w:color="auto"/>
          <w:left w:val="single" w:sz="6" w:space="0" w:color="auto"/>
          <w:bottom w:val="single" w:sz="6" w:space="0" w:color="auto"/>
          <w:right w:val="single" w:sz="6" w:space="0" w:color="auto"/>
        </w:tblBorders>
        <w:tblLayout w:type="fixed"/>
        <w:tblCellMar>
          <w:top w:w="15" w:type="dxa"/>
          <w:left w:w="15" w:type="dxa"/>
          <w:bottom w:w="15" w:type="dxa"/>
          <w:right w:w="15" w:type="dxa"/>
        </w:tblCellMar>
        <w:tblLook w:val="04A0" w:firstRow="1" w:lastRow="0" w:firstColumn="1" w:lastColumn="0" w:noHBand="0" w:noVBand="1"/>
      </w:tblPr>
      <w:tblGrid>
        <w:gridCol w:w="565"/>
        <w:gridCol w:w="1648"/>
        <w:gridCol w:w="3308"/>
        <w:gridCol w:w="2895"/>
        <w:gridCol w:w="1648"/>
      </w:tblGrid>
      <w:tr w:rsidR="003D0B2D" w14:paraId="221599C6" w14:textId="77777777" w:rsidTr="00B24B41">
        <w:tc>
          <w:tcPr>
            <w:tcW w:w="56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A51AB78" w14:textId="77777777" w:rsidR="0093347B" w:rsidRDefault="0093347B" w:rsidP="00396637">
            <w:pPr>
              <w:pStyle w:val="NormalWeb"/>
              <w:jc w:val="center"/>
              <w:rPr>
                <w:rFonts w:eastAsiaTheme="minorEastAsia"/>
                <w:b/>
                <w:bCs/>
              </w:rPr>
            </w:pPr>
            <w:r>
              <w:rPr>
                <w:rStyle w:val="Strong"/>
              </w:rPr>
              <w:t>Code</w:t>
            </w:r>
          </w:p>
        </w:tc>
        <w:tc>
          <w:tcPr>
            <w:tcW w:w="1648"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A2BE3E0" w14:textId="77777777" w:rsidR="0093347B" w:rsidRDefault="0093347B" w:rsidP="00396637">
            <w:pPr>
              <w:pStyle w:val="NormalWeb"/>
              <w:jc w:val="center"/>
              <w:rPr>
                <w:b/>
                <w:bCs/>
              </w:rPr>
            </w:pPr>
            <w:r>
              <w:rPr>
                <w:rStyle w:val="Strong"/>
              </w:rPr>
              <w:t>Internal Code</w:t>
            </w:r>
          </w:p>
        </w:tc>
        <w:tc>
          <w:tcPr>
            <w:tcW w:w="3308"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0D1D494" w14:textId="77777777" w:rsidR="0093347B" w:rsidRDefault="0093347B" w:rsidP="00396637">
            <w:pPr>
              <w:pStyle w:val="NormalWeb"/>
              <w:jc w:val="center"/>
              <w:rPr>
                <w:b/>
                <w:bCs/>
              </w:rPr>
            </w:pPr>
            <w:r>
              <w:rPr>
                <w:rStyle w:val="Strong"/>
              </w:rPr>
              <w:t>Target</w:t>
            </w:r>
          </w:p>
        </w:tc>
        <w:tc>
          <w:tcPr>
            <w:tcW w:w="289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CD50131" w14:textId="77777777" w:rsidR="0093347B" w:rsidRDefault="0093347B" w:rsidP="00396637">
            <w:pPr>
              <w:pStyle w:val="NormalWeb"/>
              <w:jc w:val="center"/>
              <w:rPr>
                <w:b/>
                <w:bCs/>
              </w:rPr>
            </w:pPr>
            <w:r>
              <w:rPr>
                <w:rStyle w:val="Strong"/>
              </w:rPr>
              <w:t>Type</w:t>
            </w:r>
          </w:p>
        </w:tc>
        <w:tc>
          <w:tcPr>
            <w:tcW w:w="1648"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29B7CF6" w14:textId="77777777" w:rsidR="0093347B" w:rsidRDefault="0093347B" w:rsidP="00396637">
            <w:pPr>
              <w:pStyle w:val="NormalWeb"/>
              <w:jc w:val="center"/>
              <w:rPr>
                <w:b/>
                <w:bCs/>
              </w:rPr>
            </w:pPr>
            <w:r>
              <w:rPr>
                <w:rStyle w:val="Strong"/>
              </w:rPr>
              <w:t>Message</w:t>
            </w:r>
          </w:p>
        </w:tc>
      </w:tr>
      <w:tr w:rsidR="003D0B2D" w14:paraId="68265949" w14:textId="77777777" w:rsidTr="00B24B41">
        <w:trPr>
          <w:cantSplit/>
        </w:trPr>
        <w:tc>
          <w:tcPr>
            <w:tcW w:w="56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1B90172" w14:textId="77777777" w:rsidR="0093347B" w:rsidRDefault="0093347B" w:rsidP="00396637">
            <w:pPr>
              <w:pStyle w:val="NormalWeb"/>
            </w:pPr>
            <w:r>
              <w:t>400</w:t>
            </w:r>
          </w:p>
        </w:tc>
        <w:tc>
          <w:tcPr>
            <w:tcW w:w="1648"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1794BF5" w14:textId="12F0888C" w:rsidR="0093347B" w:rsidRDefault="003D0B2D" w:rsidP="00396637">
            <w:pPr>
              <w:pStyle w:val="NormalWeb"/>
            </w:pPr>
            <w:r w:rsidRPr="003D0B2D">
              <w:rPr>
                <w:rStyle w:val="HTMLCode"/>
                <w:rFonts w:eastAsia="Arial Unicode MS"/>
              </w:rPr>
              <w:t>INS_IN_VAL_0001</w:t>
            </w:r>
          </w:p>
        </w:tc>
        <w:tc>
          <w:tcPr>
            <w:tcW w:w="3308"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563ABCD" w14:textId="00CC1D32" w:rsidR="0093347B" w:rsidRDefault="00154FAB" w:rsidP="00396637">
            <w:pPr>
              <w:pStyle w:val="NormalWeb"/>
            </w:pPr>
            <w:r w:rsidRPr="00154FAB">
              <w:rPr>
                <w:rStyle w:val="HTMLCode"/>
                <w:rFonts w:eastAsia="Arial Unicode MS"/>
              </w:rPr>
              <w:t xml:space="preserve">request body at char: </w:t>
            </w:r>
            <w:proofErr w:type="spellStart"/>
            <w:r w:rsidRPr="00154FAB">
              <w:rPr>
                <w:rStyle w:val="HTMLCode"/>
                <w:rFonts w:eastAsia="Arial Unicode MS"/>
              </w:rPr>
              <w:t>request_version</w:t>
            </w:r>
            <w:proofErr w:type="spellEnd"/>
          </w:p>
        </w:tc>
        <w:tc>
          <w:tcPr>
            <w:tcW w:w="289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BC2C159" w14:textId="3A259DED" w:rsidR="0093347B" w:rsidRDefault="002F5F73" w:rsidP="00396637">
            <w:pPr>
              <w:pStyle w:val="NormalWeb"/>
            </w:pPr>
            <w:r>
              <w:t>required</w:t>
            </w:r>
          </w:p>
        </w:tc>
        <w:tc>
          <w:tcPr>
            <w:tcW w:w="1648"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9804010" w14:textId="19E40A18" w:rsidR="0093347B" w:rsidRDefault="0018601D" w:rsidP="00396637">
            <w:pPr>
              <w:pStyle w:val="NormalWeb"/>
            </w:pPr>
            <w:r w:rsidRPr="0018601D">
              <w:rPr>
                <w:rStyle w:val="HTMLCode"/>
                <w:rFonts w:eastAsia="Arial Unicode MS"/>
              </w:rPr>
              <w:t xml:space="preserve">Required Field </w:t>
            </w:r>
            <w:proofErr w:type="spellStart"/>
            <w:r w:rsidRPr="0018601D">
              <w:rPr>
                <w:rStyle w:val="HTMLCode"/>
                <w:rFonts w:eastAsia="Arial Unicode MS"/>
              </w:rPr>
              <w:t>request_version</w:t>
            </w:r>
            <w:proofErr w:type="spellEnd"/>
            <w:r w:rsidRPr="0018601D">
              <w:rPr>
                <w:rStyle w:val="HTMLCode"/>
                <w:rFonts w:eastAsia="Arial Unicode MS"/>
              </w:rPr>
              <w:t xml:space="preserve"> is missing.</w:t>
            </w:r>
          </w:p>
        </w:tc>
      </w:tr>
      <w:tr w:rsidR="0018601D" w14:paraId="1DAA354E" w14:textId="77777777" w:rsidTr="00B24B41">
        <w:trPr>
          <w:cantSplit/>
        </w:trPr>
        <w:tc>
          <w:tcPr>
            <w:tcW w:w="56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2DE15A40" w14:textId="5323858E" w:rsidR="0018601D" w:rsidRDefault="00CF26A0" w:rsidP="00396637">
            <w:pPr>
              <w:pStyle w:val="NormalWeb"/>
            </w:pPr>
            <w:r>
              <w:t>400</w:t>
            </w:r>
          </w:p>
        </w:tc>
        <w:tc>
          <w:tcPr>
            <w:tcW w:w="1648"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39501E5F" w14:textId="1E57F3C9" w:rsidR="0018601D" w:rsidRPr="003D0B2D" w:rsidRDefault="00CF26A0" w:rsidP="00396637">
            <w:pPr>
              <w:pStyle w:val="NormalWeb"/>
              <w:rPr>
                <w:rStyle w:val="HTMLCode"/>
                <w:rFonts w:eastAsia="Arial Unicode MS"/>
              </w:rPr>
            </w:pPr>
            <w:r w:rsidRPr="00CF26A0">
              <w:rPr>
                <w:rStyle w:val="HTMLCode"/>
                <w:rFonts w:eastAsia="Arial Unicode MS"/>
              </w:rPr>
              <w:t>INS_IN_VAL_0002</w:t>
            </w:r>
          </w:p>
        </w:tc>
        <w:tc>
          <w:tcPr>
            <w:tcW w:w="3308"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51A9E32D" w14:textId="197CD7F6" w:rsidR="0018601D" w:rsidRPr="00154FAB" w:rsidRDefault="0069738D" w:rsidP="00396637">
            <w:pPr>
              <w:pStyle w:val="NormalWeb"/>
              <w:rPr>
                <w:rStyle w:val="HTMLCode"/>
                <w:rFonts w:eastAsia="Arial Unicode MS"/>
              </w:rPr>
            </w:pPr>
            <w:r w:rsidRPr="0069738D">
              <w:rPr>
                <w:rStyle w:val="HTMLCode"/>
                <w:rFonts w:eastAsia="Arial Unicode MS"/>
              </w:rPr>
              <w:t>request body at char: fields.</w:t>
            </w:r>
            <w:proofErr w:type="gramStart"/>
            <w:r w:rsidRPr="0069738D">
              <w:rPr>
                <w:rStyle w:val="HTMLCode"/>
                <w:rFonts w:eastAsia="Arial Unicode MS"/>
              </w:rPr>
              <w:t>0.models</w:t>
            </w:r>
            <w:proofErr w:type="gramEnd"/>
            <w:r w:rsidRPr="0069738D">
              <w:rPr>
                <w:rStyle w:val="HTMLCode"/>
                <w:rFonts w:eastAsia="Arial Unicode MS"/>
              </w:rPr>
              <w:t>.0.metadata.business_rule_country_code</w:t>
            </w:r>
          </w:p>
        </w:tc>
        <w:tc>
          <w:tcPr>
            <w:tcW w:w="289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7D7D05D1" w14:textId="682CAB6B" w:rsidR="0018601D" w:rsidRDefault="003301FD" w:rsidP="00396637">
            <w:pPr>
              <w:pStyle w:val="NormalWeb"/>
            </w:pPr>
            <w:r>
              <w:t>invalid</w:t>
            </w:r>
          </w:p>
        </w:tc>
        <w:tc>
          <w:tcPr>
            <w:tcW w:w="1648"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40552646" w14:textId="205E3FC5" w:rsidR="0018601D" w:rsidRPr="0018601D" w:rsidRDefault="003301FD" w:rsidP="00396637">
            <w:pPr>
              <w:pStyle w:val="NormalWeb"/>
              <w:rPr>
                <w:rStyle w:val="HTMLCode"/>
                <w:rFonts w:eastAsia="Arial Unicode MS"/>
              </w:rPr>
            </w:pPr>
            <w:r w:rsidRPr="003301FD">
              <w:rPr>
                <w:rStyle w:val="HTMLCode"/>
                <w:rFonts w:eastAsia="Arial Unicode MS"/>
              </w:rPr>
              <w:t>value is not a valid enumeration member; permitted: 'FR'</w:t>
            </w:r>
          </w:p>
        </w:tc>
      </w:tr>
      <w:tr w:rsidR="00E50EB4" w14:paraId="28675808" w14:textId="77777777" w:rsidTr="00B24B41">
        <w:trPr>
          <w:cantSplit/>
        </w:trPr>
        <w:tc>
          <w:tcPr>
            <w:tcW w:w="56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07838684" w14:textId="2350E5C2" w:rsidR="00E50EB4" w:rsidRDefault="000B33C0" w:rsidP="00396637">
            <w:pPr>
              <w:pStyle w:val="NormalWeb"/>
            </w:pPr>
            <w:r>
              <w:t>500</w:t>
            </w:r>
          </w:p>
        </w:tc>
        <w:tc>
          <w:tcPr>
            <w:tcW w:w="1648"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5BCC3724" w14:textId="53A8C224" w:rsidR="00E50EB4" w:rsidRPr="00CF26A0" w:rsidRDefault="000B33C0" w:rsidP="00396637">
            <w:pPr>
              <w:pStyle w:val="NormalWeb"/>
              <w:rPr>
                <w:rStyle w:val="HTMLCode"/>
                <w:rFonts w:eastAsia="Arial Unicode MS"/>
              </w:rPr>
            </w:pPr>
            <w:r w:rsidRPr="000B33C0">
              <w:rPr>
                <w:rStyle w:val="HTMLCode"/>
                <w:rFonts w:eastAsia="Arial Unicode MS"/>
              </w:rPr>
              <w:t>INS_EV_SER_0001</w:t>
            </w:r>
          </w:p>
        </w:tc>
        <w:tc>
          <w:tcPr>
            <w:tcW w:w="3308"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446C3AF7" w14:textId="7C286A6D" w:rsidR="00E50EB4" w:rsidRPr="0069738D" w:rsidRDefault="00B24B41" w:rsidP="00396637">
            <w:pPr>
              <w:pStyle w:val="NormalWeb"/>
              <w:rPr>
                <w:rStyle w:val="HTMLCode"/>
                <w:rFonts w:eastAsia="Arial Unicode MS"/>
              </w:rPr>
            </w:pPr>
            <w:proofErr w:type="spellStart"/>
            <w:r>
              <w:rPr>
                <w:rFonts w:ascii="Roboto Mono" w:hAnsi="Roboto Mono"/>
                <w:color w:val="172B4D"/>
                <w:sz w:val="21"/>
                <w:szCs w:val="21"/>
              </w:rPr>
              <w:t>plot_yf</w:t>
            </w:r>
            <w:proofErr w:type="spellEnd"/>
          </w:p>
        </w:tc>
        <w:tc>
          <w:tcPr>
            <w:tcW w:w="289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071EFC3C" w14:textId="5414BF85" w:rsidR="00E50EB4" w:rsidRDefault="001E397A" w:rsidP="00396637">
            <w:pPr>
              <w:pStyle w:val="NormalWeb"/>
            </w:pPr>
            <w:proofErr w:type="spellStart"/>
            <w:r>
              <w:rPr>
                <w:rStyle w:val="HTMLCode"/>
                <w:rFonts w:ascii="Roboto Mono" w:eastAsia="Arial Unicode MS" w:hAnsi="Roboto Mono"/>
                <w:color w:val="172B4D"/>
                <w:spacing w:val="-1"/>
                <w:sz w:val="21"/>
                <w:szCs w:val="21"/>
                <w:bdr w:val="none" w:sz="0" w:space="0" w:color="auto" w:frame="1"/>
              </w:rPr>
              <w:t>server_</w:t>
            </w:r>
            <w:proofErr w:type="gramStart"/>
            <w:r>
              <w:rPr>
                <w:rStyle w:val="HTMLCode"/>
                <w:rFonts w:ascii="Roboto Mono" w:eastAsia="Arial Unicode MS" w:hAnsi="Roboto Mono"/>
                <w:color w:val="172B4D"/>
                <w:spacing w:val="-1"/>
                <w:sz w:val="21"/>
                <w:szCs w:val="21"/>
                <w:bdr w:val="none" w:sz="0" w:space="0" w:color="auto" w:frame="1"/>
              </w:rPr>
              <w:t>error</w:t>
            </w:r>
            <w:proofErr w:type="spellEnd"/>
            <w:r>
              <w:rPr>
                <w:rFonts w:ascii="Segoe UI" w:hAnsi="Segoe UI" w:cs="Segoe UI"/>
                <w:color w:val="172B4D"/>
                <w:spacing w:val="-1"/>
                <w:shd w:val="clear" w:color="auto" w:fill="FFFFFF"/>
              </w:rPr>
              <w:t xml:space="preserve"> ,</w:t>
            </w:r>
            <w:proofErr w:type="gramEnd"/>
            <w:r>
              <w:rPr>
                <w:rFonts w:ascii="Segoe UI" w:hAnsi="Segoe UI" w:cs="Segoe UI"/>
                <w:color w:val="172B4D"/>
                <w:spacing w:val="-1"/>
                <w:shd w:val="clear" w:color="auto" w:fill="FFFFFF"/>
              </w:rPr>
              <w:t xml:space="preserve"> </w:t>
            </w:r>
            <w:proofErr w:type="spellStart"/>
            <w:r>
              <w:rPr>
                <w:rStyle w:val="HTMLCode"/>
                <w:rFonts w:ascii="Roboto Mono" w:eastAsia="Arial Unicode MS" w:hAnsi="Roboto Mono"/>
                <w:color w:val="172B4D"/>
                <w:spacing w:val="-1"/>
                <w:sz w:val="21"/>
                <w:szCs w:val="21"/>
                <w:bdr w:val="none" w:sz="0" w:space="0" w:color="auto" w:frame="1"/>
              </w:rPr>
              <w:t>model_error</w:t>
            </w:r>
            <w:proofErr w:type="spellEnd"/>
          </w:p>
        </w:tc>
        <w:tc>
          <w:tcPr>
            <w:tcW w:w="1648"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4ABF4FDB" w14:textId="144CAFFA" w:rsidR="00E50EB4" w:rsidRPr="003301FD" w:rsidRDefault="000F7314" w:rsidP="00396637">
            <w:pPr>
              <w:pStyle w:val="NormalWeb"/>
              <w:rPr>
                <w:rStyle w:val="HTMLCode"/>
                <w:rFonts w:eastAsia="Arial Unicode MS"/>
              </w:rPr>
            </w:pPr>
            <w:r>
              <w:rPr>
                <w:rFonts w:ascii="Roboto Mono" w:hAnsi="Roboto Mono"/>
                <w:color w:val="172B4D"/>
                <w:sz w:val="21"/>
                <w:szCs w:val="21"/>
              </w:rPr>
              <w:t>\"None of [</w:t>
            </w:r>
            <w:proofErr w:type="gramStart"/>
            <w:r>
              <w:rPr>
                <w:rFonts w:ascii="Roboto Mono" w:hAnsi="Roboto Mono"/>
                <w:color w:val="172B4D"/>
                <w:sz w:val="21"/>
                <w:szCs w:val="21"/>
              </w:rPr>
              <w:t>Index(</w:t>
            </w:r>
            <w:proofErr w:type="gramEnd"/>
            <w:r>
              <w:rPr>
                <w:rFonts w:ascii="Roboto Mono" w:hAnsi="Roboto Mono"/>
                <w:color w:val="172B4D"/>
                <w:sz w:val="21"/>
                <w:szCs w:val="21"/>
              </w:rPr>
              <w:t>['date', 'temperature_c_2_m_above_gnd_min'</w:t>
            </w:r>
          </w:p>
        </w:tc>
      </w:tr>
      <w:tr w:rsidR="003614D6" w14:paraId="5C98F468" w14:textId="77777777" w:rsidTr="00B24B41">
        <w:trPr>
          <w:cantSplit/>
        </w:trPr>
        <w:tc>
          <w:tcPr>
            <w:tcW w:w="56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66204BB8" w14:textId="26778D31" w:rsidR="003614D6" w:rsidRDefault="003614D6" w:rsidP="00396637">
            <w:pPr>
              <w:pStyle w:val="NormalWeb"/>
            </w:pPr>
            <w:r>
              <w:t>500</w:t>
            </w:r>
          </w:p>
        </w:tc>
        <w:tc>
          <w:tcPr>
            <w:tcW w:w="1648"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0005CAB5" w14:textId="3BA53E5E" w:rsidR="003614D6" w:rsidRPr="000B33C0" w:rsidRDefault="003614D6" w:rsidP="00396637">
            <w:pPr>
              <w:pStyle w:val="NormalWeb"/>
              <w:rPr>
                <w:rStyle w:val="HTMLCode"/>
                <w:rFonts w:eastAsia="Arial Unicode MS"/>
              </w:rPr>
            </w:pPr>
            <w:r w:rsidRPr="003614D6">
              <w:rPr>
                <w:rStyle w:val="HTMLCode"/>
                <w:rFonts w:eastAsia="Arial Unicode MS"/>
              </w:rPr>
              <w:t>INS_OUT_AVIZIO_0001</w:t>
            </w:r>
          </w:p>
        </w:tc>
        <w:tc>
          <w:tcPr>
            <w:tcW w:w="3308"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793E34B4" w14:textId="550AAC76" w:rsidR="003614D6" w:rsidRDefault="00231B85" w:rsidP="00396637">
            <w:pPr>
              <w:pStyle w:val="NormalWeb"/>
              <w:rPr>
                <w:rFonts w:ascii="Roboto Mono" w:hAnsi="Roboto Mono"/>
                <w:color w:val="172B4D"/>
                <w:sz w:val="21"/>
                <w:szCs w:val="21"/>
              </w:rPr>
            </w:pPr>
            <w:r>
              <w:rPr>
                <w:rFonts w:ascii="Roboto Mono" w:hAnsi="Roboto Mono"/>
                <w:color w:val="172B4D"/>
                <w:sz w:val="21"/>
                <w:szCs w:val="21"/>
              </w:rPr>
              <w:t>results.</w:t>
            </w:r>
            <w:proofErr w:type="gramStart"/>
            <w:r>
              <w:rPr>
                <w:rFonts w:ascii="Roboto Mono" w:hAnsi="Roboto Mono"/>
                <w:color w:val="172B4D"/>
                <w:sz w:val="21"/>
                <w:szCs w:val="21"/>
              </w:rPr>
              <w:t>0.location</w:t>
            </w:r>
            <w:proofErr w:type="gramEnd"/>
            <w:r>
              <w:rPr>
                <w:rFonts w:ascii="Roboto Mono" w:hAnsi="Roboto Mono"/>
                <w:color w:val="172B4D"/>
                <w:sz w:val="21"/>
                <w:szCs w:val="21"/>
              </w:rPr>
              <w:t>.properties.grid_id</w:t>
            </w:r>
          </w:p>
        </w:tc>
        <w:tc>
          <w:tcPr>
            <w:tcW w:w="289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6278CB03" w14:textId="55FAF9D0" w:rsidR="003614D6" w:rsidRDefault="00231B85" w:rsidP="00396637">
            <w:pPr>
              <w:pStyle w:val="NormalWeb"/>
              <w:rPr>
                <w:rStyle w:val="HTMLCode"/>
                <w:rFonts w:ascii="Roboto Mono" w:eastAsia="Arial Unicode MS" w:hAnsi="Roboto Mono"/>
                <w:color w:val="172B4D"/>
                <w:spacing w:val="-1"/>
                <w:sz w:val="21"/>
                <w:szCs w:val="21"/>
                <w:bdr w:val="none" w:sz="0" w:space="0" w:color="auto" w:frame="1"/>
              </w:rPr>
            </w:pPr>
            <w:r>
              <w:rPr>
                <w:rFonts w:ascii="Roboto Mono" w:hAnsi="Roboto Mono"/>
                <w:color w:val="172B4D"/>
                <w:spacing w:val="-1"/>
                <w:sz w:val="21"/>
                <w:szCs w:val="21"/>
              </w:rPr>
              <w:t>invalid</w:t>
            </w:r>
          </w:p>
        </w:tc>
        <w:tc>
          <w:tcPr>
            <w:tcW w:w="1648"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4F110FD3" w14:textId="7D9471D7" w:rsidR="003614D6" w:rsidRDefault="00231B85" w:rsidP="00396637">
            <w:pPr>
              <w:pStyle w:val="NormalWeb"/>
              <w:rPr>
                <w:rFonts w:ascii="Roboto Mono" w:hAnsi="Roboto Mono"/>
                <w:color w:val="172B4D"/>
                <w:sz w:val="21"/>
                <w:szCs w:val="21"/>
              </w:rPr>
            </w:pPr>
            <w:r>
              <w:rPr>
                <w:rFonts w:ascii="Roboto Mono" w:hAnsi="Roboto Mono"/>
                <w:color w:val="172B4D"/>
                <w:sz w:val="21"/>
                <w:szCs w:val="21"/>
              </w:rPr>
              <w:t>field required</w:t>
            </w:r>
          </w:p>
        </w:tc>
      </w:tr>
      <w:tr w:rsidR="00246040" w14:paraId="07F92550" w14:textId="77777777" w:rsidTr="00B24B41">
        <w:trPr>
          <w:cantSplit/>
        </w:trPr>
        <w:tc>
          <w:tcPr>
            <w:tcW w:w="56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22AADFC8" w14:textId="6AFD6D6D" w:rsidR="00246040" w:rsidRDefault="00D27D2B" w:rsidP="00396637">
            <w:pPr>
              <w:pStyle w:val="NormalWeb"/>
            </w:pPr>
            <w:r>
              <w:t>500</w:t>
            </w:r>
          </w:p>
        </w:tc>
        <w:tc>
          <w:tcPr>
            <w:tcW w:w="1648"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1057C53D" w14:textId="0B4E0863" w:rsidR="00246040" w:rsidRPr="003614D6" w:rsidRDefault="00D27D2B" w:rsidP="00396637">
            <w:pPr>
              <w:pStyle w:val="NormalWeb"/>
              <w:rPr>
                <w:rStyle w:val="HTMLCode"/>
                <w:rFonts w:eastAsia="Arial Unicode MS"/>
              </w:rPr>
            </w:pPr>
            <w:r w:rsidRPr="00D27D2B">
              <w:rPr>
                <w:rStyle w:val="HTMLCode"/>
                <w:rFonts w:eastAsia="Arial Unicode MS"/>
              </w:rPr>
              <w:t>INS_OUT_AVIZIO_0002</w:t>
            </w:r>
          </w:p>
        </w:tc>
        <w:tc>
          <w:tcPr>
            <w:tcW w:w="3308"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123676E0" w14:textId="0863A8C5" w:rsidR="00246040" w:rsidRDefault="00E96DB5" w:rsidP="00396637">
            <w:pPr>
              <w:pStyle w:val="NormalWeb"/>
              <w:rPr>
                <w:rFonts w:ascii="Roboto Mono" w:hAnsi="Roboto Mono"/>
                <w:color w:val="172B4D"/>
                <w:sz w:val="21"/>
                <w:szCs w:val="21"/>
              </w:rPr>
            </w:pPr>
            <w:r>
              <w:rPr>
                <w:rFonts w:ascii="Roboto Mono" w:hAnsi="Roboto Mono"/>
                <w:color w:val="172B4D"/>
                <w:sz w:val="21"/>
                <w:szCs w:val="21"/>
              </w:rPr>
              <w:t>results.</w:t>
            </w:r>
            <w:proofErr w:type="gramStart"/>
            <w:r>
              <w:rPr>
                <w:rFonts w:ascii="Roboto Mono" w:hAnsi="Roboto Mono"/>
                <w:color w:val="172B4D"/>
                <w:sz w:val="21"/>
                <w:szCs w:val="21"/>
              </w:rPr>
              <w:t>0.location</w:t>
            </w:r>
            <w:proofErr w:type="gramEnd"/>
          </w:p>
        </w:tc>
        <w:tc>
          <w:tcPr>
            <w:tcW w:w="289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4E7B2E50" w14:textId="542586CE" w:rsidR="00246040" w:rsidRDefault="00E96DB5" w:rsidP="00396637">
            <w:pPr>
              <w:pStyle w:val="NormalWeb"/>
              <w:rPr>
                <w:rFonts w:ascii="Roboto Mono" w:hAnsi="Roboto Mono"/>
                <w:color w:val="172B4D"/>
                <w:spacing w:val="-1"/>
                <w:sz w:val="21"/>
                <w:szCs w:val="21"/>
              </w:rPr>
            </w:pPr>
            <w:r>
              <w:rPr>
                <w:rFonts w:ascii="Roboto Mono" w:hAnsi="Roboto Mono"/>
                <w:color w:val="172B4D"/>
                <w:sz w:val="21"/>
                <w:szCs w:val="21"/>
              </w:rPr>
              <w:t>required</w:t>
            </w:r>
          </w:p>
        </w:tc>
        <w:tc>
          <w:tcPr>
            <w:tcW w:w="1648"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66ACA314" w14:textId="119CE505" w:rsidR="00246040" w:rsidRDefault="00E96DB5" w:rsidP="00396637">
            <w:pPr>
              <w:pStyle w:val="NormalWeb"/>
              <w:rPr>
                <w:rFonts w:ascii="Roboto Mono" w:hAnsi="Roboto Mono"/>
                <w:color w:val="172B4D"/>
                <w:sz w:val="21"/>
                <w:szCs w:val="21"/>
              </w:rPr>
            </w:pPr>
            <w:r>
              <w:rPr>
                <w:rFonts w:ascii="Roboto Mono" w:hAnsi="Roboto Mono"/>
                <w:color w:val="172B4D"/>
                <w:sz w:val="21"/>
                <w:szCs w:val="21"/>
              </w:rPr>
              <w:t>field required</w:t>
            </w:r>
          </w:p>
        </w:tc>
      </w:tr>
    </w:tbl>
    <w:p w14:paraId="14FC3388" w14:textId="77777777" w:rsidR="0093347B" w:rsidRDefault="0093347B" w:rsidP="002C2C08">
      <w:pPr>
        <w:rPr>
          <w:b/>
          <w:bCs/>
          <w:lang w:val="en-GB"/>
        </w:rPr>
      </w:pPr>
    </w:p>
    <w:p w14:paraId="0A858C12" w14:textId="77777777" w:rsidR="00E52A0D" w:rsidRDefault="00E52A0D" w:rsidP="002C2C08">
      <w:pPr>
        <w:rPr>
          <w:b/>
          <w:bCs/>
          <w:lang w:val="en-GB"/>
        </w:rPr>
      </w:pPr>
    </w:p>
    <w:p w14:paraId="0A564A3B" w14:textId="41E83354" w:rsidR="00D950A3" w:rsidRDefault="00D950A3">
      <w:pPr>
        <w:rPr>
          <w:b/>
          <w:bCs/>
          <w:lang w:val="en-GB"/>
        </w:rPr>
      </w:pPr>
      <w:r>
        <w:rPr>
          <w:b/>
          <w:bCs/>
          <w:lang w:val="en-GB"/>
        </w:rPr>
        <w:br w:type="page"/>
      </w:r>
    </w:p>
    <w:p w14:paraId="3078E3B2" w14:textId="7E051BFB" w:rsidR="00D950A3" w:rsidRPr="00D950A3" w:rsidRDefault="00D950A3" w:rsidP="00D950A3">
      <w:pPr>
        <w:pStyle w:val="Heading3"/>
        <w:rPr>
          <w:rFonts w:cs="Arial"/>
        </w:rPr>
      </w:pPr>
      <w:bookmarkStart w:id="25" w:name="_Toc161311128"/>
      <w:r w:rsidRPr="00D950A3">
        <w:rPr>
          <w:rFonts w:cs="Arial"/>
        </w:rPr>
        <w:t xml:space="preserve">Bird cherry-oat </w:t>
      </w:r>
      <w:r>
        <w:rPr>
          <w:rFonts w:cs="Arial"/>
        </w:rPr>
        <w:t>A</w:t>
      </w:r>
      <w:r w:rsidRPr="00D950A3">
        <w:rPr>
          <w:rFonts w:cs="Arial"/>
        </w:rPr>
        <w:t>phid ML weekly traps models</w:t>
      </w:r>
      <w:bookmarkEnd w:id="25"/>
    </w:p>
    <w:p w14:paraId="28C3FF9A" w14:textId="77777777" w:rsidR="00D950A3" w:rsidRDefault="00D950A3" w:rsidP="0046735D">
      <w:r w:rsidRPr="0046735D">
        <w:t xml:space="preserve">Surveys are crucial for monitoring insect activity, crop pest levels, and are widely used in pest management programs. In autumn fields crops just emerging as wheat, barley </w:t>
      </w:r>
      <w:proofErr w:type="gramStart"/>
      <w:r w:rsidRPr="0046735D">
        <w:t>are</w:t>
      </w:r>
      <w:proofErr w:type="gramEnd"/>
      <w:r w:rsidRPr="0046735D">
        <w:t xml:space="preserve"> very attractive for insects foraging. Aphids (</w:t>
      </w:r>
      <w:proofErr w:type="spellStart"/>
      <w:r w:rsidRPr="0046735D">
        <w:rPr>
          <w:i/>
          <w:iCs/>
        </w:rPr>
        <w:t>Rhopalosiphum</w:t>
      </w:r>
      <w:proofErr w:type="spellEnd"/>
      <w:r w:rsidRPr="0046735D">
        <w:rPr>
          <w:i/>
          <w:iCs/>
        </w:rPr>
        <w:t xml:space="preserve"> </w:t>
      </w:r>
      <w:proofErr w:type="spellStart"/>
      <w:r w:rsidRPr="0046735D">
        <w:rPr>
          <w:i/>
          <w:iCs/>
        </w:rPr>
        <w:t>padi</w:t>
      </w:r>
      <w:proofErr w:type="spellEnd"/>
      <w:r w:rsidRPr="0046735D">
        <w:t xml:space="preserve">) prevail mainly on cereals and cause damage due to their food bites. At the end of vegetative cycle, are even more harmful they </w:t>
      </w:r>
      <w:proofErr w:type="gramStart"/>
      <w:r w:rsidRPr="0046735D">
        <w:t>returns</w:t>
      </w:r>
      <w:proofErr w:type="gramEnd"/>
      <w:r w:rsidRPr="0046735D">
        <w:t xml:space="preserve"> to winter cereal sowing to which they can transmit certain viral diseases as BYDV (Barley Yellow Dwarf Virus).</w:t>
      </w:r>
    </w:p>
    <w:p w14:paraId="217206AE" w14:textId="77777777" w:rsidR="0046735D" w:rsidRDefault="0046735D" w:rsidP="0046735D"/>
    <w:p w14:paraId="27EB8F34" w14:textId="72F79C7C" w:rsidR="0046735D" w:rsidRPr="00681B2C" w:rsidRDefault="00681B2C" w:rsidP="0046735D">
      <w:pPr>
        <w:rPr>
          <w:b/>
          <w:bCs/>
        </w:rPr>
      </w:pPr>
      <w:r w:rsidRPr="00681B2C">
        <w:rPr>
          <w:b/>
          <w:bCs/>
        </w:rPr>
        <w:t>Request Schema</w:t>
      </w:r>
    </w:p>
    <w:p w14:paraId="0405E826" w14:textId="77777777" w:rsidR="00E52A0D" w:rsidRDefault="00E52A0D" w:rsidP="002C2C08">
      <w:pPr>
        <w:rPr>
          <w:b/>
          <w:bCs/>
          <w:lang w:val="en-GB"/>
        </w:rPr>
      </w:pP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1954"/>
        <w:gridCol w:w="996"/>
        <w:gridCol w:w="810"/>
        <w:gridCol w:w="2654"/>
        <w:gridCol w:w="996"/>
        <w:gridCol w:w="2654"/>
      </w:tblGrid>
      <w:tr w:rsidR="009F7F21" w14:paraId="4133282B" w14:textId="77777777" w:rsidTr="00396637">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F5680D4" w14:textId="77777777" w:rsidR="009F7F21" w:rsidRDefault="009F7F21" w:rsidP="00396637">
            <w:pPr>
              <w:pStyle w:val="NormalWeb"/>
              <w:jc w:val="center"/>
              <w:rPr>
                <w:b/>
                <w:bCs/>
              </w:rPr>
            </w:pPr>
            <w:r>
              <w:rPr>
                <w:rStyle w:val="Strong"/>
              </w:rPr>
              <w:t>Parameter</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4992287" w14:textId="77777777" w:rsidR="009F7F21" w:rsidRDefault="009F7F21" w:rsidP="00396637">
            <w:pPr>
              <w:pStyle w:val="NormalWeb"/>
              <w:jc w:val="center"/>
              <w:rPr>
                <w:b/>
                <w:bCs/>
              </w:rPr>
            </w:pPr>
            <w:r>
              <w:rPr>
                <w:rStyle w:val="Strong"/>
              </w:rPr>
              <w:t>Typ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1CE62E5" w14:textId="77777777" w:rsidR="009F7F21" w:rsidRDefault="009F7F21" w:rsidP="00396637">
            <w:pPr>
              <w:pStyle w:val="NormalWeb"/>
              <w:jc w:val="center"/>
              <w:rPr>
                <w:b/>
                <w:bCs/>
              </w:rPr>
            </w:pPr>
            <w:r>
              <w:rPr>
                <w:rStyle w:val="Strong"/>
              </w:rPr>
              <w:t>Require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5B4BA78" w14:textId="77777777" w:rsidR="009F7F21" w:rsidRDefault="009F7F21" w:rsidP="00396637">
            <w:pPr>
              <w:pStyle w:val="NormalWeb"/>
              <w:jc w:val="center"/>
              <w:rPr>
                <w:b/>
                <w:bCs/>
              </w:rPr>
            </w:pPr>
            <w:r>
              <w:rPr>
                <w:rStyle w:val="Strong"/>
              </w:rPr>
              <w:t>Defaul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16247D1" w14:textId="77777777" w:rsidR="009F7F21" w:rsidRDefault="009F7F21" w:rsidP="00396637">
            <w:pPr>
              <w:pStyle w:val="NormalWeb"/>
              <w:jc w:val="center"/>
              <w:rPr>
                <w:b/>
                <w:bCs/>
              </w:rPr>
            </w:pPr>
            <w:r>
              <w:rPr>
                <w:rStyle w:val="Strong"/>
              </w:rPr>
              <w:t>Constraint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269D592" w14:textId="77777777" w:rsidR="009F7F21" w:rsidRDefault="009F7F21" w:rsidP="00396637">
            <w:pPr>
              <w:pStyle w:val="NormalWeb"/>
              <w:jc w:val="center"/>
              <w:rPr>
                <w:b/>
                <w:bCs/>
              </w:rPr>
            </w:pPr>
            <w:r>
              <w:rPr>
                <w:rStyle w:val="Strong"/>
              </w:rPr>
              <w:t>Description</w:t>
            </w:r>
          </w:p>
        </w:tc>
      </w:tr>
      <w:tr w:rsidR="009F7F21" w14:paraId="26737D0D"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F8D5222" w14:textId="77777777" w:rsidR="009F7F21" w:rsidRDefault="009F7F21" w:rsidP="00396637">
            <w:pPr>
              <w:pStyle w:val="NormalWeb"/>
            </w:pPr>
            <w:proofErr w:type="spellStart"/>
            <w:proofErr w:type="gramStart"/>
            <w:r>
              <w:t>geometry.type</w:t>
            </w:r>
            <w:proofErr w:type="spellEnd"/>
            <w:proofErr w:type="gram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B9495E8" w14:textId="77777777" w:rsidR="009F7F21" w:rsidRDefault="009F7F21" w:rsidP="00396637">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E47978E" w14:textId="77777777" w:rsidR="009F7F21" w:rsidRDefault="009F7F21" w:rsidP="00396637">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B8E1E37" w14:textId="77777777" w:rsidR="009F7F21" w:rsidRDefault="009F7F21" w:rsidP="00396637">
            <w:pPr>
              <w:pStyle w:val="NormalWeb"/>
            </w:pPr>
            <w:r>
              <w:t> </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62A18F2" w14:textId="77777777" w:rsidR="009F7F21" w:rsidRDefault="009F7F21" w:rsidP="00396637">
            <w:pPr>
              <w:pStyle w:val="NormalWeb"/>
            </w:pPr>
            <w:r>
              <w:t>= Poin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80BC438" w14:textId="77777777" w:rsidR="009F7F21" w:rsidRDefault="009F7F21" w:rsidP="00396637">
            <w:pPr>
              <w:pStyle w:val="NormalWeb"/>
            </w:pPr>
            <w:r>
              <w:t> </w:t>
            </w:r>
          </w:p>
        </w:tc>
      </w:tr>
      <w:tr w:rsidR="009F7F21" w14:paraId="693CBCF9"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6FDFE5F" w14:textId="77777777" w:rsidR="009F7F21" w:rsidRDefault="009F7F21" w:rsidP="00396637">
            <w:pPr>
              <w:pStyle w:val="NormalWeb"/>
            </w:pPr>
            <w:proofErr w:type="spellStart"/>
            <w:proofErr w:type="gramStart"/>
            <w:r>
              <w:t>geometry.coordinates</w:t>
            </w:r>
            <w:proofErr w:type="spellEnd"/>
            <w:proofErr w:type="gram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914730D" w14:textId="77777777" w:rsidR="009F7F21" w:rsidRDefault="009F7F21" w:rsidP="00396637">
            <w:pPr>
              <w:pStyle w:val="NormalWeb"/>
            </w:pPr>
            <w:r>
              <w:t>array [flo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08EB32E" w14:textId="77777777" w:rsidR="009F7F21" w:rsidRDefault="009F7F21" w:rsidP="00396637">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D7CD66A" w14:textId="77777777" w:rsidR="009F7F21" w:rsidRDefault="009F7F21" w:rsidP="00396637">
            <w:pPr>
              <w:pStyle w:val="NormalWeb"/>
            </w:pPr>
            <w:r>
              <w:t> </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93A46CD" w14:textId="77777777" w:rsidR="009F7F21" w:rsidRDefault="009F7F21" w:rsidP="00396637">
            <w:pPr>
              <w:pStyle w:val="NormalWeb"/>
            </w:pPr>
            <w:r>
              <w:t>In [FR, UK]</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BBAD2FC" w14:textId="77777777" w:rsidR="009F7F21" w:rsidRDefault="009F7F21" w:rsidP="00396637">
            <w:pPr>
              <w:pStyle w:val="NormalWeb"/>
            </w:pPr>
            <w:r>
              <w:t>Valid Longitude and Latitude values should be specified. It will automatically define country. Just France and United Kingdom are supported by this service.</w:t>
            </w:r>
          </w:p>
        </w:tc>
      </w:tr>
      <w:tr w:rsidR="009F7F21" w14:paraId="4D791428"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ADCF29C" w14:textId="77777777" w:rsidR="009F7F21" w:rsidRDefault="009F7F21" w:rsidP="00396637">
            <w:pPr>
              <w:pStyle w:val="NormalWeb"/>
            </w:pPr>
            <w:proofErr w:type="spellStart"/>
            <w:r>
              <w:t>forecast_</w:t>
            </w:r>
            <w:proofErr w:type="gramStart"/>
            <w:r>
              <w:t>period.start</w:t>
            </w:r>
            <w:proofErr w:type="gramEnd"/>
            <w:r>
              <w:t>_dat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954397D" w14:textId="77777777" w:rsidR="009F7F21" w:rsidRDefault="009F7F21" w:rsidP="00396637">
            <w:pPr>
              <w:pStyle w:val="NormalWeb"/>
            </w:pPr>
            <w:r>
              <w:t>string&lt;date&g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F2E630D" w14:textId="77777777" w:rsidR="009F7F21" w:rsidRDefault="009F7F21" w:rsidP="00396637">
            <w:pPr>
              <w:pStyle w:val="NormalWeb"/>
            </w:pPr>
            <w:r>
              <w:t>N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19AC01E" w14:textId="77777777" w:rsidR="009F7F21" w:rsidRDefault="009F7F21" w:rsidP="00396637">
            <w:pPr>
              <w:pStyle w:val="NormalWeb"/>
            </w:pPr>
            <w:r>
              <w:t> Today</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8C902EE" w14:textId="77777777" w:rsidR="009F7F21" w:rsidRDefault="009F7F21" w:rsidP="00396637">
            <w:pPr>
              <w:pStyle w:val="NormalWeb"/>
            </w:pPr>
            <w:r>
              <w:t xml:space="preserve">Max 7 days from </w:t>
            </w:r>
            <w:proofErr w:type="gramStart"/>
            <w:r>
              <w:t>today;</w:t>
            </w:r>
            <w:proofErr w:type="gramEnd"/>
          </w:p>
          <w:p w14:paraId="528261F7" w14:textId="77777777" w:rsidR="009F7F21" w:rsidRDefault="009F7F21" w:rsidP="00396637">
            <w:pPr>
              <w:pStyle w:val="NormalWeb"/>
            </w:pPr>
            <w:r>
              <w:t>Must be within 1 September and 31 December</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EF52428" w14:textId="77777777" w:rsidR="009F7F21" w:rsidRDefault="009F7F21" w:rsidP="00396637"/>
        </w:tc>
      </w:tr>
      <w:tr w:rsidR="009F7F21" w14:paraId="287C4ADD"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7935446" w14:textId="77777777" w:rsidR="009F7F21" w:rsidRDefault="009F7F21" w:rsidP="00396637">
            <w:pPr>
              <w:pStyle w:val="NormalWeb"/>
            </w:pPr>
            <w:proofErr w:type="spellStart"/>
            <w:r>
              <w:t>forecast_period.end_dat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A14DF8A" w14:textId="77777777" w:rsidR="009F7F21" w:rsidRDefault="009F7F21" w:rsidP="00396637">
            <w:pPr>
              <w:pStyle w:val="NormalWeb"/>
            </w:pPr>
            <w:r>
              <w:t>string&lt;date&g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DD0905E" w14:textId="77777777" w:rsidR="009F7F21" w:rsidRDefault="009F7F21" w:rsidP="00396637">
            <w:pPr>
              <w:pStyle w:val="NormalWeb"/>
            </w:pPr>
            <w:r>
              <w:t>N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53F3AD1" w14:textId="77777777" w:rsidR="009F7F21" w:rsidRDefault="009F7F21" w:rsidP="00396637">
            <w:pPr>
              <w:pStyle w:val="NormalWeb"/>
            </w:pPr>
            <w:r>
              <w:t>Today + 6</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5C04781" w14:textId="77777777" w:rsidR="009F7F21" w:rsidRDefault="009F7F21" w:rsidP="00396637">
            <w:pPr>
              <w:pStyle w:val="NormalWeb"/>
            </w:pPr>
            <w:r>
              <w:t xml:space="preserve">Max 7 days from </w:t>
            </w:r>
            <w:proofErr w:type="gramStart"/>
            <w:r>
              <w:t>today;</w:t>
            </w:r>
            <w:proofErr w:type="gramEnd"/>
          </w:p>
          <w:p w14:paraId="7C84090F" w14:textId="77777777" w:rsidR="009F7F21" w:rsidRDefault="009F7F21" w:rsidP="00396637">
            <w:pPr>
              <w:pStyle w:val="NormalWeb"/>
            </w:pPr>
            <w:r>
              <w:t>Must be within 1 September and 31 December</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05C858C" w14:textId="77777777" w:rsidR="009F7F21" w:rsidRDefault="009F7F21" w:rsidP="00396637"/>
        </w:tc>
      </w:tr>
      <w:tr w:rsidR="009F7F21" w14:paraId="7FACB50E"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9AE622E" w14:textId="77777777" w:rsidR="009F7F21" w:rsidRDefault="009F7F21" w:rsidP="00396637">
            <w:pPr>
              <w:pStyle w:val="NormalWeb"/>
            </w:pPr>
            <w:proofErr w:type="spellStart"/>
            <w:proofErr w:type="gramStart"/>
            <w:r>
              <w:t>landscape.woodland</w:t>
            </w:r>
            <w:proofErr w:type="gramEnd"/>
            <w:r>
              <w:t>.valu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1F95435" w14:textId="77777777" w:rsidR="009F7F21" w:rsidRDefault="009F7F21" w:rsidP="00396637">
            <w:pPr>
              <w:pStyle w:val="NormalWeb"/>
            </w:pPr>
            <w:r>
              <w:t>flo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5203266" w14:textId="77777777" w:rsidR="009F7F21" w:rsidRDefault="009F7F21" w:rsidP="00396637">
            <w:pPr>
              <w:pStyle w:val="NormalWeb"/>
            </w:pPr>
            <w:r>
              <w:t>N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F3A2EEC" w14:textId="77777777" w:rsidR="009F7F21" w:rsidRDefault="009F7F21" w:rsidP="00396637">
            <w:pPr>
              <w:pStyle w:val="NormalWeb"/>
            </w:pPr>
            <w:r>
              <w:t>Closest value found in LANDSCAPE_COLLECTION_NAM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626F298" w14:textId="77777777" w:rsidR="009F7F21" w:rsidRDefault="009F7F21" w:rsidP="00396637">
            <w:pPr>
              <w:pStyle w:val="NormalWeb"/>
            </w:pPr>
            <w:r>
              <w:t>0&lt;= X &lt;= 10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F358969" w14:textId="77777777" w:rsidR="009F7F21" w:rsidRDefault="009F7F21" w:rsidP="00396637">
            <w:pPr>
              <w:pStyle w:val="NormalWeb"/>
            </w:pPr>
            <w:r>
              <w:t>LANDSCAPE_COLLECTION_NAME is a static table, which can be queried by coordinate.</w:t>
            </w:r>
          </w:p>
          <w:p w14:paraId="33E552F8" w14:textId="77777777" w:rsidR="009F7F21" w:rsidRDefault="009F7F21" w:rsidP="00396637">
            <w:pPr>
              <w:pStyle w:val="NormalWeb"/>
            </w:pPr>
            <w:r>
              <w:t>Percentage of the 5KM grid which are covered by Woodland.</w:t>
            </w:r>
          </w:p>
        </w:tc>
      </w:tr>
      <w:tr w:rsidR="009F7F21" w14:paraId="7A96AD0D"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F29E7C8" w14:textId="77777777" w:rsidR="009F7F21" w:rsidRDefault="009F7F21" w:rsidP="00396637">
            <w:pPr>
              <w:pStyle w:val="NormalWeb"/>
            </w:pPr>
            <w:proofErr w:type="spellStart"/>
            <w:proofErr w:type="gramStart"/>
            <w:r>
              <w:t>landscape.grassland</w:t>
            </w:r>
            <w:proofErr w:type="gramEnd"/>
            <w:r>
              <w:t>.valu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5ADD506" w14:textId="77777777" w:rsidR="009F7F21" w:rsidRDefault="009F7F21" w:rsidP="00396637">
            <w:pPr>
              <w:pStyle w:val="NormalWeb"/>
            </w:pPr>
            <w:r>
              <w:t>flo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8D21A46" w14:textId="77777777" w:rsidR="009F7F21" w:rsidRDefault="009F7F21" w:rsidP="00396637">
            <w:pPr>
              <w:pStyle w:val="NormalWeb"/>
            </w:pPr>
            <w:r>
              <w:t>N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F46DA20" w14:textId="77777777" w:rsidR="009F7F21" w:rsidRDefault="009F7F21" w:rsidP="00396637">
            <w:pPr>
              <w:pStyle w:val="NormalWeb"/>
            </w:pPr>
            <w:r>
              <w:t>Closest value found in LANDSCAPE_COLLECTION_NAM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C2AF0A4" w14:textId="77777777" w:rsidR="009F7F21" w:rsidRDefault="009F7F21" w:rsidP="00396637">
            <w:pPr>
              <w:pStyle w:val="NormalWeb"/>
            </w:pPr>
            <w:r>
              <w:t>0&lt;= X &lt;= 10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65E9673" w14:textId="77777777" w:rsidR="009F7F21" w:rsidRDefault="009F7F21" w:rsidP="00396637">
            <w:pPr>
              <w:pStyle w:val="NormalWeb"/>
            </w:pPr>
            <w:r>
              <w:t>LANDSCAPE_COLLECTION_NAME is a static table, which can be queried by coordinate.</w:t>
            </w:r>
          </w:p>
          <w:p w14:paraId="05BE8F93" w14:textId="77777777" w:rsidR="009F7F21" w:rsidRDefault="009F7F21" w:rsidP="00396637">
            <w:pPr>
              <w:pStyle w:val="NormalWeb"/>
            </w:pPr>
            <w:r>
              <w:t>Percentage of the 5KM grid which are covered by Grassland.</w:t>
            </w:r>
          </w:p>
        </w:tc>
      </w:tr>
      <w:tr w:rsidR="009F7F21" w14:paraId="0115B3EC"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B24D6A3" w14:textId="77777777" w:rsidR="009F7F21" w:rsidRDefault="009F7F21" w:rsidP="00396637">
            <w:pPr>
              <w:pStyle w:val="NormalWeb"/>
            </w:pPr>
            <w:proofErr w:type="spellStart"/>
            <w:r>
              <w:t>trapped_aphids</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F4AFEAF" w14:textId="77777777" w:rsidR="009F7F21" w:rsidRDefault="009F7F21" w:rsidP="00396637">
            <w:pPr>
              <w:pStyle w:val="NormalWeb"/>
            </w:pPr>
            <w:r>
              <w:t>integer</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B1966C0" w14:textId="77777777" w:rsidR="009F7F21" w:rsidRDefault="009F7F21" w:rsidP="00396637">
            <w:pPr>
              <w:pStyle w:val="NormalWeb"/>
            </w:pPr>
            <w:r>
              <w:t> N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887B229" w14:textId="77777777" w:rsidR="009F7F21" w:rsidRDefault="009F7F21" w:rsidP="00396637">
            <w:pPr>
              <w:pStyle w:val="NormalWeb"/>
            </w:pPr>
            <w:r>
              <w:t> </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8CAA3A3" w14:textId="77777777" w:rsidR="009F7F21" w:rsidRDefault="009F7F21" w:rsidP="00396637">
            <w:pPr>
              <w:pStyle w:val="NormalWeb"/>
            </w:pPr>
            <w:r>
              <w:t>X &gt;= 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0F48EC3" w14:textId="77777777" w:rsidR="009F7F21" w:rsidRDefault="009F7F21" w:rsidP="00396637">
            <w:pPr>
              <w:pStyle w:val="NormalWeb"/>
            </w:pPr>
            <w:r>
              <w:t>Number of trapped aphids in the last 7 days before the forecast. As shown in the section “</w:t>
            </w:r>
            <w:proofErr w:type="spellStart"/>
            <w:r>
              <w:t>Agroservice</w:t>
            </w:r>
            <w:proofErr w:type="spellEnd"/>
            <w:r>
              <w:t xml:space="preserve"> Reliability”, inputting </w:t>
            </w:r>
            <w:proofErr w:type="gramStart"/>
            <w:r>
              <w:t>a number of</w:t>
            </w:r>
            <w:proofErr w:type="gramEnd"/>
            <w:r>
              <w:t xml:space="preserve"> trapped aphids improves the models' accuracy.</w:t>
            </w:r>
          </w:p>
        </w:tc>
      </w:tr>
    </w:tbl>
    <w:p w14:paraId="1D6DF88D" w14:textId="77777777" w:rsidR="00681B2C" w:rsidRDefault="00681B2C" w:rsidP="002C2C08">
      <w:pPr>
        <w:rPr>
          <w:b/>
          <w:bCs/>
          <w:lang w:val="en-GB"/>
        </w:rPr>
      </w:pPr>
    </w:p>
    <w:p w14:paraId="04A485A6" w14:textId="77777777" w:rsidR="005B3B5A" w:rsidRDefault="005B3B5A" w:rsidP="002C2C08">
      <w:pPr>
        <w:rPr>
          <w:b/>
          <w:bCs/>
          <w:lang w:val="en-GB"/>
        </w:rPr>
      </w:pPr>
    </w:p>
    <w:p w14:paraId="62009E54" w14:textId="402CD314" w:rsidR="005B3B5A" w:rsidRDefault="00DA6828" w:rsidP="002C2C08">
      <w:pPr>
        <w:rPr>
          <w:b/>
          <w:bCs/>
          <w:lang w:val="en-GB"/>
        </w:rPr>
      </w:pPr>
      <w:r w:rsidRPr="00DA6828">
        <w:rPr>
          <w:b/>
          <w:bCs/>
          <w:lang w:val="en-GB"/>
        </w:rPr>
        <w:t>Multipoint Predictions for an interval (NOT RECOMMENDED FOR BULK TRANSACTIONS)</w:t>
      </w:r>
    </w:p>
    <w:p w14:paraId="181C6553" w14:textId="77777777" w:rsidR="00076674" w:rsidRDefault="00076674" w:rsidP="002C2C08">
      <w:pPr>
        <w:rPr>
          <w:b/>
          <w:bCs/>
          <w:lang w:val="en-GB"/>
        </w:rPr>
      </w:pP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474"/>
        <w:gridCol w:w="1262"/>
        <w:gridCol w:w="1017"/>
        <w:gridCol w:w="853"/>
        <w:gridCol w:w="1689"/>
        <w:gridCol w:w="2769"/>
      </w:tblGrid>
      <w:tr w:rsidR="00D14633" w14:paraId="6A1E5B4E" w14:textId="77777777" w:rsidTr="00396637">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80751C1" w14:textId="77777777" w:rsidR="00D14633" w:rsidRDefault="00D14633" w:rsidP="00396637">
            <w:pPr>
              <w:pStyle w:val="NormalWeb"/>
              <w:jc w:val="center"/>
              <w:rPr>
                <w:b/>
                <w:bCs/>
              </w:rPr>
            </w:pPr>
            <w:r>
              <w:rPr>
                <w:rStyle w:val="Strong"/>
              </w:rPr>
              <w:t>Parameter</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BD80360" w14:textId="77777777" w:rsidR="00D14633" w:rsidRDefault="00D14633" w:rsidP="00396637">
            <w:pPr>
              <w:pStyle w:val="NormalWeb"/>
              <w:jc w:val="center"/>
              <w:rPr>
                <w:b/>
                <w:bCs/>
              </w:rPr>
            </w:pPr>
            <w:r>
              <w:rPr>
                <w:rStyle w:val="Strong"/>
              </w:rPr>
              <w:t>Typ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9063E6F" w14:textId="77777777" w:rsidR="00D14633" w:rsidRDefault="00D14633" w:rsidP="00396637">
            <w:pPr>
              <w:pStyle w:val="NormalWeb"/>
              <w:jc w:val="center"/>
              <w:rPr>
                <w:b/>
                <w:bCs/>
              </w:rPr>
            </w:pPr>
            <w:r>
              <w:rPr>
                <w:rStyle w:val="Strong"/>
              </w:rPr>
              <w:t>Require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F9609E2" w14:textId="77777777" w:rsidR="00D14633" w:rsidRDefault="00D14633" w:rsidP="00396637">
            <w:pPr>
              <w:pStyle w:val="NormalWeb"/>
              <w:jc w:val="center"/>
              <w:rPr>
                <w:b/>
                <w:bCs/>
              </w:rPr>
            </w:pPr>
            <w:r>
              <w:rPr>
                <w:rStyle w:val="Strong"/>
              </w:rPr>
              <w:t>Defaul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A05E99D" w14:textId="77777777" w:rsidR="00D14633" w:rsidRDefault="00D14633" w:rsidP="00396637">
            <w:pPr>
              <w:pStyle w:val="NormalWeb"/>
              <w:jc w:val="center"/>
              <w:rPr>
                <w:b/>
                <w:bCs/>
              </w:rPr>
            </w:pPr>
            <w:r>
              <w:rPr>
                <w:rStyle w:val="Strong"/>
              </w:rPr>
              <w:t>Constraint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FDFDC97" w14:textId="77777777" w:rsidR="00D14633" w:rsidRDefault="00D14633" w:rsidP="00396637">
            <w:pPr>
              <w:pStyle w:val="NormalWeb"/>
              <w:jc w:val="center"/>
              <w:rPr>
                <w:b/>
                <w:bCs/>
              </w:rPr>
            </w:pPr>
            <w:r>
              <w:rPr>
                <w:rStyle w:val="Strong"/>
              </w:rPr>
              <w:t>Description</w:t>
            </w:r>
          </w:p>
        </w:tc>
      </w:tr>
      <w:tr w:rsidR="00D14633" w14:paraId="45CE5D72"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39F1219" w14:textId="77777777" w:rsidR="00D14633" w:rsidRDefault="00D14633" w:rsidP="00396637">
            <w:pPr>
              <w:pStyle w:val="NormalWeb"/>
            </w:pPr>
            <w:proofErr w:type="spellStart"/>
            <w:proofErr w:type="gramStart"/>
            <w:r>
              <w:t>geometry.type</w:t>
            </w:r>
            <w:proofErr w:type="spellEnd"/>
            <w:proofErr w:type="gram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8860553" w14:textId="77777777" w:rsidR="00D14633" w:rsidRDefault="00D14633" w:rsidP="00396637">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8871C7E" w14:textId="77777777" w:rsidR="00D14633" w:rsidRDefault="00D14633" w:rsidP="00396637">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25CD15B" w14:textId="77777777" w:rsidR="00D14633" w:rsidRDefault="00D14633" w:rsidP="00396637">
            <w:pPr>
              <w:pStyle w:val="NormalWeb"/>
            </w:pPr>
            <w:r>
              <w:t> </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DD88A1F" w14:textId="77777777" w:rsidR="00D14633" w:rsidRDefault="00D14633" w:rsidP="00396637">
            <w:pPr>
              <w:pStyle w:val="NormalWeb"/>
            </w:pPr>
            <w:r>
              <w:t xml:space="preserve">= </w:t>
            </w:r>
            <w:r>
              <w:rPr>
                <w:rStyle w:val="HTMLCode"/>
                <w:rFonts w:eastAsia="Arial Unicode MS"/>
              </w:rPr>
              <w:t>MultiPoin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737769F" w14:textId="77777777" w:rsidR="00D14633" w:rsidRDefault="00D14633" w:rsidP="00396637">
            <w:pPr>
              <w:pStyle w:val="NormalWeb"/>
            </w:pPr>
            <w:r>
              <w:t> </w:t>
            </w:r>
          </w:p>
        </w:tc>
      </w:tr>
      <w:tr w:rsidR="00D14633" w14:paraId="0C345311"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B03BF14" w14:textId="77777777" w:rsidR="00D14633" w:rsidRDefault="00D14633" w:rsidP="00396637">
            <w:pPr>
              <w:pStyle w:val="NormalWeb"/>
            </w:pPr>
            <w:proofErr w:type="spellStart"/>
            <w:proofErr w:type="gramStart"/>
            <w:r>
              <w:t>geometry.coordinates</w:t>
            </w:r>
            <w:proofErr w:type="spellEnd"/>
            <w:proofErr w:type="gram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9C637C2" w14:textId="77777777" w:rsidR="00D14633" w:rsidRDefault="00D14633" w:rsidP="00396637">
            <w:pPr>
              <w:pStyle w:val="NormalWeb"/>
            </w:pPr>
            <w:r>
              <w:t>array [flo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455F0FB" w14:textId="77777777" w:rsidR="00D14633" w:rsidRDefault="00D14633" w:rsidP="00396637">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00AAF6B" w14:textId="77777777" w:rsidR="00D14633" w:rsidRDefault="00D14633" w:rsidP="00396637">
            <w:pPr>
              <w:pStyle w:val="NormalWeb"/>
            </w:pPr>
            <w:r>
              <w:t> </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4F8545E" w14:textId="77777777" w:rsidR="00D14633" w:rsidRDefault="00D14633" w:rsidP="00396637">
            <w:pPr>
              <w:pStyle w:val="NormalWeb"/>
            </w:pPr>
            <w:r>
              <w:t>In [FR, UK]</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5C97257" w14:textId="77777777" w:rsidR="00D14633" w:rsidRDefault="00D14633" w:rsidP="00396637">
            <w:pPr>
              <w:pStyle w:val="NormalWeb"/>
            </w:pPr>
            <w:r>
              <w:t>Valid Longitude and Latitude values should be specified. It will automatically define country. Just France and United Kingdom are supported by this service.</w:t>
            </w:r>
          </w:p>
        </w:tc>
      </w:tr>
      <w:tr w:rsidR="00D14633" w14:paraId="1FD8FAB0"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E18F986" w14:textId="77777777" w:rsidR="00D14633" w:rsidRDefault="00D14633" w:rsidP="00396637">
            <w:pPr>
              <w:pStyle w:val="NormalWeb"/>
            </w:pPr>
            <w:proofErr w:type="spellStart"/>
            <w:r>
              <w:t>forecast_</w:t>
            </w:r>
            <w:proofErr w:type="gramStart"/>
            <w:r>
              <w:t>period.start</w:t>
            </w:r>
            <w:proofErr w:type="gramEnd"/>
            <w:r>
              <w:t>_dat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F2983F6" w14:textId="77777777" w:rsidR="00D14633" w:rsidRDefault="00D14633" w:rsidP="00396637">
            <w:pPr>
              <w:pStyle w:val="NormalWeb"/>
            </w:pPr>
            <w:r>
              <w:t>string&lt;date&g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6B85EFD" w14:textId="77777777" w:rsidR="00D14633" w:rsidRDefault="00D14633" w:rsidP="00396637">
            <w:pPr>
              <w:pStyle w:val="NormalWeb"/>
            </w:pPr>
            <w:r>
              <w:t>N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A20FC09" w14:textId="77777777" w:rsidR="00D14633" w:rsidRDefault="00D14633" w:rsidP="00396637">
            <w:pPr>
              <w:pStyle w:val="NormalWeb"/>
            </w:pPr>
            <w:r>
              <w:t> Today</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E719CF0" w14:textId="77777777" w:rsidR="00D14633" w:rsidRDefault="00D14633" w:rsidP="00396637">
            <w:pPr>
              <w:pStyle w:val="NormalWeb"/>
            </w:pPr>
            <w:r>
              <w:t xml:space="preserve">Max 7 days from </w:t>
            </w:r>
            <w:proofErr w:type="gramStart"/>
            <w:r>
              <w:t>today;</w:t>
            </w:r>
            <w:proofErr w:type="gramEnd"/>
          </w:p>
          <w:p w14:paraId="679EA1D0" w14:textId="77777777" w:rsidR="00D14633" w:rsidRDefault="00D14633" w:rsidP="00396637">
            <w:pPr>
              <w:pStyle w:val="NormalWeb"/>
            </w:pPr>
            <w:r>
              <w:t>Must be within 1 September and 31 December</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BB2A7B7" w14:textId="77777777" w:rsidR="00D14633" w:rsidRDefault="00D14633" w:rsidP="00396637">
            <w:pPr>
              <w:pStyle w:val="NormalWeb"/>
            </w:pPr>
            <w:r>
              <w:t>Planting date (syn. sowing date, drilling date)</w:t>
            </w:r>
          </w:p>
        </w:tc>
      </w:tr>
      <w:tr w:rsidR="00D14633" w14:paraId="30840B4B"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C192118" w14:textId="77777777" w:rsidR="00D14633" w:rsidRDefault="00D14633" w:rsidP="00396637">
            <w:pPr>
              <w:pStyle w:val="NormalWeb"/>
            </w:pPr>
            <w:proofErr w:type="spellStart"/>
            <w:r>
              <w:t>forecast_period.end_dat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B177673" w14:textId="77777777" w:rsidR="00D14633" w:rsidRDefault="00D14633" w:rsidP="00396637">
            <w:pPr>
              <w:pStyle w:val="NormalWeb"/>
            </w:pPr>
            <w:r>
              <w:t>string&lt;date&g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E2806B9" w14:textId="77777777" w:rsidR="00D14633" w:rsidRDefault="00D14633" w:rsidP="00396637">
            <w:pPr>
              <w:pStyle w:val="NormalWeb"/>
            </w:pPr>
            <w:r>
              <w:t>N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096C518" w14:textId="77777777" w:rsidR="00D14633" w:rsidRDefault="00D14633" w:rsidP="00396637">
            <w:pPr>
              <w:pStyle w:val="NormalWeb"/>
            </w:pPr>
            <w:r>
              <w:t>Today + 6</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313F40B" w14:textId="77777777" w:rsidR="00D14633" w:rsidRDefault="00D14633" w:rsidP="00396637">
            <w:pPr>
              <w:pStyle w:val="NormalWeb"/>
            </w:pPr>
            <w:r>
              <w:t xml:space="preserve">Max 7 days from </w:t>
            </w:r>
            <w:proofErr w:type="gramStart"/>
            <w:r>
              <w:t>today;</w:t>
            </w:r>
            <w:proofErr w:type="gramEnd"/>
          </w:p>
          <w:p w14:paraId="5F865164" w14:textId="77777777" w:rsidR="00D14633" w:rsidRDefault="00D14633" w:rsidP="00396637">
            <w:pPr>
              <w:pStyle w:val="NormalWeb"/>
            </w:pPr>
            <w:r>
              <w:t>Must be within 1 September and 31 December</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EED4BDC" w14:textId="77777777" w:rsidR="00D14633" w:rsidRDefault="00D14633" w:rsidP="00396637"/>
        </w:tc>
      </w:tr>
    </w:tbl>
    <w:p w14:paraId="5F16788A" w14:textId="77777777" w:rsidR="00076674" w:rsidRDefault="00076674" w:rsidP="002C2C08">
      <w:pPr>
        <w:rPr>
          <w:b/>
          <w:bCs/>
          <w:lang w:val="en-GB"/>
        </w:rPr>
      </w:pPr>
    </w:p>
    <w:p w14:paraId="607FF55A" w14:textId="77777777" w:rsidR="00AE77EF" w:rsidRDefault="00AE77EF" w:rsidP="002C2C08">
      <w:pPr>
        <w:rPr>
          <w:b/>
          <w:bCs/>
          <w:lang w:val="en-GB"/>
        </w:rPr>
      </w:pPr>
    </w:p>
    <w:p w14:paraId="657E210A" w14:textId="2DBE583D" w:rsidR="00AE77EF" w:rsidRDefault="00C34BF8" w:rsidP="002C2C08">
      <w:pPr>
        <w:rPr>
          <w:b/>
          <w:bCs/>
          <w:lang w:val="en-GB"/>
        </w:rPr>
      </w:pPr>
      <w:r>
        <w:rPr>
          <w:b/>
          <w:bCs/>
          <w:lang w:val="en-GB"/>
        </w:rPr>
        <w:t>Response Schema</w:t>
      </w:r>
    </w:p>
    <w:p w14:paraId="4B71BA7A" w14:textId="77777777" w:rsidR="00C34BF8" w:rsidRDefault="00C34BF8" w:rsidP="002C2C08">
      <w:pPr>
        <w:rPr>
          <w:b/>
          <w:bCs/>
          <w:lang w:val="en-GB"/>
        </w:rPr>
      </w:pP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3463"/>
        <w:gridCol w:w="773"/>
        <w:gridCol w:w="1545"/>
        <w:gridCol w:w="4283"/>
      </w:tblGrid>
      <w:tr w:rsidR="00C34BF8" w14:paraId="1A1D46A8" w14:textId="77777777" w:rsidTr="00396637">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34F89D3" w14:textId="77777777" w:rsidR="00C34BF8" w:rsidRDefault="00C34BF8" w:rsidP="00396637">
            <w:pPr>
              <w:pStyle w:val="NormalWeb"/>
              <w:jc w:val="center"/>
              <w:rPr>
                <w:b/>
                <w:bCs/>
              </w:rPr>
            </w:pPr>
            <w:r>
              <w:rPr>
                <w:rStyle w:val="Strong"/>
              </w:rPr>
              <w:t>Model Outpu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D671CD2" w14:textId="77777777" w:rsidR="00C34BF8" w:rsidRDefault="00C34BF8" w:rsidP="00396637">
            <w:pPr>
              <w:pStyle w:val="NormalWeb"/>
              <w:jc w:val="center"/>
              <w:rPr>
                <w:b/>
                <w:bCs/>
              </w:rPr>
            </w:pPr>
            <w:r>
              <w:rPr>
                <w:rStyle w:val="Strong"/>
              </w:rPr>
              <w:t>Typ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7C994D5" w14:textId="77777777" w:rsidR="00C34BF8" w:rsidRDefault="00C34BF8" w:rsidP="00396637">
            <w:pPr>
              <w:pStyle w:val="NormalWeb"/>
              <w:jc w:val="center"/>
              <w:rPr>
                <w:b/>
                <w:bCs/>
              </w:rPr>
            </w:pPr>
            <w:r>
              <w:rPr>
                <w:rStyle w:val="Strong"/>
              </w:rPr>
              <w:t>Value constraint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B5F8279" w14:textId="77777777" w:rsidR="00C34BF8" w:rsidRDefault="00C34BF8" w:rsidP="00396637">
            <w:pPr>
              <w:pStyle w:val="NormalWeb"/>
              <w:jc w:val="center"/>
              <w:rPr>
                <w:b/>
                <w:bCs/>
              </w:rPr>
            </w:pPr>
            <w:r>
              <w:rPr>
                <w:rStyle w:val="Strong"/>
              </w:rPr>
              <w:t>Description</w:t>
            </w:r>
          </w:p>
        </w:tc>
      </w:tr>
      <w:tr w:rsidR="00C34BF8" w14:paraId="4A153018"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96B3CF3" w14:textId="77777777" w:rsidR="00C34BF8" w:rsidRDefault="00C34BF8" w:rsidP="00396637">
            <w:pPr>
              <w:pStyle w:val="NormalWeb"/>
            </w:pPr>
            <w:r>
              <w:t> </w:t>
            </w:r>
            <w:proofErr w:type="spellStart"/>
            <w:r>
              <w:t>GLMmodel_regression</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20E234D" w14:textId="77777777" w:rsidR="00C34BF8" w:rsidRDefault="00C34BF8" w:rsidP="00396637">
            <w:pPr>
              <w:pStyle w:val="NormalWeb"/>
            </w:pPr>
            <w:r>
              <w:t>integer</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36CFF76" w14:textId="77777777" w:rsidR="00C34BF8" w:rsidRDefault="00C34BF8" w:rsidP="00396637">
            <w:pPr>
              <w:pStyle w:val="NormalWeb"/>
            </w:pPr>
            <w:r>
              <w:t>0 - inf</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7913E70" w14:textId="77777777" w:rsidR="00C34BF8" w:rsidRDefault="00C34BF8" w:rsidP="00396637">
            <w:pPr>
              <w:pStyle w:val="NormalWeb"/>
            </w:pPr>
            <w:r>
              <w:t>Linear regression model - Return the estimated number of aphid(s)/week of a yellow trap (FR) or suction traps (UK) that would be detected on the requested date</w:t>
            </w:r>
          </w:p>
        </w:tc>
      </w:tr>
      <w:tr w:rsidR="00C34BF8" w14:paraId="1A962AD7"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EB2708A" w14:textId="77777777" w:rsidR="00C34BF8" w:rsidRDefault="00C34BF8" w:rsidP="00396637">
            <w:pPr>
              <w:pStyle w:val="NormalWeb"/>
            </w:pPr>
            <w:r>
              <w:t> </w:t>
            </w:r>
            <w:proofErr w:type="spellStart"/>
            <w:r>
              <w:t>GLMmodel_poly_regression</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E9431D4" w14:textId="77777777" w:rsidR="00C34BF8" w:rsidRDefault="00C34BF8" w:rsidP="00396637">
            <w:pPr>
              <w:pStyle w:val="NormalWeb"/>
            </w:pPr>
            <w:r>
              <w:t>Integer</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64867BC" w14:textId="77777777" w:rsidR="00C34BF8" w:rsidRDefault="00C34BF8" w:rsidP="00396637">
            <w:pPr>
              <w:pStyle w:val="NormalWeb"/>
            </w:pPr>
            <w:r>
              <w:t>0 - inf</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2C06958" w14:textId="77777777" w:rsidR="00C34BF8" w:rsidRDefault="00C34BF8" w:rsidP="00396637">
            <w:pPr>
              <w:pStyle w:val="NormalWeb"/>
            </w:pPr>
            <w:r>
              <w:t>Polynomial regression model - Return the estimated number of aphid(s)/week of a yellow trap (FR) or suction traps (UK) that would be detected on the requested date</w:t>
            </w:r>
          </w:p>
        </w:tc>
      </w:tr>
      <w:tr w:rsidR="00C34BF8" w14:paraId="06062594"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8F18D69" w14:textId="77777777" w:rsidR="00C34BF8" w:rsidRDefault="00C34BF8" w:rsidP="00396637">
            <w:pPr>
              <w:pStyle w:val="NormalWeb"/>
            </w:pPr>
            <w:proofErr w:type="spellStart"/>
            <w:r>
              <w:t>MLPmodel_regression</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5CAEE74" w14:textId="77777777" w:rsidR="00C34BF8" w:rsidRDefault="00C34BF8" w:rsidP="00396637">
            <w:pPr>
              <w:pStyle w:val="NormalWeb"/>
            </w:pPr>
            <w:r>
              <w:t>integer</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52AB4FA" w14:textId="77777777" w:rsidR="00C34BF8" w:rsidRDefault="00C34BF8" w:rsidP="00396637">
            <w:pPr>
              <w:pStyle w:val="NormalWeb"/>
            </w:pPr>
            <w:r>
              <w:t>0 - inf</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26DB6AF" w14:textId="77777777" w:rsidR="00C34BF8" w:rsidRDefault="00C34BF8" w:rsidP="00396637">
            <w:pPr>
              <w:pStyle w:val="NormalWeb"/>
            </w:pPr>
            <w:r>
              <w:t>Neural regression model - Return the estimated number of aphid(s)/week of a yellow trap (FR) or suction traps (UK) that would be detected on the requested date</w:t>
            </w:r>
          </w:p>
        </w:tc>
      </w:tr>
      <w:tr w:rsidR="00C34BF8" w14:paraId="3814B3B3"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800EB24" w14:textId="77777777" w:rsidR="00C34BF8" w:rsidRDefault="00C34BF8" w:rsidP="00396637">
            <w:pPr>
              <w:pStyle w:val="NormalWeb"/>
            </w:pPr>
            <w:proofErr w:type="spellStart"/>
            <w:r>
              <w:t>ALLmodel_regression</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64995FA" w14:textId="77777777" w:rsidR="00C34BF8" w:rsidRDefault="00C34BF8" w:rsidP="00396637">
            <w:pPr>
              <w:pStyle w:val="NormalWeb"/>
            </w:pPr>
            <w:r>
              <w:t>flo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00B5FC0" w14:textId="77777777" w:rsidR="00C34BF8" w:rsidRDefault="00C34BF8" w:rsidP="00396637">
            <w:pPr>
              <w:pStyle w:val="NormalWeb"/>
            </w:pPr>
            <w:r>
              <w:t>0 - inf</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F6530FB" w14:textId="77777777" w:rsidR="00C34BF8" w:rsidRDefault="00C34BF8" w:rsidP="00396637">
            <w:pPr>
              <w:pStyle w:val="NormalWeb"/>
            </w:pPr>
            <w:r>
              <w:t>Average of the previous 3 regression models - Return the estimated number of aphid(s)/week of a yellow trap (FR) or suction traps (UK) that would be detected on the requested date</w:t>
            </w:r>
          </w:p>
        </w:tc>
      </w:tr>
      <w:tr w:rsidR="00C34BF8" w14:paraId="558F8290"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5AB9517" w14:textId="77777777" w:rsidR="00C34BF8" w:rsidRDefault="00C34BF8" w:rsidP="00396637">
            <w:pPr>
              <w:pStyle w:val="NormalWeb"/>
            </w:pPr>
            <w:proofErr w:type="spellStart"/>
            <w:r>
              <w:t>MLPmodel_classifier</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28372E3" w14:textId="77777777" w:rsidR="00C34BF8" w:rsidRDefault="00C34BF8" w:rsidP="00396637">
            <w:pPr>
              <w:pStyle w:val="NormalWeb"/>
            </w:pPr>
            <w:r>
              <w:t>flo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7DB5F01" w14:textId="77777777" w:rsidR="00C34BF8" w:rsidRDefault="00C34BF8" w:rsidP="00396637">
            <w:pPr>
              <w:pStyle w:val="NormalWeb"/>
            </w:pPr>
            <w:r>
              <w:t>FR: 0 = [0-10] or 1 = [10-100]</w:t>
            </w:r>
          </w:p>
          <w:p w14:paraId="65D8A2D2" w14:textId="77777777" w:rsidR="00C34BF8" w:rsidRDefault="00C34BF8" w:rsidP="00396637">
            <w:pPr>
              <w:pStyle w:val="NormalWeb"/>
            </w:pPr>
            <w:r>
              <w:t>UK: 0 = [0-247] or 1 = [247-inf]</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2EB3CFD" w14:textId="77777777" w:rsidR="00C34BF8" w:rsidRDefault="00C34BF8" w:rsidP="00396637">
            <w:pPr>
              <w:pStyle w:val="NormalWeb"/>
            </w:pPr>
            <w:r>
              <w:t>Classified linear regression model</w:t>
            </w:r>
          </w:p>
        </w:tc>
      </w:tr>
      <w:tr w:rsidR="00C34BF8" w14:paraId="206AC418"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BBAFC6E" w14:textId="77777777" w:rsidR="00C34BF8" w:rsidRDefault="00C34BF8" w:rsidP="00396637">
            <w:pPr>
              <w:pStyle w:val="NormalWeb"/>
            </w:pPr>
            <w:proofErr w:type="spellStart"/>
            <w:r>
              <w:t>GLMmodel_regression_binariz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F72D80F" w14:textId="77777777" w:rsidR="00C34BF8" w:rsidRDefault="00C34BF8" w:rsidP="00396637">
            <w:pPr>
              <w:pStyle w:val="NormalWeb"/>
            </w:pPr>
            <w:r>
              <w:t>flo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3D797F5" w14:textId="77777777" w:rsidR="00C34BF8" w:rsidRDefault="00C34BF8" w:rsidP="00396637">
            <w:pPr>
              <w:pStyle w:val="NormalWeb"/>
            </w:pPr>
            <w:r>
              <w:t>FR: 0 = [0-10] or 1 = [10-100]</w:t>
            </w:r>
          </w:p>
          <w:p w14:paraId="70ED6A0B" w14:textId="77777777" w:rsidR="00C34BF8" w:rsidRDefault="00C34BF8" w:rsidP="00396637">
            <w:pPr>
              <w:pStyle w:val="NormalWeb"/>
            </w:pPr>
            <w:r>
              <w:t>UK: 0 = [0-247] or 1 = [247-inf]</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F0A123E" w14:textId="77777777" w:rsidR="00C34BF8" w:rsidRDefault="00C34BF8" w:rsidP="00396637">
            <w:pPr>
              <w:pStyle w:val="NormalWeb"/>
            </w:pPr>
            <w:r>
              <w:t>Classified linear regression model</w:t>
            </w:r>
          </w:p>
        </w:tc>
      </w:tr>
      <w:tr w:rsidR="00C34BF8" w14:paraId="32A9626B"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649E9C3" w14:textId="77777777" w:rsidR="00C34BF8" w:rsidRDefault="00C34BF8" w:rsidP="00396637">
            <w:pPr>
              <w:pStyle w:val="NormalWeb"/>
            </w:pPr>
            <w:proofErr w:type="spellStart"/>
            <w:r>
              <w:t>GLMmodel_regression_poly_binariz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C99BBDF" w14:textId="77777777" w:rsidR="00C34BF8" w:rsidRDefault="00C34BF8" w:rsidP="00396637">
            <w:pPr>
              <w:pStyle w:val="NormalWeb"/>
            </w:pPr>
            <w:r>
              <w:t>flo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0C958A4" w14:textId="77777777" w:rsidR="00C34BF8" w:rsidRDefault="00C34BF8" w:rsidP="00396637">
            <w:pPr>
              <w:pStyle w:val="NormalWeb"/>
            </w:pPr>
            <w:r>
              <w:t>FR: 0 = [0-10] or 1 = [10-100]</w:t>
            </w:r>
          </w:p>
          <w:p w14:paraId="275A645F" w14:textId="77777777" w:rsidR="00C34BF8" w:rsidRDefault="00C34BF8" w:rsidP="00396637">
            <w:pPr>
              <w:pStyle w:val="NormalWeb"/>
            </w:pPr>
            <w:r>
              <w:t>UK: 0 = [0-247] or 1 = [247-inf]</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1C94D5A" w14:textId="77777777" w:rsidR="00C34BF8" w:rsidRDefault="00C34BF8" w:rsidP="00396637">
            <w:pPr>
              <w:pStyle w:val="NormalWeb"/>
            </w:pPr>
            <w:r>
              <w:t>Classified polynomial regression model</w:t>
            </w:r>
          </w:p>
        </w:tc>
      </w:tr>
      <w:tr w:rsidR="00C34BF8" w14:paraId="5053F194"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9779294" w14:textId="77777777" w:rsidR="00C34BF8" w:rsidRDefault="00C34BF8" w:rsidP="00396637">
            <w:pPr>
              <w:pStyle w:val="NormalWeb"/>
            </w:pPr>
            <w:proofErr w:type="spellStart"/>
            <w:r>
              <w:t>MLPmodel_regression_binariz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B3EF91B" w14:textId="77777777" w:rsidR="00C34BF8" w:rsidRDefault="00C34BF8" w:rsidP="00396637">
            <w:pPr>
              <w:pStyle w:val="NormalWeb"/>
            </w:pPr>
            <w:r>
              <w:t>flo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9E74345" w14:textId="77777777" w:rsidR="00C34BF8" w:rsidRDefault="00C34BF8" w:rsidP="00396637">
            <w:pPr>
              <w:pStyle w:val="NormalWeb"/>
            </w:pPr>
            <w:r>
              <w:t>FR: 0 = [0-10] or 1 = [10-100]</w:t>
            </w:r>
          </w:p>
          <w:p w14:paraId="180C8C54" w14:textId="77777777" w:rsidR="00C34BF8" w:rsidRDefault="00C34BF8" w:rsidP="00396637">
            <w:pPr>
              <w:pStyle w:val="NormalWeb"/>
            </w:pPr>
            <w:r>
              <w:t>UK: 0 = [0-247] or 1 = [247-inf]</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4703953" w14:textId="77777777" w:rsidR="00C34BF8" w:rsidRDefault="00C34BF8" w:rsidP="00396637">
            <w:pPr>
              <w:pStyle w:val="NormalWeb"/>
            </w:pPr>
            <w:r>
              <w:t>Probability. Classified Neural regression model</w:t>
            </w:r>
          </w:p>
        </w:tc>
      </w:tr>
      <w:tr w:rsidR="00C34BF8" w14:paraId="56FE27E9"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A0ABEEB" w14:textId="77777777" w:rsidR="00C34BF8" w:rsidRDefault="00C34BF8" w:rsidP="00396637">
            <w:pPr>
              <w:pStyle w:val="NormalWeb"/>
            </w:pPr>
            <w:proofErr w:type="spellStart"/>
            <w:r>
              <w:t>ALLmodel_regression_binariz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94B0C46" w14:textId="77777777" w:rsidR="00C34BF8" w:rsidRDefault="00C34BF8" w:rsidP="00396637">
            <w:pPr>
              <w:pStyle w:val="NormalWeb"/>
            </w:pPr>
            <w:r>
              <w:t>flo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F22972C" w14:textId="77777777" w:rsidR="00C34BF8" w:rsidRDefault="00C34BF8" w:rsidP="00396637">
            <w:pPr>
              <w:pStyle w:val="NormalWeb"/>
            </w:pPr>
            <w:r>
              <w:t>FR: 0 = [0-10] or 1 = [10-100]</w:t>
            </w:r>
          </w:p>
          <w:p w14:paraId="2D0E403D" w14:textId="77777777" w:rsidR="00C34BF8" w:rsidRDefault="00C34BF8" w:rsidP="00396637">
            <w:pPr>
              <w:pStyle w:val="NormalWeb"/>
            </w:pPr>
            <w:r>
              <w:t>UK: 0 = [0-247] or 1 = [247-inf]</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6C3220E" w14:textId="77777777" w:rsidR="00C34BF8" w:rsidRDefault="00C34BF8" w:rsidP="00396637">
            <w:pPr>
              <w:pStyle w:val="NormalWeb"/>
            </w:pPr>
            <w:r>
              <w:t>Probability. Average of the previous 4 classification models</w:t>
            </w:r>
          </w:p>
        </w:tc>
      </w:tr>
    </w:tbl>
    <w:p w14:paraId="6D6A2820" w14:textId="77777777" w:rsidR="00C34BF8" w:rsidRDefault="00C34BF8" w:rsidP="002C2C08">
      <w:pPr>
        <w:rPr>
          <w:b/>
          <w:bCs/>
          <w:lang w:val="en-GB"/>
        </w:rPr>
      </w:pPr>
    </w:p>
    <w:p w14:paraId="5A1B3FEC" w14:textId="0704BC87" w:rsidR="00701186" w:rsidRDefault="00701186" w:rsidP="002C2C08">
      <w:pPr>
        <w:rPr>
          <w:b/>
          <w:bCs/>
          <w:lang w:val="en-GB"/>
        </w:rPr>
      </w:pPr>
      <w:r>
        <w:rPr>
          <w:b/>
          <w:bCs/>
          <w:lang w:val="en-GB"/>
        </w:rPr>
        <w:t>Errors</w:t>
      </w:r>
    </w:p>
    <w:p w14:paraId="1F398EA1" w14:textId="77777777" w:rsidR="00701186" w:rsidRDefault="00701186" w:rsidP="002C2C08">
      <w:pPr>
        <w:rPr>
          <w:b/>
          <w:bCs/>
          <w:lang w:val="en-GB"/>
        </w:rPr>
      </w:pP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252"/>
        <w:gridCol w:w="2519"/>
        <w:gridCol w:w="1240"/>
        <w:gridCol w:w="2802"/>
        <w:gridCol w:w="1251"/>
      </w:tblGrid>
      <w:tr w:rsidR="00B75392" w14:paraId="7E8AEF0E" w14:textId="77777777" w:rsidTr="00396637">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234EDCE" w14:textId="77777777" w:rsidR="00B75392" w:rsidRDefault="00B75392" w:rsidP="00396637">
            <w:pPr>
              <w:pStyle w:val="NormalWeb"/>
              <w:jc w:val="center"/>
              <w:rPr>
                <w:b/>
                <w:bCs/>
              </w:rPr>
            </w:pPr>
            <w:r>
              <w:rPr>
                <w:rStyle w:val="Strong"/>
              </w:rPr>
              <w:t>Internal Cod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393CD07" w14:textId="77777777" w:rsidR="00B75392" w:rsidRDefault="00B75392" w:rsidP="00396637">
            <w:pPr>
              <w:pStyle w:val="NormalWeb"/>
              <w:jc w:val="center"/>
              <w:rPr>
                <w:b/>
                <w:bCs/>
              </w:rPr>
            </w:pPr>
            <w:r>
              <w:rPr>
                <w:rStyle w:val="Strong"/>
              </w:rPr>
              <w:t>Targe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82D7389" w14:textId="77777777" w:rsidR="00B75392" w:rsidRDefault="00B75392" w:rsidP="00396637">
            <w:pPr>
              <w:pStyle w:val="NormalWeb"/>
              <w:jc w:val="center"/>
              <w:rPr>
                <w:b/>
                <w:bCs/>
              </w:rPr>
            </w:pPr>
            <w:r>
              <w:rPr>
                <w:rStyle w:val="Strong"/>
              </w:rPr>
              <w:t>Typ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2B6417C" w14:textId="77777777" w:rsidR="00B75392" w:rsidRDefault="00B75392" w:rsidP="00396637">
            <w:pPr>
              <w:pStyle w:val="NormalWeb"/>
              <w:jc w:val="center"/>
              <w:rPr>
                <w:b/>
                <w:bCs/>
              </w:rPr>
            </w:pPr>
            <w:r>
              <w:rPr>
                <w:rStyle w:val="Strong"/>
              </w:rPr>
              <w:t>Messag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4FB0F69" w14:textId="77777777" w:rsidR="00B75392" w:rsidRDefault="00B75392" w:rsidP="00396637">
            <w:pPr>
              <w:pStyle w:val="NormalWeb"/>
              <w:jc w:val="center"/>
              <w:rPr>
                <w:b/>
                <w:bCs/>
              </w:rPr>
            </w:pPr>
            <w:r>
              <w:rPr>
                <w:rStyle w:val="Strong"/>
              </w:rPr>
              <w:t>Description</w:t>
            </w:r>
          </w:p>
        </w:tc>
      </w:tr>
      <w:tr w:rsidR="00B75392" w14:paraId="09EDF6B0"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B798890" w14:textId="77777777" w:rsidR="00B75392" w:rsidRDefault="00B75392" w:rsidP="00396637">
            <w:pPr>
              <w:pStyle w:val="NormalWeb"/>
              <w:rPr>
                <w:rFonts w:eastAsiaTheme="minorEastAsia"/>
                <w:sz w:val="24"/>
                <w:szCs w:val="24"/>
              </w:rPr>
            </w:pPr>
            <w:r>
              <w:t>INS_IN_VAL_0001</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078E25E" w14:textId="77777777" w:rsidR="00B75392" w:rsidRDefault="00B75392" w:rsidP="00396637">
            <w:pPr>
              <w:pStyle w:val="NormalWeb"/>
            </w:pPr>
            <w:r>
              <w:t>any</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890F2C3" w14:textId="77777777" w:rsidR="00B75392" w:rsidRDefault="00B75392" w:rsidP="00396637">
            <w:pPr>
              <w:pStyle w:val="NormalWeb"/>
            </w:pPr>
            <w:r>
              <w:t>require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BBDE8AC" w14:textId="77777777" w:rsidR="00B75392" w:rsidRDefault="00B75392" w:rsidP="00396637">
            <w:pPr>
              <w:pStyle w:val="NormalWeb"/>
            </w:pPr>
            <w:r>
              <w:t>required field miss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F93F36A" w14:textId="77777777" w:rsidR="00B75392" w:rsidRDefault="00B75392" w:rsidP="00396637"/>
        </w:tc>
      </w:tr>
      <w:tr w:rsidR="00B75392" w14:paraId="7DA5C2B3"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A18FB3B" w14:textId="77777777" w:rsidR="00B75392" w:rsidRDefault="00B75392" w:rsidP="00396637">
            <w:pPr>
              <w:pStyle w:val="NormalWeb"/>
              <w:rPr>
                <w:rFonts w:eastAsiaTheme="minorEastAsia"/>
                <w:sz w:val="24"/>
                <w:szCs w:val="24"/>
              </w:rPr>
            </w:pPr>
            <w:r>
              <w:t>INS_IN_VAL_0002</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B6AE212" w14:textId="77777777" w:rsidR="00B75392" w:rsidRDefault="00B75392" w:rsidP="00396637">
            <w:pPr>
              <w:pStyle w:val="NormalWeb"/>
            </w:pPr>
            <w:r>
              <w:t>any</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E6FAC00" w14:textId="77777777" w:rsidR="00B75392" w:rsidRDefault="00B75392" w:rsidP="00396637">
            <w:pPr>
              <w:pStyle w:val="NormalWeb"/>
            </w:pPr>
            <w:r>
              <w:t>invali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D263F35" w14:textId="77777777" w:rsidR="00B75392" w:rsidRDefault="00B75392" w:rsidP="00396637">
            <w:pPr>
              <w:pStyle w:val="NormalWeb"/>
            </w:pPr>
            <w:r>
              <w:t>invalid input fiel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F53D1D5" w14:textId="77777777" w:rsidR="00B75392" w:rsidRDefault="00B75392" w:rsidP="00396637"/>
        </w:tc>
      </w:tr>
      <w:tr w:rsidR="00B75392" w14:paraId="237AB238"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5CEB2BC" w14:textId="77777777" w:rsidR="00B75392" w:rsidRDefault="00B75392" w:rsidP="00396637">
            <w:pPr>
              <w:pStyle w:val="NormalWeb"/>
              <w:rPr>
                <w:rFonts w:eastAsiaTheme="minorEastAsia"/>
                <w:sz w:val="24"/>
                <w:szCs w:val="24"/>
              </w:rPr>
            </w:pPr>
            <w:r>
              <w:t>INS_APHID_VAL_0001</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5ABAD11" w14:textId="77777777" w:rsidR="00B75392" w:rsidRDefault="00B75392" w:rsidP="00396637">
            <w:pPr>
              <w:pStyle w:val="NormalWeb"/>
            </w:pPr>
            <w:proofErr w:type="spellStart"/>
            <w:proofErr w:type="gramStart"/>
            <w:r>
              <w:t>geometry.coordinates</w:t>
            </w:r>
            <w:proofErr w:type="spellEnd"/>
            <w:proofErr w:type="gram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61B25B1" w14:textId="77777777" w:rsidR="00B75392" w:rsidRDefault="00B75392" w:rsidP="00396637">
            <w:pPr>
              <w:pStyle w:val="NormalWeb"/>
            </w:pPr>
            <w:r>
              <w:t>invali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A81B9D5" w14:textId="77777777" w:rsidR="00B75392" w:rsidRDefault="00B75392" w:rsidP="00396637">
            <w:pPr>
              <w:pStyle w:val="NormalWeb"/>
            </w:pPr>
            <w:r>
              <w:t>Country CA is not allowe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DC32BF8" w14:textId="77777777" w:rsidR="00B75392" w:rsidRDefault="00B75392" w:rsidP="00396637"/>
        </w:tc>
      </w:tr>
      <w:tr w:rsidR="00B75392" w14:paraId="188E6217"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6D64F38" w14:textId="77777777" w:rsidR="00B75392" w:rsidRDefault="00B75392" w:rsidP="00396637">
            <w:pPr>
              <w:pStyle w:val="NormalWeb"/>
              <w:rPr>
                <w:rFonts w:eastAsiaTheme="minorEastAsia"/>
                <w:sz w:val="24"/>
                <w:szCs w:val="24"/>
              </w:rPr>
            </w:pPr>
            <w:r>
              <w:t>INS_APHID_VAL_0002</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6AA0BA1" w14:textId="77777777" w:rsidR="00B75392" w:rsidRDefault="00B75392" w:rsidP="00396637">
            <w:pPr>
              <w:pStyle w:val="NormalWeb"/>
            </w:pPr>
            <w:proofErr w:type="spellStart"/>
            <w:r>
              <w:t>forecast_period</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48D1C17" w14:textId="77777777" w:rsidR="00B75392" w:rsidRDefault="00B75392" w:rsidP="00396637">
            <w:pPr>
              <w:pStyle w:val="NormalWeb"/>
            </w:pPr>
            <w:r>
              <w:t>invali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47BA141" w14:textId="77777777" w:rsidR="00B75392" w:rsidRDefault="00B75392" w:rsidP="00396637">
            <w:pPr>
              <w:pStyle w:val="NormalWeb"/>
            </w:pPr>
            <w:r>
              <w:t xml:space="preserve">Allowed forecast period is between 1st </w:t>
            </w:r>
            <w:proofErr w:type="spellStart"/>
            <w:r>
              <w:t>september</w:t>
            </w:r>
            <w:proofErr w:type="spellEnd"/>
            <w:r>
              <w:t xml:space="preserve"> and 31st </w:t>
            </w:r>
            <w:proofErr w:type="spellStart"/>
            <w:r>
              <w:t>december</w:t>
            </w:r>
            <w:proofErr w:type="spellEnd"/>
            <w:r>
              <w:t xml:space="preserve">. Please specify </w:t>
            </w:r>
            <w:proofErr w:type="spellStart"/>
            <w:r>
              <w:t>start_date</w:t>
            </w:r>
            <w:proofErr w:type="spellEnd"/>
            <w:r>
              <w:t xml:space="preserve"> and </w:t>
            </w:r>
            <w:proofErr w:type="spellStart"/>
            <w:r>
              <w:t>end_date</w:t>
            </w:r>
            <w:proofErr w:type="spellEnd"/>
            <w:r>
              <w:t xml:space="preserve"> in </w:t>
            </w:r>
            <w:proofErr w:type="spellStart"/>
            <w:r>
              <w:t>forecast_period</w:t>
            </w:r>
            <w:proofErr w:type="spellEnd"/>
            <w:r>
              <w: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5E6210A" w14:textId="77777777" w:rsidR="00B75392" w:rsidRDefault="00B75392" w:rsidP="00396637"/>
        </w:tc>
      </w:tr>
      <w:tr w:rsidR="00B75392" w14:paraId="5A4A4F69"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956E3EE" w14:textId="77777777" w:rsidR="00B75392" w:rsidRDefault="00B75392" w:rsidP="00396637">
            <w:pPr>
              <w:pStyle w:val="NormalWeb"/>
              <w:rPr>
                <w:rFonts w:eastAsiaTheme="minorEastAsia"/>
                <w:sz w:val="24"/>
                <w:szCs w:val="24"/>
              </w:rPr>
            </w:pPr>
            <w:r>
              <w:t>INS_APHID_VAL_0003</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5730364" w14:textId="77777777" w:rsidR="00B75392" w:rsidRDefault="00B75392" w:rsidP="00396637">
            <w:pPr>
              <w:pStyle w:val="NormalWeb"/>
            </w:pPr>
            <w:proofErr w:type="spellStart"/>
            <w:r>
              <w:t>forecast_period</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855FCAD" w14:textId="77777777" w:rsidR="00B75392" w:rsidRDefault="00B75392" w:rsidP="00396637">
            <w:pPr>
              <w:pStyle w:val="NormalWeb"/>
            </w:pPr>
            <w:r>
              <w:t>invali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5CB6185" w14:textId="77777777" w:rsidR="00B75392" w:rsidRDefault="00B75392" w:rsidP="00396637">
            <w:pPr>
              <w:pStyle w:val="NormalWeb"/>
            </w:pPr>
            <w:r>
              <w:t>Forecast period should be less than equal to 7 day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6692201" w14:textId="77777777" w:rsidR="00B75392" w:rsidRDefault="00B75392" w:rsidP="00396637"/>
        </w:tc>
      </w:tr>
      <w:tr w:rsidR="00B75392" w14:paraId="6FAF321C"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7FE3372" w14:textId="77777777" w:rsidR="00B75392" w:rsidRDefault="00B75392" w:rsidP="00396637">
            <w:pPr>
              <w:pStyle w:val="NormalWeb"/>
              <w:rPr>
                <w:rFonts w:eastAsiaTheme="minorEastAsia"/>
                <w:sz w:val="24"/>
                <w:szCs w:val="24"/>
              </w:rPr>
            </w:pPr>
            <w:r>
              <w:t>INS_APHID_VAL_0004</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E08817F" w14:textId="77777777" w:rsidR="00B75392" w:rsidRDefault="00B75392" w:rsidP="00396637">
            <w:pPr>
              <w:pStyle w:val="NormalWeb"/>
            </w:pPr>
            <w:r>
              <w:t>landscap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75C99E3" w14:textId="77777777" w:rsidR="00B75392" w:rsidRDefault="00B75392" w:rsidP="00396637">
            <w:pPr>
              <w:pStyle w:val="NormalWeb"/>
            </w:pPr>
            <w:r>
              <w:t>invali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6886E82" w14:textId="77777777" w:rsidR="00B75392" w:rsidRDefault="00B75392" w:rsidP="00396637">
            <w:pPr>
              <w:pStyle w:val="NormalWeb"/>
            </w:pPr>
            <w:r>
              <w:t>The filter on the landscape table returns empty</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B045148" w14:textId="77777777" w:rsidR="00B75392" w:rsidRDefault="00B75392" w:rsidP="00396637"/>
        </w:tc>
      </w:tr>
      <w:tr w:rsidR="00B75392" w14:paraId="3C96D666"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4ABDBB5" w14:textId="77777777" w:rsidR="00B75392" w:rsidRDefault="00B75392" w:rsidP="00396637">
            <w:pPr>
              <w:pStyle w:val="NormalWeb"/>
              <w:rPr>
                <w:rFonts w:eastAsiaTheme="minorEastAsia"/>
                <w:sz w:val="24"/>
                <w:szCs w:val="24"/>
              </w:rPr>
            </w:pPr>
            <w:r>
              <w:t>INS_APHID_VAL_0005</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0188BF7" w14:textId="77777777" w:rsidR="00B75392" w:rsidRDefault="00B75392" w:rsidP="00396637">
            <w:pPr>
              <w:pStyle w:val="NormalWeb"/>
            </w:pPr>
            <w:proofErr w:type="spellStart"/>
            <w:proofErr w:type="gramStart"/>
            <w:r>
              <w:t>landscape.woodland</w:t>
            </w:r>
            <w:proofErr w:type="gramEnd"/>
            <w:r>
              <w:t>.valu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8BE5B13" w14:textId="77777777" w:rsidR="00B75392" w:rsidRDefault="00B75392" w:rsidP="00396637">
            <w:pPr>
              <w:pStyle w:val="NormalWeb"/>
            </w:pPr>
            <w:r>
              <w:t>invali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9B8A14D" w14:textId="77777777" w:rsidR="00B75392" w:rsidRDefault="00B75392" w:rsidP="00396637">
            <w:pPr>
              <w:pStyle w:val="NormalWeb"/>
            </w:pPr>
            <w:r>
              <w:t>The woodland parameter should be in the range of values from 0 to 10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B10BFB2" w14:textId="77777777" w:rsidR="00B75392" w:rsidRDefault="00B75392" w:rsidP="00396637"/>
        </w:tc>
      </w:tr>
      <w:tr w:rsidR="00B75392" w14:paraId="7DC712D8"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6D1A60A" w14:textId="77777777" w:rsidR="00B75392" w:rsidRDefault="00B75392" w:rsidP="00396637">
            <w:pPr>
              <w:pStyle w:val="NormalWeb"/>
              <w:rPr>
                <w:rFonts w:eastAsiaTheme="minorEastAsia"/>
                <w:sz w:val="24"/>
                <w:szCs w:val="24"/>
              </w:rPr>
            </w:pPr>
            <w:r>
              <w:t>INS_APHID_VAL_0006</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3DBAF6B" w14:textId="77777777" w:rsidR="00B75392" w:rsidRDefault="00B75392" w:rsidP="00396637">
            <w:pPr>
              <w:pStyle w:val="NormalWeb"/>
            </w:pPr>
            <w:proofErr w:type="spellStart"/>
            <w:proofErr w:type="gramStart"/>
            <w:r>
              <w:t>landscape.grassland</w:t>
            </w:r>
            <w:proofErr w:type="gramEnd"/>
            <w:r>
              <w:t>.valu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DE567EC" w14:textId="77777777" w:rsidR="00B75392" w:rsidRDefault="00B75392" w:rsidP="00396637">
            <w:pPr>
              <w:pStyle w:val="NormalWeb"/>
            </w:pPr>
            <w:r>
              <w:t>invali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4D0B096" w14:textId="77777777" w:rsidR="00B75392" w:rsidRDefault="00B75392" w:rsidP="00396637">
            <w:pPr>
              <w:pStyle w:val="NormalWeb"/>
            </w:pPr>
            <w:r>
              <w:t>The grassland parameter should be in the range of values from 0 to 10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5133AE3" w14:textId="77777777" w:rsidR="00B75392" w:rsidRDefault="00B75392" w:rsidP="00396637"/>
        </w:tc>
      </w:tr>
      <w:tr w:rsidR="00B75392" w14:paraId="280A9E57"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B6F7FC9" w14:textId="77777777" w:rsidR="00B75392" w:rsidRDefault="00B75392" w:rsidP="00396637">
            <w:pPr>
              <w:pStyle w:val="NormalWeb"/>
              <w:rPr>
                <w:rFonts w:eastAsiaTheme="minorEastAsia"/>
                <w:sz w:val="24"/>
                <w:szCs w:val="24"/>
              </w:rPr>
            </w:pPr>
            <w:r>
              <w:t>INS_APHID_VAL_0007</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F862A78" w14:textId="77777777" w:rsidR="00B75392" w:rsidRDefault="00B75392" w:rsidP="00396637">
            <w:pPr>
              <w:pStyle w:val="NormalWeb"/>
            </w:pPr>
            <w:proofErr w:type="spellStart"/>
            <w:r>
              <w:t>forecast_period</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9181F60" w14:textId="77777777" w:rsidR="00B75392" w:rsidRDefault="00B75392" w:rsidP="00396637">
            <w:pPr>
              <w:pStyle w:val="NormalWeb"/>
            </w:pPr>
            <w:r>
              <w:t>invali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D788149" w14:textId="77777777" w:rsidR="00B75392" w:rsidRDefault="00B75392" w:rsidP="00396637">
            <w:pPr>
              <w:pStyle w:val="NormalWeb"/>
            </w:pPr>
            <w:r>
              <w:t xml:space="preserve">Invalid </w:t>
            </w:r>
            <w:proofErr w:type="spellStart"/>
            <w:r>
              <w:t>forecast_period</w:t>
            </w:r>
            <w:proofErr w:type="spellEnd"/>
            <w:r>
              <w:t xml:space="preserve">: </w:t>
            </w:r>
            <w:proofErr w:type="spellStart"/>
            <w:r>
              <w:t>end_date</w:t>
            </w:r>
            <w:proofErr w:type="spellEnd"/>
            <w:r>
              <w:t xml:space="preserve"> &lt; </w:t>
            </w:r>
            <w:proofErr w:type="spellStart"/>
            <w:r>
              <w:t>start_dat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304BE70" w14:textId="77777777" w:rsidR="00B75392" w:rsidRDefault="00B75392" w:rsidP="00396637"/>
        </w:tc>
      </w:tr>
      <w:tr w:rsidR="00B75392" w14:paraId="5D4435D4"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EEF48BD" w14:textId="77777777" w:rsidR="00B75392" w:rsidRDefault="00B75392" w:rsidP="00396637">
            <w:pPr>
              <w:pStyle w:val="NormalWeb"/>
              <w:rPr>
                <w:rFonts w:eastAsiaTheme="minorEastAsia"/>
                <w:sz w:val="24"/>
                <w:szCs w:val="24"/>
              </w:rPr>
            </w:pPr>
            <w:r>
              <w:t>INS_APHID_VAL_0008</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CC662A9" w14:textId="77777777" w:rsidR="00B75392" w:rsidRDefault="00B75392" w:rsidP="00396637">
            <w:pPr>
              <w:pStyle w:val="NormalWeb"/>
            </w:pPr>
            <w:proofErr w:type="spellStart"/>
            <w:r>
              <w:t>trapped_aphids</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1C3CBBB" w14:textId="77777777" w:rsidR="00B75392" w:rsidRDefault="00B75392" w:rsidP="00396637">
            <w:pPr>
              <w:pStyle w:val="NormalWeb"/>
            </w:pPr>
            <w:r>
              <w:t>invali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F6B92C9" w14:textId="77777777" w:rsidR="00B75392" w:rsidRDefault="00B75392" w:rsidP="00396637">
            <w:pPr>
              <w:pStyle w:val="NormalWeb"/>
            </w:pPr>
            <w:r>
              <w:t xml:space="preserve">Invalid </w:t>
            </w:r>
            <w:proofErr w:type="spellStart"/>
            <w:r>
              <w:t>trapped_aphids</w:t>
            </w:r>
            <w:proofErr w:type="spellEnd"/>
            <w:r>
              <w:t xml:space="preserve"> value, must be &gt;= 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CEAF84A" w14:textId="77777777" w:rsidR="00B75392" w:rsidRDefault="00B75392" w:rsidP="00396637"/>
        </w:tc>
      </w:tr>
      <w:tr w:rsidR="00B75392" w14:paraId="7AA75F71"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B4EDD2E" w14:textId="77777777" w:rsidR="00B75392" w:rsidRDefault="00B75392" w:rsidP="00396637">
            <w:pPr>
              <w:pStyle w:val="NormalWeb"/>
              <w:rPr>
                <w:rFonts w:eastAsiaTheme="minorEastAsia"/>
                <w:sz w:val="24"/>
                <w:szCs w:val="24"/>
              </w:rPr>
            </w:pPr>
            <w:r>
              <w:t>INS_APHID_VAL_0009</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B87F32B" w14:textId="77777777" w:rsidR="00B75392" w:rsidRDefault="00B75392" w:rsidP="00396637">
            <w:pPr>
              <w:pStyle w:val="NormalWeb"/>
            </w:pPr>
            <w:proofErr w:type="spellStart"/>
            <w:r>
              <w:t>forecast_</w:t>
            </w:r>
            <w:proofErr w:type="gramStart"/>
            <w:r>
              <w:t>period.start</w:t>
            </w:r>
            <w:proofErr w:type="gramEnd"/>
            <w:r>
              <w:t>_dat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988A113" w14:textId="77777777" w:rsidR="00B75392" w:rsidRDefault="00B75392" w:rsidP="00396637">
            <w:pPr>
              <w:pStyle w:val="NormalWeb"/>
            </w:pPr>
            <w:r>
              <w:t>invali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9981152" w14:textId="77777777" w:rsidR="00B75392" w:rsidRDefault="00B75392" w:rsidP="00396637">
            <w:pPr>
              <w:pStyle w:val="NormalWeb"/>
            </w:pPr>
            <w:proofErr w:type="spellStart"/>
            <w:r>
              <w:t>start_date</w:t>
            </w:r>
            <w:proofErr w:type="spellEnd"/>
            <w:r>
              <w:t xml:space="preserve"> cannot be later than 7 days from today</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9DD5234" w14:textId="77777777" w:rsidR="00B75392" w:rsidRDefault="00B75392" w:rsidP="00396637"/>
        </w:tc>
      </w:tr>
      <w:tr w:rsidR="00B75392" w14:paraId="095E59B0"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4732B01" w14:textId="77777777" w:rsidR="00B75392" w:rsidRDefault="00B75392" w:rsidP="00396637">
            <w:pPr>
              <w:pStyle w:val="NormalWeb"/>
              <w:rPr>
                <w:rFonts w:eastAsiaTheme="minorEastAsia"/>
                <w:sz w:val="24"/>
                <w:szCs w:val="24"/>
              </w:rPr>
            </w:pPr>
            <w:r>
              <w:t>INS_APHID_VAL_001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14593E3" w14:textId="77777777" w:rsidR="00B75392" w:rsidRDefault="00B75392" w:rsidP="00396637">
            <w:pPr>
              <w:pStyle w:val="NormalWeb"/>
            </w:pPr>
            <w:proofErr w:type="spellStart"/>
            <w:r>
              <w:t>forecast_period.end_dat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5476A19" w14:textId="77777777" w:rsidR="00B75392" w:rsidRDefault="00B75392" w:rsidP="00396637">
            <w:pPr>
              <w:pStyle w:val="NormalWeb"/>
            </w:pPr>
            <w:r>
              <w:t>invali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FBDF382" w14:textId="77777777" w:rsidR="00B75392" w:rsidRDefault="00B75392" w:rsidP="00396637">
            <w:pPr>
              <w:pStyle w:val="NormalWeb"/>
            </w:pPr>
            <w:proofErr w:type="spellStart"/>
            <w:r>
              <w:t>end_date</w:t>
            </w:r>
            <w:proofErr w:type="spellEnd"/>
            <w:r>
              <w:t xml:space="preserve"> cannot be later than 7 days from today</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533A56E" w14:textId="77777777" w:rsidR="00B75392" w:rsidRDefault="00B75392" w:rsidP="00396637"/>
        </w:tc>
      </w:tr>
      <w:tr w:rsidR="00B75392" w14:paraId="49C97867"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C62B948" w14:textId="77777777" w:rsidR="00B75392" w:rsidRDefault="00B75392" w:rsidP="00396637">
            <w:pPr>
              <w:pStyle w:val="NormalWeb"/>
              <w:rPr>
                <w:rFonts w:eastAsiaTheme="minorEastAsia"/>
                <w:sz w:val="24"/>
                <w:szCs w:val="24"/>
              </w:rPr>
            </w:pPr>
            <w:r>
              <w:t>INS_EV_SER_0001</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26AB8B3" w14:textId="77777777" w:rsidR="00B75392" w:rsidRDefault="00B75392" w:rsidP="00396637">
            <w:pPr>
              <w:pStyle w:val="NormalWeb"/>
            </w:pPr>
            <w:proofErr w:type="spellStart"/>
            <w:proofErr w:type="gramStart"/>
            <w:r>
              <w:t>external.api.call</w:t>
            </w:r>
            <w:proofErr w:type="spellEnd"/>
            <w:proofErr w:type="gram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33C980D" w14:textId="77777777" w:rsidR="00B75392" w:rsidRDefault="00B75392" w:rsidP="00396637">
            <w:pPr>
              <w:pStyle w:val="NormalWeb"/>
            </w:pPr>
            <w:proofErr w:type="spellStart"/>
            <w:r>
              <w:t>server_error</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6A1E937" w14:textId="77777777" w:rsidR="00B75392" w:rsidRDefault="00B75392" w:rsidP="00396637">
            <w:pPr>
              <w:pStyle w:val="NormalWeb"/>
            </w:pPr>
            <w:r>
              <w:t xml:space="preserve">Unable to connect to </w:t>
            </w:r>
            <w:proofErr w:type="spellStart"/>
            <w:proofErr w:type="gramStart"/>
            <w:r>
              <w:t>DocumentDB</w:t>
            </w:r>
            <w:proofErr w:type="spellEnd"/>
            <w:proofErr w:type="gramEnd"/>
          </w:p>
          <w:p w14:paraId="7C7CA92F" w14:textId="77777777" w:rsidR="00B75392" w:rsidRDefault="00B75392" w:rsidP="00396637">
            <w:pPr>
              <w:pStyle w:val="NormalWeb"/>
            </w:pPr>
            <w:r>
              <w:t>Weather data not availabl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57377D8" w14:textId="77777777" w:rsidR="00B75392" w:rsidRDefault="00B75392" w:rsidP="00396637"/>
        </w:tc>
      </w:tr>
    </w:tbl>
    <w:p w14:paraId="5F00A3FA" w14:textId="77777777" w:rsidR="00701186" w:rsidRDefault="00701186" w:rsidP="002C2C08">
      <w:pPr>
        <w:rPr>
          <w:b/>
          <w:bCs/>
          <w:lang w:val="en-GB"/>
        </w:rPr>
      </w:pPr>
    </w:p>
    <w:p w14:paraId="261B89F7" w14:textId="77777777" w:rsidR="00064CFB" w:rsidRDefault="00064CFB" w:rsidP="002C2C08">
      <w:pPr>
        <w:rPr>
          <w:b/>
          <w:bCs/>
          <w:lang w:val="en-GB"/>
        </w:rPr>
      </w:pPr>
    </w:p>
    <w:p w14:paraId="0DB42B9F" w14:textId="77777777" w:rsidR="003615E8" w:rsidRPr="002C2C08" w:rsidRDefault="003615E8" w:rsidP="002C2C08">
      <w:pPr>
        <w:rPr>
          <w:b/>
          <w:bCs/>
          <w:lang w:val="en-GB"/>
        </w:rPr>
      </w:pPr>
    </w:p>
    <w:p w14:paraId="1D9370D4" w14:textId="5A5A73EC" w:rsidR="00511AF8" w:rsidRDefault="00511AF8" w:rsidP="00511AF8">
      <w:pPr>
        <w:pStyle w:val="Heading2"/>
        <w:ind w:left="578" w:hanging="578"/>
        <w:rPr>
          <w:rFonts w:cs="Arial"/>
          <w:lang w:val="en-US"/>
        </w:rPr>
      </w:pPr>
      <w:bookmarkStart w:id="26" w:name="_Toc161311129"/>
      <w:r w:rsidRPr="004A7E37">
        <w:rPr>
          <w:rFonts w:cs="Arial"/>
          <w:lang w:val="en-US"/>
        </w:rPr>
        <w:t>Crop Management Models</w:t>
      </w:r>
      <w:bookmarkEnd w:id="26"/>
    </w:p>
    <w:p w14:paraId="5D8ECB85" w14:textId="77777777" w:rsidR="000F2516" w:rsidRDefault="000F2516" w:rsidP="000F2516"/>
    <w:p w14:paraId="2A967078" w14:textId="22C88FE8" w:rsidR="000F2516" w:rsidRPr="003E2D95" w:rsidRDefault="000F2516" w:rsidP="003E2D95">
      <w:pPr>
        <w:pStyle w:val="Heading3"/>
        <w:rPr>
          <w:rFonts w:cs="Arial"/>
        </w:rPr>
      </w:pPr>
      <w:bookmarkStart w:id="27" w:name="_Toc161311130"/>
      <w:r w:rsidRPr="003E2D95">
        <w:rPr>
          <w:rFonts w:cs="Arial"/>
        </w:rPr>
        <w:t>Sunflower Herbicide</w:t>
      </w:r>
      <w:bookmarkEnd w:id="27"/>
    </w:p>
    <w:p w14:paraId="1B8A4A37" w14:textId="77777777" w:rsidR="000F2516" w:rsidRDefault="000F2516" w:rsidP="000F2516">
      <w:pPr>
        <w:rPr>
          <w:b/>
          <w:bCs/>
        </w:rPr>
      </w:pPr>
    </w:p>
    <w:p w14:paraId="0039A432" w14:textId="633109DC" w:rsidR="000F2516" w:rsidRPr="000316CF" w:rsidRDefault="000316CF" w:rsidP="000F2516">
      <w:r w:rsidRPr="000316CF">
        <w:t xml:space="preserve">The Herbicide Sunflower Logic is a decision tree created with the expert knowledge from local and regional </w:t>
      </w:r>
      <w:proofErr w:type="gramStart"/>
      <w:r w:rsidRPr="000316CF">
        <w:t>Technical</w:t>
      </w:r>
      <w:proofErr w:type="gramEnd"/>
      <w:r w:rsidRPr="000316CF">
        <w:t xml:space="preserve"> leads. The decision tree contains different Herbicide strategies to control weeds in sunflower fields. Each control strategy is made out of different Herbicides and </w:t>
      </w:r>
      <w:proofErr w:type="gramStart"/>
      <w:r w:rsidRPr="000316CF">
        <w:t>applications timings, and</w:t>
      </w:r>
      <w:proofErr w:type="gramEnd"/>
      <w:r w:rsidRPr="000316CF">
        <w:t xml:space="preserve"> can have different levels of control for the key weeds impacting Sunflower fields. Since usually more than 1 weed species is present in a field, the logic contains a simple formula to calculate the theoretically level of control that each strategy can offer for different weed combinations, aka “weed basket”. That calculations </w:t>
      </w:r>
      <w:proofErr w:type="gramStart"/>
      <w:r w:rsidRPr="000316CF">
        <w:t>is</w:t>
      </w:r>
      <w:proofErr w:type="gramEnd"/>
      <w:r w:rsidRPr="000316CF">
        <w:t xml:space="preserve"> then used to select the best possible strategy for the given weed basket.</w:t>
      </w:r>
    </w:p>
    <w:p w14:paraId="5DF0DDDC" w14:textId="02F5A9CD" w:rsidR="00C45760" w:rsidRDefault="00C45760">
      <w:pPr>
        <w:rPr>
          <w:rFonts w:cs="Arial"/>
        </w:rPr>
      </w:pPr>
    </w:p>
    <w:p w14:paraId="30DF2A37" w14:textId="5EB827B0" w:rsidR="008F772E" w:rsidRDefault="008F772E">
      <w:pPr>
        <w:rPr>
          <w:rFonts w:cs="Arial"/>
        </w:rPr>
      </w:pPr>
      <w:r>
        <w:rPr>
          <w:rFonts w:cs="Arial"/>
        </w:rPr>
        <w:t xml:space="preserve">Note: Please contact Insights Engine team </w:t>
      </w:r>
      <w:r w:rsidR="00FF012B">
        <w:rPr>
          <w:rFonts w:cs="Arial"/>
        </w:rPr>
        <w:t>to Grab Insights Engine token to access the Sunflower Model</w:t>
      </w:r>
    </w:p>
    <w:p w14:paraId="36CEFD24" w14:textId="77777777" w:rsidR="00FF012B" w:rsidRDefault="00FF012B">
      <w:pPr>
        <w:rPr>
          <w:rFonts w:cs="Arial"/>
        </w:rPr>
      </w:pPr>
    </w:p>
    <w:p w14:paraId="3E362360" w14:textId="1CAF819A" w:rsidR="00FF012B" w:rsidRDefault="00C17F36">
      <w:pPr>
        <w:rPr>
          <w:rFonts w:cs="Arial"/>
        </w:rPr>
      </w:pPr>
      <w:r>
        <w:rPr>
          <w:rFonts w:cs="Arial"/>
        </w:rPr>
        <w:t xml:space="preserve">Email: </w:t>
      </w:r>
      <w:hyperlink r:id="rId46" w:history="1">
        <w:r w:rsidRPr="008D15F0">
          <w:rPr>
            <w:rStyle w:val="Hyperlink"/>
            <w:rFonts w:cs="Arial"/>
            <w:sz w:val="24"/>
          </w:rPr>
          <w:t>Chetan.kanda@syngenta.com</w:t>
        </w:r>
      </w:hyperlink>
    </w:p>
    <w:p w14:paraId="75BA1AEF" w14:textId="1638402E" w:rsidR="00C17F36" w:rsidRDefault="00C17F36">
      <w:pPr>
        <w:rPr>
          <w:rFonts w:cs="Arial"/>
        </w:rPr>
      </w:pPr>
      <w:r>
        <w:rPr>
          <w:rFonts w:cs="Arial"/>
        </w:rPr>
        <w:t xml:space="preserve">Email: </w:t>
      </w:r>
      <w:hyperlink r:id="rId47" w:history="1">
        <w:r w:rsidR="00C96191" w:rsidRPr="008D15F0">
          <w:rPr>
            <w:rStyle w:val="Hyperlink"/>
            <w:rFonts w:cs="Arial"/>
            <w:sz w:val="24"/>
          </w:rPr>
          <w:t>yogesh.limaye@syngenta.com</w:t>
        </w:r>
      </w:hyperlink>
    </w:p>
    <w:p w14:paraId="32142672" w14:textId="77777777" w:rsidR="00C96191" w:rsidRDefault="00C96191">
      <w:pPr>
        <w:rPr>
          <w:rFonts w:cs="Arial"/>
        </w:rPr>
      </w:pPr>
    </w:p>
    <w:p w14:paraId="147D8BA2" w14:textId="77777777" w:rsidR="008F772E" w:rsidRDefault="008F772E">
      <w:pPr>
        <w:rPr>
          <w:rFonts w:cs="Arial"/>
        </w:rPr>
      </w:pPr>
    </w:p>
    <w:p w14:paraId="7B00DFC7" w14:textId="211E90FF" w:rsidR="00C11A37" w:rsidRPr="00C45760" w:rsidRDefault="00C45760" w:rsidP="00C11A37">
      <w:pPr>
        <w:rPr>
          <w:rFonts w:cs="Arial"/>
          <w:b/>
          <w:bCs/>
        </w:rPr>
      </w:pPr>
      <w:r w:rsidRPr="00C45760">
        <w:rPr>
          <w:rFonts w:cs="Arial"/>
          <w:b/>
          <w:bCs/>
        </w:rPr>
        <w:t>Request Schema</w:t>
      </w:r>
    </w:p>
    <w:p w14:paraId="06EFF62D" w14:textId="77777777" w:rsidR="003B5284" w:rsidRPr="004A7E37" w:rsidRDefault="003B5284" w:rsidP="006F1A84">
      <w:pPr>
        <w:rPr>
          <w:rFonts w:cs="Arial"/>
          <w:sz w:val="20"/>
          <w:szCs w:val="20"/>
          <w:lang w:val="de-CH"/>
        </w:rPr>
      </w:pPr>
    </w:p>
    <w:p w14:paraId="15190F0C" w14:textId="0AC57BD0" w:rsidR="003B5284" w:rsidRPr="004A7E37" w:rsidRDefault="003B5284" w:rsidP="006F1A84">
      <w:pPr>
        <w:rPr>
          <w:rFonts w:cs="Arial"/>
          <w:sz w:val="20"/>
          <w:szCs w:val="20"/>
          <w:lang w:val="de-CH"/>
        </w:rPr>
      </w:pPr>
      <w:r w:rsidRPr="004A7E37">
        <w:rPr>
          <w:rFonts w:cs="Arial"/>
          <w:sz w:val="20"/>
          <w:szCs w:val="20"/>
          <w:lang w:val="de-CH"/>
        </w:rPr>
        <w:t xml:space="preserve">         </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3196"/>
        <w:gridCol w:w="776"/>
        <w:gridCol w:w="868"/>
        <w:gridCol w:w="1309"/>
        <w:gridCol w:w="2433"/>
        <w:gridCol w:w="1482"/>
      </w:tblGrid>
      <w:tr w:rsidR="009719EC" w14:paraId="3891E774" w14:textId="77777777" w:rsidTr="00396637">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9BC0357" w14:textId="77777777" w:rsidR="009719EC" w:rsidRDefault="009719EC" w:rsidP="00396637">
            <w:pPr>
              <w:pStyle w:val="NormalWeb"/>
              <w:jc w:val="center"/>
              <w:rPr>
                <w:rFonts w:eastAsiaTheme="minorEastAsia"/>
                <w:b/>
                <w:bCs/>
              </w:rPr>
            </w:pPr>
            <w:r>
              <w:rPr>
                <w:rStyle w:val="Strong"/>
              </w:rPr>
              <w:t>Parameter</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CD8F5DF" w14:textId="77777777" w:rsidR="009719EC" w:rsidRDefault="009719EC" w:rsidP="00396637">
            <w:pPr>
              <w:pStyle w:val="NormalWeb"/>
              <w:jc w:val="center"/>
              <w:rPr>
                <w:b/>
                <w:bCs/>
              </w:rPr>
            </w:pPr>
            <w:r>
              <w:rPr>
                <w:rStyle w:val="Strong"/>
              </w:rPr>
              <w:t>Typ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A5D60FA" w14:textId="77777777" w:rsidR="009719EC" w:rsidRDefault="009719EC" w:rsidP="00396637">
            <w:pPr>
              <w:pStyle w:val="NormalWeb"/>
              <w:jc w:val="center"/>
              <w:rPr>
                <w:b/>
                <w:bCs/>
              </w:rPr>
            </w:pPr>
            <w:r>
              <w:rPr>
                <w:rStyle w:val="Strong"/>
              </w:rPr>
              <w:t>Require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B5E1F20" w14:textId="77777777" w:rsidR="009719EC" w:rsidRDefault="009719EC" w:rsidP="00396637">
            <w:pPr>
              <w:pStyle w:val="NormalWeb"/>
              <w:jc w:val="center"/>
              <w:rPr>
                <w:b/>
                <w:bCs/>
              </w:rPr>
            </w:pPr>
            <w:r>
              <w:rPr>
                <w:rStyle w:val="Strong"/>
              </w:rPr>
              <w:t>Constraint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4DCF354" w14:textId="77777777" w:rsidR="009719EC" w:rsidRDefault="009719EC" w:rsidP="00396637">
            <w:pPr>
              <w:pStyle w:val="NormalWeb"/>
              <w:jc w:val="center"/>
              <w:rPr>
                <w:b/>
                <w:bCs/>
              </w:rPr>
            </w:pPr>
            <w:r>
              <w:rPr>
                <w:rStyle w:val="Strong"/>
              </w:rPr>
              <w:t>Exampl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B6FBC26" w14:textId="77777777" w:rsidR="009719EC" w:rsidRDefault="009719EC" w:rsidP="00396637">
            <w:pPr>
              <w:pStyle w:val="NormalWeb"/>
              <w:jc w:val="center"/>
              <w:rPr>
                <w:b/>
                <w:bCs/>
              </w:rPr>
            </w:pPr>
            <w:r>
              <w:rPr>
                <w:rStyle w:val="Strong"/>
              </w:rPr>
              <w:t>Business Description</w:t>
            </w:r>
          </w:p>
        </w:tc>
      </w:tr>
      <w:tr w:rsidR="009719EC" w14:paraId="202A9FFF"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0692B53" w14:textId="77777777" w:rsidR="009719EC" w:rsidRDefault="009719EC" w:rsidP="00396637">
            <w:pPr>
              <w:pStyle w:val="NormalWeb"/>
            </w:pPr>
            <w:proofErr w:type="spellStart"/>
            <w:r>
              <w:t>request_version</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DAFF55A" w14:textId="77777777" w:rsidR="009719EC" w:rsidRDefault="009719EC" w:rsidP="00396637">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264749C" w14:textId="77777777" w:rsidR="009719EC" w:rsidRDefault="009719EC" w:rsidP="00396637">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2DA4257" w14:textId="77777777" w:rsidR="009719EC" w:rsidRDefault="009719EC" w:rsidP="00396637"/>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A2FC9E3" w14:textId="77777777" w:rsidR="009719EC" w:rsidRDefault="009719EC" w:rsidP="00396637">
            <w:pPr>
              <w:pStyle w:val="NormalWeb"/>
              <w:rPr>
                <w:rFonts w:eastAsiaTheme="minorEastAsia"/>
                <w:sz w:val="24"/>
                <w:szCs w:val="24"/>
              </w:rPr>
            </w:pPr>
            <w:r>
              <w:t> v2.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660F1D8" w14:textId="77777777" w:rsidR="009719EC" w:rsidRDefault="009719EC" w:rsidP="00396637">
            <w:pPr>
              <w:pStyle w:val="NormalWeb"/>
            </w:pPr>
            <w:r>
              <w:t>version number of standardize request structure/template</w:t>
            </w:r>
          </w:p>
        </w:tc>
      </w:tr>
      <w:tr w:rsidR="009719EC" w14:paraId="7A575A2D"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E48B9C7" w14:textId="77777777" w:rsidR="009719EC" w:rsidRDefault="009719EC" w:rsidP="00396637">
            <w:pPr>
              <w:pStyle w:val="NormalWeb"/>
            </w:pPr>
            <w:r>
              <w:t>fields.models.nam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70BCD59" w14:textId="77777777" w:rsidR="009719EC" w:rsidRDefault="009719EC" w:rsidP="00396637">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AD1C92A" w14:textId="77777777" w:rsidR="009719EC" w:rsidRDefault="009719EC" w:rsidP="00396637">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D1F376F" w14:textId="77777777" w:rsidR="009719EC" w:rsidRDefault="009719EC" w:rsidP="00396637"/>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19E7BBB" w14:textId="77777777" w:rsidR="009719EC" w:rsidRDefault="009719EC" w:rsidP="00396637">
            <w:pPr>
              <w:pStyle w:val="NormalWeb"/>
              <w:rPr>
                <w:rFonts w:eastAsiaTheme="minorEastAsia"/>
                <w:sz w:val="24"/>
                <w:szCs w:val="24"/>
              </w:rPr>
            </w:pPr>
            <w:proofErr w:type="spellStart"/>
            <w:r>
              <w:t>sunflower_herbicide_strategies</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7FDB00B" w14:textId="77777777" w:rsidR="009719EC" w:rsidRDefault="009719EC" w:rsidP="00396637">
            <w:pPr>
              <w:pStyle w:val="NormalWeb"/>
            </w:pPr>
            <w:r>
              <w:t>name of the model to be executed</w:t>
            </w:r>
          </w:p>
        </w:tc>
      </w:tr>
      <w:tr w:rsidR="009719EC" w14:paraId="1B53702B"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42B7BCB" w14:textId="77777777" w:rsidR="009719EC" w:rsidRDefault="009719EC" w:rsidP="00396637">
            <w:pPr>
              <w:pStyle w:val="NormalWeb"/>
            </w:pPr>
            <w:proofErr w:type="spellStart"/>
            <w:proofErr w:type="gramStart"/>
            <w:r>
              <w:t>fields.models</w:t>
            </w:r>
            <w:proofErr w:type="gramEnd"/>
            <w:r>
              <w:t>.version</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338CF93" w14:textId="77777777" w:rsidR="009719EC" w:rsidRDefault="009719EC" w:rsidP="00396637">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57FF00E" w14:textId="77777777" w:rsidR="009719EC" w:rsidRDefault="009719EC" w:rsidP="00396637">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828FEAA" w14:textId="77777777" w:rsidR="009719EC" w:rsidRDefault="009719EC" w:rsidP="00396637"/>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7BE6E5C" w14:textId="77777777" w:rsidR="009719EC" w:rsidRDefault="009719EC" w:rsidP="00396637">
            <w:pPr>
              <w:pStyle w:val="NormalWeb"/>
              <w:rPr>
                <w:rFonts w:eastAsiaTheme="minorEastAsia"/>
                <w:sz w:val="24"/>
                <w:szCs w:val="24"/>
              </w:rPr>
            </w:pPr>
            <w:r>
              <w:t>v1.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F9CBEE0" w14:textId="77777777" w:rsidR="009719EC" w:rsidRDefault="009719EC" w:rsidP="00396637">
            <w:pPr>
              <w:pStyle w:val="NormalWeb"/>
            </w:pPr>
            <w:r>
              <w:t>version of the model to be executed</w:t>
            </w:r>
          </w:p>
        </w:tc>
      </w:tr>
      <w:tr w:rsidR="009719EC" w14:paraId="2DFDD25D"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B02DE76" w14:textId="77777777" w:rsidR="009719EC" w:rsidRDefault="009719EC" w:rsidP="00396637">
            <w:pPr>
              <w:pStyle w:val="NormalWeb"/>
            </w:pPr>
            <w:proofErr w:type="spellStart"/>
            <w:proofErr w:type="gramStart"/>
            <w:r>
              <w:t>fields.location</w:t>
            </w:r>
            <w:proofErr w:type="gramEnd"/>
            <w:r>
              <w:t>.typ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81D4196" w14:textId="77777777" w:rsidR="009719EC" w:rsidRDefault="009719EC" w:rsidP="00396637">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56A06E9" w14:textId="77777777" w:rsidR="009719EC" w:rsidRDefault="009719EC" w:rsidP="00396637">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F97F64F" w14:textId="77777777" w:rsidR="009719EC" w:rsidRDefault="009719EC" w:rsidP="00396637">
            <w:pPr>
              <w:pStyle w:val="NormalWeb"/>
            </w:pPr>
            <w:r>
              <w:t>Featur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3D0EA1F" w14:textId="77777777" w:rsidR="009719EC" w:rsidRDefault="009719EC" w:rsidP="00396637">
            <w:pPr>
              <w:pStyle w:val="NormalWeb"/>
            </w:pPr>
            <w:r>
              <w:t>Featur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0B294A9" w14:textId="77777777" w:rsidR="009719EC" w:rsidRDefault="009719EC" w:rsidP="00396637">
            <w:pPr>
              <w:pStyle w:val="NormalWeb"/>
            </w:pPr>
            <w:r>
              <w:t xml:space="preserve">The geographic objects of API use the </w:t>
            </w:r>
            <w:proofErr w:type="spellStart"/>
            <w:r>
              <w:t>GeoJSON</w:t>
            </w:r>
            <w:proofErr w:type="spellEnd"/>
            <w:r>
              <w:t xml:space="preserve"> (RFC 7946) format. The regions and fields can be represented as </w:t>
            </w:r>
            <w:proofErr w:type="spellStart"/>
            <w:r>
              <w:t>GeoJSON</w:t>
            </w:r>
            <w:proofErr w:type="spellEnd"/>
            <w:r>
              <w:t xml:space="preserve"> Features with a specific property schema.</w:t>
            </w:r>
            <w:r>
              <w:br/>
              <w:t>example: Feature</w:t>
            </w:r>
          </w:p>
        </w:tc>
      </w:tr>
      <w:tr w:rsidR="009719EC" w14:paraId="709D0660"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D7C11BF" w14:textId="77777777" w:rsidR="009719EC" w:rsidRDefault="009719EC" w:rsidP="00396637">
            <w:pPr>
              <w:pStyle w:val="NormalWeb"/>
            </w:pPr>
            <w:proofErr w:type="spellStart"/>
            <w:proofErr w:type="gramStart"/>
            <w:r>
              <w:t>fields.location</w:t>
            </w:r>
            <w:proofErr w:type="gramEnd"/>
            <w:r>
              <w:t>.geometry.typ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BC1D608" w14:textId="77777777" w:rsidR="009719EC" w:rsidRDefault="009719EC" w:rsidP="00396637">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63CBE4E" w14:textId="77777777" w:rsidR="009719EC" w:rsidRDefault="009719EC" w:rsidP="00396637">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35DA888" w14:textId="77777777" w:rsidR="009719EC" w:rsidRDefault="009719EC" w:rsidP="00396637">
            <w:pPr>
              <w:pStyle w:val="NormalWeb"/>
            </w:pPr>
            <w:r>
              <w:t>Poin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B1715FE" w14:textId="77777777" w:rsidR="009719EC" w:rsidRDefault="009719EC" w:rsidP="00396637">
            <w:pPr>
              <w:pStyle w:val="NormalWeb"/>
            </w:pPr>
            <w:r>
              <w:t>Poin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FB367AD" w14:textId="77777777" w:rsidR="009719EC" w:rsidRDefault="009719EC" w:rsidP="00396637">
            <w:pPr>
              <w:pStyle w:val="NormalWeb"/>
            </w:pPr>
            <w:r>
              <w:t xml:space="preserve"> Only </w:t>
            </w:r>
            <w:proofErr w:type="spellStart"/>
            <w:r>
              <w:t>GeoJSON</w:t>
            </w:r>
            <w:proofErr w:type="spellEnd"/>
            <w:r>
              <w:t xml:space="preserve"> Point type is supported</w:t>
            </w:r>
          </w:p>
        </w:tc>
      </w:tr>
      <w:tr w:rsidR="009719EC" w14:paraId="1A778F91"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30A895C" w14:textId="77777777" w:rsidR="009719EC" w:rsidRDefault="009719EC" w:rsidP="00396637">
            <w:pPr>
              <w:pStyle w:val="NormalWeb"/>
            </w:pPr>
            <w:proofErr w:type="spellStart"/>
            <w:proofErr w:type="gramStart"/>
            <w:r>
              <w:t>fields.location</w:t>
            </w:r>
            <w:proofErr w:type="gramEnd"/>
            <w:r>
              <w:t>.geometry.coordinates</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6446B42" w14:textId="77777777" w:rsidR="009719EC" w:rsidRDefault="009719EC" w:rsidP="00396637">
            <w:pPr>
              <w:pStyle w:val="NormalWeb"/>
            </w:pPr>
            <w:r>
              <w:t>array [</w:t>
            </w:r>
            <w:proofErr w:type="spellStart"/>
            <w:proofErr w:type="gramStart"/>
            <w:r>
              <w:t>long,lat</w:t>
            </w:r>
            <w:proofErr w:type="spellEnd"/>
            <w:proofErr w:type="gramEnd"/>
            <w:r>
              <w: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9D39ED7" w14:textId="77777777" w:rsidR="009719EC" w:rsidRDefault="009719EC" w:rsidP="00396637">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6816C1B" w14:textId="77777777" w:rsidR="009719EC" w:rsidRDefault="009719EC" w:rsidP="00396637">
            <w:pPr>
              <w:pStyle w:val="NormalWeb"/>
            </w:pPr>
            <w:r>
              <w:t>Longitude in (-180, 180)</w:t>
            </w:r>
          </w:p>
          <w:p w14:paraId="0E1D2506" w14:textId="77777777" w:rsidR="009719EC" w:rsidRDefault="009719EC" w:rsidP="00396637">
            <w:pPr>
              <w:pStyle w:val="NormalWeb"/>
            </w:pPr>
            <w:r>
              <w:t>Latitude in (-90, 9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F220929" w14:textId="77777777" w:rsidR="009719EC" w:rsidRDefault="009719EC" w:rsidP="00396637">
            <w:pPr>
              <w:pStyle w:val="NormalWeb"/>
            </w:pPr>
            <w:r>
              <w:t>[</w:t>
            </w:r>
          </w:p>
          <w:p w14:paraId="27C6234B" w14:textId="77777777" w:rsidR="009719EC" w:rsidRDefault="009719EC" w:rsidP="00396637">
            <w:pPr>
              <w:pStyle w:val="NormalWeb"/>
            </w:pPr>
            <w:r>
              <w:t>19.5058,</w:t>
            </w:r>
          </w:p>
          <w:p w14:paraId="7744ACF7" w14:textId="77777777" w:rsidR="009719EC" w:rsidRDefault="009719EC" w:rsidP="00396637">
            <w:pPr>
              <w:pStyle w:val="NormalWeb"/>
            </w:pPr>
            <w:r>
              <w:t>47.161</w:t>
            </w:r>
          </w:p>
          <w:p w14:paraId="20AC6CD4" w14:textId="77777777" w:rsidR="009719EC" w:rsidRDefault="009719EC" w:rsidP="00396637">
            <w:pPr>
              <w:pStyle w:val="NormalWeb"/>
            </w:pPr>
            <w:r>
              <w: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1D7C67A" w14:textId="77777777" w:rsidR="009719EC" w:rsidRDefault="009719EC" w:rsidP="00396637">
            <w:pPr>
              <w:pStyle w:val="NormalWeb"/>
            </w:pPr>
            <w:r>
              <w:t>In geometry, coordinates should be in sequence.</w:t>
            </w:r>
            <w:r>
              <w:br/>
              <w:t>First place is for longitude and second place is for latitude.</w:t>
            </w:r>
            <w:r>
              <w:br/>
            </w:r>
            <w:proofErr w:type="gramStart"/>
            <w:r>
              <w:t>Example :</w:t>
            </w:r>
            <w:proofErr w:type="gramEnd"/>
            <w:r>
              <w:t xml:space="preserve"> [-0.97024, 53.5282]</w:t>
            </w:r>
            <w:r>
              <w:br/>
              <w:t>Currently supported countries:</w:t>
            </w:r>
          </w:p>
          <w:p w14:paraId="1DE5F869" w14:textId="77777777" w:rsidR="009719EC" w:rsidRDefault="009719EC" w:rsidP="009719EC">
            <w:pPr>
              <w:pStyle w:val="NormalWeb"/>
              <w:numPr>
                <w:ilvl w:val="0"/>
                <w:numId w:val="13"/>
              </w:numPr>
            </w:pPr>
            <w:r>
              <w:t>HU: Hungary</w:t>
            </w:r>
          </w:p>
        </w:tc>
      </w:tr>
      <w:tr w:rsidR="009719EC" w14:paraId="33C9A0E6"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7CB62B9" w14:textId="77777777" w:rsidR="009719EC" w:rsidRDefault="009719EC" w:rsidP="00396637">
            <w:pPr>
              <w:pStyle w:val="NormalWeb"/>
            </w:pPr>
            <w:proofErr w:type="spellStart"/>
            <w:proofErr w:type="gramStart"/>
            <w:r>
              <w:t>fields.crop</w:t>
            </w:r>
            <w:proofErr w:type="spellEnd"/>
            <w:proofErr w:type="gram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0974420" w14:textId="77777777" w:rsidR="009719EC" w:rsidRDefault="009719EC" w:rsidP="00396637">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61D4F46" w14:textId="77777777" w:rsidR="009719EC" w:rsidRDefault="009719EC" w:rsidP="00396637">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D770D7E" w14:textId="77777777" w:rsidR="009719EC" w:rsidRDefault="009719EC" w:rsidP="00396637">
            <w:pPr>
              <w:pStyle w:val="NormalWeb"/>
            </w:pPr>
            <w:r>
              <w:t>SUNFLOWER</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B4D652E" w14:textId="77777777" w:rsidR="009719EC" w:rsidRDefault="009719EC" w:rsidP="00396637">
            <w:pPr>
              <w:pStyle w:val="NormalWeb"/>
            </w:pPr>
            <w:r>
              <w:t>SUNFLOWER</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32F575A" w14:textId="77777777" w:rsidR="009719EC" w:rsidRDefault="009719EC" w:rsidP="00396637">
            <w:pPr>
              <w:pStyle w:val="NormalWeb"/>
            </w:pPr>
            <w:r>
              <w:t>For this model currently supported crop:</w:t>
            </w:r>
          </w:p>
          <w:p w14:paraId="4A36CFAB" w14:textId="77777777" w:rsidR="009719EC" w:rsidRDefault="009719EC" w:rsidP="009719EC">
            <w:pPr>
              <w:pStyle w:val="NormalWeb"/>
              <w:numPr>
                <w:ilvl w:val="0"/>
                <w:numId w:val="14"/>
              </w:numPr>
            </w:pPr>
            <w:r>
              <w:t>Sunflower</w:t>
            </w:r>
          </w:p>
        </w:tc>
      </w:tr>
      <w:tr w:rsidR="009719EC" w14:paraId="1BE1F663"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92E76DD" w14:textId="77777777" w:rsidR="009719EC" w:rsidRDefault="009719EC" w:rsidP="00396637">
            <w:pPr>
              <w:pStyle w:val="NormalWeb"/>
            </w:pPr>
            <w:proofErr w:type="spellStart"/>
            <w:proofErr w:type="gramStart"/>
            <w:r>
              <w:t>fields.observations</w:t>
            </w:r>
            <w:proofErr w:type="gramEnd"/>
            <w:r>
              <w:t>.category</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692D7EC" w14:textId="77777777" w:rsidR="009719EC" w:rsidRDefault="009719EC" w:rsidP="00396637">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A725832" w14:textId="77777777" w:rsidR="009719EC" w:rsidRDefault="009719EC" w:rsidP="00396637">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FAE395F" w14:textId="77777777" w:rsidR="009719EC" w:rsidRDefault="009719EC" w:rsidP="00396637">
            <w:pPr>
              <w:pStyle w:val="NormalWeb"/>
            </w:pPr>
            <w:proofErr w:type="spellStart"/>
            <w:r>
              <w:t>pest_infestation</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9DBEF17" w14:textId="77777777" w:rsidR="009719EC" w:rsidRDefault="009719EC" w:rsidP="00396637">
            <w:pPr>
              <w:pStyle w:val="NormalWeb"/>
            </w:pPr>
            <w:proofErr w:type="spellStart"/>
            <w:r>
              <w:t>pest_infestation</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5702FAD" w14:textId="77777777" w:rsidR="009719EC" w:rsidRDefault="009719EC" w:rsidP="00396637">
            <w:pPr>
              <w:pStyle w:val="NormalWeb"/>
            </w:pPr>
            <w:r>
              <w:t xml:space="preserve">observations category example- </w:t>
            </w:r>
            <w:proofErr w:type="spellStart"/>
            <w:r>
              <w:t>pest_infestation</w:t>
            </w:r>
            <w:proofErr w:type="spellEnd"/>
            <w:r>
              <w:br/>
              <w:t>Every "pest", which can be a weed, insect or fungus has an EPPO Code</w:t>
            </w:r>
            <w:r>
              <w:br/>
              <w:t>This model just supports Weeds as a Pest.</w:t>
            </w:r>
          </w:p>
        </w:tc>
      </w:tr>
      <w:tr w:rsidR="009719EC" w14:paraId="77ECF8AD"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6B5F514" w14:textId="77777777" w:rsidR="009719EC" w:rsidRDefault="009719EC" w:rsidP="00396637">
            <w:pPr>
              <w:pStyle w:val="NormalWeb"/>
            </w:pPr>
            <w:proofErr w:type="spellStart"/>
            <w:proofErr w:type="gramStart"/>
            <w:r>
              <w:t>fields.observations</w:t>
            </w:r>
            <w:proofErr w:type="gramEnd"/>
            <w:r>
              <w:t>.value.eppo_cod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D87D42F" w14:textId="77777777" w:rsidR="009719EC" w:rsidRDefault="009719EC" w:rsidP="00396637">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EE3F9B2" w14:textId="77777777" w:rsidR="009719EC" w:rsidRDefault="009719EC" w:rsidP="00396637">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AEF0DB6" w14:textId="77777777" w:rsidR="009719EC" w:rsidRDefault="009719EC" w:rsidP="00396637"/>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FEDD61B" w14:textId="77777777" w:rsidR="009719EC" w:rsidRDefault="009719EC" w:rsidP="00396637">
            <w:pPr>
              <w:pStyle w:val="NormalWeb"/>
              <w:rPr>
                <w:rFonts w:eastAsiaTheme="minorEastAsia"/>
                <w:sz w:val="24"/>
                <w:szCs w:val="24"/>
              </w:rPr>
            </w:pPr>
            <w:r>
              <w:t>"ABUTH", "AGRRE", "AMAAL", "AMACL"</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23BC597" w14:textId="77777777" w:rsidR="009719EC" w:rsidRDefault="009719EC" w:rsidP="00396637">
            <w:pPr>
              <w:pStyle w:val="NormalWeb"/>
            </w:pPr>
            <w:r>
              <w:t>EPPO codes are computer codes developed for plants,</w:t>
            </w:r>
            <w:r>
              <w:br/>
              <w:t>pests (including pathogens) which are standard in agriculture and plant protection.</w:t>
            </w:r>
            <w:r>
              <w:br/>
              <w:t>Every "pest", which can be a weed, insect or fungus has an EPPO Code</w:t>
            </w:r>
            <w:r>
              <w:br/>
              <w:t>This model just supports Weeds as a Pest.</w:t>
            </w:r>
          </w:p>
          <w:p w14:paraId="2A180E65" w14:textId="77777777" w:rsidR="009719EC" w:rsidRDefault="00F1170E" w:rsidP="00396637">
            <w:pPr>
              <w:pStyle w:val="NormalWeb"/>
            </w:pPr>
            <w:hyperlink r:id="rId48" w:history="1">
              <w:r w:rsidR="009719EC">
                <w:rPr>
                  <w:rStyle w:val="Hyperlink"/>
                </w:rPr>
                <w:t>https://gd.eppo.int/</w:t>
              </w:r>
            </w:hyperlink>
          </w:p>
        </w:tc>
      </w:tr>
      <w:tr w:rsidR="009719EC" w14:paraId="0560E300"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90D09B2" w14:textId="77777777" w:rsidR="009719EC" w:rsidRDefault="009719EC" w:rsidP="00396637">
            <w:pPr>
              <w:pStyle w:val="NormalWeb"/>
            </w:pPr>
            <w:proofErr w:type="spellStart"/>
            <w:proofErr w:type="gramStart"/>
            <w:r>
              <w:t>fields.observations</w:t>
            </w:r>
            <w:proofErr w:type="gramEnd"/>
            <w:r>
              <w:t>.value.control_difficulty</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439CD73" w14:textId="77777777" w:rsidR="009719EC" w:rsidRDefault="009719EC" w:rsidP="00396637">
            <w:pPr>
              <w:pStyle w:val="NormalWeb"/>
            </w:pPr>
            <w:r>
              <w:t>integer</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88BA22D" w14:textId="77777777" w:rsidR="009719EC" w:rsidRDefault="009719EC" w:rsidP="00396637">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FD95351" w14:textId="77777777" w:rsidR="009719EC" w:rsidRDefault="009719EC" w:rsidP="00396637">
            <w:pPr>
              <w:pStyle w:val="NormalWeb"/>
            </w:pPr>
            <w:r>
              <w:t>Only in between 1,2,3</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F5E2265" w14:textId="77777777" w:rsidR="009719EC" w:rsidRDefault="009719EC" w:rsidP="00396637">
            <w:pPr>
              <w:pStyle w:val="NormalWeb"/>
            </w:pPr>
            <w:r>
              <w:t>1</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95A399C" w14:textId="77777777" w:rsidR="009719EC" w:rsidRDefault="009719EC" w:rsidP="00396637">
            <w:pPr>
              <w:pStyle w:val="NormalWeb"/>
            </w:pPr>
            <w:r>
              <w:t>Difficulty in controlling each weed.</w:t>
            </w:r>
            <w:r>
              <w:br/>
              <w:t>We just accept 1,2,3 for this field.</w:t>
            </w:r>
            <w:r>
              <w:br/>
              <w:t>1 = Easy</w:t>
            </w:r>
            <w:r>
              <w:br/>
              <w:t>2 = Difficult</w:t>
            </w:r>
            <w:r>
              <w:br/>
              <w:t>3 = Very Difficult</w:t>
            </w:r>
          </w:p>
        </w:tc>
      </w:tr>
    </w:tbl>
    <w:p w14:paraId="451DA8EE" w14:textId="77777777" w:rsidR="00E35EED" w:rsidRDefault="00E35EED" w:rsidP="006F1A84">
      <w:pPr>
        <w:rPr>
          <w:rFonts w:cs="Arial"/>
          <w:sz w:val="20"/>
          <w:szCs w:val="20"/>
          <w:lang w:val="de-CH"/>
        </w:rPr>
      </w:pPr>
    </w:p>
    <w:p w14:paraId="4DC59752" w14:textId="77777777" w:rsidR="005B0B6D" w:rsidRDefault="005B0B6D" w:rsidP="006F1A84">
      <w:pPr>
        <w:rPr>
          <w:rFonts w:cs="Arial"/>
          <w:sz w:val="20"/>
          <w:szCs w:val="20"/>
          <w:lang w:val="de-CH"/>
        </w:rPr>
      </w:pPr>
    </w:p>
    <w:p w14:paraId="47F1D9D7" w14:textId="77777777" w:rsidR="005B0B6D" w:rsidRDefault="005B0B6D" w:rsidP="006F1A84">
      <w:pPr>
        <w:rPr>
          <w:rFonts w:cs="Arial"/>
          <w:sz w:val="20"/>
          <w:szCs w:val="20"/>
          <w:lang w:val="de-CH"/>
        </w:rPr>
      </w:pPr>
    </w:p>
    <w:p w14:paraId="1E64EA1C" w14:textId="12E03C18" w:rsidR="005B0B6D" w:rsidRDefault="005B0B6D" w:rsidP="006F1A84">
      <w:pPr>
        <w:rPr>
          <w:rFonts w:cs="Arial"/>
          <w:b/>
          <w:bCs/>
          <w:sz w:val="20"/>
          <w:szCs w:val="20"/>
          <w:lang w:val="de-CH"/>
        </w:rPr>
      </w:pPr>
      <w:r w:rsidRPr="005B0B6D">
        <w:rPr>
          <w:rFonts w:cs="Arial"/>
          <w:b/>
          <w:bCs/>
          <w:sz w:val="20"/>
          <w:szCs w:val="20"/>
          <w:lang w:val="de-CH"/>
        </w:rPr>
        <w:t>Response Schema</w:t>
      </w:r>
    </w:p>
    <w:p w14:paraId="7FA8708E" w14:textId="77777777" w:rsidR="005B0B6D" w:rsidRDefault="005B0B6D" w:rsidP="006F1A84">
      <w:pPr>
        <w:rPr>
          <w:rFonts w:cs="Arial"/>
          <w:b/>
          <w:bCs/>
          <w:sz w:val="20"/>
          <w:szCs w:val="20"/>
          <w:lang w:val="de-CH"/>
        </w:rPr>
      </w:pP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4056"/>
        <w:gridCol w:w="605"/>
        <w:gridCol w:w="672"/>
        <w:gridCol w:w="1809"/>
        <w:gridCol w:w="1809"/>
        <w:gridCol w:w="1113"/>
      </w:tblGrid>
      <w:tr w:rsidR="005B0B6D" w14:paraId="53B48F66" w14:textId="77777777" w:rsidTr="00396637">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D4C7BE2" w14:textId="77777777" w:rsidR="005B0B6D" w:rsidRDefault="005B0B6D" w:rsidP="00396637">
            <w:pPr>
              <w:pStyle w:val="NormalWeb"/>
              <w:jc w:val="center"/>
              <w:rPr>
                <w:rFonts w:eastAsiaTheme="minorEastAsia"/>
                <w:b/>
                <w:bCs/>
              </w:rPr>
            </w:pPr>
            <w:r>
              <w:rPr>
                <w:rStyle w:val="Strong"/>
              </w:rPr>
              <w:t>Parameter</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A396836" w14:textId="77777777" w:rsidR="005B0B6D" w:rsidRDefault="005B0B6D" w:rsidP="00396637">
            <w:pPr>
              <w:pStyle w:val="NormalWeb"/>
              <w:jc w:val="center"/>
              <w:rPr>
                <w:b/>
                <w:bCs/>
              </w:rPr>
            </w:pPr>
            <w:r>
              <w:rPr>
                <w:rStyle w:val="Strong"/>
              </w:rPr>
              <w:t>Typ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75FDB06" w14:textId="77777777" w:rsidR="005B0B6D" w:rsidRDefault="005B0B6D" w:rsidP="00396637">
            <w:pPr>
              <w:pStyle w:val="NormalWeb"/>
              <w:jc w:val="center"/>
              <w:rPr>
                <w:b/>
                <w:bCs/>
              </w:rPr>
            </w:pPr>
            <w:r>
              <w:rPr>
                <w:rStyle w:val="Strong"/>
              </w:rPr>
              <w:t>Require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362553C" w14:textId="77777777" w:rsidR="005B0B6D" w:rsidRDefault="005B0B6D" w:rsidP="00396637">
            <w:pPr>
              <w:pStyle w:val="NormalWeb"/>
              <w:jc w:val="center"/>
              <w:rPr>
                <w:b/>
                <w:bCs/>
              </w:rPr>
            </w:pPr>
            <w:r>
              <w:rPr>
                <w:rStyle w:val="Strong"/>
              </w:rPr>
              <w:t>Constraint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E6CD9C2" w14:textId="77777777" w:rsidR="005B0B6D" w:rsidRDefault="005B0B6D" w:rsidP="00396637">
            <w:pPr>
              <w:pStyle w:val="NormalWeb"/>
              <w:jc w:val="center"/>
              <w:rPr>
                <w:b/>
                <w:bCs/>
              </w:rPr>
            </w:pPr>
            <w:r>
              <w:rPr>
                <w:rStyle w:val="Strong"/>
              </w:rPr>
              <w:t>Exampl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0EA9DCD" w14:textId="77777777" w:rsidR="005B0B6D" w:rsidRDefault="005B0B6D" w:rsidP="00396637">
            <w:pPr>
              <w:pStyle w:val="NormalWeb"/>
              <w:jc w:val="center"/>
              <w:rPr>
                <w:b/>
                <w:bCs/>
              </w:rPr>
            </w:pPr>
            <w:r>
              <w:rPr>
                <w:rStyle w:val="Strong"/>
              </w:rPr>
              <w:t>Business Description</w:t>
            </w:r>
          </w:p>
        </w:tc>
      </w:tr>
      <w:tr w:rsidR="005B0B6D" w14:paraId="4CF23432"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0EE124C" w14:textId="77777777" w:rsidR="005B0B6D" w:rsidRDefault="005B0B6D" w:rsidP="00396637">
            <w:pPr>
              <w:pStyle w:val="NormalWeb"/>
            </w:pPr>
            <w:proofErr w:type="spellStart"/>
            <w:r>
              <w:t>response_version</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840CA12" w14:textId="77777777" w:rsidR="005B0B6D" w:rsidRDefault="005B0B6D" w:rsidP="00396637">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894F3EC" w14:textId="77777777" w:rsidR="005B0B6D" w:rsidRDefault="005B0B6D" w:rsidP="00396637">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55E8758" w14:textId="77777777" w:rsidR="005B0B6D" w:rsidRDefault="005B0B6D" w:rsidP="00396637"/>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67AEFF1" w14:textId="77777777" w:rsidR="005B0B6D" w:rsidRDefault="005B0B6D" w:rsidP="00396637">
            <w:pPr>
              <w:pStyle w:val="NormalWeb"/>
              <w:rPr>
                <w:rFonts w:eastAsiaTheme="minorEastAsia"/>
                <w:sz w:val="24"/>
                <w:szCs w:val="24"/>
              </w:rPr>
            </w:pPr>
            <w:r>
              <w:t> v2.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553DA81" w14:textId="77777777" w:rsidR="005B0B6D" w:rsidRDefault="005B0B6D" w:rsidP="00396637">
            <w:pPr>
              <w:pStyle w:val="NormalWeb"/>
            </w:pPr>
            <w:r>
              <w:t> version number of response structure/template</w:t>
            </w:r>
          </w:p>
        </w:tc>
      </w:tr>
      <w:tr w:rsidR="005B0B6D" w14:paraId="2359B0A2"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2C937E3" w14:textId="77777777" w:rsidR="005B0B6D" w:rsidRDefault="005B0B6D" w:rsidP="00396637">
            <w:pPr>
              <w:pStyle w:val="NormalWeb"/>
            </w:pPr>
            <w:proofErr w:type="spellStart"/>
            <w:proofErr w:type="gramStart"/>
            <w:r>
              <w:t>results.location</w:t>
            </w:r>
            <w:proofErr w:type="gramEnd"/>
            <w:r>
              <w:t>.typ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C71AB25" w14:textId="77777777" w:rsidR="005B0B6D" w:rsidRDefault="005B0B6D" w:rsidP="00396637">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FBFA6AD" w14:textId="77777777" w:rsidR="005B0B6D" w:rsidRDefault="005B0B6D" w:rsidP="00396637">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66A0B65" w14:textId="77777777" w:rsidR="005B0B6D" w:rsidRDefault="005B0B6D" w:rsidP="00396637">
            <w:pPr>
              <w:pStyle w:val="NormalWeb"/>
            </w:pPr>
            <w:r>
              <w:t>Featur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D4405A6" w14:textId="77777777" w:rsidR="005B0B6D" w:rsidRDefault="005B0B6D" w:rsidP="00396637">
            <w:pPr>
              <w:pStyle w:val="NormalWeb"/>
            </w:pPr>
            <w:r>
              <w:t>Featur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599709F" w14:textId="77777777" w:rsidR="005B0B6D" w:rsidRDefault="005B0B6D" w:rsidP="00396637">
            <w:pPr>
              <w:pStyle w:val="NormalWeb"/>
            </w:pPr>
            <w:r>
              <w:t xml:space="preserve">The geographic objects of API use the </w:t>
            </w:r>
            <w:proofErr w:type="spellStart"/>
            <w:r>
              <w:t>GeoJSON</w:t>
            </w:r>
            <w:proofErr w:type="spellEnd"/>
            <w:r>
              <w:t xml:space="preserve"> (RFC 7946) format. The regions and fields can be represented as </w:t>
            </w:r>
            <w:proofErr w:type="spellStart"/>
            <w:r>
              <w:t>GeoJSON</w:t>
            </w:r>
            <w:proofErr w:type="spellEnd"/>
            <w:r>
              <w:t xml:space="preserve"> Features with a specific property schema.</w:t>
            </w:r>
          </w:p>
          <w:p w14:paraId="6A8249E4" w14:textId="77777777" w:rsidR="005B0B6D" w:rsidRDefault="005B0B6D" w:rsidP="00396637">
            <w:pPr>
              <w:pStyle w:val="NormalWeb"/>
            </w:pPr>
            <w:r>
              <w:t>example: Feature</w:t>
            </w:r>
          </w:p>
        </w:tc>
      </w:tr>
      <w:tr w:rsidR="005B0B6D" w14:paraId="121B7D73"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2D9F38B" w14:textId="77777777" w:rsidR="005B0B6D" w:rsidRDefault="005B0B6D" w:rsidP="00396637">
            <w:pPr>
              <w:pStyle w:val="NormalWeb"/>
            </w:pPr>
            <w:proofErr w:type="spellStart"/>
            <w:proofErr w:type="gramStart"/>
            <w:r>
              <w:t>results.location</w:t>
            </w:r>
            <w:proofErr w:type="gramEnd"/>
            <w:r>
              <w:t>.geometry.typ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E60FA48" w14:textId="77777777" w:rsidR="005B0B6D" w:rsidRDefault="005B0B6D" w:rsidP="00396637">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96E6D61" w14:textId="77777777" w:rsidR="005B0B6D" w:rsidRDefault="005B0B6D" w:rsidP="00396637">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C66F82F" w14:textId="77777777" w:rsidR="005B0B6D" w:rsidRDefault="005B0B6D" w:rsidP="00396637">
            <w:pPr>
              <w:pStyle w:val="NormalWeb"/>
            </w:pPr>
            <w:r>
              <w:t>Poin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54BE3A9" w14:textId="77777777" w:rsidR="005B0B6D" w:rsidRDefault="005B0B6D" w:rsidP="00396637">
            <w:pPr>
              <w:pStyle w:val="NormalWeb"/>
            </w:pPr>
            <w:r>
              <w:t>Poin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B69BA44" w14:textId="77777777" w:rsidR="005B0B6D" w:rsidRDefault="005B0B6D" w:rsidP="00396637">
            <w:pPr>
              <w:pStyle w:val="NormalWeb"/>
            </w:pPr>
            <w:r>
              <w:t xml:space="preserve">Only </w:t>
            </w:r>
            <w:proofErr w:type="spellStart"/>
            <w:r>
              <w:t>GeoJson</w:t>
            </w:r>
            <w:proofErr w:type="spellEnd"/>
            <w:r>
              <w:t xml:space="preserve"> Point type is supported</w:t>
            </w:r>
          </w:p>
        </w:tc>
      </w:tr>
      <w:tr w:rsidR="005B0B6D" w14:paraId="7DB1411A"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3A867D7" w14:textId="77777777" w:rsidR="005B0B6D" w:rsidRDefault="005B0B6D" w:rsidP="00396637">
            <w:pPr>
              <w:pStyle w:val="NormalWeb"/>
            </w:pPr>
            <w:proofErr w:type="spellStart"/>
            <w:proofErr w:type="gramStart"/>
            <w:r>
              <w:t>results.location</w:t>
            </w:r>
            <w:proofErr w:type="gramEnd"/>
            <w:r>
              <w:t>.geometry.coordinates</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EA46C63" w14:textId="77777777" w:rsidR="005B0B6D" w:rsidRDefault="005B0B6D" w:rsidP="00396637">
            <w:pPr>
              <w:pStyle w:val="NormalWeb"/>
            </w:pPr>
            <w:r>
              <w:t>array [</w:t>
            </w:r>
            <w:proofErr w:type="spellStart"/>
            <w:proofErr w:type="gramStart"/>
            <w:r>
              <w:t>long,lat</w:t>
            </w:r>
            <w:proofErr w:type="spellEnd"/>
            <w:proofErr w:type="gramEnd"/>
            <w:r>
              <w: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4DEDE2A" w14:textId="77777777" w:rsidR="005B0B6D" w:rsidRDefault="005B0B6D" w:rsidP="00396637">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4FDE70C" w14:textId="77777777" w:rsidR="005B0B6D" w:rsidRDefault="005B0B6D" w:rsidP="00396637">
            <w:pPr>
              <w:pStyle w:val="NormalWeb"/>
            </w:pPr>
            <w:r>
              <w:t> Longitude in (-180, 180)</w:t>
            </w:r>
          </w:p>
          <w:p w14:paraId="3B957F84" w14:textId="77777777" w:rsidR="005B0B6D" w:rsidRDefault="005B0B6D" w:rsidP="00396637">
            <w:pPr>
              <w:pStyle w:val="NormalWeb"/>
            </w:pPr>
            <w:r>
              <w:t>Latitude in (-90, 9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149C1B8" w14:textId="77777777" w:rsidR="005B0B6D" w:rsidRDefault="005B0B6D" w:rsidP="00396637">
            <w:pPr>
              <w:pStyle w:val="NormalWeb"/>
            </w:pPr>
            <w:r>
              <w:t>[</w:t>
            </w:r>
          </w:p>
          <w:p w14:paraId="359996B9" w14:textId="77777777" w:rsidR="005B0B6D" w:rsidRDefault="005B0B6D" w:rsidP="00396637">
            <w:pPr>
              <w:pStyle w:val="NormalWeb"/>
            </w:pPr>
            <w:r>
              <w:t>19.5058,</w:t>
            </w:r>
          </w:p>
          <w:p w14:paraId="6037F9D1" w14:textId="77777777" w:rsidR="005B0B6D" w:rsidRDefault="005B0B6D" w:rsidP="00396637">
            <w:pPr>
              <w:pStyle w:val="NormalWeb"/>
            </w:pPr>
            <w:r>
              <w:t>47.161</w:t>
            </w:r>
          </w:p>
          <w:p w14:paraId="5E77B31F" w14:textId="77777777" w:rsidR="005B0B6D" w:rsidRDefault="005B0B6D" w:rsidP="00396637">
            <w:pPr>
              <w:pStyle w:val="NormalWeb"/>
            </w:pPr>
            <w:r>
              <w: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11F9131" w14:textId="77777777" w:rsidR="005B0B6D" w:rsidRDefault="005B0B6D" w:rsidP="00396637">
            <w:pPr>
              <w:pStyle w:val="NormalWeb"/>
            </w:pPr>
            <w:r>
              <w:t>In geometry, coordinates should be in sequence.</w:t>
            </w:r>
            <w:r>
              <w:br/>
              <w:t>First place is for longitude and second place is for latitude.</w:t>
            </w:r>
            <w:r>
              <w:br/>
            </w:r>
            <w:proofErr w:type="gramStart"/>
            <w:r>
              <w:t>Example :</w:t>
            </w:r>
            <w:proofErr w:type="gramEnd"/>
            <w:r>
              <w:t xml:space="preserve"> [-0.97024, 53.5282]</w:t>
            </w:r>
            <w:r>
              <w:br/>
              <w:t>Currently supported countries:</w:t>
            </w:r>
          </w:p>
          <w:p w14:paraId="2311D1FB" w14:textId="77777777" w:rsidR="005B0B6D" w:rsidRDefault="005B0B6D" w:rsidP="005B0B6D">
            <w:pPr>
              <w:pStyle w:val="NormalWeb"/>
              <w:numPr>
                <w:ilvl w:val="0"/>
                <w:numId w:val="15"/>
              </w:numPr>
            </w:pPr>
            <w:r>
              <w:t>HU: Hungary</w:t>
            </w:r>
          </w:p>
        </w:tc>
      </w:tr>
      <w:tr w:rsidR="005B0B6D" w14:paraId="3DD275BB"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41B881F" w14:textId="77777777" w:rsidR="005B0B6D" w:rsidRDefault="005B0B6D" w:rsidP="00396637">
            <w:pPr>
              <w:pStyle w:val="NormalWeb"/>
            </w:pPr>
            <w:proofErr w:type="spellStart"/>
            <w:proofErr w:type="gramStart"/>
            <w:r>
              <w:t>results.metadata</w:t>
            </w:r>
            <w:proofErr w:type="gramEnd"/>
            <w:r>
              <w:t>.typ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F41C288" w14:textId="77777777" w:rsidR="005B0B6D" w:rsidRDefault="005B0B6D" w:rsidP="00396637">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8D0E13B" w14:textId="77777777" w:rsidR="005B0B6D" w:rsidRDefault="005B0B6D" w:rsidP="00396637">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05D57A6" w14:textId="77777777" w:rsidR="005B0B6D" w:rsidRDefault="005B0B6D" w:rsidP="00396637">
            <w:pPr>
              <w:pStyle w:val="NormalWeb"/>
            </w:pPr>
            <w:r>
              <w:t>rul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7F82C29" w14:textId="77777777" w:rsidR="005B0B6D" w:rsidRDefault="005B0B6D" w:rsidP="00396637">
            <w:pPr>
              <w:pStyle w:val="NormalWeb"/>
            </w:pPr>
            <w:r>
              <w:t>rul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6C2E4DB" w14:textId="77777777" w:rsidR="005B0B6D" w:rsidRDefault="005B0B6D" w:rsidP="00396637">
            <w:pPr>
              <w:pStyle w:val="NormalWeb"/>
            </w:pPr>
            <w:r>
              <w:t>Type of model operating</w:t>
            </w:r>
          </w:p>
        </w:tc>
      </w:tr>
      <w:tr w:rsidR="005B0B6D" w14:paraId="179EF7B2"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DFB6E69" w14:textId="77777777" w:rsidR="005B0B6D" w:rsidRDefault="005B0B6D" w:rsidP="00396637">
            <w:pPr>
              <w:pStyle w:val="NormalWeb"/>
            </w:pPr>
            <w:r>
              <w:t>results.metadata.models.nam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1C78610" w14:textId="77777777" w:rsidR="005B0B6D" w:rsidRDefault="005B0B6D" w:rsidP="00396637">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E6EFE70" w14:textId="77777777" w:rsidR="005B0B6D" w:rsidRDefault="005B0B6D" w:rsidP="00396637">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323D45F" w14:textId="77777777" w:rsidR="005B0B6D" w:rsidRDefault="005B0B6D" w:rsidP="00396637">
            <w:pPr>
              <w:pStyle w:val="NormalWeb"/>
            </w:pPr>
            <w:proofErr w:type="spellStart"/>
            <w:r>
              <w:t>sunflower_herbicide_strategies</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0971781" w14:textId="77777777" w:rsidR="005B0B6D" w:rsidRDefault="005B0B6D" w:rsidP="00396637">
            <w:pPr>
              <w:pStyle w:val="NormalWeb"/>
            </w:pPr>
            <w:proofErr w:type="spellStart"/>
            <w:r>
              <w:t>sunflower_herbicide_strategies</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F6D8548" w14:textId="77777777" w:rsidR="005B0B6D" w:rsidRDefault="005B0B6D" w:rsidP="00396637">
            <w:pPr>
              <w:pStyle w:val="NormalWeb"/>
            </w:pPr>
            <w:r>
              <w:t>model name</w:t>
            </w:r>
          </w:p>
        </w:tc>
      </w:tr>
      <w:tr w:rsidR="005B0B6D" w14:paraId="3C49488E"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89127A7" w14:textId="77777777" w:rsidR="005B0B6D" w:rsidRDefault="005B0B6D" w:rsidP="00396637">
            <w:pPr>
              <w:pStyle w:val="NormalWeb"/>
            </w:pPr>
            <w:proofErr w:type="spellStart"/>
            <w:proofErr w:type="gramStart"/>
            <w:r>
              <w:t>results.metadata</w:t>
            </w:r>
            <w:proofErr w:type="gramEnd"/>
            <w:r>
              <w:t>.models.version</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3AB1028" w14:textId="77777777" w:rsidR="005B0B6D" w:rsidRDefault="005B0B6D" w:rsidP="00396637">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49783E1" w14:textId="77777777" w:rsidR="005B0B6D" w:rsidRDefault="005B0B6D" w:rsidP="00396637">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3AB352A" w14:textId="77777777" w:rsidR="005B0B6D" w:rsidRDefault="005B0B6D" w:rsidP="00396637">
            <w:pPr>
              <w:pStyle w:val="NormalWeb"/>
            </w:pPr>
            <w:r>
              <w:t>v1.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A2371B5" w14:textId="77777777" w:rsidR="005B0B6D" w:rsidRDefault="005B0B6D" w:rsidP="00396637">
            <w:pPr>
              <w:pStyle w:val="NormalWeb"/>
            </w:pPr>
            <w:r>
              <w:t>v1.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CCE2AB5" w14:textId="77777777" w:rsidR="005B0B6D" w:rsidRDefault="005B0B6D" w:rsidP="00396637">
            <w:pPr>
              <w:pStyle w:val="NormalWeb"/>
            </w:pPr>
            <w:r>
              <w:t>model version</w:t>
            </w:r>
          </w:p>
        </w:tc>
      </w:tr>
      <w:tr w:rsidR="005B0B6D" w14:paraId="42EDD492"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2715184" w14:textId="77777777" w:rsidR="005B0B6D" w:rsidRDefault="005B0B6D" w:rsidP="00396637">
            <w:pPr>
              <w:pStyle w:val="NormalWeb"/>
            </w:pPr>
            <w:proofErr w:type="spellStart"/>
            <w:proofErr w:type="gramStart"/>
            <w:r>
              <w:t>results.metadata</w:t>
            </w:r>
            <w:proofErr w:type="gramEnd"/>
            <w:r>
              <w:t>.result_tim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0511E4E" w14:textId="77777777" w:rsidR="005B0B6D" w:rsidRDefault="005B0B6D" w:rsidP="00396637">
            <w:pPr>
              <w:pStyle w:val="NormalWeb"/>
            </w:pPr>
            <w:r>
              <w:t>integer</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30458A6" w14:textId="77777777" w:rsidR="005B0B6D" w:rsidRDefault="005B0B6D" w:rsidP="00396637">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8C9A8A1" w14:textId="77777777" w:rsidR="005B0B6D" w:rsidRDefault="005B0B6D" w:rsidP="00396637">
            <w:pPr>
              <w:pStyle w:val="NormalWeb"/>
            </w:pPr>
            <w:r>
              <w:t>epoch tim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B56F789" w14:textId="77777777" w:rsidR="005B0B6D" w:rsidRDefault="005B0B6D" w:rsidP="00396637">
            <w:pPr>
              <w:pStyle w:val="NormalWeb"/>
            </w:pPr>
            <w:r>
              <w:t> 169080645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26334CF" w14:textId="77777777" w:rsidR="005B0B6D" w:rsidRDefault="005B0B6D" w:rsidP="00396637">
            <w:pPr>
              <w:pStyle w:val="NormalWeb"/>
            </w:pPr>
            <w:r>
              <w:t>API response time in epoch seconds</w:t>
            </w:r>
          </w:p>
        </w:tc>
      </w:tr>
      <w:tr w:rsidR="005B0B6D" w14:paraId="71F5533B"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900CA0B" w14:textId="77777777" w:rsidR="005B0B6D" w:rsidRDefault="005B0B6D" w:rsidP="00396637">
            <w:pPr>
              <w:pStyle w:val="NormalWeb"/>
            </w:pPr>
            <w:proofErr w:type="spellStart"/>
            <w:proofErr w:type="gramStart"/>
            <w:r>
              <w:t>results.predictions</w:t>
            </w:r>
            <w:proofErr w:type="gramEnd"/>
            <w:r>
              <w:t>.feature_category</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E53DC23" w14:textId="77777777" w:rsidR="005B0B6D" w:rsidRDefault="005B0B6D" w:rsidP="00396637">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2312A3F" w14:textId="77777777" w:rsidR="005B0B6D" w:rsidRDefault="005B0B6D" w:rsidP="00396637">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32E6C35" w14:textId="77777777" w:rsidR="005B0B6D" w:rsidRDefault="005B0B6D" w:rsidP="00396637">
            <w:pPr>
              <w:pStyle w:val="NormalWeb"/>
            </w:pPr>
            <w:proofErr w:type="spellStart"/>
            <w:r>
              <w:t>weed_control_strategy</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6FA055F" w14:textId="77777777" w:rsidR="005B0B6D" w:rsidRDefault="005B0B6D" w:rsidP="00396637">
            <w:pPr>
              <w:pStyle w:val="NormalWeb"/>
            </w:pPr>
            <w:proofErr w:type="spellStart"/>
            <w:r>
              <w:t>weed_control_strategy</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0ACD85E" w14:textId="77777777" w:rsidR="005B0B6D" w:rsidRDefault="005B0B6D" w:rsidP="00396637">
            <w:pPr>
              <w:pStyle w:val="NormalWeb"/>
            </w:pPr>
            <w:r>
              <w:t>It denotes category of the features. predictions of weed control strategy</w:t>
            </w:r>
          </w:p>
        </w:tc>
      </w:tr>
      <w:tr w:rsidR="005B0B6D" w14:paraId="08B9C6BD"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B86EA67" w14:textId="77777777" w:rsidR="005B0B6D" w:rsidRDefault="005B0B6D" w:rsidP="00396637">
            <w:pPr>
              <w:pStyle w:val="NormalWeb"/>
            </w:pPr>
            <w:proofErr w:type="spellStart"/>
            <w:proofErr w:type="gramStart"/>
            <w:r>
              <w:t>results.predictions</w:t>
            </w:r>
            <w:proofErr w:type="gramEnd"/>
            <w:r>
              <w:t>.features.typ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1DB67E1" w14:textId="77777777" w:rsidR="005B0B6D" w:rsidRDefault="005B0B6D" w:rsidP="00396637">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92D0352" w14:textId="77777777" w:rsidR="005B0B6D" w:rsidRDefault="005B0B6D" w:rsidP="00396637">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EE53FCC" w14:textId="77777777" w:rsidR="005B0B6D" w:rsidRDefault="005B0B6D" w:rsidP="00396637"/>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BCD5B3D" w14:textId="77777777" w:rsidR="005B0B6D" w:rsidRDefault="005B0B6D" w:rsidP="00396637">
            <w:pPr>
              <w:pStyle w:val="NormalWeb"/>
              <w:rPr>
                <w:rFonts w:eastAsiaTheme="minorEastAsia"/>
                <w:sz w:val="24"/>
                <w:szCs w:val="24"/>
              </w:rPr>
            </w:pPr>
            <w:r>
              <w:t>strategy_1</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031FCBE" w14:textId="77777777" w:rsidR="005B0B6D" w:rsidRDefault="005B0B6D" w:rsidP="00396637">
            <w:pPr>
              <w:pStyle w:val="NormalWeb"/>
            </w:pPr>
            <w:r>
              <w:t>Internal sequential number, unique to each herbicide strategy.</w:t>
            </w:r>
            <w:r>
              <w:br/>
            </w:r>
            <w:r>
              <w:rPr>
                <w:rStyle w:val="Strong"/>
              </w:rPr>
              <w:t>strategy_{value} - this value is in between 1 to 56 for Hungary.</w:t>
            </w:r>
            <w:r>
              <w:br/>
            </w:r>
            <w:r>
              <w:rPr>
                <w:rStyle w:val="Strong"/>
              </w:rPr>
              <w:t>Example - strategy_1</w:t>
            </w:r>
          </w:p>
        </w:tc>
      </w:tr>
      <w:tr w:rsidR="005B0B6D" w14:paraId="56BE275F"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A09FF99" w14:textId="77777777" w:rsidR="005B0B6D" w:rsidRDefault="005B0B6D" w:rsidP="00396637">
            <w:pPr>
              <w:pStyle w:val="NormalWeb"/>
            </w:pPr>
            <w:proofErr w:type="spellStart"/>
            <w:proofErr w:type="gramStart"/>
            <w:r>
              <w:t>results.predictions</w:t>
            </w:r>
            <w:proofErr w:type="gramEnd"/>
            <w:r>
              <w:t>.features.valu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C9F8099" w14:textId="77777777" w:rsidR="005B0B6D" w:rsidRDefault="005B0B6D" w:rsidP="00396637">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E155CA1" w14:textId="77777777" w:rsidR="005B0B6D" w:rsidRDefault="005B0B6D" w:rsidP="00396637">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48F474F" w14:textId="77777777" w:rsidR="005B0B6D" w:rsidRDefault="005B0B6D" w:rsidP="00396637"/>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7AF6BBA" w14:textId="77777777" w:rsidR="005B0B6D" w:rsidRDefault="005B0B6D" w:rsidP="00396637">
            <w:pPr>
              <w:pStyle w:val="NormalWeb"/>
              <w:rPr>
                <w:rFonts w:eastAsiaTheme="minorEastAsia"/>
                <w:sz w:val="24"/>
                <w:szCs w:val="24"/>
              </w:rPr>
            </w:pPr>
            <w:r>
              <w:t> 1</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FC4AA18" w14:textId="77777777" w:rsidR="005B0B6D" w:rsidRDefault="005B0B6D" w:rsidP="00396637">
            <w:pPr>
              <w:pStyle w:val="NormalWeb"/>
            </w:pPr>
            <w:r>
              <w:t xml:space="preserve">value of the </w:t>
            </w:r>
            <w:proofErr w:type="spellStart"/>
            <w:r>
              <w:t>Strategy_ID</w:t>
            </w:r>
            <w:proofErr w:type="spellEnd"/>
            <w:r>
              <w:t>. Value is in between 1 to 56 for Hungary.</w:t>
            </w:r>
          </w:p>
        </w:tc>
      </w:tr>
      <w:tr w:rsidR="005B0B6D" w14:paraId="3D7BBBAC"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7F93A62" w14:textId="77777777" w:rsidR="005B0B6D" w:rsidRDefault="005B0B6D" w:rsidP="00396637">
            <w:pPr>
              <w:pStyle w:val="NormalWeb"/>
            </w:pPr>
            <w:proofErr w:type="spellStart"/>
            <w:proofErr w:type="gramStart"/>
            <w:r>
              <w:t>results.predictions</w:t>
            </w:r>
            <w:proofErr w:type="gramEnd"/>
            <w:r>
              <w:t>.features.attributes.efficacy</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F419766" w14:textId="77777777" w:rsidR="005B0B6D" w:rsidRDefault="005B0B6D" w:rsidP="00396637">
            <w:pPr>
              <w:pStyle w:val="NormalWeb"/>
            </w:pPr>
            <w:r>
              <w:t>flo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259D6B4" w14:textId="77777777" w:rsidR="005B0B6D" w:rsidRDefault="005B0B6D" w:rsidP="00396637">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B8EAF81" w14:textId="77777777" w:rsidR="005B0B6D" w:rsidRDefault="005B0B6D" w:rsidP="00396637"/>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BEFA1DC" w14:textId="77777777" w:rsidR="005B0B6D" w:rsidRDefault="005B0B6D" w:rsidP="00396637">
            <w:pPr>
              <w:pStyle w:val="NormalWeb"/>
              <w:rPr>
                <w:rFonts w:eastAsiaTheme="minorEastAsia"/>
                <w:sz w:val="24"/>
                <w:szCs w:val="24"/>
              </w:rPr>
            </w:pPr>
            <w:r>
              <w:t>96</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3213F06" w14:textId="77777777" w:rsidR="005B0B6D" w:rsidRDefault="005B0B6D" w:rsidP="00396637">
            <w:pPr>
              <w:pStyle w:val="NormalWeb"/>
            </w:pPr>
            <w:r>
              <w:t>Theoretical control provided by the strategy for the given weed basket. This calculation is based on expert knowledge.</w:t>
            </w:r>
          </w:p>
        </w:tc>
      </w:tr>
      <w:tr w:rsidR="005B0B6D" w14:paraId="530B3363"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EDB7DF1" w14:textId="77777777" w:rsidR="005B0B6D" w:rsidRDefault="005B0B6D" w:rsidP="00396637">
            <w:pPr>
              <w:pStyle w:val="NormalWeb"/>
            </w:pPr>
            <w:proofErr w:type="gramStart"/>
            <w:r>
              <w:t>results.predictions</w:t>
            </w:r>
            <w:proofErr w:type="gramEnd"/>
            <w:r>
              <w:t>.features.attributes.herbicide_tolerance_trait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57B52D4" w14:textId="77777777" w:rsidR="005B0B6D" w:rsidRDefault="005B0B6D" w:rsidP="00396637">
            <w:pPr>
              <w:pStyle w:val="NormalWeb"/>
            </w:pPr>
            <w:r>
              <w:t>array</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7256568" w14:textId="77777777" w:rsidR="005B0B6D" w:rsidRDefault="005B0B6D" w:rsidP="00396637">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0B0312D" w14:textId="77777777" w:rsidR="005B0B6D" w:rsidRDefault="005B0B6D" w:rsidP="00396637">
            <w:pPr>
              <w:pStyle w:val="NormalWeb"/>
            </w:pPr>
            <w:r>
              <w:t>[Sulfonylurea-tolerant,</w:t>
            </w:r>
            <w:r>
              <w:br/>
              <w:t>   CLEARFIELD,</w:t>
            </w:r>
            <w:r>
              <w:br/>
              <w:t>   CLEARFIELD PLUS,</w:t>
            </w:r>
            <w:r>
              <w:br/>
              <w:t>   CONVENTIONAL,</w:t>
            </w:r>
            <w:r>
              <w:br/>
              <w:t>   A.I.R.] </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25B88DB" w14:textId="77777777" w:rsidR="005B0B6D" w:rsidRDefault="005B0B6D" w:rsidP="00396637">
            <w:pPr>
              <w:pStyle w:val="NormalWeb"/>
            </w:pPr>
            <w:r>
              <w:t>["CLEARFIELD PLUS","AIR"]</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C9DF69F" w14:textId="77777777" w:rsidR="005B0B6D" w:rsidRDefault="005B0B6D" w:rsidP="00396637">
            <w:pPr>
              <w:pStyle w:val="NormalWeb"/>
            </w:pPr>
            <w:r>
              <w:t>Shows with which seed technology (traits) the herbicide strategies are compatible.</w:t>
            </w:r>
          </w:p>
        </w:tc>
      </w:tr>
      <w:tr w:rsidR="005B0B6D" w14:paraId="3101A6ED"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FBF3FF1" w14:textId="77777777" w:rsidR="005B0B6D" w:rsidRDefault="005B0B6D" w:rsidP="00396637">
            <w:pPr>
              <w:pStyle w:val="NormalWeb"/>
            </w:pPr>
            <w:proofErr w:type="spellStart"/>
            <w:proofErr w:type="gramStart"/>
            <w:r>
              <w:t>results.predictions</w:t>
            </w:r>
            <w:proofErr w:type="gramEnd"/>
            <w:r>
              <w:t>.features.attributes.cost_level</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704FEBC" w14:textId="77777777" w:rsidR="005B0B6D" w:rsidRDefault="005B0B6D" w:rsidP="00396637">
            <w:pPr>
              <w:pStyle w:val="NormalWeb"/>
            </w:pPr>
            <w:r>
              <w:t>integer</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5AD2147" w14:textId="77777777" w:rsidR="005B0B6D" w:rsidRDefault="005B0B6D" w:rsidP="00396637">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DE2765C" w14:textId="77777777" w:rsidR="005B0B6D" w:rsidRDefault="005B0B6D" w:rsidP="00396637">
            <w:pPr>
              <w:pStyle w:val="NormalWeb"/>
            </w:pPr>
            <w:r>
              <w:t>Only in between</w:t>
            </w:r>
          </w:p>
          <w:p w14:paraId="03E391E6" w14:textId="77777777" w:rsidR="005B0B6D" w:rsidRDefault="005B0B6D" w:rsidP="00396637">
            <w:pPr>
              <w:pStyle w:val="NormalWeb"/>
            </w:pPr>
            <w:r>
              <w:t>1,2,3</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C60DC4D" w14:textId="77777777" w:rsidR="005B0B6D" w:rsidRDefault="005B0B6D" w:rsidP="00396637">
            <w:pPr>
              <w:pStyle w:val="NormalWeb"/>
            </w:pPr>
            <w:r>
              <w:t>1</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AF05535" w14:textId="77777777" w:rsidR="005B0B6D" w:rsidRDefault="005B0B6D" w:rsidP="00396637">
            <w:pPr>
              <w:pStyle w:val="NormalWeb"/>
            </w:pPr>
            <w:r>
              <w:t>Reference to the cost of the products contained in the strategy.</w:t>
            </w:r>
            <w:r>
              <w:br/>
              <w:t>1 - Low cost</w:t>
            </w:r>
            <w:r>
              <w:br/>
              <w:t>2 - Average cost</w:t>
            </w:r>
            <w:r>
              <w:br/>
              <w:t>3 - High cost</w:t>
            </w:r>
          </w:p>
        </w:tc>
      </w:tr>
      <w:tr w:rsidR="005B0B6D" w14:paraId="0BF517B0"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76D8F51" w14:textId="77777777" w:rsidR="005B0B6D" w:rsidRDefault="005B0B6D" w:rsidP="00396637">
            <w:pPr>
              <w:pStyle w:val="NormalWeb"/>
            </w:pPr>
            <w:proofErr w:type="spellStart"/>
            <w:proofErr w:type="gramStart"/>
            <w:r>
              <w:t>results.predictions</w:t>
            </w:r>
            <w:proofErr w:type="gramEnd"/>
            <w:r>
              <w:t>.features.attributes.number_of_applications</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11FD943" w14:textId="77777777" w:rsidR="005B0B6D" w:rsidRDefault="005B0B6D" w:rsidP="00396637">
            <w:pPr>
              <w:pStyle w:val="NormalWeb"/>
            </w:pPr>
            <w:r>
              <w:t>integer</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DDEBA14" w14:textId="77777777" w:rsidR="005B0B6D" w:rsidRDefault="005B0B6D" w:rsidP="00396637">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49569D4" w14:textId="77777777" w:rsidR="005B0B6D" w:rsidRDefault="005B0B6D" w:rsidP="00396637"/>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309DEAF" w14:textId="77777777" w:rsidR="005B0B6D" w:rsidRDefault="005B0B6D" w:rsidP="00396637">
            <w:pPr>
              <w:pStyle w:val="NormalWeb"/>
              <w:rPr>
                <w:rFonts w:eastAsiaTheme="minorEastAsia"/>
                <w:sz w:val="24"/>
                <w:szCs w:val="24"/>
              </w:rPr>
            </w:pPr>
            <w:r>
              <w:t>3</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CB08BEF" w14:textId="77777777" w:rsidR="005B0B6D" w:rsidRDefault="005B0B6D" w:rsidP="00396637">
            <w:pPr>
              <w:pStyle w:val="NormalWeb"/>
            </w:pPr>
            <w:r>
              <w:t xml:space="preserve">Total number of application timings contained in each herbicide strategy. For herbicides in </w:t>
            </w:r>
            <w:proofErr w:type="gramStart"/>
            <w:r>
              <w:t>Sunflower</w:t>
            </w:r>
            <w:proofErr w:type="gramEnd"/>
            <w:r>
              <w:t xml:space="preserve"> it can vary from 2 to 4 timings.</w:t>
            </w:r>
          </w:p>
        </w:tc>
      </w:tr>
      <w:tr w:rsidR="005B0B6D" w14:paraId="47186039"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49A6678" w14:textId="77777777" w:rsidR="005B0B6D" w:rsidRDefault="005B0B6D" w:rsidP="00396637">
            <w:pPr>
              <w:pStyle w:val="NormalWeb"/>
            </w:pPr>
            <w:proofErr w:type="spellStart"/>
            <w:proofErr w:type="gramStart"/>
            <w:r>
              <w:t>results.predictions</w:t>
            </w:r>
            <w:proofErr w:type="gramEnd"/>
            <w:r>
              <w:t>.features.attributes.herbicide_strategies</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259F7E3" w14:textId="77777777" w:rsidR="005B0B6D" w:rsidRDefault="005B0B6D" w:rsidP="00396637">
            <w:pPr>
              <w:pStyle w:val="NormalWeb"/>
            </w:pPr>
            <w:r>
              <w:t>array</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087A7B1" w14:textId="77777777" w:rsidR="005B0B6D" w:rsidRDefault="005B0B6D" w:rsidP="00396637">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F38FE2D" w14:textId="77777777" w:rsidR="005B0B6D" w:rsidRDefault="005B0B6D" w:rsidP="00396637"/>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87BEC21" w14:textId="77777777" w:rsidR="005B0B6D" w:rsidRDefault="005B0B6D" w:rsidP="00396637">
            <w:pPr>
              <w:rPr>
                <w:sz w:val="20"/>
                <w:szCs w:val="20"/>
              </w:rPr>
            </w:pP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51E510F" w14:textId="77777777" w:rsidR="005B0B6D" w:rsidRDefault="005B0B6D" w:rsidP="00396637">
            <w:pPr>
              <w:pStyle w:val="NormalWeb"/>
              <w:rPr>
                <w:rFonts w:eastAsiaTheme="minorEastAsia"/>
                <w:sz w:val="24"/>
                <w:szCs w:val="24"/>
              </w:rPr>
            </w:pPr>
            <w:r>
              <w:t xml:space="preserve">The strategies </w:t>
            </w:r>
            <w:proofErr w:type="gramStart"/>
            <w:r>
              <w:t>contains</w:t>
            </w:r>
            <w:proofErr w:type="gramEnd"/>
            <w:r>
              <w:t xml:space="preserve"> different herbicide product combinations which can be applied at 4 different timings.</w:t>
            </w:r>
          </w:p>
        </w:tc>
      </w:tr>
      <w:tr w:rsidR="005B0B6D" w14:paraId="3A8F4C6E"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D305841" w14:textId="77777777" w:rsidR="005B0B6D" w:rsidRDefault="005B0B6D" w:rsidP="00396637">
            <w:pPr>
              <w:pStyle w:val="NormalWeb"/>
            </w:pPr>
            <w:proofErr w:type="gramStart"/>
            <w:r>
              <w:t>results.predictions</w:t>
            </w:r>
            <w:proofErr w:type="gramEnd"/>
            <w:r>
              <w:t>.features.attributes.herbicide_strategies.tim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2B67E86" w14:textId="77777777" w:rsidR="005B0B6D" w:rsidRDefault="005B0B6D" w:rsidP="00396637">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E208409" w14:textId="77777777" w:rsidR="005B0B6D" w:rsidRDefault="005B0B6D" w:rsidP="00396637">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07657AA" w14:textId="77777777" w:rsidR="005B0B6D" w:rsidRDefault="005B0B6D" w:rsidP="00396637">
            <w:pPr>
              <w:pStyle w:val="NormalWeb"/>
            </w:pPr>
            <w:r>
              <w:t>"</w:t>
            </w:r>
            <w:proofErr w:type="gramStart"/>
            <w:r>
              <w:t>PRE EMERGENCE</w:t>
            </w:r>
            <w:proofErr w:type="gramEnd"/>
            <w:r>
              <w:t xml:space="preserve"> (BBCH &lt;09)", "EARLY POST EMERGENCE (BBCH 12-14)", "POST (BBCH 14-16)", "LATE POST (&gt; BBCH 16)"</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70DDB1E" w14:textId="77777777" w:rsidR="005B0B6D" w:rsidRDefault="005B0B6D" w:rsidP="00396637">
            <w:pPr>
              <w:pStyle w:val="NormalWeb"/>
            </w:pPr>
            <w:r>
              <w:t>"</w:t>
            </w:r>
            <w:proofErr w:type="gramStart"/>
            <w:r>
              <w:t>PRE EMERGENCE</w:t>
            </w:r>
            <w:proofErr w:type="gramEnd"/>
            <w:r>
              <w:t xml:space="preserve"> (BBCH &lt;09)", "EARLY POST EMERGENCE (BBCH 12-14)", "POST (BBCH 14-16)", "LATE POST (&gt; BBCH 16)"</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99BD6E2" w14:textId="77777777" w:rsidR="005B0B6D" w:rsidRDefault="005B0B6D" w:rsidP="00396637">
            <w:pPr>
              <w:pStyle w:val="NormalWeb"/>
            </w:pPr>
            <w:r>
              <w:t>Timing in which the application of the product or products combination must be carried out.</w:t>
            </w:r>
          </w:p>
        </w:tc>
      </w:tr>
      <w:tr w:rsidR="005B0B6D" w14:paraId="7CF46BAA"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673F7DF" w14:textId="77777777" w:rsidR="005B0B6D" w:rsidRDefault="005B0B6D" w:rsidP="00396637">
            <w:pPr>
              <w:pStyle w:val="NormalWeb"/>
            </w:pPr>
            <w:proofErr w:type="gramStart"/>
            <w:r>
              <w:t>results.predictions</w:t>
            </w:r>
            <w:proofErr w:type="gramEnd"/>
            <w:r>
              <w:t>.features.attributes.herbicide_strategies.product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9F8ECAB" w14:textId="77777777" w:rsidR="005B0B6D" w:rsidRDefault="005B0B6D" w:rsidP="00396637">
            <w:pPr>
              <w:pStyle w:val="NormalWeb"/>
            </w:pPr>
            <w:r>
              <w:t>array</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D9C40F9" w14:textId="77777777" w:rsidR="005B0B6D" w:rsidRDefault="005B0B6D" w:rsidP="00396637">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E757D08" w14:textId="77777777" w:rsidR="005B0B6D" w:rsidRDefault="005B0B6D" w:rsidP="00396637"/>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C4A5707" w14:textId="77777777" w:rsidR="005B0B6D" w:rsidRDefault="005B0B6D" w:rsidP="00396637">
            <w:pPr>
              <w:rPr>
                <w:sz w:val="20"/>
                <w:szCs w:val="20"/>
              </w:rPr>
            </w:pP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AF96714" w14:textId="77777777" w:rsidR="005B0B6D" w:rsidRDefault="005B0B6D" w:rsidP="00396637">
            <w:pPr>
              <w:pStyle w:val="NormalWeb"/>
              <w:rPr>
                <w:rFonts w:eastAsiaTheme="minorEastAsia"/>
                <w:sz w:val="24"/>
                <w:szCs w:val="24"/>
              </w:rPr>
            </w:pPr>
            <w:r>
              <w:t>List of products or active ingredients with their rates to be applied in each timing within a strategy.</w:t>
            </w:r>
          </w:p>
        </w:tc>
      </w:tr>
      <w:tr w:rsidR="005B0B6D" w14:paraId="6F4DC327"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7D34D45" w14:textId="77777777" w:rsidR="005B0B6D" w:rsidRDefault="005B0B6D" w:rsidP="00396637">
            <w:pPr>
              <w:pStyle w:val="NormalWeb"/>
            </w:pPr>
            <w:r>
              <w:t>results.predictions.features.attributes.herbicide_strategies.products.nam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0483B4B" w14:textId="77777777" w:rsidR="005B0B6D" w:rsidRDefault="005B0B6D" w:rsidP="00396637">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E175CF3" w14:textId="77777777" w:rsidR="005B0B6D" w:rsidRDefault="005B0B6D" w:rsidP="00396637">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155B2AB" w14:textId="77777777" w:rsidR="005B0B6D" w:rsidRDefault="005B0B6D" w:rsidP="00396637"/>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FB3FC2C" w14:textId="77777777" w:rsidR="005B0B6D" w:rsidRDefault="005B0B6D" w:rsidP="00396637">
            <w:pPr>
              <w:pStyle w:val="NormalWeb"/>
              <w:rPr>
                <w:rFonts w:eastAsiaTheme="minorEastAsia"/>
                <w:sz w:val="24"/>
                <w:szCs w:val="24"/>
              </w:rPr>
            </w:pPr>
            <w:r>
              <w:t>Dual Gold 960 EC</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6DE0AB6" w14:textId="77777777" w:rsidR="005B0B6D" w:rsidRDefault="005B0B6D" w:rsidP="00396637">
            <w:pPr>
              <w:pStyle w:val="NormalWeb"/>
            </w:pPr>
            <w:r>
              <w:t>name of the products or active ingredients</w:t>
            </w:r>
          </w:p>
        </w:tc>
      </w:tr>
      <w:tr w:rsidR="005B0B6D" w14:paraId="62A68045"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544A39C" w14:textId="77777777" w:rsidR="005B0B6D" w:rsidRDefault="005B0B6D" w:rsidP="00396637">
            <w:pPr>
              <w:pStyle w:val="NormalWeb"/>
            </w:pPr>
            <w:proofErr w:type="gramStart"/>
            <w:r>
              <w:t>results.predictions</w:t>
            </w:r>
            <w:proofErr w:type="gramEnd"/>
            <w:r>
              <w:t>.features.attributes.herbicide_strategies.products.rat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545557E" w14:textId="77777777" w:rsidR="005B0B6D" w:rsidRDefault="005B0B6D" w:rsidP="00396637">
            <w:pPr>
              <w:pStyle w:val="NormalWeb"/>
            </w:pPr>
            <w:r>
              <w:t>flo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FED70A1" w14:textId="77777777" w:rsidR="005B0B6D" w:rsidRDefault="005B0B6D" w:rsidP="00396637">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306B09F" w14:textId="77777777" w:rsidR="005B0B6D" w:rsidRDefault="005B0B6D" w:rsidP="00396637"/>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2B29F54" w14:textId="77777777" w:rsidR="005B0B6D" w:rsidRDefault="005B0B6D" w:rsidP="00396637">
            <w:pPr>
              <w:pStyle w:val="NormalWeb"/>
              <w:rPr>
                <w:rFonts w:eastAsiaTheme="minorEastAsia"/>
                <w:sz w:val="24"/>
                <w:szCs w:val="24"/>
              </w:rPr>
            </w:pPr>
            <w:r>
              <w:t>1.5</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9970BA4" w14:textId="77777777" w:rsidR="005B0B6D" w:rsidRDefault="005B0B6D" w:rsidP="00396637">
            <w:pPr>
              <w:pStyle w:val="NormalWeb"/>
            </w:pPr>
            <w:r>
              <w:t>Rate or dosage in which the product or product combination must be applied</w:t>
            </w:r>
          </w:p>
        </w:tc>
      </w:tr>
      <w:tr w:rsidR="005B0B6D" w14:paraId="58C617CE"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893D446" w14:textId="77777777" w:rsidR="005B0B6D" w:rsidRDefault="005B0B6D" w:rsidP="00396637">
            <w:pPr>
              <w:pStyle w:val="NormalWeb"/>
            </w:pPr>
            <w:proofErr w:type="spellStart"/>
            <w:proofErr w:type="gramStart"/>
            <w:r>
              <w:t>results.predictions</w:t>
            </w:r>
            <w:proofErr w:type="gramEnd"/>
            <w:r>
              <w:t>.features.attributes.products.unit</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A4348E9" w14:textId="77777777" w:rsidR="005B0B6D" w:rsidRDefault="005B0B6D" w:rsidP="00396637">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250F76D" w14:textId="77777777" w:rsidR="005B0B6D" w:rsidRDefault="005B0B6D" w:rsidP="00396637">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730CFD6" w14:textId="77777777" w:rsidR="005B0B6D" w:rsidRDefault="005B0B6D" w:rsidP="00396637"/>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6A22A45" w14:textId="77777777" w:rsidR="005B0B6D" w:rsidRDefault="005B0B6D" w:rsidP="00396637">
            <w:pPr>
              <w:pStyle w:val="NormalWeb"/>
              <w:rPr>
                <w:rFonts w:eastAsiaTheme="minorEastAsia"/>
                <w:sz w:val="24"/>
                <w:szCs w:val="24"/>
              </w:rPr>
            </w:pPr>
            <w:r>
              <w:t>l/ha</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63C77A1" w14:textId="77777777" w:rsidR="005B0B6D" w:rsidRDefault="005B0B6D" w:rsidP="00396637">
            <w:pPr>
              <w:pStyle w:val="NormalWeb"/>
            </w:pPr>
            <w:r>
              <w:t>Unit in which the rate is described.</w:t>
            </w:r>
          </w:p>
        </w:tc>
      </w:tr>
    </w:tbl>
    <w:p w14:paraId="31192927" w14:textId="77777777" w:rsidR="005B0B6D" w:rsidRDefault="005B0B6D" w:rsidP="006F1A84">
      <w:pPr>
        <w:rPr>
          <w:rFonts w:cs="Arial"/>
          <w:b/>
          <w:bCs/>
          <w:sz w:val="20"/>
          <w:szCs w:val="20"/>
          <w:lang w:val="de-CH"/>
        </w:rPr>
      </w:pPr>
    </w:p>
    <w:p w14:paraId="6E991C26" w14:textId="77777777" w:rsidR="00CC5FA3" w:rsidRDefault="00CC5FA3" w:rsidP="006F1A84">
      <w:pPr>
        <w:rPr>
          <w:rFonts w:cs="Arial"/>
          <w:b/>
          <w:bCs/>
          <w:sz w:val="20"/>
          <w:szCs w:val="20"/>
          <w:lang w:val="de-CH"/>
        </w:rPr>
      </w:pPr>
    </w:p>
    <w:p w14:paraId="77135357" w14:textId="77777777" w:rsidR="00CC5FA3" w:rsidRDefault="00CC5FA3" w:rsidP="006F1A84">
      <w:pPr>
        <w:rPr>
          <w:rFonts w:cs="Arial"/>
          <w:b/>
          <w:bCs/>
          <w:sz w:val="20"/>
          <w:szCs w:val="20"/>
          <w:lang w:val="de-CH"/>
        </w:rPr>
      </w:pPr>
    </w:p>
    <w:p w14:paraId="00507EF8" w14:textId="5A57EA85" w:rsidR="00CC5FA3" w:rsidRDefault="00CC5FA3" w:rsidP="006F1A84">
      <w:pPr>
        <w:rPr>
          <w:rFonts w:cs="Arial"/>
          <w:b/>
          <w:bCs/>
          <w:sz w:val="20"/>
          <w:szCs w:val="20"/>
          <w:lang w:val="de-CH"/>
        </w:rPr>
      </w:pPr>
      <w:r>
        <w:rPr>
          <w:rFonts w:cs="Arial"/>
          <w:b/>
          <w:bCs/>
          <w:sz w:val="20"/>
          <w:szCs w:val="20"/>
          <w:lang w:val="de-CH"/>
        </w:rPr>
        <w:t>Error Codes</w:t>
      </w:r>
    </w:p>
    <w:p w14:paraId="43C9EBCB" w14:textId="77777777" w:rsidR="00CC5FA3" w:rsidRDefault="00CC5FA3" w:rsidP="006F1A84">
      <w:pPr>
        <w:rPr>
          <w:rFonts w:cs="Arial"/>
          <w:b/>
          <w:bCs/>
          <w:sz w:val="20"/>
          <w:szCs w:val="20"/>
          <w:lang w:val="de-CH"/>
        </w:rPr>
      </w:pP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650"/>
        <w:gridCol w:w="1941"/>
        <w:gridCol w:w="1473"/>
        <w:gridCol w:w="1240"/>
        <w:gridCol w:w="4760"/>
      </w:tblGrid>
      <w:tr w:rsidR="00CC5FA3" w14:paraId="59ECB053" w14:textId="77777777" w:rsidTr="00396637">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DBBB7D6" w14:textId="77777777" w:rsidR="00CC5FA3" w:rsidRDefault="00CC5FA3" w:rsidP="00396637">
            <w:pPr>
              <w:pStyle w:val="NormalWeb"/>
              <w:jc w:val="center"/>
              <w:rPr>
                <w:rFonts w:eastAsiaTheme="minorEastAsia"/>
                <w:b/>
                <w:bCs/>
              </w:rPr>
            </w:pPr>
            <w:r>
              <w:rPr>
                <w:rStyle w:val="Strong"/>
              </w:rPr>
              <w:t>Cod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5886B74" w14:textId="77777777" w:rsidR="00CC5FA3" w:rsidRDefault="00CC5FA3" w:rsidP="00396637">
            <w:pPr>
              <w:pStyle w:val="NormalWeb"/>
              <w:jc w:val="center"/>
              <w:rPr>
                <w:b/>
                <w:bCs/>
              </w:rPr>
            </w:pPr>
            <w:r>
              <w:rPr>
                <w:rStyle w:val="Strong"/>
              </w:rPr>
              <w:t>Internal Cod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D8F0B65" w14:textId="77777777" w:rsidR="00CC5FA3" w:rsidRDefault="00CC5FA3" w:rsidP="00396637">
            <w:pPr>
              <w:pStyle w:val="NormalWeb"/>
              <w:jc w:val="center"/>
              <w:rPr>
                <w:b/>
                <w:bCs/>
              </w:rPr>
            </w:pPr>
            <w:r>
              <w:rPr>
                <w:rStyle w:val="Strong"/>
              </w:rPr>
              <w:t>Targe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3B4FBC1" w14:textId="77777777" w:rsidR="00CC5FA3" w:rsidRDefault="00CC5FA3" w:rsidP="00396637">
            <w:pPr>
              <w:pStyle w:val="NormalWeb"/>
              <w:jc w:val="center"/>
              <w:rPr>
                <w:b/>
                <w:bCs/>
              </w:rPr>
            </w:pPr>
            <w:r>
              <w:rPr>
                <w:rStyle w:val="Strong"/>
              </w:rPr>
              <w:t>Typ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12B01B1" w14:textId="77777777" w:rsidR="00CC5FA3" w:rsidRDefault="00CC5FA3" w:rsidP="00396637">
            <w:pPr>
              <w:pStyle w:val="NormalWeb"/>
              <w:jc w:val="center"/>
              <w:rPr>
                <w:b/>
                <w:bCs/>
              </w:rPr>
            </w:pPr>
            <w:r>
              <w:rPr>
                <w:rStyle w:val="Strong"/>
              </w:rPr>
              <w:t>Message</w:t>
            </w:r>
          </w:p>
        </w:tc>
      </w:tr>
      <w:tr w:rsidR="00CC5FA3" w14:paraId="0A76666D"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83555DD" w14:textId="77777777" w:rsidR="00CC5FA3" w:rsidRDefault="00CC5FA3" w:rsidP="00396637">
            <w:pPr>
              <w:pStyle w:val="NormalWeb"/>
            </w:pPr>
            <w:r>
              <w:t>40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12BE6D6" w14:textId="77777777" w:rsidR="00CC5FA3" w:rsidRDefault="00CC5FA3" w:rsidP="00396637">
            <w:pPr>
              <w:pStyle w:val="NormalWeb"/>
            </w:pPr>
            <w:r>
              <w:t>INS_IN_VAL_0001</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C437AA1" w14:textId="77777777" w:rsidR="00CC5FA3" w:rsidRDefault="00CC5FA3" w:rsidP="00396637">
            <w:pPr>
              <w:pStyle w:val="NormalWeb"/>
            </w:pPr>
            <w:r>
              <w:t>fiel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3C458FD" w14:textId="77777777" w:rsidR="00CC5FA3" w:rsidRDefault="00CC5FA3" w:rsidP="00396637">
            <w:pPr>
              <w:pStyle w:val="NormalWeb"/>
            </w:pPr>
            <w:r>
              <w:t>miss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E96CE55" w14:textId="77777777" w:rsidR="00CC5FA3" w:rsidRDefault="00CC5FA3" w:rsidP="00396637">
            <w:pPr>
              <w:pStyle w:val="NormalWeb"/>
            </w:pPr>
            <w:r>
              <w:t>Required {field} missing</w:t>
            </w:r>
          </w:p>
        </w:tc>
      </w:tr>
      <w:tr w:rsidR="00CC5FA3" w14:paraId="278635A8"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B442B60" w14:textId="77777777" w:rsidR="00CC5FA3" w:rsidRDefault="00CC5FA3" w:rsidP="00396637">
            <w:pPr>
              <w:pStyle w:val="NormalWeb"/>
            </w:pPr>
            <w:r>
              <w:t>40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1410288" w14:textId="77777777" w:rsidR="00CC5FA3" w:rsidRDefault="00CC5FA3" w:rsidP="00396637">
            <w:pPr>
              <w:pStyle w:val="NormalWeb"/>
            </w:pPr>
            <w:r>
              <w:t>INS_IN_VAL_0001</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60ACA3D" w14:textId="77777777" w:rsidR="00CC5FA3" w:rsidRDefault="00CC5FA3" w:rsidP="00396637">
            <w:pPr>
              <w:pStyle w:val="NormalWeb"/>
            </w:pPr>
            <w:proofErr w:type="spellStart"/>
            <w:r>
              <w:t>request_data</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6FD4DCB" w14:textId="77777777" w:rsidR="00CC5FA3" w:rsidRDefault="00CC5FA3" w:rsidP="00396637">
            <w:pPr>
              <w:pStyle w:val="NormalWeb"/>
            </w:pPr>
            <w:r>
              <w:t>miss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E9E3C90" w14:textId="77777777" w:rsidR="00CC5FA3" w:rsidRDefault="00CC5FA3" w:rsidP="00396637">
            <w:pPr>
              <w:pStyle w:val="NormalWeb"/>
            </w:pPr>
            <w:r>
              <w:t>Invalid observations entry. It must have category and values</w:t>
            </w:r>
          </w:p>
        </w:tc>
      </w:tr>
      <w:tr w:rsidR="00CC5FA3" w14:paraId="08973CA9"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2C54399" w14:textId="77777777" w:rsidR="00CC5FA3" w:rsidRDefault="00CC5FA3" w:rsidP="00396637">
            <w:pPr>
              <w:pStyle w:val="NormalWeb"/>
            </w:pPr>
            <w:r>
              <w:t>40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4BF2F0E" w14:textId="77777777" w:rsidR="00CC5FA3" w:rsidRDefault="00CC5FA3" w:rsidP="00396637">
            <w:pPr>
              <w:pStyle w:val="NormalWeb"/>
            </w:pPr>
            <w:r>
              <w:t>INS_IN_VAL_0002</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57D0A31" w14:textId="77777777" w:rsidR="00CC5FA3" w:rsidRDefault="00CC5FA3" w:rsidP="00396637">
            <w:pPr>
              <w:pStyle w:val="NormalWeb"/>
            </w:pPr>
            <w:r>
              <w:t>locati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8FCFF66" w14:textId="77777777" w:rsidR="00CC5FA3" w:rsidRDefault="00CC5FA3" w:rsidP="00396637">
            <w:pPr>
              <w:pStyle w:val="NormalWeb"/>
            </w:pPr>
            <w:r>
              <w:t>invali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CDEC0CC" w14:textId="77777777" w:rsidR="00CC5FA3" w:rsidRDefault="00CC5FA3" w:rsidP="00396637">
            <w:pPr>
              <w:pStyle w:val="NormalWeb"/>
            </w:pPr>
            <w:r>
              <w:t xml:space="preserve">Required field </w:t>
            </w:r>
            <w:proofErr w:type="spellStart"/>
            <w:proofErr w:type="gramStart"/>
            <w:r>
              <w:t>geometry.type</w:t>
            </w:r>
            <w:proofErr w:type="spellEnd"/>
            <w:proofErr w:type="gramEnd"/>
            <w:r>
              <w:t xml:space="preserve"> should be equal to Point</w:t>
            </w:r>
          </w:p>
        </w:tc>
      </w:tr>
      <w:tr w:rsidR="00CC5FA3" w14:paraId="069E2580"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CFEDE1C" w14:textId="77777777" w:rsidR="00CC5FA3" w:rsidRDefault="00CC5FA3" w:rsidP="00396637">
            <w:pPr>
              <w:pStyle w:val="NormalWeb"/>
            </w:pPr>
            <w:r>
              <w:t>40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89BB349" w14:textId="77777777" w:rsidR="00CC5FA3" w:rsidRDefault="00CC5FA3" w:rsidP="00396637">
            <w:pPr>
              <w:pStyle w:val="NormalWeb"/>
            </w:pPr>
            <w:r>
              <w:t>INS_IN_VAL_0002</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839CC91" w14:textId="77777777" w:rsidR="00CC5FA3" w:rsidRDefault="00CC5FA3" w:rsidP="00396637">
            <w:pPr>
              <w:pStyle w:val="NormalWeb"/>
            </w:pPr>
            <w:r>
              <w:t>locati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C69905E" w14:textId="77777777" w:rsidR="00CC5FA3" w:rsidRDefault="00CC5FA3" w:rsidP="00396637">
            <w:pPr>
              <w:pStyle w:val="NormalWeb"/>
            </w:pPr>
            <w:r>
              <w:t>invali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8D4611A" w14:textId="77777777" w:rsidR="00CC5FA3" w:rsidRDefault="00CC5FA3" w:rsidP="00396637">
            <w:pPr>
              <w:pStyle w:val="NormalWeb"/>
            </w:pPr>
            <w:r>
              <w:t xml:space="preserve">Required field </w:t>
            </w:r>
            <w:proofErr w:type="spellStart"/>
            <w:proofErr w:type="gramStart"/>
            <w:r>
              <w:t>geometry.coordinate</w:t>
            </w:r>
            <w:proofErr w:type="spellEnd"/>
            <w:proofErr w:type="gramEnd"/>
            <w:r>
              <w:t xml:space="preserve"> with a dimension equal to 2</w:t>
            </w:r>
          </w:p>
        </w:tc>
      </w:tr>
      <w:tr w:rsidR="00CC5FA3" w14:paraId="2324133C"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C114722" w14:textId="77777777" w:rsidR="00CC5FA3" w:rsidRDefault="00CC5FA3" w:rsidP="00396637">
            <w:pPr>
              <w:pStyle w:val="NormalWeb"/>
            </w:pPr>
            <w:r>
              <w:t>40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DE2E6ED" w14:textId="77777777" w:rsidR="00CC5FA3" w:rsidRDefault="00CC5FA3" w:rsidP="00396637">
            <w:pPr>
              <w:pStyle w:val="NormalWeb"/>
            </w:pPr>
            <w:r>
              <w:t>INS_IN_VAL_0002</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4C1EA70" w14:textId="77777777" w:rsidR="00CC5FA3" w:rsidRDefault="00CC5FA3" w:rsidP="00396637">
            <w:pPr>
              <w:pStyle w:val="NormalWeb"/>
            </w:pPr>
            <w:r>
              <w:t>locati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E4BAA72" w14:textId="77777777" w:rsidR="00CC5FA3" w:rsidRDefault="00CC5FA3" w:rsidP="00396637">
            <w:pPr>
              <w:pStyle w:val="NormalWeb"/>
            </w:pPr>
            <w:r>
              <w:t>invali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7D6B680" w14:textId="77777777" w:rsidR="00CC5FA3" w:rsidRDefault="00CC5FA3" w:rsidP="00396637">
            <w:pPr>
              <w:pStyle w:val="NormalWeb"/>
            </w:pPr>
            <w:r>
              <w:t>Invalid longitude range (-180,180): ' + str(</w:t>
            </w:r>
            <w:proofErr w:type="gramStart"/>
            <w:r>
              <w:t>v[</w:t>
            </w:r>
            <w:proofErr w:type="gramEnd"/>
            <w:r>
              <w:t>0])</w:t>
            </w:r>
          </w:p>
        </w:tc>
      </w:tr>
      <w:tr w:rsidR="00CC5FA3" w14:paraId="1F090F5C"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A02AA42" w14:textId="77777777" w:rsidR="00CC5FA3" w:rsidRDefault="00CC5FA3" w:rsidP="00396637">
            <w:pPr>
              <w:pStyle w:val="NormalWeb"/>
            </w:pPr>
            <w:r>
              <w:t>40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34A6811" w14:textId="77777777" w:rsidR="00CC5FA3" w:rsidRDefault="00CC5FA3" w:rsidP="00396637">
            <w:pPr>
              <w:pStyle w:val="NormalWeb"/>
            </w:pPr>
            <w:r>
              <w:t>INS_IN_VAL_0002</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8870F98" w14:textId="77777777" w:rsidR="00CC5FA3" w:rsidRDefault="00CC5FA3" w:rsidP="00396637">
            <w:pPr>
              <w:pStyle w:val="NormalWeb"/>
            </w:pPr>
            <w:r>
              <w:t>locati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06E15A1" w14:textId="77777777" w:rsidR="00CC5FA3" w:rsidRDefault="00CC5FA3" w:rsidP="00396637">
            <w:pPr>
              <w:pStyle w:val="NormalWeb"/>
            </w:pPr>
            <w:r>
              <w:t>invali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A40B267" w14:textId="77777777" w:rsidR="00CC5FA3" w:rsidRDefault="00CC5FA3" w:rsidP="00396637">
            <w:pPr>
              <w:pStyle w:val="NormalWeb"/>
            </w:pPr>
            <w:r>
              <w:t>Invalid latitude range (-90,90): ' + str(</w:t>
            </w:r>
            <w:proofErr w:type="gramStart"/>
            <w:r>
              <w:t>v[</w:t>
            </w:r>
            <w:proofErr w:type="gramEnd"/>
            <w:r>
              <w:t>1])</w:t>
            </w:r>
          </w:p>
        </w:tc>
      </w:tr>
      <w:tr w:rsidR="00CC5FA3" w14:paraId="3E07E3B0"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99EEC27" w14:textId="77777777" w:rsidR="00CC5FA3" w:rsidRDefault="00CC5FA3" w:rsidP="00396637">
            <w:pPr>
              <w:pStyle w:val="NormalWeb"/>
            </w:pPr>
            <w:r>
              <w:t>40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0D662B2" w14:textId="77777777" w:rsidR="00CC5FA3" w:rsidRDefault="00CC5FA3" w:rsidP="00396637">
            <w:pPr>
              <w:pStyle w:val="NormalWeb"/>
            </w:pPr>
            <w:r>
              <w:t>INS_IN_VAL_0002</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B9507ED" w14:textId="77777777" w:rsidR="00CC5FA3" w:rsidRDefault="00CC5FA3" w:rsidP="00396637">
            <w:pPr>
              <w:pStyle w:val="NormalWeb"/>
            </w:pPr>
            <w:r>
              <w:t>locati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F5DF0F3" w14:textId="77777777" w:rsidR="00CC5FA3" w:rsidRDefault="00CC5FA3" w:rsidP="00396637">
            <w:pPr>
              <w:pStyle w:val="NormalWeb"/>
            </w:pPr>
            <w:r>
              <w:t>invali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1F1A305" w14:textId="77777777" w:rsidR="00CC5FA3" w:rsidRDefault="00CC5FA3" w:rsidP="00396637">
            <w:pPr>
              <w:pStyle w:val="NormalWeb"/>
            </w:pPr>
            <w:r>
              <w:t>Current location not supported by this service</w:t>
            </w:r>
          </w:p>
        </w:tc>
      </w:tr>
      <w:tr w:rsidR="00CC5FA3" w14:paraId="79FD8FE1"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FB6ADDB" w14:textId="77777777" w:rsidR="00CC5FA3" w:rsidRDefault="00CC5FA3" w:rsidP="00396637">
            <w:pPr>
              <w:pStyle w:val="NormalWeb"/>
            </w:pPr>
            <w:r>
              <w:t>40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E387903" w14:textId="77777777" w:rsidR="00CC5FA3" w:rsidRDefault="00CC5FA3" w:rsidP="00396637">
            <w:pPr>
              <w:pStyle w:val="NormalWeb"/>
            </w:pPr>
            <w:r>
              <w:t>INS_IN_VAL_0002</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7872262" w14:textId="77777777" w:rsidR="00CC5FA3" w:rsidRDefault="00CC5FA3" w:rsidP="00396637">
            <w:pPr>
              <w:pStyle w:val="NormalWeb"/>
            </w:pPr>
            <w:r>
              <w:t>crop</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63EEF95" w14:textId="77777777" w:rsidR="00CC5FA3" w:rsidRDefault="00CC5FA3" w:rsidP="00396637">
            <w:pPr>
              <w:pStyle w:val="NormalWeb"/>
            </w:pPr>
            <w:r>
              <w:t>invali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779E2C5" w14:textId="77777777" w:rsidR="00CC5FA3" w:rsidRDefault="00CC5FA3" w:rsidP="00396637">
            <w:pPr>
              <w:pStyle w:val="NormalWeb"/>
            </w:pPr>
            <w:r>
              <w:t>Invalid crop value. Must be SUNFLOWER</w:t>
            </w:r>
          </w:p>
        </w:tc>
      </w:tr>
      <w:tr w:rsidR="00CC5FA3" w14:paraId="379191BD"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F85B5A9" w14:textId="77777777" w:rsidR="00CC5FA3" w:rsidRDefault="00CC5FA3" w:rsidP="00396637">
            <w:pPr>
              <w:pStyle w:val="NormalWeb"/>
            </w:pPr>
            <w:r>
              <w:t>40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796BEBB" w14:textId="77777777" w:rsidR="00CC5FA3" w:rsidRDefault="00CC5FA3" w:rsidP="00396637">
            <w:pPr>
              <w:pStyle w:val="NormalWeb"/>
            </w:pPr>
            <w:r>
              <w:t>INS_IN_VAL_0002</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D1FD777" w14:textId="77777777" w:rsidR="00CC5FA3" w:rsidRDefault="00CC5FA3" w:rsidP="00396637">
            <w:pPr>
              <w:pStyle w:val="NormalWeb"/>
            </w:pPr>
            <w:proofErr w:type="spellStart"/>
            <w:r>
              <w:t>request_data</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999A74E" w14:textId="77777777" w:rsidR="00CC5FA3" w:rsidRDefault="00CC5FA3" w:rsidP="00396637">
            <w:pPr>
              <w:pStyle w:val="NormalWeb"/>
            </w:pPr>
            <w:r>
              <w:t>invali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6B42238" w14:textId="77777777" w:rsidR="00CC5FA3" w:rsidRDefault="00CC5FA3" w:rsidP="00396637">
            <w:pPr>
              <w:pStyle w:val="NormalWeb"/>
            </w:pPr>
            <w:r>
              <w:t>observations field. It must be a non-empty list</w:t>
            </w:r>
          </w:p>
        </w:tc>
      </w:tr>
      <w:tr w:rsidR="00CC5FA3" w14:paraId="1023878E"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690DFDE" w14:textId="77777777" w:rsidR="00CC5FA3" w:rsidRDefault="00CC5FA3" w:rsidP="00396637">
            <w:pPr>
              <w:pStyle w:val="NormalWeb"/>
            </w:pPr>
            <w:r>
              <w:t>40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EE92A2D" w14:textId="77777777" w:rsidR="00CC5FA3" w:rsidRDefault="00CC5FA3" w:rsidP="00396637">
            <w:pPr>
              <w:pStyle w:val="NormalWeb"/>
            </w:pPr>
            <w:r>
              <w:t>INS_IN_VAL_0002</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203FB15" w14:textId="77777777" w:rsidR="00CC5FA3" w:rsidRDefault="00CC5FA3" w:rsidP="00396637">
            <w:pPr>
              <w:pStyle w:val="NormalWeb"/>
            </w:pPr>
            <w:proofErr w:type="spellStart"/>
            <w:r>
              <w:t>request_data</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DC41C55" w14:textId="77777777" w:rsidR="00CC5FA3" w:rsidRDefault="00CC5FA3" w:rsidP="00396637">
            <w:pPr>
              <w:pStyle w:val="NormalWeb"/>
            </w:pPr>
            <w:r>
              <w:t>invali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77FE290" w14:textId="77777777" w:rsidR="00CC5FA3" w:rsidRDefault="00CC5FA3" w:rsidP="00396637">
            <w:pPr>
              <w:pStyle w:val="NormalWeb"/>
            </w:pPr>
            <w:r>
              <w:t>Invalid request version</w:t>
            </w:r>
          </w:p>
        </w:tc>
      </w:tr>
      <w:tr w:rsidR="00CC5FA3" w14:paraId="158802D2"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E1412E0" w14:textId="77777777" w:rsidR="00CC5FA3" w:rsidRDefault="00CC5FA3" w:rsidP="00396637">
            <w:pPr>
              <w:pStyle w:val="NormalWeb"/>
            </w:pPr>
            <w:r>
              <w:t>40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324EF5F" w14:textId="77777777" w:rsidR="00CC5FA3" w:rsidRDefault="00CC5FA3" w:rsidP="00396637">
            <w:pPr>
              <w:pStyle w:val="NormalWeb"/>
            </w:pPr>
            <w:r>
              <w:t>INS_IN_VAL_0002</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AFFDABD" w14:textId="77777777" w:rsidR="00CC5FA3" w:rsidRDefault="00CC5FA3" w:rsidP="00396637">
            <w:pPr>
              <w:pStyle w:val="NormalWeb"/>
            </w:pPr>
            <w:proofErr w:type="spellStart"/>
            <w:r>
              <w:t>request_data</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4776C96" w14:textId="77777777" w:rsidR="00CC5FA3" w:rsidRDefault="00CC5FA3" w:rsidP="00396637">
            <w:pPr>
              <w:pStyle w:val="NormalWeb"/>
            </w:pPr>
            <w:r>
              <w:t>invali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48D8DDD" w14:textId="77777777" w:rsidR="00CC5FA3" w:rsidRDefault="00CC5FA3" w:rsidP="00396637">
            <w:pPr>
              <w:pStyle w:val="NormalWeb"/>
            </w:pPr>
            <w:r>
              <w:t>Weed not available in the database: {</w:t>
            </w:r>
            <w:proofErr w:type="spellStart"/>
            <w:r>
              <w:t>eppo_code</w:t>
            </w:r>
            <w:proofErr w:type="spellEnd"/>
            <w:r>
              <w:t>}</w:t>
            </w:r>
          </w:p>
        </w:tc>
      </w:tr>
      <w:tr w:rsidR="00CC5FA3" w14:paraId="5391F4EA"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DE0FA39" w14:textId="77777777" w:rsidR="00CC5FA3" w:rsidRDefault="00CC5FA3" w:rsidP="00396637">
            <w:pPr>
              <w:pStyle w:val="NormalWeb"/>
            </w:pPr>
            <w:r>
              <w:t>40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AEC1E91" w14:textId="77777777" w:rsidR="00CC5FA3" w:rsidRDefault="00CC5FA3" w:rsidP="00396637">
            <w:pPr>
              <w:pStyle w:val="NormalWeb"/>
            </w:pPr>
            <w:r>
              <w:t>INS_IN_VAL_0002</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F5D93EB" w14:textId="77777777" w:rsidR="00CC5FA3" w:rsidRDefault="00CC5FA3" w:rsidP="00396637">
            <w:pPr>
              <w:pStyle w:val="NormalWeb"/>
            </w:pPr>
            <w:proofErr w:type="spellStart"/>
            <w:r>
              <w:t>request_data</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4005FC9" w14:textId="77777777" w:rsidR="00CC5FA3" w:rsidRDefault="00CC5FA3" w:rsidP="00396637">
            <w:pPr>
              <w:pStyle w:val="NormalWeb"/>
            </w:pPr>
            <w:r>
              <w:t>invali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D676B74" w14:textId="77777777" w:rsidR="00CC5FA3" w:rsidRDefault="00CC5FA3" w:rsidP="00396637">
            <w:pPr>
              <w:pStyle w:val="NormalWeb"/>
            </w:pPr>
            <w:r>
              <w:t xml:space="preserve">Invalid </w:t>
            </w:r>
            <w:proofErr w:type="spellStart"/>
            <w:r>
              <w:t>control_difficulty</w:t>
            </w:r>
            <w:proofErr w:type="spellEnd"/>
            <w:r>
              <w:t xml:space="preserve"> value. It must be 1, 2, or 3</w:t>
            </w:r>
          </w:p>
        </w:tc>
      </w:tr>
      <w:tr w:rsidR="00CC5FA3" w14:paraId="563D4C4B"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16DA28E" w14:textId="77777777" w:rsidR="00CC5FA3" w:rsidRDefault="00CC5FA3" w:rsidP="00396637">
            <w:pPr>
              <w:pStyle w:val="NormalWeb"/>
            </w:pPr>
            <w:r>
              <w:t>40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601EA7F" w14:textId="77777777" w:rsidR="00CC5FA3" w:rsidRDefault="00CC5FA3" w:rsidP="00396637">
            <w:pPr>
              <w:pStyle w:val="NormalWeb"/>
            </w:pPr>
            <w:r>
              <w:t>INS_IN_VAL_0002</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28DB380" w14:textId="77777777" w:rsidR="00CC5FA3" w:rsidRDefault="00CC5FA3" w:rsidP="00396637">
            <w:pPr>
              <w:pStyle w:val="NormalWeb"/>
            </w:pPr>
            <w:proofErr w:type="spellStart"/>
            <w:r>
              <w:t>request_data</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12BF32A" w14:textId="77777777" w:rsidR="00CC5FA3" w:rsidRDefault="00CC5FA3" w:rsidP="00396637">
            <w:pPr>
              <w:pStyle w:val="NormalWeb"/>
            </w:pPr>
            <w:r>
              <w:t>invali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E1C7EE7" w14:textId="77777777" w:rsidR="00CC5FA3" w:rsidRDefault="00CC5FA3" w:rsidP="00396637">
            <w:pPr>
              <w:pStyle w:val="NormalWeb"/>
            </w:pPr>
            <w:r>
              <w:t>Invalid model name</w:t>
            </w:r>
          </w:p>
        </w:tc>
      </w:tr>
      <w:tr w:rsidR="00CC5FA3" w14:paraId="15E59124"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8A4B423" w14:textId="77777777" w:rsidR="00CC5FA3" w:rsidRDefault="00CC5FA3" w:rsidP="00396637">
            <w:pPr>
              <w:pStyle w:val="NormalWeb"/>
            </w:pPr>
            <w:r>
              <w:t>40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19F62DB" w14:textId="77777777" w:rsidR="00CC5FA3" w:rsidRDefault="00CC5FA3" w:rsidP="00396637">
            <w:pPr>
              <w:pStyle w:val="NormalWeb"/>
            </w:pPr>
            <w:r>
              <w:t>INS_IN_VAL_0002</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AA0319E" w14:textId="77777777" w:rsidR="00CC5FA3" w:rsidRDefault="00CC5FA3" w:rsidP="00396637">
            <w:pPr>
              <w:pStyle w:val="NormalWeb"/>
            </w:pPr>
            <w:proofErr w:type="spellStart"/>
            <w:r>
              <w:t>request_data</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E9C4DDD" w14:textId="77777777" w:rsidR="00CC5FA3" w:rsidRDefault="00CC5FA3" w:rsidP="00396637">
            <w:pPr>
              <w:pStyle w:val="NormalWeb"/>
            </w:pPr>
            <w:r>
              <w:t>invali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D6424D3" w14:textId="77777777" w:rsidR="00CC5FA3" w:rsidRDefault="00CC5FA3" w:rsidP="00396637">
            <w:pPr>
              <w:pStyle w:val="NormalWeb"/>
            </w:pPr>
            <w:r>
              <w:t>Invalid model version</w:t>
            </w:r>
          </w:p>
        </w:tc>
      </w:tr>
      <w:tr w:rsidR="00CC5FA3" w14:paraId="05E0AA21"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2FDC76E" w14:textId="77777777" w:rsidR="00CC5FA3" w:rsidRDefault="00CC5FA3" w:rsidP="00396637">
            <w:pPr>
              <w:pStyle w:val="NormalWeb"/>
            </w:pPr>
            <w:r>
              <w:t>404</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CD88705" w14:textId="77777777" w:rsidR="00CC5FA3" w:rsidRDefault="00CC5FA3" w:rsidP="00396637">
            <w:pPr>
              <w:pStyle w:val="NormalWeb"/>
            </w:pPr>
            <w:r>
              <w:t>INS_EV_SER_0004</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9C0D6A3" w14:textId="77777777" w:rsidR="00CC5FA3" w:rsidRDefault="00CC5FA3" w:rsidP="00396637">
            <w:pPr>
              <w:pStyle w:val="NormalWeb"/>
            </w:pPr>
            <w:r>
              <w:t>typ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5F6DC72" w14:textId="77777777" w:rsidR="00CC5FA3" w:rsidRDefault="00CC5FA3" w:rsidP="00396637">
            <w:pPr>
              <w:pStyle w:val="NormalWeb"/>
            </w:pPr>
            <w:r>
              <w:t>invali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A73C1DA" w14:textId="77777777" w:rsidR="00CC5FA3" w:rsidRDefault="00CC5FA3" w:rsidP="00396637">
            <w:pPr>
              <w:pStyle w:val="NormalWeb"/>
            </w:pPr>
            <w:proofErr w:type="spellStart"/>
            <w:r>
              <w:t>url</w:t>
            </w:r>
            <w:proofErr w:type="spellEnd"/>
            <w:r>
              <w:t xml:space="preserve"> not found</w:t>
            </w:r>
          </w:p>
        </w:tc>
      </w:tr>
      <w:tr w:rsidR="00CC5FA3" w14:paraId="09D83BCF"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6EB76FA" w14:textId="77777777" w:rsidR="00CC5FA3" w:rsidRDefault="00CC5FA3" w:rsidP="00396637">
            <w:pPr>
              <w:pStyle w:val="NormalWeb"/>
            </w:pPr>
            <w:r>
              <w:t>50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2401721" w14:textId="77777777" w:rsidR="00CC5FA3" w:rsidRDefault="00CC5FA3" w:rsidP="00396637">
            <w:pPr>
              <w:pStyle w:val="NormalWeb"/>
            </w:pPr>
            <w:r>
              <w:t>INS_EV_SER_0001</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FC443AD" w14:textId="77777777" w:rsidR="00CC5FA3" w:rsidRDefault="00CC5FA3" w:rsidP="00396637">
            <w:pPr>
              <w:pStyle w:val="NormalWeb"/>
            </w:pPr>
            <w:proofErr w:type="spellStart"/>
            <w:proofErr w:type="gramStart"/>
            <w:r>
              <w:t>db.connectivity</w:t>
            </w:r>
            <w:proofErr w:type="spellEnd"/>
            <w:proofErr w:type="gram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76512E6" w14:textId="77777777" w:rsidR="00CC5FA3" w:rsidRDefault="00CC5FA3" w:rsidP="00396637">
            <w:pPr>
              <w:pStyle w:val="NormalWeb"/>
            </w:pPr>
            <w:proofErr w:type="spellStart"/>
            <w:r>
              <w:t>server_error</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B92CD3C" w14:textId="77777777" w:rsidR="00CC5FA3" w:rsidRDefault="00CC5FA3" w:rsidP="00396637">
            <w:pPr>
              <w:pStyle w:val="NormalWeb"/>
            </w:pPr>
            <w:proofErr w:type="spellStart"/>
            <w:r>
              <w:t>documentdb</w:t>
            </w:r>
            <w:proofErr w:type="spellEnd"/>
            <w:r>
              <w:t xml:space="preserve"> error</w:t>
            </w:r>
          </w:p>
        </w:tc>
      </w:tr>
    </w:tbl>
    <w:p w14:paraId="07A05A7A" w14:textId="77777777" w:rsidR="00CC5FA3" w:rsidRDefault="00CC5FA3" w:rsidP="006F1A84">
      <w:pPr>
        <w:rPr>
          <w:rFonts w:cs="Arial"/>
          <w:b/>
          <w:bCs/>
          <w:sz w:val="20"/>
          <w:szCs w:val="20"/>
          <w:lang w:val="de-CH"/>
        </w:rPr>
      </w:pPr>
    </w:p>
    <w:p w14:paraId="01BECE64" w14:textId="77777777" w:rsidR="00B72315" w:rsidRDefault="00B72315" w:rsidP="006F1A84">
      <w:pPr>
        <w:rPr>
          <w:rFonts w:cs="Arial"/>
          <w:b/>
          <w:bCs/>
          <w:sz w:val="20"/>
          <w:szCs w:val="20"/>
          <w:lang w:val="de-CH"/>
        </w:rPr>
      </w:pPr>
    </w:p>
    <w:p w14:paraId="0189DC72" w14:textId="77777777" w:rsidR="00B72315" w:rsidRPr="00271536" w:rsidRDefault="00B72315" w:rsidP="00271536">
      <w:pPr>
        <w:pStyle w:val="Heading3"/>
        <w:numPr>
          <w:ilvl w:val="0"/>
          <w:numId w:val="0"/>
        </w:numPr>
        <w:ind w:left="436" w:hanging="436"/>
        <w:rPr>
          <w:rFonts w:cs="Arial"/>
        </w:rPr>
      </w:pPr>
    </w:p>
    <w:sectPr w:rsidR="00B72315" w:rsidRPr="00271536" w:rsidSect="00F1170E">
      <w:headerReference w:type="default" r:id="rId49"/>
      <w:footerReference w:type="default" r:id="rId50"/>
      <w:pgSz w:w="12240" w:h="15840"/>
      <w:pgMar w:top="1440" w:right="1080" w:bottom="1440" w:left="108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81E34F" w14:textId="77777777" w:rsidR="00F1170E" w:rsidRDefault="00F1170E">
      <w:r>
        <w:separator/>
      </w:r>
    </w:p>
  </w:endnote>
  <w:endnote w:type="continuationSeparator" w:id="0">
    <w:p w14:paraId="034CD97B" w14:textId="77777777" w:rsidR="00F1170E" w:rsidRDefault="00F1170E">
      <w:r>
        <w:continuationSeparator/>
      </w:r>
    </w:p>
  </w:endnote>
  <w:endnote w:type="continuationNotice" w:id="1">
    <w:p w14:paraId="4CA3CC78" w14:textId="77777777" w:rsidR="00F1170E" w:rsidRDefault="00F1170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altName w:val="Tahoma"/>
    <w:panose1 w:val="020B0604030504040204"/>
    <w:charset w:val="01"/>
    <w:family w:val="swiss"/>
    <w:pitch w:val="variable"/>
    <w:sig w:usb0="E1002EFF" w:usb1="C000605B" w:usb2="00000029" w:usb3="00000000" w:csb0="000101FF" w:csb1="00000000"/>
  </w:font>
  <w:font w:name="Garamond">
    <w:panose1 w:val="02020404030301010803"/>
    <w:charset w:val="00"/>
    <w:family w:val="roman"/>
    <w:pitch w:val="variable"/>
    <w:sig w:usb0="00000287" w:usb1="00000002"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altName w:val="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Roboto">
    <w:panose1 w:val="02000000000000000000"/>
    <w:charset w:val="00"/>
    <w:family w:val="auto"/>
    <w:pitch w:val="variable"/>
    <w:sig w:usb0="E0000AFF" w:usb1="5000217F" w:usb2="00000021" w:usb3="00000000" w:csb0="0000019F" w:csb1="00000000"/>
  </w:font>
  <w:font w:name="Roboto Mono">
    <w:panose1 w:val="00000009000000000000"/>
    <w:charset w:val="00"/>
    <w:family w:val="modern"/>
    <w:pitch w:val="fixed"/>
    <w:sig w:usb0="E00002FF" w:usb1="1000205B" w:usb2="0000002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DCD6B7" w14:textId="77777777" w:rsidR="00A657C7" w:rsidRDefault="00A657C7" w:rsidP="0009454E">
    <w:pPr>
      <w:pStyle w:val="Footer"/>
      <w:pBdr>
        <w:top w:val="single" w:sz="4" w:space="1" w:color="auto"/>
      </w:pBdr>
    </w:pPr>
  </w:p>
  <w:p w14:paraId="51DCD6B8" w14:textId="4EA412B6" w:rsidR="00A657C7" w:rsidRPr="00206204" w:rsidRDefault="00A657C7" w:rsidP="0089220A">
    <w:pPr>
      <w:pStyle w:val="Footer"/>
      <w:pBdr>
        <w:top w:val="single" w:sz="4" w:space="1" w:color="auto"/>
      </w:pBdr>
      <w:tabs>
        <w:tab w:val="clear" w:pos="4320"/>
        <w:tab w:val="center" w:pos="9356"/>
      </w:tabs>
    </w:pPr>
    <w:r>
      <w:rPr>
        <w:szCs w:val="18"/>
      </w:rPr>
      <w:t>For</w:t>
    </w:r>
    <w:r w:rsidRPr="0089220A">
      <w:rPr>
        <w:szCs w:val="18"/>
      </w:rPr>
      <w:t xml:space="preserve"> INTERNAL USE ONLY</w:t>
    </w:r>
    <w:r>
      <w:tab/>
    </w:r>
    <w:r>
      <w:tab/>
    </w:r>
    <w:r>
      <w:rPr>
        <w:szCs w:val="16"/>
      </w:rPr>
      <w:t xml:space="preserve">Page </w:t>
    </w:r>
    <w:r>
      <w:rPr>
        <w:szCs w:val="16"/>
      </w:rPr>
      <w:fldChar w:fldCharType="begin"/>
    </w:r>
    <w:r>
      <w:rPr>
        <w:szCs w:val="16"/>
      </w:rPr>
      <w:instrText xml:space="preserve"> PAGE  \* MERGEFORMAT </w:instrText>
    </w:r>
    <w:r>
      <w:rPr>
        <w:szCs w:val="16"/>
      </w:rPr>
      <w:fldChar w:fldCharType="separate"/>
    </w:r>
    <w:r w:rsidR="00034909">
      <w:rPr>
        <w:noProof/>
        <w:szCs w:val="16"/>
      </w:rPr>
      <w:t>7</w:t>
    </w:r>
    <w:r>
      <w:rPr>
        <w:szCs w:val="16"/>
      </w:rPr>
      <w:fldChar w:fldCharType="end"/>
    </w:r>
    <w:r>
      <w:rPr>
        <w:szCs w:val="16"/>
      </w:rPr>
      <w:t xml:space="preserve"> of </w:t>
    </w:r>
    <w:fldSimple w:instr=" NUMPAGES  \* MERGEFORMAT ">
      <w:r w:rsidR="00034909" w:rsidRPr="00034909">
        <w:rPr>
          <w:noProof/>
          <w:szCs w:val="16"/>
        </w:rPr>
        <w:t>8</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FF97AF" w14:textId="77777777" w:rsidR="00F1170E" w:rsidRDefault="00F1170E">
      <w:r>
        <w:separator/>
      </w:r>
    </w:p>
  </w:footnote>
  <w:footnote w:type="continuationSeparator" w:id="0">
    <w:p w14:paraId="27B45EF2" w14:textId="77777777" w:rsidR="00F1170E" w:rsidRDefault="00F1170E">
      <w:r>
        <w:continuationSeparator/>
      </w:r>
    </w:p>
  </w:footnote>
  <w:footnote w:type="continuationNotice" w:id="1">
    <w:p w14:paraId="3D44E0F1" w14:textId="77777777" w:rsidR="00F1170E" w:rsidRDefault="00F1170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DCD6B6" w14:textId="2BAC4E81" w:rsidR="00A657C7" w:rsidRDefault="00A657C7" w:rsidP="00FB4E2A">
    <w:pPr>
      <w:pStyle w:val="Header"/>
      <w:pBdr>
        <w:bottom w:val="single" w:sz="4" w:space="1" w:color="auto"/>
      </w:pBdr>
    </w:pPr>
    <w:r>
      <w:rPr>
        <w:noProof/>
        <w:lang w:val="de-CH" w:eastAsia="de-CH"/>
      </w:rPr>
      <w:drawing>
        <wp:inline distT="0" distB="0" distL="0" distR="0" wp14:anchorId="35C60092" wp14:editId="0C4C636E">
          <wp:extent cx="1117600" cy="309245"/>
          <wp:effectExtent l="0" t="0" r="6350" b="0"/>
          <wp:docPr id="1" name="Picture 1" descr="SGAr5P.gif (7768 by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GAr5P.gif (7768 byte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7600" cy="309245"/>
                  </a:xfrm>
                  <a:prstGeom prst="rect">
                    <a:avLst/>
                  </a:prstGeom>
                  <a:noFill/>
                </pic:spPr>
              </pic:pic>
            </a:graphicData>
          </a:graphic>
        </wp:inline>
      </w:drawing>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44B50"/>
    <w:multiLevelType w:val="multilevel"/>
    <w:tmpl w:val="F59643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9E7706"/>
    <w:multiLevelType w:val="hybridMultilevel"/>
    <w:tmpl w:val="1DB89D86"/>
    <w:lvl w:ilvl="0" w:tplc="08090011">
      <w:start w:val="1"/>
      <w:numFmt w:val="decimal"/>
      <w:lvlText w:val="%1)"/>
      <w:lvlJc w:val="left"/>
      <w:pPr>
        <w:ind w:left="1296" w:hanging="360"/>
      </w:pPr>
      <w:rPr>
        <w:rFonts w:hint="default"/>
      </w:rPr>
    </w:lvl>
    <w:lvl w:ilvl="1" w:tplc="08070003">
      <w:start w:val="1"/>
      <w:numFmt w:val="bullet"/>
      <w:lvlText w:val="o"/>
      <w:lvlJc w:val="left"/>
      <w:pPr>
        <w:ind w:left="2016" w:hanging="360"/>
      </w:pPr>
      <w:rPr>
        <w:rFonts w:ascii="Courier New" w:hAnsi="Courier New" w:cs="Courier New" w:hint="default"/>
      </w:rPr>
    </w:lvl>
    <w:lvl w:ilvl="2" w:tplc="08070005" w:tentative="1">
      <w:start w:val="1"/>
      <w:numFmt w:val="bullet"/>
      <w:lvlText w:val=""/>
      <w:lvlJc w:val="left"/>
      <w:pPr>
        <w:ind w:left="2736" w:hanging="360"/>
      </w:pPr>
      <w:rPr>
        <w:rFonts w:ascii="Wingdings" w:hAnsi="Wingdings" w:hint="default"/>
      </w:rPr>
    </w:lvl>
    <w:lvl w:ilvl="3" w:tplc="08070001" w:tentative="1">
      <w:start w:val="1"/>
      <w:numFmt w:val="bullet"/>
      <w:lvlText w:val=""/>
      <w:lvlJc w:val="left"/>
      <w:pPr>
        <w:ind w:left="3456" w:hanging="360"/>
      </w:pPr>
      <w:rPr>
        <w:rFonts w:ascii="Symbol" w:hAnsi="Symbol" w:hint="default"/>
      </w:rPr>
    </w:lvl>
    <w:lvl w:ilvl="4" w:tplc="08070003" w:tentative="1">
      <w:start w:val="1"/>
      <w:numFmt w:val="bullet"/>
      <w:lvlText w:val="o"/>
      <w:lvlJc w:val="left"/>
      <w:pPr>
        <w:ind w:left="4176" w:hanging="360"/>
      </w:pPr>
      <w:rPr>
        <w:rFonts w:ascii="Courier New" w:hAnsi="Courier New" w:cs="Courier New" w:hint="default"/>
      </w:rPr>
    </w:lvl>
    <w:lvl w:ilvl="5" w:tplc="08070005" w:tentative="1">
      <w:start w:val="1"/>
      <w:numFmt w:val="bullet"/>
      <w:lvlText w:val=""/>
      <w:lvlJc w:val="left"/>
      <w:pPr>
        <w:ind w:left="4896" w:hanging="360"/>
      </w:pPr>
      <w:rPr>
        <w:rFonts w:ascii="Wingdings" w:hAnsi="Wingdings" w:hint="default"/>
      </w:rPr>
    </w:lvl>
    <w:lvl w:ilvl="6" w:tplc="08070001" w:tentative="1">
      <w:start w:val="1"/>
      <w:numFmt w:val="bullet"/>
      <w:lvlText w:val=""/>
      <w:lvlJc w:val="left"/>
      <w:pPr>
        <w:ind w:left="5616" w:hanging="360"/>
      </w:pPr>
      <w:rPr>
        <w:rFonts w:ascii="Symbol" w:hAnsi="Symbol" w:hint="default"/>
      </w:rPr>
    </w:lvl>
    <w:lvl w:ilvl="7" w:tplc="08070003" w:tentative="1">
      <w:start w:val="1"/>
      <w:numFmt w:val="bullet"/>
      <w:lvlText w:val="o"/>
      <w:lvlJc w:val="left"/>
      <w:pPr>
        <w:ind w:left="6336" w:hanging="360"/>
      </w:pPr>
      <w:rPr>
        <w:rFonts w:ascii="Courier New" w:hAnsi="Courier New" w:cs="Courier New" w:hint="default"/>
      </w:rPr>
    </w:lvl>
    <w:lvl w:ilvl="8" w:tplc="08070005" w:tentative="1">
      <w:start w:val="1"/>
      <w:numFmt w:val="bullet"/>
      <w:lvlText w:val=""/>
      <w:lvlJc w:val="left"/>
      <w:pPr>
        <w:ind w:left="7056" w:hanging="360"/>
      </w:pPr>
      <w:rPr>
        <w:rFonts w:ascii="Wingdings" w:hAnsi="Wingdings" w:hint="default"/>
      </w:rPr>
    </w:lvl>
  </w:abstractNum>
  <w:abstractNum w:abstractNumId="2" w15:restartNumberingAfterBreak="0">
    <w:nsid w:val="28F6172E"/>
    <w:multiLevelType w:val="multilevel"/>
    <w:tmpl w:val="EAF8D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BC72B47"/>
    <w:multiLevelType w:val="hybridMultilevel"/>
    <w:tmpl w:val="4330D886"/>
    <w:lvl w:ilvl="0" w:tplc="981299B4">
      <w:start w:val="1"/>
      <w:numFmt w:val="bullet"/>
      <w:pStyle w:val="BulletList"/>
      <w:lvlText w:val=""/>
      <w:lvlJc w:val="left"/>
      <w:pPr>
        <w:tabs>
          <w:tab w:val="num" w:pos="360"/>
        </w:tabs>
        <w:ind w:left="360" w:hanging="360"/>
      </w:pPr>
      <w:rPr>
        <w:rFonts w:ascii="Symbol" w:hAnsi="Symbol" w:cs="Times New Roman" w:hint="default"/>
      </w:rPr>
    </w:lvl>
    <w:lvl w:ilvl="1" w:tplc="062041FC">
      <w:start w:val="1"/>
      <w:numFmt w:val="bullet"/>
      <w:lvlText w:val="o"/>
      <w:lvlJc w:val="left"/>
      <w:pPr>
        <w:tabs>
          <w:tab w:val="num" w:pos="792"/>
        </w:tabs>
        <w:ind w:left="792" w:hanging="360"/>
      </w:pPr>
      <w:rPr>
        <w:rFonts w:ascii="Courier New" w:hAnsi="Courier New" w:cs="Courier New" w:hint="default"/>
      </w:rPr>
    </w:lvl>
    <w:lvl w:ilvl="2" w:tplc="B2AE4FD8">
      <w:start w:val="1"/>
      <w:numFmt w:val="bullet"/>
      <w:lvlText w:val=""/>
      <w:lvlJc w:val="left"/>
      <w:pPr>
        <w:tabs>
          <w:tab w:val="num" w:pos="1512"/>
        </w:tabs>
        <w:ind w:left="1512" w:hanging="360"/>
      </w:pPr>
      <w:rPr>
        <w:rFonts w:ascii="Wingdings" w:hAnsi="Wingdings" w:cs="Times New Roman" w:hint="default"/>
      </w:rPr>
    </w:lvl>
    <w:lvl w:ilvl="3" w:tplc="811A3C10">
      <w:start w:val="1"/>
      <w:numFmt w:val="bullet"/>
      <w:lvlText w:val=""/>
      <w:lvlJc w:val="left"/>
      <w:pPr>
        <w:tabs>
          <w:tab w:val="num" w:pos="2232"/>
        </w:tabs>
        <w:ind w:left="2232" w:hanging="360"/>
      </w:pPr>
      <w:rPr>
        <w:rFonts w:ascii="Symbol" w:hAnsi="Symbol" w:cs="Times New Roman" w:hint="default"/>
      </w:rPr>
    </w:lvl>
    <w:lvl w:ilvl="4" w:tplc="A0A44C46">
      <w:start w:val="1"/>
      <w:numFmt w:val="bullet"/>
      <w:lvlText w:val="o"/>
      <w:lvlJc w:val="left"/>
      <w:pPr>
        <w:tabs>
          <w:tab w:val="num" w:pos="2952"/>
        </w:tabs>
        <w:ind w:left="2952" w:hanging="360"/>
      </w:pPr>
      <w:rPr>
        <w:rFonts w:ascii="Courier New" w:hAnsi="Courier New" w:cs="Courier New" w:hint="default"/>
      </w:rPr>
    </w:lvl>
    <w:lvl w:ilvl="5" w:tplc="7B18E33A">
      <w:start w:val="1"/>
      <w:numFmt w:val="bullet"/>
      <w:lvlText w:val=""/>
      <w:lvlJc w:val="left"/>
      <w:pPr>
        <w:tabs>
          <w:tab w:val="num" w:pos="3672"/>
        </w:tabs>
        <w:ind w:left="3672" w:hanging="360"/>
      </w:pPr>
      <w:rPr>
        <w:rFonts w:ascii="Wingdings" w:hAnsi="Wingdings" w:cs="Times New Roman" w:hint="default"/>
      </w:rPr>
    </w:lvl>
    <w:lvl w:ilvl="6" w:tplc="D598AB94">
      <w:start w:val="1"/>
      <w:numFmt w:val="bullet"/>
      <w:lvlText w:val=""/>
      <w:lvlJc w:val="left"/>
      <w:pPr>
        <w:tabs>
          <w:tab w:val="num" w:pos="4392"/>
        </w:tabs>
        <w:ind w:left="4392" w:hanging="360"/>
      </w:pPr>
      <w:rPr>
        <w:rFonts w:ascii="Symbol" w:hAnsi="Symbol" w:cs="Times New Roman" w:hint="default"/>
      </w:rPr>
    </w:lvl>
    <w:lvl w:ilvl="7" w:tplc="F10630DE">
      <w:start w:val="1"/>
      <w:numFmt w:val="bullet"/>
      <w:lvlText w:val="o"/>
      <w:lvlJc w:val="left"/>
      <w:pPr>
        <w:tabs>
          <w:tab w:val="num" w:pos="5112"/>
        </w:tabs>
        <w:ind w:left="5112" w:hanging="360"/>
      </w:pPr>
      <w:rPr>
        <w:rFonts w:ascii="Courier New" w:hAnsi="Courier New" w:cs="Courier New" w:hint="default"/>
      </w:rPr>
    </w:lvl>
    <w:lvl w:ilvl="8" w:tplc="13527478">
      <w:start w:val="1"/>
      <w:numFmt w:val="bullet"/>
      <w:lvlText w:val=""/>
      <w:lvlJc w:val="left"/>
      <w:pPr>
        <w:tabs>
          <w:tab w:val="num" w:pos="5832"/>
        </w:tabs>
        <w:ind w:left="5832" w:hanging="360"/>
      </w:pPr>
      <w:rPr>
        <w:rFonts w:ascii="Wingdings" w:hAnsi="Wingdings" w:cs="Times New Roman" w:hint="default"/>
      </w:rPr>
    </w:lvl>
  </w:abstractNum>
  <w:abstractNum w:abstractNumId="4" w15:restartNumberingAfterBreak="0">
    <w:nsid w:val="2D81581B"/>
    <w:multiLevelType w:val="multilevel"/>
    <w:tmpl w:val="832C8D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E2E4AAD"/>
    <w:multiLevelType w:val="multilevel"/>
    <w:tmpl w:val="460239B8"/>
    <w:lvl w:ilvl="0">
      <w:start w:val="1"/>
      <w:numFmt w:val="decimal"/>
      <w:pStyle w:val="Heading1"/>
      <w:lvlText w:val="%1"/>
      <w:lvlJc w:val="left"/>
      <w:pPr>
        <w:tabs>
          <w:tab w:val="num" w:pos="432"/>
        </w:tabs>
        <w:ind w:left="432" w:hanging="432"/>
      </w:pPr>
      <w:rPr>
        <w:rFonts w:ascii="Arial" w:hAnsi="Arial" w:hint="default"/>
        <w:sz w:val="28"/>
      </w:rPr>
    </w:lvl>
    <w:lvl w:ilvl="1">
      <w:start w:val="1"/>
      <w:numFmt w:val="decimal"/>
      <w:pStyle w:val="Heading2"/>
      <w:lvlText w:val="%1.%2"/>
      <w:lvlJc w:val="left"/>
      <w:pPr>
        <w:tabs>
          <w:tab w:val="num" w:pos="8798"/>
        </w:tabs>
        <w:ind w:left="8798" w:hanging="576"/>
      </w:pPr>
      <w:rPr>
        <w:rFonts w:hint="default"/>
      </w:rPr>
    </w:lvl>
    <w:lvl w:ilvl="2">
      <w:start w:val="1"/>
      <w:numFmt w:val="decimal"/>
      <w:pStyle w:val="Heading3"/>
      <w:lvlText w:val="%1.%2.%3"/>
      <w:lvlJc w:val="left"/>
      <w:pPr>
        <w:tabs>
          <w:tab w:val="num" w:pos="436"/>
        </w:tabs>
        <w:ind w:left="436" w:hanging="720"/>
      </w:pPr>
      <w:rPr>
        <w:rFonts w:hint="default"/>
      </w:rPr>
    </w:lvl>
    <w:lvl w:ilvl="3">
      <w:start w:val="1"/>
      <w:numFmt w:val="decimal"/>
      <w:lvlText w:val="%1.%2.%3.%4"/>
      <w:lvlJc w:val="left"/>
      <w:pPr>
        <w:tabs>
          <w:tab w:val="num" w:pos="-497"/>
        </w:tabs>
        <w:ind w:left="-497" w:hanging="864"/>
      </w:pPr>
      <w:rPr>
        <w:rFonts w:hint="default"/>
      </w:rPr>
    </w:lvl>
    <w:lvl w:ilvl="4">
      <w:start w:val="1"/>
      <w:numFmt w:val="decimal"/>
      <w:lvlText w:val="%1.%2.%3.%4.%5"/>
      <w:lvlJc w:val="left"/>
      <w:pPr>
        <w:tabs>
          <w:tab w:val="num" w:pos="-353"/>
        </w:tabs>
        <w:ind w:left="-353" w:hanging="1008"/>
      </w:pPr>
      <w:rPr>
        <w:rFonts w:hint="default"/>
      </w:rPr>
    </w:lvl>
    <w:lvl w:ilvl="5">
      <w:start w:val="1"/>
      <w:numFmt w:val="decimal"/>
      <w:lvlText w:val="%1.%2.%3.%4.%5.%6"/>
      <w:lvlJc w:val="left"/>
      <w:pPr>
        <w:tabs>
          <w:tab w:val="num" w:pos="-209"/>
        </w:tabs>
        <w:ind w:left="-209" w:hanging="1152"/>
      </w:pPr>
      <w:rPr>
        <w:rFonts w:hint="default"/>
      </w:rPr>
    </w:lvl>
    <w:lvl w:ilvl="6">
      <w:start w:val="1"/>
      <w:numFmt w:val="decimal"/>
      <w:lvlText w:val="%1.%2.%3.%4.%5.%6.%7"/>
      <w:lvlJc w:val="left"/>
      <w:pPr>
        <w:tabs>
          <w:tab w:val="num" w:pos="-65"/>
        </w:tabs>
        <w:ind w:left="-65" w:hanging="1296"/>
      </w:pPr>
      <w:rPr>
        <w:rFonts w:hint="default"/>
      </w:rPr>
    </w:lvl>
    <w:lvl w:ilvl="7">
      <w:start w:val="1"/>
      <w:numFmt w:val="decimal"/>
      <w:lvlText w:val="%1.%2.%3.%4.%5.%6.%7.%8"/>
      <w:lvlJc w:val="left"/>
      <w:pPr>
        <w:tabs>
          <w:tab w:val="num" w:pos="79"/>
        </w:tabs>
        <w:ind w:left="79" w:hanging="1440"/>
      </w:pPr>
      <w:rPr>
        <w:rFonts w:hint="default"/>
      </w:rPr>
    </w:lvl>
    <w:lvl w:ilvl="8">
      <w:start w:val="1"/>
      <w:numFmt w:val="decimal"/>
      <w:lvlText w:val="%1.%2.%3.%4.%5.%6.%7.%8.%9"/>
      <w:lvlJc w:val="left"/>
      <w:pPr>
        <w:tabs>
          <w:tab w:val="num" w:pos="223"/>
        </w:tabs>
        <w:ind w:left="223" w:hanging="1584"/>
      </w:pPr>
      <w:rPr>
        <w:rFonts w:hint="default"/>
      </w:rPr>
    </w:lvl>
  </w:abstractNum>
  <w:abstractNum w:abstractNumId="6" w15:restartNumberingAfterBreak="0">
    <w:nsid w:val="40891908"/>
    <w:multiLevelType w:val="multilevel"/>
    <w:tmpl w:val="F356BE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3933081"/>
    <w:multiLevelType w:val="multilevel"/>
    <w:tmpl w:val="262475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F6F0AB8"/>
    <w:multiLevelType w:val="multilevel"/>
    <w:tmpl w:val="D3841E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03B3C84"/>
    <w:multiLevelType w:val="multilevel"/>
    <w:tmpl w:val="AA945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0424202"/>
    <w:multiLevelType w:val="multilevel"/>
    <w:tmpl w:val="27AC7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84D56DC"/>
    <w:multiLevelType w:val="multilevel"/>
    <w:tmpl w:val="FB22D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88F2948"/>
    <w:multiLevelType w:val="hybridMultilevel"/>
    <w:tmpl w:val="D8667964"/>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3" w15:restartNumberingAfterBreak="0">
    <w:nsid w:val="5A49799C"/>
    <w:multiLevelType w:val="multilevel"/>
    <w:tmpl w:val="43F8D1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2F40901"/>
    <w:multiLevelType w:val="multilevel"/>
    <w:tmpl w:val="49664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3A90747"/>
    <w:multiLevelType w:val="multilevel"/>
    <w:tmpl w:val="DB284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3084512"/>
    <w:multiLevelType w:val="multilevel"/>
    <w:tmpl w:val="1E482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8176D75"/>
    <w:multiLevelType w:val="multilevel"/>
    <w:tmpl w:val="DDB63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B3B5D27"/>
    <w:multiLevelType w:val="multilevel"/>
    <w:tmpl w:val="FAAAE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DA16128"/>
    <w:multiLevelType w:val="multilevel"/>
    <w:tmpl w:val="1D0803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DED367C"/>
    <w:multiLevelType w:val="multilevel"/>
    <w:tmpl w:val="A0FA1104"/>
    <w:lvl w:ilvl="0">
      <w:start w:val="1"/>
      <w:numFmt w:val="decimal"/>
      <w:lvlText w:val="%1"/>
      <w:lvlJc w:val="left"/>
      <w:pPr>
        <w:tabs>
          <w:tab w:val="num" w:pos="432"/>
        </w:tabs>
        <w:ind w:left="432" w:hanging="432"/>
      </w:pPr>
      <w:rPr>
        <w:rFonts w:ascii="Arial" w:hAnsi="Arial" w:hint="default"/>
        <w:sz w:val="28"/>
      </w:rPr>
    </w:lvl>
    <w:lvl w:ilvl="1">
      <w:start w:val="1"/>
      <w:numFmt w:val="bullet"/>
      <w:lvlText w:val=""/>
      <w:lvlJc w:val="left"/>
      <w:pPr>
        <w:ind w:left="8582" w:hanging="360"/>
      </w:pPr>
      <w:rPr>
        <w:rFonts w:ascii="Symbol" w:hAnsi="Symbol" w:hint="default"/>
      </w:rPr>
    </w:lvl>
    <w:lvl w:ilvl="2">
      <w:start w:val="1"/>
      <w:numFmt w:val="decimal"/>
      <w:lvlText w:val="%1.%2.%3"/>
      <w:lvlJc w:val="left"/>
      <w:pPr>
        <w:tabs>
          <w:tab w:val="num" w:pos="436"/>
        </w:tabs>
        <w:ind w:left="436" w:hanging="720"/>
      </w:pPr>
      <w:rPr>
        <w:rFonts w:hint="default"/>
      </w:rPr>
    </w:lvl>
    <w:lvl w:ilvl="3">
      <w:start w:val="1"/>
      <w:numFmt w:val="decimal"/>
      <w:lvlText w:val="%1.%2.%3.%4"/>
      <w:lvlJc w:val="left"/>
      <w:pPr>
        <w:tabs>
          <w:tab w:val="num" w:pos="-497"/>
        </w:tabs>
        <w:ind w:left="-497" w:hanging="864"/>
      </w:pPr>
      <w:rPr>
        <w:rFonts w:hint="default"/>
      </w:rPr>
    </w:lvl>
    <w:lvl w:ilvl="4">
      <w:start w:val="1"/>
      <w:numFmt w:val="decimal"/>
      <w:lvlText w:val="%1.%2.%3.%4.%5"/>
      <w:lvlJc w:val="left"/>
      <w:pPr>
        <w:tabs>
          <w:tab w:val="num" w:pos="-353"/>
        </w:tabs>
        <w:ind w:left="-353" w:hanging="1008"/>
      </w:pPr>
      <w:rPr>
        <w:rFonts w:hint="default"/>
      </w:rPr>
    </w:lvl>
    <w:lvl w:ilvl="5">
      <w:start w:val="1"/>
      <w:numFmt w:val="decimal"/>
      <w:lvlText w:val="%1.%2.%3.%4.%5.%6"/>
      <w:lvlJc w:val="left"/>
      <w:pPr>
        <w:tabs>
          <w:tab w:val="num" w:pos="-209"/>
        </w:tabs>
        <w:ind w:left="-209" w:hanging="1152"/>
      </w:pPr>
      <w:rPr>
        <w:rFonts w:hint="default"/>
      </w:rPr>
    </w:lvl>
    <w:lvl w:ilvl="6">
      <w:start w:val="1"/>
      <w:numFmt w:val="decimal"/>
      <w:lvlText w:val="%1.%2.%3.%4.%5.%6.%7"/>
      <w:lvlJc w:val="left"/>
      <w:pPr>
        <w:tabs>
          <w:tab w:val="num" w:pos="-65"/>
        </w:tabs>
        <w:ind w:left="-65" w:hanging="1296"/>
      </w:pPr>
      <w:rPr>
        <w:rFonts w:hint="default"/>
      </w:rPr>
    </w:lvl>
    <w:lvl w:ilvl="7">
      <w:start w:val="1"/>
      <w:numFmt w:val="decimal"/>
      <w:lvlText w:val="%1.%2.%3.%4.%5.%6.%7.%8"/>
      <w:lvlJc w:val="left"/>
      <w:pPr>
        <w:tabs>
          <w:tab w:val="num" w:pos="79"/>
        </w:tabs>
        <w:ind w:left="79" w:hanging="1440"/>
      </w:pPr>
      <w:rPr>
        <w:rFonts w:hint="default"/>
      </w:rPr>
    </w:lvl>
    <w:lvl w:ilvl="8">
      <w:start w:val="1"/>
      <w:numFmt w:val="decimal"/>
      <w:lvlText w:val="%1.%2.%3.%4.%5.%6.%7.%8.%9"/>
      <w:lvlJc w:val="left"/>
      <w:pPr>
        <w:tabs>
          <w:tab w:val="num" w:pos="223"/>
        </w:tabs>
        <w:ind w:left="223" w:hanging="1584"/>
      </w:pPr>
      <w:rPr>
        <w:rFonts w:hint="default"/>
      </w:rPr>
    </w:lvl>
  </w:abstractNum>
  <w:num w:numId="1" w16cid:durableId="869729458">
    <w:abstractNumId w:val="5"/>
  </w:num>
  <w:num w:numId="2" w16cid:durableId="1012729194">
    <w:abstractNumId w:val="3"/>
  </w:num>
  <w:num w:numId="3" w16cid:durableId="1562518012">
    <w:abstractNumId w:val="1"/>
  </w:num>
  <w:num w:numId="4" w16cid:durableId="1406146433">
    <w:abstractNumId w:val="12"/>
  </w:num>
  <w:num w:numId="5" w16cid:durableId="811336698">
    <w:abstractNumId w:val="11"/>
  </w:num>
  <w:num w:numId="6" w16cid:durableId="1952013401">
    <w:abstractNumId w:val="9"/>
  </w:num>
  <w:num w:numId="7" w16cid:durableId="775490653">
    <w:abstractNumId w:val="8"/>
  </w:num>
  <w:num w:numId="8" w16cid:durableId="226653342">
    <w:abstractNumId w:val="16"/>
  </w:num>
  <w:num w:numId="9" w16cid:durableId="1158886131">
    <w:abstractNumId w:val="14"/>
  </w:num>
  <w:num w:numId="10" w16cid:durableId="956375910">
    <w:abstractNumId w:val="2"/>
  </w:num>
  <w:num w:numId="11" w16cid:durableId="1912153340">
    <w:abstractNumId w:val="5"/>
  </w:num>
  <w:num w:numId="12" w16cid:durableId="1698505388">
    <w:abstractNumId w:val="20"/>
  </w:num>
  <w:num w:numId="13" w16cid:durableId="1918322825">
    <w:abstractNumId w:val="15"/>
  </w:num>
  <w:num w:numId="14" w16cid:durableId="1639917128">
    <w:abstractNumId w:val="17"/>
  </w:num>
  <w:num w:numId="15" w16cid:durableId="372849943">
    <w:abstractNumId w:val="10"/>
  </w:num>
  <w:num w:numId="16" w16cid:durableId="250966695">
    <w:abstractNumId w:val="5"/>
  </w:num>
  <w:num w:numId="17" w16cid:durableId="570698638">
    <w:abstractNumId w:val="5"/>
  </w:num>
  <w:num w:numId="18" w16cid:durableId="1329675417">
    <w:abstractNumId w:val="5"/>
  </w:num>
  <w:num w:numId="19" w16cid:durableId="1992172786">
    <w:abstractNumId w:val="5"/>
  </w:num>
  <w:num w:numId="20" w16cid:durableId="179248255">
    <w:abstractNumId w:val="5"/>
  </w:num>
  <w:num w:numId="21" w16cid:durableId="216866966">
    <w:abstractNumId w:val="5"/>
  </w:num>
  <w:num w:numId="22" w16cid:durableId="795180541">
    <w:abstractNumId w:val="5"/>
  </w:num>
  <w:num w:numId="23" w16cid:durableId="1801996218">
    <w:abstractNumId w:val="5"/>
  </w:num>
  <w:num w:numId="24" w16cid:durableId="1348217011">
    <w:abstractNumId w:val="5"/>
  </w:num>
  <w:num w:numId="25" w16cid:durableId="1367802220">
    <w:abstractNumId w:val="5"/>
  </w:num>
  <w:num w:numId="26" w16cid:durableId="1221599080">
    <w:abstractNumId w:val="6"/>
  </w:num>
  <w:num w:numId="27" w16cid:durableId="1933388536">
    <w:abstractNumId w:val="0"/>
  </w:num>
  <w:num w:numId="28" w16cid:durableId="402719980">
    <w:abstractNumId w:val="4"/>
  </w:num>
  <w:num w:numId="29" w16cid:durableId="1537278286">
    <w:abstractNumId w:val="18"/>
  </w:num>
  <w:num w:numId="30" w16cid:durableId="1833376596">
    <w:abstractNumId w:val="7"/>
  </w:num>
  <w:num w:numId="31" w16cid:durableId="1534684486">
    <w:abstractNumId w:val="5"/>
  </w:num>
  <w:num w:numId="32" w16cid:durableId="1401098067">
    <w:abstractNumId w:val="5"/>
  </w:num>
  <w:num w:numId="33" w16cid:durableId="711347329">
    <w:abstractNumId w:val="5"/>
  </w:num>
  <w:num w:numId="34" w16cid:durableId="1657874539">
    <w:abstractNumId w:val="19"/>
  </w:num>
  <w:num w:numId="35" w16cid:durableId="6160425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032999410">
    <w:abstractNumId w:val="5"/>
  </w:num>
  <w:num w:numId="37" w16cid:durableId="1967151812">
    <w:abstractNumId w:val="5"/>
  </w:num>
  <w:num w:numId="38" w16cid:durableId="2116556646">
    <w:abstractNumId w:val="1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rawingGridVerticalSpacing w:val="187"/>
  <w:displayHorizontalDrawingGridEvery w:val="2"/>
  <w:characterSpacingControl w:val="doNotCompress"/>
  <w:hdrShapeDefaults>
    <o:shapedefaults v:ext="edit" spidmax="2050" fillcolor="white">
      <v:fill color="white"/>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1MDE2NTQwMTc0NjNU0lEKTi0uzszPAykwrgUAZSHq0CwAAAA="/>
  </w:docVars>
  <w:rsids>
    <w:rsidRoot w:val="00574F66"/>
    <w:rsid w:val="000002D1"/>
    <w:rsid w:val="00000F46"/>
    <w:rsid w:val="00001705"/>
    <w:rsid w:val="00001744"/>
    <w:rsid w:val="00004014"/>
    <w:rsid w:val="00004439"/>
    <w:rsid w:val="00004C52"/>
    <w:rsid w:val="00005A9E"/>
    <w:rsid w:val="000060FA"/>
    <w:rsid w:val="000073F0"/>
    <w:rsid w:val="0000753B"/>
    <w:rsid w:val="00007DF2"/>
    <w:rsid w:val="00010DF0"/>
    <w:rsid w:val="000123D7"/>
    <w:rsid w:val="0001407D"/>
    <w:rsid w:val="0001410E"/>
    <w:rsid w:val="00014510"/>
    <w:rsid w:val="00014658"/>
    <w:rsid w:val="00014E3A"/>
    <w:rsid w:val="000158DE"/>
    <w:rsid w:val="00015D3F"/>
    <w:rsid w:val="00016023"/>
    <w:rsid w:val="00016431"/>
    <w:rsid w:val="0001775B"/>
    <w:rsid w:val="00017F54"/>
    <w:rsid w:val="000203A2"/>
    <w:rsid w:val="000208F3"/>
    <w:rsid w:val="00021516"/>
    <w:rsid w:val="00021F07"/>
    <w:rsid w:val="000226BE"/>
    <w:rsid w:val="00022719"/>
    <w:rsid w:val="000228F4"/>
    <w:rsid w:val="00022B2E"/>
    <w:rsid w:val="0002392B"/>
    <w:rsid w:val="00023EF5"/>
    <w:rsid w:val="000240CE"/>
    <w:rsid w:val="0002465B"/>
    <w:rsid w:val="00024C5D"/>
    <w:rsid w:val="00024D64"/>
    <w:rsid w:val="000254FB"/>
    <w:rsid w:val="00025655"/>
    <w:rsid w:val="00025DF1"/>
    <w:rsid w:val="00026874"/>
    <w:rsid w:val="000275BC"/>
    <w:rsid w:val="00027F61"/>
    <w:rsid w:val="00030171"/>
    <w:rsid w:val="0003050F"/>
    <w:rsid w:val="00030538"/>
    <w:rsid w:val="00030A67"/>
    <w:rsid w:val="000316CF"/>
    <w:rsid w:val="00032799"/>
    <w:rsid w:val="00032862"/>
    <w:rsid w:val="0003302B"/>
    <w:rsid w:val="000338AF"/>
    <w:rsid w:val="00033B6D"/>
    <w:rsid w:val="0003484A"/>
    <w:rsid w:val="00034909"/>
    <w:rsid w:val="00034DAC"/>
    <w:rsid w:val="00035210"/>
    <w:rsid w:val="00035DB4"/>
    <w:rsid w:val="00036206"/>
    <w:rsid w:val="00036E2D"/>
    <w:rsid w:val="00037080"/>
    <w:rsid w:val="00041630"/>
    <w:rsid w:val="0004179B"/>
    <w:rsid w:val="000423CD"/>
    <w:rsid w:val="000429C4"/>
    <w:rsid w:val="0004333E"/>
    <w:rsid w:val="00043745"/>
    <w:rsid w:val="000437DB"/>
    <w:rsid w:val="00044020"/>
    <w:rsid w:val="0004548E"/>
    <w:rsid w:val="000455DE"/>
    <w:rsid w:val="000463DD"/>
    <w:rsid w:val="00046C39"/>
    <w:rsid w:val="00047413"/>
    <w:rsid w:val="000500C9"/>
    <w:rsid w:val="00050591"/>
    <w:rsid w:val="00050C92"/>
    <w:rsid w:val="0005251F"/>
    <w:rsid w:val="0005384E"/>
    <w:rsid w:val="000541B6"/>
    <w:rsid w:val="00054559"/>
    <w:rsid w:val="0005458A"/>
    <w:rsid w:val="000546FB"/>
    <w:rsid w:val="0005573A"/>
    <w:rsid w:val="000561C9"/>
    <w:rsid w:val="00056284"/>
    <w:rsid w:val="0005746D"/>
    <w:rsid w:val="000577F3"/>
    <w:rsid w:val="00057AF0"/>
    <w:rsid w:val="00060B3B"/>
    <w:rsid w:val="00060FFE"/>
    <w:rsid w:val="00061345"/>
    <w:rsid w:val="0006150F"/>
    <w:rsid w:val="000617A2"/>
    <w:rsid w:val="00061AAD"/>
    <w:rsid w:val="00062A16"/>
    <w:rsid w:val="00062EE6"/>
    <w:rsid w:val="00064CFB"/>
    <w:rsid w:val="00065066"/>
    <w:rsid w:val="00065247"/>
    <w:rsid w:val="00066259"/>
    <w:rsid w:val="000666AD"/>
    <w:rsid w:val="00066AA6"/>
    <w:rsid w:val="0006712C"/>
    <w:rsid w:val="00067AC1"/>
    <w:rsid w:val="00067BD0"/>
    <w:rsid w:val="00070353"/>
    <w:rsid w:val="00070F49"/>
    <w:rsid w:val="00070FC7"/>
    <w:rsid w:val="00071925"/>
    <w:rsid w:val="00072398"/>
    <w:rsid w:val="000723F5"/>
    <w:rsid w:val="000723F6"/>
    <w:rsid w:val="0007381F"/>
    <w:rsid w:val="000738B9"/>
    <w:rsid w:val="00075198"/>
    <w:rsid w:val="000754BF"/>
    <w:rsid w:val="00075D02"/>
    <w:rsid w:val="00075E00"/>
    <w:rsid w:val="00076674"/>
    <w:rsid w:val="00076E30"/>
    <w:rsid w:val="00077E1B"/>
    <w:rsid w:val="00080264"/>
    <w:rsid w:val="00081086"/>
    <w:rsid w:val="00081BD0"/>
    <w:rsid w:val="00081C90"/>
    <w:rsid w:val="0008230B"/>
    <w:rsid w:val="00082ED5"/>
    <w:rsid w:val="0008314A"/>
    <w:rsid w:val="00083768"/>
    <w:rsid w:val="00083ECF"/>
    <w:rsid w:val="0008422E"/>
    <w:rsid w:val="00084CF2"/>
    <w:rsid w:val="00086214"/>
    <w:rsid w:val="00087CD1"/>
    <w:rsid w:val="00090CF5"/>
    <w:rsid w:val="00091559"/>
    <w:rsid w:val="00091921"/>
    <w:rsid w:val="00093659"/>
    <w:rsid w:val="00093EB4"/>
    <w:rsid w:val="0009412E"/>
    <w:rsid w:val="0009454E"/>
    <w:rsid w:val="00095A5C"/>
    <w:rsid w:val="00096B99"/>
    <w:rsid w:val="00097070"/>
    <w:rsid w:val="00097EAB"/>
    <w:rsid w:val="000A0EE3"/>
    <w:rsid w:val="000A1049"/>
    <w:rsid w:val="000A2750"/>
    <w:rsid w:val="000A2BB8"/>
    <w:rsid w:val="000A2E93"/>
    <w:rsid w:val="000A3402"/>
    <w:rsid w:val="000B0830"/>
    <w:rsid w:val="000B0D4B"/>
    <w:rsid w:val="000B10D6"/>
    <w:rsid w:val="000B17AE"/>
    <w:rsid w:val="000B1AC3"/>
    <w:rsid w:val="000B21BF"/>
    <w:rsid w:val="000B224B"/>
    <w:rsid w:val="000B33C0"/>
    <w:rsid w:val="000B5095"/>
    <w:rsid w:val="000B5562"/>
    <w:rsid w:val="000B5A87"/>
    <w:rsid w:val="000C03BA"/>
    <w:rsid w:val="000C0526"/>
    <w:rsid w:val="000C07E4"/>
    <w:rsid w:val="000C0D2E"/>
    <w:rsid w:val="000C2322"/>
    <w:rsid w:val="000C3761"/>
    <w:rsid w:val="000C3F33"/>
    <w:rsid w:val="000C446B"/>
    <w:rsid w:val="000C4D5A"/>
    <w:rsid w:val="000C511E"/>
    <w:rsid w:val="000C5CB5"/>
    <w:rsid w:val="000C6201"/>
    <w:rsid w:val="000C67EE"/>
    <w:rsid w:val="000C766B"/>
    <w:rsid w:val="000C77F2"/>
    <w:rsid w:val="000D05E1"/>
    <w:rsid w:val="000D085F"/>
    <w:rsid w:val="000D0D54"/>
    <w:rsid w:val="000D1F26"/>
    <w:rsid w:val="000D2B08"/>
    <w:rsid w:val="000D2F91"/>
    <w:rsid w:val="000D4CC0"/>
    <w:rsid w:val="000D4F79"/>
    <w:rsid w:val="000D5F88"/>
    <w:rsid w:val="000D6E9B"/>
    <w:rsid w:val="000D759D"/>
    <w:rsid w:val="000E2708"/>
    <w:rsid w:val="000E2E4C"/>
    <w:rsid w:val="000E3070"/>
    <w:rsid w:val="000E41A6"/>
    <w:rsid w:val="000E4517"/>
    <w:rsid w:val="000E4E96"/>
    <w:rsid w:val="000E50FD"/>
    <w:rsid w:val="000E681E"/>
    <w:rsid w:val="000E71B7"/>
    <w:rsid w:val="000E7508"/>
    <w:rsid w:val="000E76F9"/>
    <w:rsid w:val="000E799D"/>
    <w:rsid w:val="000E7E10"/>
    <w:rsid w:val="000E7F3D"/>
    <w:rsid w:val="000F045B"/>
    <w:rsid w:val="000F0595"/>
    <w:rsid w:val="000F0BDE"/>
    <w:rsid w:val="000F115B"/>
    <w:rsid w:val="000F12EF"/>
    <w:rsid w:val="000F1880"/>
    <w:rsid w:val="000F194C"/>
    <w:rsid w:val="000F24E1"/>
    <w:rsid w:val="000F2516"/>
    <w:rsid w:val="000F2F0A"/>
    <w:rsid w:val="000F3965"/>
    <w:rsid w:val="000F583B"/>
    <w:rsid w:val="000F5D30"/>
    <w:rsid w:val="000F6307"/>
    <w:rsid w:val="000F645C"/>
    <w:rsid w:val="000F6C2D"/>
    <w:rsid w:val="000F7314"/>
    <w:rsid w:val="00100CB7"/>
    <w:rsid w:val="00100EDA"/>
    <w:rsid w:val="001013AD"/>
    <w:rsid w:val="001028A8"/>
    <w:rsid w:val="00102DE1"/>
    <w:rsid w:val="001034DB"/>
    <w:rsid w:val="001036B2"/>
    <w:rsid w:val="00104771"/>
    <w:rsid w:val="0010512E"/>
    <w:rsid w:val="001054A1"/>
    <w:rsid w:val="00105E2D"/>
    <w:rsid w:val="00106BC8"/>
    <w:rsid w:val="00106F04"/>
    <w:rsid w:val="001078B0"/>
    <w:rsid w:val="00107C3B"/>
    <w:rsid w:val="0011013E"/>
    <w:rsid w:val="001109CD"/>
    <w:rsid w:val="00110DC2"/>
    <w:rsid w:val="00111F89"/>
    <w:rsid w:val="00112BE5"/>
    <w:rsid w:val="00112FB6"/>
    <w:rsid w:val="00115274"/>
    <w:rsid w:val="00116BFA"/>
    <w:rsid w:val="00117357"/>
    <w:rsid w:val="001207D6"/>
    <w:rsid w:val="00121024"/>
    <w:rsid w:val="0012129D"/>
    <w:rsid w:val="00122182"/>
    <w:rsid w:val="0012227D"/>
    <w:rsid w:val="001229AB"/>
    <w:rsid w:val="001230CF"/>
    <w:rsid w:val="00123FB1"/>
    <w:rsid w:val="00124FCD"/>
    <w:rsid w:val="0012590D"/>
    <w:rsid w:val="00125E3E"/>
    <w:rsid w:val="001261B9"/>
    <w:rsid w:val="0012687B"/>
    <w:rsid w:val="00126F3E"/>
    <w:rsid w:val="001270AD"/>
    <w:rsid w:val="00127D20"/>
    <w:rsid w:val="00127EAD"/>
    <w:rsid w:val="0013064E"/>
    <w:rsid w:val="0013159C"/>
    <w:rsid w:val="00131753"/>
    <w:rsid w:val="001321CD"/>
    <w:rsid w:val="001326A4"/>
    <w:rsid w:val="00132C70"/>
    <w:rsid w:val="001348EB"/>
    <w:rsid w:val="00134AEF"/>
    <w:rsid w:val="00134FF6"/>
    <w:rsid w:val="0013515F"/>
    <w:rsid w:val="001360E1"/>
    <w:rsid w:val="001366E2"/>
    <w:rsid w:val="00137255"/>
    <w:rsid w:val="0013738F"/>
    <w:rsid w:val="00137818"/>
    <w:rsid w:val="00140FEA"/>
    <w:rsid w:val="00141709"/>
    <w:rsid w:val="00141713"/>
    <w:rsid w:val="00141EF3"/>
    <w:rsid w:val="00142A55"/>
    <w:rsid w:val="00143180"/>
    <w:rsid w:val="0014375C"/>
    <w:rsid w:val="00143DB5"/>
    <w:rsid w:val="00146678"/>
    <w:rsid w:val="00147171"/>
    <w:rsid w:val="001471A0"/>
    <w:rsid w:val="0014760B"/>
    <w:rsid w:val="00147B03"/>
    <w:rsid w:val="00147D40"/>
    <w:rsid w:val="00152C87"/>
    <w:rsid w:val="001540E5"/>
    <w:rsid w:val="001542C1"/>
    <w:rsid w:val="00154FAB"/>
    <w:rsid w:val="00154FFC"/>
    <w:rsid w:val="001550F1"/>
    <w:rsid w:val="00155697"/>
    <w:rsid w:val="00156384"/>
    <w:rsid w:val="00157072"/>
    <w:rsid w:val="00157DAB"/>
    <w:rsid w:val="00160374"/>
    <w:rsid w:val="001609D4"/>
    <w:rsid w:val="00161472"/>
    <w:rsid w:val="00161522"/>
    <w:rsid w:val="0016165F"/>
    <w:rsid w:val="001618F7"/>
    <w:rsid w:val="00161EDE"/>
    <w:rsid w:val="00162E58"/>
    <w:rsid w:val="00163465"/>
    <w:rsid w:val="00163886"/>
    <w:rsid w:val="00163926"/>
    <w:rsid w:val="00164331"/>
    <w:rsid w:val="0016501F"/>
    <w:rsid w:val="001653A9"/>
    <w:rsid w:val="001656A0"/>
    <w:rsid w:val="001658FE"/>
    <w:rsid w:val="00166B65"/>
    <w:rsid w:val="00170250"/>
    <w:rsid w:val="0017265B"/>
    <w:rsid w:val="0017284C"/>
    <w:rsid w:val="00173846"/>
    <w:rsid w:val="00173C69"/>
    <w:rsid w:val="00175372"/>
    <w:rsid w:val="0017562F"/>
    <w:rsid w:val="00175CB1"/>
    <w:rsid w:val="00176C18"/>
    <w:rsid w:val="00177A51"/>
    <w:rsid w:val="00177C98"/>
    <w:rsid w:val="00180B3A"/>
    <w:rsid w:val="00182618"/>
    <w:rsid w:val="001827F3"/>
    <w:rsid w:val="00182D5F"/>
    <w:rsid w:val="001830EE"/>
    <w:rsid w:val="00183259"/>
    <w:rsid w:val="0018355A"/>
    <w:rsid w:val="0018362F"/>
    <w:rsid w:val="00183739"/>
    <w:rsid w:val="00183DDB"/>
    <w:rsid w:val="00184349"/>
    <w:rsid w:val="00184CE0"/>
    <w:rsid w:val="00185015"/>
    <w:rsid w:val="00185657"/>
    <w:rsid w:val="0018601D"/>
    <w:rsid w:val="001864B6"/>
    <w:rsid w:val="00190066"/>
    <w:rsid w:val="0019096F"/>
    <w:rsid w:val="00190A93"/>
    <w:rsid w:val="001911F9"/>
    <w:rsid w:val="00191562"/>
    <w:rsid w:val="00191BB4"/>
    <w:rsid w:val="00192694"/>
    <w:rsid w:val="0019289B"/>
    <w:rsid w:val="00193B38"/>
    <w:rsid w:val="00193DC8"/>
    <w:rsid w:val="00193F80"/>
    <w:rsid w:val="00194EDB"/>
    <w:rsid w:val="00194F42"/>
    <w:rsid w:val="0019545E"/>
    <w:rsid w:val="00195E24"/>
    <w:rsid w:val="00196406"/>
    <w:rsid w:val="001964D8"/>
    <w:rsid w:val="0019656D"/>
    <w:rsid w:val="001A051F"/>
    <w:rsid w:val="001A0B99"/>
    <w:rsid w:val="001A0CBE"/>
    <w:rsid w:val="001A0F7E"/>
    <w:rsid w:val="001A10D5"/>
    <w:rsid w:val="001A1717"/>
    <w:rsid w:val="001A1824"/>
    <w:rsid w:val="001A220F"/>
    <w:rsid w:val="001A2428"/>
    <w:rsid w:val="001A27BD"/>
    <w:rsid w:val="001A2EBF"/>
    <w:rsid w:val="001A39D6"/>
    <w:rsid w:val="001A42FA"/>
    <w:rsid w:val="001A4E32"/>
    <w:rsid w:val="001A4F8F"/>
    <w:rsid w:val="001A5518"/>
    <w:rsid w:val="001A74D1"/>
    <w:rsid w:val="001A785F"/>
    <w:rsid w:val="001B0104"/>
    <w:rsid w:val="001B0571"/>
    <w:rsid w:val="001B0A3D"/>
    <w:rsid w:val="001B0B51"/>
    <w:rsid w:val="001B0F4F"/>
    <w:rsid w:val="001B0F6B"/>
    <w:rsid w:val="001B10A7"/>
    <w:rsid w:val="001B10E4"/>
    <w:rsid w:val="001B257C"/>
    <w:rsid w:val="001B2B5E"/>
    <w:rsid w:val="001B3C3F"/>
    <w:rsid w:val="001B4968"/>
    <w:rsid w:val="001B4EB6"/>
    <w:rsid w:val="001B52F6"/>
    <w:rsid w:val="001B55A5"/>
    <w:rsid w:val="001B6A83"/>
    <w:rsid w:val="001B6E19"/>
    <w:rsid w:val="001B73B5"/>
    <w:rsid w:val="001B75C9"/>
    <w:rsid w:val="001B78F4"/>
    <w:rsid w:val="001C2410"/>
    <w:rsid w:val="001C2E1D"/>
    <w:rsid w:val="001C30AC"/>
    <w:rsid w:val="001C3E58"/>
    <w:rsid w:val="001C402E"/>
    <w:rsid w:val="001C5065"/>
    <w:rsid w:val="001C5537"/>
    <w:rsid w:val="001C5564"/>
    <w:rsid w:val="001C5940"/>
    <w:rsid w:val="001C5986"/>
    <w:rsid w:val="001C613B"/>
    <w:rsid w:val="001C6AE4"/>
    <w:rsid w:val="001C746A"/>
    <w:rsid w:val="001C7D80"/>
    <w:rsid w:val="001D03D9"/>
    <w:rsid w:val="001D07C7"/>
    <w:rsid w:val="001D13FC"/>
    <w:rsid w:val="001D18CA"/>
    <w:rsid w:val="001D1987"/>
    <w:rsid w:val="001D1D2C"/>
    <w:rsid w:val="001D2C84"/>
    <w:rsid w:val="001D2DD5"/>
    <w:rsid w:val="001D50A2"/>
    <w:rsid w:val="001D5354"/>
    <w:rsid w:val="001D53E8"/>
    <w:rsid w:val="001D5D20"/>
    <w:rsid w:val="001D66C4"/>
    <w:rsid w:val="001D72F1"/>
    <w:rsid w:val="001D7646"/>
    <w:rsid w:val="001D78B5"/>
    <w:rsid w:val="001D7B23"/>
    <w:rsid w:val="001E17DE"/>
    <w:rsid w:val="001E1C79"/>
    <w:rsid w:val="001E22AD"/>
    <w:rsid w:val="001E397A"/>
    <w:rsid w:val="001E4649"/>
    <w:rsid w:val="001E59C4"/>
    <w:rsid w:val="001E5FF4"/>
    <w:rsid w:val="001F0173"/>
    <w:rsid w:val="001F0B70"/>
    <w:rsid w:val="001F192E"/>
    <w:rsid w:val="001F1CBB"/>
    <w:rsid w:val="001F2B99"/>
    <w:rsid w:val="001F2E40"/>
    <w:rsid w:val="001F3787"/>
    <w:rsid w:val="001F424F"/>
    <w:rsid w:val="001F4799"/>
    <w:rsid w:val="001F4B77"/>
    <w:rsid w:val="0020105F"/>
    <w:rsid w:val="00201542"/>
    <w:rsid w:val="00201863"/>
    <w:rsid w:val="00201B61"/>
    <w:rsid w:val="00201B66"/>
    <w:rsid w:val="00201F86"/>
    <w:rsid w:val="002043DF"/>
    <w:rsid w:val="00204904"/>
    <w:rsid w:val="00205161"/>
    <w:rsid w:val="00206204"/>
    <w:rsid w:val="00206719"/>
    <w:rsid w:val="002067D7"/>
    <w:rsid w:val="00206DCA"/>
    <w:rsid w:val="00207A50"/>
    <w:rsid w:val="00211589"/>
    <w:rsid w:val="0021174F"/>
    <w:rsid w:val="002128CC"/>
    <w:rsid w:val="00212CB0"/>
    <w:rsid w:val="00214296"/>
    <w:rsid w:val="00214B0F"/>
    <w:rsid w:val="00214B7F"/>
    <w:rsid w:val="002157E9"/>
    <w:rsid w:val="00216454"/>
    <w:rsid w:val="00217AFD"/>
    <w:rsid w:val="00217CE5"/>
    <w:rsid w:val="002209FB"/>
    <w:rsid w:val="00220D0F"/>
    <w:rsid w:val="00221905"/>
    <w:rsid w:val="00222DC3"/>
    <w:rsid w:val="00223A5B"/>
    <w:rsid w:val="002245FD"/>
    <w:rsid w:val="00224C44"/>
    <w:rsid w:val="00224E5F"/>
    <w:rsid w:val="00225CCC"/>
    <w:rsid w:val="00227775"/>
    <w:rsid w:val="00227B78"/>
    <w:rsid w:val="0023071E"/>
    <w:rsid w:val="00230EEA"/>
    <w:rsid w:val="00230F11"/>
    <w:rsid w:val="00231044"/>
    <w:rsid w:val="00231B12"/>
    <w:rsid w:val="00231B85"/>
    <w:rsid w:val="00233E1F"/>
    <w:rsid w:val="0023479B"/>
    <w:rsid w:val="0023519E"/>
    <w:rsid w:val="002361FA"/>
    <w:rsid w:val="002366B8"/>
    <w:rsid w:val="00236908"/>
    <w:rsid w:val="00236C36"/>
    <w:rsid w:val="0023749A"/>
    <w:rsid w:val="00237AD3"/>
    <w:rsid w:val="00237ADC"/>
    <w:rsid w:val="00237C22"/>
    <w:rsid w:val="0024024E"/>
    <w:rsid w:val="00244B9D"/>
    <w:rsid w:val="00244D57"/>
    <w:rsid w:val="00244DFF"/>
    <w:rsid w:val="0024562D"/>
    <w:rsid w:val="00245D49"/>
    <w:rsid w:val="00246030"/>
    <w:rsid w:val="00246040"/>
    <w:rsid w:val="00246CCD"/>
    <w:rsid w:val="002474B6"/>
    <w:rsid w:val="002477CB"/>
    <w:rsid w:val="00247C4F"/>
    <w:rsid w:val="00247DBF"/>
    <w:rsid w:val="00250250"/>
    <w:rsid w:val="002502F4"/>
    <w:rsid w:val="002504B4"/>
    <w:rsid w:val="00250E56"/>
    <w:rsid w:val="0025200B"/>
    <w:rsid w:val="0025208A"/>
    <w:rsid w:val="002520C1"/>
    <w:rsid w:val="00252592"/>
    <w:rsid w:val="00252794"/>
    <w:rsid w:val="00252D84"/>
    <w:rsid w:val="00253585"/>
    <w:rsid w:val="00253696"/>
    <w:rsid w:val="00253843"/>
    <w:rsid w:val="00253F49"/>
    <w:rsid w:val="0025453A"/>
    <w:rsid w:val="002545EC"/>
    <w:rsid w:val="00255945"/>
    <w:rsid w:val="00255ED1"/>
    <w:rsid w:val="00256247"/>
    <w:rsid w:val="00257541"/>
    <w:rsid w:val="00257CB5"/>
    <w:rsid w:val="00257DAC"/>
    <w:rsid w:val="002607E8"/>
    <w:rsid w:val="00260A57"/>
    <w:rsid w:val="002610F0"/>
    <w:rsid w:val="00261A64"/>
    <w:rsid w:val="00262063"/>
    <w:rsid w:val="00262BEC"/>
    <w:rsid w:val="00262CCD"/>
    <w:rsid w:val="0026389C"/>
    <w:rsid w:val="00263F7B"/>
    <w:rsid w:val="00264606"/>
    <w:rsid w:val="00264F35"/>
    <w:rsid w:val="002654B5"/>
    <w:rsid w:val="0026571D"/>
    <w:rsid w:val="00267FE3"/>
    <w:rsid w:val="002707D2"/>
    <w:rsid w:val="00270E13"/>
    <w:rsid w:val="00271536"/>
    <w:rsid w:val="00272130"/>
    <w:rsid w:val="0027232D"/>
    <w:rsid w:val="00272A2A"/>
    <w:rsid w:val="0027505C"/>
    <w:rsid w:val="00275113"/>
    <w:rsid w:val="00276F78"/>
    <w:rsid w:val="002805CB"/>
    <w:rsid w:val="0028084F"/>
    <w:rsid w:val="00280A60"/>
    <w:rsid w:val="00280EA3"/>
    <w:rsid w:val="00281166"/>
    <w:rsid w:val="00281973"/>
    <w:rsid w:val="00281F3B"/>
    <w:rsid w:val="0028228C"/>
    <w:rsid w:val="002825AA"/>
    <w:rsid w:val="0028392A"/>
    <w:rsid w:val="00284DD3"/>
    <w:rsid w:val="002867B1"/>
    <w:rsid w:val="002869DB"/>
    <w:rsid w:val="00286A8E"/>
    <w:rsid w:val="00290068"/>
    <w:rsid w:val="00290357"/>
    <w:rsid w:val="00290896"/>
    <w:rsid w:val="00292021"/>
    <w:rsid w:val="002924B1"/>
    <w:rsid w:val="002925A3"/>
    <w:rsid w:val="00292A7B"/>
    <w:rsid w:val="00294F2E"/>
    <w:rsid w:val="00295954"/>
    <w:rsid w:val="0029670E"/>
    <w:rsid w:val="00296B3B"/>
    <w:rsid w:val="00297C09"/>
    <w:rsid w:val="002A083B"/>
    <w:rsid w:val="002A0D63"/>
    <w:rsid w:val="002A0EBB"/>
    <w:rsid w:val="002A1846"/>
    <w:rsid w:val="002A1A52"/>
    <w:rsid w:val="002A1BAE"/>
    <w:rsid w:val="002A3A43"/>
    <w:rsid w:val="002A52A7"/>
    <w:rsid w:val="002A5329"/>
    <w:rsid w:val="002A5CC0"/>
    <w:rsid w:val="002A6503"/>
    <w:rsid w:val="002A70F3"/>
    <w:rsid w:val="002B00AF"/>
    <w:rsid w:val="002B0DA1"/>
    <w:rsid w:val="002B18D6"/>
    <w:rsid w:val="002B1AB5"/>
    <w:rsid w:val="002B2046"/>
    <w:rsid w:val="002B257D"/>
    <w:rsid w:val="002B2F43"/>
    <w:rsid w:val="002B3636"/>
    <w:rsid w:val="002B552D"/>
    <w:rsid w:val="002B576F"/>
    <w:rsid w:val="002B69C0"/>
    <w:rsid w:val="002B6B69"/>
    <w:rsid w:val="002B797E"/>
    <w:rsid w:val="002B7F0B"/>
    <w:rsid w:val="002C104D"/>
    <w:rsid w:val="002C1251"/>
    <w:rsid w:val="002C1906"/>
    <w:rsid w:val="002C1E9A"/>
    <w:rsid w:val="002C2BBF"/>
    <w:rsid w:val="002C2C08"/>
    <w:rsid w:val="002C2DA8"/>
    <w:rsid w:val="002C302A"/>
    <w:rsid w:val="002C3884"/>
    <w:rsid w:val="002C3A85"/>
    <w:rsid w:val="002C3D50"/>
    <w:rsid w:val="002C3E6B"/>
    <w:rsid w:val="002C4495"/>
    <w:rsid w:val="002C4941"/>
    <w:rsid w:val="002C4977"/>
    <w:rsid w:val="002C59C7"/>
    <w:rsid w:val="002C6D73"/>
    <w:rsid w:val="002C72CE"/>
    <w:rsid w:val="002C7CE3"/>
    <w:rsid w:val="002D0813"/>
    <w:rsid w:val="002D196A"/>
    <w:rsid w:val="002D2622"/>
    <w:rsid w:val="002D2BBF"/>
    <w:rsid w:val="002D2E83"/>
    <w:rsid w:val="002D2EC2"/>
    <w:rsid w:val="002D43C3"/>
    <w:rsid w:val="002D4564"/>
    <w:rsid w:val="002D46BF"/>
    <w:rsid w:val="002D4DED"/>
    <w:rsid w:val="002D4DFA"/>
    <w:rsid w:val="002D4E5E"/>
    <w:rsid w:val="002D559D"/>
    <w:rsid w:val="002D58DB"/>
    <w:rsid w:val="002D5D19"/>
    <w:rsid w:val="002D6391"/>
    <w:rsid w:val="002D6B3B"/>
    <w:rsid w:val="002D6F82"/>
    <w:rsid w:val="002E01F0"/>
    <w:rsid w:val="002E03DF"/>
    <w:rsid w:val="002E08DF"/>
    <w:rsid w:val="002E1979"/>
    <w:rsid w:val="002E1CDD"/>
    <w:rsid w:val="002E2230"/>
    <w:rsid w:val="002E2B34"/>
    <w:rsid w:val="002E2C57"/>
    <w:rsid w:val="002E3E0E"/>
    <w:rsid w:val="002E557F"/>
    <w:rsid w:val="002E5A1C"/>
    <w:rsid w:val="002E67B2"/>
    <w:rsid w:val="002E712C"/>
    <w:rsid w:val="002E7D88"/>
    <w:rsid w:val="002F21C5"/>
    <w:rsid w:val="002F2239"/>
    <w:rsid w:val="002F33AE"/>
    <w:rsid w:val="002F43E2"/>
    <w:rsid w:val="002F49BA"/>
    <w:rsid w:val="002F4E9D"/>
    <w:rsid w:val="002F4FF8"/>
    <w:rsid w:val="002F54D6"/>
    <w:rsid w:val="002F5DBA"/>
    <w:rsid w:val="002F5F73"/>
    <w:rsid w:val="002F6314"/>
    <w:rsid w:val="002F686B"/>
    <w:rsid w:val="002F74C5"/>
    <w:rsid w:val="002F7912"/>
    <w:rsid w:val="00301260"/>
    <w:rsid w:val="003012F9"/>
    <w:rsid w:val="00301E87"/>
    <w:rsid w:val="00302761"/>
    <w:rsid w:val="00303A59"/>
    <w:rsid w:val="00305180"/>
    <w:rsid w:val="00305340"/>
    <w:rsid w:val="00305EE2"/>
    <w:rsid w:val="00307903"/>
    <w:rsid w:val="003108DB"/>
    <w:rsid w:val="00310A34"/>
    <w:rsid w:val="00310A57"/>
    <w:rsid w:val="00310C8E"/>
    <w:rsid w:val="00312F8E"/>
    <w:rsid w:val="0031304F"/>
    <w:rsid w:val="00313EF8"/>
    <w:rsid w:val="003147C2"/>
    <w:rsid w:val="003148EA"/>
    <w:rsid w:val="0031675B"/>
    <w:rsid w:val="00316907"/>
    <w:rsid w:val="0031738D"/>
    <w:rsid w:val="00317537"/>
    <w:rsid w:val="00317FE4"/>
    <w:rsid w:val="003209DB"/>
    <w:rsid w:val="003220D1"/>
    <w:rsid w:val="00323140"/>
    <w:rsid w:val="003232A8"/>
    <w:rsid w:val="00324150"/>
    <w:rsid w:val="00325375"/>
    <w:rsid w:val="003253DD"/>
    <w:rsid w:val="00325B04"/>
    <w:rsid w:val="00325B60"/>
    <w:rsid w:val="00325C7B"/>
    <w:rsid w:val="003260B4"/>
    <w:rsid w:val="003277D6"/>
    <w:rsid w:val="00327C07"/>
    <w:rsid w:val="00327F53"/>
    <w:rsid w:val="003301FD"/>
    <w:rsid w:val="003312A2"/>
    <w:rsid w:val="00331698"/>
    <w:rsid w:val="00332361"/>
    <w:rsid w:val="003325F4"/>
    <w:rsid w:val="0033296E"/>
    <w:rsid w:val="00332B26"/>
    <w:rsid w:val="00333BE6"/>
    <w:rsid w:val="003356AC"/>
    <w:rsid w:val="003357F3"/>
    <w:rsid w:val="00335B97"/>
    <w:rsid w:val="0033770E"/>
    <w:rsid w:val="00337AF4"/>
    <w:rsid w:val="0034069D"/>
    <w:rsid w:val="00340B29"/>
    <w:rsid w:val="00341C2D"/>
    <w:rsid w:val="00342841"/>
    <w:rsid w:val="00342D5B"/>
    <w:rsid w:val="003430CC"/>
    <w:rsid w:val="0034404D"/>
    <w:rsid w:val="003455AF"/>
    <w:rsid w:val="00345A02"/>
    <w:rsid w:val="00345AD1"/>
    <w:rsid w:val="003468F7"/>
    <w:rsid w:val="00351420"/>
    <w:rsid w:val="00351BB3"/>
    <w:rsid w:val="00351E42"/>
    <w:rsid w:val="00352232"/>
    <w:rsid w:val="003529B9"/>
    <w:rsid w:val="0035356B"/>
    <w:rsid w:val="003548A5"/>
    <w:rsid w:val="00354B59"/>
    <w:rsid w:val="00354D66"/>
    <w:rsid w:val="00354E25"/>
    <w:rsid w:val="00356074"/>
    <w:rsid w:val="00356EC7"/>
    <w:rsid w:val="0036010E"/>
    <w:rsid w:val="00360516"/>
    <w:rsid w:val="00360962"/>
    <w:rsid w:val="003614D6"/>
    <w:rsid w:val="003615E8"/>
    <w:rsid w:val="00363E39"/>
    <w:rsid w:val="00364314"/>
    <w:rsid w:val="00364D81"/>
    <w:rsid w:val="003672B9"/>
    <w:rsid w:val="003706A2"/>
    <w:rsid w:val="003707A0"/>
    <w:rsid w:val="00370C00"/>
    <w:rsid w:val="00371949"/>
    <w:rsid w:val="003723EC"/>
    <w:rsid w:val="003725F9"/>
    <w:rsid w:val="00372714"/>
    <w:rsid w:val="003732C4"/>
    <w:rsid w:val="00373474"/>
    <w:rsid w:val="003737E7"/>
    <w:rsid w:val="00373BA3"/>
    <w:rsid w:val="0037425D"/>
    <w:rsid w:val="003758C3"/>
    <w:rsid w:val="00375D83"/>
    <w:rsid w:val="00376CD2"/>
    <w:rsid w:val="00376E04"/>
    <w:rsid w:val="0037767C"/>
    <w:rsid w:val="003777D5"/>
    <w:rsid w:val="00377ED3"/>
    <w:rsid w:val="00380474"/>
    <w:rsid w:val="00380569"/>
    <w:rsid w:val="0038061C"/>
    <w:rsid w:val="00380E5A"/>
    <w:rsid w:val="00381850"/>
    <w:rsid w:val="00383782"/>
    <w:rsid w:val="00383939"/>
    <w:rsid w:val="00386BF7"/>
    <w:rsid w:val="00387036"/>
    <w:rsid w:val="00387A7C"/>
    <w:rsid w:val="003905F6"/>
    <w:rsid w:val="003908AB"/>
    <w:rsid w:val="00390BCC"/>
    <w:rsid w:val="00392DB5"/>
    <w:rsid w:val="00393713"/>
    <w:rsid w:val="00393F02"/>
    <w:rsid w:val="00393FFF"/>
    <w:rsid w:val="0039430E"/>
    <w:rsid w:val="00396023"/>
    <w:rsid w:val="0039734F"/>
    <w:rsid w:val="00397EE8"/>
    <w:rsid w:val="003A04B3"/>
    <w:rsid w:val="003A0701"/>
    <w:rsid w:val="003A1A86"/>
    <w:rsid w:val="003A1D47"/>
    <w:rsid w:val="003A20BC"/>
    <w:rsid w:val="003A2483"/>
    <w:rsid w:val="003A2D91"/>
    <w:rsid w:val="003A3484"/>
    <w:rsid w:val="003A3ABA"/>
    <w:rsid w:val="003A3E97"/>
    <w:rsid w:val="003A55C1"/>
    <w:rsid w:val="003A57A6"/>
    <w:rsid w:val="003A58D3"/>
    <w:rsid w:val="003A7963"/>
    <w:rsid w:val="003B09FF"/>
    <w:rsid w:val="003B0DE8"/>
    <w:rsid w:val="003B0E30"/>
    <w:rsid w:val="003B1391"/>
    <w:rsid w:val="003B182F"/>
    <w:rsid w:val="003B2853"/>
    <w:rsid w:val="003B29BE"/>
    <w:rsid w:val="003B2AB3"/>
    <w:rsid w:val="003B2BF6"/>
    <w:rsid w:val="003B3D73"/>
    <w:rsid w:val="003B3F63"/>
    <w:rsid w:val="003B5284"/>
    <w:rsid w:val="003B5490"/>
    <w:rsid w:val="003B69E8"/>
    <w:rsid w:val="003B700B"/>
    <w:rsid w:val="003B7C14"/>
    <w:rsid w:val="003B7CA3"/>
    <w:rsid w:val="003C34E0"/>
    <w:rsid w:val="003C65F2"/>
    <w:rsid w:val="003C714A"/>
    <w:rsid w:val="003C7492"/>
    <w:rsid w:val="003C776F"/>
    <w:rsid w:val="003C7A8B"/>
    <w:rsid w:val="003C7FAF"/>
    <w:rsid w:val="003D02CD"/>
    <w:rsid w:val="003D0878"/>
    <w:rsid w:val="003D0B2D"/>
    <w:rsid w:val="003D198D"/>
    <w:rsid w:val="003D354A"/>
    <w:rsid w:val="003D3D45"/>
    <w:rsid w:val="003D464A"/>
    <w:rsid w:val="003D579B"/>
    <w:rsid w:val="003D5A58"/>
    <w:rsid w:val="003D61BA"/>
    <w:rsid w:val="003D7931"/>
    <w:rsid w:val="003D7A5E"/>
    <w:rsid w:val="003D7DEC"/>
    <w:rsid w:val="003E0344"/>
    <w:rsid w:val="003E12B9"/>
    <w:rsid w:val="003E13ED"/>
    <w:rsid w:val="003E25E8"/>
    <w:rsid w:val="003E2D95"/>
    <w:rsid w:val="003E3AE7"/>
    <w:rsid w:val="003E4819"/>
    <w:rsid w:val="003E514A"/>
    <w:rsid w:val="003E52A2"/>
    <w:rsid w:val="003E59E5"/>
    <w:rsid w:val="003E5C90"/>
    <w:rsid w:val="003E61D7"/>
    <w:rsid w:val="003E6230"/>
    <w:rsid w:val="003E6CB1"/>
    <w:rsid w:val="003E6EC0"/>
    <w:rsid w:val="003E7133"/>
    <w:rsid w:val="003E7139"/>
    <w:rsid w:val="003E723A"/>
    <w:rsid w:val="003E7528"/>
    <w:rsid w:val="003F0172"/>
    <w:rsid w:val="003F02F3"/>
    <w:rsid w:val="003F0C4E"/>
    <w:rsid w:val="003F0DB7"/>
    <w:rsid w:val="003F0F9E"/>
    <w:rsid w:val="003F13BF"/>
    <w:rsid w:val="003F3368"/>
    <w:rsid w:val="003F350D"/>
    <w:rsid w:val="003F3918"/>
    <w:rsid w:val="003F391A"/>
    <w:rsid w:val="003F423D"/>
    <w:rsid w:val="003F4313"/>
    <w:rsid w:val="003F56E6"/>
    <w:rsid w:val="003F5EE3"/>
    <w:rsid w:val="003F7DCD"/>
    <w:rsid w:val="00400550"/>
    <w:rsid w:val="00400B0B"/>
    <w:rsid w:val="00400D95"/>
    <w:rsid w:val="0040132C"/>
    <w:rsid w:val="0040251A"/>
    <w:rsid w:val="00402CE6"/>
    <w:rsid w:val="00403154"/>
    <w:rsid w:val="00403935"/>
    <w:rsid w:val="00403C71"/>
    <w:rsid w:val="004043AF"/>
    <w:rsid w:val="00405483"/>
    <w:rsid w:val="004056DA"/>
    <w:rsid w:val="004060D3"/>
    <w:rsid w:val="0040628E"/>
    <w:rsid w:val="00406C90"/>
    <w:rsid w:val="0040721D"/>
    <w:rsid w:val="00407E53"/>
    <w:rsid w:val="00407EF1"/>
    <w:rsid w:val="00411A1E"/>
    <w:rsid w:val="00413224"/>
    <w:rsid w:val="004138A5"/>
    <w:rsid w:val="004138F0"/>
    <w:rsid w:val="00414B1B"/>
    <w:rsid w:val="00416285"/>
    <w:rsid w:val="004163EB"/>
    <w:rsid w:val="0041640D"/>
    <w:rsid w:val="004166A9"/>
    <w:rsid w:val="00416936"/>
    <w:rsid w:val="00416EB1"/>
    <w:rsid w:val="00417E42"/>
    <w:rsid w:val="00417E52"/>
    <w:rsid w:val="00420102"/>
    <w:rsid w:val="00422BD1"/>
    <w:rsid w:val="00423CA0"/>
    <w:rsid w:val="00423DE7"/>
    <w:rsid w:val="00423EDE"/>
    <w:rsid w:val="004240B2"/>
    <w:rsid w:val="004244A3"/>
    <w:rsid w:val="00424B06"/>
    <w:rsid w:val="00424C26"/>
    <w:rsid w:val="00425576"/>
    <w:rsid w:val="004265D9"/>
    <w:rsid w:val="0042682B"/>
    <w:rsid w:val="00426BDF"/>
    <w:rsid w:val="00427830"/>
    <w:rsid w:val="00427B60"/>
    <w:rsid w:val="00427F85"/>
    <w:rsid w:val="0043000A"/>
    <w:rsid w:val="004303E6"/>
    <w:rsid w:val="00430F3F"/>
    <w:rsid w:val="00432213"/>
    <w:rsid w:val="0043324E"/>
    <w:rsid w:val="00434B3F"/>
    <w:rsid w:val="004355DB"/>
    <w:rsid w:val="0043673C"/>
    <w:rsid w:val="00436945"/>
    <w:rsid w:val="00436BCF"/>
    <w:rsid w:val="00437027"/>
    <w:rsid w:val="00437543"/>
    <w:rsid w:val="00437AE7"/>
    <w:rsid w:val="004402AC"/>
    <w:rsid w:val="00440989"/>
    <w:rsid w:val="00440EDF"/>
    <w:rsid w:val="00441184"/>
    <w:rsid w:val="00441262"/>
    <w:rsid w:val="00441940"/>
    <w:rsid w:val="00442152"/>
    <w:rsid w:val="004421B6"/>
    <w:rsid w:val="004427B6"/>
    <w:rsid w:val="00443665"/>
    <w:rsid w:val="00443AA0"/>
    <w:rsid w:val="00443FEE"/>
    <w:rsid w:val="004440C4"/>
    <w:rsid w:val="00444795"/>
    <w:rsid w:val="00444E38"/>
    <w:rsid w:val="00445138"/>
    <w:rsid w:val="00445217"/>
    <w:rsid w:val="00446CB9"/>
    <w:rsid w:val="004516F7"/>
    <w:rsid w:val="00451858"/>
    <w:rsid w:val="00453B61"/>
    <w:rsid w:val="00453DA6"/>
    <w:rsid w:val="004546D9"/>
    <w:rsid w:val="00454AFA"/>
    <w:rsid w:val="00455264"/>
    <w:rsid w:val="0045627C"/>
    <w:rsid w:val="00456407"/>
    <w:rsid w:val="004564E1"/>
    <w:rsid w:val="004569DD"/>
    <w:rsid w:val="00457E16"/>
    <w:rsid w:val="00460CF7"/>
    <w:rsid w:val="004616BC"/>
    <w:rsid w:val="00461909"/>
    <w:rsid w:val="00461FD2"/>
    <w:rsid w:val="00462906"/>
    <w:rsid w:val="0046299C"/>
    <w:rsid w:val="00462DC5"/>
    <w:rsid w:val="00462E0F"/>
    <w:rsid w:val="004639D3"/>
    <w:rsid w:val="00463FA6"/>
    <w:rsid w:val="00464B8B"/>
    <w:rsid w:val="00466127"/>
    <w:rsid w:val="00466E64"/>
    <w:rsid w:val="00466EC1"/>
    <w:rsid w:val="0046703C"/>
    <w:rsid w:val="0046735D"/>
    <w:rsid w:val="004678D0"/>
    <w:rsid w:val="00470048"/>
    <w:rsid w:val="00470767"/>
    <w:rsid w:val="00471A59"/>
    <w:rsid w:val="004723F3"/>
    <w:rsid w:val="0047366E"/>
    <w:rsid w:val="00473E57"/>
    <w:rsid w:val="0047413F"/>
    <w:rsid w:val="00474644"/>
    <w:rsid w:val="00474D12"/>
    <w:rsid w:val="00474DA8"/>
    <w:rsid w:val="00475014"/>
    <w:rsid w:val="00475FDC"/>
    <w:rsid w:val="00476886"/>
    <w:rsid w:val="00476D1D"/>
    <w:rsid w:val="00476FDF"/>
    <w:rsid w:val="004771E6"/>
    <w:rsid w:val="0048097D"/>
    <w:rsid w:val="00480F63"/>
    <w:rsid w:val="00481261"/>
    <w:rsid w:val="004816E3"/>
    <w:rsid w:val="0048179C"/>
    <w:rsid w:val="00481D83"/>
    <w:rsid w:val="004821A8"/>
    <w:rsid w:val="00482B58"/>
    <w:rsid w:val="00483F78"/>
    <w:rsid w:val="00483F90"/>
    <w:rsid w:val="004860A4"/>
    <w:rsid w:val="00487A65"/>
    <w:rsid w:val="00487E40"/>
    <w:rsid w:val="004905E7"/>
    <w:rsid w:val="00490877"/>
    <w:rsid w:val="00490B09"/>
    <w:rsid w:val="00490C4A"/>
    <w:rsid w:val="00490E11"/>
    <w:rsid w:val="004915D1"/>
    <w:rsid w:val="0049180D"/>
    <w:rsid w:val="004934F6"/>
    <w:rsid w:val="004939A9"/>
    <w:rsid w:val="00493DC7"/>
    <w:rsid w:val="00494452"/>
    <w:rsid w:val="00494E18"/>
    <w:rsid w:val="0049522D"/>
    <w:rsid w:val="00495AFB"/>
    <w:rsid w:val="004973AD"/>
    <w:rsid w:val="00497BE7"/>
    <w:rsid w:val="004A01A5"/>
    <w:rsid w:val="004A06F4"/>
    <w:rsid w:val="004A1A82"/>
    <w:rsid w:val="004A2422"/>
    <w:rsid w:val="004A2E92"/>
    <w:rsid w:val="004A4DF6"/>
    <w:rsid w:val="004A5458"/>
    <w:rsid w:val="004A5998"/>
    <w:rsid w:val="004A5AA8"/>
    <w:rsid w:val="004A7CE4"/>
    <w:rsid w:val="004A7E37"/>
    <w:rsid w:val="004A7FFC"/>
    <w:rsid w:val="004B0B79"/>
    <w:rsid w:val="004B0C57"/>
    <w:rsid w:val="004B159C"/>
    <w:rsid w:val="004B17DC"/>
    <w:rsid w:val="004B1BB9"/>
    <w:rsid w:val="004B20B9"/>
    <w:rsid w:val="004B40BC"/>
    <w:rsid w:val="004B4BFD"/>
    <w:rsid w:val="004B536D"/>
    <w:rsid w:val="004B62F5"/>
    <w:rsid w:val="004B731B"/>
    <w:rsid w:val="004B772F"/>
    <w:rsid w:val="004B7D49"/>
    <w:rsid w:val="004B7F3B"/>
    <w:rsid w:val="004C002D"/>
    <w:rsid w:val="004C0460"/>
    <w:rsid w:val="004C0559"/>
    <w:rsid w:val="004C077E"/>
    <w:rsid w:val="004C0EDA"/>
    <w:rsid w:val="004C124D"/>
    <w:rsid w:val="004C17B5"/>
    <w:rsid w:val="004C199C"/>
    <w:rsid w:val="004C216B"/>
    <w:rsid w:val="004C27B2"/>
    <w:rsid w:val="004C29E7"/>
    <w:rsid w:val="004C2BE4"/>
    <w:rsid w:val="004C2D07"/>
    <w:rsid w:val="004C42AC"/>
    <w:rsid w:val="004C4E66"/>
    <w:rsid w:val="004D1438"/>
    <w:rsid w:val="004D1A07"/>
    <w:rsid w:val="004D1E4D"/>
    <w:rsid w:val="004D2124"/>
    <w:rsid w:val="004D28DC"/>
    <w:rsid w:val="004D3E3B"/>
    <w:rsid w:val="004D4664"/>
    <w:rsid w:val="004D4825"/>
    <w:rsid w:val="004D4A67"/>
    <w:rsid w:val="004D5689"/>
    <w:rsid w:val="004D7E96"/>
    <w:rsid w:val="004E01FF"/>
    <w:rsid w:val="004E1094"/>
    <w:rsid w:val="004E15D3"/>
    <w:rsid w:val="004E16BE"/>
    <w:rsid w:val="004E1FEE"/>
    <w:rsid w:val="004E24FD"/>
    <w:rsid w:val="004E2EA9"/>
    <w:rsid w:val="004E4A97"/>
    <w:rsid w:val="004E5186"/>
    <w:rsid w:val="004E58E8"/>
    <w:rsid w:val="004E63F8"/>
    <w:rsid w:val="004E6590"/>
    <w:rsid w:val="004E720C"/>
    <w:rsid w:val="004E7B5A"/>
    <w:rsid w:val="004F00DB"/>
    <w:rsid w:val="004F0B2A"/>
    <w:rsid w:val="004F1B98"/>
    <w:rsid w:val="004F201A"/>
    <w:rsid w:val="004F2CC4"/>
    <w:rsid w:val="004F356A"/>
    <w:rsid w:val="004F3ABC"/>
    <w:rsid w:val="004F4A9B"/>
    <w:rsid w:val="004F5A66"/>
    <w:rsid w:val="004F670E"/>
    <w:rsid w:val="004F75A5"/>
    <w:rsid w:val="00500B41"/>
    <w:rsid w:val="005014D5"/>
    <w:rsid w:val="00501C33"/>
    <w:rsid w:val="005023B7"/>
    <w:rsid w:val="00503017"/>
    <w:rsid w:val="0050320E"/>
    <w:rsid w:val="0050322E"/>
    <w:rsid w:val="00503AE9"/>
    <w:rsid w:val="00504506"/>
    <w:rsid w:val="00504567"/>
    <w:rsid w:val="00504DEC"/>
    <w:rsid w:val="00506F48"/>
    <w:rsid w:val="005104AE"/>
    <w:rsid w:val="005107EA"/>
    <w:rsid w:val="0051089E"/>
    <w:rsid w:val="00510E8F"/>
    <w:rsid w:val="00511AF8"/>
    <w:rsid w:val="00512136"/>
    <w:rsid w:val="0051366D"/>
    <w:rsid w:val="00513BA9"/>
    <w:rsid w:val="00513C15"/>
    <w:rsid w:val="005142D8"/>
    <w:rsid w:val="00514E2C"/>
    <w:rsid w:val="005151DD"/>
    <w:rsid w:val="00515778"/>
    <w:rsid w:val="00515BE9"/>
    <w:rsid w:val="00515E9C"/>
    <w:rsid w:val="00516850"/>
    <w:rsid w:val="00520216"/>
    <w:rsid w:val="005209BD"/>
    <w:rsid w:val="00520A64"/>
    <w:rsid w:val="00521050"/>
    <w:rsid w:val="00521237"/>
    <w:rsid w:val="00521864"/>
    <w:rsid w:val="00522231"/>
    <w:rsid w:val="00522DB2"/>
    <w:rsid w:val="00522F1D"/>
    <w:rsid w:val="00523730"/>
    <w:rsid w:val="00523A36"/>
    <w:rsid w:val="00523E58"/>
    <w:rsid w:val="00524192"/>
    <w:rsid w:val="00524454"/>
    <w:rsid w:val="00525622"/>
    <w:rsid w:val="005258E1"/>
    <w:rsid w:val="0052690F"/>
    <w:rsid w:val="00527070"/>
    <w:rsid w:val="0052761A"/>
    <w:rsid w:val="005276C4"/>
    <w:rsid w:val="00530EA4"/>
    <w:rsid w:val="00531115"/>
    <w:rsid w:val="00532835"/>
    <w:rsid w:val="00532C54"/>
    <w:rsid w:val="005330B1"/>
    <w:rsid w:val="00533F16"/>
    <w:rsid w:val="0053691E"/>
    <w:rsid w:val="0053729F"/>
    <w:rsid w:val="00537362"/>
    <w:rsid w:val="005401DF"/>
    <w:rsid w:val="0054044F"/>
    <w:rsid w:val="005411AC"/>
    <w:rsid w:val="00542006"/>
    <w:rsid w:val="00542158"/>
    <w:rsid w:val="00543E3C"/>
    <w:rsid w:val="00544320"/>
    <w:rsid w:val="00544692"/>
    <w:rsid w:val="00546506"/>
    <w:rsid w:val="00546E6A"/>
    <w:rsid w:val="0054769B"/>
    <w:rsid w:val="0055035C"/>
    <w:rsid w:val="00550785"/>
    <w:rsid w:val="00551399"/>
    <w:rsid w:val="00551C58"/>
    <w:rsid w:val="0055270F"/>
    <w:rsid w:val="005529E5"/>
    <w:rsid w:val="00552A2E"/>
    <w:rsid w:val="00552A34"/>
    <w:rsid w:val="00552FE7"/>
    <w:rsid w:val="00554809"/>
    <w:rsid w:val="00554D7F"/>
    <w:rsid w:val="005550DD"/>
    <w:rsid w:val="0055564C"/>
    <w:rsid w:val="00555BC7"/>
    <w:rsid w:val="00556883"/>
    <w:rsid w:val="00556971"/>
    <w:rsid w:val="00557379"/>
    <w:rsid w:val="00557877"/>
    <w:rsid w:val="00557B0A"/>
    <w:rsid w:val="00557DA7"/>
    <w:rsid w:val="005601D3"/>
    <w:rsid w:val="00560312"/>
    <w:rsid w:val="005609CE"/>
    <w:rsid w:val="00561A4E"/>
    <w:rsid w:val="00561D28"/>
    <w:rsid w:val="005637CD"/>
    <w:rsid w:val="00563FE8"/>
    <w:rsid w:val="005645A0"/>
    <w:rsid w:val="00564A0B"/>
    <w:rsid w:val="00564BA0"/>
    <w:rsid w:val="00564DB3"/>
    <w:rsid w:val="00565152"/>
    <w:rsid w:val="005655CE"/>
    <w:rsid w:val="0056579F"/>
    <w:rsid w:val="00565A98"/>
    <w:rsid w:val="00565BCA"/>
    <w:rsid w:val="00566937"/>
    <w:rsid w:val="00566D30"/>
    <w:rsid w:val="00566E02"/>
    <w:rsid w:val="005670AC"/>
    <w:rsid w:val="00567B97"/>
    <w:rsid w:val="005700BA"/>
    <w:rsid w:val="0057080F"/>
    <w:rsid w:val="0057119D"/>
    <w:rsid w:val="0057216E"/>
    <w:rsid w:val="00573664"/>
    <w:rsid w:val="00573777"/>
    <w:rsid w:val="00573EAC"/>
    <w:rsid w:val="005748EE"/>
    <w:rsid w:val="00574F66"/>
    <w:rsid w:val="005759C6"/>
    <w:rsid w:val="00577A17"/>
    <w:rsid w:val="00581292"/>
    <w:rsid w:val="00581F2D"/>
    <w:rsid w:val="00584485"/>
    <w:rsid w:val="0058525C"/>
    <w:rsid w:val="00586FD5"/>
    <w:rsid w:val="00587558"/>
    <w:rsid w:val="00590E31"/>
    <w:rsid w:val="00592557"/>
    <w:rsid w:val="00592704"/>
    <w:rsid w:val="005937D8"/>
    <w:rsid w:val="00593A97"/>
    <w:rsid w:val="0059545D"/>
    <w:rsid w:val="0059575B"/>
    <w:rsid w:val="00595F08"/>
    <w:rsid w:val="00597022"/>
    <w:rsid w:val="005A0528"/>
    <w:rsid w:val="005A1677"/>
    <w:rsid w:val="005A3190"/>
    <w:rsid w:val="005A3E9C"/>
    <w:rsid w:val="005A524F"/>
    <w:rsid w:val="005A54D2"/>
    <w:rsid w:val="005A6634"/>
    <w:rsid w:val="005B0360"/>
    <w:rsid w:val="005B0B6D"/>
    <w:rsid w:val="005B1620"/>
    <w:rsid w:val="005B1E99"/>
    <w:rsid w:val="005B38FF"/>
    <w:rsid w:val="005B3B5A"/>
    <w:rsid w:val="005B3B92"/>
    <w:rsid w:val="005B3D15"/>
    <w:rsid w:val="005B424F"/>
    <w:rsid w:val="005B5628"/>
    <w:rsid w:val="005B6F1F"/>
    <w:rsid w:val="005B79F0"/>
    <w:rsid w:val="005C06A8"/>
    <w:rsid w:val="005C0A8D"/>
    <w:rsid w:val="005C18E7"/>
    <w:rsid w:val="005C1E9A"/>
    <w:rsid w:val="005C2D12"/>
    <w:rsid w:val="005C37EE"/>
    <w:rsid w:val="005C4C7E"/>
    <w:rsid w:val="005C53B2"/>
    <w:rsid w:val="005C5AEF"/>
    <w:rsid w:val="005C5ED9"/>
    <w:rsid w:val="005C66F8"/>
    <w:rsid w:val="005C680C"/>
    <w:rsid w:val="005C6A6C"/>
    <w:rsid w:val="005C6E56"/>
    <w:rsid w:val="005C7408"/>
    <w:rsid w:val="005C7DE1"/>
    <w:rsid w:val="005D026D"/>
    <w:rsid w:val="005D06CD"/>
    <w:rsid w:val="005D105A"/>
    <w:rsid w:val="005D1393"/>
    <w:rsid w:val="005D1CD4"/>
    <w:rsid w:val="005D243D"/>
    <w:rsid w:val="005D2E5E"/>
    <w:rsid w:val="005D4043"/>
    <w:rsid w:val="005D43AF"/>
    <w:rsid w:val="005D4F5B"/>
    <w:rsid w:val="005D503D"/>
    <w:rsid w:val="005D51BF"/>
    <w:rsid w:val="005D5845"/>
    <w:rsid w:val="005D6C28"/>
    <w:rsid w:val="005D70F1"/>
    <w:rsid w:val="005D74EB"/>
    <w:rsid w:val="005E0639"/>
    <w:rsid w:val="005E1AC3"/>
    <w:rsid w:val="005E1F41"/>
    <w:rsid w:val="005E2E74"/>
    <w:rsid w:val="005E34A1"/>
    <w:rsid w:val="005E36CE"/>
    <w:rsid w:val="005E3BBF"/>
    <w:rsid w:val="005E47B9"/>
    <w:rsid w:val="005E6AE3"/>
    <w:rsid w:val="005E7B46"/>
    <w:rsid w:val="005F067C"/>
    <w:rsid w:val="005F0A93"/>
    <w:rsid w:val="005F1070"/>
    <w:rsid w:val="005F17A2"/>
    <w:rsid w:val="005F1E58"/>
    <w:rsid w:val="005F21F1"/>
    <w:rsid w:val="005F224D"/>
    <w:rsid w:val="005F228A"/>
    <w:rsid w:val="005F2D16"/>
    <w:rsid w:val="005F2D42"/>
    <w:rsid w:val="005F3088"/>
    <w:rsid w:val="005F3221"/>
    <w:rsid w:val="005F467B"/>
    <w:rsid w:val="005F5983"/>
    <w:rsid w:val="005F5D03"/>
    <w:rsid w:val="005F5DC1"/>
    <w:rsid w:val="005F65EC"/>
    <w:rsid w:val="00600CB6"/>
    <w:rsid w:val="0060291C"/>
    <w:rsid w:val="0060350C"/>
    <w:rsid w:val="006042F2"/>
    <w:rsid w:val="00604549"/>
    <w:rsid w:val="00604F24"/>
    <w:rsid w:val="00610E9F"/>
    <w:rsid w:val="006118B7"/>
    <w:rsid w:val="0061194F"/>
    <w:rsid w:val="00612A0D"/>
    <w:rsid w:val="0061385C"/>
    <w:rsid w:val="006158D9"/>
    <w:rsid w:val="00615A7D"/>
    <w:rsid w:val="00617723"/>
    <w:rsid w:val="006177FF"/>
    <w:rsid w:val="00621459"/>
    <w:rsid w:val="006219A5"/>
    <w:rsid w:val="0062233D"/>
    <w:rsid w:val="00622AE2"/>
    <w:rsid w:val="00622E10"/>
    <w:rsid w:val="006238B2"/>
    <w:rsid w:val="006241BD"/>
    <w:rsid w:val="0062478B"/>
    <w:rsid w:val="006249C1"/>
    <w:rsid w:val="006249FF"/>
    <w:rsid w:val="0062570B"/>
    <w:rsid w:val="006263DA"/>
    <w:rsid w:val="0062668A"/>
    <w:rsid w:val="00626E37"/>
    <w:rsid w:val="006271A8"/>
    <w:rsid w:val="00627CF1"/>
    <w:rsid w:val="00631111"/>
    <w:rsid w:val="00632010"/>
    <w:rsid w:val="006327E2"/>
    <w:rsid w:val="006331BC"/>
    <w:rsid w:val="00634490"/>
    <w:rsid w:val="0063456B"/>
    <w:rsid w:val="00634C48"/>
    <w:rsid w:val="00636092"/>
    <w:rsid w:val="00636F0A"/>
    <w:rsid w:val="00642000"/>
    <w:rsid w:val="0064310F"/>
    <w:rsid w:val="006433D3"/>
    <w:rsid w:val="006434F7"/>
    <w:rsid w:val="0064492F"/>
    <w:rsid w:val="00644A07"/>
    <w:rsid w:val="00644A91"/>
    <w:rsid w:val="00644DCB"/>
    <w:rsid w:val="00645D16"/>
    <w:rsid w:val="006469B5"/>
    <w:rsid w:val="00646B22"/>
    <w:rsid w:val="006477FA"/>
    <w:rsid w:val="00647E21"/>
    <w:rsid w:val="00647F68"/>
    <w:rsid w:val="00651562"/>
    <w:rsid w:val="006528BA"/>
    <w:rsid w:val="00652BB9"/>
    <w:rsid w:val="00653E7A"/>
    <w:rsid w:val="0065439A"/>
    <w:rsid w:val="006545F1"/>
    <w:rsid w:val="00657679"/>
    <w:rsid w:val="00657A6E"/>
    <w:rsid w:val="00657ABF"/>
    <w:rsid w:val="00657DEB"/>
    <w:rsid w:val="006604A6"/>
    <w:rsid w:val="00660AA3"/>
    <w:rsid w:val="006618E3"/>
    <w:rsid w:val="00662A2E"/>
    <w:rsid w:val="006634EE"/>
    <w:rsid w:val="00663958"/>
    <w:rsid w:val="006659EA"/>
    <w:rsid w:val="00665E96"/>
    <w:rsid w:val="00666064"/>
    <w:rsid w:val="0066632D"/>
    <w:rsid w:val="00667F50"/>
    <w:rsid w:val="00670342"/>
    <w:rsid w:val="006706F8"/>
    <w:rsid w:val="0067076D"/>
    <w:rsid w:val="00670E21"/>
    <w:rsid w:val="00671EB8"/>
    <w:rsid w:val="00672AE9"/>
    <w:rsid w:val="00672D57"/>
    <w:rsid w:val="0067351D"/>
    <w:rsid w:val="006737CA"/>
    <w:rsid w:val="006739E3"/>
    <w:rsid w:val="00673E96"/>
    <w:rsid w:val="00674415"/>
    <w:rsid w:val="006745A8"/>
    <w:rsid w:val="00674F4C"/>
    <w:rsid w:val="00675AEB"/>
    <w:rsid w:val="00675C61"/>
    <w:rsid w:val="00677779"/>
    <w:rsid w:val="00677926"/>
    <w:rsid w:val="00681B2C"/>
    <w:rsid w:val="00682A9F"/>
    <w:rsid w:val="00682D28"/>
    <w:rsid w:val="00683537"/>
    <w:rsid w:val="00684310"/>
    <w:rsid w:val="0068450B"/>
    <w:rsid w:val="0068612E"/>
    <w:rsid w:val="00686144"/>
    <w:rsid w:val="00687A9A"/>
    <w:rsid w:val="00687D17"/>
    <w:rsid w:val="00690A75"/>
    <w:rsid w:val="0069134A"/>
    <w:rsid w:val="00692083"/>
    <w:rsid w:val="006925A8"/>
    <w:rsid w:val="006927E0"/>
    <w:rsid w:val="0069421C"/>
    <w:rsid w:val="006944D3"/>
    <w:rsid w:val="00696244"/>
    <w:rsid w:val="00696866"/>
    <w:rsid w:val="006972E9"/>
    <w:rsid w:val="0069738D"/>
    <w:rsid w:val="006A0B66"/>
    <w:rsid w:val="006A20A7"/>
    <w:rsid w:val="006A2291"/>
    <w:rsid w:val="006A35EA"/>
    <w:rsid w:val="006A4554"/>
    <w:rsid w:val="006A4590"/>
    <w:rsid w:val="006A529F"/>
    <w:rsid w:val="006A5BEB"/>
    <w:rsid w:val="006A74EA"/>
    <w:rsid w:val="006A755D"/>
    <w:rsid w:val="006A7841"/>
    <w:rsid w:val="006B0341"/>
    <w:rsid w:val="006B16E5"/>
    <w:rsid w:val="006B17AD"/>
    <w:rsid w:val="006B3772"/>
    <w:rsid w:val="006B3F1B"/>
    <w:rsid w:val="006B4AB2"/>
    <w:rsid w:val="006B6732"/>
    <w:rsid w:val="006B7134"/>
    <w:rsid w:val="006B7C08"/>
    <w:rsid w:val="006B7D7E"/>
    <w:rsid w:val="006C0128"/>
    <w:rsid w:val="006C0BFC"/>
    <w:rsid w:val="006C0DEE"/>
    <w:rsid w:val="006C22F2"/>
    <w:rsid w:val="006C25A2"/>
    <w:rsid w:val="006C2E43"/>
    <w:rsid w:val="006C2F26"/>
    <w:rsid w:val="006C333E"/>
    <w:rsid w:val="006C3725"/>
    <w:rsid w:val="006C3746"/>
    <w:rsid w:val="006C443C"/>
    <w:rsid w:val="006C4AAE"/>
    <w:rsid w:val="006C4B3F"/>
    <w:rsid w:val="006C4C52"/>
    <w:rsid w:val="006C5311"/>
    <w:rsid w:val="006C608B"/>
    <w:rsid w:val="006C7249"/>
    <w:rsid w:val="006C7D50"/>
    <w:rsid w:val="006D08F3"/>
    <w:rsid w:val="006D092A"/>
    <w:rsid w:val="006D0B23"/>
    <w:rsid w:val="006D12D9"/>
    <w:rsid w:val="006D2A07"/>
    <w:rsid w:val="006D2DEC"/>
    <w:rsid w:val="006D3688"/>
    <w:rsid w:val="006D3CB8"/>
    <w:rsid w:val="006D50CF"/>
    <w:rsid w:val="006D5BA2"/>
    <w:rsid w:val="006D6E90"/>
    <w:rsid w:val="006D7433"/>
    <w:rsid w:val="006E04EE"/>
    <w:rsid w:val="006E094D"/>
    <w:rsid w:val="006E0B08"/>
    <w:rsid w:val="006E0CB6"/>
    <w:rsid w:val="006E177D"/>
    <w:rsid w:val="006E2179"/>
    <w:rsid w:val="006E4326"/>
    <w:rsid w:val="006E4D6C"/>
    <w:rsid w:val="006E5D37"/>
    <w:rsid w:val="006E6E9F"/>
    <w:rsid w:val="006F09C9"/>
    <w:rsid w:val="006F14AD"/>
    <w:rsid w:val="006F1A84"/>
    <w:rsid w:val="006F3BA0"/>
    <w:rsid w:val="006F4B35"/>
    <w:rsid w:val="006F4C66"/>
    <w:rsid w:val="006F6FEA"/>
    <w:rsid w:val="006F7346"/>
    <w:rsid w:val="006F7BAE"/>
    <w:rsid w:val="006F7FE3"/>
    <w:rsid w:val="0070060F"/>
    <w:rsid w:val="007006C2"/>
    <w:rsid w:val="00700F65"/>
    <w:rsid w:val="00701186"/>
    <w:rsid w:val="0070140C"/>
    <w:rsid w:val="00701A65"/>
    <w:rsid w:val="00702910"/>
    <w:rsid w:val="00702C6D"/>
    <w:rsid w:val="0070306C"/>
    <w:rsid w:val="00703283"/>
    <w:rsid w:val="00703A2B"/>
    <w:rsid w:val="00704779"/>
    <w:rsid w:val="00704A5D"/>
    <w:rsid w:val="00705390"/>
    <w:rsid w:val="00705BD9"/>
    <w:rsid w:val="00705E3B"/>
    <w:rsid w:val="00710338"/>
    <w:rsid w:val="00710651"/>
    <w:rsid w:val="0071103A"/>
    <w:rsid w:val="00711316"/>
    <w:rsid w:val="00711477"/>
    <w:rsid w:val="00711E37"/>
    <w:rsid w:val="007125A0"/>
    <w:rsid w:val="00715346"/>
    <w:rsid w:val="00715829"/>
    <w:rsid w:val="00715CE3"/>
    <w:rsid w:val="00716604"/>
    <w:rsid w:val="00716B9C"/>
    <w:rsid w:val="00716CE2"/>
    <w:rsid w:val="007200CE"/>
    <w:rsid w:val="0072076A"/>
    <w:rsid w:val="007227DD"/>
    <w:rsid w:val="00722B74"/>
    <w:rsid w:val="00722F3B"/>
    <w:rsid w:val="00723E5D"/>
    <w:rsid w:val="0072525A"/>
    <w:rsid w:val="00725663"/>
    <w:rsid w:val="0072591A"/>
    <w:rsid w:val="00725EF1"/>
    <w:rsid w:val="0072623A"/>
    <w:rsid w:val="00727F20"/>
    <w:rsid w:val="00730363"/>
    <w:rsid w:val="007307E0"/>
    <w:rsid w:val="00730F89"/>
    <w:rsid w:val="007317A3"/>
    <w:rsid w:val="00732175"/>
    <w:rsid w:val="007333FE"/>
    <w:rsid w:val="00734609"/>
    <w:rsid w:val="00735512"/>
    <w:rsid w:val="00735913"/>
    <w:rsid w:val="00735A27"/>
    <w:rsid w:val="00735D6D"/>
    <w:rsid w:val="00736A4F"/>
    <w:rsid w:val="00740C6A"/>
    <w:rsid w:val="00741B97"/>
    <w:rsid w:val="007424DB"/>
    <w:rsid w:val="00742855"/>
    <w:rsid w:val="00742A63"/>
    <w:rsid w:val="00742D4D"/>
    <w:rsid w:val="007434BC"/>
    <w:rsid w:val="0074524B"/>
    <w:rsid w:val="007458D4"/>
    <w:rsid w:val="00746A22"/>
    <w:rsid w:val="00746C90"/>
    <w:rsid w:val="007504E5"/>
    <w:rsid w:val="00750C0E"/>
    <w:rsid w:val="0075119F"/>
    <w:rsid w:val="00751C63"/>
    <w:rsid w:val="0075306A"/>
    <w:rsid w:val="00754D5F"/>
    <w:rsid w:val="00756656"/>
    <w:rsid w:val="00756909"/>
    <w:rsid w:val="00757226"/>
    <w:rsid w:val="007573F3"/>
    <w:rsid w:val="00757D87"/>
    <w:rsid w:val="00757FF4"/>
    <w:rsid w:val="00760038"/>
    <w:rsid w:val="007607D0"/>
    <w:rsid w:val="0076136F"/>
    <w:rsid w:val="00761766"/>
    <w:rsid w:val="0076187B"/>
    <w:rsid w:val="00761EDC"/>
    <w:rsid w:val="007625CC"/>
    <w:rsid w:val="00762B70"/>
    <w:rsid w:val="007638E8"/>
    <w:rsid w:val="00764875"/>
    <w:rsid w:val="00764914"/>
    <w:rsid w:val="00764C9F"/>
    <w:rsid w:val="00765FCA"/>
    <w:rsid w:val="007666A5"/>
    <w:rsid w:val="00766AC3"/>
    <w:rsid w:val="00767B1E"/>
    <w:rsid w:val="00770BBC"/>
    <w:rsid w:val="007715B0"/>
    <w:rsid w:val="00773AD6"/>
    <w:rsid w:val="00773F71"/>
    <w:rsid w:val="0077405B"/>
    <w:rsid w:val="007746A0"/>
    <w:rsid w:val="007746DE"/>
    <w:rsid w:val="00774A5A"/>
    <w:rsid w:val="0077578B"/>
    <w:rsid w:val="00775816"/>
    <w:rsid w:val="0077669E"/>
    <w:rsid w:val="00776E0A"/>
    <w:rsid w:val="007772F0"/>
    <w:rsid w:val="0077790A"/>
    <w:rsid w:val="00777CF5"/>
    <w:rsid w:val="0078007D"/>
    <w:rsid w:val="007805DA"/>
    <w:rsid w:val="00780DFF"/>
    <w:rsid w:val="00782C80"/>
    <w:rsid w:val="00783040"/>
    <w:rsid w:val="00783084"/>
    <w:rsid w:val="00783A06"/>
    <w:rsid w:val="00783A51"/>
    <w:rsid w:val="00784D96"/>
    <w:rsid w:val="00785B78"/>
    <w:rsid w:val="0079078B"/>
    <w:rsid w:val="00790792"/>
    <w:rsid w:val="007907F6"/>
    <w:rsid w:val="00791089"/>
    <w:rsid w:val="00791C81"/>
    <w:rsid w:val="0079216F"/>
    <w:rsid w:val="007925AB"/>
    <w:rsid w:val="00794A71"/>
    <w:rsid w:val="00794CC7"/>
    <w:rsid w:val="00794E32"/>
    <w:rsid w:val="0079582E"/>
    <w:rsid w:val="0079589F"/>
    <w:rsid w:val="00795920"/>
    <w:rsid w:val="00795959"/>
    <w:rsid w:val="00795B87"/>
    <w:rsid w:val="00796859"/>
    <w:rsid w:val="00796C7F"/>
    <w:rsid w:val="007A0B37"/>
    <w:rsid w:val="007A0ED3"/>
    <w:rsid w:val="007A1D2C"/>
    <w:rsid w:val="007A25FC"/>
    <w:rsid w:val="007A2A45"/>
    <w:rsid w:val="007A3552"/>
    <w:rsid w:val="007A3EB1"/>
    <w:rsid w:val="007A40B3"/>
    <w:rsid w:val="007A4C3F"/>
    <w:rsid w:val="007A5BD6"/>
    <w:rsid w:val="007A72A5"/>
    <w:rsid w:val="007A7DB6"/>
    <w:rsid w:val="007A7FF6"/>
    <w:rsid w:val="007B057E"/>
    <w:rsid w:val="007B2EAD"/>
    <w:rsid w:val="007B2F1C"/>
    <w:rsid w:val="007B3204"/>
    <w:rsid w:val="007B3308"/>
    <w:rsid w:val="007B3A25"/>
    <w:rsid w:val="007B3CFE"/>
    <w:rsid w:val="007B6237"/>
    <w:rsid w:val="007B6636"/>
    <w:rsid w:val="007B6653"/>
    <w:rsid w:val="007B6C12"/>
    <w:rsid w:val="007B73CE"/>
    <w:rsid w:val="007B73DC"/>
    <w:rsid w:val="007B7797"/>
    <w:rsid w:val="007B79FB"/>
    <w:rsid w:val="007B7B9B"/>
    <w:rsid w:val="007B7F95"/>
    <w:rsid w:val="007C0A22"/>
    <w:rsid w:val="007C170E"/>
    <w:rsid w:val="007C3A94"/>
    <w:rsid w:val="007C416C"/>
    <w:rsid w:val="007C4959"/>
    <w:rsid w:val="007C4EB1"/>
    <w:rsid w:val="007C545E"/>
    <w:rsid w:val="007C64F6"/>
    <w:rsid w:val="007C6582"/>
    <w:rsid w:val="007C6EF9"/>
    <w:rsid w:val="007C6FD5"/>
    <w:rsid w:val="007D0443"/>
    <w:rsid w:val="007D046E"/>
    <w:rsid w:val="007D0FB8"/>
    <w:rsid w:val="007D1A9D"/>
    <w:rsid w:val="007D2ADC"/>
    <w:rsid w:val="007D2C0D"/>
    <w:rsid w:val="007D31D4"/>
    <w:rsid w:val="007D332E"/>
    <w:rsid w:val="007D4FBD"/>
    <w:rsid w:val="007D56CA"/>
    <w:rsid w:val="007D59CD"/>
    <w:rsid w:val="007D6C88"/>
    <w:rsid w:val="007D72F8"/>
    <w:rsid w:val="007D7494"/>
    <w:rsid w:val="007D7600"/>
    <w:rsid w:val="007E1180"/>
    <w:rsid w:val="007E1C1C"/>
    <w:rsid w:val="007E1DF9"/>
    <w:rsid w:val="007E3929"/>
    <w:rsid w:val="007E44AB"/>
    <w:rsid w:val="007E49F9"/>
    <w:rsid w:val="007E5A1B"/>
    <w:rsid w:val="007E6710"/>
    <w:rsid w:val="007E69A5"/>
    <w:rsid w:val="007E7B8D"/>
    <w:rsid w:val="007F0540"/>
    <w:rsid w:val="007F136F"/>
    <w:rsid w:val="007F21BE"/>
    <w:rsid w:val="007F23A2"/>
    <w:rsid w:val="007F311D"/>
    <w:rsid w:val="007F4019"/>
    <w:rsid w:val="007F4612"/>
    <w:rsid w:val="007F4749"/>
    <w:rsid w:val="007F5879"/>
    <w:rsid w:val="007F5979"/>
    <w:rsid w:val="007F691F"/>
    <w:rsid w:val="007F79E0"/>
    <w:rsid w:val="007F7E8C"/>
    <w:rsid w:val="008001CD"/>
    <w:rsid w:val="00800726"/>
    <w:rsid w:val="008014B4"/>
    <w:rsid w:val="00801939"/>
    <w:rsid w:val="00801FBB"/>
    <w:rsid w:val="008021CF"/>
    <w:rsid w:val="008037AD"/>
    <w:rsid w:val="0080483A"/>
    <w:rsid w:val="008051E2"/>
    <w:rsid w:val="00805479"/>
    <w:rsid w:val="008058BE"/>
    <w:rsid w:val="00807177"/>
    <w:rsid w:val="00807696"/>
    <w:rsid w:val="0080785F"/>
    <w:rsid w:val="00810436"/>
    <w:rsid w:val="00812A64"/>
    <w:rsid w:val="00812C2B"/>
    <w:rsid w:val="00812ED1"/>
    <w:rsid w:val="0081369C"/>
    <w:rsid w:val="008137F7"/>
    <w:rsid w:val="00813A37"/>
    <w:rsid w:val="0081479E"/>
    <w:rsid w:val="00814919"/>
    <w:rsid w:val="00814A78"/>
    <w:rsid w:val="008152D2"/>
    <w:rsid w:val="00815BCB"/>
    <w:rsid w:val="00817856"/>
    <w:rsid w:val="0082024B"/>
    <w:rsid w:val="00820C10"/>
    <w:rsid w:val="00822606"/>
    <w:rsid w:val="008227D0"/>
    <w:rsid w:val="008233E5"/>
    <w:rsid w:val="00823CB6"/>
    <w:rsid w:val="008240D3"/>
    <w:rsid w:val="008254C0"/>
    <w:rsid w:val="00826814"/>
    <w:rsid w:val="00827500"/>
    <w:rsid w:val="0082797E"/>
    <w:rsid w:val="00827CFE"/>
    <w:rsid w:val="0083000A"/>
    <w:rsid w:val="00830267"/>
    <w:rsid w:val="008308EC"/>
    <w:rsid w:val="0083103E"/>
    <w:rsid w:val="00831451"/>
    <w:rsid w:val="0083246A"/>
    <w:rsid w:val="0083275C"/>
    <w:rsid w:val="00832816"/>
    <w:rsid w:val="008330C0"/>
    <w:rsid w:val="008341B0"/>
    <w:rsid w:val="00834577"/>
    <w:rsid w:val="008364E6"/>
    <w:rsid w:val="00836635"/>
    <w:rsid w:val="008370CD"/>
    <w:rsid w:val="00837551"/>
    <w:rsid w:val="00837839"/>
    <w:rsid w:val="00837ACC"/>
    <w:rsid w:val="00837D7D"/>
    <w:rsid w:val="00837D97"/>
    <w:rsid w:val="00843428"/>
    <w:rsid w:val="008434F1"/>
    <w:rsid w:val="0084487D"/>
    <w:rsid w:val="0084529F"/>
    <w:rsid w:val="0084554D"/>
    <w:rsid w:val="008458D3"/>
    <w:rsid w:val="00846766"/>
    <w:rsid w:val="008472EF"/>
    <w:rsid w:val="00847490"/>
    <w:rsid w:val="00847873"/>
    <w:rsid w:val="008503A8"/>
    <w:rsid w:val="00850E45"/>
    <w:rsid w:val="00851C78"/>
    <w:rsid w:val="00852DB1"/>
    <w:rsid w:val="00853EFA"/>
    <w:rsid w:val="00854928"/>
    <w:rsid w:val="00855714"/>
    <w:rsid w:val="00857E98"/>
    <w:rsid w:val="00860D46"/>
    <w:rsid w:val="008614ED"/>
    <w:rsid w:val="00861501"/>
    <w:rsid w:val="008615F0"/>
    <w:rsid w:val="008627C2"/>
    <w:rsid w:val="00862A4B"/>
    <w:rsid w:val="008632F8"/>
    <w:rsid w:val="00864B8E"/>
    <w:rsid w:val="00865521"/>
    <w:rsid w:val="00866CAC"/>
    <w:rsid w:val="00867869"/>
    <w:rsid w:val="00867947"/>
    <w:rsid w:val="00867C80"/>
    <w:rsid w:val="00870F2F"/>
    <w:rsid w:val="00871DFE"/>
    <w:rsid w:val="008727E2"/>
    <w:rsid w:val="00872DFA"/>
    <w:rsid w:val="00872E3D"/>
    <w:rsid w:val="00872FC9"/>
    <w:rsid w:val="00873373"/>
    <w:rsid w:val="00873881"/>
    <w:rsid w:val="008742B0"/>
    <w:rsid w:val="00874AEC"/>
    <w:rsid w:val="00874D0E"/>
    <w:rsid w:val="00875133"/>
    <w:rsid w:val="00875C8A"/>
    <w:rsid w:val="00876182"/>
    <w:rsid w:val="00876BDE"/>
    <w:rsid w:val="00876E1D"/>
    <w:rsid w:val="00877495"/>
    <w:rsid w:val="00877971"/>
    <w:rsid w:val="008806FF"/>
    <w:rsid w:val="00880929"/>
    <w:rsid w:val="00883A6C"/>
    <w:rsid w:val="00883CA8"/>
    <w:rsid w:val="00884BCC"/>
    <w:rsid w:val="00884FF2"/>
    <w:rsid w:val="0088632D"/>
    <w:rsid w:val="008863CF"/>
    <w:rsid w:val="00886591"/>
    <w:rsid w:val="00886842"/>
    <w:rsid w:val="00886EDC"/>
    <w:rsid w:val="008878F5"/>
    <w:rsid w:val="00887C21"/>
    <w:rsid w:val="0089044C"/>
    <w:rsid w:val="00890DD3"/>
    <w:rsid w:val="00891594"/>
    <w:rsid w:val="00891E9B"/>
    <w:rsid w:val="0089220A"/>
    <w:rsid w:val="00893C87"/>
    <w:rsid w:val="00893DC8"/>
    <w:rsid w:val="00894291"/>
    <w:rsid w:val="008944D5"/>
    <w:rsid w:val="00894DB6"/>
    <w:rsid w:val="00895587"/>
    <w:rsid w:val="00896E70"/>
    <w:rsid w:val="00897B42"/>
    <w:rsid w:val="00897B70"/>
    <w:rsid w:val="008A1737"/>
    <w:rsid w:val="008A270A"/>
    <w:rsid w:val="008A2C7C"/>
    <w:rsid w:val="008A3350"/>
    <w:rsid w:val="008A33BB"/>
    <w:rsid w:val="008A36F8"/>
    <w:rsid w:val="008A38F5"/>
    <w:rsid w:val="008A4AF0"/>
    <w:rsid w:val="008A510C"/>
    <w:rsid w:val="008A6C75"/>
    <w:rsid w:val="008B0382"/>
    <w:rsid w:val="008B047F"/>
    <w:rsid w:val="008B06CE"/>
    <w:rsid w:val="008B15E6"/>
    <w:rsid w:val="008B25E8"/>
    <w:rsid w:val="008B44B0"/>
    <w:rsid w:val="008B4C4A"/>
    <w:rsid w:val="008B4FED"/>
    <w:rsid w:val="008B594A"/>
    <w:rsid w:val="008B70B8"/>
    <w:rsid w:val="008B7A3F"/>
    <w:rsid w:val="008C215C"/>
    <w:rsid w:val="008C2970"/>
    <w:rsid w:val="008C3362"/>
    <w:rsid w:val="008C421F"/>
    <w:rsid w:val="008C441F"/>
    <w:rsid w:val="008C4DD5"/>
    <w:rsid w:val="008C55D9"/>
    <w:rsid w:val="008C5C35"/>
    <w:rsid w:val="008C6751"/>
    <w:rsid w:val="008C6E93"/>
    <w:rsid w:val="008D009E"/>
    <w:rsid w:val="008D1283"/>
    <w:rsid w:val="008D2363"/>
    <w:rsid w:val="008D24AC"/>
    <w:rsid w:val="008D38D2"/>
    <w:rsid w:val="008D411D"/>
    <w:rsid w:val="008D456C"/>
    <w:rsid w:val="008D4C0E"/>
    <w:rsid w:val="008D5544"/>
    <w:rsid w:val="008D6B34"/>
    <w:rsid w:val="008D6BFE"/>
    <w:rsid w:val="008D73EB"/>
    <w:rsid w:val="008D7A79"/>
    <w:rsid w:val="008E146C"/>
    <w:rsid w:val="008E1804"/>
    <w:rsid w:val="008E1ED0"/>
    <w:rsid w:val="008E21A3"/>
    <w:rsid w:val="008E23F5"/>
    <w:rsid w:val="008E3427"/>
    <w:rsid w:val="008E385A"/>
    <w:rsid w:val="008E462F"/>
    <w:rsid w:val="008E4653"/>
    <w:rsid w:val="008E4CA8"/>
    <w:rsid w:val="008E5F9E"/>
    <w:rsid w:val="008F06BF"/>
    <w:rsid w:val="008F0A0B"/>
    <w:rsid w:val="008F14DB"/>
    <w:rsid w:val="008F1ED0"/>
    <w:rsid w:val="008F33A0"/>
    <w:rsid w:val="008F381E"/>
    <w:rsid w:val="008F3AA6"/>
    <w:rsid w:val="008F4E16"/>
    <w:rsid w:val="008F5D2E"/>
    <w:rsid w:val="008F6054"/>
    <w:rsid w:val="008F64B5"/>
    <w:rsid w:val="008F6792"/>
    <w:rsid w:val="008F7447"/>
    <w:rsid w:val="008F772E"/>
    <w:rsid w:val="008F78C9"/>
    <w:rsid w:val="008F7E9B"/>
    <w:rsid w:val="00900B83"/>
    <w:rsid w:val="00901069"/>
    <w:rsid w:val="009010A4"/>
    <w:rsid w:val="0090169E"/>
    <w:rsid w:val="00901EBD"/>
    <w:rsid w:val="00902BAD"/>
    <w:rsid w:val="00902BB6"/>
    <w:rsid w:val="009033B7"/>
    <w:rsid w:val="00903D59"/>
    <w:rsid w:val="0090451F"/>
    <w:rsid w:val="00904B1B"/>
    <w:rsid w:val="009050CE"/>
    <w:rsid w:val="009051B6"/>
    <w:rsid w:val="00905AF6"/>
    <w:rsid w:val="00905ED2"/>
    <w:rsid w:val="0090641B"/>
    <w:rsid w:val="00906BFE"/>
    <w:rsid w:val="00906EA9"/>
    <w:rsid w:val="00910E1E"/>
    <w:rsid w:val="00911E14"/>
    <w:rsid w:val="00912DC0"/>
    <w:rsid w:val="00913EC9"/>
    <w:rsid w:val="009150F9"/>
    <w:rsid w:val="009151E8"/>
    <w:rsid w:val="00915557"/>
    <w:rsid w:val="009156C9"/>
    <w:rsid w:val="00915779"/>
    <w:rsid w:val="00916513"/>
    <w:rsid w:val="00917E8A"/>
    <w:rsid w:val="00921A46"/>
    <w:rsid w:val="00922177"/>
    <w:rsid w:val="00922253"/>
    <w:rsid w:val="00923205"/>
    <w:rsid w:val="009244E9"/>
    <w:rsid w:val="0092473A"/>
    <w:rsid w:val="00926017"/>
    <w:rsid w:val="00926976"/>
    <w:rsid w:val="00926CC6"/>
    <w:rsid w:val="0092770C"/>
    <w:rsid w:val="00930002"/>
    <w:rsid w:val="00930043"/>
    <w:rsid w:val="00930254"/>
    <w:rsid w:val="009303FF"/>
    <w:rsid w:val="009304E9"/>
    <w:rsid w:val="00931061"/>
    <w:rsid w:val="0093127E"/>
    <w:rsid w:val="00931919"/>
    <w:rsid w:val="00931F41"/>
    <w:rsid w:val="009329AD"/>
    <w:rsid w:val="0093347B"/>
    <w:rsid w:val="009336B6"/>
    <w:rsid w:val="00933A1E"/>
    <w:rsid w:val="00933DA5"/>
    <w:rsid w:val="00934208"/>
    <w:rsid w:val="00934D3F"/>
    <w:rsid w:val="00935EB3"/>
    <w:rsid w:val="00936251"/>
    <w:rsid w:val="00936275"/>
    <w:rsid w:val="009366C2"/>
    <w:rsid w:val="00937001"/>
    <w:rsid w:val="00937479"/>
    <w:rsid w:val="00937B9D"/>
    <w:rsid w:val="00940511"/>
    <w:rsid w:val="009409C9"/>
    <w:rsid w:val="009417CF"/>
    <w:rsid w:val="00941BF6"/>
    <w:rsid w:val="00941D52"/>
    <w:rsid w:val="00941DC8"/>
    <w:rsid w:val="00941FE1"/>
    <w:rsid w:val="00942191"/>
    <w:rsid w:val="00942459"/>
    <w:rsid w:val="00942F17"/>
    <w:rsid w:val="009445DD"/>
    <w:rsid w:val="00944C88"/>
    <w:rsid w:val="00946F42"/>
    <w:rsid w:val="00947974"/>
    <w:rsid w:val="0095009E"/>
    <w:rsid w:val="009501CF"/>
    <w:rsid w:val="00950C40"/>
    <w:rsid w:val="0095151D"/>
    <w:rsid w:val="00952D7D"/>
    <w:rsid w:val="0095340B"/>
    <w:rsid w:val="00953CA0"/>
    <w:rsid w:val="0095455E"/>
    <w:rsid w:val="00955515"/>
    <w:rsid w:val="009556BC"/>
    <w:rsid w:val="0095589C"/>
    <w:rsid w:val="009566F4"/>
    <w:rsid w:val="00956A5A"/>
    <w:rsid w:val="009577C0"/>
    <w:rsid w:val="0095781A"/>
    <w:rsid w:val="00957A69"/>
    <w:rsid w:val="00957C6C"/>
    <w:rsid w:val="00960C05"/>
    <w:rsid w:val="0096171D"/>
    <w:rsid w:val="009617B9"/>
    <w:rsid w:val="00961D8B"/>
    <w:rsid w:val="00962724"/>
    <w:rsid w:val="00962867"/>
    <w:rsid w:val="00962E3C"/>
    <w:rsid w:val="00962F76"/>
    <w:rsid w:val="0096457C"/>
    <w:rsid w:val="009650A3"/>
    <w:rsid w:val="00965D0E"/>
    <w:rsid w:val="0096687E"/>
    <w:rsid w:val="00966927"/>
    <w:rsid w:val="00967990"/>
    <w:rsid w:val="00967BE9"/>
    <w:rsid w:val="00970FBE"/>
    <w:rsid w:val="00971736"/>
    <w:rsid w:val="009719D2"/>
    <w:rsid w:val="009719EC"/>
    <w:rsid w:val="00971FB0"/>
    <w:rsid w:val="0097264C"/>
    <w:rsid w:val="009726CD"/>
    <w:rsid w:val="009727F6"/>
    <w:rsid w:val="00974A47"/>
    <w:rsid w:val="00975DC5"/>
    <w:rsid w:val="0097654B"/>
    <w:rsid w:val="0097690B"/>
    <w:rsid w:val="00976C38"/>
    <w:rsid w:val="00976D33"/>
    <w:rsid w:val="0097713A"/>
    <w:rsid w:val="00977717"/>
    <w:rsid w:val="009810BD"/>
    <w:rsid w:val="00982E06"/>
    <w:rsid w:val="00983F7E"/>
    <w:rsid w:val="00984CFF"/>
    <w:rsid w:val="0098589D"/>
    <w:rsid w:val="00985B8F"/>
    <w:rsid w:val="00986024"/>
    <w:rsid w:val="009863B4"/>
    <w:rsid w:val="0098793B"/>
    <w:rsid w:val="009901ED"/>
    <w:rsid w:val="00992870"/>
    <w:rsid w:val="00992920"/>
    <w:rsid w:val="00992DFC"/>
    <w:rsid w:val="00992F5D"/>
    <w:rsid w:val="00993A78"/>
    <w:rsid w:val="0099402A"/>
    <w:rsid w:val="00994AF4"/>
    <w:rsid w:val="009964DD"/>
    <w:rsid w:val="00996A95"/>
    <w:rsid w:val="009A033C"/>
    <w:rsid w:val="009A08F1"/>
    <w:rsid w:val="009A213A"/>
    <w:rsid w:val="009A2978"/>
    <w:rsid w:val="009A34F8"/>
    <w:rsid w:val="009A3A3E"/>
    <w:rsid w:val="009A3B67"/>
    <w:rsid w:val="009A45C2"/>
    <w:rsid w:val="009A4975"/>
    <w:rsid w:val="009A55DE"/>
    <w:rsid w:val="009A5C60"/>
    <w:rsid w:val="009A62E4"/>
    <w:rsid w:val="009A7710"/>
    <w:rsid w:val="009A7D77"/>
    <w:rsid w:val="009B094E"/>
    <w:rsid w:val="009B1211"/>
    <w:rsid w:val="009B2848"/>
    <w:rsid w:val="009B2A0B"/>
    <w:rsid w:val="009B4466"/>
    <w:rsid w:val="009B5508"/>
    <w:rsid w:val="009B5C08"/>
    <w:rsid w:val="009B6F3C"/>
    <w:rsid w:val="009C0058"/>
    <w:rsid w:val="009C1C2D"/>
    <w:rsid w:val="009C2D19"/>
    <w:rsid w:val="009C2F98"/>
    <w:rsid w:val="009C40F4"/>
    <w:rsid w:val="009C4177"/>
    <w:rsid w:val="009C4BCE"/>
    <w:rsid w:val="009C4DFF"/>
    <w:rsid w:val="009C5C54"/>
    <w:rsid w:val="009C74A0"/>
    <w:rsid w:val="009C7DA7"/>
    <w:rsid w:val="009D0D4E"/>
    <w:rsid w:val="009D1528"/>
    <w:rsid w:val="009D1773"/>
    <w:rsid w:val="009D2963"/>
    <w:rsid w:val="009D3359"/>
    <w:rsid w:val="009D3CC5"/>
    <w:rsid w:val="009D40DF"/>
    <w:rsid w:val="009D54AD"/>
    <w:rsid w:val="009D5A86"/>
    <w:rsid w:val="009D5CAF"/>
    <w:rsid w:val="009D630C"/>
    <w:rsid w:val="009D7333"/>
    <w:rsid w:val="009D77CD"/>
    <w:rsid w:val="009E084B"/>
    <w:rsid w:val="009E0C49"/>
    <w:rsid w:val="009E1805"/>
    <w:rsid w:val="009E2388"/>
    <w:rsid w:val="009E2A9B"/>
    <w:rsid w:val="009E3EEC"/>
    <w:rsid w:val="009E54CF"/>
    <w:rsid w:val="009E5572"/>
    <w:rsid w:val="009E5FDC"/>
    <w:rsid w:val="009E6438"/>
    <w:rsid w:val="009E6F45"/>
    <w:rsid w:val="009E7887"/>
    <w:rsid w:val="009E79EC"/>
    <w:rsid w:val="009E7F48"/>
    <w:rsid w:val="009F0C8E"/>
    <w:rsid w:val="009F104E"/>
    <w:rsid w:val="009F1B0E"/>
    <w:rsid w:val="009F216E"/>
    <w:rsid w:val="009F32FB"/>
    <w:rsid w:val="009F3322"/>
    <w:rsid w:val="009F3753"/>
    <w:rsid w:val="009F3BC6"/>
    <w:rsid w:val="009F4099"/>
    <w:rsid w:val="009F593B"/>
    <w:rsid w:val="009F5E50"/>
    <w:rsid w:val="009F660B"/>
    <w:rsid w:val="009F7F21"/>
    <w:rsid w:val="00A00EC7"/>
    <w:rsid w:val="00A00EE0"/>
    <w:rsid w:val="00A00FC8"/>
    <w:rsid w:val="00A01532"/>
    <w:rsid w:val="00A01D75"/>
    <w:rsid w:val="00A025A6"/>
    <w:rsid w:val="00A033EA"/>
    <w:rsid w:val="00A03D74"/>
    <w:rsid w:val="00A03D93"/>
    <w:rsid w:val="00A0487D"/>
    <w:rsid w:val="00A04BF6"/>
    <w:rsid w:val="00A0715A"/>
    <w:rsid w:val="00A10191"/>
    <w:rsid w:val="00A10DC0"/>
    <w:rsid w:val="00A129F2"/>
    <w:rsid w:val="00A12B3A"/>
    <w:rsid w:val="00A131AD"/>
    <w:rsid w:val="00A13A2F"/>
    <w:rsid w:val="00A13AF3"/>
    <w:rsid w:val="00A13B52"/>
    <w:rsid w:val="00A13F3C"/>
    <w:rsid w:val="00A14CA0"/>
    <w:rsid w:val="00A14DFC"/>
    <w:rsid w:val="00A15306"/>
    <w:rsid w:val="00A16029"/>
    <w:rsid w:val="00A1647B"/>
    <w:rsid w:val="00A1798D"/>
    <w:rsid w:val="00A17A1F"/>
    <w:rsid w:val="00A20B15"/>
    <w:rsid w:val="00A220D2"/>
    <w:rsid w:val="00A2372A"/>
    <w:rsid w:val="00A23A90"/>
    <w:rsid w:val="00A23E0F"/>
    <w:rsid w:val="00A243D6"/>
    <w:rsid w:val="00A249D1"/>
    <w:rsid w:val="00A24CAF"/>
    <w:rsid w:val="00A24D3C"/>
    <w:rsid w:val="00A253AA"/>
    <w:rsid w:val="00A25B74"/>
    <w:rsid w:val="00A26017"/>
    <w:rsid w:val="00A268F0"/>
    <w:rsid w:val="00A269B3"/>
    <w:rsid w:val="00A27587"/>
    <w:rsid w:val="00A3034A"/>
    <w:rsid w:val="00A30350"/>
    <w:rsid w:val="00A30496"/>
    <w:rsid w:val="00A3050C"/>
    <w:rsid w:val="00A305C1"/>
    <w:rsid w:val="00A3075E"/>
    <w:rsid w:val="00A311DC"/>
    <w:rsid w:val="00A314A4"/>
    <w:rsid w:val="00A318C5"/>
    <w:rsid w:val="00A32079"/>
    <w:rsid w:val="00A3249E"/>
    <w:rsid w:val="00A32A05"/>
    <w:rsid w:val="00A32E59"/>
    <w:rsid w:val="00A33BCC"/>
    <w:rsid w:val="00A33E4F"/>
    <w:rsid w:val="00A34A55"/>
    <w:rsid w:val="00A362F0"/>
    <w:rsid w:val="00A36D4D"/>
    <w:rsid w:val="00A37B5B"/>
    <w:rsid w:val="00A37ED7"/>
    <w:rsid w:val="00A40C66"/>
    <w:rsid w:val="00A40D34"/>
    <w:rsid w:val="00A41F32"/>
    <w:rsid w:val="00A4270C"/>
    <w:rsid w:val="00A42F1E"/>
    <w:rsid w:val="00A4329B"/>
    <w:rsid w:val="00A45065"/>
    <w:rsid w:val="00A460F0"/>
    <w:rsid w:val="00A465BE"/>
    <w:rsid w:val="00A4669D"/>
    <w:rsid w:val="00A467F3"/>
    <w:rsid w:val="00A47A7E"/>
    <w:rsid w:val="00A47D62"/>
    <w:rsid w:val="00A50165"/>
    <w:rsid w:val="00A50337"/>
    <w:rsid w:val="00A50FE1"/>
    <w:rsid w:val="00A52EB6"/>
    <w:rsid w:val="00A53170"/>
    <w:rsid w:val="00A5368F"/>
    <w:rsid w:val="00A53B91"/>
    <w:rsid w:val="00A54A80"/>
    <w:rsid w:val="00A55D57"/>
    <w:rsid w:val="00A561EB"/>
    <w:rsid w:val="00A57394"/>
    <w:rsid w:val="00A605C3"/>
    <w:rsid w:val="00A60601"/>
    <w:rsid w:val="00A60F14"/>
    <w:rsid w:val="00A61CE9"/>
    <w:rsid w:val="00A61CF9"/>
    <w:rsid w:val="00A6241F"/>
    <w:rsid w:val="00A630BA"/>
    <w:rsid w:val="00A63143"/>
    <w:rsid w:val="00A637B9"/>
    <w:rsid w:val="00A63C3A"/>
    <w:rsid w:val="00A63C74"/>
    <w:rsid w:val="00A6454F"/>
    <w:rsid w:val="00A657C7"/>
    <w:rsid w:val="00A65ACB"/>
    <w:rsid w:val="00A66677"/>
    <w:rsid w:val="00A673D8"/>
    <w:rsid w:val="00A67991"/>
    <w:rsid w:val="00A70CE1"/>
    <w:rsid w:val="00A71B8C"/>
    <w:rsid w:val="00A71BFF"/>
    <w:rsid w:val="00A71ECC"/>
    <w:rsid w:val="00A72516"/>
    <w:rsid w:val="00A72FBD"/>
    <w:rsid w:val="00A72FCF"/>
    <w:rsid w:val="00A73868"/>
    <w:rsid w:val="00A740F8"/>
    <w:rsid w:val="00A7434D"/>
    <w:rsid w:val="00A752F0"/>
    <w:rsid w:val="00A758F5"/>
    <w:rsid w:val="00A7678C"/>
    <w:rsid w:val="00A76815"/>
    <w:rsid w:val="00A77124"/>
    <w:rsid w:val="00A8120A"/>
    <w:rsid w:val="00A8164C"/>
    <w:rsid w:val="00A81B0E"/>
    <w:rsid w:val="00A81B45"/>
    <w:rsid w:val="00A838ED"/>
    <w:rsid w:val="00A855DC"/>
    <w:rsid w:val="00A873A7"/>
    <w:rsid w:val="00A87FDF"/>
    <w:rsid w:val="00A91942"/>
    <w:rsid w:val="00A91D01"/>
    <w:rsid w:val="00A93626"/>
    <w:rsid w:val="00A94302"/>
    <w:rsid w:val="00A947E3"/>
    <w:rsid w:val="00A94F6B"/>
    <w:rsid w:val="00A950BD"/>
    <w:rsid w:val="00A951E7"/>
    <w:rsid w:val="00A9523D"/>
    <w:rsid w:val="00A95332"/>
    <w:rsid w:val="00A9595A"/>
    <w:rsid w:val="00A963B5"/>
    <w:rsid w:val="00A964AD"/>
    <w:rsid w:val="00A96784"/>
    <w:rsid w:val="00A96FD3"/>
    <w:rsid w:val="00AA02A0"/>
    <w:rsid w:val="00AA075C"/>
    <w:rsid w:val="00AA0BC1"/>
    <w:rsid w:val="00AA24F3"/>
    <w:rsid w:val="00AA2544"/>
    <w:rsid w:val="00AA25E5"/>
    <w:rsid w:val="00AA3DD0"/>
    <w:rsid w:val="00AA45CE"/>
    <w:rsid w:val="00AA4E61"/>
    <w:rsid w:val="00AA5544"/>
    <w:rsid w:val="00AA6289"/>
    <w:rsid w:val="00AA6E28"/>
    <w:rsid w:val="00AA7653"/>
    <w:rsid w:val="00AA7F79"/>
    <w:rsid w:val="00AB0621"/>
    <w:rsid w:val="00AB12AD"/>
    <w:rsid w:val="00AB1B32"/>
    <w:rsid w:val="00AB2DA1"/>
    <w:rsid w:val="00AB2F2E"/>
    <w:rsid w:val="00AB30FC"/>
    <w:rsid w:val="00AB3129"/>
    <w:rsid w:val="00AB42CE"/>
    <w:rsid w:val="00AB4604"/>
    <w:rsid w:val="00AB471A"/>
    <w:rsid w:val="00AB4B54"/>
    <w:rsid w:val="00AB4FD2"/>
    <w:rsid w:val="00AB57C4"/>
    <w:rsid w:val="00AB5E36"/>
    <w:rsid w:val="00AB66FC"/>
    <w:rsid w:val="00AB6D7B"/>
    <w:rsid w:val="00AB7161"/>
    <w:rsid w:val="00AB71C0"/>
    <w:rsid w:val="00AB7439"/>
    <w:rsid w:val="00AC03AF"/>
    <w:rsid w:val="00AC0EB0"/>
    <w:rsid w:val="00AC1351"/>
    <w:rsid w:val="00AC1E7F"/>
    <w:rsid w:val="00AC2B12"/>
    <w:rsid w:val="00AC2C7A"/>
    <w:rsid w:val="00AC2EEE"/>
    <w:rsid w:val="00AC2F6D"/>
    <w:rsid w:val="00AC3053"/>
    <w:rsid w:val="00AC3336"/>
    <w:rsid w:val="00AC3E53"/>
    <w:rsid w:val="00AC4449"/>
    <w:rsid w:val="00AC5DD8"/>
    <w:rsid w:val="00AC660C"/>
    <w:rsid w:val="00AC755D"/>
    <w:rsid w:val="00AC7868"/>
    <w:rsid w:val="00AD1419"/>
    <w:rsid w:val="00AD17B6"/>
    <w:rsid w:val="00AD195D"/>
    <w:rsid w:val="00AD1ADF"/>
    <w:rsid w:val="00AD23AB"/>
    <w:rsid w:val="00AD241C"/>
    <w:rsid w:val="00AD3395"/>
    <w:rsid w:val="00AD34A8"/>
    <w:rsid w:val="00AD38B9"/>
    <w:rsid w:val="00AD4668"/>
    <w:rsid w:val="00AD4C06"/>
    <w:rsid w:val="00AD4C59"/>
    <w:rsid w:val="00AD4D01"/>
    <w:rsid w:val="00AD4E6D"/>
    <w:rsid w:val="00AD5701"/>
    <w:rsid w:val="00AD5F25"/>
    <w:rsid w:val="00AD67EB"/>
    <w:rsid w:val="00AD70B9"/>
    <w:rsid w:val="00AD7282"/>
    <w:rsid w:val="00AE004D"/>
    <w:rsid w:val="00AE025D"/>
    <w:rsid w:val="00AE0F9E"/>
    <w:rsid w:val="00AE1966"/>
    <w:rsid w:val="00AE22A6"/>
    <w:rsid w:val="00AE321B"/>
    <w:rsid w:val="00AE3244"/>
    <w:rsid w:val="00AE38E6"/>
    <w:rsid w:val="00AE5884"/>
    <w:rsid w:val="00AE5DA3"/>
    <w:rsid w:val="00AE77EF"/>
    <w:rsid w:val="00AE7EB7"/>
    <w:rsid w:val="00AF2C91"/>
    <w:rsid w:val="00AF2EB8"/>
    <w:rsid w:val="00AF32BE"/>
    <w:rsid w:val="00AF51FF"/>
    <w:rsid w:val="00AF56DC"/>
    <w:rsid w:val="00AF5F6A"/>
    <w:rsid w:val="00AF6340"/>
    <w:rsid w:val="00B001AB"/>
    <w:rsid w:val="00B00407"/>
    <w:rsid w:val="00B00489"/>
    <w:rsid w:val="00B00CF9"/>
    <w:rsid w:val="00B01053"/>
    <w:rsid w:val="00B0108B"/>
    <w:rsid w:val="00B0170A"/>
    <w:rsid w:val="00B01FAC"/>
    <w:rsid w:val="00B02205"/>
    <w:rsid w:val="00B02493"/>
    <w:rsid w:val="00B025D5"/>
    <w:rsid w:val="00B0330C"/>
    <w:rsid w:val="00B033F2"/>
    <w:rsid w:val="00B03F1F"/>
    <w:rsid w:val="00B04361"/>
    <w:rsid w:val="00B04A94"/>
    <w:rsid w:val="00B04CF4"/>
    <w:rsid w:val="00B0539B"/>
    <w:rsid w:val="00B069A8"/>
    <w:rsid w:val="00B06C0E"/>
    <w:rsid w:val="00B07842"/>
    <w:rsid w:val="00B1049C"/>
    <w:rsid w:val="00B11007"/>
    <w:rsid w:val="00B11176"/>
    <w:rsid w:val="00B11E20"/>
    <w:rsid w:val="00B12015"/>
    <w:rsid w:val="00B12846"/>
    <w:rsid w:val="00B133E3"/>
    <w:rsid w:val="00B13C2F"/>
    <w:rsid w:val="00B157F3"/>
    <w:rsid w:val="00B15EEA"/>
    <w:rsid w:val="00B16FB0"/>
    <w:rsid w:val="00B1748F"/>
    <w:rsid w:val="00B205C0"/>
    <w:rsid w:val="00B21214"/>
    <w:rsid w:val="00B21AAB"/>
    <w:rsid w:val="00B23990"/>
    <w:rsid w:val="00B24888"/>
    <w:rsid w:val="00B24B41"/>
    <w:rsid w:val="00B258B4"/>
    <w:rsid w:val="00B26175"/>
    <w:rsid w:val="00B262DF"/>
    <w:rsid w:val="00B26B03"/>
    <w:rsid w:val="00B26DDA"/>
    <w:rsid w:val="00B26F49"/>
    <w:rsid w:val="00B271DF"/>
    <w:rsid w:val="00B27C46"/>
    <w:rsid w:val="00B3034E"/>
    <w:rsid w:val="00B305CE"/>
    <w:rsid w:val="00B31EFD"/>
    <w:rsid w:val="00B32225"/>
    <w:rsid w:val="00B32828"/>
    <w:rsid w:val="00B32830"/>
    <w:rsid w:val="00B32B14"/>
    <w:rsid w:val="00B33121"/>
    <w:rsid w:val="00B335B1"/>
    <w:rsid w:val="00B33AFC"/>
    <w:rsid w:val="00B33E33"/>
    <w:rsid w:val="00B35D5B"/>
    <w:rsid w:val="00B35DFD"/>
    <w:rsid w:val="00B402F0"/>
    <w:rsid w:val="00B406E3"/>
    <w:rsid w:val="00B411B1"/>
    <w:rsid w:val="00B41230"/>
    <w:rsid w:val="00B42121"/>
    <w:rsid w:val="00B4217B"/>
    <w:rsid w:val="00B4309E"/>
    <w:rsid w:val="00B43911"/>
    <w:rsid w:val="00B43B9D"/>
    <w:rsid w:val="00B43D6B"/>
    <w:rsid w:val="00B45636"/>
    <w:rsid w:val="00B46740"/>
    <w:rsid w:val="00B47E71"/>
    <w:rsid w:val="00B47FED"/>
    <w:rsid w:val="00B50DB2"/>
    <w:rsid w:val="00B514AA"/>
    <w:rsid w:val="00B51B4F"/>
    <w:rsid w:val="00B521FD"/>
    <w:rsid w:val="00B522FA"/>
    <w:rsid w:val="00B541AE"/>
    <w:rsid w:val="00B54682"/>
    <w:rsid w:val="00B549E7"/>
    <w:rsid w:val="00B60195"/>
    <w:rsid w:val="00B60B59"/>
    <w:rsid w:val="00B623BC"/>
    <w:rsid w:val="00B6447B"/>
    <w:rsid w:val="00B65D48"/>
    <w:rsid w:val="00B66902"/>
    <w:rsid w:val="00B673CE"/>
    <w:rsid w:val="00B675FD"/>
    <w:rsid w:val="00B67F27"/>
    <w:rsid w:val="00B71078"/>
    <w:rsid w:val="00B7119B"/>
    <w:rsid w:val="00B72315"/>
    <w:rsid w:val="00B72339"/>
    <w:rsid w:val="00B723DA"/>
    <w:rsid w:val="00B730E6"/>
    <w:rsid w:val="00B75392"/>
    <w:rsid w:val="00B75968"/>
    <w:rsid w:val="00B76665"/>
    <w:rsid w:val="00B7698C"/>
    <w:rsid w:val="00B77045"/>
    <w:rsid w:val="00B80C90"/>
    <w:rsid w:val="00B80F98"/>
    <w:rsid w:val="00B816F3"/>
    <w:rsid w:val="00B81A89"/>
    <w:rsid w:val="00B82519"/>
    <w:rsid w:val="00B85988"/>
    <w:rsid w:val="00B85A28"/>
    <w:rsid w:val="00B86391"/>
    <w:rsid w:val="00B87715"/>
    <w:rsid w:val="00B87865"/>
    <w:rsid w:val="00B901A5"/>
    <w:rsid w:val="00B907F7"/>
    <w:rsid w:val="00B9115B"/>
    <w:rsid w:val="00B911FF"/>
    <w:rsid w:val="00B936B0"/>
    <w:rsid w:val="00B9588F"/>
    <w:rsid w:val="00B95A13"/>
    <w:rsid w:val="00B964AF"/>
    <w:rsid w:val="00B97226"/>
    <w:rsid w:val="00B97786"/>
    <w:rsid w:val="00B97B0A"/>
    <w:rsid w:val="00BA04C2"/>
    <w:rsid w:val="00BA0E6A"/>
    <w:rsid w:val="00BA109C"/>
    <w:rsid w:val="00BA2E3D"/>
    <w:rsid w:val="00BA2E4C"/>
    <w:rsid w:val="00BA2FB5"/>
    <w:rsid w:val="00BA301A"/>
    <w:rsid w:val="00BA3022"/>
    <w:rsid w:val="00BA307B"/>
    <w:rsid w:val="00BA31DC"/>
    <w:rsid w:val="00BA32CB"/>
    <w:rsid w:val="00BA3665"/>
    <w:rsid w:val="00BA548E"/>
    <w:rsid w:val="00BA59C9"/>
    <w:rsid w:val="00BA67A9"/>
    <w:rsid w:val="00BA6ED6"/>
    <w:rsid w:val="00BA7825"/>
    <w:rsid w:val="00BA795E"/>
    <w:rsid w:val="00BA7EA4"/>
    <w:rsid w:val="00BA7F5B"/>
    <w:rsid w:val="00BB0A5D"/>
    <w:rsid w:val="00BB1384"/>
    <w:rsid w:val="00BB1709"/>
    <w:rsid w:val="00BB1DFE"/>
    <w:rsid w:val="00BB239D"/>
    <w:rsid w:val="00BB5A8A"/>
    <w:rsid w:val="00BB5CF1"/>
    <w:rsid w:val="00BB5EDA"/>
    <w:rsid w:val="00BB61B3"/>
    <w:rsid w:val="00BB668E"/>
    <w:rsid w:val="00BB7DEB"/>
    <w:rsid w:val="00BC0571"/>
    <w:rsid w:val="00BC13E4"/>
    <w:rsid w:val="00BC1B04"/>
    <w:rsid w:val="00BC1CBE"/>
    <w:rsid w:val="00BC293C"/>
    <w:rsid w:val="00BC2D25"/>
    <w:rsid w:val="00BC3499"/>
    <w:rsid w:val="00BC49F4"/>
    <w:rsid w:val="00BC534F"/>
    <w:rsid w:val="00BC5F68"/>
    <w:rsid w:val="00BD0CAE"/>
    <w:rsid w:val="00BD399F"/>
    <w:rsid w:val="00BD4157"/>
    <w:rsid w:val="00BD4AA3"/>
    <w:rsid w:val="00BD4D2C"/>
    <w:rsid w:val="00BD4D8B"/>
    <w:rsid w:val="00BD55EC"/>
    <w:rsid w:val="00BD5BDB"/>
    <w:rsid w:val="00BD63DA"/>
    <w:rsid w:val="00BD6A1D"/>
    <w:rsid w:val="00BD6D92"/>
    <w:rsid w:val="00BD74D2"/>
    <w:rsid w:val="00BD7ADE"/>
    <w:rsid w:val="00BD7F46"/>
    <w:rsid w:val="00BE0D1A"/>
    <w:rsid w:val="00BE0DD6"/>
    <w:rsid w:val="00BE0E6D"/>
    <w:rsid w:val="00BE13DA"/>
    <w:rsid w:val="00BE26CD"/>
    <w:rsid w:val="00BE3081"/>
    <w:rsid w:val="00BE322A"/>
    <w:rsid w:val="00BE37CB"/>
    <w:rsid w:val="00BE3A18"/>
    <w:rsid w:val="00BE40B6"/>
    <w:rsid w:val="00BE577B"/>
    <w:rsid w:val="00BE60D8"/>
    <w:rsid w:val="00BE6287"/>
    <w:rsid w:val="00BE67D3"/>
    <w:rsid w:val="00BE6D4D"/>
    <w:rsid w:val="00BF061E"/>
    <w:rsid w:val="00BF1965"/>
    <w:rsid w:val="00BF3EF2"/>
    <w:rsid w:val="00BF4FE7"/>
    <w:rsid w:val="00BF7384"/>
    <w:rsid w:val="00BF7961"/>
    <w:rsid w:val="00C0028E"/>
    <w:rsid w:val="00C00621"/>
    <w:rsid w:val="00C0295A"/>
    <w:rsid w:val="00C02AF0"/>
    <w:rsid w:val="00C04100"/>
    <w:rsid w:val="00C0445D"/>
    <w:rsid w:val="00C052E6"/>
    <w:rsid w:val="00C05363"/>
    <w:rsid w:val="00C058B8"/>
    <w:rsid w:val="00C063EF"/>
    <w:rsid w:val="00C07B8D"/>
    <w:rsid w:val="00C07BED"/>
    <w:rsid w:val="00C07D9B"/>
    <w:rsid w:val="00C1140E"/>
    <w:rsid w:val="00C11598"/>
    <w:rsid w:val="00C11A37"/>
    <w:rsid w:val="00C124CF"/>
    <w:rsid w:val="00C130CC"/>
    <w:rsid w:val="00C1378B"/>
    <w:rsid w:val="00C15AAC"/>
    <w:rsid w:val="00C15BFF"/>
    <w:rsid w:val="00C15F4C"/>
    <w:rsid w:val="00C16734"/>
    <w:rsid w:val="00C16F7F"/>
    <w:rsid w:val="00C17778"/>
    <w:rsid w:val="00C17F36"/>
    <w:rsid w:val="00C21CF7"/>
    <w:rsid w:val="00C21E9E"/>
    <w:rsid w:val="00C22FEF"/>
    <w:rsid w:val="00C230D1"/>
    <w:rsid w:val="00C23485"/>
    <w:rsid w:val="00C24811"/>
    <w:rsid w:val="00C24D06"/>
    <w:rsid w:val="00C27045"/>
    <w:rsid w:val="00C275A8"/>
    <w:rsid w:val="00C276EB"/>
    <w:rsid w:val="00C30968"/>
    <w:rsid w:val="00C31977"/>
    <w:rsid w:val="00C32E3D"/>
    <w:rsid w:val="00C34BF8"/>
    <w:rsid w:val="00C34EBF"/>
    <w:rsid w:val="00C3506A"/>
    <w:rsid w:val="00C35805"/>
    <w:rsid w:val="00C35E21"/>
    <w:rsid w:val="00C35FD2"/>
    <w:rsid w:val="00C37722"/>
    <w:rsid w:val="00C40E9B"/>
    <w:rsid w:val="00C412A4"/>
    <w:rsid w:val="00C419C3"/>
    <w:rsid w:val="00C426A3"/>
    <w:rsid w:val="00C42A9F"/>
    <w:rsid w:val="00C43FB4"/>
    <w:rsid w:val="00C44C24"/>
    <w:rsid w:val="00C45760"/>
    <w:rsid w:val="00C467F5"/>
    <w:rsid w:val="00C46940"/>
    <w:rsid w:val="00C50551"/>
    <w:rsid w:val="00C50FA6"/>
    <w:rsid w:val="00C5100D"/>
    <w:rsid w:val="00C51029"/>
    <w:rsid w:val="00C51230"/>
    <w:rsid w:val="00C51269"/>
    <w:rsid w:val="00C51FF2"/>
    <w:rsid w:val="00C52F9A"/>
    <w:rsid w:val="00C53441"/>
    <w:rsid w:val="00C53455"/>
    <w:rsid w:val="00C53762"/>
    <w:rsid w:val="00C56630"/>
    <w:rsid w:val="00C56B11"/>
    <w:rsid w:val="00C5727C"/>
    <w:rsid w:val="00C57609"/>
    <w:rsid w:val="00C57822"/>
    <w:rsid w:val="00C60514"/>
    <w:rsid w:val="00C61444"/>
    <w:rsid w:val="00C6147E"/>
    <w:rsid w:val="00C61B68"/>
    <w:rsid w:val="00C61C72"/>
    <w:rsid w:val="00C627E5"/>
    <w:rsid w:val="00C627E9"/>
    <w:rsid w:val="00C6366D"/>
    <w:rsid w:val="00C63E6A"/>
    <w:rsid w:val="00C6445C"/>
    <w:rsid w:val="00C64834"/>
    <w:rsid w:val="00C64D9D"/>
    <w:rsid w:val="00C655AF"/>
    <w:rsid w:val="00C66096"/>
    <w:rsid w:val="00C66A3B"/>
    <w:rsid w:val="00C6716E"/>
    <w:rsid w:val="00C67CA4"/>
    <w:rsid w:val="00C67CFB"/>
    <w:rsid w:val="00C703ED"/>
    <w:rsid w:val="00C70C88"/>
    <w:rsid w:val="00C70D87"/>
    <w:rsid w:val="00C71B27"/>
    <w:rsid w:val="00C7222F"/>
    <w:rsid w:val="00C723D0"/>
    <w:rsid w:val="00C735E7"/>
    <w:rsid w:val="00C74780"/>
    <w:rsid w:val="00C74E76"/>
    <w:rsid w:val="00C76A7E"/>
    <w:rsid w:val="00C81051"/>
    <w:rsid w:val="00C813C9"/>
    <w:rsid w:val="00C81AA5"/>
    <w:rsid w:val="00C824AB"/>
    <w:rsid w:val="00C8346C"/>
    <w:rsid w:val="00C85317"/>
    <w:rsid w:val="00C85443"/>
    <w:rsid w:val="00C85593"/>
    <w:rsid w:val="00C8623C"/>
    <w:rsid w:val="00C86BB1"/>
    <w:rsid w:val="00C872AA"/>
    <w:rsid w:val="00C8770A"/>
    <w:rsid w:val="00C908B4"/>
    <w:rsid w:val="00C9143F"/>
    <w:rsid w:val="00C914A5"/>
    <w:rsid w:val="00C92C48"/>
    <w:rsid w:val="00C93376"/>
    <w:rsid w:val="00C9353F"/>
    <w:rsid w:val="00C93580"/>
    <w:rsid w:val="00C951C3"/>
    <w:rsid w:val="00C954C2"/>
    <w:rsid w:val="00C95DDF"/>
    <w:rsid w:val="00C96191"/>
    <w:rsid w:val="00C963CE"/>
    <w:rsid w:val="00C96904"/>
    <w:rsid w:val="00C9708D"/>
    <w:rsid w:val="00C97456"/>
    <w:rsid w:val="00C974A9"/>
    <w:rsid w:val="00CA0FEF"/>
    <w:rsid w:val="00CA27D2"/>
    <w:rsid w:val="00CA2BE4"/>
    <w:rsid w:val="00CA2CF4"/>
    <w:rsid w:val="00CA2F68"/>
    <w:rsid w:val="00CA49D8"/>
    <w:rsid w:val="00CA4B1F"/>
    <w:rsid w:val="00CA64BC"/>
    <w:rsid w:val="00CA782B"/>
    <w:rsid w:val="00CA7949"/>
    <w:rsid w:val="00CB036F"/>
    <w:rsid w:val="00CB04FF"/>
    <w:rsid w:val="00CB10A2"/>
    <w:rsid w:val="00CB1AB8"/>
    <w:rsid w:val="00CB1EDF"/>
    <w:rsid w:val="00CB3277"/>
    <w:rsid w:val="00CB38DA"/>
    <w:rsid w:val="00CB3A62"/>
    <w:rsid w:val="00CB3AB6"/>
    <w:rsid w:val="00CB61F3"/>
    <w:rsid w:val="00CB6BE1"/>
    <w:rsid w:val="00CB75D6"/>
    <w:rsid w:val="00CC1E27"/>
    <w:rsid w:val="00CC3D37"/>
    <w:rsid w:val="00CC4309"/>
    <w:rsid w:val="00CC5B91"/>
    <w:rsid w:val="00CC5C09"/>
    <w:rsid w:val="00CC5FA3"/>
    <w:rsid w:val="00CC6533"/>
    <w:rsid w:val="00CC66DB"/>
    <w:rsid w:val="00CC68E5"/>
    <w:rsid w:val="00CC7B2F"/>
    <w:rsid w:val="00CD00E6"/>
    <w:rsid w:val="00CD046A"/>
    <w:rsid w:val="00CD05AF"/>
    <w:rsid w:val="00CD5931"/>
    <w:rsid w:val="00CD5A85"/>
    <w:rsid w:val="00CD5EF3"/>
    <w:rsid w:val="00CD5FE9"/>
    <w:rsid w:val="00CD7C92"/>
    <w:rsid w:val="00CE05F4"/>
    <w:rsid w:val="00CE166D"/>
    <w:rsid w:val="00CE2280"/>
    <w:rsid w:val="00CE28BE"/>
    <w:rsid w:val="00CE3306"/>
    <w:rsid w:val="00CE4673"/>
    <w:rsid w:val="00CE617C"/>
    <w:rsid w:val="00CE6AF2"/>
    <w:rsid w:val="00CE6CF9"/>
    <w:rsid w:val="00CE775E"/>
    <w:rsid w:val="00CF1387"/>
    <w:rsid w:val="00CF2554"/>
    <w:rsid w:val="00CF2570"/>
    <w:rsid w:val="00CF26A0"/>
    <w:rsid w:val="00CF37CB"/>
    <w:rsid w:val="00CF46D1"/>
    <w:rsid w:val="00CF499D"/>
    <w:rsid w:val="00CF4A3E"/>
    <w:rsid w:val="00CF6CBA"/>
    <w:rsid w:val="00CF6E71"/>
    <w:rsid w:val="00CF79B5"/>
    <w:rsid w:val="00D01E22"/>
    <w:rsid w:val="00D01EC8"/>
    <w:rsid w:val="00D04871"/>
    <w:rsid w:val="00D060EE"/>
    <w:rsid w:val="00D06656"/>
    <w:rsid w:val="00D07411"/>
    <w:rsid w:val="00D07E3E"/>
    <w:rsid w:val="00D07E54"/>
    <w:rsid w:val="00D10061"/>
    <w:rsid w:val="00D10E4B"/>
    <w:rsid w:val="00D12149"/>
    <w:rsid w:val="00D1264E"/>
    <w:rsid w:val="00D12BF5"/>
    <w:rsid w:val="00D12C6E"/>
    <w:rsid w:val="00D12F4F"/>
    <w:rsid w:val="00D136F1"/>
    <w:rsid w:val="00D13D5B"/>
    <w:rsid w:val="00D145F0"/>
    <w:rsid w:val="00D14633"/>
    <w:rsid w:val="00D15102"/>
    <w:rsid w:val="00D15A6D"/>
    <w:rsid w:val="00D15E42"/>
    <w:rsid w:val="00D170C6"/>
    <w:rsid w:val="00D174D5"/>
    <w:rsid w:val="00D177C1"/>
    <w:rsid w:val="00D17C5C"/>
    <w:rsid w:val="00D2055D"/>
    <w:rsid w:val="00D206C2"/>
    <w:rsid w:val="00D20782"/>
    <w:rsid w:val="00D20872"/>
    <w:rsid w:val="00D20914"/>
    <w:rsid w:val="00D20B58"/>
    <w:rsid w:val="00D22560"/>
    <w:rsid w:val="00D22852"/>
    <w:rsid w:val="00D23176"/>
    <w:rsid w:val="00D24226"/>
    <w:rsid w:val="00D24D87"/>
    <w:rsid w:val="00D25856"/>
    <w:rsid w:val="00D25CD0"/>
    <w:rsid w:val="00D27347"/>
    <w:rsid w:val="00D27D2B"/>
    <w:rsid w:val="00D30329"/>
    <w:rsid w:val="00D3066A"/>
    <w:rsid w:val="00D31147"/>
    <w:rsid w:val="00D31590"/>
    <w:rsid w:val="00D31666"/>
    <w:rsid w:val="00D329E0"/>
    <w:rsid w:val="00D338BC"/>
    <w:rsid w:val="00D33B46"/>
    <w:rsid w:val="00D34A46"/>
    <w:rsid w:val="00D351F1"/>
    <w:rsid w:val="00D36246"/>
    <w:rsid w:val="00D36359"/>
    <w:rsid w:val="00D407AF"/>
    <w:rsid w:val="00D40D89"/>
    <w:rsid w:val="00D414B3"/>
    <w:rsid w:val="00D41D05"/>
    <w:rsid w:val="00D4223D"/>
    <w:rsid w:val="00D42E0E"/>
    <w:rsid w:val="00D443CB"/>
    <w:rsid w:val="00D44548"/>
    <w:rsid w:val="00D447EE"/>
    <w:rsid w:val="00D44FC9"/>
    <w:rsid w:val="00D453A9"/>
    <w:rsid w:val="00D455A4"/>
    <w:rsid w:val="00D4684D"/>
    <w:rsid w:val="00D46BDE"/>
    <w:rsid w:val="00D47FD5"/>
    <w:rsid w:val="00D50413"/>
    <w:rsid w:val="00D50475"/>
    <w:rsid w:val="00D51132"/>
    <w:rsid w:val="00D5129F"/>
    <w:rsid w:val="00D51F6C"/>
    <w:rsid w:val="00D524D6"/>
    <w:rsid w:val="00D534D2"/>
    <w:rsid w:val="00D5597D"/>
    <w:rsid w:val="00D55B67"/>
    <w:rsid w:val="00D55BC0"/>
    <w:rsid w:val="00D55BED"/>
    <w:rsid w:val="00D5624C"/>
    <w:rsid w:val="00D567A7"/>
    <w:rsid w:val="00D57D72"/>
    <w:rsid w:val="00D60661"/>
    <w:rsid w:val="00D61FDF"/>
    <w:rsid w:val="00D63194"/>
    <w:rsid w:val="00D639B9"/>
    <w:rsid w:val="00D63E8F"/>
    <w:rsid w:val="00D64C49"/>
    <w:rsid w:val="00D658B3"/>
    <w:rsid w:val="00D65E4A"/>
    <w:rsid w:val="00D6621A"/>
    <w:rsid w:val="00D66576"/>
    <w:rsid w:val="00D665C8"/>
    <w:rsid w:val="00D6782D"/>
    <w:rsid w:val="00D67C9D"/>
    <w:rsid w:val="00D70020"/>
    <w:rsid w:val="00D70EFB"/>
    <w:rsid w:val="00D71E0D"/>
    <w:rsid w:val="00D721CE"/>
    <w:rsid w:val="00D725B5"/>
    <w:rsid w:val="00D72D31"/>
    <w:rsid w:val="00D73C42"/>
    <w:rsid w:val="00D749DC"/>
    <w:rsid w:val="00D759CA"/>
    <w:rsid w:val="00D75F9A"/>
    <w:rsid w:val="00D76193"/>
    <w:rsid w:val="00D76B4A"/>
    <w:rsid w:val="00D76EE6"/>
    <w:rsid w:val="00D770E4"/>
    <w:rsid w:val="00D8057D"/>
    <w:rsid w:val="00D81069"/>
    <w:rsid w:val="00D81D76"/>
    <w:rsid w:val="00D82311"/>
    <w:rsid w:val="00D824F6"/>
    <w:rsid w:val="00D82BA4"/>
    <w:rsid w:val="00D830D3"/>
    <w:rsid w:val="00D8354E"/>
    <w:rsid w:val="00D83935"/>
    <w:rsid w:val="00D83A84"/>
    <w:rsid w:val="00D83CFA"/>
    <w:rsid w:val="00D84151"/>
    <w:rsid w:val="00D841D8"/>
    <w:rsid w:val="00D856AB"/>
    <w:rsid w:val="00D8665B"/>
    <w:rsid w:val="00D8713A"/>
    <w:rsid w:val="00D877B2"/>
    <w:rsid w:val="00D90104"/>
    <w:rsid w:val="00D90139"/>
    <w:rsid w:val="00D9019F"/>
    <w:rsid w:val="00D9053A"/>
    <w:rsid w:val="00D91742"/>
    <w:rsid w:val="00D923B2"/>
    <w:rsid w:val="00D92D27"/>
    <w:rsid w:val="00D92E59"/>
    <w:rsid w:val="00D92ED3"/>
    <w:rsid w:val="00D935D6"/>
    <w:rsid w:val="00D93886"/>
    <w:rsid w:val="00D94868"/>
    <w:rsid w:val="00D94961"/>
    <w:rsid w:val="00D94E49"/>
    <w:rsid w:val="00D950A3"/>
    <w:rsid w:val="00D95779"/>
    <w:rsid w:val="00D95D9A"/>
    <w:rsid w:val="00D97CDA"/>
    <w:rsid w:val="00DA0868"/>
    <w:rsid w:val="00DA08D2"/>
    <w:rsid w:val="00DA0C1A"/>
    <w:rsid w:val="00DA1EB5"/>
    <w:rsid w:val="00DA2101"/>
    <w:rsid w:val="00DA2581"/>
    <w:rsid w:val="00DA2AE6"/>
    <w:rsid w:val="00DA35AA"/>
    <w:rsid w:val="00DA388E"/>
    <w:rsid w:val="00DA3A92"/>
    <w:rsid w:val="00DA3B58"/>
    <w:rsid w:val="00DA40D4"/>
    <w:rsid w:val="00DA42AE"/>
    <w:rsid w:val="00DA59DB"/>
    <w:rsid w:val="00DA6828"/>
    <w:rsid w:val="00DA7822"/>
    <w:rsid w:val="00DB08AA"/>
    <w:rsid w:val="00DB0B5F"/>
    <w:rsid w:val="00DB0C9D"/>
    <w:rsid w:val="00DB1C96"/>
    <w:rsid w:val="00DB1F3E"/>
    <w:rsid w:val="00DB2C31"/>
    <w:rsid w:val="00DB2C86"/>
    <w:rsid w:val="00DB3D17"/>
    <w:rsid w:val="00DB3EA5"/>
    <w:rsid w:val="00DB4AD5"/>
    <w:rsid w:val="00DB542C"/>
    <w:rsid w:val="00DB5543"/>
    <w:rsid w:val="00DB5E78"/>
    <w:rsid w:val="00DB6126"/>
    <w:rsid w:val="00DB6AD0"/>
    <w:rsid w:val="00DB6BAA"/>
    <w:rsid w:val="00DB766E"/>
    <w:rsid w:val="00DB7FF6"/>
    <w:rsid w:val="00DC0FBC"/>
    <w:rsid w:val="00DC15E6"/>
    <w:rsid w:val="00DC277C"/>
    <w:rsid w:val="00DC2981"/>
    <w:rsid w:val="00DC2A4E"/>
    <w:rsid w:val="00DC2FE6"/>
    <w:rsid w:val="00DC332A"/>
    <w:rsid w:val="00DC34C7"/>
    <w:rsid w:val="00DC3D65"/>
    <w:rsid w:val="00DC3DB8"/>
    <w:rsid w:val="00DC3F6B"/>
    <w:rsid w:val="00DC4117"/>
    <w:rsid w:val="00DC424D"/>
    <w:rsid w:val="00DC5C4C"/>
    <w:rsid w:val="00DC5F01"/>
    <w:rsid w:val="00DC76D9"/>
    <w:rsid w:val="00DC7F2D"/>
    <w:rsid w:val="00DD1C8F"/>
    <w:rsid w:val="00DD1E7B"/>
    <w:rsid w:val="00DD1FEB"/>
    <w:rsid w:val="00DD207E"/>
    <w:rsid w:val="00DD20F4"/>
    <w:rsid w:val="00DD24E0"/>
    <w:rsid w:val="00DD28E0"/>
    <w:rsid w:val="00DD3325"/>
    <w:rsid w:val="00DD38DB"/>
    <w:rsid w:val="00DD3996"/>
    <w:rsid w:val="00DD3CC2"/>
    <w:rsid w:val="00DD564A"/>
    <w:rsid w:val="00DD6092"/>
    <w:rsid w:val="00DD776D"/>
    <w:rsid w:val="00DD77CF"/>
    <w:rsid w:val="00DD7EF6"/>
    <w:rsid w:val="00DE0EE8"/>
    <w:rsid w:val="00DE1049"/>
    <w:rsid w:val="00DE10A8"/>
    <w:rsid w:val="00DE15F9"/>
    <w:rsid w:val="00DE2480"/>
    <w:rsid w:val="00DE2C82"/>
    <w:rsid w:val="00DE34C7"/>
    <w:rsid w:val="00DE3B59"/>
    <w:rsid w:val="00DE4418"/>
    <w:rsid w:val="00DE4730"/>
    <w:rsid w:val="00DE4FEA"/>
    <w:rsid w:val="00DE50AA"/>
    <w:rsid w:val="00DE7099"/>
    <w:rsid w:val="00DE7468"/>
    <w:rsid w:val="00DE778D"/>
    <w:rsid w:val="00DE7A69"/>
    <w:rsid w:val="00DF0135"/>
    <w:rsid w:val="00DF02F3"/>
    <w:rsid w:val="00DF0BA4"/>
    <w:rsid w:val="00DF0CAD"/>
    <w:rsid w:val="00DF0E31"/>
    <w:rsid w:val="00DF14B9"/>
    <w:rsid w:val="00DF1585"/>
    <w:rsid w:val="00DF21E6"/>
    <w:rsid w:val="00DF27AE"/>
    <w:rsid w:val="00DF2E87"/>
    <w:rsid w:val="00DF305C"/>
    <w:rsid w:val="00DF3943"/>
    <w:rsid w:val="00DF3F5C"/>
    <w:rsid w:val="00DF4219"/>
    <w:rsid w:val="00DF4569"/>
    <w:rsid w:val="00DF45B9"/>
    <w:rsid w:val="00DF559B"/>
    <w:rsid w:val="00DF5B2A"/>
    <w:rsid w:val="00E00253"/>
    <w:rsid w:val="00E007EE"/>
    <w:rsid w:val="00E01D2E"/>
    <w:rsid w:val="00E02776"/>
    <w:rsid w:val="00E02817"/>
    <w:rsid w:val="00E029CA"/>
    <w:rsid w:val="00E055D3"/>
    <w:rsid w:val="00E05ACB"/>
    <w:rsid w:val="00E05CAA"/>
    <w:rsid w:val="00E06058"/>
    <w:rsid w:val="00E0631A"/>
    <w:rsid w:val="00E0709F"/>
    <w:rsid w:val="00E10677"/>
    <w:rsid w:val="00E10F3C"/>
    <w:rsid w:val="00E11314"/>
    <w:rsid w:val="00E1340F"/>
    <w:rsid w:val="00E1344F"/>
    <w:rsid w:val="00E13DF4"/>
    <w:rsid w:val="00E1414F"/>
    <w:rsid w:val="00E14A91"/>
    <w:rsid w:val="00E14E9A"/>
    <w:rsid w:val="00E15BA5"/>
    <w:rsid w:val="00E16856"/>
    <w:rsid w:val="00E16FB7"/>
    <w:rsid w:val="00E17DA2"/>
    <w:rsid w:val="00E20B55"/>
    <w:rsid w:val="00E224F8"/>
    <w:rsid w:val="00E22AE2"/>
    <w:rsid w:val="00E2322F"/>
    <w:rsid w:val="00E2341C"/>
    <w:rsid w:val="00E23680"/>
    <w:rsid w:val="00E243DA"/>
    <w:rsid w:val="00E2590C"/>
    <w:rsid w:val="00E2632D"/>
    <w:rsid w:val="00E26658"/>
    <w:rsid w:val="00E31647"/>
    <w:rsid w:val="00E3284F"/>
    <w:rsid w:val="00E33995"/>
    <w:rsid w:val="00E35995"/>
    <w:rsid w:val="00E35E17"/>
    <w:rsid w:val="00E35EED"/>
    <w:rsid w:val="00E35F9E"/>
    <w:rsid w:val="00E35FEB"/>
    <w:rsid w:val="00E371F4"/>
    <w:rsid w:val="00E376F5"/>
    <w:rsid w:val="00E40A02"/>
    <w:rsid w:val="00E419DA"/>
    <w:rsid w:val="00E41A3A"/>
    <w:rsid w:val="00E41A4B"/>
    <w:rsid w:val="00E41C35"/>
    <w:rsid w:val="00E41DE6"/>
    <w:rsid w:val="00E41E25"/>
    <w:rsid w:val="00E4202F"/>
    <w:rsid w:val="00E4291A"/>
    <w:rsid w:val="00E42DAC"/>
    <w:rsid w:val="00E440BC"/>
    <w:rsid w:val="00E44A94"/>
    <w:rsid w:val="00E45259"/>
    <w:rsid w:val="00E453C6"/>
    <w:rsid w:val="00E454DC"/>
    <w:rsid w:val="00E45741"/>
    <w:rsid w:val="00E45F36"/>
    <w:rsid w:val="00E45FC6"/>
    <w:rsid w:val="00E50705"/>
    <w:rsid w:val="00E50EB4"/>
    <w:rsid w:val="00E51C13"/>
    <w:rsid w:val="00E51C7B"/>
    <w:rsid w:val="00E520BB"/>
    <w:rsid w:val="00E5240C"/>
    <w:rsid w:val="00E52594"/>
    <w:rsid w:val="00E5283C"/>
    <w:rsid w:val="00E529DE"/>
    <w:rsid w:val="00E52A0D"/>
    <w:rsid w:val="00E52ABF"/>
    <w:rsid w:val="00E53E7A"/>
    <w:rsid w:val="00E544DC"/>
    <w:rsid w:val="00E54B97"/>
    <w:rsid w:val="00E55821"/>
    <w:rsid w:val="00E5615A"/>
    <w:rsid w:val="00E5626B"/>
    <w:rsid w:val="00E57229"/>
    <w:rsid w:val="00E5781B"/>
    <w:rsid w:val="00E60BB5"/>
    <w:rsid w:val="00E60EB4"/>
    <w:rsid w:val="00E61065"/>
    <w:rsid w:val="00E616B3"/>
    <w:rsid w:val="00E61ACD"/>
    <w:rsid w:val="00E658CD"/>
    <w:rsid w:val="00E65C9A"/>
    <w:rsid w:val="00E65DD7"/>
    <w:rsid w:val="00E66452"/>
    <w:rsid w:val="00E66874"/>
    <w:rsid w:val="00E66C58"/>
    <w:rsid w:val="00E6782E"/>
    <w:rsid w:val="00E703E4"/>
    <w:rsid w:val="00E70EFF"/>
    <w:rsid w:val="00E71D97"/>
    <w:rsid w:val="00E71FD6"/>
    <w:rsid w:val="00E72416"/>
    <w:rsid w:val="00E72D46"/>
    <w:rsid w:val="00E7371E"/>
    <w:rsid w:val="00E747C4"/>
    <w:rsid w:val="00E75377"/>
    <w:rsid w:val="00E761BE"/>
    <w:rsid w:val="00E76F42"/>
    <w:rsid w:val="00E7716F"/>
    <w:rsid w:val="00E772BB"/>
    <w:rsid w:val="00E7740D"/>
    <w:rsid w:val="00E81CF5"/>
    <w:rsid w:val="00E81D52"/>
    <w:rsid w:val="00E81FE7"/>
    <w:rsid w:val="00E83480"/>
    <w:rsid w:val="00E84245"/>
    <w:rsid w:val="00E843B7"/>
    <w:rsid w:val="00E8636D"/>
    <w:rsid w:val="00E866C3"/>
    <w:rsid w:val="00E86C57"/>
    <w:rsid w:val="00E90005"/>
    <w:rsid w:val="00E905C5"/>
    <w:rsid w:val="00E918C5"/>
    <w:rsid w:val="00E92EC5"/>
    <w:rsid w:val="00E93B2A"/>
    <w:rsid w:val="00E953F2"/>
    <w:rsid w:val="00E95BC3"/>
    <w:rsid w:val="00E95E92"/>
    <w:rsid w:val="00E96BDA"/>
    <w:rsid w:val="00E96DB5"/>
    <w:rsid w:val="00E97A8A"/>
    <w:rsid w:val="00EA12F1"/>
    <w:rsid w:val="00EA24FD"/>
    <w:rsid w:val="00EA2606"/>
    <w:rsid w:val="00EA2FD3"/>
    <w:rsid w:val="00EA5300"/>
    <w:rsid w:val="00EA5EEA"/>
    <w:rsid w:val="00EA6746"/>
    <w:rsid w:val="00EA6C38"/>
    <w:rsid w:val="00EA6CFF"/>
    <w:rsid w:val="00EA6E3F"/>
    <w:rsid w:val="00EA7C2A"/>
    <w:rsid w:val="00EB03EE"/>
    <w:rsid w:val="00EB052D"/>
    <w:rsid w:val="00EB060A"/>
    <w:rsid w:val="00EB0F47"/>
    <w:rsid w:val="00EB18D0"/>
    <w:rsid w:val="00EB212C"/>
    <w:rsid w:val="00EB4807"/>
    <w:rsid w:val="00EB4F93"/>
    <w:rsid w:val="00EB6168"/>
    <w:rsid w:val="00EB6699"/>
    <w:rsid w:val="00EB7111"/>
    <w:rsid w:val="00EC0F6B"/>
    <w:rsid w:val="00EC0F73"/>
    <w:rsid w:val="00EC15B1"/>
    <w:rsid w:val="00EC1D3D"/>
    <w:rsid w:val="00EC2C8B"/>
    <w:rsid w:val="00EC2F11"/>
    <w:rsid w:val="00EC4056"/>
    <w:rsid w:val="00EC5A17"/>
    <w:rsid w:val="00EC6AD9"/>
    <w:rsid w:val="00ED0688"/>
    <w:rsid w:val="00ED21A5"/>
    <w:rsid w:val="00ED2238"/>
    <w:rsid w:val="00ED2A0B"/>
    <w:rsid w:val="00ED3348"/>
    <w:rsid w:val="00ED378C"/>
    <w:rsid w:val="00ED38B7"/>
    <w:rsid w:val="00ED3B6B"/>
    <w:rsid w:val="00ED3FB0"/>
    <w:rsid w:val="00ED4144"/>
    <w:rsid w:val="00ED4275"/>
    <w:rsid w:val="00ED67AB"/>
    <w:rsid w:val="00ED6BDB"/>
    <w:rsid w:val="00EE03E1"/>
    <w:rsid w:val="00EE06F2"/>
    <w:rsid w:val="00EE0925"/>
    <w:rsid w:val="00EE1297"/>
    <w:rsid w:val="00EE1F24"/>
    <w:rsid w:val="00EE205F"/>
    <w:rsid w:val="00EE2341"/>
    <w:rsid w:val="00EE32E7"/>
    <w:rsid w:val="00EE3D6F"/>
    <w:rsid w:val="00EE443C"/>
    <w:rsid w:val="00EE471C"/>
    <w:rsid w:val="00EE4C3B"/>
    <w:rsid w:val="00EE5FC6"/>
    <w:rsid w:val="00EE6ADB"/>
    <w:rsid w:val="00EE6EFE"/>
    <w:rsid w:val="00EE75DF"/>
    <w:rsid w:val="00EE7765"/>
    <w:rsid w:val="00EF0600"/>
    <w:rsid w:val="00EF295C"/>
    <w:rsid w:val="00EF35C5"/>
    <w:rsid w:val="00EF50BD"/>
    <w:rsid w:val="00EF51C3"/>
    <w:rsid w:val="00EF58AC"/>
    <w:rsid w:val="00EF5BDA"/>
    <w:rsid w:val="00EF6DB8"/>
    <w:rsid w:val="00EF6EB8"/>
    <w:rsid w:val="00EF70E5"/>
    <w:rsid w:val="00EF74AA"/>
    <w:rsid w:val="00EF773C"/>
    <w:rsid w:val="00F00AE7"/>
    <w:rsid w:val="00F00C99"/>
    <w:rsid w:val="00F00F0B"/>
    <w:rsid w:val="00F011D8"/>
    <w:rsid w:val="00F021A4"/>
    <w:rsid w:val="00F02B1E"/>
    <w:rsid w:val="00F03043"/>
    <w:rsid w:val="00F05085"/>
    <w:rsid w:val="00F05132"/>
    <w:rsid w:val="00F0559F"/>
    <w:rsid w:val="00F05770"/>
    <w:rsid w:val="00F06290"/>
    <w:rsid w:val="00F06B21"/>
    <w:rsid w:val="00F06C9F"/>
    <w:rsid w:val="00F0793C"/>
    <w:rsid w:val="00F07B1F"/>
    <w:rsid w:val="00F1097F"/>
    <w:rsid w:val="00F114A8"/>
    <w:rsid w:val="00F1170E"/>
    <w:rsid w:val="00F11D3E"/>
    <w:rsid w:val="00F14123"/>
    <w:rsid w:val="00F14A85"/>
    <w:rsid w:val="00F15338"/>
    <w:rsid w:val="00F154E8"/>
    <w:rsid w:val="00F15939"/>
    <w:rsid w:val="00F15E44"/>
    <w:rsid w:val="00F21146"/>
    <w:rsid w:val="00F2195A"/>
    <w:rsid w:val="00F21C29"/>
    <w:rsid w:val="00F21DD5"/>
    <w:rsid w:val="00F22C45"/>
    <w:rsid w:val="00F231DD"/>
    <w:rsid w:val="00F2407C"/>
    <w:rsid w:val="00F25C58"/>
    <w:rsid w:val="00F25D11"/>
    <w:rsid w:val="00F26654"/>
    <w:rsid w:val="00F27692"/>
    <w:rsid w:val="00F27D31"/>
    <w:rsid w:val="00F27DDC"/>
    <w:rsid w:val="00F3009F"/>
    <w:rsid w:val="00F30811"/>
    <w:rsid w:val="00F318D1"/>
    <w:rsid w:val="00F322BF"/>
    <w:rsid w:val="00F3240E"/>
    <w:rsid w:val="00F32996"/>
    <w:rsid w:val="00F32A51"/>
    <w:rsid w:val="00F32BE9"/>
    <w:rsid w:val="00F3462E"/>
    <w:rsid w:val="00F34D59"/>
    <w:rsid w:val="00F35D13"/>
    <w:rsid w:val="00F3618A"/>
    <w:rsid w:val="00F362BC"/>
    <w:rsid w:val="00F36A53"/>
    <w:rsid w:val="00F376C3"/>
    <w:rsid w:val="00F379D8"/>
    <w:rsid w:val="00F405A9"/>
    <w:rsid w:val="00F40E01"/>
    <w:rsid w:val="00F41055"/>
    <w:rsid w:val="00F41D99"/>
    <w:rsid w:val="00F42165"/>
    <w:rsid w:val="00F42FE9"/>
    <w:rsid w:val="00F455B6"/>
    <w:rsid w:val="00F45ECC"/>
    <w:rsid w:val="00F463AD"/>
    <w:rsid w:val="00F46D6F"/>
    <w:rsid w:val="00F47345"/>
    <w:rsid w:val="00F476CB"/>
    <w:rsid w:val="00F500C4"/>
    <w:rsid w:val="00F50837"/>
    <w:rsid w:val="00F50952"/>
    <w:rsid w:val="00F50A6F"/>
    <w:rsid w:val="00F50EB8"/>
    <w:rsid w:val="00F51203"/>
    <w:rsid w:val="00F5193A"/>
    <w:rsid w:val="00F51ADC"/>
    <w:rsid w:val="00F52904"/>
    <w:rsid w:val="00F52F1D"/>
    <w:rsid w:val="00F532FB"/>
    <w:rsid w:val="00F534C3"/>
    <w:rsid w:val="00F53C41"/>
    <w:rsid w:val="00F53E14"/>
    <w:rsid w:val="00F5436F"/>
    <w:rsid w:val="00F54880"/>
    <w:rsid w:val="00F56DA5"/>
    <w:rsid w:val="00F5710E"/>
    <w:rsid w:val="00F601B1"/>
    <w:rsid w:val="00F626AD"/>
    <w:rsid w:val="00F628A9"/>
    <w:rsid w:val="00F62CBD"/>
    <w:rsid w:val="00F62FCC"/>
    <w:rsid w:val="00F632E3"/>
    <w:rsid w:val="00F6440B"/>
    <w:rsid w:val="00F652CE"/>
    <w:rsid w:val="00F65786"/>
    <w:rsid w:val="00F65CE2"/>
    <w:rsid w:val="00F6605D"/>
    <w:rsid w:val="00F66D13"/>
    <w:rsid w:val="00F66D2B"/>
    <w:rsid w:val="00F67053"/>
    <w:rsid w:val="00F700EE"/>
    <w:rsid w:val="00F70251"/>
    <w:rsid w:val="00F723E5"/>
    <w:rsid w:val="00F724B3"/>
    <w:rsid w:val="00F72F28"/>
    <w:rsid w:val="00F7360C"/>
    <w:rsid w:val="00F73D97"/>
    <w:rsid w:val="00F7481D"/>
    <w:rsid w:val="00F75F62"/>
    <w:rsid w:val="00F766C2"/>
    <w:rsid w:val="00F76FA8"/>
    <w:rsid w:val="00F77014"/>
    <w:rsid w:val="00F77722"/>
    <w:rsid w:val="00F815AA"/>
    <w:rsid w:val="00F82449"/>
    <w:rsid w:val="00F82874"/>
    <w:rsid w:val="00F8323B"/>
    <w:rsid w:val="00F835A4"/>
    <w:rsid w:val="00F839A1"/>
    <w:rsid w:val="00F83AEF"/>
    <w:rsid w:val="00F861B7"/>
    <w:rsid w:val="00F9196E"/>
    <w:rsid w:val="00F92452"/>
    <w:rsid w:val="00F93316"/>
    <w:rsid w:val="00F937A4"/>
    <w:rsid w:val="00F94018"/>
    <w:rsid w:val="00F94DC7"/>
    <w:rsid w:val="00F9518B"/>
    <w:rsid w:val="00F968B6"/>
    <w:rsid w:val="00F96DB7"/>
    <w:rsid w:val="00F974CF"/>
    <w:rsid w:val="00FA0561"/>
    <w:rsid w:val="00FA1A89"/>
    <w:rsid w:val="00FA2EF6"/>
    <w:rsid w:val="00FA30D8"/>
    <w:rsid w:val="00FA3791"/>
    <w:rsid w:val="00FA3923"/>
    <w:rsid w:val="00FA3D45"/>
    <w:rsid w:val="00FA438C"/>
    <w:rsid w:val="00FA53A9"/>
    <w:rsid w:val="00FA6014"/>
    <w:rsid w:val="00FA63C3"/>
    <w:rsid w:val="00FB0BA6"/>
    <w:rsid w:val="00FB23A7"/>
    <w:rsid w:val="00FB2E9C"/>
    <w:rsid w:val="00FB4E2A"/>
    <w:rsid w:val="00FB4E4B"/>
    <w:rsid w:val="00FB5415"/>
    <w:rsid w:val="00FB5A3C"/>
    <w:rsid w:val="00FB74A2"/>
    <w:rsid w:val="00FC0308"/>
    <w:rsid w:val="00FC1345"/>
    <w:rsid w:val="00FC13BB"/>
    <w:rsid w:val="00FC16BC"/>
    <w:rsid w:val="00FC21B4"/>
    <w:rsid w:val="00FC2258"/>
    <w:rsid w:val="00FC2454"/>
    <w:rsid w:val="00FC39BF"/>
    <w:rsid w:val="00FC3BAF"/>
    <w:rsid w:val="00FC5EBE"/>
    <w:rsid w:val="00FD00C1"/>
    <w:rsid w:val="00FD1860"/>
    <w:rsid w:val="00FD1F8B"/>
    <w:rsid w:val="00FD25B7"/>
    <w:rsid w:val="00FD303E"/>
    <w:rsid w:val="00FD3A40"/>
    <w:rsid w:val="00FD4088"/>
    <w:rsid w:val="00FD4CB2"/>
    <w:rsid w:val="00FD5A3B"/>
    <w:rsid w:val="00FD5D57"/>
    <w:rsid w:val="00FD7E91"/>
    <w:rsid w:val="00FE0FC0"/>
    <w:rsid w:val="00FE1E9F"/>
    <w:rsid w:val="00FE2088"/>
    <w:rsid w:val="00FE24B5"/>
    <w:rsid w:val="00FE2B7A"/>
    <w:rsid w:val="00FE2C27"/>
    <w:rsid w:val="00FE396D"/>
    <w:rsid w:val="00FE3ECE"/>
    <w:rsid w:val="00FE4522"/>
    <w:rsid w:val="00FE66D9"/>
    <w:rsid w:val="00FE689A"/>
    <w:rsid w:val="00FE70F9"/>
    <w:rsid w:val="00FE747F"/>
    <w:rsid w:val="00FF012B"/>
    <w:rsid w:val="00FF058E"/>
    <w:rsid w:val="00FF15E0"/>
    <w:rsid w:val="00FF268C"/>
    <w:rsid w:val="00FF42DA"/>
    <w:rsid w:val="00FF46C4"/>
    <w:rsid w:val="00FF4979"/>
    <w:rsid w:val="00FF54BF"/>
    <w:rsid w:val="00FF6B98"/>
    <w:rsid w:val="00FF73F9"/>
    <w:rsid w:val="00FF7AE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51DCD216"/>
  <w15:docId w15:val="{8F057A17-CAC4-43FB-8EA4-F84569DC28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2687B"/>
    <w:rPr>
      <w:rFonts w:ascii="Arial" w:hAnsi="Arial"/>
      <w:sz w:val="24"/>
      <w:szCs w:val="24"/>
    </w:rPr>
  </w:style>
  <w:style w:type="paragraph" w:styleId="Heading1">
    <w:name w:val="heading 1"/>
    <w:aliases w:val="(A.),H1,Part,1,section,heading 1.1,L1,dd heading 1,dh1,SITA,Proposal Chapter Heading,chaptertext,Head1,APAC-1-Heading,Project 1,ct,Heading 1_Chapter Heading,style1,??? 1,Perot,Header 1,II+,I,H11,Part1,style11,??? 11,chaptertext1,H12,Part2,??? "/>
    <w:basedOn w:val="Normal"/>
    <w:next w:val="Normal"/>
    <w:link w:val="Heading1Char"/>
    <w:uiPriority w:val="9"/>
    <w:qFormat/>
    <w:pPr>
      <w:keepNext/>
      <w:numPr>
        <w:numId w:val="1"/>
      </w:numPr>
      <w:spacing w:before="600" w:after="120"/>
      <w:outlineLvl w:val="0"/>
    </w:pPr>
    <w:rPr>
      <w:b/>
      <w:sz w:val="28"/>
      <w:szCs w:val="20"/>
      <w:lang w:val="en-GB" w:eastAsia="x-none"/>
    </w:rPr>
  </w:style>
  <w:style w:type="paragraph" w:styleId="Heading2">
    <w:name w:val="heading 2"/>
    <w:aliases w:val="(all others),H2"/>
    <w:basedOn w:val="Normal"/>
    <w:next w:val="Normal"/>
    <w:link w:val="Heading2Char"/>
    <w:uiPriority w:val="9"/>
    <w:qFormat/>
    <w:rsid w:val="004939A9"/>
    <w:pPr>
      <w:keepNext/>
      <w:keepLines/>
      <w:numPr>
        <w:ilvl w:val="1"/>
        <w:numId w:val="1"/>
      </w:numPr>
      <w:spacing w:before="240" w:after="120"/>
      <w:outlineLvl w:val="1"/>
    </w:pPr>
    <w:rPr>
      <w:b/>
      <w:iCs/>
      <w:szCs w:val="20"/>
      <w:lang w:val="en-GB"/>
    </w:rPr>
  </w:style>
  <w:style w:type="paragraph" w:styleId="Heading3">
    <w:name w:val="heading 3"/>
    <w:aliases w:val="(no use)h,(no use),Section,h2,2nd Level Head,H3,H31,H32,H33,H311,h31,h32,見出し 3,??? 3,h21,Subhead C,heading 3,L3,dd heading 3,dh3,3,sub-sub,3 bullet,b,APAC-3-Heading,Head 3,Level 1 - 1,Para3,HeadSmall,Project 3,1.2.3.,Table Attribute Heading"/>
    <w:basedOn w:val="Normal"/>
    <w:next w:val="Normal"/>
    <w:link w:val="Heading3Char"/>
    <w:uiPriority w:val="9"/>
    <w:qFormat/>
    <w:rsid w:val="00061345"/>
    <w:pPr>
      <w:keepNext/>
      <w:numPr>
        <w:ilvl w:val="2"/>
        <w:numId w:val="1"/>
      </w:numPr>
      <w:tabs>
        <w:tab w:val="left" w:pos="771"/>
      </w:tabs>
      <w:spacing w:before="240" w:after="120"/>
      <w:outlineLvl w:val="2"/>
    </w:pPr>
    <w:rPr>
      <w:b/>
      <w:sz w:val="22"/>
      <w:szCs w:val="20"/>
      <w:lang w:val="en-GB"/>
    </w:rPr>
  </w:style>
  <w:style w:type="paragraph" w:styleId="Heading4">
    <w:name w:val="heading 4"/>
    <w:basedOn w:val="Normal"/>
    <w:next w:val="Normal"/>
    <w:link w:val="Heading4Char"/>
    <w:uiPriority w:val="9"/>
    <w:qFormat/>
    <w:pPr>
      <w:keepNext/>
      <w:spacing w:before="240" w:after="60"/>
      <w:outlineLvl w:val="3"/>
    </w:pPr>
    <w:rPr>
      <w:rFonts w:ascii="Times New Roman" w:hAnsi="Times New Roman"/>
      <w:b/>
      <w:bCs/>
      <w:sz w:val="28"/>
      <w:szCs w:val="28"/>
    </w:rPr>
  </w:style>
  <w:style w:type="paragraph" w:styleId="Heading5">
    <w:name w:val="heading 5"/>
    <w:basedOn w:val="Normal"/>
    <w:next w:val="Normal"/>
    <w:qFormat/>
    <w:pPr>
      <w:spacing w:before="240" w:after="60"/>
      <w:outlineLvl w:val="4"/>
    </w:pPr>
    <w:rPr>
      <w:b/>
      <w:bCs/>
      <w:i/>
      <w:iCs/>
      <w:sz w:val="26"/>
      <w:szCs w:val="26"/>
    </w:rPr>
  </w:style>
  <w:style w:type="paragraph" w:styleId="Heading6">
    <w:name w:val="heading 6"/>
    <w:basedOn w:val="Heading1"/>
    <w:next w:val="Normal"/>
    <w:link w:val="Heading6Char"/>
    <w:qFormat/>
    <w:rsid w:val="00FB4E2A"/>
    <w:pPr>
      <w:keepNext w:val="0"/>
      <w:widowControl w:val="0"/>
      <w:numPr>
        <w:numId w:val="0"/>
      </w:numPr>
      <w:overflowPunct w:val="0"/>
      <w:autoSpaceDE w:val="0"/>
      <w:autoSpaceDN w:val="0"/>
      <w:adjustRightInd w:val="0"/>
      <w:spacing w:before="360" w:after="0"/>
      <w:textAlignment w:val="baseline"/>
      <w:outlineLvl w:val="5"/>
    </w:pPr>
    <w:rPr>
      <w:b w:val="0"/>
      <w:kern w:val="22"/>
      <w:sz w:val="22"/>
      <w:lang w:val="x-none"/>
    </w:rPr>
  </w:style>
  <w:style w:type="paragraph" w:styleId="Heading7">
    <w:name w:val="heading 7"/>
    <w:basedOn w:val="Heading6"/>
    <w:next w:val="Normal"/>
    <w:link w:val="Heading7Char"/>
    <w:qFormat/>
    <w:rsid w:val="00FB4E2A"/>
    <w:pPr>
      <w:outlineLvl w:val="6"/>
    </w:pPr>
  </w:style>
  <w:style w:type="paragraph" w:styleId="Heading8">
    <w:name w:val="heading 8"/>
    <w:basedOn w:val="Heading6"/>
    <w:next w:val="Normal"/>
    <w:link w:val="Heading8Char"/>
    <w:qFormat/>
    <w:rsid w:val="00FB4E2A"/>
    <w:pPr>
      <w:outlineLvl w:val="7"/>
    </w:pPr>
  </w:style>
  <w:style w:type="paragraph" w:styleId="Heading9">
    <w:name w:val="heading 9"/>
    <w:basedOn w:val="Normal"/>
    <w:next w:val="Normal"/>
    <w:qFormat/>
    <w:p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rPr>
      <w:sz w:val="18"/>
    </w:rPr>
  </w:style>
  <w:style w:type="paragraph" w:styleId="Title">
    <w:name w:val="Title"/>
    <w:basedOn w:val="Normal"/>
    <w:next w:val="Subtitle"/>
    <w:qFormat/>
    <w:pPr>
      <w:pBdr>
        <w:top w:val="single" w:sz="24" w:space="12" w:color="FF0000"/>
        <w:left w:val="single" w:sz="24" w:space="4" w:color="FF0000"/>
        <w:bottom w:val="single" w:sz="24" w:space="12" w:color="FF0000"/>
        <w:right w:val="single" w:sz="24" w:space="4" w:color="FF0000"/>
      </w:pBdr>
      <w:spacing w:before="720" w:after="240"/>
      <w:outlineLvl w:val="0"/>
    </w:pPr>
    <w:rPr>
      <w:rFonts w:cs="Arial"/>
      <w:b/>
      <w:bCs/>
      <w:kern w:val="28"/>
      <w:sz w:val="32"/>
      <w:szCs w:val="32"/>
    </w:rPr>
  </w:style>
  <w:style w:type="paragraph" w:styleId="Date">
    <w:name w:val="Date"/>
    <w:basedOn w:val="Normal"/>
    <w:next w:val="Normal"/>
    <w:rPr>
      <w:b/>
      <w:sz w:val="16"/>
    </w:rPr>
  </w:style>
  <w:style w:type="paragraph" w:customStyle="1" w:styleId="SectionTitle">
    <w:name w:val="SectionTitle"/>
    <w:basedOn w:val="Normal"/>
    <w:next w:val="Normal"/>
    <w:pPr>
      <w:jc w:val="center"/>
    </w:pPr>
    <w:rPr>
      <w:b/>
      <w:sz w:val="40"/>
    </w:rPr>
  </w:style>
  <w:style w:type="character" w:styleId="Hyperlink">
    <w:name w:val="Hyperlink"/>
    <w:uiPriority w:val="99"/>
    <w:rPr>
      <w:color w:val="0000FF"/>
      <w:sz w:val="16"/>
      <w:u w:val="single"/>
    </w:rPr>
  </w:style>
  <w:style w:type="paragraph" w:styleId="TOC1">
    <w:name w:val="toc 1"/>
    <w:basedOn w:val="Normal"/>
    <w:next w:val="Normal"/>
    <w:autoRedefine/>
    <w:uiPriority w:val="39"/>
    <w:pPr>
      <w:spacing w:before="120" w:after="120"/>
    </w:pPr>
    <w:rPr>
      <w:rFonts w:ascii="Times New Roman" w:hAnsi="Times New Roman"/>
      <w:b/>
      <w:bCs/>
      <w:caps/>
      <w:sz w:val="20"/>
      <w:szCs w:val="20"/>
    </w:rPr>
  </w:style>
  <w:style w:type="paragraph" w:customStyle="1" w:styleId="Normalind">
    <w:name w:val="Normal_ind"/>
    <w:basedOn w:val="Normal"/>
    <w:pPr>
      <w:ind w:left="720"/>
      <w:jc w:val="both"/>
    </w:pPr>
    <w:rPr>
      <w:sz w:val="22"/>
      <w:szCs w:val="22"/>
    </w:rPr>
  </w:style>
  <w:style w:type="paragraph" w:styleId="NormalWeb">
    <w:name w:val="Normal (Web)"/>
    <w:basedOn w:val="Normal"/>
    <w:uiPriority w:val="99"/>
    <w:pPr>
      <w:spacing w:before="100" w:beforeAutospacing="1" w:after="100" w:afterAutospacing="1"/>
    </w:pPr>
    <w:rPr>
      <w:rFonts w:eastAsia="Arial Unicode MS" w:cs="Arial"/>
      <w:color w:val="000000"/>
      <w:sz w:val="20"/>
      <w:szCs w:val="20"/>
    </w:rPr>
  </w:style>
  <w:style w:type="paragraph" w:styleId="NormalIndent">
    <w:name w:val="Normal Indent"/>
    <w:basedOn w:val="Normal"/>
    <w:pPr>
      <w:ind w:left="432"/>
      <w:jc w:val="both"/>
    </w:pPr>
    <w:rPr>
      <w:rFonts w:ascii="Times New Roman" w:hAnsi="Times New Roman"/>
      <w:sz w:val="20"/>
      <w:szCs w:val="20"/>
      <w:lang w:val="en-AU"/>
    </w:rPr>
  </w:style>
  <w:style w:type="paragraph" w:customStyle="1" w:styleId="Tabelle">
    <w:name w:val="Tabelle"/>
    <w:basedOn w:val="Normal"/>
    <w:pPr>
      <w:spacing w:before="20" w:after="20"/>
      <w:ind w:left="23"/>
    </w:pPr>
    <w:rPr>
      <w:bCs/>
      <w:sz w:val="16"/>
      <w:lang w:val="en-GB"/>
    </w:rPr>
  </w:style>
  <w:style w:type="paragraph" w:customStyle="1" w:styleId="PageHeader">
    <w:name w:val="Page Header"/>
    <w:basedOn w:val="Normal"/>
    <w:pPr>
      <w:widowControl w:val="0"/>
      <w:jc w:val="right"/>
    </w:pPr>
    <w:rPr>
      <w:sz w:val="16"/>
      <w:szCs w:val="20"/>
      <w:lang w:val="de-CH" w:eastAsia="de-DE"/>
    </w:rPr>
  </w:style>
  <w:style w:type="paragraph" w:customStyle="1" w:styleId="Title1">
    <w:name w:val="Title 1"/>
    <w:basedOn w:val="Normalind"/>
    <w:pPr>
      <w:spacing w:before="120" w:after="120"/>
    </w:pPr>
    <w:rPr>
      <w:b/>
    </w:rPr>
  </w:style>
  <w:style w:type="paragraph" w:customStyle="1" w:styleId="TableTitle">
    <w:name w:val="Table Title"/>
    <w:basedOn w:val="Normal"/>
    <w:pPr>
      <w:spacing w:before="20"/>
    </w:pPr>
    <w:rPr>
      <w:b/>
      <w:sz w:val="16"/>
      <w:szCs w:val="16"/>
    </w:rPr>
  </w:style>
  <w:style w:type="paragraph" w:styleId="BalloonText">
    <w:name w:val="Balloon Text"/>
    <w:basedOn w:val="Normal"/>
    <w:semiHidden/>
    <w:rPr>
      <w:rFonts w:ascii="Tahoma" w:hAnsi="Tahoma" w:cs="Tahoma"/>
      <w:sz w:val="16"/>
      <w:szCs w:val="16"/>
    </w:rPr>
  </w:style>
  <w:style w:type="paragraph" w:customStyle="1" w:styleId="TableText">
    <w:name w:val="Table_Text"/>
    <w:basedOn w:val="Heading5"/>
    <w:pPr>
      <w:spacing w:before="40" w:after="40"/>
    </w:pPr>
    <w:rPr>
      <w:rFonts w:ascii="Garamond" w:hAnsi="Garamond"/>
      <w:b w:val="0"/>
      <w:i w:val="0"/>
      <w:iCs w:val="0"/>
      <w:sz w:val="22"/>
      <w:szCs w:val="20"/>
    </w:rPr>
  </w:style>
  <w:style w:type="paragraph" w:styleId="BodyText2">
    <w:name w:val="Body Text 2"/>
    <w:basedOn w:val="Normal"/>
    <w:rPr>
      <w:sz w:val="22"/>
      <w:szCs w:val="22"/>
    </w:rPr>
  </w:style>
  <w:style w:type="paragraph" w:styleId="Subtitle">
    <w:name w:val="Subtitle"/>
    <w:basedOn w:val="Normal"/>
    <w:qFormat/>
    <w:pPr>
      <w:spacing w:after="60"/>
      <w:jc w:val="center"/>
      <w:outlineLvl w:val="1"/>
    </w:pPr>
    <w:rPr>
      <w:rFonts w:cs="Arial"/>
    </w:rPr>
  </w:style>
  <w:style w:type="paragraph" w:styleId="TOC2">
    <w:name w:val="toc 2"/>
    <w:basedOn w:val="Normal"/>
    <w:next w:val="Normal"/>
    <w:autoRedefine/>
    <w:uiPriority w:val="39"/>
    <w:pPr>
      <w:ind w:left="240"/>
    </w:pPr>
    <w:rPr>
      <w:rFonts w:ascii="Times New Roman" w:hAnsi="Times New Roman"/>
      <w:smallCaps/>
      <w:sz w:val="20"/>
      <w:szCs w:val="20"/>
    </w:rPr>
  </w:style>
  <w:style w:type="paragraph" w:styleId="TOC3">
    <w:name w:val="toc 3"/>
    <w:basedOn w:val="Normal"/>
    <w:next w:val="Normal"/>
    <w:autoRedefine/>
    <w:uiPriority w:val="39"/>
    <w:pPr>
      <w:ind w:left="480"/>
    </w:pPr>
    <w:rPr>
      <w:rFonts w:ascii="Times New Roman" w:hAnsi="Times New Roman"/>
      <w:i/>
      <w:iCs/>
      <w:sz w:val="20"/>
      <w:szCs w:val="20"/>
    </w:rPr>
  </w:style>
  <w:style w:type="character" w:styleId="Emphasis">
    <w:name w:val="Emphasis"/>
    <w:uiPriority w:val="20"/>
    <w:qFormat/>
    <w:rPr>
      <w:i/>
      <w:iCs/>
    </w:rPr>
  </w:style>
  <w:style w:type="paragraph" w:styleId="BodyTextIndent">
    <w:name w:val="Body Text Indent"/>
    <w:basedOn w:val="Normal"/>
    <w:pPr>
      <w:spacing w:after="120"/>
      <w:ind w:left="648"/>
    </w:pPr>
    <w:rPr>
      <w:sz w:val="20"/>
      <w:szCs w:val="20"/>
    </w:rPr>
  </w:style>
  <w:style w:type="paragraph" w:customStyle="1" w:styleId="BulletList">
    <w:name w:val="Bullet List"/>
    <w:basedOn w:val="Normal"/>
    <w:pPr>
      <w:numPr>
        <w:numId w:val="2"/>
      </w:numPr>
    </w:pPr>
    <w:rPr>
      <w:rFonts w:ascii="Times New Roman" w:hAnsi="Times New Roman"/>
    </w:rPr>
  </w:style>
  <w:style w:type="paragraph" w:customStyle="1" w:styleId="Policy">
    <w:name w:val="Policy"/>
    <w:basedOn w:val="Normal"/>
    <w:rPr>
      <w:rFonts w:cs="Arial"/>
      <w:b/>
      <w:bCs/>
    </w:rPr>
  </w:style>
  <w:style w:type="paragraph" w:customStyle="1" w:styleId="Policy24">
    <w:name w:val="Policy 24"/>
    <w:basedOn w:val="Policy"/>
    <w:pPr>
      <w:tabs>
        <w:tab w:val="num" w:pos="360"/>
      </w:tabs>
      <w:ind w:left="720" w:hanging="360"/>
    </w:pPr>
    <w:rPr>
      <w:i/>
      <w:iCs/>
      <w:sz w:val="20"/>
      <w:szCs w:val="20"/>
    </w:rPr>
  </w:style>
  <w:style w:type="paragraph" w:customStyle="1" w:styleId="Policy32">
    <w:name w:val="Policy 32"/>
    <w:basedOn w:val="Normal"/>
    <w:pPr>
      <w:tabs>
        <w:tab w:val="num" w:pos="360"/>
      </w:tabs>
      <w:ind w:left="1080" w:hanging="360"/>
    </w:pPr>
    <w:rPr>
      <w:rFonts w:cs="Arial"/>
      <w:i/>
      <w:iCs/>
      <w:sz w:val="20"/>
      <w:szCs w:val="20"/>
    </w:rPr>
  </w:style>
  <w:style w:type="paragraph" w:styleId="BodyText">
    <w:name w:val="Body Text"/>
    <w:basedOn w:val="Normal"/>
    <w:pPr>
      <w:spacing w:after="120"/>
    </w:pPr>
  </w:style>
  <w:style w:type="paragraph" w:styleId="Caption">
    <w:name w:val="caption"/>
    <w:basedOn w:val="Normal"/>
    <w:next w:val="Normal"/>
    <w:qFormat/>
    <w:pPr>
      <w:jc w:val="center"/>
    </w:pPr>
    <w:rPr>
      <w:b/>
      <w:bCs/>
      <w:sz w:val="20"/>
      <w:szCs w:val="20"/>
    </w:rPr>
  </w:style>
  <w:style w:type="paragraph" w:styleId="BodyTextFirstIndent2">
    <w:name w:val="Body Text First Indent 2"/>
    <w:basedOn w:val="BodyTextIndent"/>
    <w:pPr>
      <w:ind w:left="360" w:firstLine="210"/>
    </w:pPr>
    <w:rPr>
      <w:sz w:val="24"/>
      <w:szCs w:val="24"/>
    </w:rPr>
  </w:style>
  <w:style w:type="character" w:customStyle="1" w:styleId="NormalindChar">
    <w:name w:val="Normal_ind Char"/>
    <w:rPr>
      <w:rFonts w:ascii="Arial" w:hAnsi="Arial"/>
      <w:sz w:val="22"/>
      <w:lang w:val="en-US" w:eastAsia="en-US" w:bidi="ar-SA"/>
    </w:rPr>
  </w:style>
  <w:style w:type="paragraph" w:customStyle="1" w:styleId="Version">
    <w:name w:val="Version"/>
    <w:basedOn w:val="Normal"/>
    <w:rPr>
      <w:b/>
      <w:sz w:val="28"/>
    </w:rPr>
  </w:style>
  <w:style w:type="paragraph" w:styleId="Header">
    <w:name w:val="header"/>
    <w:basedOn w:val="Normal"/>
    <w:pPr>
      <w:tabs>
        <w:tab w:val="center" w:pos="4320"/>
        <w:tab w:val="right" w:pos="8640"/>
      </w:tabs>
    </w:pPr>
  </w:style>
  <w:style w:type="paragraph" w:styleId="CommentText">
    <w:name w:val="annotation text"/>
    <w:basedOn w:val="Normal"/>
    <w:link w:val="CommentTextChar"/>
    <w:semiHidden/>
    <w:rPr>
      <w:sz w:val="20"/>
      <w:szCs w:val="20"/>
      <w:lang w:val="x-none" w:eastAsia="x-none"/>
    </w:rPr>
  </w:style>
  <w:style w:type="paragraph" w:customStyle="1" w:styleId="tableheading">
    <w:name w:val="tableheading"/>
    <w:basedOn w:val="Normal"/>
    <w:pPr>
      <w:spacing w:before="100" w:beforeAutospacing="1" w:after="100" w:afterAutospacing="1"/>
    </w:pPr>
    <w:rPr>
      <w:rFonts w:ascii="Times New Roman" w:eastAsia="MS Mincho" w:hAnsi="Times New Roman"/>
      <w:lang w:eastAsia="ja-JP"/>
    </w:rPr>
  </w:style>
  <w:style w:type="paragraph" w:styleId="TOC4">
    <w:name w:val="toc 4"/>
    <w:basedOn w:val="Normal"/>
    <w:next w:val="Normal"/>
    <w:autoRedefine/>
    <w:semiHidden/>
    <w:pPr>
      <w:ind w:left="720"/>
    </w:pPr>
    <w:rPr>
      <w:rFonts w:ascii="Times New Roman" w:hAnsi="Times New Roman"/>
      <w:sz w:val="18"/>
      <w:szCs w:val="18"/>
    </w:rPr>
  </w:style>
  <w:style w:type="paragraph" w:styleId="TOC5">
    <w:name w:val="toc 5"/>
    <w:basedOn w:val="Normal"/>
    <w:next w:val="Normal"/>
    <w:autoRedefine/>
    <w:semiHidden/>
    <w:pPr>
      <w:ind w:left="960"/>
    </w:pPr>
    <w:rPr>
      <w:rFonts w:ascii="Times New Roman" w:hAnsi="Times New Roman"/>
      <w:sz w:val="18"/>
      <w:szCs w:val="18"/>
    </w:rPr>
  </w:style>
  <w:style w:type="paragraph" w:styleId="TOC6">
    <w:name w:val="toc 6"/>
    <w:basedOn w:val="Normal"/>
    <w:next w:val="Normal"/>
    <w:autoRedefine/>
    <w:semiHidden/>
    <w:pPr>
      <w:ind w:left="1200"/>
    </w:pPr>
    <w:rPr>
      <w:rFonts w:ascii="Times New Roman" w:hAnsi="Times New Roman"/>
      <w:sz w:val="18"/>
      <w:szCs w:val="18"/>
    </w:rPr>
  </w:style>
  <w:style w:type="paragraph" w:styleId="TOC7">
    <w:name w:val="toc 7"/>
    <w:basedOn w:val="Normal"/>
    <w:next w:val="Normal"/>
    <w:autoRedefine/>
    <w:semiHidden/>
    <w:pPr>
      <w:ind w:left="1440"/>
    </w:pPr>
    <w:rPr>
      <w:rFonts w:ascii="Times New Roman" w:hAnsi="Times New Roman"/>
      <w:sz w:val="18"/>
      <w:szCs w:val="18"/>
    </w:rPr>
  </w:style>
  <w:style w:type="paragraph" w:styleId="TOC8">
    <w:name w:val="toc 8"/>
    <w:basedOn w:val="Normal"/>
    <w:next w:val="Normal"/>
    <w:autoRedefine/>
    <w:semiHidden/>
    <w:pPr>
      <w:ind w:left="1680"/>
    </w:pPr>
    <w:rPr>
      <w:rFonts w:ascii="Times New Roman" w:hAnsi="Times New Roman"/>
      <w:sz w:val="18"/>
      <w:szCs w:val="18"/>
    </w:rPr>
  </w:style>
  <w:style w:type="paragraph" w:styleId="TOC9">
    <w:name w:val="toc 9"/>
    <w:basedOn w:val="Normal"/>
    <w:next w:val="Normal"/>
    <w:autoRedefine/>
    <w:semiHidden/>
    <w:pPr>
      <w:ind w:left="1920"/>
    </w:pPr>
    <w:rPr>
      <w:rFonts w:ascii="Times New Roman" w:hAnsi="Times New Roman"/>
      <w:sz w:val="18"/>
      <w:szCs w:val="18"/>
    </w:rPr>
  </w:style>
  <w:style w:type="paragraph" w:styleId="TableofFigures">
    <w:name w:val="table of figures"/>
    <w:basedOn w:val="Normal"/>
    <w:next w:val="Normal"/>
    <w:semiHidden/>
    <w:pPr>
      <w:ind w:left="480" w:hanging="480"/>
    </w:pPr>
    <w:rPr>
      <w:rFonts w:ascii="Times New Roman" w:hAnsi="Times New Roman"/>
      <w:smallCaps/>
      <w:sz w:val="20"/>
      <w:szCs w:val="20"/>
    </w:rPr>
  </w:style>
  <w:style w:type="paragraph" w:customStyle="1" w:styleId="Quote1">
    <w:name w:val="Quote1"/>
    <w:basedOn w:val="Normal"/>
    <w:pPr>
      <w:spacing w:before="100" w:beforeAutospacing="1" w:after="100" w:afterAutospacing="1"/>
    </w:pPr>
    <w:rPr>
      <w:rFonts w:ascii="Arial Unicode MS" w:eastAsia="Arial Unicode MS" w:hAnsi="Arial Unicode MS" w:cs="Arial Unicode MS"/>
      <w:i/>
      <w:iCs/>
    </w:rPr>
  </w:style>
  <w:style w:type="paragraph" w:styleId="BodyText3">
    <w:name w:val="Body Text 3"/>
    <w:basedOn w:val="Normal"/>
    <w:pPr>
      <w:jc w:val="both"/>
    </w:pPr>
    <w:rPr>
      <w:sz w:val="22"/>
      <w:szCs w:val="22"/>
    </w:rPr>
  </w:style>
  <w:style w:type="paragraph" w:styleId="BodyTextIndent3">
    <w:name w:val="Body Text Indent 3"/>
    <w:basedOn w:val="Normal"/>
    <w:pPr>
      <w:ind w:left="432"/>
    </w:pPr>
    <w:rPr>
      <w:sz w:val="22"/>
      <w:szCs w:val="22"/>
    </w:rPr>
  </w:style>
  <w:style w:type="paragraph" w:styleId="BodyTextIndent2">
    <w:name w:val="Body Text Indent 2"/>
    <w:basedOn w:val="Normal"/>
    <w:pPr>
      <w:ind w:left="748"/>
      <w:jc w:val="both"/>
    </w:pPr>
    <w:rPr>
      <w:sz w:val="22"/>
      <w:szCs w:val="22"/>
    </w:rPr>
  </w:style>
  <w:style w:type="paragraph" w:customStyle="1" w:styleId="Tabelle1">
    <w:name w:val="Tabelle 1"/>
    <w:basedOn w:val="Normal"/>
    <w:pPr>
      <w:keepLines/>
      <w:tabs>
        <w:tab w:val="left" w:pos="1134"/>
      </w:tabs>
      <w:spacing w:before="60" w:after="60"/>
    </w:pPr>
    <w:rPr>
      <w:bCs/>
      <w:snapToGrid w:val="0"/>
      <w:sz w:val="20"/>
      <w:szCs w:val="20"/>
      <w:lang w:val="en-GB" w:eastAsia="de-DE"/>
    </w:rPr>
  </w:style>
  <w:style w:type="character" w:styleId="PageNumber">
    <w:name w:val="page number"/>
    <w:basedOn w:val="DefaultParagraphFont"/>
  </w:style>
  <w:style w:type="character" w:styleId="FollowedHyperlink">
    <w:name w:val="FollowedHyperlink"/>
    <w:uiPriority w:val="99"/>
    <w:rPr>
      <w:color w:val="800080"/>
      <w:u w:val="single"/>
    </w:rPr>
  </w:style>
  <w:style w:type="paragraph" w:styleId="TOCHeading">
    <w:name w:val="TOC Heading"/>
    <w:basedOn w:val="Heading1"/>
    <w:next w:val="Normal"/>
    <w:uiPriority w:val="39"/>
    <w:qFormat/>
    <w:rsid w:val="00930254"/>
    <w:pPr>
      <w:keepLines/>
      <w:numPr>
        <w:numId w:val="0"/>
      </w:numPr>
      <w:spacing w:before="480" w:after="0" w:line="276" w:lineRule="auto"/>
      <w:outlineLvl w:val="9"/>
    </w:pPr>
    <w:rPr>
      <w:rFonts w:ascii="Cambria" w:hAnsi="Cambria"/>
      <w:bCs/>
      <w:color w:val="365F91"/>
      <w:szCs w:val="28"/>
      <w:lang w:val="en-US"/>
    </w:rPr>
  </w:style>
  <w:style w:type="table" w:styleId="TableGrid">
    <w:name w:val="Table Grid"/>
    <w:basedOn w:val="TableNormal"/>
    <w:uiPriority w:val="39"/>
    <w:rsid w:val="0056693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rsid w:val="003C7492"/>
    <w:rPr>
      <w:sz w:val="16"/>
      <w:szCs w:val="16"/>
    </w:rPr>
  </w:style>
  <w:style w:type="paragraph" w:styleId="CommentSubject">
    <w:name w:val="annotation subject"/>
    <w:basedOn w:val="CommentText"/>
    <w:next w:val="CommentText"/>
    <w:link w:val="CommentSubjectChar"/>
    <w:rsid w:val="003C7492"/>
    <w:rPr>
      <w:b/>
      <w:bCs/>
    </w:rPr>
  </w:style>
  <w:style w:type="character" w:customStyle="1" w:styleId="CommentTextChar">
    <w:name w:val="Comment Text Char"/>
    <w:link w:val="CommentText"/>
    <w:semiHidden/>
    <w:rsid w:val="003C7492"/>
    <w:rPr>
      <w:rFonts w:ascii="Arial" w:hAnsi="Arial"/>
    </w:rPr>
  </w:style>
  <w:style w:type="character" w:customStyle="1" w:styleId="CommentSubjectChar">
    <w:name w:val="Comment Subject Char"/>
    <w:basedOn w:val="CommentTextChar"/>
    <w:link w:val="CommentSubject"/>
    <w:rsid w:val="003C7492"/>
    <w:rPr>
      <w:rFonts w:ascii="Arial" w:hAnsi="Arial"/>
    </w:rPr>
  </w:style>
  <w:style w:type="paragraph" w:styleId="FootnoteText">
    <w:name w:val="footnote text"/>
    <w:basedOn w:val="Normal"/>
    <w:link w:val="FootnoteTextChar"/>
    <w:rsid w:val="00C1378B"/>
    <w:rPr>
      <w:sz w:val="20"/>
      <w:szCs w:val="20"/>
      <w:lang w:val="x-none" w:eastAsia="x-none"/>
    </w:rPr>
  </w:style>
  <w:style w:type="character" w:customStyle="1" w:styleId="FootnoteTextChar">
    <w:name w:val="Footnote Text Char"/>
    <w:link w:val="FootnoteText"/>
    <w:rsid w:val="00C1378B"/>
    <w:rPr>
      <w:rFonts w:ascii="Arial" w:hAnsi="Arial"/>
    </w:rPr>
  </w:style>
  <w:style w:type="character" w:styleId="FootnoteReference">
    <w:name w:val="footnote reference"/>
    <w:rsid w:val="00C1378B"/>
    <w:rPr>
      <w:vertAlign w:val="superscript"/>
    </w:rPr>
  </w:style>
  <w:style w:type="paragraph" w:customStyle="1" w:styleId="guideline">
    <w:name w:val="guideline"/>
    <w:basedOn w:val="NormalIndent"/>
    <w:rsid w:val="004678D0"/>
    <w:rPr>
      <w:i/>
      <w:color w:val="FF0000"/>
    </w:rPr>
  </w:style>
  <w:style w:type="character" w:customStyle="1" w:styleId="Heading1Char">
    <w:name w:val="Heading 1 Char"/>
    <w:aliases w:val="(A.) Char,H1 Char,Part Char,1 Char,section Char,heading 1.1 Char,L1 Char,dd heading 1 Char,dh1 Char,SITA Char,Proposal Chapter Heading Char,chaptertext Char,Head1 Char,APAC-1-Heading Char,Project 1 Char,ct Char,style1 Char,??? 1 Char"/>
    <w:link w:val="Heading1"/>
    <w:uiPriority w:val="9"/>
    <w:rsid w:val="000C511E"/>
    <w:rPr>
      <w:rFonts w:ascii="Arial" w:hAnsi="Arial"/>
      <w:b/>
      <w:sz w:val="28"/>
      <w:lang w:val="en-GB" w:eastAsia="x-none"/>
    </w:rPr>
  </w:style>
  <w:style w:type="character" w:customStyle="1" w:styleId="Heading6Char">
    <w:name w:val="Heading 6 Char"/>
    <w:link w:val="Heading6"/>
    <w:rsid w:val="00FB4E2A"/>
    <w:rPr>
      <w:rFonts w:ascii="Arial" w:hAnsi="Arial"/>
      <w:kern w:val="22"/>
      <w:sz w:val="22"/>
    </w:rPr>
  </w:style>
  <w:style w:type="character" w:customStyle="1" w:styleId="Heading7Char">
    <w:name w:val="Heading 7 Char"/>
    <w:link w:val="Heading7"/>
    <w:rsid w:val="00FB4E2A"/>
    <w:rPr>
      <w:rFonts w:ascii="Arial" w:hAnsi="Arial"/>
      <w:kern w:val="22"/>
      <w:sz w:val="22"/>
    </w:rPr>
  </w:style>
  <w:style w:type="character" w:customStyle="1" w:styleId="Heading8Char">
    <w:name w:val="Heading 8 Char"/>
    <w:link w:val="Heading8"/>
    <w:rsid w:val="00FB4E2A"/>
    <w:rPr>
      <w:rFonts w:ascii="Arial" w:hAnsi="Arial"/>
      <w:kern w:val="22"/>
      <w:sz w:val="22"/>
    </w:rPr>
  </w:style>
  <w:style w:type="character" w:customStyle="1" w:styleId="Bluehelp">
    <w:name w:val="Blue help"/>
    <w:rsid w:val="00FB4E2A"/>
    <w:rPr>
      <w:rFonts w:ascii="Arial" w:hAnsi="Arial"/>
      <w:noProof w:val="0"/>
      <w:color w:val="0000FF"/>
      <w:sz w:val="20"/>
      <w:lang w:val="en-US"/>
    </w:rPr>
  </w:style>
  <w:style w:type="paragraph" w:styleId="ListParagraph">
    <w:name w:val="List Paragraph"/>
    <w:basedOn w:val="Normal"/>
    <w:uiPriority w:val="34"/>
    <w:qFormat/>
    <w:rsid w:val="00521050"/>
    <w:pPr>
      <w:ind w:left="720"/>
    </w:pPr>
    <w:rPr>
      <w:rFonts w:ascii="Times New Roman" w:hAnsi="Times New Roman"/>
      <w:sz w:val="20"/>
      <w:szCs w:val="20"/>
      <w:lang w:val="en-AU"/>
    </w:rPr>
  </w:style>
  <w:style w:type="character" w:customStyle="1" w:styleId="tx1">
    <w:name w:val="tx1"/>
    <w:basedOn w:val="DefaultParagraphFont"/>
    <w:rsid w:val="00070353"/>
    <w:rPr>
      <w:b/>
      <w:bCs/>
    </w:rPr>
  </w:style>
  <w:style w:type="character" w:customStyle="1" w:styleId="html-tag">
    <w:name w:val="html-tag"/>
    <w:basedOn w:val="DefaultParagraphFont"/>
    <w:rsid w:val="008E5F9E"/>
  </w:style>
  <w:style w:type="character" w:customStyle="1" w:styleId="html-attribute">
    <w:name w:val="html-attribute"/>
    <w:basedOn w:val="DefaultParagraphFont"/>
    <w:rsid w:val="008E5F9E"/>
  </w:style>
  <w:style w:type="character" w:customStyle="1" w:styleId="html-attribute-value">
    <w:name w:val="html-attribute-value"/>
    <w:basedOn w:val="DefaultParagraphFont"/>
    <w:rsid w:val="008E5F9E"/>
  </w:style>
  <w:style w:type="character" w:customStyle="1" w:styleId="apple-converted-space">
    <w:name w:val="apple-converted-space"/>
    <w:basedOn w:val="DefaultParagraphFont"/>
    <w:rsid w:val="008E5F9E"/>
  </w:style>
  <w:style w:type="character" w:customStyle="1" w:styleId="html-attribute-name">
    <w:name w:val="html-attribute-name"/>
    <w:basedOn w:val="DefaultParagraphFont"/>
    <w:rsid w:val="008E5F9E"/>
  </w:style>
  <w:style w:type="character" w:styleId="HTMLCode">
    <w:name w:val="HTML Code"/>
    <w:basedOn w:val="DefaultParagraphFont"/>
    <w:uiPriority w:val="99"/>
    <w:semiHidden/>
    <w:unhideWhenUsed/>
    <w:rsid w:val="00DE2480"/>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D94E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eastAsia="en-GB"/>
    </w:rPr>
  </w:style>
  <w:style w:type="character" w:customStyle="1" w:styleId="HTMLPreformattedChar">
    <w:name w:val="HTML Preformatted Char"/>
    <w:basedOn w:val="DefaultParagraphFont"/>
    <w:link w:val="HTMLPreformatted"/>
    <w:uiPriority w:val="99"/>
    <w:rsid w:val="00D94E49"/>
    <w:rPr>
      <w:rFonts w:ascii="Courier New" w:hAnsi="Courier New" w:cs="Courier New"/>
      <w:lang w:val="en-GB" w:eastAsia="en-GB"/>
    </w:rPr>
  </w:style>
  <w:style w:type="table" w:styleId="ListTable3-Accent5">
    <w:name w:val="List Table 3 Accent 5"/>
    <w:basedOn w:val="TableNormal"/>
    <w:uiPriority w:val="48"/>
    <w:rsid w:val="00D82BA4"/>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character" w:customStyle="1" w:styleId="comment-copy">
    <w:name w:val="comment-copy"/>
    <w:basedOn w:val="DefaultParagraphFont"/>
    <w:rsid w:val="00E243DA"/>
  </w:style>
  <w:style w:type="paragraph" w:styleId="Revision">
    <w:name w:val="Revision"/>
    <w:hidden/>
    <w:uiPriority w:val="99"/>
    <w:semiHidden/>
    <w:rsid w:val="008F6792"/>
    <w:rPr>
      <w:rFonts w:ascii="Arial" w:hAnsi="Arial"/>
      <w:sz w:val="24"/>
      <w:szCs w:val="24"/>
    </w:rPr>
  </w:style>
  <w:style w:type="character" w:customStyle="1" w:styleId="line">
    <w:name w:val="line"/>
    <w:basedOn w:val="DefaultParagraphFont"/>
    <w:rsid w:val="002C2DA8"/>
  </w:style>
  <w:style w:type="character" w:customStyle="1" w:styleId="idiff">
    <w:name w:val="idiff"/>
    <w:basedOn w:val="DefaultParagraphFont"/>
    <w:rsid w:val="002C2DA8"/>
  </w:style>
  <w:style w:type="character" w:customStyle="1" w:styleId="sb">
    <w:name w:val="sb"/>
    <w:basedOn w:val="DefaultParagraphFont"/>
    <w:rsid w:val="00A25B74"/>
  </w:style>
  <w:style w:type="character" w:customStyle="1" w:styleId="nt">
    <w:name w:val="nt"/>
    <w:basedOn w:val="DefaultParagraphFont"/>
    <w:rsid w:val="00021516"/>
  </w:style>
  <w:style w:type="character" w:customStyle="1" w:styleId="s2">
    <w:name w:val="s2"/>
    <w:basedOn w:val="DefaultParagraphFont"/>
    <w:rsid w:val="00021516"/>
  </w:style>
  <w:style w:type="character" w:customStyle="1" w:styleId="s1">
    <w:name w:val="s1"/>
    <w:basedOn w:val="DefaultParagraphFont"/>
    <w:rsid w:val="00021516"/>
  </w:style>
  <w:style w:type="character" w:styleId="UnresolvedMention">
    <w:name w:val="Unresolved Mention"/>
    <w:basedOn w:val="DefaultParagraphFont"/>
    <w:uiPriority w:val="99"/>
    <w:semiHidden/>
    <w:unhideWhenUsed/>
    <w:rsid w:val="00A4329B"/>
    <w:rPr>
      <w:color w:val="605E5C"/>
      <w:shd w:val="clear" w:color="auto" w:fill="E1DFDD"/>
    </w:rPr>
  </w:style>
  <w:style w:type="paragraph" w:customStyle="1" w:styleId="paragraph">
    <w:name w:val="paragraph"/>
    <w:basedOn w:val="Normal"/>
    <w:rsid w:val="003E25E8"/>
    <w:pPr>
      <w:spacing w:before="100" w:beforeAutospacing="1" w:after="100" w:afterAutospacing="1"/>
    </w:pPr>
    <w:rPr>
      <w:rFonts w:ascii="Times New Roman" w:eastAsia="SimSun" w:hAnsi="Times New Roman"/>
    </w:rPr>
  </w:style>
  <w:style w:type="character" w:customStyle="1" w:styleId="hljs-attr">
    <w:name w:val="hljs-attr"/>
    <w:basedOn w:val="DefaultParagraphFont"/>
    <w:rsid w:val="00B54682"/>
  </w:style>
  <w:style w:type="character" w:customStyle="1" w:styleId="hljs-string">
    <w:name w:val="hljs-string"/>
    <w:basedOn w:val="DefaultParagraphFont"/>
    <w:rsid w:val="00B54682"/>
  </w:style>
  <w:style w:type="character" w:customStyle="1" w:styleId="hljs-number">
    <w:name w:val="hljs-number"/>
    <w:basedOn w:val="DefaultParagraphFont"/>
    <w:rsid w:val="00B54682"/>
  </w:style>
  <w:style w:type="character" w:customStyle="1" w:styleId="hljs-comment">
    <w:name w:val="hljs-comment"/>
    <w:basedOn w:val="DefaultParagraphFont"/>
    <w:rsid w:val="00B54682"/>
  </w:style>
  <w:style w:type="character" w:customStyle="1" w:styleId="hljs-literal">
    <w:name w:val="hljs-literal"/>
    <w:basedOn w:val="DefaultParagraphFont"/>
    <w:rsid w:val="00B54682"/>
  </w:style>
  <w:style w:type="character" w:customStyle="1" w:styleId="headingtext">
    <w:name w:val="headingtext"/>
    <w:basedOn w:val="DefaultParagraphFont"/>
    <w:rsid w:val="006D3CB8"/>
  </w:style>
  <w:style w:type="character" w:styleId="Strong">
    <w:name w:val="Strong"/>
    <w:basedOn w:val="DefaultParagraphFont"/>
    <w:uiPriority w:val="22"/>
    <w:qFormat/>
    <w:rsid w:val="00E66C58"/>
    <w:rPr>
      <w:b/>
      <w:bCs/>
    </w:rPr>
  </w:style>
  <w:style w:type="table" w:styleId="PlainTable1">
    <w:name w:val="Plain Table 1"/>
    <w:basedOn w:val="TableNormal"/>
    <w:uiPriority w:val="41"/>
    <w:rsid w:val="0058755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msonormal0">
    <w:name w:val="msonormal"/>
    <w:basedOn w:val="Normal"/>
    <w:rsid w:val="00D63E8F"/>
    <w:pPr>
      <w:spacing w:before="100" w:beforeAutospacing="1" w:after="100" w:afterAutospacing="1"/>
    </w:pPr>
    <w:rPr>
      <w:rFonts w:ascii="Times New Roman" w:eastAsiaTheme="minorEastAsia" w:hAnsi="Times New Roman"/>
      <w:lang w:val="en-IN" w:eastAsia="en-GB"/>
    </w:rPr>
  </w:style>
  <w:style w:type="character" w:customStyle="1" w:styleId="Heading3Char">
    <w:name w:val="Heading 3 Char"/>
    <w:aliases w:val="(no use)h Char,(no use) Char,Section Char,h2 Char,2nd Level Head Char,H3 Char,H31 Char,H32 Char,H33 Char,H311 Char,h31 Char,h32 Char,見出し 3 Char,??? 3 Char,h21 Char,Subhead C Char,heading 3 Char,L3 Char,dd heading 3 Char,dh3 Char,3 Char"/>
    <w:basedOn w:val="DefaultParagraphFont"/>
    <w:link w:val="Heading3"/>
    <w:uiPriority w:val="9"/>
    <w:rsid w:val="00D63E8F"/>
    <w:rPr>
      <w:rFonts w:ascii="Arial" w:hAnsi="Arial"/>
      <w:b/>
      <w:sz w:val="22"/>
      <w:lang w:val="en-GB"/>
    </w:rPr>
  </w:style>
  <w:style w:type="character" w:customStyle="1" w:styleId="Heading2Char">
    <w:name w:val="Heading 2 Char"/>
    <w:aliases w:val="(all others) Char,H2 Char"/>
    <w:basedOn w:val="DefaultParagraphFont"/>
    <w:link w:val="Heading2"/>
    <w:uiPriority w:val="9"/>
    <w:rsid w:val="00D63E8F"/>
    <w:rPr>
      <w:rFonts w:ascii="Arial" w:hAnsi="Arial"/>
      <w:b/>
      <w:iCs/>
      <w:sz w:val="24"/>
      <w:lang w:val="en-GB"/>
    </w:rPr>
  </w:style>
  <w:style w:type="character" w:customStyle="1" w:styleId="expand-control-icon">
    <w:name w:val="expand-control-icon"/>
    <w:basedOn w:val="DefaultParagraphFont"/>
    <w:rsid w:val="00D63E8F"/>
  </w:style>
  <w:style w:type="character" w:customStyle="1" w:styleId="expand-control-text">
    <w:name w:val="expand-control-text"/>
    <w:basedOn w:val="DefaultParagraphFont"/>
    <w:rsid w:val="00D63E8F"/>
  </w:style>
  <w:style w:type="character" w:customStyle="1" w:styleId="confluence-embedded-file-wrapper">
    <w:name w:val="confluence-embedded-file-wrapper"/>
    <w:basedOn w:val="DefaultParagraphFont"/>
    <w:rsid w:val="00D63E8F"/>
  </w:style>
  <w:style w:type="character" w:customStyle="1" w:styleId="inline-comment-marker">
    <w:name w:val="inline-comment-marker"/>
    <w:basedOn w:val="DefaultParagraphFont"/>
    <w:rsid w:val="00D63E8F"/>
  </w:style>
  <w:style w:type="character" w:customStyle="1" w:styleId="Heading4Char">
    <w:name w:val="Heading 4 Char"/>
    <w:basedOn w:val="DefaultParagraphFont"/>
    <w:link w:val="Heading4"/>
    <w:uiPriority w:val="9"/>
    <w:rsid w:val="00D63E8F"/>
    <w:rPr>
      <w:b/>
      <w:bCs/>
      <w:sz w:val="28"/>
      <w:szCs w:val="28"/>
    </w:rPr>
  </w:style>
  <w:style w:type="character" w:customStyle="1" w:styleId="aui-icon">
    <w:name w:val="aui-icon"/>
    <w:basedOn w:val="DefaultParagraphFont"/>
    <w:rsid w:val="00D63E8F"/>
  </w:style>
  <w:style w:type="character" w:customStyle="1" w:styleId="sc-fbkirw">
    <w:name w:val="sc-fbkirw"/>
    <w:basedOn w:val="DefaultParagraphFont"/>
    <w:rsid w:val="00010DF0"/>
  </w:style>
  <w:style w:type="character" w:styleId="Mention">
    <w:name w:val="Mention"/>
    <w:basedOn w:val="DefaultParagraphFont"/>
    <w:uiPriority w:val="99"/>
    <w:unhideWhenUsed/>
    <w:rsid w:val="00EF6DB8"/>
    <w:rPr>
      <w:color w:val="2B579A"/>
      <w:shd w:val="clear" w:color="auto" w:fill="E1DFDD"/>
    </w:rPr>
  </w:style>
  <w:style w:type="character" w:customStyle="1" w:styleId="legacy-color-text-inverse">
    <w:name w:val="legacy-color-text-inverse"/>
    <w:basedOn w:val="DefaultParagraphFont"/>
    <w:rsid w:val="00822606"/>
  </w:style>
  <w:style w:type="paragraph" w:customStyle="1" w:styleId="media-group">
    <w:name w:val="media-group"/>
    <w:basedOn w:val="Normal"/>
    <w:rsid w:val="00257DAC"/>
    <w:pPr>
      <w:spacing w:before="100" w:beforeAutospacing="1" w:after="100" w:afterAutospacing="1"/>
    </w:pPr>
    <w:rPr>
      <w:rFonts w:ascii="Times New Roman" w:eastAsiaTheme="minorEastAsia" w:hAnsi="Times New Roman"/>
      <w:lang w:val="en-IN"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18906">
      <w:bodyDiv w:val="1"/>
      <w:marLeft w:val="0"/>
      <w:marRight w:val="0"/>
      <w:marTop w:val="0"/>
      <w:marBottom w:val="0"/>
      <w:divBdr>
        <w:top w:val="none" w:sz="0" w:space="0" w:color="auto"/>
        <w:left w:val="none" w:sz="0" w:space="0" w:color="auto"/>
        <w:bottom w:val="none" w:sz="0" w:space="0" w:color="auto"/>
        <w:right w:val="none" w:sz="0" w:space="0" w:color="auto"/>
      </w:divBdr>
    </w:div>
    <w:div w:id="19361108">
      <w:bodyDiv w:val="1"/>
      <w:marLeft w:val="0"/>
      <w:marRight w:val="0"/>
      <w:marTop w:val="0"/>
      <w:marBottom w:val="0"/>
      <w:divBdr>
        <w:top w:val="none" w:sz="0" w:space="0" w:color="auto"/>
        <w:left w:val="none" w:sz="0" w:space="0" w:color="auto"/>
        <w:bottom w:val="none" w:sz="0" w:space="0" w:color="auto"/>
        <w:right w:val="none" w:sz="0" w:space="0" w:color="auto"/>
      </w:divBdr>
      <w:divsChild>
        <w:div w:id="305009115">
          <w:marLeft w:val="101"/>
          <w:marRight w:val="0"/>
          <w:marTop w:val="0"/>
          <w:marBottom w:val="0"/>
          <w:divBdr>
            <w:top w:val="none" w:sz="0" w:space="0" w:color="auto"/>
            <w:left w:val="none" w:sz="0" w:space="0" w:color="auto"/>
            <w:bottom w:val="none" w:sz="0" w:space="0" w:color="auto"/>
            <w:right w:val="none" w:sz="0" w:space="0" w:color="auto"/>
          </w:divBdr>
        </w:div>
        <w:div w:id="376661946">
          <w:marLeft w:val="101"/>
          <w:marRight w:val="0"/>
          <w:marTop w:val="0"/>
          <w:marBottom w:val="0"/>
          <w:divBdr>
            <w:top w:val="none" w:sz="0" w:space="0" w:color="auto"/>
            <w:left w:val="none" w:sz="0" w:space="0" w:color="auto"/>
            <w:bottom w:val="none" w:sz="0" w:space="0" w:color="auto"/>
            <w:right w:val="none" w:sz="0" w:space="0" w:color="auto"/>
          </w:divBdr>
        </w:div>
      </w:divsChild>
    </w:div>
    <w:div w:id="21632801">
      <w:bodyDiv w:val="1"/>
      <w:marLeft w:val="0"/>
      <w:marRight w:val="0"/>
      <w:marTop w:val="0"/>
      <w:marBottom w:val="0"/>
      <w:divBdr>
        <w:top w:val="none" w:sz="0" w:space="0" w:color="auto"/>
        <w:left w:val="none" w:sz="0" w:space="0" w:color="auto"/>
        <w:bottom w:val="none" w:sz="0" w:space="0" w:color="auto"/>
        <w:right w:val="none" w:sz="0" w:space="0" w:color="auto"/>
      </w:divBdr>
    </w:div>
    <w:div w:id="27024521">
      <w:bodyDiv w:val="1"/>
      <w:marLeft w:val="0"/>
      <w:marRight w:val="0"/>
      <w:marTop w:val="0"/>
      <w:marBottom w:val="0"/>
      <w:divBdr>
        <w:top w:val="none" w:sz="0" w:space="0" w:color="auto"/>
        <w:left w:val="none" w:sz="0" w:space="0" w:color="auto"/>
        <w:bottom w:val="none" w:sz="0" w:space="0" w:color="auto"/>
        <w:right w:val="none" w:sz="0" w:space="0" w:color="auto"/>
      </w:divBdr>
    </w:div>
    <w:div w:id="130176750">
      <w:bodyDiv w:val="1"/>
      <w:marLeft w:val="0"/>
      <w:marRight w:val="0"/>
      <w:marTop w:val="0"/>
      <w:marBottom w:val="0"/>
      <w:divBdr>
        <w:top w:val="none" w:sz="0" w:space="0" w:color="auto"/>
        <w:left w:val="none" w:sz="0" w:space="0" w:color="auto"/>
        <w:bottom w:val="none" w:sz="0" w:space="0" w:color="auto"/>
        <w:right w:val="none" w:sz="0" w:space="0" w:color="auto"/>
      </w:divBdr>
    </w:div>
    <w:div w:id="132329516">
      <w:bodyDiv w:val="1"/>
      <w:marLeft w:val="0"/>
      <w:marRight w:val="0"/>
      <w:marTop w:val="0"/>
      <w:marBottom w:val="0"/>
      <w:divBdr>
        <w:top w:val="none" w:sz="0" w:space="0" w:color="auto"/>
        <w:left w:val="none" w:sz="0" w:space="0" w:color="auto"/>
        <w:bottom w:val="none" w:sz="0" w:space="0" w:color="auto"/>
        <w:right w:val="none" w:sz="0" w:space="0" w:color="auto"/>
      </w:divBdr>
      <w:divsChild>
        <w:div w:id="106957698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8496182">
      <w:bodyDiv w:val="1"/>
      <w:marLeft w:val="0"/>
      <w:marRight w:val="0"/>
      <w:marTop w:val="0"/>
      <w:marBottom w:val="0"/>
      <w:divBdr>
        <w:top w:val="none" w:sz="0" w:space="0" w:color="auto"/>
        <w:left w:val="none" w:sz="0" w:space="0" w:color="auto"/>
        <w:bottom w:val="none" w:sz="0" w:space="0" w:color="auto"/>
        <w:right w:val="none" w:sz="0" w:space="0" w:color="auto"/>
      </w:divBdr>
    </w:div>
    <w:div w:id="220362942">
      <w:bodyDiv w:val="1"/>
      <w:marLeft w:val="0"/>
      <w:marRight w:val="0"/>
      <w:marTop w:val="0"/>
      <w:marBottom w:val="0"/>
      <w:divBdr>
        <w:top w:val="none" w:sz="0" w:space="0" w:color="auto"/>
        <w:left w:val="none" w:sz="0" w:space="0" w:color="auto"/>
        <w:bottom w:val="none" w:sz="0" w:space="0" w:color="auto"/>
        <w:right w:val="none" w:sz="0" w:space="0" w:color="auto"/>
      </w:divBdr>
      <w:divsChild>
        <w:div w:id="1898080366">
          <w:marLeft w:val="0"/>
          <w:marRight w:val="0"/>
          <w:marTop w:val="0"/>
          <w:marBottom w:val="0"/>
          <w:divBdr>
            <w:top w:val="single" w:sz="8" w:space="6" w:color="auto"/>
            <w:left w:val="single" w:sz="8" w:space="6" w:color="auto"/>
            <w:bottom w:val="single" w:sz="8" w:space="6" w:color="auto"/>
            <w:right w:val="single" w:sz="8" w:space="6" w:color="auto"/>
          </w:divBdr>
        </w:div>
        <w:div w:id="1919443317">
          <w:marLeft w:val="0"/>
          <w:marRight w:val="0"/>
          <w:marTop w:val="0"/>
          <w:marBottom w:val="0"/>
          <w:divBdr>
            <w:top w:val="single" w:sz="8" w:space="6" w:color="auto"/>
            <w:left w:val="single" w:sz="8" w:space="6" w:color="auto"/>
            <w:bottom w:val="single" w:sz="8" w:space="6" w:color="auto"/>
            <w:right w:val="single" w:sz="8" w:space="6" w:color="auto"/>
          </w:divBdr>
        </w:div>
        <w:div w:id="1857110476">
          <w:marLeft w:val="0"/>
          <w:marRight w:val="0"/>
          <w:marTop w:val="0"/>
          <w:marBottom w:val="0"/>
          <w:divBdr>
            <w:top w:val="single" w:sz="8" w:space="6" w:color="auto"/>
            <w:left w:val="single" w:sz="8" w:space="6" w:color="auto"/>
            <w:bottom w:val="single" w:sz="8" w:space="6" w:color="auto"/>
            <w:right w:val="single" w:sz="8" w:space="6" w:color="auto"/>
          </w:divBdr>
        </w:div>
        <w:div w:id="971440955">
          <w:marLeft w:val="0"/>
          <w:marRight w:val="0"/>
          <w:marTop w:val="0"/>
          <w:marBottom w:val="0"/>
          <w:divBdr>
            <w:top w:val="single" w:sz="8" w:space="6" w:color="auto"/>
            <w:left w:val="single" w:sz="8" w:space="6" w:color="auto"/>
            <w:bottom w:val="single" w:sz="8" w:space="6" w:color="auto"/>
            <w:right w:val="single" w:sz="8" w:space="6" w:color="auto"/>
          </w:divBdr>
        </w:div>
        <w:div w:id="1823152973">
          <w:marLeft w:val="0"/>
          <w:marRight w:val="0"/>
          <w:marTop w:val="0"/>
          <w:marBottom w:val="0"/>
          <w:divBdr>
            <w:top w:val="single" w:sz="8" w:space="6" w:color="auto"/>
            <w:left w:val="single" w:sz="8" w:space="6" w:color="auto"/>
            <w:bottom w:val="single" w:sz="8" w:space="6" w:color="auto"/>
            <w:right w:val="single" w:sz="8" w:space="6" w:color="auto"/>
          </w:divBdr>
        </w:div>
        <w:div w:id="1563521166">
          <w:marLeft w:val="0"/>
          <w:marRight w:val="0"/>
          <w:marTop w:val="0"/>
          <w:marBottom w:val="0"/>
          <w:divBdr>
            <w:top w:val="single" w:sz="8" w:space="6" w:color="auto"/>
            <w:left w:val="single" w:sz="8" w:space="6" w:color="auto"/>
            <w:bottom w:val="single" w:sz="8" w:space="6" w:color="auto"/>
            <w:right w:val="single" w:sz="8" w:space="6" w:color="auto"/>
          </w:divBdr>
        </w:div>
      </w:divsChild>
    </w:div>
    <w:div w:id="246231381">
      <w:bodyDiv w:val="1"/>
      <w:marLeft w:val="0"/>
      <w:marRight w:val="0"/>
      <w:marTop w:val="0"/>
      <w:marBottom w:val="0"/>
      <w:divBdr>
        <w:top w:val="none" w:sz="0" w:space="0" w:color="auto"/>
        <w:left w:val="none" w:sz="0" w:space="0" w:color="auto"/>
        <w:bottom w:val="none" w:sz="0" w:space="0" w:color="auto"/>
        <w:right w:val="none" w:sz="0" w:space="0" w:color="auto"/>
      </w:divBdr>
    </w:div>
    <w:div w:id="261039426">
      <w:bodyDiv w:val="1"/>
      <w:marLeft w:val="0"/>
      <w:marRight w:val="0"/>
      <w:marTop w:val="0"/>
      <w:marBottom w:val="0"/>
      <w:divBdr>
        <w:top w:val="none" w:sz="0" w:space="0" w:color="auto"/>
        <w:left w:val="none" w:sz="0" w:space="0" w:color="auto"/>
        <w:bottom w:val="none" w:sz="0" w:space="0" w:color="auto"/>
        <w:right w:val="none" w:sz="0" w:space="0" w:color="auto"/>
      </w:divBdr>
    </w:div>
    <w:div w:id="265505927">
      <w:bodyDiv w:val="1"/>
      <w:marLeft w:val="0"/>
      <w:marRight w:val="0"/>
      <w:marTop w:val="0"/>
      <w:marBottom w:val="0"/>
      <w:divBdr>
        <w:top w:val="none" w:sz="0" w:space="0" w:color="auto"/>
        <w:left w:val="none" w:sz="0" w:space="0" w:color="auto"/>
        <w:bottom w:val="none" w:sz="0" w:space="0" w:color="auto"/>
        <w:right w:val="none" w:sz="0" w:space="0" w:color="auto"/>
      </w:divBdr>
    </w:div>
    <w:div w:id="266695726">
      <w:bodyDiv w:val="1"/>
      <w:marLeft w:val="0"/>
      <w:marRight w:val="0"/>
      <w:marTop w:val="0"/>
      <w:marBottom w:val="0"/>
      <w:divBdr>
        <w:top w:val="none" w:sz="0" w:space="0" w:color="auto"/>
        <w:left w:val="none" w:sz="0" w:space="0" w:color="auto"/>
        <w:bottom w:val="none" w:sz="0" w:space="0" w:color="auto"/>
        <w:right w:val="none" w:sz="0" w:space="0" w:color="auto"/>
      </w:divBdr>
    </w:div>
    <w:div w:id="267129924">
      <w:bodyDiv w:val="1"/>
      <w:marLeft w:val="0"/>
      <w:marRight w:val="0"/>
      <w:marTop w:val="0"/>
      <w:marBottom w:val="0"/>
      <w:divBdr>
        <w:top w:val="none" w:sz="0" w:space="0" w:color="auto"/>
        <w:left w:val="none" w:sz="0" w:space="0" w:color="auto"/>
        <w:bottom w:val="none" w:sz="0" w:space="0" w:color="auto"/>
        <w:right w:val="none" w:sz="0" w:space="0" w:color="auto"/>
      </w:divBdr>
      <w:divsChild>
        <w:div w:id="1401362435">
          <w:marLeft w:val="0"/>
          <w:marRight w:val="0"/>
          <w:marTop w:val="0"/>
          <w:marBottom w:val="240"/>
          <w:divBdr>
            <w:top w:val="none" w:sz="0" w:space="11" w:color="auto"/>
            <w:left w:val="single" w:sz="48" w:space="11" w:color="3498DB"/>
            <w:bottom w:val="none" w:sz="0" w:space="11" w:color="auto"/>
            <w:right w:val="none" w:sz="0" w:space="23" w:color="auto"/>
          </w:divBdr>
          <w:divsChild>
            <w:div w:id="357588838">
              <w:marLeft w:val="0"/>
              <w:marRight w:val="0"/>
              <w:marTop w:val="0"/>
              <w:marBottom w:val="0"/>
              <w:divBdr>
                <w:top w:val="none" w:sz="0" w:space="0" w:color="auto"/>
                <w:left w:val="none" w:sz="0" w:space="0" w:color="auto"/>
                <w:bottom w:val="none" w:sz="0" w:space="0" w:color="auto"/>
                <w:right w:val="none" w:sz="0" w:space="0" w:color="auto"/>
              </w:divBdr>
            </w:div>
            <w:div w:id="1855147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821812">
      <w:bodyDiv w:val="1"/>
      <w:marLeft w:val="0"/>
      <w:marRight w:val="0"/>
      <w:marTop w:val="0"/>
      <w:marBottom w:val="0"/>
      <w:divBdr>
        <w:top w:val="none" w:sz="0" w:space="0" w:color="auto"/>
        <w:left w:val="none" w:sz="0" w:space="0" w:color="auto"/>
        <w:bottom w:val="none" w:sz="0" w:space="0" w:color="auto"/>
        <w:right w:val="none" w:sz="0" w:space="0" w:color="auto"/>
      </w:divBdr>
    </w:div>
    <w:div w:id="308243105">
      <w:bodyDiv w:val="1"/>
      <w:marLeft w:val="0"/>
      <w:marRight w:val="0"/>
      <w:marTop w:val="0"/>
      <w:marBottom w:val="0"/>
      <w:divBdr>
        <w:top w:val="none" w:sz="0" w:space="0" w:color="auto"/>
        <w:left w:val="none" w:sz="0" w:space="0" w:color="auto"/>
        <w:bottom w:val="none" w:sz="0" w:space="0" w:color="auto"/>
        <w:right w:val="none" w:sz="0" w:space="0" w:color="auto"/>
      </w:divBdr>
      <w:divsChild>
        <w:div w:id="2143384621">
          <w:marLeft w:val="0"/>
          <w:marRight w:val="0"/>
          <w:marTop w:val="0"/>
          <w:marBottom w:val="0"/>
          <w:divBdr>
            <w:top w:val="none" w:sz="0" w:space="0" w:color="auto"/>
            <w:left w:val="none" w:sz="0" w:space="0" w:color="auto"/>
            <w:bottom w:val="none" w:sz="0" w:space="0" w:color="auto"/>
            <w:right w:val="none" w:sz="0" w:space="0" w:color="auto"/>
          </w:divBdr>
          <w:divsChild>
            <w:div w:id="171381251">
              <w:marLeft w:val="0"/>
              <w:marRight w:val="0"/>
              <w:marTop w:val="600"/>
              <w:marBottom w:val="0"/>
              <w:divBdr>
                <w:top w:val="none" w:sz="0" w:space="0" w:color="auto"/>
                <w:left w:val="none" w:sz="0" w:space="0" w:color="auto"/>
                <w:bottom w:val="none" w:sz="0" w:space="0" w:color="auto"/>
                <w:right w:val="none" w:sz="0" w:space="0" w:color="auto"/>
              </w:divBdr>
              <w:divsChild>
                <w:div w:id="518281799">
                  <w:marLeft w:val="0"/>
                  <w:marRight w:val="0"/>
                  <w:marTop w:val="0"/>
                  <w:marBottom w:val="0"/>
                  <w:divBdr>
                    <w:top w:val="none" w:sz="0" w:space="0" w:color="auto"/>
                    <w:left w:val="none" w:sz="0" w:space="0" w:color="auto"/>
                    <w:bottom w:val="none" w:sz="0" w:space="0" w:color="auto"/>
                    <w:right w:val="none" w:sz="0" w:space="0" w:color="auto"/>
                  </w:divBdr>
                  <w:divsChild>
                    <w:div w:id="774978868">
                      <w:marLeft w:val="0"/>
                      <w:marRight w:val="0"/>
                      <w:marTop w:val="0"/>
                      <w:marBottom w:val="0"/>
                      <w:divBdr>
                        <w:top w:val="none" w:sz="0" w:space="0" w:color="auto"/>
                        <w:left w:val="none" w:sz="0" w:space="0" w:color="auto"/>
                        <w:bottom w:val="none" w:sz="0" w:space="0" w:color="auto"/>
                        <w:right w:val="none" w:sz="0" w:space="0" w:color="auto"/>
                      </w:divBdr>
                      <w:divsChild>
                        <w:div w:id="1331442412">
                          <w:marLeft w:val="0"/>
                          <w:marRight w:val="0"/>
                          <w:marTop w:val="0"/>
                          <w:marBottom w:val="0"/>
                          <w:divBdr>
                            <w:top w:val="none" w:sz="0" w:space="0" w:color="auto"/>
                            <w:left w:val="none" w:sz="0" w:space="0" w:color="auto"/>
                            <w:bottom w:val="none" w:sz="0" w:space="0" w:color="auto"/>
                            <w:right w:val="none" w:sz="0" w:space="0" w:color="auto"/>
                          </w:divBdr>
                          <w:divsChild>
                            <w:div w:id="1258244727">
                              <w:marLeft w:val="0"/>
                              <w:marRight w:val="0"/>
                              <w:marTop w:val="15"/>
                              <w:marBottom w:val="0"/>
                              <w:divBdr>
                                <w:top w:val="none" w:sz="0" w:space="0" w:color="auto"/>
                                <w:left w:val="none" w:sz="0" w:space="0" w:color="auto"/>
                                <w:bottom w:val="none" w:sz="0" w:space="0" w:color="auto"/>
                                <w:right w:val="none" w:sz="0" w:space="0" w:color="auto"/>
                              </w:divBdr>
                              <w:divsChild>
                                <w:div w:id="6909224">
                                  <w:marLeft w:val="0"/>
                                  <w:marRight w:val="0"/>
                                  <w:marTop w:val="0"/>
                                  <w:marBottom w:val="240"/>
                                  <w:divBdr>
                                    <w:top w:val="none" w:sz="0" w:space="0" w:color="auto"/>
                                    <w:left w:val="none" w:sz="0" w:space="0" w:color="auto"/>
                                    <w:bottom w:val="none" w:sz="0" w:space="0" w:color="auto"/>
                                    <w:right w:val="none" w:sz="0" w:space="0" w:color="auto"/>
                                  </w:divBdr>
                                  <w:divsChild>
                                    <w:div w:id="1823885877">
                                      <w:marLeft w:val="0"/>
                                      <w:marRight w:val="0"/>
                                      <w:marTop w:val="0"/>
                                      <w:marBottom w:val="0"/>
                                      <w:divBdr>
                                        <w:top w:val="none" w:sz="0" w:space="0" w:color="auto"/>
                                        <w:left w:val="none" w:sz="0" w:space="0" w:color="auto"/>
                                        <w:bottom w:val="none" w:sz="0" w:space="0" w:color="auto"/>
                                        <w:right w:val="none" w:sz="0" w:space="0" w:color="auto"/>
                                      </w:divBdr>
                                      <w:divsChild>
                                        <w:div w:id="884098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10257693">
      <w:bodyDiv w:val="1"/>
      <w:marLeft w:val="0"/>
      <w:marRight w:val="0"/>
      <w:marTop w:val="0"/>
      <w:marBottom w:val="0"/>
      <w:divBdr>
        <w:top w:val="none" w:sz="0" w:space="0" w:color="auto"/>
        <w:left w:val="none" w:sz="0" w:space="0" w:color="auto"/>
        <w:bottom w:val="none" w:sz="0" w:space="0" w:color="auto"/>
        <w:right w:val="none" w:sz="0" w:space="0" w:color="auto"/>
      </w:divBdr>
    </w:div>
    <w:div w:id="330107144">
      <w:bodyDiv w:val="1"/>
      <w:marLeft w:val="0"/>
      <w:marRight w:val="0"/>
      <w:marTop w:val="0"/>
      <w:marBottom w:val="0"/>
      <w:divBdr>
        <w:top w:val="none" w:sz="0" w:space="0" w:color="auto"/>
        <w:left w:val="none" w:sz="0" w:space="0" w:color="auto"/>
        <w:bottom w:val="none" w:sz="0" w:space="0" w:color="auto"/>
        <w:right w:val="none" w:sz="0" w:space="0" w:color="auto"/>
      </w:divBdr>
    </w:div>
    <w:div w:id="353311405">
      <w:bodyDiv w:val="1"/>
      <w:marLeft w:val="0"/>
      <w:marRight w:val="0"/>
      <w:marTop w:val="0"/>
      <w:marBottom w:val="0"/>
      <w:divBdr>
        <w:top w:val="none" w:sz="0" w:space="0" w:color="auto"/>
        <w:left w:val="none" w:sz="0" w:space="0" w:color="auto"/>
        <w:bottom w:val="none" w:sz="0" w:space="0" w:color="auto"/>
        <w:right w:val="none" w:sz="0" w:space="0" w:color="auto"/>
      </w:divBdr>
    </w:div>
    <w:div w:id="374818690">
      <w:bodyDiv w:val="1"/>
      <w:marLeft w:val="0"/>
      <w:marRight w:val="0"/>
      <w:marTop w:val="0"/>
      <w:marBottom w:val="0"/>
      <w:divBdr>
        <w:top w:val="none" w:sz="0" w:space="0" w:color="auto"/>
        <w:left w:val="none" w:sz="0" w:space="0" w:color="auto"/>
        <w:bottom w:val="none" w:sz="0" w:space="0" w:color="auto"/>
        <w:right w:val="none" w:sz="0" w:space="0" w:color="auto"/>
      </w:divBdr>
    </w:div>
    <w:div w:id="376391695">
      <w:bodyDiv w:val="1"/>
      <w:marLeft w:val="0"/>
      <w:marRight w:val="0"/>
      <w:marTop w:val="0"/>
      <w:marBottom w:val="0"/>
      <w:divBdr>
        <w:top w:val="none" w:sz="0" w:space="0" w:color="auto"/>
        <w:left w:val="none" w:sz="0" w:space="0" w:color="auto"/>
        <w:bottom w:val="none" w:sz="0" w:space="0" w:color="auto"/>
        <w:right w:val="none" w:sz="0" w:space="0" w:color="auto"/>
      </w:divBdr>
    </w:div>
    <w:div w:id="389496570">
      <w:bodyDiv w:val="1"/>
      <w:marLeft w:val="0"/>
      <w:marRight w:val="0"/>
      <w:marTop w:val="0"/>
      <w:marBottom w:val="0"/>
      <w:divBdr>
        <w:top w:val="none" w:sz="0" w:space="0" w:color="auto"/>
        <w:left w:val="none" w:sz="0" w:space="0" w:color="auto"/>
        <w:bottom w:val="none" w:sz="0" w:space="0" w:color="auto"/>
        <w:right w:val="none" w:sz="0" w:space="0" w:color="auto"/>
      </w:divBdr>
    </w:div>
    <w:div w:id="397288820">
      <w:bodyDiv w:val="1"/>
      <w:marLeft w:val="300"/>
      <w:marRight w:val="0"/>
      <w:marTop w:val="0"/>
      <w:marBottom w:val="0"/>
      <w:divBdr>
        <w:top w:val="none" w:sz="0" w:space="0" w:color="auto"/>
        <w:left w:val="none" w:sz="0" w:space="0" w:color="auto"/>
        <w:bottom w:val="none" w:sz="0" w:space="0" w:color="auto"/>
        <w:right w:val="none" w:sz="0" w:space="0" w:color="auto"/>
      </w:divBdr>
      <w:divsChild>
        <w:div w:id="413479126">
          <w:marLeft w:val="0"/>
          <w:marRight w:val="0"/>
          <w:marTop w:val="0"/>
          <w:marBottom w:val="0"/>
          <w:divBdr>
            <w:top w:val="none" w:sz="0" w:space="0" w:color="auto"/>
            <w:left w:val="none" w:sz="0" w:space="0" w:color="auto"/>
            <w:bottom w:val="none" w:sz="0" w:space="0" w:color="auto"/>
            <w:right w:val="none" w:sz="0" w:space="0" w:color="auto"/>
          </w:divBdr>
          <w:divsChild>
            <w:div w:id="302858802">
              <w:marLeft w:val="0"/>
              <w:marRight w:val="0"/>
              <w:marTop w:val="0"/>
              <w:marBottom w:val="0"/>
              <w:divBdr>
                <w:top w:val="none" w:sz="0" w:space="0" w:color="auto"/>
                <w:left w:val="none" w:sz="0" w:space="0" w:color="auto"/>
                <w:bottom w:val="none" w:sz="0" w:space="0" w:color="auto"/>
                <w:right w:val="none" w:sz="0" w:space="0" w:color="auto"/>
              </w:divBdr>
              <w:divsChild>
                <w:div w:id="7085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737048">
      <w:bodyDiv w:val="1"/>
      <w:marLeft w:val="0"/>
      <w:marRight w:val="0"/>
      <w:marTop w:val="0"/>
      <w:marBottom w:val="0"/>
      <w:divBdr>
        <w:top w:val="none" w:sz="0" w:space="0" w:color="auto"/>
        <w:left w:val="none" w:sz="0" w:space="0" w:color="auto"/>
        <w:bottom w:val="none" w:sz="0" w:space="0" w:color="auto"/>
        <w:right w:val="none" w:sz="0" w:space="0" w:color="auto"/>
      </w:divBdr>
    </w:div>
    <w:div w:id="430668101">
      <w:bodyDiv w:val="1"/>
      <w:marLeft w:val="0"/>
      <w:marRight w:val="0"/>
      <w:marTop w:val="0"/>
      <w:marBottom w:val="0"/>
      <w:divBdr>
        <w:top w:val="none" w:sz="0" w:space="0" w:color="auto"/>
        <w:left w:val="none" w:sz="0" w:space="0" w:color="auto"/>
        <w:bottom w:val="none" w:sz="0" w:space="0" w:color="auto"/>
        <w:right w:val="none" w:sz="0" w:space="0" w:color="auto"/>
      </w:divBdr>
    </w:div>
    <w:div w:id="436678414">
      <w:bodyDiv w:val="1"/>
      <w:marLeft w:val="0"/>
      <w:marRight w:val="0"/>
      <w:marTop w:val="0"/>
      <w:marBottom w:val="0"/>
      <w:divBdr>
        <w:top w:val="none" w:sz="0" w:space="0" w:color="auto"/>
        <w:left w:val="none" w:sz="0" w:space="0" w:color="auto"/>
        <w:bottom w:val="none" w:sz="0" w:space="0" w:color="auto"/>
        <w:right w:val="none" w:sz="0" w:space="0" w:color="auto"/>
      </w:divBdr>
    </w:div>
    <w:div w:id="437143731">
      <w:bodyDiv w:val="1"/>
      <w:marLeft w:val="0"/>
      <w:marRight w:val="0"/>
      <w:marTop w:val="0"/>
      <w:marBottom w:val="0"/>
      <w:divBdr>
        <w:top w:val="none" w:sz="0" w:space="0" w:color="auto"/>
        <w:left w:val="none" w:sz="0" w:space="0" w:color="auto"/>
        <w:bottom w:val="none" w:sz="0" w:space="0" w:color="auto"/>
        <w:right w:val="none" w:sz="0" w:space="0" w:color="auto"/>
      </w:divBdr>
    </w:div>
    <w:div w:id="443618144">
      <w:bodyDiv w:val="1"/>
      <w:marLeft w:val="0"/>
      <w:marRight w:val="0"/>
      <w:marTop w:val="0"/>
      <w:marBottom w:val="0"/>
      <w:divBdr>
        <w:top w:val="none" w:sz="0" w:space="0" w:color="auto"/>
        <w:left w:val="none" w:sz="0" w:space="0" w:color="auto"/>
        <w:bottom w:val="none" w:sz="0" w:space="0" w:color="auto"/>
        <w:right w:val="none" w:sz="0" w:space="0" w:color="auto"/>
      </w:divBdr>
      <w:divsChild>
        <w:div w:id="116211674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59878081">
      <w:bodyDiv w:val="1"/>
      <w:marLeft w:val="0"/>
      <w:marRight w:val="0"/>
      <w:marTop w:val="0"/>
      <w:marBottom w:val="0"/>
      <w:divBdr>
        <w:top w:val="none" w:sz="0" w:space="0" w:color="auto"/>
        <w:left w:val="none" w:sz="0" w:space="0" w:color="auto"/>
        <w:bottom w:val="none" w:sz="0" w:space="0" w:color="auto"/>
        <w:right w:val="none" w:sz="0" w:space="0" w:color="auto"/>
      </w:divBdr>
    </w:div>
    <w:div w:id="493372929">
      <w:bodyDiv w:val="1"/>
      <w:marLeft w:val="0"/>
      <w:marRight w:val="0"/>
      <w:marTop w:val="0"/>
      <w:marBottom w:val="0"/>
      <w:divBdr>
        <w:top w:val="none" w:sz="0" w:space="0" w:color="auto"/>
        <w:left w:val="none" w:sz="0" w:space="0" w:color="auto"/>
        <w:bottom w:val="none" w:sz="0" w:space="0" w:color="auto"/>
        <w:right w:val="none" w:sz="0" w:space="0" w:color="auto"/>
      </w:divBdr>
    </w:div>
    <w:div w:id="498498632">
      <w:bodyDiv w:val="1"/>
      <w:marLeft w:val="0"/>
      <w:marRight w:val="0"/>
      <w:marTop w:val="0"/>
      <w:marBottom w:val="0"/>
      <w:divBdr>
        <w:top w:val="none" w:sz="0" w:space="0" w:color="auto"/>
        <w:left w:val="none" w:sz="0" w:space="0" w:color="auto"/>
        <w:bottom w:val="none" w:sz="0" w:space="0" w:color="auto"/>
        <w:right w:val="none" w:sz="0" w:space="0" w:color="auto"/>
      </w:divBdr>
    </w:div>
    <w:div w:id="513224027">
      <w:bodyDiv w:val="1"/>
      <w:marLeft w:val="0"/>
      <w:marRight w:val="0"/>
      <w:marTop w:val="0"/>
      <w:marBottom w:val="0"/>
      <w:divBdr>
        <w:top w:val="none" w:sz="0" w:space="0" w:color="auto"/>
        <w:left w:val="none" w:sz="0" w:space="0" w:color="auto"/>
        <w:bottom w:val="none" w:sz="0" w:space="0" w:color="auto"/>
        <w:right w:val="none" w:sz="0" w:space="0" w:color="auto"/>
      </w:divBdr>
    </w:div>
    <w:div w:id="532184037">
      <w:bodyDiv w:val="1"/>
      <w:marLeft w:val="0"/>
      <w:marRight w:val="0"/>
      <w:marTop w:val="0"/>
      <w:marBottom w:val="0"/>
      <w:divBdr>
        <w:top w:val="none" w:sz="0" w:space="0" w:color="auto"/>
        <w:left w:val="none" w:sz="0" w:space="0" w:color="auto"/>
        <w:bottom w:val="none" w:sz="0" w:space="0" w:color="auto"/>
        <w:right w:val="none" w:sz="0" w:space="0" w:color="auto"/>
      </w:divBdr>
      <w:divsChild>
        <w:div w:id="543911379">
          <w:marLeft w:val="446"/>
          <w:marRight w:val="0"/>
          <w:marTop w:val="0"/>
          <w:marBottom w:val="120"/>
          <w:divBdr>
            <w:top w:val="none" w:sz="0" w:space="0" w:color="auto"/>
            <w:left w:val="none" w:sz="0" w:space="0" w:color="auto"/>
            <w:bottom w:val="none" w:sz="0" w:space="0" w:color="auto"/>
            <w:right w:val="none" w:sz="0" w:space="0" w:color="auto"/>
          </w:divBdr>
        </w:div>
        <w:div w:id="1950888622">
          <w:marLeft w:val="1066"/>
          <w:marRight w:val="0"/>
          <w:marTop w:val="0"/>
          <w:marBottom w:val="120"/>
          <w:divBdr>
            <w:top w:val="none" w:sz="0" w:space="0" w:color="auto"/>
            <w:left w:val="none" w:sz="0" w:space="0" w:color="auto"/>
            <w:bottom w:val="none" w:sz="0" w:space="0" w:color="auto"/>
            <w:right w:val="none" w:sz="0" w:space="0" w:color="auto"/>
          </w:divBdr>
        </w:div>
        <w:div w:id="572010419">
          <w:marLeft w:val="1066"/>
          <w:marRight w:val="0"/>
          <w:marTop w:val="0"/>
          <w:marBottom w:val="120"/>
          <w:divBdr>
            <w:top w:val="none" w:sz="0" w:space="0" w:color="auto"/>
            <w:left w:val="none" w:sz="0" w:space="0" w:color="auto"/>
            <w:bottom w:val="none" w:sz="0" w:space="0" w:color="auto"/>
            <w:right w:val="none" w:sz="0" w:space="0" w:color="auto"/>
          </w:divBdr>
        </w:div>
        <w:div w:id="309293036">
          <w:marLeft w:val="446"/>
          <w:marRight w:val="0"/>
          <w:marTop w:val="0"/>
          <w:marBottom w:val="120"/>
          <w:divBdr>
            <w:top w:val="none" w:sz="0" w:space="0" w:color="auto"/>
            <w:left w:val="none" w:sz="0" w:space="0" w:color="auto"/>
            <w:bottom w:val="none" w:sz="0" w:space="0" w:color="auto"/>
            <w:right w:val="none" w:sz="0" w:space="0" w:color="auto"/>
          </w:divBdr>
        </w:div>
        <w:div w:id="1264995983">
          <w:marLeft w:val="1066"/>
          <w:marRight w:val="0"/>
          <w:marTop w:val="0"/>
          <w:marBottom w:val="120"/>
          <w:divBdr>
            <w:top w:val="none" w:sz="0" w:space="0" w:color="auto"/>
            <w:left w:val="none" w:sz="0" w:space="0" w:color="auto"/>
            <w:bottom w:val="none" w:sz="0" w:space="0" w:color="auto"/>
            <w:right w:val="none" w:sz="0" w:space="0" w:color="auto"/>
          </w:divBdr>
        </w:div>
        <w:div w:id="297538912">
          <w:marLeft w:val="1066"/>
          <w:marRight w:val="0"/>
          <w:marTop w:val="0"/>
          <w:marBottom w:val="120"/>
          <w:divBdr>
            <w:top w:val="none" w:sz="0" w:space="0" w:color="auto"/>
            <w:left w:val="none" w:sz="0" w:space="0" w:color="auto"/>
            <w:bottom w:val="none" w:sz="0" w:space="0" w:color="auto"/>
            <w:right w:val="none" w:sz="0" w:space="0" w:color="auto"/>
          </w:divBdr>
        </w:div>
      </w:divsChild>
    </w:div>
    <w:div w:id="601575625">
      <w:bodyDiv w:val="1"/>
      <w:marLeft w:val="0"/>
      <w:marRight w:val="0"/>
      <w:marTop w:val="0"/>
      <w:marBottom w:val="0"/>
      <w:divBdr>
        <w:top w:val="none" w:sz="0" w:space="0" w:color="auto"/>
        <w:left w:val="none" w:sz="0" w:space="0" w:color="auto"/>
        <w:bottom w:val="none" w:sz="0" w:space="0" w:color="auto"/>
        <w:right w:val="none" w:sz="0" w:space="0" w:color="auto"/>
      </w:divBdr>
      <w:divsChild>
        <w:div w:id="958490265">
          <w:marLeft w:val="0"/>
          <w:marRight w:val="0"/>
          <w:marTop w:val="0"/>
          <w:marBottom w:val="0"/>
          <w:divBdr>
            <w:top w:val="none" w:sz="0" w:space="0" w:color="auto"/>
            <w:left w:val="none" w:sz="0" w:space="0" w:color="auto"/>
            <w:bottom w:val="none" w:sz="0" w:space="0" w:color="auto"/>
            <w:right w:val="none" w:sz="0" w:space="0" w:color="auto"/>
          </w:divBdr>
        </w:div>
      </w:divsChild>
    </w:div>
    <w:div w:id="643051101">
      <w:bodyDiv w:val="1"/>
      <w:marLeft w:val="0"/>
      <w:marRight w:val="0"/>
      <w:marTop w:val="0"/>
      <w:marBottom w:val="0"/>
      <w:divBdr>
        <w:top w:val="none" w:sz="0" w:space="0" w:color="auto"/>
        <w:left w:val="none" w:sz="0" w:space="0" w:color="auto"/>
        <w:bottom w:val="none" w:sz="0" w:space="0" w:color="auto"/>
        <w:right w:val="none" w:sz="0" w:space="0" w:color="auto"/>
      </w:divBdr>
    </w:div>
    <w:div w:id="652299393">
      <w:bodyDiv w:val="1"/>
      <w:marLeft w:val="0"/>
      <w:marRight w:val="0"/>
      <w:marTop w:val="0"/>
      <w:marBottom w:val="0"/>
      <w:divBdr>
        <w:top w:val="none" w:sz="0" w:space="0" w:color="auto"/>
        <w:left w:val="none" w:sz="0" w:space="0" w:color="auto"/>
        <w:bottom w:val="none" w:sz="0" w:space="0" w:color="auto"/>
        <w:right w:val="none" w:sz="0" w:space="0" w:color="auto"/>
      </w:divBdr>
    </w:div>
    <w:div w:id="654263146">
      <w:bodyDiv w:val="1"/>
      <w:marLeft w:val="0"/>
      <w:marRight w:val="0"/>
      <w:marTop w:val="0"/>
      <w:marBottom w:val="0"/>
      <w:divBdr>
        <w:top w:val="none" w:sz="0" w:space="0" w:color="auto"/>
        <w:left w:val="none" w:sz="0" w:space="0" w:color="auto"/>
        <w:bottom w:val="none" w:sz="0" w:space="0" w:color="auto"/>
        <w:right w:val="none" w:sz="0" w:space="0" w:color="auto"/>
      </w:divBdr>
    </w:div>
    <w:div w:id="744306033">
      <w:bodyDiv w:val="1"/>
      <w:marLeft w:val="0"/>
      <w:marRight w:val="0"/>
      <w:marTop w:val="0"/>
      <w:marBottom w:val="0"/>
      <w:divBdr>
        <w:top w:val="none" w:sz="0" w:space="0" w:color="auto"/>
        <w:left w:val="none" w:sz="0" w:space="0" w:color="auto"/>
        <w:bottom w:val="none" w:sz="0" w:space="0" w:color="auto"/>
        <w:right w:val="none" w:sz="0" w:space="0" w:color="auto"/>
      </w:divBdr>
      <w:divsChild>
        <w:div w:id="1870412257">
          <w:marLeft w:val="0"/>
          <w:marRight w:val="0"/>
          <w:marTop w:val="0"/>
          <w:marBottom w:val="0"/>
          <w:divBdr>
            <w:top w:val="none" w:sz="0" w:space="0" w:color="auto"/>
            <w:left w:val="none" w:sz="0" w:space="0" w:color="auto"/>
            <w:bottom w:val="none" w:sz="0" w:space="0" w:color="auto"/>
            <w:right w:val="none" w:sz="0" w:space="0" w:color="auto"/>
          </w:divBdr>
        </w:div>
        <w:div w:id="100927316">
          <w:marLeft w:val="0"/>
          <w:marRight w:val="0"/>
          <w:marTop w:val="0"/>
          <w:marBottom w:val="0"/>
          <w:divBdr>
            <w:top w:val="none" w:sz="0" w:space="0" w:color="auto"/>
            <w:left w:val="none" w:sz="0" w:space="0" w:color="auto"/>
            <w:bottom w:val="none" w:sz="0" w:space="0" w:color="auto"/>
            <w:right w:val="none" w:sz="0" w:space="0" w:color="auto"/>
          </w:divBdr>
        </w:div>
        <w:div w:id="409928944">
          <w:marLeft w:val="0"/>
          <w:marRight w:val="0"/>
          <w:marTop w:val="0"/>
          <w:marBottom w:val="0"/>
          <w:divBdr>
            <w:top w:val="none" w:sz="0" w:space="0" w:color="auto"/>
            <w:left w:val="none" w:sz="0" w:space="0" w:color="auto"/>
            <w:bottom w:val="none" w:sz="0" w:space="0" w:color="auto"/>
            <w:right w:val="none" w:sz="0" w:space="0" w:color="auto"/>
          </w:divBdr>
        </w:div>
        <w:div w:id="2007130410">
          <w:marLeft w:val="0"/>
          <w:marRight w:val="0"/>
          <w:marTop w:val="0"/>
          <w:marBottom w:val="0"/>
          <w:divBdr>
            <w:top w:val="none" w:sz="0" w:space="0" w:color="auto"/>
            <w:left w:val="none" w:sz="0" w:space="0" w:color="auto"/>
            <w:bottom w:val="none" w:sz="0" w:space="0" w:color="auto"/>
            <w:right w:val="none" w:sz="0" w:space="0" w:color="auto"/>
          </w:divBdr>
        </w:div>
        <w:div w:id="616983166">
          <w:marLeft w:val="0"/>
          <w:marRight w:val="0"/>
          <w:marTop w:val="0"/>
          <w:marBottom w:val="0"/>
          <w:divBdr>
            <w:top w:val="none" w:sz="0" w:space="0" w:color="auto"/>
            <w:left w:val="none" w:sz="0" w:space="0" w:color="auto"/>
            <w:bottom w:val="none" w:sz="0" w:space="0" w:color="auto"/>
            <w:right w:val="none" w:sz="0" w:space="0" w:color="auto"/>
          </w:divBdr>
        </w:div>
        <w:div w:id="87581810">
          <w:marLeft w:val="0"/>
          <w:marRight w:val="0"/>
          <w:marTop w:val="0"/>
          <w:marBottom w:val="0"/>
          <w:divBdr>
            <w:top w:val="none" w:sz="0" w:space="0" w:color="auto"/>
            <w:left w:val="none" w:sz="0" w:space="0" w:color="auto"/>
            <w:bottom w:val="none" w:sz="0" w:space="0" w:color="auto"/>
            <w:right w:val="none" w:sz="0" w:space="0" w:color="auto"/>
          </w:divBdr>
        </w:div>
        <w:div w:id="400761842">
          <w:marLeft w:val="0"/>
          <w:marRight w:val="0"/>
          <w:marTop w:val="0"/>
          <w:marBottom w:val="0"/>
          <w:divBdr>
            <w:top w:val="none" w:sz="0" w:space="0" w:color="auto"/>
            <w:left w:val="none" w:sz="0" w:space="0" w:color="auto"/>
            <w:bottom w:val="none" w:sz="0" w:space="0" w:color="auto"/>
            <w:right w:val="none" w:sz="0" w:space="0" w:color="auto"/>
          </w:divBdr>
        </w:div>
        <w:div w:id="432946006">
          <w:marLeft w:val="0"/>
          <w:marRight w:val="0"/>
          <w:marTop w:val="0"/>
          <w:marBottom w:val="0"/>
          <w:divBdr>
            <w:top w:val="none" w:sz="0" w:space="0" w:color="auto"/>
            <w:left w:val="none" w:sz="0" w:space="0" w:color="auto"/>
            <w:bottom w:val="none" w:sz="0" w:space="0" w:color="auto"/>
            <w:right w:val="none" w:sz="0" w:space="0" w:color="auto"/>
          </w:divBdr>
        </w:div>
        <w:div w:id="1646740089">
          <w:marLeft w:val="0"/>
          <w:marRight w:val="0"/>
          <w:marTop w:val="0"/>
          <w:marBottom w:val="0"/>
          <w:divBdr>
            <w:top w:val="none" w:sz="0" w:space="0" w:color="auto"/>
            <w:left w:val="none" w:sz="0" w:space="0" w:color="auto"/>
            <w:bottom w:val="none" w:sz="0" w:space="0" w:color="auto"/>
            <w:right w:val="none" w:sz="0" w:space="0" w:color="auto"/>
          </w:divBdr>
        </w:div>
        <w:div w:id="1087340298">
          <w:marLeft w:val="0"/>
          <w:marRight w:val="0"/>
          <w:marTop w:val="0"/>
          <w:marBottom w:val="0"/>
          <w:divBdr>
            <w:top w:val="none" w:sz="0" w:space="0" w:color="auto"/>
            <w:left w:val="none" w:sz="0" w:space="0" w:color="auto"/>
            <w:bottom w:val="none" w:sz="0" w:space="0" w:color="auto"/>
            <w:right w:val="none" w:sz="0" w:space="0" w:color="auto"/>
          </w:divBdr>
        </w:div>
        <w:div w:id="1649631344">
          <w:marLeft w:val="0"/>
          <w:marRight w:val="0"/>
          <w:marTop w:val="0"/>
          <w:marBottom w:val="0"/>
          <w:divBdr>
            <w:top w:val="none" w:sz="0" w:space="0" w:color="auto"/>
            <w:left w:val="none" w:sz="0" w:space="0" w:color="auto"/>
            <w:bottom w:val="none" w:sz="0" w:space="0" w:color="auto"/>
            <w:right w:val="none" w:sz="0" w:space="0" w:color="auto"/>
          </w:divBdr>
        </w:div>
        <w:div w:id="1208565725">
          <w:marLeft w:val="0"/>
          <w:marRight w:val="0"/>
          <w:marTop w:val="0"/>
          <w:marBottom w:val="0"/>
          <w:divBdr>
            <w:top w:val="none" w:sz="0" w:space="0" w:color="auto"/>
            <w:left w:val="none" w:sz="0" w:space="0" w:color="auto"/>
            <w:bottom w:val="none" w:sz="0" w:space="0" w:color="auto"/>
            <w:right w:val="none" w:sz="0" w:space="0" w:color="auto"/>
          </w:divBdr>
        </w:div>
        <w:div w:id="181867663">
          <w:marLeft w:val="0"/>
          <w:marRight w:val="0"/>
          <w:marTop w:val="0"/>
          <w:marBottom w:val="0"/>
          <w:divBdr>
            <w:top w:val="none" w:sz="0" w:space="0" w:color="auto"/>
            <w:left w:val="none" w:sz="0" w:space="0" w:color="auto"/>
            <w:bottom w:val="none" w:sz="0" w:space="0" w:color="auto"/>
            <w:right w:val="none" w:sz="0" w:space="0" w:color="auto"/>
          </w:divBdr>
        </w:div>
        <w:div w:id="1168323298">
          <w:marLeft w:val="0"/>
          <w:marRight w:val="0"/>
          <w:marTop w:val="0"/>
          <w:marBottom w:val="0"/>
          <w:divBdr>
            <w:top w:val="none" w:sz="0" w:space="0" w:color="auto"/>
            <w:left w:val="none" w:sz="0" w:space="0" w:color="auto"/>
            <w:bottom w:val="none" w:sz="0" w:space="0" w:color="auto"/>
            <w:right w:val="none" w:sz="0" w:space="0" w:color="auto"/>
          </w:divBdr>
        </w:div>
        <w:div w:id="323632964">
          <w:marLeft w:val="0"/>
          <w:marRight w:val="0"/>
          <w:marTop w:val="0"/>
          <w:marBottom w:val="0"/>
          <w:divBdr>
            <w:top w:val="none" w:sz="0" w:space="0" w:color="auto"/>
            <w:left w:val="none" w:sz="0" w:space="0" w:color="auto"/>
            <w:bottom w:val="none" w:sz="0" w:space="0" w:color="auto"/>
            <w:right w:val="none" w:sz="0" w:space="0" w:color="auto"/>
          </w:divBdr>
        </w:div>
        <w:div w:id="482086761">
          <w:marLeft w:val="0"/>
          <w:marRight w:val="0"/>
          <w:marTop w:val="0"/>
          <w:marBottom w:val="0"/>
          <w:divBdr>
            <w:top w:val="none" w:sz="0" w:space="0" w:color="auto"/>
            <w:left w:val="none" w:sz="0" w:space="0" w:color="auto"/>
            <w:bottom w:val="none" w:sz="0" w:space="0" w:color="auto"/>
            <w:right w:val="none" w:sz="0" w:space="0" w:color="auto"/>
          </w:divBdr>
        </w:div>
        <w:div w:id="917640027">
          <w:marLeft w:val="0"/>
          <w:marRight w:val="0"/>
          <w:marTop w:val="0"/>
          <w:marBottom w:val="0"/>
          <w:divBdr>
            <w:top w:val="none" w:sz="0" w:space="0" w:color="auto"/>
            <w:left w:val="none" w:sz="0" w:space="0" w:color="auto"/>
            <w:bottom w:val="none" w:sz="0" w:space="0" w:color="auto"/>
            <w:right w:val="none" w:sz="0" w:space="0" w:color="auto"/>
          </w:divBdr>
        </w:div>
        <w:div w:id="367146915">
          <w:marLeft w:val="0"/>
          <w:marRight w:val="0"/>
          <w:marTop w:val="0"/>
          <w:marBottom w:val="0"/>
          <w:divBdr>
            <w:top w:val="none" w:sz="0" w:space="0" w:color="auto"/>
            <w:left w:val="none" w:sz="0" w:space="0" w:color="auto"/>
            <w:bottom w:val="none" w:sz="0" w:space="0" w:color="auto"/>
            <w:right w:val="none" w:sz="0" w:space="0" w:color="auto"/>
          </w:divBdr>
        </w:div>
        <w:div w:id="2099909965">
          <w:marLeft w:val="0"/>
          <w:marRight w:val="0"/>
          <w:marTop w:val="0"/>
          <w:marBottom w:val="0"/>
          <w:divBdr>
            <w:top w:val="none" w:sz="0" w:space="0" w:color="auto"/>
            <w:left w:val="none" w:sz="0" w:space="0" w:color="auto"/>
            <w:bottom w:val="none" w:sz="0" w:space="0" w:color="auto"/>
            <w:right w:val="none" w:sz="0" w:space="0" w:color="auto"/>
          </w:divBdr>
        </w:div>
        <w:div w:id="1074086194">
          <w:marLeft w:val="0"/>
          <w:marRight w:val="0"/>
          <w:marTop w:val="0"/>
          <w:marBottom w:val="0"/>
          <w:divBdr>
            <w:top w:val="none" w:sz="0" w:space="0" w:color="auto"/>
            <w:left w:val="none" w:sz="0" w:space="0" w:color="auto"/>
            <w:bottom w:val="none" w:sz="0" w:space="0" w:color="auto"/>
            <w:right w:val="none" w:sz="0" w:space="0" w:color="auto"/>
          </w:divBdr>
        </w:div>
      </w:divsChild>
    </w:div>
    <w:div w:id="761268580">
      <w:bodyDiv w:val="1"/>
      <w:marLeft w:val="0"/>
      <w:marRight w:val="0"/>
      <w:marTop w:val="0"/>
      <w:marBottom w:val="0"/>
      <w:divBdr>
        <w:top w:val="none" w:sz="0" w:space="0" w:color="auto"/>
        <w:left w:val="none" w:sz="0" w:space="0" w:color="auto"/>
        <w:bottom w:val="none" w:sz="0" w:space="0" w:color="auto"/>
        <w:right w:val="none" w:sz="0" w:space="0" w:color="auto"/>
      </w:divBdr>
    </w:div>
    <w:div w:id="774448604">
      <w:bodyDiv w:val="1"/>
      <w:marLeft w:val="0"/>
      <w:marRight w:val="0"/>
      <w:marTop w:val="0"/>
      <w:marBottom w:val="0"/>
      <w:divBdr>
        <w:top w:val="none" w:sz="0" w:space="0" w:color="auto"/>
        <w:left w:val="none" w:sz="0" w:space="0" w:color="auto"/>
        <w:bottom w:val="none" w:sz="0" w:space="0" w:color="auto"/>
        <w:right w:val="none" w:sz="0" w:space="0" w:color="auto"/>
      </w:divBdr>
    </w:div>
    <w:div w:id="787430363">
      <w:bodyDiv w:val="1"/>
      <w:marLeft w:val="0"/>
      <w:marRight w:val="0"/>
      <w:marTop w:val="0"/>
      <w:marBottom w:val="0"/>
      <w:divBdr>
        <w:top w:val="none" w:sz="0" w:space="0" w:color="auto"/>
        <w:left w:val="none" w:sz="0" w:space="0" w:color="auto"/>
        <w:bottom w:val="none" w:sz="0" w:space="0" w:color="auto"/>
        <w:right w:val="none" w:sz="0" w:space="0" w:color="auto"/>
      </w:divBdr>
    </w:div>
    <w:div w:id="796294575">
      <w:bodyDiv w:val="1"/>
      <w:marLeft w:val="0"/>
      <w:marRight w:val="0"/>
      <w:marTop w:val="0"/>
      <w:marBottom w:val="0"/>
      <w:divBdr>
        <w:top w:val="none" w:sz="0" w:space="0" w:color="auto"/>
        <w:left w:val="none" w:sz="0" w:space="0" w:color="auto"/>
        <w:bottom w:val="none" w:sz="0" w:space="0" w:color="auto"/>
        <w:right w:val="none" w:sz="0" w:space="0" w:color="auto"/>
      </w:divBdr>
    </w:div>
    <w:div w:id="813259584">
      <w:bodyDiv w:val="1"/>
      <w:marLeft w:val="0"/>
      <w:marRight w:val="0"/>
      <w:marTop w:val="0"/>
      <w:marBottom w:val="0"/>
      <w:divBdr>
        <w:top w:val="none" w:sz="0" w:space="0" w:color="auto"/>
        <w:left w:val="none" w:sz="0" w:space="0" w:color="auto"/>
        <w:bottom w:val="none" w:sz="0" w:space="0" w:color="auto"/>
        <w:right w:val="none" w:sz="0" w:space="0" w:color="auto"/>
      </w:divBdr>
      <w:divsChild>
        <w:div w:id="912470317">
          <w:marLeft w:val="446"/>
          <w:marRight w:val="0"/>
          <w:marTop w:val="0"/>
          <w:marBottom w:val="96"/>
          <w:divBdr>
            <w:top w:val="none" w:sz="0" w:space="0" w:color="auto"/>
            <w:left w:val="none" w:sz="0" w:space="0" w:color="auto"/>
            <w:bottom w:val="none" w:sz="0" w:space="0" w:color="auto"/>
            <w:right w:val="none" w:sz="0" w:space="0" w:color="auto"/>
          </w:divBdr>
        </w:div>
      </w:divsChild>
    </w:div>
    <w:div w:id="859006227">
      <w:bodyDiv w:val="1"/>
      <w:marLeft w:val="0"/>
      <w:marRight w:val="0"/>
      <w:marTop w:val="0"/>
      <w:marBottom w:val="0"/>
      <w:divBdr>
        <w:top w:val="none" w:sz="0" w:space="0" w:color="auto"/>
        <w:left w:val="none" w:sz="0" w:space="0" w:color="auto"/>
        <w:bottom w:val="none" w:sz="0" w:space="0" w:color="auto"/>
        <w:right w:val="none" w:sz="0" w:space="0" w:color="auto"/>
      </w:divBdr>
    </w:div>
    <w:div w:id="882062208">
      <w:bodyDiv w:val="1"/>
      <w:marLeft w:val="0"/>
      <w:marRight w:val="0"/>
      <w:marTop w:val="0"/>
      <w:marBottom w:val="0"/>
      <w:divBdr>
        <w:top w:val="none" w:sz="0" w:space="0" w:color="auto"/>
        <w:left w:val="none" w:sz="0" w:space="0" w:color="auto"/>
        <w:bottom w:val="none" w:sz="0" w:space="0" w:color="auto"/>
        <w:right w:val="none" w:sz="0" w:space="0" w:color="auto"/>
      </w:divBdr>
    </w:div>
    <w:div w:id="896630636">
      <w:bodyDiv w:val="1"/>
      <w:marLeft w:val="0"/>
      <w:marRight w:val="0"/>
      <w:marTop w:val="0"/>
      <w:marBottom w:val="0"/>
      <w:divBdr>
        <w:top w:val="none" w:sz="0" w:space="0" w:color="auto"/>
        <w:left w:val="none" w:sz="0" w:space="0" w:color="auto"/>
        <w:bottom w:val="none" w:sz="0" w:space="0" w:color="auto"/>
        <w:right w:val="none" w:sz="0" w:space="0" w:color="auto"/>
      </w:divBdr>
      <w:divsChild>
        <w:div w:id="1227838248">
          <w:marLeft w:val="0"/>
          <w:marRight w:val="0"/>
          <w:marTop w:val="0"/>
          <w:marBottom w:val="0"/>
          <w:divBdr>
            <w:top w:val="none" w:sz="0" w:space="0" w:color="auto"/>
            <w:left w:val="none" w:sz="0" w:space="0" w:color="auto"/>
            <w:bottom w:val="none" w:sz="0" w:space="0" w:color="auto"/>
            <w:right w:val="none" w:sz="0" w:space="0" w:color="auto"/>
          </w:divBdr>
          <w:divsChild>
            <w:div w:id="517543406">
              <w:marLeft w:val="0"/>
              <w:marRight w:val="0"/>
              <w:marTop w:val="600"/>
              <w:marBottom w:val="0"/>
              <w:divBdr>
                <w:top w:val="none" w:sz="0" w:space="0" w:color="auto"/>
                <w:left w:val="none" w:sz="0" w:space="0" w:color="auto"/>
                <w:bottom w:val="none" w:sz="0" w:space="0" w:color="auto"/>
                <w:right w:val="none" w:sz="0" w:space="0" w:color="auto"/>
              </w:divBdr>
              <w:divsChild>
                <w:div w:id="1598371835">
                  <w:marLeft w:val="0"/>
                  <w:marRight w:val="0"/>
                  <w:marTop w:val="0"/>
                  <w:marBottom w:val="0"/>
                  <w:divBdr>
                    <w:top w:val="none" w:sz="0" w:space="0" w:color="auto"/>
                    <w:left w:val="none" w:sz="0" w:space="0" w:color="auto"/>
                    <w:bottom w:val="none" w:sz="0" w:space="0" w:color="auto"/>
                    <w:right w:val="none" w:sz="0" w:space="0" w:color="auto"/>
                  </w:divBdr>
                  <w:divsChild>
                    <w:div w:id="1194345065">
                      <w:marLeft w:val="0"/>
                      <w:marRight w:val="0"/>
                      <w:marTop w:val="0"/>
                      <w:marBottom w:val="0"/>
                      <w:divBdr>
                        <w:top w:val="none" w:sz="0" w:space="0" w:color="auto"/>
                        <w:left w:val="none" w:sz="0" w:space="0" w:color="auto"/>
                        <w:bottom w:val="none" w:sz="0" w:space="0" w:color="auto"/>
                        <w:right w:val="none" w:sz="0" w:space="0" w:color="auto"/>
                      </w:divBdr>
                      <w:divsChild>
                        <w:div w:id="1257596723">
                          <w:marLeft w:val="0"/>
                          <w:marRight w:val="0"/>
                          <w:marTop w:val="0"/>
                          <w:marBottom w:val="0"/>
                          <w:divBdr>
                            <w:top w:val="none" w:sz="0" w:space="0" w:color="auto"/>
                            <w:left w:val="none" w:sz="0" w:space="0" w:color="auto"/>
                            <w:bottom w:val="none" w:sz="0" w:space="0" w:color="auto"/>
                            <w:right w:val="none" w:sz="0" w:space="0" w:color="auto"/>
                          </w:divBdr>
                          <w:divsChild>
                            <w:div w:id="636685478">
                              <w:marLeft w:val="0"/>
                              <w:marRight w:val="0"/>
                              <w:marTop w:val="0"/>
                              <w:marBottom w:val="0"/>
                              <w:divBdr>
                                <w:top w:val="none" w:sz="0" w:space="0" w:color="auto"/>
                                <w:left w:val="none" w:sz="0" w:space="0" w:color="auto"/>
                                <w:bottom w:val="none" w:sz="0" w:space="0" w:color="auto"/>
                                <w:right w:val="none" w:sz="0" w:space="0" w:color="auto"/>
                              </w:divBdr>
                              <w:divsChild>
                                <w:div w:id="1576936511">
                                  <w:marLeft w:val="0"/>
                                  <w:marRight w:val="0"/>
                                  <w:marTop w:val="240"/>
                                  <w:marBottom w:val="0"/>
                                  <w:divBdr>
                                    <w:top w:val="none" w:sz="0" w:space="0" w:color="auto"/>
                                    <w:left w:val="none" w:sz="0" w:space="0" w:color="auto"/>
                                    <w:bottom w:val="none" w:sz="0" w:space="0" w:color="auto"/>
                                    <w:right w:val="none" w:sz="0" w:space="0" w:color="auto"/>
                                  </w:divBdr>
                                  <w:divsChild>
                                    <w:div w:id="1139683667">
                                      <w:marLeft w:val="0"/>
                                      <w:marRight w:val="0"/>
                                      <w:marTop w:val="0"/>
                                      <w:marBottom w:val="0"/>
                                      <w:divBdr>
                                        <w:top w:val="none" w:sz="0" w:space="0" w:color="auto"/>
                                        <w:left w:val="none" w:sz="0" w:space="0" w:color="auto"/>
                                        <w:bottom w:val="none" w:sz="0" w:space="0" w:color="auto"/>
                                        <w:right w:val="none" w:sz="0" w:space="0" w:color="auto"/>
                                      </w:divBdr>
                                      <w:divsChild>
                                        <w:div w:id="757285407">
                                          <w:marLeft w:val="0"/>
                                          <w:marRight w:val="0"/>
                                          <w:marTop w:val="0"/>
                                          <w:marBottom w:val="0"/>
                                          <w:divBdr>
                                            <w:top w:val="none" w:sz="0" w:space="0" w:color="auto"/>
                                            <w:left w:val="none" w:sz="0" w:space="0" w:color="auto"/>
                                            <w:bottom w:val="none" w:sz="0" w:space="0" w:color="auto"/>
                                            <w:right w:val="none" w:sz="0" w:space="0" w:color="auto"/>
                                          </w:divBdr>
                                          <w:divsChild>
                                            <w:div w:id="1402828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50287355">
      <w:bodyDiv w:val="1"/>
      <w:marLeft w:val="0"/>
      <w:marRight w:val="0"/>
      <w:marTop w:val="0"/>
      <w:marBottom w:val="0"/>
      <w:divBdr>
        <w:top w:val="none" w:sz="0" w:space="0" w:color="auto"/>
        <w:left w:val="none" w:sz="0" w:space="0" w:color="auto"/>
        <w:bottom w:val="none" w:sz="0" w:space="0" w:color="auto"/>
        <w:right w:val="none" w:sz="0" w:space="0" w:color="auto"/>
      </w:divBdr>
      <w:divsChild>
        <w:div w:id="433280798">
          <w:marLeft w:val="1886"/>
          <w:marRight w:val="0"/>
          <w:marTop w:val="0"/>
          <w:marBottom w:val="336"/>
          <w:divBdr>
            <w:top w:val="none" w:sz="0" w:space="0" w:color="auto"/>
            <w:left w:val="none" w:sz="0" w:space="0" w:color="auto"/>
            <w:bottom w:val="none" w:sz="0" w:space="0" w:color="auto"/>
            <w:right w:val="none" w:sz="0" w:space="0" w:color="auto"/>
          </w:divBdr>
        </w:div>
        <w:div w:id="557011308">
          <w:marLeft w:val="1886"/>
          <w:marRight w:val="0"/>
          <w:marTop w:val="0"/>
          <w:marBottom w:val="0"/>
          <w:divBdr>
            <w:top w:val="none" w:sz="0" w:space="0" w:color="auto"/>
            <w:left w:val="none" w:sz="0" w:space="0" w:color="auto"/>
            <w:bottom w:val="none" w:sz="0" w:space="0" w:color="auto"/>
            <w:right w:val="none" w:sz="0" w:space="0" w:color="auto"/>
          </w:divBdr>
        </w:div>
        <w:div w:id="566234681">
          <w:marLeft w:val="1886"/>
          <w:marRight w:val="0"/>
          <w:marTop w:val="0"/>
          <w:marBottom w:val="0"/>
          <w:divBdr>
            <w:top w:val="none" w:sz="0" w:space="0" w:color="auto"/>
            <w:left w:val="none" w:sz="0" w:space="0" w:color="auto"/>
            <w:bottom w:val="none" w:sz="0" w:space="0" w:color="auto"/>
            <w:right w:val="none" w:sz="0" w:space="0" w:color="auto"/>
          </w:divBdr>
        </w:div>
        <w:div w:id="826435640">
          <w:marLeft w:val="1224"/>
          <w:marRight w:val="0"/>
          <w:marTop w:val="0"/>
          <w:marBottom w:val="115"/>
          <w:divBdr>
            <w:top w:val="none" w:sz="0" w:space="0" w:color="auto"/>
            <w:left w:val="none" w:sz="0" w:space="0" w:color="auto"/>
            <w:bottom w:val="none" w:sz="0" w:space="0" w:color="auto"/>
            <w:right w:val="none" w:sz="0" w:space="0" w:color="auto"/>
          </w:divBdr>
        </w:div>
        <w:div w:id="846677045">
          <w:marLeft w:val="1886"/>
          <w:marRight w:val="0"/>
          <w:marTop w:val="0"/>
          <w:marBottom w:val="0"/>
          <w:divBdr>
            <w:top w:val="none" w:sz="0" w:space="0" w:color="auto"/>
            <w:left w:val="none" w:sz="0" w:space="0" w:color="auto"/>
            <w:bottom w:val="none" w:sz="0" w:space="0" w:color="auto"/>
            <w:right w:val="none" w:sz="0" w:space="0" w:color="auto"/>
          </w:divBdr>
        </w:div>
        <w:div w:id="978534779">
          <w:marLeft w:val="1886"/>
          <w:marRight w:val="0"/>
          <w:marTop w:val="0"/>
          <w:marBottom w:val="0"/>
          <w:divBdr>
            <w:top w:val="none" w:sz="0" w:space="0" w:color="auto"/>
            <w:left w:val="none" w:sz="0" w:space="0" w:color="auto"/>
            <w:bottom w:val="none" w:sz="0" w:space="0" w:color="auto"/>
            <w:right w:val="none" w:sz="0" w:space="0" w:color="auto"/>
          </w:divBdr>
        </w:div>
        <w:div w:id="1075276478">
          <w:marLeft w:val="1886"/>
          <w:marRight w:val="0"/>
          <w:marTop w:val="0"/>
          <w:marBottom w:val="0"/>
          <w:divBdr>
            <w:top w:val="none" w:sz="0" w:space="0" w:color="auto"/>
            <w:left w:val="none" w:sz="0" w:space="0" w:color="auto"/>
            <w:bottom w:val="none" w:sz="0" w:space="0" w:color="auto"/>
            <w:right w:val="none" w:sz="0" w:space="0" w:color="auto"/>
          </w:divBdr>
        </w:div>
        <w:div w:id="1381511879">
          <w:marLeft w:val="1224"/>
          <w:marRight w:val="0"/>
          <w:marTop w:val="0"/>
          <w:marBottom w:val="115"/>
          <w:divBdr>
            <w:top w:val="none" w:sz="0" w:space="0" w:color="auto"/>
            <w:left w:val="none" w:sz="0" w:space="0" w:color="auto"/>
            <w:bottom w:val="none" w:sz="0" w:space="0" w:color="auto"/>
            <w:right w:val="none" w:sz="0" w:space="0" w:color="auto"/>
          </w:divBdr>
        </w:div>
        <w:div w:id="1523201447">
          <w:marLeft w:val="605"/>
          <w:marRight w:val="0"/>
          <w:marTop w:val="0"/>
          <w:marBottom w:val="384"/>
          <w:divBdr>
            <w:top w:val="none" w:sz="0" w:space="0" w:color="auto"/>
            <w:left w:val="none" w:sz="0" w:space="0" w:color="auto"/>
            <w:bottom w:val="none" w:sz="0" w:space="0" w:color="auto"/>
            <w:right w:val="none" w:sz="0" w:space="0" w:color="auto"/>
          </w:divBdr>
        </w:div>
        <w:div w:id="1702973660">
          <w:marLeft w:val="1886"/>
          <w:marRight w:val="0"/>
          <w:marTop w:val="0"/>
          <w:marBottom w:val="0"/>
          <w:divBdr>
            <w:top w:val="none" w:sz="0" w:space="0" w:color="auto"/>
            <w:left w:val="none" w:sz="0" w:space="0" w:color="auto"/>
            <w:bottom w:val="none" w:sz="0" w:space="0" w:color="auto"/>
            <w:right w:val="none" w:sz="0" w:space="0" w:color="auto"/>
          </w:divBdr>
        </w:div>
      </w:divsChild>
    </w:div>
    <w:div w:id="963850360">
      <w:bodyDiv w:val="1"/>
      <w:marLeft w:val="0"/>
      <w:marRight w:val="0"/>
      <w:marTop w:val="0"/>
      <w:marBottom w:val="0"/>
      <w:divBdr>
        <w:top w:val="none" w:sz="0" w:space="0" w:color="auto"/>
        <w:left w:val="none" w:sz="0" w:space="0" w:color="auto"/>
        <w:bottom w:val="none" w:sz="0" w:space="0" w:color="auto"/>
        <w:right w:val="none" w:sz="0" w:space="0" w:color="auto"/>
      </w:divBdr>
      <w:divsChild>
        <w:div w:id="885868602">
          <w:marLeft w:val="0"/>
          <w:marRight w:val="0"/>
          <w:marTop w:val="0"/>
          <w:marBottom w:val="0"/>
          <w:divBdr>
            <w:top w:val="none" w:sz="0" w:space="0" w:color="auto"/>
            <w:left w:val="none" w:sz="0" w:space="0" w:color="auto"/>
            <w:bottom w:val="none" w:sz="0" w:space="0" w:color="auto"/>
            <w:right w:val="none" w:sz="0" w:space="0" w:color="auto"/>
          </w:divBdr>
        </w:div>
        <w:div w:id="1095783198">
          <w:marLeft w:val="0"/>
          <w:marRight w:val="0"/>
          <w:marTop w:val="0"/>
          <w:marBottom w:val="0"/>
          <w:divBdr>
            <w:top w:val="none" w:sz="0" w:space="0" w:color="auto"/>
            <w:left w:val="none" w:sz="0" w:space="0" w:color="auto"/>
            <w:bottom w:val="none" w:sz="0" w:space="0" w:color="auto"/>
            <w:right w:val="none" w:sz="0" w:space="0" w:color="auto"/>
          </w:divBdr>
          <w:divsChild>
            <w:div w:id="1107776766">
              <w:marLeft w:val="0"/>
              <w:marRight w:val="0"/>
              <w:marTop w:val="45"/>
              <w:marBottom w:val="0"/>
              <w:divBdr>
                <w:top w:val="none" w:sz="0" w:space="0" w:color="auto"/>
                <w:left w:val="none" w:sz="0" w:space="0" w:color="auto"/>
                <w:bottom w:val="none" w:sz="0" w:space="0" w:color="auto"/>
                <w:right w:val="none" w:sz="0" w:space="0" w:color="auto"/>
              </w:divBdr>
              <w:divsChild>
                <w:div w:id="655300268">
                  <w:marLeft w:val="0"/>
                  <w:marRight w:val="0"/>
                  <w:marTop w:val="0"/>
                  <w:marBottom w:val="0"/>
                  <w:divBdr>
                    <w:top w:val="none" w:sz="0" w:space="0" w:color="auto"/>
                    <w:left w:val="none" w:sz="0" w:space="0" w:color="auto"/>
                    <w:bottom w:val="none" w:sz="0" w:space="0" w:color="auto"/>
                    <w:right w:val="none" w:sz="0" w:space="0" w:color="auto"/>
                  </w:divBdr>
                  <w:divsChild>
                    <w:div w:id="191990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2394928">
      <w:bodyDiv w:val="1"/>
      <w:marLeft w:val="0"/>
      <w:marRight w:val="0"/>
      <w:marTop w:val="0"/>
      <w:marBottom w:val="0"/>
      <w:divBdr>
        <w:top w:val="none" w:sz="0" w:space="0" w:color="auto"/>
        <w:left w:val="none" w:sz="0" w:space="0" w:color="auto"/>
        <w:bottom w:val="none" w:sz="0" w:space="0" w:color="auto"/>
        <w:right w:val="none" w:sz="0" w:space="0" w:color="auto"/>
      </w:divBdr>
    </w:div>
    <w:div w:id="990329416">
      <w:bodyDiv w:val="1"/>
      <w:marLeft w:val="0"/>
      <w:marRight w:val="0"/>
      <w:marTop w:val="0"/>
      <w:marBottom w:val="0"/>
      <w:divBdr>
        <w:top w:val="none" w:sz="0" w:space="0" w:color="auto"/>
        <w:left w:val="none" w:sz="0" w:space="0" w:color="auto"/>
        <w:bottom w:val="none" w:sz="0" w:space="0" w:color="auto"/>
        <w:right w:val="none" w:sz="0" w:space="0" w:color="auto"/>
      </w:divBdr>
    </w:div>
    <w:div w:id="1003244143">
      <w:bodyDiv w:val="1"/>
      <w:marLeft w:val="0"/>
      <w:marRight w:val="0"/>
      <w:marTop w:val="0"/>
      <w:marBottom w:val="0"/>
      <w:divBdr>
        <w:top w:val="none" w:sz="0" w:space="0" w:color="auto"/>
        <w:left w:val="none" w:sz="0" w:space="0" w:color="auto"/>
        <w:bottom w:val="none" w:sz="0" w:space="0" w:color="auto"/>
        <w:right w:val="none" w:sz="0" w:space="0" w:color="auto"/>
      </w:divBdr>
    </w:div>
    <w:div w:id="1049258577">
      <w:bodyDiv w:val="1"/>
      <w:marLeft w:val="0"/>
      <w:marRight w:val="0"/>
      <w:marTop w:val="0"/>
      <w:marBottom w:val="0"/>
      <w:divBdr>
        <w:top w:val="none" w:sz="0" w:space="0" w:color="auto"/>
        <w:left w:val="none" w:sz="0" w:space="0" w:color="auto"/>
        <w:bottom w:val="none" w:sz="0" w:space="0" w:color="auto"/>
        <w:right w:val="none" w:sz="0" w:space="0" w:color="auto"/>
      </w:divBdr>
    </w:div>
    <w:div w:id="1087926881">
      <w:bodyDiv w:val="1"/>
      <w:marLeft w:val="0"/>
      <w:marRight w:val="0"/>
      <w:marTop w:val="0"/>
      <w:marBottom w:val="0"/>
      <w:divBdr>
        <w:top w:val="none" w:sz="0" w:space="0" w:color="auto"/>
        <w:left w:val="none" w:sz="0" w:space="0" w:color="auto"/>
        <w:bottom w:val="none" w:sz="0" w:space="0" w:color="auto"/>
        <w:right w:val="none" w:sz="0" w:space="0" w:color="auto"/>
      </w:divBdr>
    </w:div>
    <w:div w:id="1090615134">
      <w:bodyDiv w:val="1"/>
      <w:marLeft w:val="0"/>
      <w:marRight w:val="0"/>
      <w:marTop w:val="0"/>
      <w:marBottom w:val="0"/>
      <w:divBdr>
        <w:top w:val="none" w:sz="0" w:space="0" w:color="auto"/>
        <w:left w:val="none" w:sz="0" w:space="0" w:color="auto"/>
        <w:bottom w:val="none" w:sz="0" w:space="0" w:color="auto"/>
        <w:right w:val="none" w:sz="0" w:space="0" w:color="auto"/>
      </w:divBdr>
    </w:div>
    <w:div w:id="1099256832">
      <w:bodyDiv w:val="1"/>
      <w:marLeft w:val="0"/>
      <w:marRight w:val="0"/>
      <w:marTop w:val="0"/>
      <w:marBottom w:val="0"/>
      <w:divBdr>
        <w:top w:val="none" w:sz="0" w:space="0" w:color="auto"/>
        <w:left w:val="none" w:sz="0" w:space="0" w:color="auto"/>
        <w:bottom w:val="none" w:sz="0" w:space="0" w:color="auto"/>
        <w:right w:val="none" w:sz="0" w:space="0" w:color="auto"/>
      </w:divBdr>
    </w:div>
    <w:div w:id="1123964358">
      <w:bodyDiv w:val="1"/>
      <w:marLeft w:val="0"/>
      <w:marRight w:val="0"/>
      <w:marTop w:val="0"/>
      <w:marBottom w:val="0"/>
      <w:divBdr>
        <w:top w:val="none" w:sz="0" w:space="0" w:color="auto"/>
        <w:left w:val="none" w:sz="0" w:space="0" w:color="auto"/>
        <w:bottom w:val="none" w:sz="0" w:space="0" w:color="auto"/>
        <w:right w:val="none" w:sz="0" w:space="0" w:color="auto"/>
      </w:divBdr>
    </w:div>
    <w:div w:id="1141773271">
      <w:bodyDiv w:val="1"/>
      <w:marLeft w:val="0"/>
      <w:marRight w:val="0"/>
      <w:marTop w:val="0"/>
      <w:marBottom w:val="0"/>
      <w:divBdr>
        <w:top w:val="none" w:sz="0" w:space="0" w:color="auto"/>
        <w:left w:val="none" w:sz="0" w:space="0" w:color="auto"/>
        <w:bottom w:val="none" w:sz="0" w:space="0" w:color="auto"/>
        <w:right w:val="none" w:sz="0" w:space="0" w:color="auto"/>
      </w:divBdr>
    </w:div>
    <w:div w:id="1150439810">
      <w:bodyDiv w:val="1"/>
      <w:marLeft w:val="0"/>
      <w:marRight w:val="0"/>
      <w:marTop w:val="0"/>
      <w:marBottom w:val="0"/>
      <w:divBdr>
        <w:top w:val="none" w:sz="0" w:space="0" w:color="auto"/>
        <w:left w:val="none" w:sz="0" w:space="0" w:color="auto"/>
        <w:bottom w:val="none" w:sz="0" w:space="0" w:color="auto"/>
        <w:right w:val="none" w:sz="0" w:space="0" w:color="auto"/>
      </w:divBdr>
    </w:div>
    <w:div w:id="1156146939">
      <w:bodyDiv w:val="1"/>
      <w:marLeft w:val="0"/>
      <w:marRight w:val="0"/>
      <w:marTop w:val="0"/>
      <w:marBottom w:val="0"/>
      <w:divBdr>
        <w:top w:val="none" w:sz="0" w:space="0" w:color="auto"/>
        <w:left w:val="none" w:sz="0" w:space="0" w:color="auto"/>
        <w:bottom w:val="none" w:sz="0" w:space="0" w:color="auto"/>
        <w:right w:val="none" w:sz="0" w:space="0" w:color="auto"/>
      </w:divBdr>
    </w:div>
    <w:div w:id="1164856653">
      <w:bodyDiv w:val="1"/>
      <w:marLeft w:val="0"/>
      <w:marRight w:val="0"/>
      <w:marTop w:val="0"/>
      <w:marBottom w:val="0"/>
      <w:divBdr>
        <w:top w:val="none" w:sz="0" w:space="0" w:color="auto"/>
        <w:left w:val="none" w:sz="0" w:space="0" w:color="auto"/>
        <w:bottom w:val="none" w:sz="0" w:space="0" w:color="auto"/>
        <w:right w:val="none" w:sz="0" w:space="0" w:color="auto"/>
      </w:divBdr>
    </w:div>
    <w:div w:id="1182865233">
      <w:bodyDiv w:val="1"/>
      <w:marLeft w:val="0"/>
      <w:marRight w:val="0"/>
      <w:marTop w:val="0"/>
      <w:marBottom w:val="0"/>
      <w:divBdr>
        <w:top w:val="none" w:sz="0" w:space="0" w:color="auto"/>
        <w:left w:val="none" w:sz="0" w:space="0" w:color="auto"/>
        <w:bottom w:val="none" w:sz="0" w:space="0" w:color="auto"/>
        <w:right w:val="none" w:sz="0" w:space="0" w:color="auto"/>
      </w:divBdr>
    </w:div>
    <w:div w:id="1202985125">
      <w:bodyDiv w:val="1"/>
      <w:marLeft w:val="0"/>
      <w:marRight w:val="0"/>
      <w:marTop w:val="0"/>
      <w:marBottom w:val="0"/>
      <w:divBdr>
        <w:top w:val="none" w:sz="0" w:space="0" w:color="auto"/>
        <w:left w:val="none" w:sz="0" w:space="0" w:color="auto"/>
        <w:bottom w:val="none" w:sz="0" w:space="0" w:color="auto"/>
        <w:right w:val="none" w:sz="0" w:space="0" w:color="auto"/>
      </w:divBdr>
      <w:divsChild>
        <w:div w:id="1959527046">
          <w:marLeft w:val="0"/>
          <w:marRight w:val="0"/>
          <w:marTop w:val="0"/>
          <w:marBottom w:val="0"/>
          <w:divBdr>
            <w:top w:val="none" w:sz="0" w:space="0" w:color="auto"/>
            <w:left w:val="none" w:sz="0" w:space="0" w:color="auto"/>
            <w:bottom w:val="none" w:sz="0" w:space="0" w:color="auto"/>
            <w:right w:val="none" w:sz="0" w:space="0" w:color="auto"/>
          </w:divBdr>
          <w:divsChild>
            <w:div w:id="1682193989">
              <w:marLeft w:val="0"/>
              <w:marRight w:val="0"/>
              <w:marTop w:val="0"/>
              <w:marBottom w:val="0"/>
              <w:divBdr>
                <w:top w:val="none" w:sz="0" w:space="0" w:color="auto"/>
                <w:left w:val="none" w:sz="0" w:space="0" w:color="auto"/>
                <w:bottom w:val="none" w:sz="0" w:space="0" w:color="auto"/>
                <w:right w:val="none" w:sz="0" w:space="0" w:color="auto"/>
              </w:divBdr>
              <w:divsChild>
                <w:div w:id="868571605">
                  <w:marLeft w:val="0"/>
                  <w:marRight w:val="0"/>
                  <w:marTop w:val="0"/>
                  <w:marBottom w:val="0"/>
                  <w:divBdr>
                    <w:top w:val="none" w:sz="0" w:space="0" w:color="auto"/>
                    <w:left w:val="none" w:sz="0" w:space="0" w:color="auto"/>
                    <w:bottom w:val="none" w:sz="0" w:space="0" w:color="auto"/>
                    <w:right w:val="none" w:sz="0" w:space="0" w:color="auto"/>
                  </w:divBdr>
                  <w:divsChild>
                    <w:div w:id="192882318">
                      <w:marLeft w:val="0"/>
                      <w:marRight w:val="0"/>
                      <w:marTop w:val="0"/>
                      <w:marBottom w:val="0"/>
                      <w:divBdr>
                        <w:top w:val="none" w:sz="0" w:space="0" w:color="auto"/>
                        <w:left w:val="none" w:sz="0" w:space="0" w:color="auto"/>
                        <w:bottom w:val="none" w:sz="0" w:space="0" w:color="auto"/>
                        <w:right w:val="none" w:sz="0" w:space="0" w:color="auto"/>
                      </w:divBdr>
                      <w:divsChild>
                        <w:div w:id="1368263784">
                          <w:marLeft w:val="0"/>
                          <w:marRight w:val="0"/>
                          <w:marTop w:val="0"/>
                          <w:marBottom w:val="0"/>
                          <w:divBdr>
                            <w:top w:val="none" w:sz="0" w:space="0" w:color="auto"/>
                            <w:left w:val="none" w:sz="0" w:space="0" w:color="auto"/>
                            <w:bottom w:val="none" w:sz="0" w:space="0" w:color="auto"/>
                            <w:right w:val="none" w:sz="0" w:space="0" w:color="auto"/>
                          </w:divBdr>
                          <w:divsChild>
                            <w:div w:id="129788517">
                              <w:marLeft w:val="0"/>
                              <w:marRight w:val="0"/>
                              <w:marTop w:val="0"/>
                              <w:marBottom w:val="0"/>
                              <w:divBdr>
                                <w:top w:val="none" w:sz="0" w:space="0" w:color="auto"/>
                                <w:left w:val="none" w:sz="0" w:space="0" w:color="auto"/>
                                <w:bottom w:val="none" w:sz="0" w:space="0" w:color="auto"/>
                                <w:right w:val="none" w:sz="0" w:space="0" w:color="auto"/>
                              </w:divBdr>
                              <w:divsChild>
                                <w:div w:id="309484841">
                                  <w:marLeft w:val="0"/>
                                  <w:marRight w:val="0"/>
                                  <w:marTop w:val="0"/>
                                  <w:marBottom w:val="0"/>
                                  <w:divBdr>
                                    <w:top w:val="none" w:sz="0" w:space="0" w:color="auto"/>
                                    <w:left w:val="none" w:sz="0" w:space="0" w:color="auto"/>
                                    <w:bottom w:val="none" w:sz="0" w:space="0" w:color="auto"/>
                                    <w:right w:val="none" w:sz="0" w:space="0" w:color="auto"/>
                                  </w:divBdr>
                                  <w:divsChild>
                                    <w:div w:id="1399742378">
                                      <w:marLeft w:val="0"/>
                                      <w:marRight w:val="0"/>
                                      <w:marTop w:val="0"/>
                                      <w:marBottom w:val="0"/>
                                      <w:divBdr>
                                        <w:top w:val="none" w:sz="0" w:space="0" w:color="auto"/>
                                        <w:left w:val="none" w:sz="0" w:space="0" w:color="auto"/>
                                        <w:bottom w:val="none" w:sz="0" w:space="0" w:color="auto"/>
                                        <w:right w:val="none" w:sz="0" w:space="0" w:color="auto"/>
                                      </w:divBdr>
                                      <w:divsChild>
                                        <w:div w:id="542786784">
                                          <w:marLeft w:val="0"/>
                                          <w:marRight w:val="0"/>
                                          <w:marTop w:val="0"/>
                                          <w:marBottom w:val="0"/>
                                          <w:divBdr>
                                            <w:top w:val="none" w:sz="0" w:space="0" w:color="auto"/>
                                            <w:left w:val="none" w:sz="0" w:space="0" w:color="auto"/>
                                            <w:bottom w:val="none" w:sz="0" w:space="0" w:color="auto"/>
                                            <w:right w:val="none" w:sz="0" w:space="0" w:color="auto"/>
                                          </w:divBdr>
                                          <w:divsChild>
                                            <w:div w:id="1511018516">
                                              <w:marLeft w:val="0"/>
                                              <w:marRight w:val="0"/>
                                              <w:marTop w:val="0"/>
                                              <w:marBottom w:val="0"/>
                                              <w:divBdr>
                                                <w:top w:val="none" w:sz="0" w:space="0" w:color="auto"/>
                                                <w:left w:val="none" w:sz="0" w:space="0" w:color="auto"/>
                                                <w:bottom w:val="none" w:sz="0" w:space="0" w:color="auto"/>
                                                <w:right w:val="none" w:sz="0" w:space="0" w:color="auto"/>
                                              </w:divBdr>
                                              <w:divsChild>
                                                <w:div w:id="1181090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32425478">
      <w:bodyDiv w:val="1"/>
      <w:marLeft w:val="0"/>
      <w:marRight w:val="0"/>
      <w:marTop w:val="0"/>
      <w:marBottom w:val="0"/>
      <w:divBdr>
        <w:top w:val="none" w:sz="0" w:space="0" w:color="auto"/>
        <w:left w:val="none" w:sz="0" w:space="0" w:color="auto"/>
        <w:bottom w:val="none" w:sz="0" w:space="0" w:color="auto"/>
        <w:right w:val="none" w:sz="0" w:space="0" w:color="auto"/>
      </w:divBdr>
    </w:div>
    <w:div w:id="1284533606">
      <w:bodyDiv w:val="1"/>
      <w:marLeft w:val="0"/>
      <w:marRight w:val="0"/>
      <w:marTop w:val="0"/>
      <w:marBottom w:val="0"/>
      <w:divBdr>
        <w:top w:val="none" w:sz="0" w:space="0" w:color="auto"/>
        <w:left w:val="none" w:sz="0" w:space="0" w:color="auto"/>
        <w:bottom w:val="none" w:sz="0" w:space="0" w:color="auto"/>
        <w:right w:val="none" w:sz="0" w:space="0" w:color="auto"/>
      </w:divBdr>
    </w:div>
    <w:div w:id="1301112018">
      <w:bodyDiv w:val="1"/>
      <w:marLeft w:val="0"/>
      <w:marRight w:val="0"/>
      <w:marTop w:val="0"/>
      <w:marBottom w:val="0"/>
      <w:divBdr>
        <w:top w:val="none" w:sz="0" w:space="0" w:color="auto"/>
        <w:left w:val="none" w:sz="0" w:space="0" w:color="auto"/>
        <w:bottom w:val="none" w:sz="0" w:space="0" w:color="auto"/>
        <w:right w:val="none" w:sz="0" w:space="0" w:color="auto"/>
      </w:divBdr>
    </w:div>
    <w:div w:id="1329406200">
      <w:bodyDiv w:val="1"/>
      <w:marLeft w:val="0"/>
      <w:marRight w:val="0"/>
      <w:marTop w:val="0"/>
      <w:marBottom w:val="0"/>
      <w:divBdr>
        <w:top w:val="none" w:sz="0" w:space="0" w:color="auto"/>
        <w:left w:val="none" w:sz="0" w:space="0" w:color="auto"/>
        <w:bottom w:val="none" w:sz="0" w:space="0" w:color="auto"/>
        <w:right w:val="none" w:sz="0" w:space="0" w:color="auto"/>
      </w:divBdr>
    </w:div>
    <w:div w:id="1350334672">
      <w:bodyDiv w:val="1"/>
      <w:marLeft w:val="0"/>
      <w:marRight w:val="0"/>
      <w:marTop w:val="0"/>
      <w:marBottom w:val="0"/>
      <w:divBdr>
        <w:top w:val="none" w:sz="0" w:space="0" w:color="auto"/>
        <w:left w:val="none" w:sz="0" w:space="0" w:color="auto"/>
        <w:bottom w:val="none" w:sz="0" w:space="0" w:color="auto"/>
        <w:right w:val="none" w:sz="0" w:space="0" w:color="auto"/>
      </w:divBdr>
    </w:div>
    <w:div w:id="1351879328">
      <w:bodyDiv w:val="1"/>
      <w:marLeft w:val="0"/>
      <w:marRight w:val="0"/>
      <w:marTop w:val="0"/>
      <w:marBottom w:val="0"/>
      <w:divBdr>
        <w:top w:val="none" w:sz="0" w:space="0" w:color="auto"/>
        <w:left w:val="none" w:sz="0" w:space="0" w:color="auto"/>
        <w:bottom w:val="none" w:sz="0" w:space="0" w:color="auto"/>
        <w:right w:val="none" w:sz="0" w:space="0" w:color="auto"/>
      </w:divBdr>
    </w:div>
    <w:div w:id="1378164844">
      <w:bodyDiv w:val="1"/>
      <w:marLeft w:val="0"/>
      <w:marRight w:val="0"/>
      <w:marTop w:val="0"/>
      <w:marBottom w:val="0"/>
      <w:divBdr>
        <w:top w:val="none" w:sz="0" w:space="0" w:color="auto"/>
        <w:left w:val="none" w:sz="0" w:space="0" w:color="auto"/>
        <w:bottom w:val="none" w:sz="0" w:space="0" w:color="auto"/>
        <w:right w:val="none" w:sz="0" w:space="0" w:color="auto"/>
      </w:divBdr>
    </w:div>
    <w:div w:id="1381782982">
      <w:bodyDiv w:val="1"/>
      <w:marLeft w:val="0"/>
      <w:marRight w:val="0"/>
      <w:marTop w:val="0"/>
      <w:marBottom w:val="0"/>
      <w:divBdr>
        <w:top w:val="none" w:sz="0" w:space="0" w:color="auto"/>
        <w:left w:val="none" w:sz="0" w:space="0" w:color="auto"/>
        <w:bottom w:val="none" w:sz="0" w:space="0" w:color="auto"/>
        <w:right w:val="none" w:sz="0" w:space="0" w:color="auto"/>
      </w:divBdr>
    </w:div>
    <w:div w:id="1397241404">
      <w:bodyDiv w:val="1"/>
      <w:marLeft w:val="0"/>
      <w:marRight w:val="0"/>
      <w:marTop w:val="0"/>
      <w:marBottom w:val="0"/>
      <w:divBdr>
        <w:top w:val="none" w:sz="0" w:space="0" w:color="auto"/>
        <w:left w:val="none" w:sz="0" w:space="0" w:color="auto"/>
        <w:bottom w:val="none" w:sz="0" w:space="0" w:color="auto"/>
        <w:right w:val="none" w:sz="0" w:space="0" w:color="auto"/>
      </w:divBdr>
    </w:div>
    <w:div w:id="1423376570">
      <w:bodyDiv w:val="1"/>
      <w:marLeft w:val="0"/>
      <w:marRight w:val="0"/>
      <w:marTop w:val="0"/>
      <w:marBottom w:val="0"/>
      <w:divBdr>
        <w:top w:val="none" w:sz="0" w:space="0" w:color="auto"/>
        <w:left w:val="none" w:sz="0" w:space="0" w:color="auto"/>
        <w:bottom w:val="none" w:sz="0" w:space="0" w:color="auto"/>
        <w:right w:val="none" w:sz="0" w:space="0" w:color="auto"/>
      </w:divBdr>
      <w:divsChild>
        <w:div w:id="65610899">
          <w:marLeft w:val="1944"/>
          <w:marRight w:val="0"/>
          <w:marTop w:val="0"/>
          <w:marBottom w:val="132"/>
          <w:divBdr>
            <w:top w:val="none" w:sz="0" w:space="0" w:color="auto"/>
            <w:left w:val="none" w:sz="0" w:space="0" w:color="auto"/>
            <w:bottom w:val="none" w:sz="0" w:space="0" w:color="auto"/>
            <w:right w:val="none" w:sz="0" w:space="0" w:color="auto"/>
          </w:divBdr>
        </w:div>
        <w:div w:id="914049642">
          <w:marLeft w:val="1944"/>
          <w:marRight w:val="0"/>
          <w:marTop w:val="0"/>
          <w:marBottom w:val="132"/>
          <w:divBdr>
            <w:top w:val="none" w:sz="0" w:space="0" w:color="auto"/>
            <w:left w:val="none" w:sz="0" w:space="0" w:color="auto"/>
            <w:bottom w:val="none" w:sz="0" w:space="0" w:color="auto"/>
            <w:right w:val="none" w:sz="0" w:space="0" w:color="auto"/>
          </w:divBdr>
        </w:div>
      </w:divsChild>
    </w:div>
    <w:div w:id="1439913528">
      <w:bodyDiv w:val="1"/>
      <w:marLeft w:val="0"/>
      <w:marRight w:val="0"/>
      <w:marTop w:val="0"/>
      <w:marBottom w:val="0"/>
      <w:divBdr>
        <w:top w:val="none" w:sz="0" w:space="0" w:color="auto"/>
        <w:left w:val="none" w:sz="0" w:space="0" w:color="auto"/>
        <w:bottom w:val="none" w:sz="0" w:space="0" w:color="auto"/>
        <w:right w:val="none" w:sz="0" w:space="0" w:color="auto"/>
      </w:divBdr>
    </w:div>
    <w:div w:id="1458135601">
      <w:bodyDiv w:val="1"/>
      <w:marLeft w:val="0"/>
      <w:marRight w:val="0"/>
      <w:marTop w:val="0"/>
      <w:marBottom w:val="0"/>
      <w:divBdr>
        <w:top w:val="none" w:sz="0" w:space="0" w:color="auto"/>
        <w:left w:val="none" w:sz="0" w:space="0" w:color="auto"/>
        <w:bottom w:val="none" w:sz="0" w:space="0" w:color="auto"/>
        <w:right w:val="none" w:sz="0" w:space="0" w:color="auto"/>
      </w:divBdr>
    </w:div>
    <w:div w:id="1470901470">
      <w:bodyDiv w:val="1"/>
      <w:marLeft w:val="0"/>
      <w:marRight w:val="0"/>
      <w:marTop w:val="0"/>
      <w:marBottom w:val="0"/>
      <w:divBdr>
        <w:top w:val="none" w:sz="0" w:space="0" w:color="auto"/>
        <w:left w:val="none" w:sz="0" w:space="0" w:color="auto"/>
        <w:bottom w:val="none" w:sz="0" w:space="0" w:color="auto"/>
        <w:right w:val="none" w:sz="0" w:space="0" w:color="auto"/>
      </w:divBdr>
    </w:div>
    <w:div w:id="1476289543">
      <w:bodyDiv w:val="1"/>
      <w:marLeft w:val="0"/>
      <w:marRight w:val="0"/>
      <w:marTop w:val="0"/>
      <w:marBottom w:val="0"/>
      <w:divBdr>
        <w:top w:val="none" w:sz="0" w:space="0" w:color="auto"/>
        <w:left w:val="none" w:sz="0" w:space="0" w:color="auto"/>
        <w:bottom w:val="none" w:sz="0" w:space="0" w:color="auto"/>
        <w:right w:val="none" w:sz="0" w:space="0" w:color="auto"/>
      </w:divBdr>
    </w:div>
    <w:div w:id="1513257111">
      <w:bodyDiv w:val="1"/>
      <w:marLeft w:val="0"/>
      <w:marRight w:val="0"/>
      <w:marTop w:val="0"/>
      <w:marBottom w:val="0"/>
      <w:divBdr>
        <w:top w:val="none" w:sz="0" w:space="0" w:color="auto"/>
        <w:left w:val="none" w:sz="0" w:space="0" w:color="auto"/>
        <w:bottom w:val="none" w:sz="0" w:space="0" w:color="auto"/>
        <w:right w:val="none" w:sz="0" w:space="0" w:color="auto"/>
      </w:divBdr>
    </w:div>
    <w:div w:id="1549880684">
      <w:bodyDiv w:val="1"/>
      <w:marLeft w:val="0"/>
      <w:marRight w:val="0"/>
      <w:marTop w:val="0"/>
      <w:marBottom w:val="0"/>
      <w:divBdr>
        <w:top w:val="none" w:sz="0" w:space="0" w:color="auto"/>
        <w:left w:val="none" w:sz="0" w:space="0" w:color="auto"/>
        <w:bottom w:val="none" w:sz="0" w:space="0" w:color="auto"/>
        <w:right w:val="none" w:sz="0" w:space="0" w:color="auto"/>
      </w:divBdr>
    </w:div>
    <w:div w:id="1564414862">
      <w:bodyDiv w:val="1"/>
      <w:marLeft w:val="0"/>
      <w:marRight w:val="0"/>
      <w:marTop w:val="0"/>
      <w:marBottom w:val="0"/>
      <w:divBdr>
        <w:top w:val="none" w:sz="0" w:space="0" w:color="auto"/>
        <w:left w:val="none" w:sz="0" w:space="0" w:color="auto"/>
        <w:bottom w:val="none" w:sz="0" w:space="0" w:color="auto"/>
        <w:right w:val="none" w:sz="0" w:space="0" w:color="auto"/>
      </w:divBdr>
    </w:div>
    <w:div w:id="1582327820">
      <w:bodyDiv w:val="1"/>
      <w:marLeft w:val="0"/>
      <w:marRight w:val="0"/>
      <w:marTop w:val="0"/>
      <w:marBottom w:val="0"/>
      <w:divBdr>
        <w:top w:val="none" w:sz="0" w:space="0" w:color="auto"/>
        <w:left w:val="none" w:sz="0" w:space="0" w:color="auto"/>
        <w:bottom w:val="none" w:sz="0" w:space="0" w:color="auto"/>
        <w:right w:val="none" w:sz="0" w:space="0" w:color="auto"/>
      </w:divBdr>
    </w:div>
    <w:div w:id="1632437142">
      <w:bodyDiv w:val="1"/>
      <w:marLeft w:val="0"/>
      <w:marRight w:val="0"/>
      <w:marTop w:val="0"/>
      <w:marBottom w:val="0"/>
      <w:divBdr>
        <w:top w:val="none" w:sz="0" w:space="0" w:color="auto"/>
        <w:left w:val="none" w:sz="0" w:space="0" w:color="auto"/>
        <w:bottom w:val="none" w:sz="0" w:space="0" w:color="auto"/>
        <w:right w:val="none" w:sz="0" w:space="0" w:color="auto"/>
      </w:divBdr>
      <w:divsChild>
        <w:div w:id="140930105">
          <w:marLeft w:val="0"/>
          <w:marRight w:val="0"/>
          <w:marTop w:val="0"/>
          <w:marBottom w:val="0"/>
          <w:divBdr>
            <w:top w:val="none" w:sz="0" w:space="10" w:color="auto"/>
            <w:left w:val="single" w:sz="6" w:space="0" w:color="BBBBBB"/>
            <w:bottom w:val="none" w:sz="0" w:space="0" w:color="auto"/>
            <w:right w:val="none" w:sz="0" w:space="0" w:color="auto"/>
          </w:divBdr>
          <w:divsChild>
            <w:div w:id="1621375704">
              <w:marLeft w:val="0"/>
              <w:marRight w:val="0"/>
              <w:marTop w:val="0"/>
              <w:marBottom w:val="0"/>
              <w:divBdr>
                <w:top w:val="none" w:sz="0" w:space="0" w:color="auto"/>
                <w:left w:val="none" w:sz="0" w:space="0" w:color="auto"/>
                <w:bottom w:val="none" w:sz="0" w:space="0" w:color="auto"/>
                <w:right w:val="none" w:sz="0" w:space="0" w:color="auto"/>
              </w:divBdr>
              <w:divsChild>
                <w:div w:id="2000503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4290081">
      <w:bodyDiv w:val="1"/>
      <w:marLeft w:val="0"/>
      <w:marRight w:val="0"/>
      <w:marTop w:val="0"/>
      <w:marBottom w:val="0"/>
      <w:divBdr>
        <w:top w:val="none" w:sz="0" w:space="0" w:color="auto"/>
        <w:left w:val="none" w:sz="0" w:space="0" w:color="auto"/>
        <w:bottom w:val="none" w:sz="0" w:space="0" w:color="auto"/>
        <w:right w:val="none" w:sz="0" w:space="0" w:color="auto"/>
      </w:divBdr>
    </w:div>
    <w:div w:id="1637179074">
      <w:bodyDiv w:val="1"/>
      <w:marLeft w:val="0"/>
      <w:marRight w:val="0"/>
      <w:marTop w:val="0"/>
      <w:marBottom w:val="0"/>
      <w:divBdr>
        <w:top w:val="none" w:sz="0" w:space="0" w:color="auto"/>
        <w:left w:val="none" w:sz="0" w:space="0" w:color="auto"/>
        <w:bottom w:val="none" w:sz="0" w:space="0" w:color="auto"/>
        <w:right w:val="none" w:sz="0" w:space="0" w:color="auto"/>
      </w:divBdr>
      <w:divsChild>
        <w:div w:id="1107310818">
          <w:marLeft w:val="0"/>
          <w:marRight w:val="0"/>
          <w:marTop w:val="0"/>
          <w:marBottom w:val="0"/>
          <w:divBdr>
            <w:top w:val="none" w:sz="0" w:space="0" w:color="auto"/>
            <w:left w:val="none" w:sz="0" w:space="0" w:color="auto"/>
            <w:bottom w:val="none" w:sz="0" w:space="0" w:color="auto"/>
            <w:right w:val="none" w:sz="0" w:space="0" w:color="auto"/>
          </w:divBdr>
          <w:divsChild>
            <w:div w:id="972057659">
              <w:marLeft w:val="0"/>
              <w:marRight w:val="0"/>
              <w:marTop w:val="600"/>
              <w:marBottom w:val="0"/>
              <w:divBdr>
                <w:top w:val="none" w:sz="0" w:space="0" w:color="auto"/>
                <w:left w:val="none" w:sz="0" w:space="0" w:color="auto"/>
                <w:bottom w:val="none" w:sz="0" w:space="0" w:color="auto"/>
                <w:right w:val="none" w:sz="0" w:space="0" w:color="auto"/>
              </w:divBdr>
              <w:divsChild>
                <w:div w:id="1395085823">
                  <w:marLeft w:val="0"/>
                  <w:marRight w:val="0"/>
                  <w:marTop w:val="0"/>
                  <w:marBottom w:val="0"/>
                  <w:divBdr>
                    <w:top w:val="none" w:sz="0" w:space="0" w:color="auto"/>
                    <w:left w:val="none" w:sz="0" w:space="0" w:color="auto"/>
                    <w:bottom w:val="none" w:sz="0" w:space="0" w:color="auto"/>
                    <w:right w:val="none" w:sz="0" w:space="0" w:color="auto"/>
                  </w:divBdr>
                  <w:divsChild>
                    <w:div w:id="657921761">
                      <w:marLeft w:val="0"/>
                      <w:marRight w:val="0"/>
                      <w:marTop w:val="0"/>
                      <w:marBottom w:val="0"/>
                      <w:divBdr>
                        <w:top w:val="none" w:sz="0" w:space="0" w:color="auto"/>
                        <w:left w:val="none" w:sz="0" w:space="0" w:color="auto"/>
                        <w:bottom w:val="none" w:sz="0" w:space="0" w:color="auto"/>
                        <w:right w:val="none" w:sz="0" w:space="0" w:color="auto"/>
                      </w:divBdr>
                      <w:divsChild>
                        <w:div w:id="922227327">
                          <w:marLeft w:val="0"/>
                          <w:marRight w:val="0"/>
                          <w:marTop w:val="0"/>
                          <w:marBottom w:val="0"/>
                          <w:divBdr>
                            <w:top w:val="none" w:sz="0" w:space="0" w:color="auto"/>
                            <w:left w:val="none" w:sz="0" w:space="0" w:color="auto"/>
                            <w:bottom w:val="none" w:sz="0" w:space="0" w:color="auto"/>
                            <w:right w:val="none" w:sz="0" w:space="0" w:color="auto"/>
                          </w:divBdr>
                          <w:divsChild>
                            <w:div w:id="634799907">
                              <w:marLeft w:val="0"/>
                              <w:marRight w:val="0"/>
                              <w:marTop w:val="15"/>
                              <w:marBottom w:val="0"/>
                              <w:divBdr>
                                <w:top w:val="none" w:sz="0" w:space="0" w:color="auto"/>
                                <w:left w:val="none" w:sz="0" w:space="0" w:color="auto"/>
                                <w:bottom w:val="none" w:sz="0" w:space="0" w:color="auto"/>
                                <w:right w:val="none" w:sz="0" w:space="0" w:color="auto"/>
                              </w:divBdr>
                              <w:divsChild>
                                <w:div w:id="343745042">
                                  <w:marLeft w:val="0"/>
                                  <w:marRight w:val="0"/>
                                  <w:marTop w:val="0"/>
                                  <w:marBottom w:val="240"/>
                                  <w:divBdr>
                                    <w:top w:val="none" w:sz="0" w:space="0" w:color="auto"/>
                                    <w:left w:val="none" w:sz="0" w:space="0" w:color="auto"/>
                                    <w:bottom w:val="none" w:sz="0" w:space="0" w:color="auto"/>
                                    <w:right w:val="none" w:sz="0" w:space="0" w:color="auto"/>
                                  </w:divBdr>
                                  <w:divsChild>
                                    <w:div w:id="706413599">
                                      <w:marLeft w:val="0"/>
                                      <w:marRight w:val="0"/>
                                      <w:marTop w:val="0"/>
                                      <w:marBottom w:val="0"/>
                                      <w:divBdr>
                                        <w:top w:val="none" w:sz="0" w:space="0" w:color="auto"/>
                                        <w:left w:val="none" w:sz="0" w:space="0" w:color="auto"/>
                                        <w:bottom w:val="none" w:sz="0" w:space="0" w:color="auto"/>
                                        <w:right w:val="none" w:sz="0" w:space="0" w:color="auto"/>
                                      </w:divBdr>
                                      <w:divsChild>
                                        <w:div w:id="593708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04550847">
      <w:bodyDiv w:val="1"/>
      <w:marLeft w:val="0"/>
      <w:marRight w:val="0"/>
      <w:marTop w:val="0"/>
      <w:marBottom w:val="0"/>
      <w:divBdr>
        <w:top w:val="none" w:sz="0" w:space="0" w:color="auto"/>
        <w:left w:val="none" w:sz="0" w:space="0" w:color="auto"/>
        <w:bottom w:val="none" w:sz="0" w:space="0" w:color="auto"/>
        <w:right w:val="none" w:sz="0" w:space="0" w:color="auto"/>
      </w:divBdr>
    </w:div>
    <w:div w:id="1709646983">
      <w:bodyDiv w:val="1"/>
      <w:marLeft w:val="0"/>
      <w:marRight w:val="0"/>
      <w:marTop w:val="0"/>
      <w:marBottom w:val="0"/>
      <w:divBdr>
        <w:top w:val="none" w:sz="0" w:space="0" w:color="auto"/>
        <w:left w:val="none" w:sz="0" w:space="0" w:color="auto"/>
        <w:bottom w:val="none" w:sz="0" w:space="0" w:color="auto"/>
        <w:right w:val="none" w:sz="0" w:space="0" w:color="auto"/>
      </w:divBdr>
      <w:divsChild>
        <w:div w:id="766771870">
          <w:marLeft w:val="0"/>
          <w:marRight w:val="0"/>
          <w:marTop w:val="0"/>
          <w:marBottom w:val="0"/>
          <w:divBdr>
            <w:top w:val="none" w:sz="0" w:space="0" w:color="auto"/>
            <w:left w:val="none" w:sz="0" w:space="0" w:color="auto"/>
            <w:bottom w:val="none" w:sz="0" w:space="0" w:color="auto"/>
            <w:right w:val="none" w:sz="0" w:space="0" w:color="auto"/>
          </w:divBdr>
          <w:divsChild>
            <w:div w:id="167135345">
              <w:marLeft w:val="0"/>
              <w:marRight w:val="0"/>
              <w:marTop w:val="600"/>
              <w:marBottom w:val="0"/>
              <w:divBdr>
                <w:top w:val="none" w:sz="0" w:space="0" w:color="auto"/>
                <w:left w:val="none" w:sz="0" w:space="0" w:color="auto"/>
                <w:bottom w:val="none" w:sz="0" w:space="0" w:color="auto"/>
                <w:right w:val="none" w:sz="0" w:space="0" w:color="auto"/>
              </w:divBdr>
              <w:divsChild>
                <w:div w:id="108861508">
                  <w:marLeft w:val="0"/>
                  <w:marRight w:val="0"/>
                  <w:marTop w:val="0"/>
                  <w:marBottom w:val="0"/>
                  <w:divBdr>
                    <w:top w:val="none" w:sz="0" w:space="0" w:color="auto"/>
                    <w:left w:val="none" w:sz="0" w:space="0" w:color="auto"/>
                    <w:bottom w:val="none" w:sz="0" w:space="0" w:color="auto"/>
                    <w:right w:val="none" w:sz="0" w:space="0" w:color="auto"/>
                  </w:divBdr>
                  <w:divsChild>
                    <w:div w:id="1476491576">
                      <w:marLeft w:val="0"/>
                      <w:marRight w:val="0"/>
                      <w:marTop w:val="0"/>
                      <w:marBottom w:val="0"/>
                      <w:divBdr>
                        <w:top w:val="none" w:sz="0" w:space="0" w:color="auto"/>
                        <w:left w:val="none" w:sz="0" w:space="0" w:color="auto"/>
                        <w:bottom w:val="none" w:sz="0" w:space="0" w:color="auto"/>
                        <w:right w:val="none" w:sz="0" w:space="0" w:color="auto"/>
                      </w:divBdr>
                      <w:divsChild>
                        <w:div w:id="1842548259">
                          <w:marLeft w:val="0"/>
                          <w:marRight w:val="0"/>
                          <w:marTop w:val="0"/>
                          <w:marBottom w:val="0"/>
                          <w:divBdr>
                            <w:top w:val="none" w:sz="0" w:space="0" w:color="auto"/>
                            <w:left w:val="none" w:sz="0" w:space="0" w:color="auto"/>
                            <w:bottom w:val="none" w:sz="0" w:space="0" w:color="auto"/>
                            <w:right w:val="none" w:sz="0" w:space="0" w:color="auto"/>
                          </w:divBdr>
                          <w:divsChild>
                            <w:div w:id="1557164877">
                              <w:marLeft w:val="0"/>
                              <w:marRight w:val="0"/>
                              <w:marTop w:val="0"/>
                              <w:marBottom w:val="0"/>
                              <w:divBdr>
                                <w:top w:val="none" w:sz="0" w:space="0" w:color="auto"/>
                                <w:left w:val="none" w:sz="0" w:space="0" w:color="auto"/>
                                <w:bottom w:val="none" w:sz="0" w:space="0" w:color="auto"/>
                                <w:right w:val="none" w:sz="0" w:space="0" w:color="auto"/>
                              </w:divBdr>
                              <w:divsChild>
                                <w:div w:id="519199793">
                                  <w:marLeft w:val="0"/>
                                  <w:marRight w:val="0"/>
                                  <w:marTop w:val="240"/>
                                  <w:marBottom w:val="0"/>
                                  <w:divBdr>
                                    <w:top w:val="none" w:sz="0" w:space="0" w:color="auto"/>
                                    <w:left w:val="none" w:sz="0" w:space="0" w:color="auto"/>
                                    <w:bottom w:val="none" w:sz="0" w:space="0" w:color="auto"/>
                                    <w:right w:val="none" w:sz="0" w:space="0" w:color="auto"/>
                                  </w:divBdr>
                                  <w:divsChild>
                                    <w:div w:id="762143381">
                                      <w:marLeft w:val="0"/>
                                      <w:marRight w:val="0"/>
                                      <w:marTop w:val="0"/>
                                      <w:marBottom w:val="0"/>
                                      <w:divBdr>
                                        <w:top w:val="none" w:sz="0" w:space="0" w:color="auto"/>
                                        <w:left w:val="none" w:sz="0" w:space="0" w:color="auto"/>
                                        <w:bottom w:val="none" w:sz="0" w:space="0" w:color="auto"/>
                                        <w:right w:val="none" w:sz="0" w:space="0" w:color="auto"/>
                                      </w:divBdr>
                                      <w:divsChild>
                                        <w:div w:id="543324770">
                                          <w:marLeft w:val="0"/>
                                          <w:marRight w:val="0"/>
                                          <w:marTop w:val="0"/>
                                          <w:marBottom w:val="0"/>
                                          <w:divBdr>
                                            <w:top w:val="none" w:sz="0" w:space="0" w:color="auto"/>
                                            <w:left w:val="none" w:sz="0" w:space="0" w:color="auto"/>
                                            <w:bottom w:val="none" w:sz="0" w:space="0" w:color="auto"/>
                                            <w:right w:val="none" w:sz="0" w:space="0" w:color="auto"/>
                                          </w:divBdr>
                                          <w:divsChild>
                                            <w:div w:id="1441340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18965718">
      <w:bodyDiv w:val="1"/>
      <w:marLeft w:val="0"/>
      <w:marRight w:val="0"/>
      <w:marTop w:val="0"/>
      <w:marBottom w:val="0"/>
      <w:divBdr>
        <w:top w:val="none" w:sz="0" w:space="0" w:color="auto"/>
        <w:left w:val="none" w:sz="0" w:space="0" w:color="auto"/>
        <w:bottom w:val="none" w:sz="0" w:space="0" w:color="auto"/>
        <w:right w:val="none" w:sz="0" w:space="0" w:color="auto"/>
      </w:divBdr>
    </w:div>
    <w:div w:id="1722443606">
      <w:bodyDiv w:val="1"/>
      <w:marLeft w:val="0"/>
      <w:marRight w:val="0"/>
      <w:marTop w:val="0"/>
      <w:marBottom w:val="0"/>
      <w:divBdr>
        <w:top w:val="none" w:sz="0" w:space="0" w:color="auto"/>
        <w:left w:val="none" w:sz="0" w:space="0" w:color="auto"/>
        <w:bottom w:val="none" w:sz="0" w:space="0" w:color="auto"/>
        <w:right w:val="none" w:sz="0" w:space="0" w:color="auto"/>
      </w:divBdr>
    </w:div>
    <w:div w:id="1776749726">
      <w:bodyDiv w:val="1"/>
      <w:marLeft w:val="0"/>
      <w:marRight w:val="0"/>
      <w:marTop w:val="0"/>
      <w:marBottom w:val="0"/>
      <w:divBdr>
        <w:top w:val="none" w:sz="0" w:space="0" w:color="auto"/>
        <w:left w:val="none" w:sz="0" w:space="0" w:color="auto"/>
        <w:bottom w:val="none" w:sz="0" w:space="0" w:color="auto"/>
        <w:right w:val="none" w:sz="0" w:space="0" w:color="auto"/>
      </w:divBdr>
      <w:divsChild>
        <w:div w:id="356007437">
          <w:marLeft w:val="0"/>
          <w:marRight w:val="0"/>
          <w:marTop w:val="0"/>
          <w:marBottom w:val="0"/>
          <w:divBdr>
            <w:top w:val="none" w:sz="0" w:space="0" w:color="auto"/>
            <w:left w:val="none" w:sz="0" w:space="0" w:color="auto"/>
            <w:bottom w:val="none" w:sz="0" w:space="0" w:color="auto"/>
            <w:right w:val="none" w:sz="0" w:space="0" w:color="auto"/>
          </w:divBdr>
        </w:div>
        <w:div w:id="1204245216">
          <w:marLeft w:val="0"/>
          <w:marRight w:val="0"/>
          <w:marTop w:val="0"/>
          <w:marBottom w:val="0"/>
          <w:divBdr>
            <w:top w:val="none" w:sz="0" w:space="0" w:color="auto"/>
            <w:left w:val="none" w:sz="0" w:space="0" w:color="auto"/>
            <w:bottom w:val="none" w:sz="0" w:space="0" w:color="auto"/>
            <w:right w:val="none" w:sz="0" w:space="0" w:color="auto"/>
          </w:divBdr>
          <w:divsChild>
            <w:div w:id="921255265">
              <w:marLeft w:val="0"/>
              <w:marRight w:val="0"/>
              <w:marTop w:val="45"/>
              <w:marBottom w:val="0"/>
              <w:divBdr>
                <w:top w:val="none" w:sz="0" w:space="0" w:color="auto"/>
                <w:left w:val="none" w:sz="0" w:space="0" w:color="auto"/>
                <w:bottom w:val="none" w:sz="0" w:space="0" w:color="auto"/>
                <w:right w:val="none" w:sz="0" w:space="0" w:color="auto"/>
              </w:divBdr>
              <w:divsChild>
                <w:div w:id="1581064532">
                  <w:marLeft w:val="0"/>
                  <w:marRight w:val="0"/>
                  <w:marTop w:val="0"/>
                  <w:marBottom w:val="0"/>
                  <w:divBdr>
                    <w:top w:val="none" w:sz="0" w:space="0" w:color="auto"/>
                    <w:left w:val="none" w:sz="0" w:space="0" w:color="auto"/>
                    <w:bottom w:val="none" w:sz="0" w:space="0" w:color="auto"/>
                    <w:right w:val="none" w:sz="0" w:space="0" w:color="auto"/>
                  </w:divBdr>
                  <w:divsChild>
                    <w:div w:id="522943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5462507">
      <w:bodyDiv w:val="1"/>
      <w:marLeft w:val="0"/>
      <w:marRight w:val="0"/>
      <w:marTop w:val="0"/>
      <w:marBottom w:val="0"/>
      <w:divBdr>
        <w:top w:val="none" w:sz="0" w:space="0" w:color="auto"/>
        <w:left w:val="none" w:sz="0" w:space="0" w:color="auto"/>
        <w:bottom w:val="none" w:sz="0" w:space="0" w:color="auto"/>
        <w:right w:val="none" w:sz="0" w:space="0" w:color="auto"/>
      </w:divBdr>
    </w:div>
    <w:div w:id="1891454342">
      <w:bodyDiv w:val="1"/>
      <w:marLeft w:val="0"/>
      <w:marRight w:val="0"/>
      <w:marTop w:val="0"/>
      <w:marBottom w:val="0"/>
      <w:divBdr>
        <w:top w:val="none" w:sz="0" w:space="0" w:color="auto"/>
        <w:left w:val="none" w:sz="0" w:space="0" w:color="auto"/>
        <w:bottom w:val="none" w:sz="0" w:space="0" w:color="auto"/>
        <w:right w:val="none" w:sz="0" w:space="0" w:color="auto"/>
      </w:divBdr>
    </w:div>
    <w:div w:id="1892882132">
      <w:bodyDiv w:val="1"/>
      <w:marLeft w:val="0"/>
      <w:marRight w:val="0"/>
      <w:marTop w:val="0"/>
      <w:marBottom w:val="0"/>
      <w:divBdr>
        <w:top w:val="none" w:sz="0" w:space="0" w:color="auto"/>
        <w:left w:val="none" w:sz="0" w:space="0" w:color="auto"/>
        <w:bottom w:val="none" w:sz="0" w:space="0" w:color="auto"/>
        <w:right w:val="none" w:sz="0" w:space="0" w:color="auto"/>
      </w:divBdr>
    </w:div>
    <w:div w:id="1896234868">
      <w:bodyDiv w:val="1"/>
      <w:marLeft w:val="0"/>
      <w:marRight w:val="0"/>
      <w:marTop w:val="0"/>
      <w:marBottom w:val="0"/>
      <w:divBdr>
        <w:top w:val="none" w:sz="0" w:space="0" w:color="auto"/>
        <w:left w:val="none" w:sz="0" w:space="0" w:color="auto"/>
        <w:bottom w:val="none" w:sz="0" w:space="0" w:color="auto"/>
        <w:right w:val="none" w:sz="0" w:space="0" w:color="auto"/>
      </w:divBdr>
    </w:div>
    <w:div w:id="1909069558">
      <w:bodyDiv w:val="1"/>
      <w:marLeft w:val="0"/>
      <w:marRight w:val="0"/>
      <w:marTop w:val="0"/>
      <w:marBottom w:val="0"/>
      <w:divBdr>
        <w:top w:val="none" w:sz="0" w:space="0" w:color="auto"/>
        <w:left w:val="none" w:sz="0" w:space="0" w:color="auto"/>
        <w:bottom w:val="none" w:sz="0" w:space="0" w:color="auto"/>
        <w:right w:val="none" w:sz="0" w:space="0" w:color="auto"/>
      </w:divBdr>
    </w:div>
    <w:div w:id="1948585090">
      <w:bodyDiv w:val="1"/>
      <w:marLeft w:val="0"/>
      <w:marRight w:val="0"/>
      <w:marTop w:val="0"/>
      <w:marBottom w:val="0"/>
      <w:divBdr>
        <w:top w:val="none" w:sz="0" w:space="0" w:color="auto"/>
        <w:left w:val="none" w:sz="0" w:space="0" w:color="auto"/>
        <w:bottom w:val="none" w:sz="0" w:space="0" w:color="auto"/>
        <w:right w:val="none" w:sz="0" w:space="0" w:color="auto"/>
      </w:divBdr>
      <w:divsChild>
        <w:div w:id="2040155648">
          <w:marLeft w:val="0"/>
          <w:marRight w:val="0"/>
          <w:marTop w:val="0"/>
          <w:marBottom w:val="0"/>
          <w:divBdr>
            <w:top w:val="none" w:sz="0" w:space="0" w:color="auto"/>
            <w:left w:val="none" w:sz="0" w:space="0" w:color="auto"/>
            <w:bottom w:val="none" w:sz="0" w:space="0" w:color="auto"/>
            <w:right w:val="none" w:sz="0" w:space="0" w:color="auto"/>
          </w:divBdr>
          <w:divsChild>
            <w:div w:id="214392335">
              <w:marLeft w:val="0"/>
              <w:marRight w:val="0"/>
              <w:marTop w:val="600"/>
              <w:marBottom w:val="0"/>
              <w:divBdr>
                <w:top w:val="none" w:sz="0" w:space="0" w:color="auto"/>
                <w:left w:val="none" w:sz="0" w:space="0" w:color="auto"/>
                <w:bottom w:val="none" w:sz="0" w:space="0" w:color="auto"/>
                <w:right w:val="none" w:sz="0" w:space="0" w:color="auto"/>
              </w:divBdr>
              <w:divsChild>
                <w:div w:id="1965496552">
                  <w:marLeft w:val="0"/>
                  <w:marRight w:val="0"/>
                  <w:marTop w:val="0"/>
                  <w:marBottom w:val="0"/>
                  <w:divBdr>
                    <w:top w:val="none" w:sz="0" w:space="0" w:color="auto"/>
                    <w:left w:val="none" w:sz="0" w:space="0" w:color="auto"/>
                    <w:bottom w:val="none" w:sz="0" w:space="0" w:color="auto"/>
                    <w:right w:val="none" w:sz="0" w:space="0" w:color="auto"/>
                  </w:divBdr>
                  <w:divsChild>
                    <w:div w:id="1444034130">
                      <w:marLeft w:val="0"/>
                      <w:marRight w:val="0"/>
                      <w:marTop w:val="0"/>
                      <w:marBottom w:val="0"/>
                      <w:divBdr>
                        <w:top w:val="none" w:sz="0" w:space="0" w:color="auto"/>
                        <w:left w:val="none" w:sz="0" w:space="0" w:color="auto"/>
                        <w:bottom w:val="none" w:sz="0" w:space="0" w:color="auto"/>
                        <w:right w:val="none" w:sz="0" w:space="0" w:color="auto"/>
                      </w:divBdr>
                      <w:divsChild>
                        <w:div w:id="5180716">
                          <w:marLeft w:val="0"/>
                          <w:marRight w:val="0"/>
                          <w:marTop w:val="0"/>
                          <w:marBottom w:val="0"/>
                          <w:divBdr>
                            <w:top w:val="none" w:sz="0" w:space="0" w:color="auto"/>
                            <w:left w:val="none" w:sz="0" w:space="0" w:color="auto"/>
                            <w:bottom w:val="none" w:sz="0" w:space="0" w:color="auto"/>
                            <w:right w:val="none" w:sz="0" w:space="0" w:color="auto"/>
                          </w:divBdr>
                          <w:divsChild>
                            <w:div w:id="1505172709">
                              <w:marLeft w:val="0"/>
                              <w:marRight w:val="0"/>
                              <w:marTop w:val="15"/>
                              <w:marBottom w:val="0"/>
                              <w:divBdr>
                                <w:top w:val="none" w:sz="0" w:space="0" w:color="auto"/>
                                <w:left w:val="none" w:sz="0" w:space="0" w:color="auto"/>
                                <w:bottom w:val="none" w:sz="0" w:space="0" w:color="auto"/>
                                <w:right w:val="none" w:sz="0" w:space="0" w:color="auto"/>
                              </w:divBdr>
                              <w:divsChild>
                                <w:div w:id="197596017">
                                  <w:marLeft w:val="0"/>
                                  <w:marRight w:val="0"/>
                                  <w:marTop w:val="0"/>
                                  <w:marBottom w:val="240"/>
                                  <w:divBdr>
                                    <w:top w:val="none" w:sz="0" w:space="0" w:color="auto"/>
                                    <w:left w:val="none" w:sz="0" w:space="0" w:color="auto"/>
                                    <w:bottom w:val="none" w:sz="0" w:space="0" w:color="auto"/>
                                    <w:right w:val="none" w:sz="0" w:space="0" w:color="auto"/>
                                  </w:divBdr>
                                  <w:divsChild>
                                    <w:div w:id="2088988977">
                                      <w:marLeft w:val="0"/>
                                      <w:marRight w:val="0"/>
                                      <w:marTop w:val="0"/>
                                      <w:marBottom w:val="0"/>
                                      <w:divBdr>
                                        <w:top w:val="none" w:sz="0" w:space="0" w:color="auto"/>
                                        <w:left w:val="none" w:sz="0" w:space="0" w:color="auto"/>
                                        <w:bottom w:val="none" w:sz="0" w:space="0" w:color="auto"/>
                                        <w:right w:val="none" w:sz="0" w:space="0" w:color="auto"/>
                                      </w:divBdr>
                                      <w:divsChild>
                                        <w:div w:id="1417247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89359877">
      <w:bodyDiv w:val="1"/>
      <w:marLeft w:val="0"/>
      <w:marRight w:val="0"/>
      <w:marTop w:val="0"/>
      <w:marBottom w:val="0"/>
      <w:divBdr>
        <w:top w:val="none" w:sz="0" w:space="0" w:color="auto"/>
        <w:left w:val="none" w:sz="0" w:space="0" w:color="auto"/>
        <w:bottom w:val="none" w:sz="0" w:space="0" w:color="auto"/>
        <w:right w:val="none" w:sz="0" w:space="0" w:color="auto"/>
      </w:divBdr>
    </w:div>
    <w:div w:id="1990865446">
      <w:bodyDiv w:val="1"/>
      <w:marLeft w:val="0"/>
      <w:marRight w:val="0"/>
      <w:marTop w:val="0"/>
      <w:marBottom w:val="0"/>
      <w:divBdr>
        <w:top w:val="none" w:sz="0" w:space="0" w:color="auto"/>
        <w:left w:val="none" w:sz="0" w:space="0" w:color="auto"/>
        <w:bottom w:val="none" w:sz="0" w:space="0" w:color="auto"/>
        <w:right w:val="none" w:sz="0" w:space="0" w:color="auto"/>
      </w:divBdr>
    </w:div>
    <w:div w:id="1999916539">
      <w:bodyDiv w:val="1"/>
      <w:marLeft w:val="0"/>
      <w:marRight w:val="0"/>
      <w:marTop w:val="0"/>
      <w:marBottom w:val="0"/>
      <w:divBdr>
        <w:top w:val="none" w:sz="0" w:space="0" w:color="auto"/>
        <w:left w:val="none" w:sz="0" w:space="0" w:color="auto"/>
        <w:bottom w:val="none" w:sz="0" w:space="0" w:color="auto"/>
        <w:right w:val="none" w:sz="0" w:space="0" w:color="auto"/>
      </w:divBdr>
    </w:div>
    <w:div w:id="2000114181">
      <w:bodyDiv w:val="1"/>
      <w:marLeft w:val="0"/>
      <w:marRight w:val="0"/>
      <w:marTop w:val="0"/>
      <w:marBottom w:val="0"/>
      <w:divBdr>
        <w:top w:val="none" w:sz="0" w:space="0" w:color="auto"/>
        <w:left w:val="none" w:sz="0" w:space="0" w:color="auto"/>
        <w:bottom w:val="none" w:sz="0" w:space="0" w:color="auto"/>
        <w:right w:val="none" w:sz="0" w:space="0" w:color="auto"/>
      </w:divBdr>
      <w:divsChild>
        <w:div w:id="1492520229">
          <w:marLeft w:val="0"/>
          <w:marRight w:val="0"/>
          <w:marTop w:val="0"/>
          <w:marBottom w:val="0"/>
          <w:divBdr>
            <w:top w:val="single" w:sz="8" w:space="6" w:color="auto"/>
            <w:left w:val="single" w:sz="8" w:space="6" w:color="auto"/>
            <w:bottom w:val="single" w:sz="8" w:space="6" w:color="auto"/>
            <w:right w:val="single" w:sz="8" w:space="6" w:color="auto"/>
          </w:divBdr>
        </w:div>
        <w:div w:id="1461997722">
          <w:marLeft w:val="0"/>
          <w:marRight w:val="0"/>
          <w:marTop w:val="0"/>
          <w:marBottom w:val="0"/>
          <w:divBdr>
            <w:top w:val="single" w:sz="8" w:space="6" w:color="auto"/>
            <w:left w:val="single" w:sz="8" w:space="6" w:color="auto"/>
            <w:bottom w:val="single" w:sz="8" w:space="6" w:color="auto"/>
            <w:right w:val="single" w:sz="8" w:space="6" w:color="auto"/>
          </w:divBdr>
        </w:div>
        <w:div w:id="982926773">
          <w:marLeft w:val="0"/>
          <w:marRight w:val="0"/>
          <w:marTop w:val="0"/>
          <w:marBottom w:val="0"/>
          <w:divBdr>
            <w:top w:val="single" w:sz="8" w:space="6" w:color="auto"/>
            <w:left w:val="single" w:sz="8" w:space="6" w:color="auto"/>
            <w:bottom w:val="single" w:sz="8" w:space="6" w:color="auto"/>
            <w:right w:val="single" w:sz="8" w:space="6" w:color="auto"/>
          </w:divBdr>
        </w:div>
        <w:div w:id="1371148611">
          <w:marLeft w:val="0"/>
          <w:marRight w:val="0"/>
          <w:marTop w:val="0"/>
          <w:marBottom w:val="0"/>
          <w:divBdr>
            <w:top w:val="single" w:sz="8" w:space="6" w:color="auto"/>
            <w:left w:val="single" w:sz="8" w:space="6" w:color="auto"/>
            <w:bottom w:val="single" w:sz="8" w:space="6" w:color="auto"/>
            <w:right w:val="single" w:sz="8" w:space="6" w:color="auto"/>
          </w:divBdr>
        </w:div>
        <w:div w:id="1466268509">
          <w:marLeft w:val="0"/>
          <w:marRight w:val="0"/>
          <w:marTop w:val="0"/>
          <w:marBottom w:val="0"/>
          <w:divBdr>
            <w:top w:val="single" w:sz="8" w:space="6" w:color="auto"/>
            <w:left w:val="single" w:sz="8" w:space="6" w:color="auto"/>
            <w:bottom w:val="single" w:sz="8" w:space="6" w:color="auto"/>
            <w:right w:val="single" w:sz="8" w:space="6" w:color="auto"/>
          </w:divBdr>
        </w:div>
        <w:div w:id="1488474153">
          <w:marLeft w:val="0"/>
          <w:marRight w:val="0"/>
          <w:marTop w:val="0"/>
          <w:marBottom w:val="0"/>
          <w:divBdr>
            <w:top w:val="single" w:sz="8" w:space="6" w:color="auto"/>
            <w:left w:val="single" w:sz="8" w:space="6" w:color="auto"/>
            <w:bottom w:val="single" w:sz="8" w:space="6" w:color="auto"/>
            <w:right w:val="single" w:sz="8" w:space="6" w:color="auto"/>
          </w:divBdr>
        </w:div>
      </w:divsChild>
    </w:div>
    <w:div w:id="2050454174">
      <w:bodyDiv w:val="1"/>
      <w:marLeft w:val="0"/>
      <w:marRight w:val="0"/>
      <w:marTop w:val="0"/>
      <w:marBottom w:val="0"/>
      <w:divBdr>
        <w:top w:val="none" w:sz="0" w:space="0" w:color="auto"/>
        <w:left w:val="none" w:sz="0" w:space="0" w:color="auto"/>
        <w:bottom w:val="none" w:sz="0" w:space="0" w:color="auto"/>
        <w:right w:val="none" w:sz="0" w:space="0" w:color="auto"/>
      </w:divBdr>
    </w:div>
    <w:div w:id="2051566220">
      <w:bodyDiv w:val="1"/>
      <w:marLeft w:val="0"/>
      <w:marRight w:val="0"/>
      <w:marTop w:val="0"/>
      <w:marBottom w:val="0"/>
      <w:divBdr>
        <w:top w:val="none" w:sz="0" w:space="0" w:color="auto"/>
        <w:left w:val="none" w:sz="0" w:space="0" w:color="auto"/>
        <w:bottom w:val="none" w:sz="0" w:space="0" w:color="auto"/>
        <w:right w:val="none" w:sz="0" w:space="0" w:color="auto"/>
      </w:divBdr>
    </w:div>
    <w:div w:id="2058777807">
      <w:bodyDiv w:val="1"/>
      <w:marLeft w:val="0"/>
      <w:marRight w:val="0"/>
      <w:marTop w:val="0"/>
      <w:marBottom w:val="0"/>
      <w:divBdr>
        <w:top w:val="none" w:sz="0" w:space="0" w:color="auto"/>
        <w:left w:val="none" w:sz="0" w:space="0" w:color="auto"/>
        <w:bottom w:val="none" w:sz="0" w:space="0" w:color="auto"/>
        <w:right w:val="none" w:sz="0" w:space="0" w:color="auto"/>
      </w:divBdr>
    </w:div>
    <w:div w:id="2067221649">
      <w:bodyDiv w:val="1"/>
      <w:marLeft w:val="0"/>
      <w:marRight w:val="0"/>
      <w:marTop w:val="0"/>
      <w:marBottom w:val="0"/>
      <w:divBdr>
        <w:top w:val="none" w:sz="0" w:space="0" w:color="auto"/>
        <w:left w:val="none" w:sz="0" w:space="0" w:color="auto"/>
        <w:bottom w:val="none" w:sz="0" w:space="0" w:color="auto"/>
        <w:right w:val="none" w:sz="0" w:space="0" w:color="auto"/>
      </w:divBdr>
    </w:div>
    <w:div w:id="2127969116">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ev.accounts.cropwise.com/signup" TargetMode="External"/><Relationship Id="rId18" Type="http://schemas.openxmlformats.org/officeDocument/2006/relationships/hyperlink" Target="https://api.insights.cropwise.com" TargetMode="External"/><Relationship Id="rId26" Type="http://schemas.openxmlformats.org/officeDocument/2006/relationships/hyperlink" Target="https://geojson.org/geojson-spec.html" TargetMode="External"/><Relationship Id="rId39" Type="http://schemas.openxmlformats.org/officeDocument/2006/relationships/hyperlink" Target="file:////wiki/spaces/CIE/pages/2747334796/Feature+Information" TargetMode="External"/><Relationship Id="rId21" Type="http://schemas.openxmlformats.org/officeDocument/2006/relationships/hyperlink" Target="https://api.insights.cropwise.com/dssat/v2.0/api/predictions" TargetMode="External"/><Relationship Id="rId34" Type="http://schemas.openxmlformats.org/officeDocument/2006/relationships/hyperlink" Target="https://www.rfc-editor.org/rfc/rfc3339" TargetMode="External"/><Relationship Id="rId42" Type="http://schemas.openxmlformats.org/officeDocument/2006/relationships/hyperlink" Target="file:////wiki/spaces/CIE/pages/2747334796/Feature+Information" TargetMode="External"/><Relationship Id="rId47" Type="http://schemas.openxmlformats.org/officeDocument/2006/relationships/hyperlink" Target="mailto:yogesh.limaye@syngenta.com" TargetMode="External"/><Relationship Id="rId50" Type="http://schemas.openxmlformats.org/officeDocument/2006/relationships/footer" Target="footer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dev.api.insights.cropwise.com" TargetMode="External"/><Relationship Id="rId29" Type="http://schemas.openxmlformats.org/officeDocument/2006/relationships/hyperlink" Target="https://tools.ietf.org/html/rfc3339" TargetMode="External"/><Relationship Id="rId11" Type="http://schemas.openxmlformats.org/officeDocument/2006/relationships/endnotes" Target="endnotes.xml"/><Relationship Id="rId24" Type="http://schemas.openxmlformats.org/officeDocument/2006/relationships/hyperlink" Target="https://api.insights.cropwise.com/v2.0/predictions" TargetMode="External"/><Relationship Id="rId32" Type="http://schemas.openxmlformats.org/officeDocument/2006/relationships/hyperlink" Target="https://choix-des-varietes.arvalis-infos.fr/bletendre/savoirplus" TargetMode="External"/><Relationship Id="rId37" Type="http://schemas.openxmlformats.org/officeDocument/2006/relationships/hyperlink" Target="https://www.rfc-editor.org/rfc/rfc3339" TargetMode="External"/><Relationship Id="rId40" Type="http://schemas.openxmlformats.org/officeDocument/2006/relationships/hyperlink" Target="file:////wiki/spaces/CIE/pages/2747334796/Feature+Information" TargetMode="External"/><Relationship Id="rId45" Type="http://schemas.openxmlformats.org/officeDocument/2006/relationships/hyperlink" Target="file:////wiki/spaces/CIE/pages/2747334796/Feature+Information" TargetMode="External"/><Relationship Id="rId5" Type="http://schemas.openxmlformats.org/officeDocument/2006/relationships/customXml" Target="../customXml/item5.xml"/><Relationship Id="rId15" Type="http://schemas.openxmlformats.org/officeDocument/2006/relationships/hyperlink" Target="https://digitial-product-engineering.atlassian.net/wiki/spaces/PROT/pages/2935161274/How-to+create+a+Cropwise+Base+service+account+for+your+new+Protector+service" TargetMode="External"/><Relationship Id="rId23" Type="http://schemas.openxmlformats.org/officeDocument/2006/relationships/hyperlink" Target="https://qa.api.insights.cropwise.com/v2.0/predictions" TargetMode="External"/><Relationship Id="rId28" Type="http://schemas.openxmlformats.org/officeDocument/2006/relationships/hyperlink" Target="https://tools.ietf.org/html/rfc3339" TargetMode="External"/><Relationship Id="rId36" Type="http://schemas.openxmlformats.org/officeDocument/2006/relationships/hyperlink" Target="https://www.rfc-editor.org/rfc/rfc3339" TargetMode="External"/><Relationship Id="rId49"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yperlink" Target="https://docs.api.insights.cropwise.com/" TargetMode="External"/><Relationship Id="rId31" Type="http://schemas.openxmlformats.org/officeDocument/2006/relationships/hyperlink" Target="https://datatracker.ietf.org/doc/html/rfc7946" TargetMode="External"/><Relationship Id="rId44" Type="http://schemas.openxmlformats.org/officeDocument/2006/relationships/hyperlink" Target="file:////wiki/spaces/CIE/pages/2747334796/Feature+Information"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dev.accounts.cropwise.com/signup" TargetMode="External"/><Relationship Id="rId22" Type="http://schemas.openxmlformats.org/officeDocument/2006/relationships/hyperlink" Target="https://dev.api.insights.cropwise.com/v2.0/predictions" TargetMode="External"/><Relationship Id="rId27" Type="http://schemas.openxmlformats.org/officeDocument/2006/relationships/hyperlink" Target="https://tools.ietf.org/html/rfc3339" TargetMode="External"/><Relationship Id="rId30" Type="http://schemas.openxmlformats.org/officeDocument/2006/relationships/hyperlink" Target="https://datatracker.ietf.org/doc/html/rfc7946" TargetMode="External"/><Relationship Id="rId35" Type="http://schemas.openxmlformats.org/officeDocument/2006/relationships/hyperlink" Target="https://www.rfc-editor.org/rfc/rfc3339" TargetMode="External"/><Relationship Id="rId43" Type="http://schemas.openxmlformats.org/officeDocument/2006/relationships/hyperlink" Target="file:////wiki/spaces/CIE/pages/2747334796/Feature+Information" TargetMode="External"/><Relationship Id="rId48" Type="http://schemas.openxmlformats.org/officeDocument/2006/relationships/hyperlink" Target="https://gd.eppo.int/" TargetMode="External"/><Relationship Id="rId8" Type="http://schemas.openxmlformats.org/officeDocument/2006/relationships/settings" Target="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dev.accounts.cropwise.com/signup" TargetMode="External"/><Relationship Id="rId17" Type="http://schemas.openxmlformats.org/officeDocument/2006/relationships/hyperlink" Target="https://qa.api.insights.cropwise.com" TargetMode="External"/><Relationship Id="rId25" Type="http://schemas.openxmlformats.org/officeDocument/2006/relationships/hyperlink" Target="https://geojson.org/geojson-spec.html" TargetMode="External"/><Relationship Id="rId33" Type="http://schemas.openxmlformats.org/officeDocument/2006/relationships/hyperlink" Target="https://www.rfc-editor.org/rfc/rfc3339" TargetMode="External"/><Relationship Id="rId38" Type="http://schemas.openxmlformats.org/officeDocument/2006/relationships/hyperlink" Target="file:////wiki/spaces/CIE/pages/2747334796/Feature+Information" TargetMode="External"/><Relationship Id="rId46" Type="http://schemas.openxmlformats.org/officeDocument/2006/relationships/hyperlink" Target="mailto:Chetan.kanda@syngenta.com" TargetMode="External"/><Relationship Id="rId20" Type="http://schemas.openxmlformats.org/officeDocument/2006/relationships/hyperlink" Target="mailto:e.7@NU)gW-xt%7bW" TargetMode="External"/><Relationship Id="rId41" Type="http://schemas.openxmlformats.org/officeDocument/2006/relationships/hyperlink" Target="file:////wiki/spaces/CIE/pages/2747334796/Feature+Information" TargetMode="External"/><Relationship Id="rId1" Type="http://schemas.openxmlformats.org/officeDocument/2006/relationships/customXml" Target="../customXml/item1.xml"/><Relationship Id="rId6" Type="http://schemas.openxmlformats.org/officeDocument/2006/relationships/numbering" Target="numbering.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F3496439A02549A4FD93CDF34EF448" ma:contentTypeVersion="17" ma:contentTypeDescription="Create a new document." ma:contentTypeScope="" ma:versionID="48041e8a03c8876c813d719d2db528de">
  <xsd:schema xmlns:xsd="http://www.w3.org/2001/XMLSchema" xmlns:xs="http://www.w3.org/2001/XMLSchema" xmlns:p="http://schemas.microsoft.com/office/2006/metadata/properties" xmlns:ns2="a87c6fc1-61a0-456d-98b4-ead667c60eb2" xmlns:ns3="3c5511d6-e882-4084-81e2-d3a9005bc314" targetNamespace="http://schemas.microsoft.com/office/2006/metadata/properties" ma:root="true" ma:fieldsID="b785bd199905f77420153861b4ebe73a" ns2:_="" ns3:_="">
    <xsd:import namespace="a87c6fc1-61a0-456d-98b4-ead667c60eb2"/>
    <xsd:import namespace="3c5511d6-e882-4084-81e2-d3a9005bc31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7c6fc1-61a0-456d-98b4-ead667c60e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62b72aa-f2ad-421f-b636-7f0f87e2f2b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c5511d6-e882-4084-81e2-d3a9005bc31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44766e7-3e6a-4af8-9821-b17f3dd1fd8d}" ma:internalName="TaxCatchAll" ma:showField="CatchAllData" ma:web="3c5511d6-e882-4084-81e2-d3a9005bc31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a87c6fc1-61a0-456d-98b4-ead667c60eb2">
      <Terms xmlns="http://schemas.microsoft.com/office/infopath/2007/PartnerControls"/>
    </lcf76f155ced4ddcb4097134ff3c332f>
    <TaxCatchAll xmlns="3c5511d6-e882-4084-81e2-d3a9005bc314" xsi:nil="true"/>
  </documentManagement>
</p:properties>
</file>

<file path=customXml/itemProps1.xml><?xml version="1.0" encoding="utf-8"?>
<ds:datastoreItem xmlns:ds="http://schemas.openxmlformats.org/officeDocument/2006/customXml" ds:itemID="{1A9320A6-5060-44C6-A31F-6D9A93F951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7c6fc1-61a0-456d-98b4-ead667c60eb2"/>
    <ds:schemaRef ds:uri="3c5511d6-e882-4084-81e2-d3a9005bc3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1C0684B-EA66-4275-8DB3-126E4F99FB09}">
  <ds:schemaRefs>
    <ds:schemaRef ds:uri="http://schemas.openxmlformats.org/officeDocument/2006/bibliography"/>
  </ds:schemaRefs>
</ds:datastoreItem>
</file>

<file path=customXml/itemProps3.xml><?xml version="1.0" encoding="utf-8"?>
<ds:datastoreItem xmlns:ds="http://schemas.openxmlformats.org/officeDocument/2006/customXml" ds:itemID="{76C36937-82B5-4CEB-BA2F-715410723439}">
  <ds:schemaRefs>
    <ds:schemaRef ds:uri="http://schemas.microsoft.com/office/2006/metadata/longProperties"/>
  </ds:schemaRefs>
</ds:datastoreItem>
</file>

<file path=customXml/itemProps4.xml><?xml version="1.0" encoding="utf-8"?>
<ds:datastoreItem xmlns:ds="http://schemas.openxmlformats.org/officeDocument/2006/customXml" ds:itemID="{B7342587-D8F3-49A1-B2E3-66AC3AA68F31}">
  <ds:schemaRefs>
    <ds:schemaRef ds:uri="http://schemas.microsoft.com/sharepoint/v3/contenttype/forms"/>
  </ds:schemaRefs>
</ds:datastoreItem>
</file>

<file path=customXml/itemProps5.xml><?xml version="1.0" encoding="utf-8"?>
<ds:datastoreItem xmlns:ds="http://schemas.openxmlformats.org/officeDocument/2006/customXml" ds:itemID="{9BEFFC32-CEC8-4248-BAD8-B26949BEF652}">
  <ds:schemaRefs>
    <ds:schemaRef ds:uri="http://schemas.microsoft.com/office/2006/metadata/properties"/>
    <ds:schemaRef ds:uri="http://schemas.microsoft.com/office/infopath/2007/PartnerControls"/>
    <ds:schemaRef ds:uri="a87c6fc1-61a0-456d-98b4-ead667c60eb2"/>
    <ds:schemaRef ds:uri="3c5511d6-e882-4084-81e2-d3a9005bc314"/>
  </ds:schemaRefs>
</ds:datastoreItem>
</file>

<file path=docProps/app.xml><?xml version="1.0" encoding="utf-8"?>
<Properties xmlns="http://schemas.openxmlformats.org/officeDocument/2006/extended-properties" xmlns:vt="http://schemas.openxmlformats.org/officeDocument/2006/docPropsVTypes">
  <Template>Normal.dotm</Template>
  <TotalTime>453</TotalTime>
  <Pages>1</Pages>
  <Words>9895</Words>
  <Characters>56407</Characters>
  <Application>Microsoft Office Word</Application>
  <DocSecurity>0</DocSecurity>
  <Lines>470</Lines>
  <Paragraphs>132</Paragraphs>
  <ScaleCrop>false</ScaleCrop>
  <HeadingPairs>
    <vt:vector size="2" baseType="variant">
      <vt:variant>
        <vt:lpstr>Title</vt:lpstr>
      </vt:variant>
      <vt:variant>
        <vt:i4>1</vt:i4>
      </vt:variant>
    </vt:vector>
  </HeadingPairs>
  <TitlesOfParts>
    <vt:vector size="1" baseType="lpstr">
      <vt:lpstr/>
    </vt:vector>
  </TitlesOfParts>
  <Company>Syngenta</Company>
  <LinksUpToDate>false</LinksUpToDate>
  <CharactersWithSpaces>66170</CharactersWithSpaces>
  <SharedDoc>false</SharedDoc>
  <HLinks>
    <vt:vector size="168" baseType="variant">
      <vt:variant>
        <vt:i4>7667814</vt:i4>
      </vt:variant>
      <vt:variant>
        <vt:i4>117</vt:i4>
      </vt:variant>
      <vt:variant>
        <vt:i4>0</vt:i4>
      </vt:variant>
      <vt:variant>
        <vt:i4>5</vt:i4>
      </vt:variant>
      <vt:variant>
        <vt:lpwstr>https://datatracker.ietf.org/doc/html/rfc7946</vt:lpwstr>
      </vt:variant>
      <vt:variant>
        <vt:lpwstr>section-3.1</vt:lpwstr>
      </vt:variant>
      <vt:variant>
        <vt:i4>7667814</vt:i4>
      </vt:variant>
      <vt:variant>
        <vt:i4>114</vt:i4>
      </vt:variant>
      <vt:variant>
        <vt:i4>0</vt:i4>
      </vt:variant>
      <vt:variant>
        <vt:i4>5</vt:i4>
      </vt:variant>
      <vt:variant>
        <vt:lpwstr>https://datatracker.ietf.org/doc/html/rfc7946</vt:lpwstr>
      </vt:variant>
      <vt:variant>
        <vt:lpwstr>section-3.2</vt:lpwstr>
      </vt:variant>
      <vt:variant>
        <vt:i4>393310</vt:i4>
      </vt:variant>
      <vt:variant>
        <vt:i4>111</vt:i4>
      </vt:variant>
      <vt:variant>
        <vt:i4>0</vt:i4>
      </vt:variant>
      <vt:variant>
        <vt:i4>5</vt:i4>
      </vt:variant>
      <vt:variant>
        <vt:lpwstr>https://tools.ietf.org/html/rfc3339</vt:lpwstr>
      </vt:variant>
      <vt:variant>
        <vt:lpwstr>section-5.6</vt:lpwstr>
      </vt:variant>
      <vt:variant>
        <vt:i4>393310</vt:i4>
      </vt:variant>
      <vt:variant>
        <vt:i4>108</vt:i4>
      </vt:variant>
      <vt:variant>
        <vt:i4>0</vt:i4>
      </vt:variant>
      <vt:variant>
        <vt:i4>5</vt:i4>
      </vt:variant>
      <vt:variant>
        <vt:lpwstr>https://tools.ietf.org/html/rfc3339</vt:lpwstr>
      </vt:variant>
      <vt:variant>
        <vt:lpwstr>section-5.6</vt:lpwstr>
      </vt:variant>
      <vt:variant>
        <vt:i4>393310</vt:i4>
      </vt:variant>
      <vt:variant>
        <vt:i4>105</vt:i4>
      </vt:variant>
      <vt:variant>
        <vt:i4>0</vt:i4>
      </vt:variant>
      <vt:variant>
        <vt:i4>5</vt:i4>
      </vt:variant>
      <vt:variant>
        <vt:lpwstr>https://tools.ietf.org/html/rfc3339</vt:lpwstr>
      </vt:variant>
      <vt:variant>
        <vt:lpwstr>section-5.6</vt:lpwstr>
      </vt:variant>
      <vt:variant>
        <vt:i4>4784197</vt:i4>
      </vt:variant>
      <vt:variant>
        <vt:i4>102</vt:i4>
      </vt:variant>
      <vt:variant>
        <vt:i4>0</vt:i4>
      </vt:variant>
      <vt:variant>
        <vt:i4>5</vt:i4>
      </vt:variant>
      <vt:variant>
        <vt:lpwstr>https://geojson.org/geojson-spec.html</vt:lpwstr>
      </vt:variant>
      <vt:variant>
        <vt:lpwstr>geometry-objects</vt:lpwstr>
      </vt:variant>
      <vt:variant>
        <vt:i4>6553717</vt:i4>
      </vt:variant>
      <vt:variant>
        <vt:i4>99</vt:i4>
      </vt:variant>
      <vt:variant>
        <vt:i4>0</vt:i4>
      </vt:variant>
      <vt:variant>
        <vt:i4>5</vt:i4>
      </vt:variant>
      <vt:variant>
        <vt:lpwstr>https://geojson.org/geojson-spec.html</vt:lpwstr>
      </vt:variant>
      <vt:variant>
        <vt:lpwstr>feature-objects</vt:lpwstr>
      </vt:variant>
      <vt:variant>
        <vt:i4>1441878</vt:i4>
      </vt:variant>
      <vt:variant>
        <vt:i4>96</vt:i4>
      </vt:variant>
      <vt:variant>
        <vt:i4>0</vt:i4>
      </vt:variant>
      <vt:variant>
        <vt:i4>5</vt:i4>
      </vt:variant>
      <vt:variant>
        <vt:lpwstr>https://api.insights.cropwise.com/dssat/v2.0/api/predictions</vt:lpwstr>
      </vt:variant>
      <vt:variant>
        <vt:lpwstr/>
      </vt:variant>
      <vt:variant>
        <vt:i4>5111824</vt:i4>
      </vt:variant>
      <vt:variant>
        <vt:i4>93</vt:i4>
      </vt:variant>
      <vt:variant>
        <vt:i4>0</vt:i4>
      </vt:variant>
      <vt:variant>
        <vt:i4>5</vt:i4>
      </vt:variant>
      <vt:variant>
        <vt:lpwstr>https://docs.api.insights.cropwise.com/</vt:lpwstr>
      </vt:variant>
      <vt:variant>
        <vt:lpwstr>tag/Computational-Agronomy</vt:lpwstr>
      </vt:variant>
      <vt:variant>
        <vt:i4>1966133</vt:i4>
      </vt:variant>
      <vt:variant>
        <vt:i4>86</vt:i4>
      </vt:variant>
      <vt:variant>
        <vt:i4>0</vt:i4>
      </vt:variant>
      <vt:variant>
        <vt:i4>5</vt:i4>
      </vt:variant>
      <vt:variant>
        <vt:lpwstr/>
      </vt:variant>
      <vt:variant>
        <vt:lpwstr>_Toc158997525</vt:lpwstr>
      </vt:variant>
      <vt:variant>
        <vt:i4>1966133</vt:i4>
      </vt:variant>
      <vt:variant>
        <vt:i4>80</vt:i4>
      </vt:variant>
      <vt:variant>
        <vt:i4>0</vt:i4>
      </vt:variant>
      <vt:variant>
        <vt:i4>5</vt:i4>
      </vt:variant>
      <vt:variant>
        <vt:lpwstr/>
      </vt:variant>
      <vt:variant>
        <vt:lpwstr>_Toc158997524</vt:lpwstr>
      </vt:variant>
      <vt:variant>
        <vt:i4>1966133</vt:i4>
      </vt:variant>
      <vt:variant>
        <vt:i4>74</vt:i4>
      </vt:variant>
      <vt:variant>
        <vt:i4>0</vt:i4>
      </vt:variant>
      <vt:variant>
        <vt:i4>5</vt:i4>
      </vt:variant>
      <vt:variant>
        <vt:lpwstr/>
      </vt:variant>
      <vt:variant>
        <vt:lpwstr>_Toc158997523</vt:lpwstr>
      </vt:variant>
      <vt:variant>
        <vt:i4>1966133</vt:i4>
      </vt:variant>
      <vt:variant>
        <vt:i4>68</vt:i4>
      </vt:variant>
      <vt:variant>
        <vt:i4>0</vt:i4>
      </vt:variant>
      <vt:variant>
        <vt:i4>5</vt:i4>
      </vt:variant>
      <vt:variant>
        <vt:lpwstr/>
      </vt:variant>
      <vt:variant>
        <vt:lpwstr>_Toc158997522</vt:lpwstr>
      </vt:variant>
      <vt:variant>
        <vt:i4>1966133</vt:i4>
      </vt:variant>
      <vt:variant>
        <vt:i4>62</vt:i4>
      </vt:variant>
      <vt:variant>
        <vt:i4>0</vt:i4>
      </vt:variant>
      <vt:variant>
        <vt:i4>5</vt:i4>
      </vt:variant>
      <vt:variant>
        <vt:lpwstr/>
      </vt:variant>
      <vt:variant>
        <vt:lpwstr>_Toc158997521</vt:lpwstr>
      </vt:variant>
      <vt:variant>
        <vt:i4>1966133</vt:i4>
      </vt:variant>
      <vt:variant>
        <vt:i4>56</vt:i4>
      </vt:variant>
      <vt:variant>
        <vt:i4>0</vt:i4>
      </vt:variant>
      <vt:variant>
        <vt:i4>5</vt:i4>
      </vt:variant>
      <vt:variant>
        <vt:lpwstr/>
      </vt:variant>
      <vt:variant>
        <vt:lpwstr>_Toc158997520</vt:lpwstr>
      </vt:variant>
      <vt:variant>
        <vt:i4>1900597</vt:i4>
      </vt:variant>
      <vt:variant>
        <vt:i4>50</vt:i4>
      </vt:variant>
      <vt:variant>
        <vt:i4>0</vt:i4>
      </vt:variant>
      <vt:variant>
        <vt:i4>5</vt:i4>
      </vt:variant>
      <vt:variant>
        <vt:lpwstr/>
      </vt:variant>
      <vt:variant>
        <vt:lpwstr>_Toc158997519</vt:lpwstr>
      </vt:variant>
      <vt:variant>
        <vt:i4>1900597</vt:i4>
      </vt:variant>
      <vt:variant>
        <vt:i4>44</vt:i4>
      </vt:variant>
      <vt:variant>
        <vt:i4>0</vt:i4>
      </vt:variant>
      <vt:variant>
        <vt:i4>5</vt:i4>
      </vt:variant>
      <vt:variant>
        <vt:lpwstr/>
      </vt:variant>
      <vt:variant>
        <vt:lpwstr>_Toc158997518</vt:lpwstr>
      </vt:variant>
      <vt:variant>
        <vt:i4>1900597</vt:i4>
      </vt:variant>
      <vt:variant>
        <vt:i4>38</vt:i4>
      </vt:variant>
      <vt:variant>
        <vt:i4>0</vt:i4>
      </vt:variant>
      <vt:variant>
        <vt:i4>5</vt:i4>
      </vt:variant>
      <vt:variant>
        <vt:lpwstr/>
      </vt:variant>
      <vt:variant>
        <vt:lpwstr>_Toc158997517</vt:lpwstr>
      </vt:variant>
      <vt:variant>
        <vt:i4>1900597</vt:i4>
      </vt:variant>
      <vt:variant>
        <vt:i4>32</vt:i4>
      </vt:variant>
      <vt:variant>
        <vt:i4>0</vt:i4>
      </vt:variant>
      <vt:variant>
        <vt:i4>5</vt:i4>
      </vt:variant>
      <vt:variant>
        <vt:lpwstr/>
      </vt:variant>
      <vt:variant>
        <vt:lpwstr>_Toc158997516</vt:lpwstr>
      </vt:variant>
      <vt:variant>
        <vt:i4>1900597</vt:i4>
      </vt:variant>
      <vt:variant>
        <vt:i4>26</vt:i4>
      </vt:variant>
      <vt:variant>
        <vt:i4>0</vt:i4>
      </vt:variant>
      <vt:variant>
        <vt:i4>5</vt:i4>
      </vt:variant>
      <vt:variant>
        <vt:lpwstr/>
      </vt:variant>
      <vt:variant>
        <vt:lpwstr>_Toc158997515</vt:lpwstr>
      </vt:variant>
      <vt:variant>
        <vt:i4>1900597</vt:i4>
      </vt:variant>
      <vt:variant>
        <vt:i4>20</vt:i4>
      </vt:variant>
      <vt:variant>
        <vt:i4>0</vt:i4>
      </vt:variant>
      <vt:variant>
        <vt:i4>5</vt:i4>
      </vt:variant>
      <vt:variant>
        <vt:lpwstr/>
      </vt:variant>
      <vt:variant>
        <vt:lpwstr>_Toc158997514</vt:lpwstr>
      </vt:variant>
      <vt:variant>
        <vt:i4>1900597</vt:i4>
      </vt:variant>
      <vt:variant>
        <vt:i4>14</vt:i4>
      </vt:variant>
      <vt:variant>
        <vt:i4>0</vt:i4>
      </vt:variant>
      <vt:variant>
        <vt:i4>5</vt:i4>
      </vt:variant>
      <vt:variant>
        <vt:lpwstr/>
      </vt:variant>
      <vt:variant>
        <vt:lpwstr>_Toc158997513</vt:lpwstr>
      </vt:variant>
      <vt:variant>
        <vt:i4>1900597</vt:i4>
      </vt:variant>
      <vt:variant>
        <vt:i4>8</vt:i4>
      </vt:variant>
      <vt:variant>
        <vt:i4>0</vt:i4>
      </vt:variant>
      <vt:variant>
        <vt:i4>5</vt:i4>
      </vt:variant>
      <vt:variant>
        <vt:lpwstr/>
      </vt:variant>
      <vt:variant>
        <vt:lpwstr>_Toc158997512</vt:lpwstr>
      </vt:variant>
      <vt:variant>
        <vt:i4>1900597</vt:i4>
      </vt:variant>
      <vt:variant>
        <vt:i4>2</vt:i4>
      </vt:variant>
      <vt:variant>
        <vt:i4>0</vt:i4>
      </vt:variant>
      <vt:variant>
        <vt:i4>5</vt:i4>
      </vt:variant>
      <vt:variant>
        <vt:lpwstr/>
      </vt:variant>
      <vt:variant>
        <vt:lpwstr>_Toc158997511</vt:lpwstr>
      </vt:variant>
      <vt:variant>
        <vt:i4>589857</vt:i4>
      </vt:variant>
      <vt:variant>
        <vt:i4>9</vt:i4>
      </vt:variant>
      <vt:variant>
        <vt:i4>0</vt:i4>
      </vt:variant>
      <vt:variant>
        <vt:i4>5</vt:i4>
      </vt:variant>
      <vt:variant>
        <vt:lpwstr>mailto:jeanne-lise.phung@syngenta.com</vt:lpwstr>
      </vt:variant>
      <vt:variant>
        <vt:lpwstr/>
      </vt:variant>
      <vt:variant>
        <vt:i4>7405585</vt:i4>
      </vt:variant>
      <vt:variant>
        <vt:i4>6</vt:i4>
      </vt:variant>
      <vt:variant>
        <vt:i4>0</vt:i4>
      </vt:variant>
      <vt:variant>
        <vt:i4>5</vt:i4>
      </vt:variant>
      <vt:variant>
        <vt:lpwstr>mailto:Chetan.Kanda@syngenta.com</vt:lpwstr>
      </vt:variant>
      <vt:variant>
        <vt:lpwstr/>
      </vt:variant>
      <vt:variant>
        <vt:i4>7667722</vt:i4>
      </vt:variant>
      <vt:variant>
        <vt:i4>3</vt:i4>
      </vt:variant>
      <vt:variant>
        <vt:i4>0</vt:i4>
      </vt:variant>
      <vt:variant>
        <vt:i4>5</vt:i4>
      </vt:variant>
      <vt:variant>
        <vt:lpwstr>https://syngenta.sharepoint.com/:x:/r/sites/CropwiseInsightsEngine/Shared Documents/General/2023_08_IE_API_catalogue_master.xlsx?d=w0519c427af5542b1b7863cdf1f453381&amp;csf=1&amp;web=1&amp;e=o79UXl</vt:lpwstr>
      </vt:variant>
      <vt:variant>
        <vt:lpwstr/>
      </vt:variant>
      <vt:variant>
        <vt:i4>5308446</vt:i4>
      </vt:variant>
      <vt:variant>
        <vt:i4>0</vt:i4>
      </vt:variant>
      <vt:variant>
        <vt:i4>0</vt:i4>
      </vt:variant>
      <vt:variant>
        <vt:i4>5</vt:i4>
      </vt:variant>
      <vt:variant>
        <vt:lpwstr>https://digitial-product-engineering.atlassian.net/wiki/spaces/CIE/pages/3199273415/Access+IE+Computational+Agronomy+API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2. Define and Design</dc:subject>
  <dc:creator>BCM Initiative</dc:creator>
  <cp:keywords>Directive</cp:keywords>
  <cp:lastModifiedBy>Kanda Chetan INPU</cp:lastModifiedBy>
  <cp:revision>8</cp:revision>
  <cp:lastPrinted>2024-02-20T09:18:00Z</cp:lastPrinted>
  <dcterms:created xsi:type="dcterms:W3CDTF">2024-02-20T09:18:00Z</dcterms:created>
  <dcterms:modified xsi:type="dcterms:W3CDTF">2024-03-14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CM Phase">
    <vt:lpwstr>2 - Define and Design</vt:lpwstr>
  </property>
  <property fmtid="{D5CDD505-2E9C-101B-9397-08002B2CF9AE}" pid="3" name="ContentType">
    <vt:lpwstr>Document</vt:lpwstr>
  </property>
  <property fmtid="{D5CDD505-2E9C-101B-9397-08002B2CF9AE}" pid="4" name="Document Priority">
    <vt:lpwstr>Supporting</vt:lpwstr>
  </property>
  <property fmtid="{D5CDD505-2E9C-101B-9397-08002B2CF9AE}" pid="5" name="Order">
    <vt:lpwstr>1300.00000000000</vt:lpwstr>
  </property>
  <property fmtid="{D5CDD505-2E9C-101B-9397-08002B2CF9AE}" pid="6" name="ContentTypeId">
    <vt:lpwstr>0x010100ADF3496439A02549A4FD93CDF34EF448</vt:lpwstr>
  </property>
  <property fmtid="{D5CDD505-2E9C-101B-9397-08002B2CF9AE}" pid="7" name="GrammarlyDocumentId">
    <vt:lpwstr>32a37ad5a6d0623982e06c88d05337b91f0f5ecd5e9e98531f31f9f34bb93b9f</vt:lpwstr>
  </property>
</Properties>
</file>